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928" w:type="dxa"/>
        <w:tblInd w:w="-81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750"/>
        <w:gridCol w:w="4178"/>
      </w:tblGrid>
      <w:tr w:rsidR="005C405C" w:rsidRPr="00DB65E9" w14:paraId="7C8261DB" w14:textId="77777777" w:rsidTr="009C2B1E">
        <w:trPr>
          <w:trHeight w:hRule="exact" w:val="282"/>
        </w:trPr>
        <w:tc>
          <w:tcPr>
            <w:tcW w:w="1092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404040" w:themeFill="text1" w:themeFillTint="BF"/>
          </w:tcPr>
          <w:p w14:paraId="374C1304" w14:textId="1CF8F396" w:rsidR="005C405C" w:rsidRPr="00DB65E9" w:rsidRDefault="00050C2A" w:rsidP="00672468">
            <w:pPr>
              <w:pStyle w:val="TableParagraph"/>
              <w:kinsoku w:val="0"/>
              <w:overflowPunct w:val="0"/>
              <w:spacing w:before="6" w:line="263" w:lineRule="exact"/>
              <w:ind w:left="74"/>
              <w:rPr>
                <w:b/>
                <w:bCs/>
                <w:w w:val="105"/>
                <w:sz w:val="22"/>
                <w:szCs w:val="22"/>
              </w:rPr>
            </w:pPr>
            <w:r w:rsidRPr="00DB65E9">
              <w:rPr>
                <w:b/>
              </w:rPr>
              <w:tab/>
            </w:r>
            <w:r w:rsidRPr="00DB65E9">
              <w:rPr>
                <w:b/>
              </w:rPr>
              <w:tab/>
            </w:r>
            <w:r w:rsidR="005C405C" w:rsidRPr="00DB65E9">
              <w:rPr>
                <w:b/>
                <w:bCs/>
                <w:color w:val="F2F2F2" w:themeColor="background1" w:themeShade="F2"/>
                <w:w w:val="105"/>
                <w:sz w:val="22"/>
                <w:szCs w:val="22"/>
              </w:rPr>
              <w:t>All Blanks Must be Completed or Indicated with “N/</w:t>
            </w:r>
            <w:r w:rsidR="005C405C" w:rsidRPr="00072F76">
              <w:rPr>
                <w:b/>
                <w:bCs/>
                <w:noProof/>
                <w:color w:val="F2F2F2" w:themeColor="background1" w:themeShade="F2"/>
                <w:w w:val="105"/>
                <w:sz w:val="22"/>
                <w:szCs w:val="22"/>
              </w:rPr>
              <w:t>A</w:t>
            </w:r>
            <w:r w:rsidR="005C405C" w:rsidRPr="00DB65E9">
              <w:rPr>
                <w:b/>
                <w:bCs/>
                <w:color w:val="F2F2F2" w:themeColor="background1" w:themeShade="F2"/>
                <w:w w:val="105"/>
                <w:sz w:val="22"/>
                <w:szCs w:val="22"/>
              </w:rPr>
              <w:t>”</w:t>
            </w:r>
          </w:p>
        </w:tc>
      </w:tr>
      <w:tr w:rsidR="004E66CF" w:rsidRPr="00DB65E9" w14:paraId="4EB35725" w14:textId="77777777" w:rsidTr="009C2B1E">
        <w:trPr>
          <w:trHeight w:hRule="exact" w:val="282"/>
        </w:trPr>
        <w:tc>
          <w:tcPr>
            <w:tcW w:w="1092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2D0D0"/>
          </w:tcPr>
          <w:p w14:paraId="2BA75D4F" w14:textId="77777777" w:rsidR="004E66CF" w:rsidRPr="00DB65E9" w:rsidRDefault="004E66CF" w:rsidP="00672468">
            <w:pPr>
              <w:pStyle w:val="TableParagraph"/>
              <w:kinsoku w:val="0"/>
              <w:overflowPunct w:val="0"/>
              <w:spacing w:before="6" w:line="263" w:lineRule="exact"/>
              <w:ind w:left="74"/>
            </w:pPr>
            <w:r w:rsidRPr="00DB65E9">
              <w:rPr>
                <w:b/>
                <w:bCs/>
                <w:w w:val="105"/>
                <w:sz w:val="22"/>
                <w:szCs w:val="22"/>
              </w:rPr>
              <w:t>1.  APPLICANT</w:t>
            </w:r>
            <w:r w:rsidRPr="00DB65E9">
              <w:rPr>
                <w:b/>
                <w:bCs/>
                <w:spacing w:val="23"/>
                <w:w w:val="105"/>
                <w:sz w:val="22"/>
                <w:szCs w:val="22"/>
              </w:rPr>
              <w:t xml:space="preserve"> </w:t>
            </w:r>
            <w:r w:rsidRPr="00DB65E9">
              <w:rPr>
                <w:b/>
                <w:bCs/>
                <w:w w:val="105"/>
                <w:sz w:val="22"/>
                <w:szCs w:val="22"/>
              </w:rPr>
              <w:t>INFORMATION:</w:t>
            </w:r>
          </w:p>
        </w:tc>
      </w:tr>
      <w:tr w:rsidR="004E66CF" w:rsidRPr="00DB65E9" w14:paraId="49300069" w14:textId="77777777" w:rsidTr="009C2B1E">
        <w:trPr>
          <w:trHeight w:hRule="exact" w:val="254"/>
        </w:trPr>
        <w:tc>
          <w:tcPr>
            <w:tcW w:w="1092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23102A" w14:textId="1B70CB61" w:rsidR="004E66CF" w:rsidRPr="00DB65E9" w:rsidRDefault="004E66CF" w:rsidP="00672468">
            <w:pPr>
              <w:pStyle w:val="TableParagraph"/>
              <w:kinsoku w:val="0"/>
              <w:overflowPunct w:val="0"/>
              <w:spacing w:before="5"/>
              <w:ind w:left="74"/>
            </w:pPr>
            <w:r w:rsidRPr="00DB65E9">
              <w:rPr>
                <w:b/>
                <w:bCs/>
                <w:w w:val="105"/>
                <w:sz w:val="20"/>
                <w:szCs w:val="20"/>
              </w:rPr>
              <w:t>Applicant</w:t>
            </w:r>
            <w:r w:rsidRPr="00DB65E9">
              <w:rPr>
                <w:b/>
                <w:bCs/>
                <w:spacing w:val="-5"/>
                <w:w w:val="10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pacing w:val="3"/>
                <w:w w:val="105"/>
                <w:sz w:val="20"/>
                <w:szCs w:val="20"/>
              </w:rPr>
              <w:t>Name</w:t>
            </w:r>
            <w:r w:rsidR="004615C0">
              <w:rPr>
                <w:b/>
                <w:bCs/>
                <w:spacing w:val="3"/>
                <w:w w:val="105"/>
                <w:sz w:val="20"/>
                <w:szCs w:val="20"/>
              </w:rPr>
              <w:t xml:space="preserve"> (must be property owner)</w:t>
            </w:r>
            <w:r w:rsidRPr="00DB65E9">
              <w:rPr>
                <w:b/>
                <w:bCs/>
                <w:spacing w:val="3"/>
                <w:w w:val="105"/>
                <w:sz w:val="20"/>
                <w:szCs w:val="20"/>
              </w:rPr>
              <w:t xml:space="preserve">: </w:t>
            </w:r>
            <w:sdt>
              <w:sdtPr>
                <w:rPr>
                  <w:b/>
                  <w:bCs/>
                  <w:spacing w:val="3"/>
                  <w:w w:val="105"/>
                  <w:sz w:val="20"/>
                  <w:szCs w:val="20"/>
                </w:rPr>
                <w:alias w:val="Applicant Name"/>
                <w:tag w:val="Applicant Name"/>
                <w:id w:val="376668643"/>
                <w:placeholder>
                  <w:docPart w:val="CB30427D8A294AA0A480965D16084A38"/>
                </w:placeholder>
                <w:showingPlcHdr/>
                <w:text/>
              </w:sdtPr>
              <w:sdtEndPr/>
              <w:sdtContent>
                <w:r w:rsidR="00DB65E9" w:rsidRPr="00DA508B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4E66CF" w:rsidRPr="00DB65E9" w14:paraId="1A9EE7FF" w14:textId="77777777" w:rsidTr="009C2B1E">
        <w:trPr>
          <w:trHeight w:hRule="exact" w:val="263"/>
        </w:trPr>
        <w:tc>
          <w:tcPr>
            <w:tcW w:w="1092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8C9E3A" w14:textId="7E24BE78" w:rsidR="004E66CF" w:rsidRPr="00DB65E9" w:rsidRDefault="004E66CF" w:rsidP="00672468">
            <w:pPr>
              <w:pStyle w:val="TableParagraph"/>
              <w:kinsoku w:val="0"/>
              <w:overflowPunct w:val="0"/>
              <w:spacing w:before="1"/>
              <w:ind w:left="74"/>
            </w:pPr>
            <w:r w:rsidRPr="00DB65E9">
              <w:rPr>
                <w:b/>
                <w:bCs/>
                <w:w w:val="105"/>
                <w:sz w:val="20"/>
                <w:szCs w:val="20"/>
              </w:rPr>
              <w:t>Street Address:</w:t>
            </w:r>
            <w:r w:rsidR="007429F0" w:rsidRPr="00DB65E9">
              <w:rPr>
                <w:b/>
                <w:bCs/>
                <w:w w:val="105"/>
                <w:sz w:val="20"/>
                <w:szCs w:val="20"/>
              </w:rPr>
              <w:t xml:space="preserve">  </w:t>
            </w:r>
            <w:sdt>
              <w:sdtPr>
                <w:rPr>
                  <w:b/>
                  <w:bCs/>
                  <w:w w:val="105"/>
                  <w:sz w:val="20"/>
                  <w:szCs w:val="20"/>
                </w:rPr>
                <w:alias w:val="Street Address"/>
                <w:tag w:val="Street Address"/>
                <w:id w:val="213239367"/>
                <w:placeholder>
                  <w:docPart w:val="B1A877ABBF78477391393CC071241947"/>
                </w:placeholder>
                <w:showingPlcHdr/>
                <w:text/>
              </w:sdtPr>
              <w:sdtEndPr/>
              <w:sdtContent>
                <w:r w:rsidR="005575EB" w:rsidRPr="00DB65E9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4E66CF" w:rsidRPr="00DB65E9" w14:paraId="7B0FB005" w14:textId="77777777" w:rsidTr="009C2B1E">
        <w:trPr>
          <w:trHeight w:hRule="exact" w:val="272"/>
        </w:trPr>
        <w:tc>
          <w:tcPr>
            <w:tcW w:w="67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36DBB4" w14:textId="14BFA634" w:rsidR="004E66CF" w:rsidRPr="00DB65E9" w:rsidRDefault="004E66CF" w:rsidP="00672468">
            <w:pPr>
              <w:pStyle w:val="TableParagraph"/>
              <w:kinsoku w:val="0"/>
              <w:overflowPunct w:val="0"/>
            </w:pPr>
            <w:r w:rsidRPr="00DB65E9">
              <w:rPr>
                <w:b/>
                <w:bCs/>
                <w:w w:val="105"/>
                <w:sz w:val="20"/>
                <w:szCs w:val="20"/>
              </w:rPr>
              <w:t xml:space="preserve"> City/State/Zip:</w:t>
            </w:r>
            <w:r w:rsidR="007429F0" w:rsidRPr="00DB65E9">
              <w:rPr>
                <w:b/>
                <w:bCs/>
                <w:w w:val="105"/>
                <w:sz w:val="20"/>
                <w:szCs w:val="20"/>
              </w:rPr>
              <w:t xml:space="preserve">  </w:t>
            </w:r>
            <w:sdt>
              <w:sdtPr>
                <w:rPr>
                  <w:b/>
                  <w:bCs/>
                  <w:w w:val="105"/>
                  <w:sz w:val="20"/>
                  <w:szCs w:val="20"/>
                </w:rPr>
                <w:alias w:val="City/State/Zip"/>
                <w:tag w:val="City/State/Zip"/>
                <w:id w:val="-1328820302"/>
                <w:placeholder>
                  <w:docPart w:val="30FA10E18AA546EE8082541ED94B85B9"/>
                </w:placeholder>
                <w:showingPlcHdr/>
                <w:text/>
              </w:sdtPr>
              <w:sdtEndPr/>
              <w:sdtContent>
                <w:r w:rsidR="004E710C" w:rsidRPr="00DB65E9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tc>
          <w:tcPr>
            <w:tcW w:w="41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977FD4" w14:textId="1CC927AC" w:rsidR="004E66CF" w:rsidRPr="00DB65E9" w:rsidRDefault="00D17DEE" w:rsidP="00672468">
            <w:pPr>
              <w:pStyle w:val="TableParagraph"/>
              <w:kinsoku w:val="0"/>
              <w:overflowPunct w:val="0"/>
            </w:pPr>
            <w:r w:rsidRPr="00DB65E9">
              <w:rPr>
                <w:b/>
                <w:bCs/>
                <w:w w:val="110"/>
                <w:sz w:val="20"/>
                <w:szCs w:val="20"/>
              </w:rPr>
              <w:t xml:space="preserve"> </w:t>
            </w:r>
            <w:r w:rsidR="004E66CF" w:rsidRPr="00DB65E9">
              <w:rPr>
                <w:b/>
                <w:bCs/>
                <w:w w:val="110"/>
                <w:sz w:val="20"/>
                <w:szCs w:val="20"/>
              </w:rPr>
              <w:t>County:</w:t>
            </w:r>
            <w:r w:rsidR="007429F0" w:rsidRPr="00DB65E9">
              <w:rPr>
                <w:b/>
                <w:bCs/>
                <w:w w:val="110"/>
                <w:sz w:val="20"/>
                <w:szCs w:val="20"/>
              </w:rPr>
              <w:t xml:space="preserve"> </w:t>
            </w:r>
            <w:sdt>
              <w:sdtPr>
                <w:rPr>
                  <w:b/>
                  <w:bCs/>
                  <w:w w:val="110"/>
                  <w:sz w:val="20"/>
                  <w:szCs w:val="20"/>
                </w:rPr>
                <w:alias w:val="County"/>
                <w:tag w:val="County"/>
                <w:id w:val="-1744403125"/>
                <w:placeholder>
                  <w:docPart w:val="359543F408244E4C915219E2B65CF777"/>
                </w:placeholder>
                <w:showingPlcHdr/>
                <w:text/>
              </w:sdtPr>
              <w:sdtEndPr/>
              <w:sdtContent>
                <w:r w:rsidR="004E710C" w:rsidRPr="00DB65E9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7429F0" w:rsidRPr="00DB65E9" w14:paraId="768875D1" w14:textId="77777777" w:rsidTr="009C2B1E">
        <w:trPr>
          <w:trHeight w:val="395"/>
        </w:trPr>
        <w:tc>
          <w:tcPr>
            <w:tcW w:w="6750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23E09F03" w14:textId="083AE215" w:rsidR="007429F0" w:rsidRPr="00DB65E9" w:rsidRDefault="007429F0" w:rsidP="00672468">
            <w:pPr>
              <w:pStyle w:val="TableParagraph"/>
              <w:kinsoku w:val="0"/>
              <w:overflowPunct w:val="0"/>
            </w:pPr>
            <w:r w:rsidRPr="00DB65E9">
              <w:rPr>
                <w:b/>
                <w:bCs/>
                <w:w w:val="110"/>
                <w:sz w:val="20"/>
                <w:szCs w:val="20"/>
              </w:rPr>
              <w:t xml:space="preserve"> Email</w:t>
            </w:r>
            <w:r w:rsidRPr="00DB65E9">
              <w:rPr>
                <w:b/>
                <w:bCs/>
                <w:spacing w:val="-29"/>
                <w:w w:val="110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w w:val="110"/>
                <w:sz w:val="20"/>
                <w:szCs w:val="20"/>
              </w:rPr>
              <w:t xml:space="preserve">Address: </w:t>
            </w:r>
            <w:sdt>
              <w:sdtPr>
                <w:rPr>
                  <w:b/>
                  <w:bCs/>
                  <w:w w:val="110"/>
                  <w:sz w:val="20"/>
                  <w:szCs w:val="20"/>
                </w:rPr>
                <w:alias w:val="Email Address"/>
                <w:tag w:val="Email Address"/>
                <w:id w:val="44343893"/>
                <w:placeholder>
                  <w:docPart w:val="69C354DBE5AA4C778622C1EF7F77602F"/>
                </w:placeholder>
                <w:showingPlcHdr/>
                <w:text/>
              </w:sdtPr>
              <w:sdtEndPr/>
              <w:sdtContent>
                <w:r w:rsidR="0073083A" w:rsidRPr="00DB65E9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tc>
          <w:tcPr>
            <w:tcW w:w="41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7D8C9F" w14:textId="1CBE77A5" w:rsidR="007429F0" w:rsidRPr="00DB65E9" w:rsidRDefault="007429F0" w:rsidP="007429F0">
            <w:pPr>
              <w:pStyle w:val="TableParagraph"/>
              <w:tabs>
                <w:tab w:val="left" w:pos="1951"/>
              </w:tabs>
              <w:kinsoku w:val="0"/>
              <w:overflowPunct w:val="0"/>
              <w:spacing w:before="3" w:line="252" w:lineRule="exact"/>
              <w:ind w:left="57"/>
              <w:rPr>
                <w:sz w:val="20"/>
                <w:szCs w:val="20"/>
              </w:rPr>
            </w:pPr>
            <w:r w:rsidRPr="00DB65E9">
              <w:rPr>
                <w:b/>
                <w:bCs/>
                <w:w w:val="105"/>
                <w:sz w:val="20"/>
                <w:szCs w:val="20"/>
              </w:rPr>
              <w:t>Home Phone:</w:t>
            </w:r>
            <w:r w:rsidRPr="00DB65E9">
              <w:rPr>
                <w:b/>
                <w:sz w:val="20"/>
                <w:szCs w:val="20"/>
              </w:rPr>
              <w:t xml:space="preserve"> </w:t>
            </w:r>
            <w:sdt>
              <w:sdtPr>
                <w:rPr>
                  <w:b/>
                  <w:sz w:val="20"/>
                  <w:szCs w:val="20"/>
                </w:rPr>
                <w:alias w:val="Home Phone Number"/>
                <w:tag w:val="Home Phone Number"/>
                <w:id w:val="504792192"/>
                <w:placeholder>
                  <w:docPart w:val="F3D9A3CD7C384B34BB7E9EA9ED049A2A"/>
                </w:placeholder>
                <w:showingPlcHdr/>
                <w:text/>
              </w:sdtPr>
              <w:sdtEndPr/>
              <w:sdtContent>
                <w:r w:rsidR="004E710C" w:rsidRPr="00DB65E9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7429F0" w:rsidRPr="00DB65E9" w14:paraId="2C168A81" w14:textId="77777777" w:rsidTr="00AD5917">
        <w:trPr>
          <w:trHeight w:hRule="exact" w:val="334"/>
        </w:trPr>
        <w:tc>
          <w:tcPr>
            <w:tcW w:w="6750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312D94" w14:textId="77777777" w:rsidR="007429F0" w:rsidRPr="00DB65E9" w:rsidRDefault="007429F0" w:rsidP="00672468">
            <w:pPr>
              <w:pStyle w:val="TableParagraph"/>
              <w:kinsoku w:val="0"/>
              <w:overflowPunct w:val="0"/>
              <w:rPr>
                <w:b/>
                <w:bCs/>
                <w:w w:val="110"/>
                <w:sz w:val="20"/>
                <w:szCs w:val="20"/>
              </w:rPr>
            </w:pPr>
          </w:p>
        </w:tc>
        <w:tc>
          <w:tcPr>
            <w:tcW w:w="41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AE4EED" w14:textId="6F305F97" w:rsidR="007429F0" w:rsidRPr="00DB65E9" w:rsidRDefault="007429F0" w:rsidP="00672468">
            <w:pPr>
              <w:pStyle w:val="TableParagraph"/>
              <w:tabs>
                <w:tab w:val="left" w:pos="1948"/>
              </w:tabs>
              <w:kinsoku w:val="0"/>
              <w:overflowPunct w:val="0"/>
              <w:spacing w:before="3" w:line="252" w:lineRule="exact"/>
              <w:ind w:left="57"/>
              <w:rPr>
                <w:b/>
                <w:bCs/>
                <w:w w:val="105"/>
                <w:sz w:val="20"/>
                <w:szCs w:val="20"/>
              </w:rPr>
            </w:pPr>
            <w:r w:rsidRPr="00DB65E9">
              <w:rPr>
                <w:b/>
                <w:bCs/>
                <w:w w:val="105"/>
                <w:sz w:val="20"/>
                <w:szCs w:val="20"/>
              </w:rPr>
              <w:t xml:space="preserve">Cell Phone: </w:t>
            </w:r>
            <w:sdt>
              <w:sdtPr>
                <w:rPr>
                  <w:b/>
                  <w:bCs/>
                  <w:w w:val="105"/>
                  <w:sz w:val="20"/>
                  <w:szCs w:val="20"/>
                </w:rPr>
                <w:alias w:val="Cell Phone Number"/>
                <w:tag w:val="Cell Phone Number"/>
                <w:id w:val="-129640941"/>
                <w:placeholder>
                  <w:docPart w:val="CE2F75739CED4586BFE4380B66A8E9AB"/>
                </w:placeholder>
                <w:showingPlcHdr/>
                <w:text/>
              </w:sdtPr>
              <w:sdtEndPr/>
              <w:sdtContent>
                <w:r w:rsidR="004E710C" w:rsidRPr="00DB65E9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D17DEE" w:rsidRPr="00DB65E9" w14:paraId="0F03615B" w14:textId="77777777" w:rsidTr="00002334">
        <w:trPr>
          <w:trHeight w:hRule="exact" w:val="811"/>
        </w:trPr>
        <w:tc>
          <w:tcPr>
            <w:tcW w:w="1092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268F172" w14:textId="46C1DEF7" w:rsidR="00D17DEE" w:rsidRPr="00DB65E9" w:rsidRDefault="00415EF4" w:rsidP="00672468">
            <w:pPr>
              <w:pStyle w:val="TableParagraph"/>
              <w:kinsoku w:val="0"/>
              <w:overflowPunct w:val="0"/>
              <w:spacing w:before="3" w:line="268" w:lineRule="exact"/>
              <w:ind w:left="74"/>
              <w:rPr>
                <w:b/>
                <w:bCs/>
                <w:w w:val="105"/>
                <w:sz w:val="22"/>
                <w:szCs w:val="22"/>
              </w:rPr>
            </w:pPr>
            <w:r>
              <w:rPr>
                <w:b/>
                <w:bCs/>
                <w:w w:val="110"/>
                <w:sz w:val="20"/>
                <w:szCs w:val="20"/>
              </w:rPr>
              <w:t>Name and Contact I</w:t>
            </w:r>
            <w:r w:rsidR="00D17DEE" w:rsidRPr="00DB65E9">
              <w:rPr>
                <w:b/>
                <w:bCs/>
                <w:w w:val="110"/>
                <w:sz w:val="20"/>
                <w:szCs w:val="20"/>
              </w:rPr>
              <w:t>nformation</w:t>
            </w:r>
            <w:r w:rsidR="00291AD6">
              <w:rPr>
                <w:b/>
                <w:bCs/>
                <w:w w:val="110"/>
                <w:sz w:val="20"/>
                <w:szCs w:val="20"/>
              </w:rPr>
              <w:t>, including phone number,</w:t>
            </w:r>
            <w:r w:rsidR="00D17DEE" w:rsidRPr="00DB65E9">
              <w:rPr>
                <w:b/>
                <w:bCs/>
                <w:w w:val="110"/>
                <w:sz w:val="20"/>
                <w:szCs w:val="20"/>
              </w:rPr>
              <w:t xml:space="preserve"> of </w:t>
            </w:r>
            <w:r w:rsidR="0087309F">
              <w:rPr>
                <w:b/>
                <w:bCs/>
                <w:w w:val="110"/>
                <w:sz w:val="20"/>
                <w:szCs w:val="20"/>
              </w:rPr>
              <w:t>the relative who lives in closest proximity</w:t>
            </w:r>
            <w:r w:rsidR="00D17DEE" w:rsidRPr="00DB65E9">
              <w:rPr>
                <w:b/>
                <w:bCs/>
                <w:w w:val="110"/>
                <w:sz w:val="20"/>
                <w:szCs w:val="20"/>
              </w:rPr>
              <w:t>:</w:t>
            </w:r>
            <w:sdt>
              <w:sdtPr>
                <w:rPr>
                  <w:b/>
                  <w:bCs/>
                  <w:w w:val="110"/>
                  <w:sz w:val="20"/>
                  <w:szCs w:val="20"/>
                </w:rPr>
                <w:alias w:val="Nearest Relative"/>
                <w:tag w:val="Nearest Relative"/>
                <w:id w:val="637840494"/>
                <w:placeholder>
                  <w:docPart w:val="D83B4EB1345346298D6AC04A1C2C68B3"/>
                </w:placeholder>
                <w:showingPlcHdr/>
                <w:text/>
              </w:sdtPr>
              <w:sdtEndPr/>
              <w:sdtContent>
                <w:r w:rsidR="0073083A" w:rsidRPr="00DB65E9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4E66CF" w:rsidRPr="00DB65E9" w14:paraId="27E815CE" w14:textId="77777777" w:rsidTr="009C2B1E">
        <w:trPr>
          <w:trHeight w:hRule="exact" w:val="281"/>
        </w:trPr>
        <w:tc>
          <w:tcPr>
            <w:tcW w:w="1092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2D0D0"/>
          </w:tcPr>
          <w:p w14:paraId="6C1CCCC2" w14:textId="77777777" w:rsidR="004E66CF" w:rsidRPr="00DB65E9" w:rsidRDefault="004E66CF" w:rsidP="00672468">
            <w:pPr>
              <w:pStyle w:val="TableParagraph"/>
              <w:kinsoku w:val="0"/>
              <w:overflowPunct w:val="0"/>
              <w:spacing w:before="3" w:line="268" w:lineRule="exact"/>
              <w:ind w:left="74"/>
            </w:pPr>
            <w:r w:rsidRPr="00DB65E9">
              <w:rPr>
                <w:b/>
                <w:bCs/>
                <w:w w:val="105"/>
                <w:sz w:val="22"/>
                <w:szCs w:val="22"/>
              </w:rPr>
              <w:t>2.</w:t>
            </w:r>
            <w:r w:rsidRPr="00DB65E9">
              <w:rPr>
                <w:b/>
                <w:bCs/>
                <w:spacing w:val="-10"/>
                <w:w w:val="105"/>
                <w:sz w:val="22"/>
                <w:szCs w:val="22"/>
              </w:rPr>
              <w:t xml:space="preserve"> </w:t>
            </w:r>
            <w:r w:rsidRPr="00DB65E9">
              <w:rPr>
                <w:b/>
                <w:bCs/>
                <w:w w:val="105"/>
                <w:sz w:val="22"/>
                <w:szCs w:val="22"/>
              </w:rPr>
              <w:t>CO-APPLICANT</w:t>
            </w:r>
            <w:r w:rsidRPr="00DB65E9">
              <w:rPr>
                <w:b/>
                <w:bCs/>
                <w:spacing w:val="-12"/>
                <w:w w:val="105"/>
                <w:sz w:val="22"/>
                <w:szCs w:val="22"/>
              </w:rPr>
              <w:t xml:space="preserve"> </w:t>
            </w:r>
            <w:r w:rsidRPr="00DB65E9">
              <w:rPr>
                <w:b/>
                <w:bCs/>
                <w:w w:val="105"/>
                <w:sz w:val="22"/>
                <w:szCs w:val="22"/>
              </w:rPr>
              <w:t>INFORMATION:</w:t>
            </w:r>
            <w:r w:rsidRPr="00DB65E9">
              <w:rPr>
                <w:b/>
                <w:bCs/>
                <w:spacing w:val="-25"/>
                <w:w w:val="105"/>
                <w:sz w:val="22"/>
                <w:szCs w:val="22"/>
              </w:rPr>
              <w:t xml:space="preserve"> </w:t>
            </w:r>
            <w:r w:rsidRPr="00DB65E9">
              <w:rPr>
                <w:b/>
                <w:bCs/>
                <w:w w:val="105"/>
                <w:sz w:val="20"/>
                <w:szCs w:val="20"/>
              </w:rPr>
              <w:t>(If</w:t>
            </w:r>
            <w:r w:rsidRPr="00DB65E9">
              <w:rPr>
                <w:b/>
                <w:bCs/>
                <w:spacing w:val="-12"/>
                <w:w w:val="10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w w:val="105"/>
                <w:sz w:val="20"/>
                <w:szCs w:val="20"/>
              </w:rPr>
              <w:t>applicable)</w:t>
            </w:r>
          </w:p>
        </w:tc>
      </w:tr>
      <w:tr w:rsidR="004E66CF" w:rsidRPr="00DB65E9" w14:paraId="4C1B35A9" w14:textId="77777777" w:rsidTr="009C2B1E">
        <w:trPr>
          <w:trHeight w:hRule="exact" w:val="308"/>
        </w:trPr>
        <w:tc>
          <w:tcPr>
            <w:tcW w:w="10928" w:type="dxa"/>
            <w:gridSpan w:val="2"/>
            <w:tcBorders>
              <w:top w:val="single" w:sz="4" w:space="0" w:color="DFDFDF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9945E6" w14:textId="68B64419" w:rsidR="004E66CF" w:rsidRPr="00002334" w:rsidRDefault="00D17DEE" w:rsidP="00002334">
            <w:pPr>
              <w:spacing w:after="0" w:line="240" w:lineRule="auto"/>
              <w:rPr>
                <w:b/>
              </w:rPr>
            </w:pPr>
            <w:r w:rsidRPr="00002334">
              <w:rPr>
                <w:rFonts w:ascii="Times New Roman" w:hAnsi="Times New Roman" w:cs="Times New Roman"/>
                <w:b/>
              </w:rPr>
              <w:t xml:space="preserve"> </w:t>
            </w:r>
            <w:r w:rsidR="004E66CF" w:rsidRPr="00002334">
              <w:rPr>
                <w:rFonts w:ascii="Times New Roman" w:hAnsi="Times New Roman" w:cs="Times New Roman"/>
                <w:b/>
              </w:rPr>
              <w:t>Applicant Name:</w:t>
            </w:r>
            <w:r w:rsidR="008D393A" w:rsidRPr="00002334">
              <w:rPr>
                <w:rFonts w:ascii="Times New Roman" w:hAnsi="Times New Roman" w:cs="Times New Roman"/>
                <w:b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b/>
                </w:rPr>
                <w:alias w:val="Co-Applicant Name"/>
                <w:tag w:val="Co-Applicant name"/>
                <w:id w:val="-1582599366"/>
                <w:placeholder>
                  <w:docPart w:val="6450A64838B749DE84719D768C626C23"/>
                </w:placeholder>
                <w:showingPlcHdr/>
                <w:text/>
              </w:sdtPr>
              <w:sdtEndPr/>
              <w:sdtContent>
                <w:r w:rsidR="0073083A" w:rsidRPr="00002334">
                  <w:rPr>
                    <w:b/>
                  </w:rPr>
                  <w:t>Click or tap here to enter text.</w:t>
                </w:r>
              </w:sdtContent>
            </w:sdt>
          </w:p>
        </w:tc>
      </w:tr>
      <w:tr w:rsidR="004E66CF" w:rsidRPr="00DB65E9" w14:paraId="071F6E74" w14:textId="77777777" w:rsidTr="009C2B1E">
        <w:trPr>
          <w:trHeight w:hRule="exact" w:val="263"/>
        </w:trPr>
        <w:tc>
          <w:tcPr>
            <w:tcW w:w="1092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E67B92" w14:textId="6D1C089D" w:rsidR="004E66CF" w:rsidRPr="00002334" w:rsidRDefault="00D17DEE" w:rsidP="00002334">
            <w:pPr>
              <w:spacing w:after="0" w:line="240" w:lineRule="auto"/>
              <w:rPr>
                <w:b/>
              </w:rPr>
            </w:pPr>
            <w:r w:rsidRPr="00002334">
              <w:rPr>
                <w:rFonts w:ascii="Times New Roman" w:hAnsi="Times New Roman" w:cs="Times New Roman"/>
                <w:b/>
              </w:rPr>
              <w:t xml:space="preserve"> </w:t>
            </w:r>
            <w:r w:rsidR="004E66CF" w:rsidRPr="00002334">
              <w:rPr>
                <w:rFonts w:ascii="Times New Roman" w:hAnsi="Times New Roman" w:cs="Times New Roman"/>
                <w:b/>
              </w:rPr>
              <w:t>Street Address:</w:t>
            </w:r>
            <w:r w:rsidR="008D393A" w:rsidRPr="00002334">
              <w:rPr>
                <w:rFonts w:ascii="Times New Roman" w:hAnsi="Times New Roman" w:cs="Times New Roman"/>
                <w:b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b/>
                </w:rPr>
                <w:alias w:val="Co-Applicant Address"/>
                <w:tag w:val="Co-Applicant Address"/>
                <w:id w:val="-2033489399"/>
                <w:placeholder>
                  <w:docPart w:val="29F724682B4547DB859AA6939F154C38"/>
                </w:placeholder>
                <w:showingPlcHdr/>
                <w:text/>
              </w:sdtPr>
              <w:sdtEndPr/>
              <w:sdtContent>
                <w:r w:rsidR="0073083A" w:rsidRPr="00002334">
                  <w:rPr>
                    <w:b/>
                  </w:rPr>
                  <w:t>Click or tap here to enter text.</w:t>
                </w:r>
              </w:sdtContent>
            </w:sdt>
          </w:p>
        </w:tc>
      </w:tr>
      <w:tr w:rsidR="004E66CF" w:rsidRPr="00DB65E9" w14:paraId="1E24315E" w14:textId="77777777" w:rsidTr="009C2B1E">
        <w:trPr>
          <w:trHeight w:hRule="exact" w:val="272"/>
        </w:trPr>
        <w:tc>
          <w:tcPr>
            <w:tcW w:w="67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DD0685" w14:textId="31D62F83" w:rsidR="004E66CF" w:rsidRPr="00002334" w:rsidRDefault="00D17DEE" w:rsidP="00002334">
            <w:pPr>
              <w:spacing w:after="0" w:line="240" w:lineRule="auto"/>
              <w:rPr>
                <w:b/>
              </w:rPr>
            </w:pPr>
            <w:r w:rsidRPr="00002334">
              <w:rPr>
                <w:rFonts w:ascii="Times New Roman" w:hAnsi="Times New Roman" w:cs="Times New Roman"/>
                <w:b/>
              </w:rPr>
              <w:t xml:space="preserve"> </w:t>
            </w:r>
            <w:r w:rsidR="004E66CF" w:rsidRPr="00002334">
              <w:rPr>
                <w:rFonts w:ascii="Times New Roman" w:hAnsi="Times New Roman" w:cs="Times New Roman"/>
                <w:b/>
              </w:rPr>
              <w:t>City/State/Zip:</w:t>
            </w:r>
            <w:r w:rsidR="00A17BE3" w:rsidRPr="00002334">
              <w:rPr>
                <w:rFonts w:ascii="Times New Roman" w:hAnsi="Times New Roman" w:cs="Times New Roman"/>
                <w:b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b/>
                </w:rPr>
                <w:alias w:val="Co-Applicant City/State/Zip"/>
                <w:tag w:val="Co-Applicant City/State/Zip"/>
                <w:id w:val="-378317059"/>
                <w:placeholder>
                  <w:docPart w:val="2C3CBF37F6F74962A5515F410283C16B"/>
                </w:placeholder>
                <w:showingPlcHdr/>
                <w:text/>
              </w:sdtPr>
              <w:sdtEndPr/>
              <w:sdtContent>
                <w:r w:rsidR="00A17BE3" w:rsidRPr="00002334">
                  <w:rPr>
                    <w:b/>
                  </w:rPr>
                  <w:t>Click or tap here to enter text.</w:t>
                </w:r>
              </w:sdtContent>
            </w:sdt>
          </w:p>
        </w:tc>
        <w:tc>
          <w:tcPr>
            <w:tcW w:w="41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5006DD" w14:textId="2B66FA8B" w:rsidR="004E66CF" w:rsidRPr="00002334" w:rsidRDefault="00D17DEE" w:rsidP="00002334">
            <w:pPr>
              <w:spacing w:after="0" w:line="240" w:lineRule="auto"/>
              <w:rPr>
                <w:b/>
              </w:rPr>
            </w:pPr>
            <w:r w:rsidRPr="00002334">
              <w:rPr>
                <w:rFonts w:ascii="Times New Roman" w:hAnsi="Times New Roman" w:cs="Times New Roman"/>
                <w:b/>
              </w:rPr>
              <w:t xml:space="preserve"> </w:t>
            </w:r>
            <w:r w:rsidR="004E66CF" w:rsidRPr="00002334">
              <w:rPr>
                <w:rFonts w:ascii="Times New Roman" w:hAnsi="Times New Roman" w:cs="Times New Roman"/>
                <w:b/>
              </w:rPr>
              <w:t>County:</w:t>
            </w:r>
            <w:r w:rsidR="00A17BE3" w:rsidRPr="00002334">
              <w:rPr>
                <w:rFonts w:ascii="Times New Roman" w:hAnsi="Times New Roman" w:cs="Times New Roman"/>
                <w:b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b/>
                </w:rPr>
                <w:alias w:val="Co-Appliant County"/>
                <w:tag w:val="Co-Appliant County"/>
                <w:id w:val="-1292818194"/>
                <w:placeholder>
                  <w:docPart w:val="5095598FE6E4414EB5CB162CD1286D12"/>
                </w:placeholder>
                <w:showingPlcHdr/>
                <w:text/>
              </w:sdtPr>
              <w:sdtEndPr/>
              <w:sdtContent>
                <w:r w:rsidR="0073083A" w:rsidRPr="00002334">
                  <w:rPr>
                    <w:b/>
                  </w:rPr>
                  <w:t>Click or tap here to enter text.</w:t>
                </w:r>
              </w:sdtContent>
            </w:sdt>
          </w:p>
        </w:tc>
      </w:tr>
      <w:tr w:rsidR="00F20A24" w:rsidRPr="00DB65E9" w14:paraId="7D6F600A" w14:textId="77777777" w:rsidTr="009C2B1E">
        <w:trPr>
          <w:trHeight w:val="287"/>
        </w:trPr>
        <w:tc>
          <w:tcPr>
            <w:tcW w:w="6750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6D8697E5" w14:textId="38D662E8" w:rsidR="00F20A24" w:rsidRPr="00002334" w:rsidRDefault="00F20A24" w:rsidP="00002334">
            <w:pPr>
              <w:spacing w:after="0" w:line="240" w:lineRule="auto"/>
              <w:rPr>
                <w:b/>
              </w:rPr>
            </w:pPr>
            <w:r w:rsidRPr="00002334">
              <w:rPr>
                <w:rFonts w:ascii="Times New Roman" w:hAnsi="Times New Roman" w:cs="Times New Roman"/>
                <w:b/>
              </w:rPr>
              <w:t xml:space="preserve"> Email Address:</w:t>
            </w:r>
            <w:r w:rsidR="00A17BE3" w:rsidRPr="00002334">
              <w:rPr>
                <w:rFonts w:ascii="Times New Roman" w:hAnsi="Times New Roman" w:cs="Times New Roman"/>
                <w:b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b/>
                </w:rPr>
                <w:alias w:val="Co-Applicant Email Address"/>
                <w:tag w:val="Co-Applicant Email Address"/>
                <w:id w:val="731816660"/>
                <w:placeholder>
                  <w:docPart w:val="4FA2336CB7374907ACBE7D4F816F22B0"/>
                </w:placeholder>
                <w:showingPlcHdr/>
                <w:text/>
              </w:sdtPr>
              <w:sdtEndPr/>
              <w:sdtContent>
                <w:r w:rsidR="0073083A" w:rsidRPr="00002334">
                  <w:rPr>
                    <w:b/>
                  </w:rPr>
                  <w:t>Click or tap here to enter text.</w:t>
                </w:r>
              </w:sdtContent>
            </w:sdt>
          </w:p>
        </w:tc>
        <w:tc>
          <w:tcPr>
            <w:tcW w:w="41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C1F8B8" w14:textId="4111BB71" w:rsidR="00F20A24" w:rsidRPr="00002334" w:rsidRDefault="00F20A24" w:rsidP="00002334">
            <w:pPr>
              <w:spacing w:after="0" w:line="240" w:lineRule="auto"/>
              <w:rPr>
                <w:b/>
              </w:rPr>
            </w:pPr>
            <w:r w:rsidRPr="00002334">
              <w:rPr>
                <w:rFonts w:ascii="Times New Roman" w:hAnsi="Times New Roman" w:cs="Times New Roman"/>
                <w:b/>
              </w:rPr>
              <w:t xml:space="preserve"> </w:t>
            </w:r>
            <w:r w:rsidR="00A17BE3" w:rsidRPr="00002334">
              <w:rPr>
                <w:rFonts w:ascii="Times New Roman" w:hAnsi="Times New Roman" w:cs="Times New Roman"/>
                <w:b/>
              </w:rPr>
              <w:t xml:space="preserve">Home Phone: </w:t>
            </w:r>
            <w:sdt>
              <w:sdtPr>
                <w:rPr>
                  <w:rFonts w:ascii="Times New Roman" w:hAnsi="Times New Roman" w:cs="Times New Roman"/>
                  <w:b/>
                </w:rPr>
                <w:alias w:val="Co-Applicant Home Phone Number"/>
                <w:tag w:val="Co-Applicant Home Phone Number"/>
                <w:id w:val="941489116"/>
                <w:placeholder>
                  <w:docPart w:val="3E2C18A5A3A74F8CA5761C75EE656E10"/>
                </w:placeholder>
                <w:showingPlcHdr/>
                <w:text/>
              </w:sdtPr>
              <w:sdtEndPr/>
              <w:sdtContent>
                <w:r w:rsidR="0073083A" w:rsidRPr="00002334">
                  <w:rPr>
                    <w:b/>
                  </w:rPr>
                  <w:t>Click or tap here to enter text.</w:t>
                </w:r>
              </w:sdtContent>
            </w:sdt>
            <w:r w:rsidRPr="00002334">
              <w:rPr>
                <w:rFonts w:ascii="Times New Roman" w:hAnsi="Times New Roman" w:cs="Times New Roman"/>
                <w:b/>
              </w:rPr>
              <w:t xml:space="preserve"> </w:t>
            </w:r>
          </w:p>
        </w:tc>
      </w:tr>
      <w:tr w:rsidR="00F20A24" w:rsidRPr="00DB65E9" w14:paraId="5FA9B51C" w14:textId="77777777" w:rsidTr="00002334">
        <w:trPr>
          <w:trHeight w:hRule="exact" w:val="694"/>
        </w:trPr>
        <w:tc>
          <w:tcPr>
            <w:tcW w:w="6750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E0580E" w14:textId="77777777" w:rsidR="00F20A24" w:rsidRPr="00002334" w:rsidRDefault="00F20A24" w:rsidP="00002334">
            <w:pPr>
              <w:spacing w:after="0" w:line="240" w:lineRule="auto"/>
              <w:rPr>
                <w:b/>
              </w:rPr>
            </w:pPr>
          </w:p>
        </w:tc>
        <w:tc>
          <w:tcPr>
            <w:tcW w:w="41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9EFF02" w14:textId="73A7E08B" w:rsidR="00F20A24" w:rsidRPr="00002334" w:rsidRDefault="00F20A24" w:rsidP="00002334">
            <w:pPr>
              <w:spacing w:after="0" w:line="240" w:lineRule="auto"/>
              <w:rPr>
                <w:b/>
              </w:rPr>
            </w:pPr>
            <w:r w:rsidRPr="00002334">
              <w:rPr>
                <w:rFonts w:ascii="Times New Roman" w:hAnsi="Times New Roman" w:cs="Times New Roman"/>
                <w:b/>
              </w:rPr>
              <w:t xml:space="preserve"> Cell Phone</w:t>
            </w:r>
            <w:r w:rsidR="003971FD" w:rsidRPr="00002334">
              <w:rPr>
                <w:rFonts w:ascii="Times New Roman" w:hAnsi="Times New Roman" w:cs="Times New Roman"/>
                <w:b/>
              </w:rPr>
              <w:t>:</w:t>
            </w:r>
            <w:r w:rsidR="00A17BE3" w:rsidRPr="00002334">
              <w:rPr>
                <w:rFonts w:ascii="Times New Roman" w:hAnsi="Times New Roman" w:cs="Times New Roman"/>
                <w:b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b/>
                </w:rPr>
                <w:alias w:val="Co-Applicant Cell Phone Number"/>
                <w:tag w:val="Co-Applicant Cell Phone Number"/>
                <w:id w:val="537163983"/>
                <w:placeholder>
                  <w:docPart w:val="19206A32E438411FBC0E828E1AE61FDD"/>
                </w:placeholder>
                <w:showingPlcHdr/>
                <w:text/>
              </w:sdtPr>
              <w:sdtEndPr/>
              <w:sdtContent>
                <w:r w:rsidR="007D185C" w:rsidRPr="00002334">
                  <w:rPr>
                    <w:b/>
                  </w:rPr>
                  <w:t>Click or tap here to enter text.</w:t>
                </w:r>
              </w:sdtContent>
            </w:sdt>
          </w:p>
        </w:tc>
      </w:tr>
      <w:tr w:rsidR="004E66CF" w:rsidRPr="00DB65E9" w14:paraId="6C69A8D0" w14:textId="77777777" w:rsidTr="009C2B1E">
        <w:trPr>
          <w:trHeight w:hRule="exact" w:val="308"/>
        </w:trPr>
        <w:tc>
          <w:tcPr>
            <w:tcW w:w="1092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C45E7D" w14:textId="3E9968DF" w:rsidR="004E66CF" w:rsidRPr="00DB65E9" w:rsidRDefault="00D17DEE" w:rsidP="00672468">
            <w:pPr>
              <w:pStyle w:val="TableParagraph"/>
              <w:tabs>
                <w:tab w:val="left" w:pos="1790"/>
              </w:tabs>
              <w:kinsoku w:val="0"/>
              <w:overflowPunct w:val="0"/>
              <w:rPr>
                <w:b/>
                <w:bCs/>
                <w:w w:val="105"/>
                <w:sz w:val="10"/>
                <w:szCs w:val="10"/>
              </w:rPr>
            </w:pPr>
            <w:r w:rsidRPr="00DB65E9">
              <w:rPr>
                <w:b/>
                <w:bCs/>
                <w:w w:val="110"/>
                <w:sz w:val="20"/>
                <w:szCs w:val="20"/>
              </w:rPr>
              <w:t xml:space="preserve"> </w:t>
            </w:r>
            <w:r w:rsidR="004E66CF" w:rsidRPr="00DB65E9">
              <w:rPr>
                <w:b/>
                <w:bCs/>
                <w:w w:val="110"/>
                <w:sz w:val="20"/>
                <w:szCs w:val="20"/>
              </w:rPr>
              <w:t xml:space="preserve">Name and </w:t>
            </w:r>
            <w:r w:rsidR="00291AD6">
              <w:rPr>
                <w:b/>
                <w:bCs/>
                <w:w w:val="110"/>
                <w:sz w:val="20"/>
                <w:szCs w:val="20"/>
              </w:rPr>
              <w:t>c</w:t>
            </w:r>
            <w:r w:rsidR="004E66CF" w:rsidRPr="00DB65E9">
              <w:rPr>
                <w:b/>
                <w:bCs/>
                <w:w w:val="110"/>
                <w:sz w:val="20"/>
                <w:szCs w:val="20"/>
              </w:rPr>
              <w:t xml:space="preserve">ontact </w:t>
            </w:r>
            <w:r w:rsidR="00291AD6">
              <w:rPr>
                <w:b/>
                <w:bCs/>
                <w:w w:val="110"/>
                <w:sz w:val="20"/>
                <w:szCs w:val="20"/>
              </w:rPr>
              <w:t>i</w:t>
            </w:r>
            <w:r w:rsidR="004E66CF" w:rsidRPr="00DB65E9">
              <w:rPr>
                <w:b/>
                <w:bCs/>
                <w:w w:val="110"/>
                <w:sz w:val="20"/>
                <w:szCs w:val="20"/>
              </w:rPr>
              <w:t>nformation</w:t>
            </w:r>
            <w:r w:rsidR="009C2B1E">
              <w:rPr>
                <w:b/>
                <w:bCs/>
                <w:w w:val="110"/>
                <w:sz w:val="20"/>
                <w:szCs w:val="20"/>
              </w:rPr>
              <w:t xml:space="preserve"> including</w:t>
            </w:r>
            <w:r w:rsidR="00291AD6">
              <w:rPr>
                <w:b/>
                <w:bCs/>
                <w:w w:val="110"/>
                <w:sz w:val="20"/>
                <w:szCs w:val="20"/>
              </w:rPr>
              <w:t xml:space="preserve">, including </w:t>
            </w:r>
            <w:r w:rsidR="001D30D5">
              <w:rPr>
                <w:b/>
                <w:bCs/>
                <w:w w:val="110"/>
                <w:sz w:val="20"/>
                <w:szCs w:val="20"/>
              </w:rPr>
              <w:t>phone number</w:t>
            </w:r>
            <w:r w:rsidR="00291AD6">
              <w:rPr>
                <w:b/>
                <w:bCs/>
                <w:w w:val="110"/>
                <w:sz w:val="20"/>
                <w:szCs w:val="20"/>
              </w:rPr>
              <w:t>,</w:t>
            </w:r>
            <w:r w:rsidR="004E66CF" w:rsidRPr="00DB65E9">
              <w:rPr>
                <w:b/>
                <w:bCs/>
                <w:w w:val="110"/>
                <w:sz w:val="20"/>
                <w:szCs w:val="20"/>
              </w:rPr>
              <w:t xml:space="preserve"> of </w:t>
            </w:r>
            <w:r w:rsidR="00291AD6">
              <w:rPr>
                <w:b/>
                <w:bCs/>
                <w:w w:val="110"/>
                <w:sz w:val="20"/>
                <w:szCs w:val="20"/>
              </w:rPr>
              <w:t>relative who lives in closest proximity</w:t>
            </w:r>
            <w:r w:rsidR="004E66CF" w:rsidRPr="00DB65E9">
              <w:rPr>
                <w:b/>
                <w:bCs/>
                <w:w w:val="110"/>
                <w:sz w:val="20"/>
                <w:szCs w:val="20"/>
              </w:rPr>
              <w:t>:</w:t>
            </w:r>
            <w:r w:rsidR="00A17BE3" w:rsidRPr="00DB65E9">
              <w:rPr>
                <w:b/>
                <w:bCs/>
                <w:w w:val="110"/>
                <w:sz w:val="20"/>
                <w:szCs w:val="20"/>
              </w:rPr>
              <w:t xml:space="preserve"> </w:t>
            </w:r>
            <w:sdt>
              <w:sdtPr>
                <w:rPr>
                  <w:b/>
                  <w:bCs/>
                  <w:w w:val="110"/>
                  <w:sz w:val="20"/>
                  <w:szCs w:val="20"/>
                </w:rPr>
                <w:alias w:val="Co-Applicant Nearest Relative"/>
                <w:tag w:val="Co-Applicant Nearest Relative"/>
                <w:id w:val="-123090044"/>
                <w:placeholder>
                  <w:docPart w:val="53311A36E5E24080BAA86C99111FD9D4"/>
                </w:placeholder>
                <w:showingPlcHdr/>
                <w:text/>
              </w:sdtPr>
              <w:sdtEndPr/>
              <w:sdtContent>
                <w:r w:rsidR="003971FD" w:rsidRPr="00DB65E9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9C2B1E" w:rsidRPr="00DB65E9" w14:paraId="38B9355E" w14:textId="77777777" w:rsidTr="009C2B1E">
        <w:trPr>
          <w:trHeight w:hRule="exact" w:val="308"/>
        </w:trPr>
        <w:tc>
          <w:tcPr>
            <w:tcW w:w="1092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6CA9C1" w14:textId="77777777" w:rsidR="009C2B1E" w:rsidRPr="00DB65E9" w:rsidRDefault="009C2B1E" w:rsidP="00672468">
            <w:pPr>
              <w:pStyle w:val="TableParagraph"/>
              <w:tabs>
                <w:tab w:val="left" w:pos="1790"/>
              </w:tabs>
              <w:kinsoku w:val="0"/>
              <w:overflowPunct w:val="0"/>
              <w:rPr>
                <w:b/>
                <w:bCs/>
                <w:w w:val="110"/>
                <w:sz w:val="20"/>
                <w:szCs w:val="20"/>
              </w:rPr>
            </w:pPr>
          </w:p>
        </w:tc>
      </w:tr>
      <w:tr w:rsidR="004615C0" w:rsidRPr="00DB65E9" w14:paraId="099CC8A6" w14:textId="77777777" w:rsidTr="00002334">
        <w:trPr>
          <w:trHeight w:hRule="exact" w:val="640"/>
        </w:trPr>
        <w:tc>
          <w:tcPr>
            <w:tcW w:w="1092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C2BB6B" w14:textId="3EA4ECFE" w:rsidR="004615C0" w:rsidRPr="00DB65E9" w:rsidRDefault="004615C0" w:rsidP="00672468">
            <w:pPr>
              <w:pStyle w:val="TableParagraph"/>
              <w:tabs>
                <w:tab w:val="left" w:pos="1790"/>
              </w:tabs>
              <w:kinsoku w:val="0"/>
              <w:overflowPunct w:val="0"/>
              <w:rPr>
                <w:b/>
                <w:bCs/>
                <w:w w:val="110"/>
                <w:sz w:val="20"/>
                <w:szCs w:val="20"/>
              </w:rPr>
            </w:pPr>
            <w:r>
              <w:rPr>
                <w:b/>
                <w:bCs/>
                <w:w w:val="110"/>
                <w:sz w:val="20"/>
                <w:szCs w:val="20"/>
              </w:rPr>
              <w:t>Name and contact information for individual completing this application, if this is different from applicant information (e.g. attorney or other designated party)</w:t>
            </w:r>
          </w:p>
        </w:tc>
      </w:tr>
    </w:tbl>
    <w:tbl>
      <w:tblPr>
        <w:tblStyle w:val="TableGrid"/>
        <w:tblW w:w="10919" w:type="dxa"/>
        <w:tblInd w:w="-815" w:type="dxa"/>
        <w:tblLook w:val="04A0" w:firstRow="1" w:lastRow="0" w:firstColumn="1" w:lastColumn="0" w:noHBand="0" w:noVBand="1"/>
      </w:tblPr>
      <w:tblGrid>
        <w:gridCol w:w="5670"/>
        <w:gridCol w:w="3173"/>
        <w:gridCol w:w="2076"/>
      </w:tblGrid>
      <w:tr w:rsidR="004615C0" w:rsidRPr="00DB65E9" w14:paraId="46E1B4F9" w14:textId="77777777" w:rsidTr="00002334">
        <w:trPr>
          <w:trHeight w:val="2006"/>
        </w:trPr>
        <w:tc>
          <w:tcPr>
            <w:tcW w:w="10919" w:type="dxa"/>
            <w:gridSpan w:val="3"/>
            <w:shd w:val="clear" w:color="auto" w:fill="D2D0D0"/>
          </w:tcPr>
          <w:tbl>
            <w:tblPr>
              <w:tblW w:w="10685" w:type="dxa"/>
              <w:tblCellMar>
                <w:left w:w="0" w:type="dxa"/>
                <w:right w:w="0" w:type="dxa"/>
              </w:tblCellMar>
              <w:tblLook w:val="0000" w:firstRow="0" w:lastRow="0" w:firstColumn="0" w:lastColumn="0" w:noHBand="0" w:noVBand="0"/>
            </w:tblPr>
            <w:tblGrid>
              <w:gridCol w:w="6750"/>
              <w:gridCol w:w="3935"/>
            </w:tblGrid>
            <w:tr w:rsidR="004615C0" w:rsidRPr="00265C53" w14:paraId="320BED26" w14:textId="77777777" w:rsidTr="00002334">
              <w:trPr>
                <w:trHeight w:hRule="exact" w:val="308"/>
              </w:trPr>
              <w:tc>
                <w:tcPr>
                  <w:tcW w:w="10685" w:type="dxa"/>
                  <w:gridSpan w:val="2"/>
                  <w:tcBorders>
                    <w:top w:val="single" w:sz="4" w:space="0" w:color="DFDFDF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</w:tcPr>
                <w:p w14:paraId="78821927" w14:textId="57D51119" w:rsidR="004615C0" w:rsidRPr="00265C53" w:rsidRDefault="004615C0" w:rsidP="004615C0">
                  <w:pPr>
                    <w:spacing w:after="0" w:line="240" w:lineRule="auto"/>
                    <w:rPr>
                      <w:rFonts w:ascii="Times New Roman" w:hAnsi="Times New Roman" w:cs="Times New Roman"/>
                      <w:b/>
                    </w:rPr>
                  </w:pPr>
                  <w:r w:rsidRPr="00265C53">
                    <w:rPr>
                      <w:rFonts w:ascii="Times New Roman" w:hAnsi="Times New Roman" w:cs="Times New Roman"/>
                      <w:b/>
                    </w:rPr>
                    <w:t xml:space="preserve">Name: </w:t>
                  </w:r>
                  <w:sdt>
                    <w:sdtPr>
                      <w:rPr>
                        <w:rFonts w:ascii="Times New Roman" w:hAnsi="Times New Roman" w:cs="Times New Roman"/>
                        <w:b/>
                      </w:rPr>
                      <w:alias w:val="Co-Applicant Name"/>
                      <w:tag w:val="Co-Applicant name"/>
                      <w:id w:val="-31886153"/>
                      <w:placeholder>
                        <w:docPart w:val="76E9F29F7D6A43F3BA4C230ECDBED211"/>
                      </w:placeholder>
                      <w:showingPlcHdr/>
                      <w:text/>
                    </w:sdtPr>
                    <w:sdtEndPr/>
                    <w:sdtContent>
                      <w:r w:rsidRPr="00265C53">
                        <w:rPr>
                          <w:rFonts w:ascii="Times New Roman" w:hAnsi="Times New Roman" w:cs="Times New Roman"/>
                          <w:b/>
                        </w:rPr>
                        <w:t>Click or tap here to enter text.</w:t>
                      </w:r>
                    </w:sdtContent>
                  </w:sdt>
                </w:p>
              </w:tc>
            </w:tr>
            <w:tr w:rsidR="004615C0" w:rsidRPr="00265C53" w14:paraId="197ED1CB" w14:textId="77777777" w:rsidTr="00002334">
              <w:trPr>
                <w:trHeight w:hRule="exact" w:val="263"/>
              </w:trPr>
              <w:tc>
                <w:tcPr>
                  <w:tcW w:w="10685" w:type="dxa"/>
                  <w:gridSpan w:val="2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</w:tcPr>
                <w:p w14:paraId="0E958793" w14:textId="77777777" w:rsidR="004615C0" w:rsidRPr="00265C53" w:rsidRDefault="004615C0" w:rsidP="004615C0">
                  <w:pPr>
                    <w:spacing w:after="0" w:line="240" w:lineRule="auto"/>
                    <w:rPr>
                      <w:rFonts w:ascii="Times New Roman" w:hAnsi="Times New Roman" w:cs="Times New Roman"/>
                      <w:b/>
                    </w:rPr>
                  </w:pPr>
                  <w:r w:rsidRPr="00265C53">
                    <w:rPr>
                      <w:rFonts w:ascii="Times New Roman" w:hAnsi="Times New Roman" w:cs="Times New Roman"/>
                      <w:b/>
                    </w:rPr>
                    <w:t xml:space="preserve"> Street Address: </w:t>
                  </w:r>
                  <w:sdt>
                    <w:sdtPr>
                      <w:rPr>
                        <w:rFonts w:ascii="Times New Roman" w:hAnsi="Times New Roman" w:cs="Times New Roman"/>
                        <w:b/>
                      </w:rPr>
                      <w:alias w:val="Co-Applicant Address"/>
                      <w:tag w:val="Co-Applicant Address"/>
                      <w:id w:val="-161707931"/>
                      <w:placeholder>
                        <w:docPart w:val="88A3B5E709464E2CA00654D106B02EE9"/>
                      </w:placeholder>
                      <w:showingPlcHdr/>
                      <w:text/>
                    </w:sdtPr>
                    <w:sdtEndPr/>
                    <w:sdtContent>
                      <w:r w:rsidRPr="00265C53">
                        <w:rPr>
                          <w:rFonts w:ascii="Times New Roman" w:hAnsi="Times New Roman" w:cs="Times New Roman"/>
                          <w:b/>
                        </w:rPr>
                        <w:t>Click or tap here to enter text.</w:t>
                      </w:r>
                    </w:sdtContent>
                  </w:sdt>
                </w:p>
              </w:tc>
            </w:tr>
            <w:tr w:rsidR="004615C0" w:rsidRPr="00265C53" w14:paraId="1117B13D" w14:textId="77777777" w:rsidTr="00002334">
              <w:trPr>
                <w:trHeight w:hRule="exact" w:val="272"/>
              </w:trPr>
              <w:tc>
                <w:tcPr>
                  <w:tcW w:w="675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</w:tcPr>
                <w:p w14:paraId="314325D9" w14:textId="77777777" w:rsidR="004615C0" w:rsidRPr="00265C53" w:rsidRDefault="004615C0" w:rsidP="004615C0">
                  <w:pPr>
                    <w:spacing w:after="0" w:line="240" w:lineRule="auto"/>
                    <w:rPr>
                      <w:rFonts w:ascii="Times New Roman" w:hAnsi="Times New Roman" w:cs="Times New Roman"/>
                      <w:b/>
                    </w:rPr>
                  </w:pPr>
                  <w:r w:rsidRPr="00265C53">
                    <w:rPr>
                      <w:rFonts w:ascii="Times New Roman" w:hAnsi="Times New Roman" w:cs="Times New Roman"/>
                      <w:b/>
                    </w:rPr>
                    <w:t xml:space="preserve"> City/State/Zip: </w:t>
                  </w:r>
                  <w:sdt>
                    <w:sdtPr>
                      <w:rPr>
                        <w:rFonts w:ascii="Times New Roman" w:hAnsi="Times New Roman" w:cs="Times New Roman"/>
                        <w:b/>
                      </w:rPr>
                      <w:alias w:val="Co-Applicant City/State/Zip"/>
                      <w:tag w:val="Co-Applicant City/State/Zip"/>
                      <w:id w:val="-321582247"/>
                      <w:placeholder>
                        <w:docPart w:val="0FC26AEEABED48D2B5F02511F8E26B59"/>
                      </w:placeholder>
                      <w:showingPlcHdr/>
                      <w:text/>
                    </w:sdtPr>
                    <w:sdtEndPr/>
                    <w:sdtContent>
                      <w:r w:rsidRPr="00265C53">
                        <w:rPr>
                          <w:rFonts w:ascii="Times New Roman" w:hAnsi="Times New Roman" w:cs="Times New Roman"/>
                          <w:b/>
                        </w:rPr>
                        <w:t>Click or tap here to enter text.</w:t>
                      </w:r>
                    </w:sdtContent>
                  </w:sdt>
                </w:p>
              </w:tc>
              <w:tc>
                <w:tcPr>
                  <w:tcW w:w="393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</w:tcPr>
                <w:p w14:paraId="780FCC25" w14:textId="77777777" w:rsidR="004615C0" w:rsidRPr="00265C53" w:rsidRDefault="004615C0" w:rsidP="004615C0">
                  <w:pPr>
                    <w:spacing w:after="0" w:line="240" w:lineRule="auto"/>
                    <w:rPr>
                      <w:rFonts w:ascii="Times New Roman" w:hAnsi="Times New Roman" w:cs="Times New Roman"/>
                      <w:b/>
                    </w:rPr>
                  </w:pPr>
                  <w:r w:rsidRPr="00265C53">
                    <w:rPr>
                      <w:rFonts w:ascii="Times New Roman" w:hAnsi="Times New Roman" w:cs="Times New Roman"/>
                      <w:b/>
                    </w:rPr>
                    <w:t xml:space="preserve"> County: </w:t>
                  </w:r>
                  <w:sdt>
                    <w:sdtPr>
                      <w:rPr>
                        <w:rFonts w:ascii="Times New Roman" w:hAnsi="Times New Roman" w:cs="Times New Roman"/>
                        <w:b/>
                      </w:rPr>
                      <w:alias w:val="Co-Appliant County"/>
                      <w:tag w:val="Co-Appliant County"/>
                      <w:id w:val="-1768454074"/>
                      <w:placeholder>
                        <w:docPart w:val="5B875C8B2C7144378626FD03EF3C49FE"/>
                      </w:placeholder>
                      <w:showingPlcHdr/>
                      <w:text/>
                    </w:sdtPr>
                    <w:sdtEndPr/>
                    <w:sdtContent>
                      <w:r w:rsidRPr="00265C53">
                        <w:rPr>
                          <w:rFonts w:ascii="Times New Roman" w:hAnsi="Times New Roman" w:cs="Times New Roman"/>
                          <w:b/>
                        </w:rPr>
                        <w:t>Click or tap here to enter text.</w:t>
                      </w:r>
                    </w:sdtContent>
                  </w:sdt>
                </w:p>
              </w:tc>
            </w:tr>
            <w:tr w:rsidR="004615C0" w:rsidRPr="00265C53" w14:paraId="2409EDAB" w14:textId="77777777" w:rsidTr="00002334">
              <w:trPr>
                <w:trHeight w:val="710"/>
              </w:trPr>
              <w:tc>
                <w:tcPr>
                  <w:tcW w:w="6750" w:type="dxa"/>
                  <w:vMerge w:val="restart"/>
                  <w:tcBorders>
                    <w:top w:val="single" w:sz="4" w:space="0" w:color="000000"/>
                    <w:left w:val="single" w:sz="4" w:space="0" w:color="000000"/>
                    <w:right w:val="single" w:sz="4" w:space="0" w:color="000000"/>
                  </w:tcBorders>
                  <w:shd w:val="clear" w:color="auto" w:fill="auto"/>
                </w:tcPr>
                <w:p w14:paraId="54F72622" w14:textId="77777777" w:rsidR="004615C0" w:rsidRPr="00265C53" w:rsidRDefault="004615C0" w:rsidP="004615C0">
                  <w:pPr>
                    <w:spacing w:after="0" w:line="240" w:lineRule="auto"/>
                    <w:rPr>
                      <w:rFonts w:ascii="Times New Roman" w:hAnsi="Times New Roman" w:cs="Times New Roman"/>
                      <w:b/>
                    </w:rPr>
                  </w:pPr>
                  <w:r w:rsidRPr="00265C53">
                    <w:rPr>
                      <w:rFonts w:ascii="Times New Roman" w:hAnsi="Times New Roman" w:cs="Times New Roman"/>
                      <w:b/>
                    </w:rPr>
                    <w:t xml:space="preserve"> Email Address: </w:t>
                  </w:r>
                  <w:sdt>
                    <w:sdtPr>
                      <w:rPr>
                        <w:rFonts w:ascii="Times New Roman" w:hAnsi="Times New Roman" w:cs="Times New Roman"/>
                        <w:b/>
                      </w:rPr>
                      <w:alias w:val="Co-Applicant Email Address"/>
                      <w:tag w:val="Co-Applicant Email Address"/>
                      <w:id w:val="1410724888"/>
                      <w:placeholder>
                        <w:docPart w:val="372FA0F3035C42ACB9DBB9937DBC911D"/>
                      </w:placeholder>
                      <w:showingPlcHdr/>
                      <w:text/>
                    </w:sdtPr>
                    <w:sdtEndPr/>
                    <w:sdtContent>
                      <w:r w:rsidRPr="00265C53">
                        <w:rPr>
                          <w:rFonts w:ascii="Times New Roman" w:hAnsi="Times New Roman" w:cs="Times New Roman"/>
                          <w:b/>
                        </w:rPr>
                        <w:t>Click or tap here to enter text.</w:t>
                      </w:r>
                    </w:sdtContent>
                  </w:sdt>
                </w:p>
              </w:tc>
              <w:tc>
                <w:tcPr>
                  <w:tcW w:w="393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</w:tcPr>
                <w:p w14:paraId="287ED04D" w14:textId="77777777" w:rsidR="004615C0" w:rsidRPr="00265C53" w:rsidRDefault="004615C0" w:rsidP="004615C0">
                  <w:pPr>
                    <w:spacing w:after="0" w:line="240" w:lineRule="auto"/>
                    <w:rPr>
                      <w:rFonts w:ascii="Times New Roman" w:hAnsi="Times New Roman" w:cs="Times New Roman"/>
                      <w:b/>
                    </w:rPr>
                  </w:pPr>
                  <w:r w:rsidRPr="00265C53">
                    <w:rPr>
                      <w:rFonts w:ascii="Times New Roman" w:hAnsi="Times New Roman" w:cs="Times New Roman"/>
                      <w:b/>
                    </w:rPr>
                    <w:t xml:space="preserve"> Home Phone: </w:t>
                  </w:r>
                  <w:sdt>
                    <w:sdtPr>
                      <w:rPr>
                        <w:rFonts w:ascii="Times New Roman" w:hAnsi="Times New Roman" w:cs="Times New Roman"/>
                        <w:b/>
                      </w:rPr>
                      <w:alias w:val="Co-Applicant Home Phone Number"/>
                      <w:tag w:val="Co-Applicant Home Phone Number"/>
                      <w:id w:val="-1354870100"/>
                      <w:placeholder>
                        <w:docPart w:val="365BEC85D4054137BC020EFA9C926931"/>
                      </w:placeholder>
                      <w:showingPlcHdr/>
                      <w:text/>
                    </w:sdtPr>
                    <w:sdtEndPr/>
                    <w:sdtContent>
                      <w:r w:rsidRPr="00265C53">
                        <w:rPr>
                          <w:rFonts w:ascii="Times New Roman" w:hAnsi="Times New Roman" w:cs="Times New Roman"/>
                          <w:b/>
                        </w:rPr>
                        <w:t>Click or tap here to enter text.</w:t>
                      </w:r>
                    </w:sdtContent>
                  </w:sdt>
                  <w:r w:rsidRPr="00265C53">
                    <w:rPr>
                      <w:rFonts w:ascii="Times New Roman" w:hAnsi="Times New Roman" w:cs="Times New Roman"/>
                      <w:b/>
                    </w:rPr>
                    <w:t xml:space="preserve"> </w:t>
                  </w:r>
                </w:p>
              </w:tc>
            </w:tr>
            <w:tr w:rsidR="004615C0" w:rsidRPr="00265C53" w14:paraId="76D7CE08" w14:textId="77777777" w:rsidTr="00002334">
              <w:trPr>
                <w:trHeight w:hRule="exact" w:val="658"/>
              </w:trPr>
              <w:tc>
                <w:tcPr>
                  <w:tcW w:w="6750" w:type="dxa"/>
                  <w:vMerge/>
                  <w:tcBorders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</w:tcPr>
                <w:p w14:paraId="2BEF8ED7" w14:textId="77777777" w:rsidR="004615C0" w:rsidRPr="00265C53" w:rsidRDefault="004615C0" w:rsidP="004615C0">
                  <w:pPr>
                    <w:spacing w:after="0" w:line="240" w:lineRule="auto"/>
                    <w:rPr>
                      <w:rFonts w:ascii="Times New Roman" w:hAnsi="Times New Roman" w:cs="Times New Roman"/>
                      <w:b/>
                    </w:rPr>
                  </w:pPr>
                </w:p>
              </w:tc>
              <w:tc>
                <w:tcPr>
                  <w:tcW w:w="393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</w:tcPr>
                <w:p w14:paraId="2047A027" w14:textId="278FAAB4" w:rsidR="004615C0" w:rsidRPr="00265C53" w:rsidRDefault="004615C0" w:rsidP="004615C0">
                  <w:pPr>
                    <w:spacing w:after="0" w:line="240" w:lineRule="auto"/>
                    <w:rPr>
                      <w:rFonts w:ascii="Times New Roman" w:hAnsi="Times New Roman" w:cs="Times New Roman"/>
                      <w:b/>
                    </w:rPr>
                  </w:pPr>
                  <w:r w:rsidRPr="00265C53">
                    <w:rPr>
                      <w:rFonts w:ascii="Times New Roman" w:hAnsi="Times New Roman" w:cs="Times New Roman"/>
                      <w:b/>
                    </w:rPr>
                    <w:t xml:space="preserve"> Cell Phone: </w:t>
                  </w:r>
                  <w:sdt>
                    <w:sdtPr>
                      <w:rPr>
                        <w:rFonts w:ascii="Times New Roman" w:hAnsi="Times New Roman" w:cs="Times New Roman"/>
                        <w:b/>
                      </w:rPr>
                      <w:alias w:val="Co-Applicant Cell Phone Number"/>
                      <w:tag w:val="Co-Applicant Cell Phone Number"/>
                      <w:id w:val="-516537638"/>
                      <w:placeholder>
                        <w:docPart w:val="9F6C04BE9FD14BCE89BA7484607B8002"/>
                      </w:placeholder>
                      <w:showingPlcHdr/>
                      <w:text/>
                    </w:sdtPr>
                    <w:sdtEndPr/>
                    <w:sdtContent>
                      <w:r w:rsidR="00E241DA" w:rsidRPr="00DB65E9">
                        <w:rPr>
                          <w:rStyle w:val="PlaceholderText"/>
                        </w:rPr>
                        <w:t>Click or tap here to enter text.</w:t>
                      </w:r>
                    </w:sdtContent>
                  </w:sdt>
                </w:p>
              </w:tc>
            </w:tr>
          </w:tbl>
          <w:p w14:paraId="475FF25D" w14:textId="77777777" w:rsidR="004615C0" w:rsidRPr="00DB65E9" w:rsidRDefault="004615C0" w:rsidP="00045348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E241DA" w:rsidRPr="00DB65E9" w14:paraId="0F358E2F" w14:textId="77777777" w:rsidTr="00002334">
        <w:trPr>
          <w:trHeight w:val="530"/>
        </w:trPr>
        <w:tc>
          <w:tcPr>
            <w:tcW w:w="10919" w:type="dxa"/>
            <w:gridSpan w:val="3"/>
            <w:shd w:val="clear" w:color="auto" w:fill="auto"/>
          </w:tcPr>
          <w:p w14:paraId="5813EB45" w14:textId="77777777" w:rsidR="00E241DA" w:rsidRPr="00DB65E9" w:rsidRDefault="00E241DA" w:rsidP="00045348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2A3839" w:rsidRPr="00DB65E9" w14:paraId="75489AA1" w14:textId="77777777" w:rsidTr="00693503">
        <w:trPr>
          <w:trHeight w:val="530"/>
        </w:trPr>
        <w:tc>
          <w:tcPr>
            <w:tcW w:w="10919" w:type="dxa"/>
            <w:gridSpan w:val="3"/>
            <w:shd w:val="clear" w:color="auto" w:fill="D2D0D0"/>
          </w:tcPr>
          <w:p w14:paraId="209AFF80" w14:textId="098E3599" w:rsidR="002A3839" w:rsidRPr="00DB65E9" w:rsidRDefault="002A3839" w:rsidP="00045348">
            <w:pPr>
              <w:rPr>
                <w:rFonts w:ascii="Times New Roman" w:hAnsi="Times New Roman" w:cs="Times New Roman"/>
                <w:sz w:val="16"/>
              </w:rPr>
            </w:pPr>
            <w:r w:rsidRPr="00DB65E9">
              <w:rPr>
                <w:rFonts w:ascii="Times New Roman" w:hAnsi="Times New Roman" w:cs="Times New Roman"/>
                <w:b/>
              </w:rPr>
              <w:t>3. ELIGIBILITY INFORMATION: Please answer the following questions:</w:t>
            </w:r>
          </w:p>
        </w:tc>
      </w:tr>
      <w:tr w:rsidR="00AA5EC9" w:rsidRPr="00DB65E9" w14:paraId="60E7D5BF" w14:textId="77777777" w:rsidTr="00713A96">
        <w:tc>
          <w:tcPr>
            <w:tcW w:w="5670" w:type="dxa"/>
          </w:tcPr>
          <w:p w14:paraId="0FEF93DE" w14:textId="1DCA70B5" w:rsidR="00AA5EC9" w:rsidRPr="00DB65E9" w:rsidRDefault="00AA5EC9" w:rsidP="000453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Which disaster event(s) affected you and/or your residence?</w:t>
            </w:r>
          </w:p>
        </w:tc>
        <w:sdt>
          <w:sdtPr>
            <w:rPr>
              <w:rFonts w:ascii="Times New Roman" w:hAnsi="Times New Roman" w:cs="Times New Roman"/>
              <w:sz w:val="16"/>
            </w:rPr>
            <w:alias w:val="Disaster Event"/>
            <w:tag w:val="Disaster Event"/>
            <w:id w:val="1573232597"/>
            <w:placeholder>
              <w:docPart w:val="58D2FCB95647468A9C28713DD241D3A0"/>
            </w:placeholder>
            <w:showingPlcHdr/>
            <w:text/>
          </w:sdtPr>
          <w:sdtEndPr/>
          <w:sdtContent>
            <w:tc>
              <w:tcPr>
                <w:tcW w:w="5249" w:type="dxa"/>
                <w:gridSpan w:val="2"/>
              </w:tcPr>
              <w:p w14:paraId="750877C6" w14:textId="04242597" w:rsidR="00AA5EC9" w:rsidRDefault="00713A96" w:rsidP="00045348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B12EE3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2A3839" w:rsidRPr="00DB65E9" w14:paraId="53B28F07" w14:textId="77777777" w:rsidTr="00AA5EC9">
        <w:tc>
          <w:tcPr>
            <w:tcW w:w="8843" w:type="dxa"/>
            <w:gridSpan w:val="2"/>
          </w:tcPr>
          <w:p w14:paraId="7D60F71D" w14:textId="493B2A9F" w:rsidR="002A3839" w:rsidRPr="00DB65E9" w:rsidRDefault="002A3839" w:rsidP="000453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 xml:space="preserve">Were you the owner of the residence on the date of the </w:t>
            </w:r>
            <w:r w:rsidR="0000771A">
              <w:rPr>
                <w:rFonts w:ascii="Times New Roman" w:hAnsi="Times New Roman" w:cs="Times New Roman"/>
                <w:sz w:val="20"/>
                <w:szCs w:val="20"/>
              </w:rPr>
              <w:t>disaster</w:t>
            </w:r>
            <w:r w:rsidR="0000771A" w:rsidRPr="00DB65E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event?</w:t>
            </w:r>
          </w:p>
        </w:tc>
        <w:sdt>
          <w:sdtPr>
            <w:rPr>
              <w:rFonts w:ascii="Times New Roman" w:hAnsi="Times New Roman" w:cs="Times New Roman"/>
              <w:sz w:val="16"/>
            </w:rPr>
            <w:alias w:val="Yes, No, N/A"/>
            <w:tag w:val="Yes, No, N/A"/>
            <w:id w:val="-669337034"/>
            <w:placeholder>
              <w:docPart w:val="C323CC46A70648378356EC26E1D562B6"/>
            </w:placeholder>
            <w:showingPlcHdr/>
            <w:comboBox>
              <w:listItem w:value="Select from list"/>
              <w:listItem w:displayText="Yes" w:value="Yes"/>
              <w:listItem w:displayText="No       " w:value="No       "/>
              <w:listItem w:displayText="N/A       " w:value="N/A       "/>
            </w:comboBox>
          </w:sdtPr>
          <w:sdtEndPr/>
          <w:sdtContent>
            <w:tc>
              <w:tcPr>
                <w:tcW w:w="2076" w:type="dxa"/>
              </w:tcPr>
              <w:p w14:paraId="0BF511A5" w14:textId="0A5818EB" w:rsidR="002A3839" w:rsidRPr="00DB65E9" w:rsidRDefault="00DB65E9" w:rsidP="00045348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5509ED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99425F" w:rsidRPr="00DB65E9" w14:paraId="6453AD82" w14:textId="77777777" w:rsidTr="00706225">
        <w:tc>
          <w:tcPr>
            <w:tcW w:w="10919" w:type="dxa"/>
            <w:gridSpan w:val="3"/>
          </w:tcPr>
          <w:p w14:paraId="07084BE1" w14:textId="230A29C8" w:rsidR="0099425F" w:rsidRDefault="0099425F" w:rsidP="00045348">
            <w:pPr>
              <w:rPr>
                <w:rFonts w:ascii="Times New Roman" w:hAnsi="Times New Roman" w:cs="Times New Roman"/>
                <w:sz w:val="16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If applicable, is your property </w:t>
            </w:r>
            <w:r w:rsidR="0087309F">
              <w:rPr>
                <w:rFonts w:ascii="Times New Roman" w:hAnsi="Times New Roman" w:cs="Times New Roman"/>
                <w:sz w:val="20"/>
                <w:szCs w:val="20"/>
              </w:rPr>
              <w:t xml:space="preserve">currently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owned by a(n): Estate   </w:t>
            </w:r>
            <w:sdt>
              <w:sdtPr>
                <w:rPr>
                  <w:rFonts w:ascii="Times New Roman" w:hAnsi="Times New Roman" w:cs="Times New Roman"/>
                  <w:sz w:val="16"/>
                </w:rPr>
                <w:id w:val="16272052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0144">
                  <w:rPr>
                    <w:rFonts w:ascii="MS Gothic" w:eastAsia="MS Gothic" w:hAnsi="MS Gothic" w:cs="Times New Roman" w:hint="eastAsia"/>
                    <w:sz w:val="16"/>
                  </w:rPr>
                  <w:t>☐</w:t>
                </w:r>
              </w:sdtContent>
            </w:sdt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    Partnership  </w:t>
            </w:r>
            <w:sdt>
              <w:sdtPr>
                <w:rPr>
                  <w:rFonts w:ascii="Times New Roman" w:hAnsi="Times New Roman" w:cs="Times New Roman"/>
                  <w:sz w:val="16"/>
                </w:rPr>
                <w:id w:val="8835236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0144">
                  <w:rPr>
                    <w:rFonts w:ascii="MS Gothic" w:eastAsia="MS Gothic" w:hAnsi="MS Gothic" w:cs="Times New Roman" w:hint="eastAsia"/>
                    <w:sz w:val="16"/>
                  </w:rPr>
                  <w:t>☐</w:t>
                </w:r>
              </w:sdtContent>
            </w:sdt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  Corporation</w:t>
            </w:r>
            <w:r w:rsidR="0064014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z w:val="16"/>
                </w:rPr>
                <w:id w:val="19403376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0144">
                  <w:rPr>
                    <w:rFonts w:ascii="MS Gothic" w:eastAsia="MS Gothic" w:hAnsi="MS Gothic" w:cs="Times New Roman" w:hint="eastAsia"/>
                    <w:sz w:val="16"/>
                  </w:rPr>
                  <w:t>☐</w:t>
                </w:r>
              </w:sdtContent>
            </w:sdt>
          </w:p>
        </w:tc>
      </w:tr>
      <w:tr w:rsidR="002A3839" w:rsidRPr="00DB65E9" w14:paraId="562F38DE" w14:textId="77777777" w:rsidTr="00AA5EC9">
        <w:tc>
          <w:tcPr>
            <w:tcW w:w="8843" w:type="dxa"/>
            <w:gridSpan w:val="2"/>
          </w:tcPr>
          <w:p w14:paraId="0425E034" w14:textId="7DDEE3E9" w:rsidR="002A3839" w:rsidRPr="00DB65E9" w:rsidRDefault="002A3839" w:rsidP="000453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 xml:space="preserve">Was the damaged property the homeowner’s primary residence on the date of the </w:t>
            </w:r>
            <w:r w:rsidR="0000771A">
              <w:rPr>
                <w:rFonts w:ascii="Times New Roman" w:hAnsi="Times New Roman" w:cs="Times New Roman"/>
                <w:sz w:val="20"/>
                <w:szCs w:val="20"/>
              </w:rPr>
              <w:t>disaster</w:t>
            </w:r>
            <w:r w:rsidR="0000771A" w:rsidRPr="00DB65E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event?</w:t>
            </w:r>
          </w:p>
        </w:tc>
        <w:sdt>
          <w:sdtPr>
            <w:rPr>
              <w:rFonts w:ascii="Times New Roman" w:hAnsi="Times New Roman" w:cs="Times New Roman"/>
              <w:sz w:val="16"/>
            </w:rPr>
            <w:alias w:val="Yes, No, N/A"/>
            <w:tag w:val="Yes, No, N/A"/>
            <w:id w:val="-953639168"/>
            <w:placeholder>
              <w:docPart w:val="77588B905D0B4AE9B7C8CD5C40274F66"/>
            </w:placeholder>
            <w:showingPlcHdr/>
            <w:comboBox>
              <w:listItem w:value="Select from list"/>
              <w:listItem w:displayText="Yes" w:value="Yes"/>
              <w:listItem w:displayText="No       " w:value="No       "/>
              <w:listItem w:displayText="N/A       " w:value="N/A       "/>
            </w:comboBox>
          </w:sdtPr>
          <w:sdtEndPr/>
          <w:sdtContent>
            <w:tc>
              <w:tcPr>
                <w:tcW w:w="2076" w:type="dxa"/>
              </w:tcPr>
              <w:p w14:paraId="3C16EA81" w14:textId="768FF3FA" w:rsidR="002A3839" w:rsidRPr="00DB65E9" w:rsidRDefault="005575EB" w:rsidP="00045348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hoose an item.</w:t>
                </w:r>
              </w:p>
            </w:tc>
          </w:sdtContent>
        </w:sdt>
      </w:tr>
      <w:tr w:rsidR="002A3839" w:rsidRPr="00DB65E9" w14:paraId="5EFFF55E" w14:textId="77777777" w:rsidTr="00AA5EC9">
        <w:tc>
          <w:tcPr>
            <w:tcW w:w="8843" w:type="dxa"/>
            <w:gridSpan w:val="2"/>
          </w:tcPr>
          <w:p w14:paraId="6CA58CF7" w14:textId="603DF710" w:rsidR="002A3839" w:rsidRPr="00DB65E9" w:rsidRDefault="002A3839" w:rsidP="000453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Was the damaged property covered under homeowners</w:t>
            </w:r>
            <w:r w:rsidR="00AA5EC9">
              <w:rPr>
                <w:rFonts w:ascii="Times New Roman" w:hAnsi="Times New Roman" w:cs="Times New Roman"/>
                <w:sz w:val="20"/>
                <w:szCs w:val="20"/>
              </w:rPr>
              <w:t>’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 xml:space="preserve"> insurance</w:t>
            </w:r>
            <w:r w:rsidR="0087309F">
              <w:rPr>
                <w:rFonts w:ascii="Times New Roman" w:hAnsi="Times New Roman" w:cs="Times New Roman"/>
                <w:sz w:val="20"/>
                <w:szCs w:val="20"/>
              </w:rPr>
              <w:t xml:space="preserve"> at the time of the disaster event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?</w:t>
            </w:r>
          </w:p>
        </w:tc>
        <w:sdt>
          <w:sdtPr>
            <w:rPr>
              <w:rFonts w:ascii="Times New Roman" w:hAnsi="Times New Roman" w:cs="Times New Roman"/>
              <w:sz w:val="16"/>
            </w:rPr>
            <w:alias w:val="Yes, No, N/A"/>
            <w:tag w:val="Yes, No, N/A"/>
            <w:id w:val="-826434869"/>
            <w:placeholder>
              <w:docPart w:val="1D83BB36814C4F888E8AE76AB9357D57"/>
            </w:placeholder>
            <w:showingPlcHdr/>
            <w:comboBox>
              <w:listItem w:value="Select from list"/>
              <w:listItem w:displayText="Yes" w:value="Yes"/>
              <w:listItem w:displayText="No       " w:value="No       "/>
              <w:listItem w:displayText="N/A       " w:value="N/A       "/>
            </w:comboBox>
          </w:sdtPr>
          <w:sdtEndPr/>
          <w:sdtContent>
            <w:tc>
              <w:tcPr>
                <w:tcW w:w="2076" w:type="dxa"/>
              </w:tcPr>
              <w:p w14:paraId="261DC449" w14:textId="61A7FF45" w:rsidR="002A3839" w:rsidRPr="00DB65E9" w:rsidRDefault="002A3839" w:rsidP="00045348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hoose an item.</w:t>
                </w:r>
              </w:p>
            </w:tc>
          </w:sdtContent>
        </w:sdt>
      </w:tr>
      <w:tr w:rsidR="002A3839" w:rsidRPr="00DB65E9" w14:paraId="19F37B11" w14:textId="77777777" w:rsidTr="00AA5EC9">
        <w:tc>
          <w:tcPr>
            <w:tcW w:w="8843" w:type="dxa"/>
            <w:gridSpan w:val="2"/>
          </w:tcPr>
          <w:p w14:paraId="1C74F09E" w14:textId="53C0D7FE" w:rsidR="002A3839" w:rsidRPr="00DB65E9" w:rsidRDefault="002A3839" w:rsidP="000453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 xml:space="preserve">Did you register with FEMA for </w:t>
            </w:r>
            <w:r w:rsidR="0000771A">
              <w:rPr>
                <w:rFonts w:ascii="Times New Roman" w:hAnsi="Times New Roman" w:cs="Times New Roman"/>
                <w:sz w:val="20"/>
                <w:szCs w:val="20"/>
              </w:rPr>
              <w:t xml:space="preserve">repair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assistance for structural damage to your home?</w:t>
            </w:r>
          </w:p>
        </w:tc>
        <w:sdt>
          <w:sdtPr>
            <w:rPr>
              <w:rFonts w:ascii="Times New Roman" w:hAnsi="Times New Roman" w:cs="Times New Roman"/>
              <w:sz w:val="16"/>
            </w:rPr>
            <w:alias w:val="Yes, No, N/A"/>
            <w:tag w:val="Yes, No, N/A"/>
            <w:id w:val="-1973586955"/>
            <w:placeholder>
              <w:docPart w:val="0C671431A5DE4D62BAA70CC82DC51D27"/>
            </w:placeholder>
            <w:showingPlcHdr/>
            <w:comboBox>
              <w:listItem w:value="Select from list"/>
              <w:listItem w:displayText="Yes" w:value="Yes"/>
              <w:listItem w:displayText="No       " w:value="No       "/>
              <w:listItem w:displayText="N/A       " w:value="N/A       "/>
            </w:comboBox>
          </w:sdtPr>
          <w:sdtEndPr/>
          <w:sdtContent>
            <w:tc>
              <w:tcPr>
                <w:tcW w:w="2076" w:type="dxa"/>
              </w:tcPr>
              <w:p w14:paraId="4D3F8C3A" w14:textId="6D0D6B24" w:rsidR="002A3839" w:rsidRPr="00DB65E9" w:rsidRDefault="002A3839" w:rsidP="00045348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hoose an item.</w:t>
                </w:r>
              </w:p>
            </w:tc>
          </w:sdtContent>
        </w:sdt>
      </w:tr>
      <w:tr w:rsidR="002A3839" w:rsidRPr="00DB65E9" w14:paraId="358F8CB2" w14:textId="77777777" w:rsidTr="00AA5EC9">
        <w:tc>
          <w:tcPr>
            <w:tcW w:w="8843" w:type="dxa"/>
            <w:gridSpan w:val="2"/>
          </w:tcPr>
          <w:p w14:paraId="2CC50787" w14:textId="7136091B" w:rsidR="002A3839" w:rsidRPr="00DB65E9" w:rsidRDefault="002A3839" w:rsidP="000453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Have you ever received any other assistance for the repair or rehabilitation of your home?</w:t>
            </w:r>
            <w:r w:rsidR="00AD695C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ascii="Times New Roman" w:hAnsi="Times New Roman" w:cs="Times New Roman"/>
              <w:sz w:val="16"/>
            </w:rPr>
            <w:alias w:val="Yes, No, N/A"/>
            <w:tag w:val="Yes, No, N/A"/>
            <w:id w:val="1913273349"/>
            <w:placeholder>
              <w:docPart w:val="A906F06CC02849A38415AABC0E3A91DF"/>
            </w:placeholder>
            <w:showingPlcHdr/>
            <w:comboBox>
              <w:listItem w:value="Select from list"/>
              <w:listItem w:displayText="Yes" w:value="Yes"/>
              <w:listItem w:displayText="No       " w:value="No       "/>
              <w:listItem w:displayText="N/A       " w:value="N/A       "/>
            </w:comboBox>
          </w:sdtPr>
          <w:sdtEndPr/>
          <w:sdtContent>
            <w:tc>
              <w:tcPr>
                <w:tcW w:w="2076" w:type="dxa"/>
              </w:tcPr>
              <w:p w14:paraId="1DBEA368" w14:textId="68702F74" w:rsidR="002A3839" w:rsidRPr="00DB65E9" w:rsidRDefault="002A3839" w:rsidP="00045348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hoose an item.</w:t>
                </w:r>
              </w:p>
            </w:tc>
          </w:sdtContent>
        </w:sdt>
      </w:tr>
      <w:tr w:rsidR="00E93E4A" w:rsidRPr="00DB65E9" w14:paraId="5C612839" w14:textId="77777777" w:rsidTr="0050739F">
        <w:trPr>
          <w:trHeight w:val="287"/>
        </w:trPr>
        <w:tc>
          <w:tcPr>
            <w:tcW w:w="10919" w:type="dxa"/>
            <w:gridSpan w:val="3"/>
          </w:tcPr>
          <w:p w14:paraId="35215FB3" w14:textId="54E031DF" w:rsidR="00E93E4A" w:rsidRDefault="00E93E4A" w:rsidP="00045348">
            <w:pPr>
              <w:rPr>
                <w:rFonts w:ascii="Times New Roman" w:hAnsi="Times New Roman" w:cs="Times New Roman"/>
                <w:sz w:val="16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If yes, please explain.</w:t>
            </w:r>
          </w:p>
        </w:tc>
      </w:tr>
      <w:tr w:rsidR="0050739F" w:rsidRPr="00DB65E9" w14:paraId="4CC9EF34" w14:textId="77777777" w:rsidTr="0050739F">
        <w:trPr>
          <w:trHeight w:val="287"/>
        </w:trPr>
        <w:tc>
          <w:tcPr>
            <w:tcW w:w="10919" w:type="dxa"/>
            <w:gridSpan w:val="3"/>
          </w:tcPr>
          <w:p w14:paraId="513DD966" w14:textId="77777777" w:rsidR="0050739F" w:rsidRDefault="0050739F" w:rsidP="0004534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XSpec="center" w:tblpY="145"/>
        <w:tblW w:w="10980" w:type="dxa"/>
        <w:tblLook w:val="04A0" w:firstRow="1" w:lastRow="0" w:firstColumn="1" w:lastColumn="0" w:noHBand="0" w:noVBand="1"/>
      </w:tblPr>
      <w:tblGrid>
        <w:gridCol w:w="2440"/>
        <w:gridCol w:w="1890"/>
        <w:gridCol w:w="2160"/>
        <w:gridCol w:w="2160"/>
        <w:gridCol w:w="2330"/>
      </w:tblGrid>
      <w:tr w:rsidR="0040133B" w:rsidRPr="00DB65E9" w14:paraId="4A875BC2" w14:textId="77777777" w:rsidTr="0085684A">
        <w:tc>
          <w:tcPr>
            <w:tcW w:w="10980" w:type="dxa"/>
            <w:gridSpan w:val="5"/>
            <w:shd w:val="clear" w:color="auto" w:fill="D2D0D0"/>
          </w:tcPr>
          <w:p w14:paraId="292D50F4" w14:textId="77DC9590" w:rsidR="0040133B" w:rsidRPr="00DB65E9" w:rsidRDefault="0040133B" w:rsidP="0040133B">
            <w:pPr>
              <w:rPr>
                <w:rFonts w:ascii="Times New Roman" w:hAnsi="Times New Roman" w:cs="Times New Roman"/>
                <w:sz w:val="16"/>
              </w:rPr>
            </w:pPr>
            <w:r w:rsidRPr="00DB65E9">
              <w:rPr>
                <w:rFonts w:ascii="Times New Roman" w:hAnsi="Times New Roman" w:cs="Times New Roman"/>
                <w:b/>
                <w:bCs/>
              </w:rPr>
              <w:lastRenderedPageBreak/>
              <w:t>4.</w:t>
            </w:r>
            <w:r w:rsidRPr="00DB65E9">
              <w:rPr>
                <w:rFonts w:ascii="Times New Roman" w:hAnsi="Times New Roman" w:cs="Times New Roman"/>
                <w:b/>
                <w:bCs/>
                <w:spacing w:val="-14"/>
              </w:rPr>
              <w:t xml:space="preserve"> </w:t>
            </w:r>
            <w:r w:rsidRPr="00DB65E9">
              <w:rPr>
                <w:rFonts w:ascii="Times New Roman" w:hAnsi="Times New Roman" w:cs="Times New Roman"/>
                <w:b/>
                <w:bCs/>
              </w:rPr>
              <w:t>HOUSEHOLD</w:t>
            </w:r>
            <w:r w:rsidRPr="00DB65E9">
              <w:rPr>
                <w:rFonts w:ascii="Times New Roman" w:hAnsi="Times New Roman" w:cs="Times New Roman"/>
                <w:b/>
                <w:bCs/>
                <w:spacing w:val="-23"/>
              </w:rPr>
              <w:t xml:space="preserve"> </w:t>
            </w:r>
            <w:r w:rsidRPr="00DB65E9">
              <w:rPr>
                <w:rFonts w:ascii="Times New Roman" w:hAnsi="Times New Roman" w:cs="Times New Roman"/>
                <w:b/>
                <w:bCs/>
              </w:rPr>
              <w:t>COMPOSITION</w:t>
            </w:r>
            <w:r w:rsidRPr="00DB65E9">
              <w:rPr>
                <w:rFonts w:ascii="Times New Roman" w:hAnsi="Times New Roman" w:cs="Times New Roman"/>
                <w:b/>
                <w:bCs/>
                <w:spacing w:val="-16"/>
              </w:rPr>
              <w:t xml:space="preserve"> </w:t>
            </w:r>
            <w:r w:rsidRPr="00DB65E9">
              <w:rPr>
                <w:rFonts w:ascii="Times New Roman" w:hAnsi="Times New Roman" w:cs="Times New Roman"/>
                <w:b/>
                <w:bCs/>
              </w:rPr>
              <w:t>AND</w:t>
            </w:r>
            <w:r w:rsidRPr="00DB65E9">
              <w:rPr>
                <w:rFonts w:ascii="Times New Roman" w:hAnsi="Times New Roman" w:cs="Times New Roman"/>
                <w:b/>
                <w:bCs/>
                <w:spacing w:val="-22"/>
              </w:rPr>
              <w:t xml:space="preserve"> </w:t>
            </w:r>
            <w:r w:rsidRPr="00DB65E9">
              <w:rPr>
                <w:rFonts w:ascii="Times New Roman" w:hAnsi="Times New Roman" w:cs="Times New Roman"/>
                <w:b/>
                <w:bCs/>
              </w:rPr>
              <w:t>CHARACTERISTICS:</w:t>
            </w:r>
            <w:r w:rsidRPr="00DB65E9">
              <w:rPr>
                <w:rFonts w:ascii="Times New Roman" w:hAnsi="Times New Roman" w:cs="Times New Roman"/>
                <w:b/>
                <w:bCs/>
                <w:spacing w:val="-20"/>
              </w:rPr>
              <w:t xml:space="preserve"> </w:t>
            </w:r>
            <w:r w:rsidR="000C321B" w:rsidRPr="00DB65E9">
              <w:rPr>
                <w:rFonts w:ascii="Times New Roman" w:hAnsi="Times New Roman" w:cs="Times New Roman"/>
                <w:sz w:val="20"/>
                <w:szCs w:val="20"/>
              </w:rPr>
              <w:t>Li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st</w:t>
            </w:r>
            <w:r w:rsidRPr="00DB65E9">
              <w:rPr>
                <w:rFonts w:ascii="Times New Roman" w:hAnsi="Times New Roman" w:cs="Times New Roman"/>
                <w:spacing w:val="-14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all</w:t>
            </w:r>
            <w:r w:rsidRPr="00DB65E9">
              <w:rPr>
                <w:rFonts w:ascii="Times New Roman" w:hAnsi="Times New Roman" w:cs="Times New Roman"/>
                <w:spacing w:val="-15"/>
                <w:sz w:val="20"/>
                <w:szCs w:val="20"/>
              </w:rPr>
              <w:t xml:space="preserve"> </w:t>
            </w:r>
            <w:r w:rsidR="000C321B" w:rsidRPr="00DB65E9">
              <w:rPr>
                <w:rFonts w:ascii="Times New Roman" w:hAnsi="Times New Roman" w:cs="Times New Roman"/>
                <w:sz w:val="20"/>
                <w:szCs w:val="20"/>
              </w:rPr>
              <w:t>current</w:t>
            </w:r>
            <w:r w:rsidRPr="00DB65E9">
              <w:rPr>
                <w:rFonts w:ascii="Times New Roman" w:hAnsi="Times New Roman" w:cs="Times New Roman"/>
                <w:spacing w:val="-15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members</w:t>
            </w:r>
            <w:r w:rsidRPr="00DB65E9">
              <w:rPr>
                <w:rFonts w:ascii="Times New Roman" w:hAnsi="Times New Roman" w:cs="Times New Roman"/>
                <w:spacing w:val="-18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of</w:t>
            </w:r>
            <w:r w:rsidRPr="00DB65E9">
              <w:rPr>
                <w:rFonts w:ascii="Times New Roman" w:hAnsi="Times New Roman" w:cs="Times New Roman"/>
                <w:spacing w:val="-13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the</w:t>
            </w:r>
            <w:r w:rsidRPr="00DB65E9">
              <w:rPr>
                <w:rFonts w:ascii="Times New Roman" w:hAnsi="Times New Roman" w:cs="Times New Roman"/>
                <w:w w:val="99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household</w:t>
            </w:r>
            <w:r w:rsidR="000C321B" w:rsidRPr="00DB65E9">
              <w:rPr>
                <w:rFonts w:ascii="Times New Roman" w:hAnsi="Times New Roman" w:cs="Times New Roman"/>
                <w:spacing w:val="-6"/>
                <w:sz w:val="20"/>
                <w:szCs w:val="20"/>
              </w:rPr>
              <w:t xml:space="preserve"> and</w:t>
            </w:r>
            <w:r w:rsidRPr="00DB65E9">
              <w:rPr>
                <w:rFonts w:ascii="Times New Roman" w:hAnsi="Times New Roman" w:cs="Times New Roman"/>
                <w:spacing w:val="-8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any</w:t>
            </w:r>
            <w:r w:rsidRPr="00DB65E9">
              <w:rPr>
                <w:rFonts w:ascii="Times New Roman" w:hAnsi="Times New Roman" w:cs="Times New Roman"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additional</w:t>
            </w:r>
            <w:r w:rsidRPr="00DB65E9">
              <w:rPr>
                <w:rFonts w:ascii="Times New Roman" w:hAnsi="Times New Roman" w:cs="Times New Roman"/>
                <w:spacing w:val="-10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household</w:t>
            </w:r>
            <w:r w:rsidRPr="00DB65E9">
              <w:rPr>
                <w:rFonts w:ascii="Times New Roman" w:hAnsi="Times New Roman" w:cs="Times New Roman"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members</w:t>
            </w:r>
            <w:r w:rsidR="000C321B" w:rsidRPr="00DB65E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3B6345">
              <w:rPr>
                <w:rFonts w:ascii="Times New Roman" w:hAnsi="Times New Roman" w:cs="Times New Roman"/>
                <w:sz w:val="20"/>
                <w:szCs w:val="20"/>
              </w:rPr>
              <w:t xml:space="preserve">anticipated </w:t>
            </w:r>
            <w:r w:rsidR="000C321B" w:rsidRPr="00DB65E9">
              <w:rPr>
                <w:rFonts w:ascii="Times New Roman" w:hAnsi="Times New Roman" w:cs="Times New Roman"/>
                <w:sz w:val="20"/>
                <w:szCs w:val="20"/>
              </w:rPr>
              <w:t>with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in</w:t>
            </w:r>
            <w:r w:rsidRPr="00DB65E9">
              <w:rPr>
                <w:rFonts w:ascii="Times New Roman" w:hAnsi="Times New Roman" w:cs="Times New Roman"/>
                <w:spacing w:val="-6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the</w:t>
            </w:r>
            <w:r w:rsidRPr="00DB65E9">
              <w:rPr>
                <w:rFonts w:ascii="Times New Roman" w:hAnsi="Times New Roman" w:cs="Times New Roman"/>
                <w:spacing w:val="-9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next</w:t>
            </w:r>
            <w:r w:rsidRPr="00DB65E9">
              <w:rPr>
                <w:rFonts w:ascii="Times New Roman" w:hAnsi="Times New Roman" w:cs="Times New Roman"/>
                <w:spacing w:val="-7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12</w:t>
            </w:r>
            <w:r w:rsidRPr="00DB65E9">
              <w:rPr>
                <w:rFonts w:ascii="Times New Roman" w:hAnsi="Times New Roman" w:cs="Times New Roman"/>
                <w:spacing w:val="-4"/>
                <w:sz w:val="20"/>
                <w:szCs w:val="20"/>
              </w:rPr>
              <w:t xml:space="preserve"> </w:t>
            </w:r>
            <w:r w:rsidR="000C321B" w:rsidRPr="00DB65E9">
              <w:rPr>
                <w:rFonts w:ascii="Times New Roman" w:hAnsi="Times New Roman" w:cs="Times New Roman"/>
                <w:sz w:val="20"/>
                <w:szCs w:val="20"/>
              </w:rPr>
              <w:t>months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</w:tr>
      <w:tr w:rsidR="0040133B" w:rsidRPr="00DB65E9" w14:paraId="7F3E3C05" w14:textId="77777777" w:rsidTr="00E36973">
        <w:tc>
          <w:tcPr>
            <w:tcW w:w="2440" w:type="dxa"/>
          </w:tcPr>
          <w:p w14:paraId="45D80761" w14:textId="77777777" w:rsidR="0040133B" w:rsidRPr="00DB65E9" w:rsidRDefault="0040133B" w:rsidP="0040133B">
            <w:pPr>
              <w:jc w:val="center"/>
              <w:rPr>
                <w:rFonts w:ascii="Times New Roman" w:hAnsi="Times New Roman" w:cs="Times New Roman"/>
                <w:sz w:val="16"/>
              </w:rPr>
            </w:pPr>
            <w:r w:rsidRPr="00DB65E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ember</w:t>
            </w:r>
            <w:r w:rsidRPr="00DB65E9">
              <w:rPr>
                <w:rFonts w:ascii="Times New Roman" w:hAnsi="Times New Roman" w:cs="Times New Roman"/>
                <w:b/>
                <w:bCs/>
                <w:spacing w:val="-2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ame</w:t>
            </w:r>
          </w:p>
        </w:tc>
        <w:tc>
          <w:tcPr>
            <w:tcW w:w="1890" w:type="dxa"/>
          </w:tcPr>
          <w:p w14:paraId="0B9FEF48" w14:textId="77777777" w:rsidR="0040133B" w:rsidRPr="00DB65E9" w:rsidRDefault="0040133B" w:rsidP="0040133B">
            <w:pPr>
              <w:pStyle w:val="TableParagraph"/>
              <w:kinsoku w:val="0"/>
              <w:overflowPunct w:val="0"/>
              <w:ind w:right="29"/>
              <w:jc w:val="center"/>
              <w:rPr>
                <w:sz w:val="20"/>
                <w:szCs w:val="20"/>
              </w:rPr>
            </w:pPr>
            <w:r w:rsidRPr="00DB65E9">
              <w:rPr>
                <w:b/>
                <w:bCs/>
                <w:sz w:val="20"/>
                <w:szCs w:val="20"/>
              </w:rPr>
              <w:t>Marital</w:t>
            </w:r>
            <w:r w:rsidRPr="00DB65E9">
              <w:rPr>
                <w:b/>
                <w:bCs/>
                <w:spacing w:val="-13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Status</w:t>
            </w:r>
          </w:p>
          <w:p w14:paraId="11AB44DF" w14:textId="77777777" w:rsidR="0040133B" w:rsidRPr="00DB65E9" w:rsidRDefault="0040133B" w:rsidP="0040133B">
            <w:pPr>
              <w:jc w:val="center"/>
              <w:rPr>
                <w:rFonts w:ascii="Times New Roman" w:hAnsi="Times New Roman" w:cs="Times New Roman"/>
                <w:sz w:val="16"/>
              </w:rPr>
            </w:pPr>
            <w:r w:rsidRPr="00DB65E9">
              <w:rPr>
                <w:rFonts w:ascii="Times New Roman" w:hAnsi="Times New Roman" w:cs="Times New Roman"/>
                <w:sz w:val="16"/>
                <w:szCs w:val="16"/>
              </w:rPr>
              <w:t>Head of Household</w:t>
            </w:r>
            <w:r w:rsidRPr="00DB65E9">
              <w:rPr>
                <w:rFonts w:ascii="Times New Roman" w:hAnsi="Times New Roman" w:cs="Times New Roman"/>
                <w:spacing w:val="-8"/>
                <w:sz w:val="16"/>
                <w:szCs w:val="16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16"/>
                <w:szCs w:val="16"/>
              </w:rPr>
              <w:t>Only</w:t>
            </w:r>
          </w:p>
        </w:tc>
        <w:tc>
          <w:tcPr>
            <w:tcW w:w="2160" w:type="dxa"/>
          </w:tcPr>
          <w:p w14:paraId="727DDCD3" w14:textId="18895784" w:rsidR="0040133B" w:rsidRPr="00DB65E9" w:rsidRDefault="0040133B" w:rsidP="0040133B">
            <w:pPr>
              <w:jc w:val="center"/>
              <w:rPr>
                <w:rFonts w:ascii="Times New Roman" w:hAnsi="Times New Roman" w:cs="Times New Roman"/>
                <w:sz w:val="16"/>
              </w:rPr>
            </w:pPr>
            <w:r w:rsidRPr="00DB65E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Relationship to</w:t>
            </w:r>
            <w:r w:rsidRPr="00DB65E9">
              <w:rPr>
                <w:rFonts w:ascii="Times New Roman" w:hAnsi="Times New Roman" w:cs="Times New Roman"/>
                <w:b/>
                <w:bCs/>
                <w:spacing w:val="-30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Head</w:t>
            </w:r>
            <w:r w:rsidRPr="00DB65E9">
              <w:rPr>
                <w:rFonts w:ascii="Times New Roman" w:hAnsi="Times New Roman" w:cs="Times New Roman"/>
                <w:b/>
                <w:bCs/>
                <w:w w:val="99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of Household</w:t>
            </w:r>
          </w:p>
        </w:tc>
        <w:tc>
          <w:tcPr>
            <w:tcW w:w="2160" w:type="dxa"/>
          </w:tcPr>
          <w:p w14:paraId="618D853C" w14:textId="77777777" w:rsidR="0040133B" w:rsidRPr="00DB65E9" w:rsidRDefault="0040133B" w:rsidP="0040133B">
            <w:pPr>
              <w:jc w:val="center"/>
              <w:rPr>
                <w:rFonts w:ascii="Times New Roman" w:hAnsi="Times New Roman" w:cs="Times New Roman"/>
                <w:sz w:val="16"/>
              </w:rPr>
            </w:pPr>
            <w:r w:rsidRPr="00DB65E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ate of</w:t>
            </w:r>
            <w:r w:rsidRPr="00DB65E9">
              <w:rPr>
                <w:rFonts w:ascii="Times New Roman" w:hAnsi="Times New Roman" w:cs="Times New Roman"/>
                <w:b/>
                <w:bCs/>
                <w:spacing w:val="-25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Birth</w:t>
            </w:r>
          </w:p>
        </w:tc>
        <w:tc>
          <w:tcPr>
            <w:tcW w:w="2330" w:type="dxa"/>
          </w:tcPr>
          <w:p w14:paraId="0D3D2EEF" w14:textId="77777777" w:rsidR="0040133B" w:rsidRPr="00DB65E9" w:rsidRDefault="0040133B" w:rsidP="0040133B">
            <w:pPr>
              <w:jc w:val="center"/>
              <w:rPr>
                <w:rFonts w:ascii="Times New Roman" w:hAnsi="Times New Roman" w:cs="Times New Roman"/>
                <w:sz w:val="16"/>
              </w:rPr>
            </w:pPr>
            <w:r w:rsidRPr="00DB65E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Gender</w:t>
            </w:r>
          </w:p>
        </w:tc>
      </w:tr>
      <w:tr w:rsidR="0040133B" w:rsidRPr="00DB65E9" w14:paraId="63C464AF" w14:textId="77777777" w:rsidTr="00E36973">
        <w:tc>
          <w:tcPr>
            <w:tcW w:w="2440" w:type="dxa"/>
          </w:tcPr>
          <w:p w14:paraId="11918AAC" w14:textId="3C11113C" w:rsidR="0040133B" w:rsidRPr="00DB65E9" w:rsidRDefault="005B6E64" w:rsidP="0040133B">
            <w:pPr>
              <w:rPr>
                <w:rFonts w:ascii="Times New Roman" w:hAnsi="Times New Roman" w:cs="Times New Roman"/>
                <w:b/>
                <w:bCs/>
                <w:vanish/>
                <w:sz w:val="20"/>
                <w:szCs w:val="20"/>
              </w:rPr>
            </w:pPr>
            <w:r w:rsidRPr="00DB65E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Head</w:t>
            </w:r>
            <w:r w:rsidRPr="00DB65E9">
              <w:rPr>
                <w:rFonts w:ascii="Times New Roman" w:hAnsi="Times New Roman" w:cs="Times New Roman"/>
                <w:b/>
                <w:bCs/>
                <w:spacing w:val="8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of Household</w:t>
            </w:r>
            <w:r>
              <w:rPr>
                <w:rFonts w:ascii="Times New Roman" w:hAnsi="Times New Roman" w:cs="Times New Roman"/>
                <w:b/>
                <w:bCs/>
                <w:vanish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b/>
                  <w:bCs/>
                  <w:vanish/>
                  <w:sz w:val="20"/>
                  <w:szCs w:val="20"/>
                </w:rPr>
                <w:alias w:val="Name"/>
                <w:tag w:val="Name"/>
                <w:id w:val="85742219"/>
                <w:placeholder>
                  <w:docPart w:val="814B1A56490E4E47BA66AE8807DF6653"/>
                </w:placeholder>
                <w:showingPlcHdr/>
                <w:text/>
              </w:sdtPr>
              <w:sdtEndPr/>
              <w:sdtContent>
                <w:r w:rsidR="006E5544" w:rsidRPr="00EA0DA8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sdt>
          <w:sdtPr>
            <w:rPr>
              <w:b/>
              <w:bCs/>
              <w:sz w:val="20"/>
              <w:szCs w:val="20"/>
            </w:rPr>
            <w:alias w:val="Marital Status"/>
            <w:tag w:val="Marital Status"/>
            <w:id w:val="-1937206492"/>
            <w:placeholder>
              <w:docPart w:val="C184A1F3F64E49D19B486858F96F4901"/>
            </w:placeholder>
            <w:showingPlcHdr/>
            <w:text/>
          </w:sdtPr>
          <w:sdtEndPr/>
          <w:sdtContent>
            <w:tc>
              <w:tcPr>
                <w:tcW w:w="1890" w:type="dxa"/>
              </w:tcPr>
              <w:p w14:paraId="1781AFE5" w14:textId="77777777" w:rsidR="0040133B" w:rsidRPr="00DB65E9" w:rsidRDefault="0040133B" w:rsidP="0040133B">
                <w:pPr>
                  <w:pStyle w:val="TableParagraph"/>
                  <w:kinsoku w:val="0"/>
                  <w:overflowPunct w:val="0"/>
                  <w:ind w:right="29"/>
                  <w:rPr>
                    <w:b/>
                    <w:bCs/>
                    <w:sz w:val="20"/>
                    <w:szCs w:val="20"/>
                  </w:rPr>
                </w:pPr>
                <w:r w:rsidRPr="00DB65E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2160" w:type="dxa"/>
          </w:tcPr>
          <w:p w14:paraId="65459BA3" w14:textId="496B0B9B" w:rsidR="0040133B" w:rsidRPr="00DB65E9" w:rsidRDefault="0040133B" w:rsidP="0040133B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sdt>
          <w:sdtPr>
            <w:rPr>
              <w:rFonts w:ascii="Times New Roman" w:hAnsi="Times New Roman" w:cs="Times New Roman"/>
              <w:b/>
              <w:bCs/>
              <w:sz w:val="20"/>
              <w:szCs w:val="20"/>
            </w:rPr>
            <w:alias w:val="Date of Birth"/>
            <w:tag w:val="Date of Birth"/>
            <w:id w:val="1021968348"/>
            <w:placeholder>
              <w:docPart w:val="C184A1F3F64E49D19B486858F96F4901"/>
            </w:placeholder>
            <w:showingPlcHdr/>
            <w:text/>
          </w:sdtPr>
          <w:sdtEndPr/>
          <w:sdtContent>
            <w:tc>
              <w:tcPr>
                <w:tcW w:w="2160" w:type="dxa"/>
              </w:tcPr>
              <w:p w14:paraId="3A70A5F0" w14:textId="4CF9DD03" w:rsidR="0040133B" w:rsidRPr="00DB65E9" w:rsidRDefault="00AD68F5" w:rsidP="0040133B">
                <w:pPr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</w:rPr>
                </w:pPr>
                <w:r w:rsidRPr="00DB65E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b/>
              <w:bCs/>
              <w:sz w:val="20"/>
              <w:szCs w:val="20"/>
            </w:rPr>
            <w:alias w:val="Gender"/>
            <w:tag w:val="Gender"/>
            <w:id w:val="1390152964"/>
            <w:placeholder>
              <w:docPart w:val="C184A1F3F64E49D19B486858F96F4901"/>
            </w:placeholder>
            <w:showingPlcHdr/>
            <w:text/>
          </w:sdtPr>
          <w:sdtEndPr/>
          <w:sdtContent>
            <w:tc>
              <w:tcPr>
                <w:tcW w:w="2330" w:type="dxa"/>
              </w:tcPr>
              <w:p w14:paraId="0E9ACD58" w14:textId="370B95F3" w:rsidR="0040133B" w:rsidRPr="00DB65E9" w:rsidRDefault="00AD68F5" w:rsidP="0040133B">
                <w:pPr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</w:rPr>
                </w:pPr>
                <w:r w:rsidRPr="00DB65E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40133B" w:rsidRPr="00DB65E9" w14:paraId="6C10AB60" w14:textId="77777777" w:rsidTr="0085684A">
        <w:sdt>
          <w:sdtPr>
            <w:rPr>
              <w:rFonts w:ascii="Times New Roman" w:hAnsi="Times New Roman" w:cs="Times New Roman"/>
              <w:b/>
              <w:bCs/>
              <w:sz w:val="20"/>
              <w:szCs w:val="20"/>
            </w:rPr>
            <w:alias w:val="Name"/>
            <w:tag w:val="Name"/>
            <w:id w:val="1667829423"/>
            <w:placeholder>
              <w:docPart w:val="B0762CB60C864F8191E8C4152BBED993"/>
            </w:placeholder>
            <w:showingPlcHdr/>
            <w:text/>
          </w:sdtPr>
          <w:sdtEndPr/>
          <w:sdtContent>
            <w:tc>
              <w:tcPr>
                <w:tcW w:w="2440" w:type="dxa"/>
              </w:tcPr>
              <w:p w14:paraId="005784DD" w14:textId="0DAAD4D7" w:rsidR="0040133B" w:rsidRPr="00DB65E9" w:rsidRDefault="006E5544" w:rsidP="0040133B">
                <w:pPr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</w:rPr>
                </w:pPr>
                <w:r w:rsidRPr="00EA0DA8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1890" w:type="dxa"/>
            <w:shd w:val="clear" w:color="auto" w:fill="D2D0D0"/>
          </w:tcPr>
          <w:p w14:paraId="3890CC5B" w14:textId="77777777" w:rsidR="0040133B" w:rsidRPr="00DB65E9" w:rsidRDefault="0040133B" w:rsidP="0040133B">
            <w:pPr>
              <w:pStyle w:val="TableParagraph"/>
              <w:kinsoku w:val="0"/>
              <w:overflowPunct w:val="0"/>
              <w:ind w:right="29"/>
              <w:jc w:val="center"/>
              <w:rPr>
                <w:b/>
                <w:bCs/>
                <w:sz w:val="20"/>
                <w:szCs w:val="20"/>
              </w:rPr>
            </w:pPr>
          </w:p>
        </w:tc>
        <w:sdt>
          <w:sdtPr>
            <w:rPr>
              <w:rFonts w:ascii="Times New Roman" w:hAnsi="Times New Roman" w:cs="Times New Roman"/>
              <w:b/>
              <w:bCs/>
              <w:sz w:val="20"/>
              <w:szCs w:val="20"/>
            </w:rPr>
            <w:alias w:val="Relationship "/>
            <w:tag w:val="Relationship "/>
            <w:id w:val="118803382"/>
            <w:placeholder>
              <w:docPart w:val="27D158F4A81F4B858317FA58B0281C95"/>
            </w:placeholder>
            <w:showingPlcHdr/>
            <w:text/>
          </w:sdtPr>
          <w:sdtEndPr/>
          <w:sdtContent>
            <w:tc>
              <w:tcPr>
                <w:tcW w:w="2160" w:type="dxa"/>
              </w:tcPr>
              <w:p w14:paraId="25FC9022" w14:textId="19B8155C" w:rsidR="0040133B" w:rsidRPr="00DB65E9" w:rsidRDefault="00EB16CB" w:rsidP="0040133B">
                <w:pPr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b/>
              <w:bCs/>
              <w:sz w:val="20"/>
              <w:szCs w:val="20"/>
            </w:rPr>
            <w:alias w:val="Date of Birth"/>
            <w:tag w:val="Date of Birth"/>
            <w:id w:val="-142509658"/>
            <w:placeholder>
              <w:docPart w:val="C184A1F3F64E49D19B486858F96F4901"/>
            </w:placeholder>
            <w:showingPlcHdr/>
            <w:text/>
          </w:sdtPr>
          <w:sdtEndPr/>
          <w:sdtContent>
            <w:tc>
              <w:tcPr>
                <w:tcW w:w="2160" w:type="dxa"/>
              </w:tcPr>
              <w:p w14:paraId="65323EBE" w14:textId="38EF06B0" w:rsidR="0040133B" w:rsidRPr="00DB65E9" w:rsidRDefault="00AD68F5" w:rsidP="0040133B">
                <w:pPr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</w:rPr>
                </w:pPr>
                <w:r w:rsidRPr="00DB65E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b/>
              <w:bCs/>
              <w:sz w:val="20"/>
              <w:szCs w:val="20"/>
            </w:rPr>
            <w:alias w:val="Gender"/>
            <w:tag w:val="Gender"/>
            <w:id w:val="1266502489"/>
            <w:placeholder>
              <w:docPart w:val="D9E1C13FC0F9413D8A9255569D77D682"/>
            </w:placeholder>
            <w:showingPlcHdr/>
            <w:text/>
          </w:sdtPr>
          <w:sdtEndPr/>
          <w:sdtContent>
            <w:tc>
              <w:tcPr>
                <w:tcW w:w="2330" w:type="dxa"/>
              </w:tcPr>
              <w:p w14:paraId="539DE96C" w14:textId="792F4578" w:rsidR="0040133B" w:rsidRPr="00DB65E9" w:rsidRDefault="00415EF4" w:rsidP="0040133B">
                <w:pPr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</w:rPr>
                </w:pPr>
                <w:r w:rsidRPr="005509ED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40133B" w:rsidRPr="00DB65E9" w14:paraId="19192148" w14:textId="77777777" w:rsidTr="0085684A">
        <w:sdt>
          <w:sdtPr>
            <w:rPr>
              <w:rFonts w:ascii="Times New Roman" w:hAnsi="Times New Roman" w:cs="Times New Roman"/>
              <w:b/>
              <w:bCs/>
              <w:sz w:val="20"/>
              <w:szCs w:val="20"/>
            </w:rPr>
            <w:alias w:val="Name"/>
            <w:tag w:val="Name"/>
            <w:id w:val="-621531203"/>
            <w:placeholder>
              <w:docPart w:val="B189B9CA004041FAB51FF4C517609C2F"/>
            </w:placeholder>
            <w:showingPlcHdr/>
            <w:text/>
          </w:sdtPr>
          <w:sdtEndPr/>
          <w:sdtContent>
            <w:tc>
              <w:tcPr>
                <w:tcW w:w="2440" w:type="dxa"/>
              </w:tcPr>
              <w:p w14:paraId="568B653B" w14:textId="2D98953A" w:rsidR="0040133B" w:rsidRPr="00DB65E9" w:rsidRDefault="006E5544" w:rsidP="0040133B">
                <w:pPr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</w:rPr>
                </w:pPr>
                <w:r w:rsidRPr="00EA0DA8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1890" w:type="dxa"/>
            <w:shd w:val="clear" w:color="auto" w:fill="D2D0D0"/>
          </w:tcPr>
          <w:p w14:paraId="3CB75CE1" w14:textId="77777777" w:rsidR="0040133B" w:rsidRPr="00DB65E9" w:rsidRDefault="0040133B" w:rsidP="0040133B">
            <w:pPr>
              <w:pStyle w:val="TableParagraph"/>
              <w:kinsoku w:val="0"/>
              <w:overflowPunct w:val="0"/>
              <w:ind w:right="29"/>
              <w:jc w:val="center"/>
              <w:rPr>
                <w:b/>
                <w:bCs/>
                <w:sz w:val="20"/>
                <w:szCs w:val="20"/>
              </w:rPr>
            </w:pPr>
          </w:p>
        </w:tc>
        <w:sdt>
          <w:sdtPr>
            <w:rPr>
              <w:rFonts w:ascii="Times New Roman" w:hAnsi="Times New Roman" w:cs="Times New Roman"/>
              <w:b/>
              <w:bCs/>
              <w:sz w:val="20"/>
              <w:szCs w:val="20"/>
            </w:rPr>
            <w:alias w:val="Relationship"/>
            <w:tag w:val="Relationship"/>
            <w:id w:val="-1532409477"/>
            <w:placeholder>
              <w:docPart w:val="C184A1F3F64E49D19B486858F96F4901"/>
            </w:placeholder>
            <w:showingPlcHdr/>
            <w:text/>
          </w:sdtPr>
          <w:sdtEndPr/>
          <w:sdtContent>
            <w:tc>
              <w:tcPr>
                <w:tcW w:w="2160" w:type="dxa"/>
              </w:tcPr>
              <w:p w14:paraId="6172F269" w14:textId="6EEEBAFD" w:rsidR="0040133B" w:rsidRPr="00DB65E9" w:rsidRDefault="00AD68F5" w:rsidP="0040133B">
                <w:pPr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</w:rPr>
                </w:pPr>
                <w:r w:rsidRPr="00DB65E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b/>
              <w:bCs/>
              <w:sz w:val="20"/>
              <w:szCs w:val="20"/>
            </w:rPr>
            <w:alias w:val="Date of Birth"/>
            <w:tag w:val="Date of Birth"/>
            <w:id w:val="-2104107400"/>
            <w:placeholder>
              <w:docPart w:val="D63F1DA4324A4ADEB7460D3705494863"/>
            </w:placeholder>
            <w:showingPlcHdr/>
            <w:text/>
          </w:sdtPr>
          <w:sdtEndPr/>
          <w:sdtContent>
            <w:tc>
              <w:tcPr>
                <w:tcW w:w="2160" w:type="dxa"/>
              </w:tcPr>
              <w:p w14:paraId="11CA9BB6" w14:textId="1D3235FC" w:rsidR="0040133B" w:rsidRPr="00DB65E9" w:rsidRDefault="002A766E" w:rsidP="0040133B">
                <w:pPr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b/>
              <w:bCs/>
              <w:sz w:val="20"/>
              <w:szCs w:val="20"/>
            </w:rPr>
            <w:alias w:val="Gender"/>
            <w:tag w:val="Gender"/>
            <w:id w:val="-1611579642"/>
            <w:placeholder>
              <w:docPart w:val="EAFD1B8491A94827B672C032C43BAC94"/>
            </w:placeholder>
            <w:showingPlcHdr/>
            <w:text/>
          </w:sdtPr>
          <w:sdtEndPr/>
          <w:sdtContent>
            <w:tc>
              <w:tcPr>
                <w:tcW w:w="2330" w:type="dxa"/>
              </w:tcPr>
              <w:p w14:paraId="24C4485F" w14:textId="6466B930" w:rsidR="0040133B" w:rsidRPr="00DB65E9" w:rsidRDefault="002A766E" w:rsidP="0040133B">
                <w:pPr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</w:tr>
      <w:tr w:rsidR="0040133B" w:rsidRPr="00DB65E9" w14:paraId="368E534F" w14:textId="77777777" w:rsidTr="0085684A">
        <w:sdt>
          <w:sdtPr>
            <w:rPr>
              <w:rFonts w:ascii="Times New Roman" w:hAnsi="Times New Roman" w:cs="Times New Roman"/>
              <w:b/>
              <w:bCs/>
              <w:sz w:val="20"/>
              <w:szCs w:val="20"/>
            </w:rPr>
            <w:alias w:val="Name"/>
            <w:tag w:val="Name"/>
            <w:id w:val="-1473209480"/>
            <w:placeholder>
              <w:docPart w:val="202384D35ED942229D550B05AF95D31D"/>
            </w:placeholder>
            <w:showingPlcHdr/>
            <w:text/>
          </w:sdtPr>
          <w:sdtEndPr/>
          <w:sdtContent>
            <w:tc>
              <w:tcPr>
                <w:tcW w:w="2440" w:type="dxa"/>
              </w:tcPr>
              <w:p w14:paraId="741E868B" w14:textId="2CACACC1" w:rsidR="0040133B" w:rsidRPr="00DB65E9" w:rsidRDefault="006E5544" w:rsidP="0040133B">
                <w:pPr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</w:rPr>
                </w:pPr>
                <w:r w:rsidRPr="00EA0DA8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1890" w:type="dxa"/>
            <w:shd w:val="clear" w:color="auto" w:fill="D2D0D0"/>
          </w:tcPr>
          <w:p w14:paraId="521C75F6" w14:textId="77777777" w:rsidR="0040133B" w:rsidRPr="00DB65E9" w:rsidRDefault="0040133B" w:rsidP="0040133B">
            <w:pPr>
              <w:pStyle w:val="TableParagraph"/>
              <w:kinsoku w:val="0"/>
              <w:overflowPunct w:val="0"/>
              <w:ind w:right="29"/>
              <w:jc w:val="center"/>
              <w:rPr>
                <w:b/>
                <w:bCs/>
                <w:sz w:val="20"/>
                <w:szCs w:val="20"/>
              </w:rPr>
            </w:pPr>
          </w:p>
        </w:tc>
        <w:sdt>
          <w:sdtPr>
            <w:rPr>
              <w:rFonts w:ascii="Times New Roman" w:hAnsi="Times New Roman" w:cs="Times New Roman"/>
              <w:b/>
              <w:bCs/>
              <w:sz w:val="20"/>
              <w:szCs w:val="20"/>
            </w:rPr>
            <w:alias w:val="Relationship"/>
            <w:tag w:val="Relationship"/>
            <w:id w:val="-1471197841"/>
            <w:placeholder>
              <w:docPart w:val="C184A1F3F64E49D19B486858F96F4901"/>
            </w:placeholder>
            <w:showingPlcHdr/>
            <w:text/>
          </w:sdtPr>
          <w:sdtEndPr/>
          <w:sdtContent>
            <w:tc>
              <w:tcPr>
                <w:tcW w:w="2160" w:type="dxa"/>
              </w:tcPr>
              <w:p w14:paraId="28E634C3" w14:textId="29EE97A2" w:rsidR="0040133B" w:rsidRPr="00DB65E9" w:rsidRDefault="00AD68F5" w:rsidP="0040133B">
                <w:pPr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</w:rPr>
                </w:pPr>
                <w:r w:rsidRPr="00DB65E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b/>
              <w:bCs/>
              <w:sz w:val="20"/>
              <w:szCs w:val="20"/>
            </w:rPr>
            <w:alias w:val="Date of Birth"/>
            <w:tag w:val="Date of Birth"/>
            <w:id w:val="-1972518187"/>
            <w:placeholder>
              <w:docPart w:val="4303BD00D2E4428784F03A95DAE436C7"/>
            </w:placeholder>
            <w:showingPlcHdr/>
            <w:text/>
          </w:sdtPr>
          <w:sdtEndPr/>
          <w:sdtContent>
            <w:tc>
              <w:tcPr>
                <w:tcW w:w="2160" w:type="dxa"/>
              </w:tcPr>
              <w:p w14:paraId="2282E0E0" w14:textId="366E0BD8" w:rsidR="0040133B" w:rsidRPr="00DB65E9" w:rsidRDefault="002A766E" w:rsidP="0040133B">
                <w:pPr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b/>
              <w:bCs/>
              <w:sz w:val="20"/>
              <w:szCs w:val="20"/>
            </w:rPr>
            <w:alias w:val="Gender"/>
            <w:tag w:val="Gender"/>
            <w:id w:val="-133722013"/>
            <w:placeholder>
              <w:docPart w:val="A5FCE149CC5E4C0887C25E4F4ECBE301"/>
            </w:placeholder>
            <w:showingPlcHdr/>
            <w:text/>
          </w:sdtPr>
          <w:sdtEndPr/>
          <w:sdtContent>
            <w:tc>
              <w:tcPr>
                <w:tcW w:w="2330" w:type="dxa"/>
              </w:tcPr>
              <w:p w14:paraId="11F9C885" w14:textId="71045700" w:rsidR="0040133B" w:rsidRPr="00DB65E9" w:rsidRDefault="002A766E" w:rsidP="0040133B">
                <w:pPr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</w:tr>
      <w:tr w:rsidR="0040133B" w:rsidRPr="00DB65E9" w14:paraId="33B5EA94" w14:textId="77777777" w:rsidTr="0085684A">
        <w:trPr>
          <w:hidden/>
        </w:trPr>
        <w:tc>
          <w:tcPr>
            <w:tcW w:w="2440" w:type="dxa"/>
          </w:tcPr>
          <w:p w14:paraId="0D1ED1FF" w14:textId="68018682" w:rsidR="0040133B" w:rsidRPr="00DB65E9" w:rsidRDefault="00495647" w:rsidP="0040133B">
            <w:pPr>
              <w:rPr>
                <w:rFonts w:ascii="Times New Roman" w:hAnsi="Times New Roman" w:cs="Times New Roman"/>
                <w:b/>
                <w:bCs/>
                <w:vanish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b/>
                  <w:bCs/>
                  <w:vanish/>
                  <w:sz w:val="20"/>
                  <w:szCs w:val="20"/>
                </w:rPr>
                <w:alias w:val="Name"/>
                <w:tag w:val="Name"/>
                <w:id w:val="545263984"/>
                <w:placeholder>
                  <w:docPart w:val="1C7FB9F6B6EA4ED2915A21090CE9EFBA"/>
                </w:placeholder>
                <w:showingPlcHdr/>
                <w:text/>
              </w:sdtPr>
              <w:sdtEndPr/>
              <w:sdtContent>
                <w:r w:rsidR="00607FD6" w:rsidRPr="00EA0DA8">
                  <w:rPr>
                    <w:rStyle w:val="PlaceholderText"/>
                  </w:rPr>
                  <w:t>Click or tap here to enter text.</w:t>
                </w:r>
              </w:sdtContent>
            </w:sdt>
            <w:r w:rsidR="008F47C7" w:rsidRPr="00DB65E9">
              <w:rPr>
                <w:rFonts w:ascii="Times New Roman" w:hAnsi="Times New Roman" w:cs="Times New Roman"/>
                <w:b/>
                <w:bCs/>
                <w:vanish/>
                <w:sz w:val="20"/>
                <w:szCs w:val="20"/>
              </w:rPr>
              <w:t xml:space="preserve"> </w:t>
            </w:r>
          </w:p>
        </w:tc>
        <w:tc>
          <w:tcPr>
            <w:tcW w:w="1890" w:type="dxa"/>
            <w:shd w:val="clear" w:color="auto" w:fill="D2D0D0"/>
          </w:tcPr>
          <w:p w14:paraId="726AE45F" w14:textId="77777777" w:rsidR="0040133B" w:rsidRPr="00DB65E9" w:rsidRDefault="0040133B" w:rsidP="0040133B">
            <w:pPr>
              <w:pStyle w:val="TableParagraph"/>
              <w:kinsoku w:val="0"/>
              <w:overflowPunct w:val="0"/>
              <w:ind w:right="29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160" w:type="dxa"/>
          </w:tcPr>
          <w:p w14:paraId="09C80E52" w14:textId="306DDDF0" w:rsidR="0040133B" w:rsidRPr="00DB65E9" w:rsidRDefault="00BA28E4" w:rsidP="0040133B">
            <w:pPr>
              <w:rPr>
                <w:rFonts w:ascii="Times New Roman" w:hAnsi="Times New Roman" w:cs="Times New Roman"/>
                <w:b/>
                <w:bCs/>
                <w:vanish/>
                <w:sz w:val="20"/>
                <w:szCs w:val="20"/>
              </w:rPr>
            </w:pPr>
            <w:r w:rsidRPr="00DB65E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b/>
                <w:bCs/>
                <w:vanish/>
                <w:sz w:val="20"/>
                <w:szCs w:val="20"/>
              </w:rPr>
              <w:t xml:space="preserve">  </w:t>
            </w:r>
            <w:sdt>
              <w:sdtPr>
                <w:rPr>
                  <w:rFonts w:ascii="Times New Roman" w:hAnsi="Times New Roman" w:cs="Times New Roman"/>
                  <w:b/>
                  <w:bCs/>
                  <w:vanish/>
                  <w:sz w:val="20"/>
                  <w:szCs w:val="20"/>
                </w:rPr>
                <w:alias w:val="Relationship"/>
                <w:tag w:val="Relationship"/>
                <w:id w:val="924002532"/>
                <w:placeholder>
                  <w:docPart w:val="C184A1F3F64E49D19B486858F96F4901"/>
                </w:placeholder>
                <w:showingPlcHdr/>
                <w:text/>
              </w:sdtPr>
              <w:sdtEndPr/>
              <w:sdtContent>
                <w:r w:rsidR="00AD68F5" w:rsidRPr="00DB65E9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sdt>
          <w:sdtPr>
            <w:rPr>
              <w:rFonts w:ascii="Times New Roman" w:hAnsi="Times New Roman" w:cs="Times New Roman"/>
              <w:b/>
              <w:bCs/>
              <w:sz w:val="20"/>
              <w:szCs w:val="20"/>
            </w:rPr>
            <w:alias w:val="Date of Birth"/>
            <w:tag w:val="Date of Birth"/>
            <w:id w:val="-1484546013"/>
            <w:placeholder>
              <w:docPart w:val="8CD15BE22342406A809A8F077FA29826"/>
            </w:placeholder>
            <w:showingPlcHdr/>
            <w:text/>
          </w:sdtPr>
          <w:sdtEndPr/>
          <w:sdtContent>
            <w:tc>
              <w:tcPr>
                <w:tcW w:w="2160" w:type="dxa"/>
              </w:tcPr>
              <w:p w14:paraId="5ADA125D" w14:textId="1C9D6C7E" w:rsidR="0040133B" w:rsidRPr="00DB65E9" w:rsidRDefault="0073083A" w:rsidP="0040133B">
                <w:pPr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b/>
              <w:bCs/>
              <w:sz w:val="20"/>
              <w:szCs w:val="20"/>
            </w:rPr>
            <w:alias w:val="Gender"/>
            <w:tag w:val="Gender"/>
            <w:id w:val="-764765323"/>
            <w:placeholder>
              <w:docPart w:val="5A4ED76E717B45928798C23B55BDAE35"/>
            </w:placeholder>
            <w:showingPlcHdr/>
            <w:text/>
          </w:sdtPr>
          <w:sdtEndPr/>
          <w:sdtContent>
            <w:tc>
              <w:tcPr>
                <w:tcW w:w="2330" w:type="dxa"/>
              </w:tcPr>
              <w:p w14:paraId="7AFF6AEC" w14:textId="6CA3F7A8" w:rsidR="0040133B" w:rsidRPr="00DB65E9" w:rsidRDefault="0073083A" w:rsidP="0040133B">
                <w:pPr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</w:tr>
      <w:tr w:rsidR="0040133B" w:rsidRPr="00DB65E9" w14:paraId="54B6491F" w14:textId="77777777" w:rsidTr="0085684A">
        <w:sdt>
          <w:sdtPr>
            <w:rPr>
              <w:rFonts w:ascii="Times New Roman" w:hAnsi="Times New Roman" w:cs="Times New Roman"/>
              <w:b/>
              <w:bCs/>
              <w:sz w:val="20"/>
              <w:szCs w:val="20"/>
            </w:rPr>
            <w:alias w:val="Name"/>
            <w:tag w:val="Name"/>
            <w:id w:val="222878898"/>
            <w:placeholder>
              <w:docPart w:val="C43736ABF11D46C4B911FAE0B56CEF28"/>
            </w:placeholder>
            <w:showingPlcHdr/>
            <w:text/>
          </w:sdtPr>
          <w:sdtEndPr/>
          <w:sdtContent>
            <w:tc>
              <w:tcPr>
                <w:tcW w:w="2440" w:type="dxa"/>
              </w:tcPr>
              <w:p w14:paraId="4995A90D" w14:textId="7CAA8A64" w:rsidR="0040133B" w:rsidRPr="00DB65E9" w:rsidRDefault="0040133B" w:rsidP="0040133B">
                <w:pPr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  <w:tc>
          <w:tcPr>
            <w:tcW w:w="1890" w:type="dxa"/>
            <w:shd w:val="clear" w:color="auto" w:fill="D2D0D0"/>
          </w:tcPr>
          <w:p w14:paraId="0D83413A" w14:textId="77777777" w:rsidR="0040133B" w:rsidRPr="00DB65E9" w:rsidRDefault="0040133B" w:rsidP="0040133B">
            <w:pPr>
              <w:pStyle w:val="TableParagraph"/>
              <w:kinsoku w:val="0"/>
              <w:overflowPunct w:val="0"/>
              <w:ind w:right="29"/>
              <w:jc w:val="center"/>
              <w:rPr>
                <w:b/>
                <w:bCs/>
                <w:sz w:val="20"/>
                <w:szCs w:val="20"/>
              </w:rPr>
            </w:pPr>
          </w:p>
        </w:tc>
        <w:sdt>
          <w:sdtPr>
            <w:rPr>
              <w:rFonts w:ascii="Times New Roman" w:hAnsi="Times New Roman" w:cs="Times New Roman"/>
              <w:b/>
              <w:bCs/>
              <w:sz w:val="20"/>
              <w:szCs w:val="20"/>
            </w:rPr>
            <w:alias w:val="Relationship"/>
            <w:tag w:val="Relationship"/>
            <w:id w:val="1592592130"/>
            <w:placeholder>
              <w:docPart w:val="8FC354A4976B49E3B22E1A29C0F4DD4A"/>
            </w:placeholder>
            <w:showingPlcHdr/>
            <w:text/>
          </w:sdtPr>
          <w:sdtEndPr/>
          <w:sdtContent>
            <w:tc>
              <w:tcPr>
                <w:tcW w:w="2160" w:type="dxa"/>
              </w:tcPr>
              <w:p w14:paraId="7F69F7F4" w14:textId="14E31A3F" w:rsidR="0040133B" w:rsidRPr="00DB65E9" w:rsidRDefault="0040133B" w:rsidP="0040133B">
                <w:pPr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b/>
              <w:bCs/>
              <w:sz w:val="20"/>
              <w:szCs w:val="20"/>
            </w:rPr>
            <w:alias w:val="Date of Birth"/>
            <w:tag w:val="Date of Birth"/>
            <w:id w:val="-604345720"/>
            <w:placeholder>
              <w:docPart w:val="0ADF65EB0BE645E7BD590251E8E5DB9C"/>
            </w:placeholder>
            <w:showingPlcHdr/>
            <w:text/>
          </w:sdtPr>
          <w:sdtEndPr/>
          <w:sdtContent>
            <w:tc>
              <w:tcPr>
                <w:tcW w:w="2160" w:type="dxa"/>
              </w:tcPr>
              <w:p w14:paraId="1F5A3A16" w14:textId="183D8EF1" w:rsidR="0040133B" w:rsidRPr="00DB65E9" w:rsidRDefault="0040133B" w:rsidP="0040133B">
                <w:pPr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b/>
              <w:bCs/>
              <w:sz w:val="20"/>
              <w:szCs w:val="20"/>
            </w:rPr>
            <w:alias w:val="Gender"/>
            <w:tag w:val="Gender"/>
            <w:id w:val="-1364596360"/>
            <w:placeholder>
              <w:docPart w:val="6D0EBA63F0C742468D8900840D084F82"/>
            </w:placeholder>
            <w:showingPlcHdr/>
            <w:text/>
          </w:sdtPr>
          <w:sdtEndPr/>
          <w:sdtContent>
            <w:tc>
              <w:tcPr>
                <w:tcW w:w="2330" w:type="dxa"/>
              </w:tcPr>
              <w:p w14:paraId="63732DF0" w14:textId="0A5A4EE2" w:rsidR="0040133B" w:rsidRPr="00DB65E9" w:rsidRDefault="0040133B" w:rsidP="0040133B">
                <w:pPr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</w:tr>
      <w:tr w:rsidR="00822068" w:rsidRPr="00DB65E9" w14:paraId="54AFB79E" w14:textId="77777777" w:rsidTr="0085684A">
        <w:tc>
          <w:tcPr>
            <w:tcW w:w="2440" w:type="dxa"/>
          </w:tcPr>
          <w:p w14:paraId="430020CB" w14:textId="77777777" w:rsidR="00822068" w:rsidRDefault="00822068" w:rsidP="0040133B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890" w:type="dxa"/>
            <w:shd w:val="clear" w:color="auto" w:fill="D2D0D0"/>
          </w:tcPr>
          <w:p w14:paraId="76F6E7FB" w14:textId="77777777" w:rsidR="00822068" w:rsidRPr="00DB65E9" w:rsidRDefault="00822068" w:rsidP="0040133B">
            <w:pPr>
              <w:pStyle w:val="TableParagraph"/>
              <w:kinsoku w:val="0"/>
              <w:overflowPunct w:val="0"/>
              <w:ind w:right="29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160" w:type="dxa"/>
          </w:tcPr>
          <w:p w14:paraId="792E7906" w14:textId="77777777" w:rsidR="00822068" w:rsidRDefault="00822068" w:rsidP="0040133B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160" w:type="dxa"/>
          </w:tcPr>
          <w:p w14:paraId="06E5CA4D" w14:textId="77777777" w:rsidR="00822068" w:rsidRDefault="00822068" w:rsidP="0040133B">
            <w:pPr>
              <w:rPr>
                <w:rFonts w:ascii="Times New Roman" w:hAnsi="Times New Roman" w:cs="Times New Roman"/>
                <w:b/>
                <w:bCs/>
                <w:vanish/>
                <w:sz w:val="20"/>
                <w:szCs w:val="20"/>
              </w:rPr>
            </w:pPr>
          </w:p>
        </w:tc>
        <w:tc>
          <w:tcPr>
            <w:tcW w:w="2330" w:type="dxa"/>
          </w:tcPr>
          <w:p w14:paraId="388EADD6" w14:textId="77777777" w:rsidR="00822068" w:rsidRDefault="00822068" w:rsidP="0040133B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40133B" w:rsidRPr="00DB65E9" w14:paraId="051901FA" w14:textId="77777777" w:rsidTr="00693503">
        <w:trPr>
          <w:trHeight w:val="410"/>
        </w:trPr>
        <w:tc>
          <w:tcPr>
            <w:tcW w:w="8650" w:type="dxa"/>
            <w:gridSpan w:val="4"/>
          </w:tcPr>
          <w:p w14:paraId="64F4F991" w14:textId="77777777" w:rsidR="0040133B" w:rsidRPr="00DB65E9" w:rsidRDefault="0040133B" w:rsidP="0040133B">
            <w:pPr>
              <w:jc w:val="righ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DB65E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Total Number of Household Members:</w:t>
            </w:r>
          </w:p>
        </w:tc>
        <w:sdt>
          <w:sdtPr>
            <w:rPr>
              <w:rFonts w:ascii="Times New Roman" w:hAnsi="Times New Roman" w:cs="Times New Roman"/>
              <w:b/>
              <w:bCs/>
              <w:sz w:val="20"/>
              <w:szCs w:val="20"/>
            </w:rPr>
            <w:alias w:val="Total Number of Household Members"/>
            <w:tag w:val="Total Number of Household Members"/>
            <w:id w:val="918833061"/>
            <w:placeholder>
              <w:docPart w:val="338560FC8B1F4478A5F16F16C8F608EC"/>
            </w:placeholder>
            <w:showingPlcHdr/>
            <w:text/>
          </w:sdtPr>
          <w:sdtEndPr/>
          <w:sdtContent>
            <w:tc>
              <w:tcPr>
                <w:tcW w:w="2330" w:type="dxa"/>
              </w:tcPr>
              <w:p w14:paraId="25172CA8" w14:textId="093333A5" w:rsidR="0040133B" w:rsidRPr="00DB65E9" w:rsidRDefault="00607FD6" w:rsidP="008F47C7">
                <w:pPr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</w:rPr>
                </w:pPr>
                <w:r w:rsidRPr="00EA0DA8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76064D" w:rsidRPr="00DB65E9" w14:paraId="006F99A1" w14:textId="77777777" w:rsidTr="0050739F">
        <w:trPr>
          <w:trHeight w:val="1160"/>
        </w:trPr>
        <w:tc>
          <w:tcPr>
            <w:tcW w:w="10980" w:type="dxa"/>
            <w:gridSpan w:val="5"/>
            <w:shd w:val="clear" w:color="auto" w:fill="D2D0D0"/>
          </w:tcPr>
          <w:p w14:paraId="12A28907" w14:textId="281A69C4" w:rsidR="0076064D" w:rsidRDefault="0076064D" w:rsidP="008F47C7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DB65E9">
              <w:rPr>
                <w:rFonts w:ascii="Times New Roman" w:hAnsi="Times New Roman" w:cs="Times New Roman"/>
                <w:b/>
                <w:bCs/>
              </w:rPr>
              <w:t>5. INCOME INFORMATION (COPY OF PREVIOUS YEAR TAX RETURN):</w:t>
            </w:r>
            <w:r w:rsidRPr="00DB65E9">
              <w:rPr>
                <w:rFonts w:ascii="Times New Roman" w:hAnsi="Times New Roman" w:cs="Times New Roman"/>
                <w:b/>
                <w:bCs/>
                <w:spacing w:val="19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 xml:space="preserve">To determine if you are eligible for funding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for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 xml:space="preserve"> a specific housing program, </w:t>
            </w:r>
            <w:bookmarkStart w:id="0" w:name="_Hlk2584743"/>
            <w:r w:rsidRPr="00DB65E9">
              <w:rPr>
                <w:rFonts w:ascii="Times New Roman" w:hAnsi="Times New Roman" w:cs="Times New Roman"/>
                <w:sz w:val="20"/>
                <w:szCs w:val="20"/>
              </w:rPr>
              <w:t xml:space="preserve">all listed occupants </w:t>
            </w:r>
            <w:r w:rsidR="003A3351">
              <w:rPr>
                <w:rFonts w:ascii="Times New Roman" w:hAnsi="Times New Roman" w:cs="Times New Roman"/>
                <w:sz w:val="20"/>
                <w:szCs w:val="20"/>
              </w:rPr>
              <w:t xml:space="preserve">18 years and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 xml:space="preserve">over </w:t>
            </w:r>
            <w:bookmarkEnd w:id="0"/>
            <w:r w:rsidRPr="00DB65E9">
              <w:rPr>
                <w:rFonts w:ascii="Times New Roman" w:hAnsi="Times New Roman" w:cs="Times New Roman"/>
                <w:sz w:val="20"/>
                <w:szCs w:val="20"/>
              </w:rPr>
              <w:t xml:space="preserve">must provide a copy of their previous tax return. </w:t>
            </w:r>
            <w:r w:rsidRPr="00DB65E9">
              <w:rPr>
                <w:rFonts w:ascii="Times New Roman" w:hAnsi="Times New Roman" w:cs="Times New Roman"/>
                <w:i/>
                <w:sz w:val="18"/>
                <w:szCs w:val="18"/>
              </w:rPr>
              <w:t>Subrecipients will refer to the GLO’s IRS FORM 1040/Adjusted Gross Income (AGI) Method Calculation Policy to determine a beneficiary’s household income.</w:t>
            </w:r>
          </w:p>
        </w:tc>
      </w:tr>
    </w:tbl>
    <w:tbl>
      <w:tblPr>
        <w:tblpPr w:leftFromText="180" w:rightFromText="180" w:vertAnchor="text" w:horzAnchor="margin" w:tblpXSpec="center" w:tblpY="286"/>
        <w:tblOverlap w:val="never"/>
        <w:tblW w:w="1096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236"/>
        <w:gridCol w:w="3424"/>
        <w:gridCol w:w="3309"/>
      </w:tblGrid>
      <w:tr w:rsidR="0061642C" w:rsidRPr="00DB65E9" w14:paraId="6A009B58" w14:textId="77777777" w:rsidTr="0085684A">
        <w:trPr>
          <w:trHeight w:hRule="exact" w:val="370"/>
        </w:trPr>
        <w:tc>
          <w:tcPr>
            <w:tcW w:w="1096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2D0D0"/>
          </w:tcPr>
          <w:p w14:paraId="60E5C698" w14:textId="77777777" w:rsidR="0061642C" w:rsidRPr="00DB65E9" w:rsidRDefault="0061642C" w:rsidP="0061642C">
            <w:pPr>
              <w:pStyle w:val="TableParagraph"/>
              <w:kinsoku w:val="0"/>
              <w:overflowPunct w:val="0"/>
              <w:ind w:left="72" w:right="81"/>
              <w:jc w:val="both"/>
            </w:pPr>
            <w:r w:rsidRPr="00DB65E9">
              <w:rPr>
                <w:b/>
                <w:bCs/>
                <w:sz w:val="22"/>
                <w:szCs w:val="22"/>
              </w:rPr>
              <w:t>6.</w:t>
            </w:r>
            <w:r w:rsidRPr="00DB65E9">
              <w:rPr>
                <w:b/>
                <w:bCs/>
                <w:spacing w:val="19"/>
                <w:sz w:val="22"/>
                <w:szCs w:val="22"/>
              </w:rPr>
              <w:t xml:space="preserve"> </w:t>
            </w:r>
            <w:r w:rsidRPr="00DB65E9">
              <w:rPr>
                <w:b/>
                <w:bCs/>
                <w:sz w:val="22"/>
                <w:szCs w:val="22"/>
              </w:rPr>
              <w:t>DIRECT BENEFIT DATA BY HOUSEHOLDS (DEMOGRAPHIC</w:t>
            </w:r>
            <w:r w:rsidRPr="00DB65E9">
              <w:rPr>
                <w:b/>
                <w:bCs/>
                <w:spacing w:val="20"/>
                <w:sz w:val="22"/>
                <w:szCs w:val="22"/>
              </w:rPr>
              <w:t xml:space="preserve"> </w:t>
            </w:r>
            <w:r w:rsidRPr="00DB65E9">
              <w:rPr>
                <w:b/>
                <w:bCs/>
                <w:sz w:val="22"/>
                <w:szCs w:val="22"/>
              </w:rPr>
              <w:t>AND</w:t>
            </w:r>
            <w:r w:rsidRPr="00DB65E9">
              <w:rPr>
                <w:b/>
                <w:bCs/>
                <w:spacing w:val="18"/>
                <w:sz w:val="22"/>
                <w:szCs w:val="22"/>
              </w:rPr>
              <w:t xml:space="preserve"> </w:t>
            </w:r>
            <w:r w:rsidRPr="00DB65E9">
              <w:rPr>
                <w:b/>
                <w:bCs/>
                <w:sz w:val="22"/>
                <w:szCs w:val="22"/>
              </w:rPr>
              <w:t>SPECIAL</w:t>
            </w:r>
            <w:r w:rsidRPr="00DB65E9">
              <w:rPr>
                <w:b/>
                <w:bCs/>
                <w:spacing w:val="18"/>
                <w:sz w:val="22"/>
                <w:szCs w:val="22"/>
              </w:rPr>
              <w:t xml:space="preserve"> </w:t>
            </w:r>
            <w:r w:rsidRPr="00DB65E9">
              <w:rPr>
                <w:b/>
                <w:bCs/>
                <w:sz w:val="22"/>
                <w:szCs w:val="22"/>
              </w:rPr>
              <w:t>NEEDS</w:t>
            </w:r>
            <w:r w:rsidRPr="00DB65E9">
              <w:rPr>
                <w:b/>
                <w:bCs/>
                <w:spacing w:val="14"/>
                <w:sz w:val="22"/>
                <w:szCs w:val="22"/>
              </w:rPr>
              <w:t xml:space="preserve"> </w:t>
            </w:r>
            <w:r w:rsidRPr="00DB65E9">
              <w:rPr>
                <w:b/>
                <w:bCs/>
                <w:sz w:val="22"/>
                <w:szCs w:val="22"/>
              </w:rPr>
              <w:t>INFORMATION):</w:t>
            </w:r>
            <w:r w:rsidRPr="00DB65E9">
              <w:rPr>
                <w:b/>
                <w:bCs/>
                <w:spacing w:val="19"/>
                <w:sz w:val="22"/>
                <w:szCs w:val="22"/>
              </w:rPr>
              <w:t xml:space="preserve"> </w:t>
            </w:r>
          </w:p>
        </w:tc>
      </w:tr>
      <w:tr w:rsidR="0061642C" w:rsidRPr="00DB65E9" w14:paraId="55A4468C" w14:textId="77777777" w:rsidTr="0061642C">
        <w:trPr>
          <w:trHeight w:hRule="exact" w:val="809"/>
        </w:trPr>
        <w:tc>
          <w:tcPr>
            <w:tcW w:w="1096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546EEA" w14:textId="77777777" w:rsidR="0061642C" w:rsidRPr="00DB65E9" w:rsidRDefault="0061642C" w:rsidP="0061642C">
            <w:pPr>
              <w:pStyle w:val="TableParagraph"/>
              <w:kinsoku w:val="0"/>
              <w:overflowPunct w:val="0"/>
              <w:spacing w:before="1"/>
              <w:ind w:left="107"/>
              <w:rPr>
                <w:spacing w:val="-2"/>
                <w:sz w:val="16"/>
                <w:szCs w:val="16"/>
              </w:rPr>
            </w:pPr>
            <w:r w:rsidRPr="00DB65E9">
              <w:rPr>
                <w:b/>
                <w:bCs/>
                <w:spacing w:val="-2"/>
                <w:sz w:val="16"/>
                <w:szCs w:val="16"/>
              </w:rPr>
              <w:t>Ethnicity Codes:</w:t>
            </w:r>
          </w:p>
          <w:p w14:paraId="12342026" w14:textId="366578BF" w:rsidR="0061642C" w:rsidRPr="00DB65E9" w:rsidRDefault="0061642C" w:rsidP="0061642C">
            <w:pPr>
              <w:pStyle w:val="TableParagraph"/>
              <w:kinsoku w:val="0"/>
              <w:overflowPunct w:val="0"/>
              <w:ind w:left="108" w:right="533" w:hanging="3"/>
              <w:rPr>
                <w:sz w:val="15"/>
                <w:szCs w:val="15"/>
              </w:rPr>
            </w:pPr>
            <w:r w:rsidRPr="00DB65E9">
              <w:rPr>
                <w:sz w:val="16"/>
                <w:szCs w:val="16"/>
              </w:rPr>
              <w:t>A</w:t>
            </w:r>
            <w:r w:rsidRPr="00DB65E9">
              <w:rPr>
                <w:spacing w:val="-12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–</w:t>
            </w:r>
            <w:r w:rsidRPr="00DB65E9">
              <w:rPr>
                <w:spacing w:val="-15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Hispanic:</w:t>
            </w:r>
            <w:r w:rsidRPr="00DB65E9">
              <w:rPr>
                <w:spacing w:val="-12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A</w:t>
            </w:r>
            <w:r w:rsidRPr="00DB65E9">
              <w:rPr>
                <w:spacing w:val="-12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person</w:t>
            </w:r>
            <w:r w:rsidRPr="00DB65E9">
              <w:rPr>
                <w:spacing w:val="-13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of</w:t>
            </w:r>
            <w:r w:rsidRPr="00DB65E9">
              <w:rPr>
                <w:spacing w:val="-13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Cuban,</w:t>
            </w:r>
            <w:r w:rsidRPr="00DB65E9">
              <w:rPr>
                <w:spacing w:val="-11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Mexican,</w:t>
            </w:r>
            <w:r w:rsidRPr="00DB65E9">
              <w:rPr>
                <w:spacing w:val="-12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Puerto</w:t>
            </w:r>
            <w:r w:rsidRPr="00DB65E9">
              <w:rPr>
                <w:spacing w:val="-15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Rican,</w:t>
            </w:r>
            <w:r w:rsidRPr="00DB65E9">
              <w:rPr>
                <w:spacing w:val="-12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South</w:t>
            </w:r>
            <w:r w:rsidRPr="00DB65E9">
              <w:rPr>
                <w:spacing w:val="-13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or</w:t>
            </w:r>
            <w:r w:rsidRPr="00DB65E9">
              <w:rPr>
                <w:spacing w:val="-13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Central</w:t>
            </w:r>
            <w:r w:rsidRPr="00DB65E9">
              <w:rPr>
                <w:spacing w:val="-16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American,</w:t>
            </w:r>
            <w:r w:rsidRPr="00DB65E9">
              <w:rPr>
                <w:spacing w:val="-12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or</w:t>
            </w:r>
            <w:r w:rsidRPr="00DB65E9">
              <w:rPr>
                <w:spacing w:val="-15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other</w:t>
            </w:r>
            <w:r w:rsidRPr="00DB65E9">
              <w:rPr>
                <w:spacing w:val="-13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Spanish</w:t>
            </w:r>
            <w:r w:rsidRPr="00DB65E9">
              <w:rPr>
                <w:spacing w:val="-10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culture</w:t>
            </w:r>
            <w:r w:rsidRPr="00DB65E9">
              <w:rPr>
                <w:spacing w:val="-15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or</w:t>
            </w:r>
            <w:r w:rsidRPr="00DB65E9">
              <w:rPr>
                <w:spacing w:val="-11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origin,</w:t>
            </w:r>
            <w:r w:rsidRPr="00DB65E9">
              <w:rPr>
                <w:spacing w:val="-12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regardless</w:t>
            </w:r>
            <w:r w:rsidRPr="00DB65E9">
              <w:rPr>
                <w:spacing w:val="-13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of</w:t>
            </w:r>
            <w:r w:rsidRPr="00DB65E9">
              <w:rPr>
                <w:spacing w:val="-11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race.</w:t>
            </w:r>
            <w:r w:rsidRPr="00DB65E9">
              <w:rPr>
                <w:spacing w:val="-10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Terms</w:t>
            </w:r>
            <w:r w:rsidRPr="00DB65E9">
              <w:rPr>
                <w:spacing w:val="-15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such</w:t>
            </w:r>
            <w:r w:rsidRPr="00DB65E9">
              <w:rPr>
                <w:spacing w:val="-10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as</w:t>
            </w:r>
            <w:r w:rsidRPr="00DB65E9">
              <w:rPr>
                <w:spacing w:val="-15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“Latino”</w:t>
            </w:r>
            <w:r w:rsidRPr="00DB65E9">
              <w:rPr>
                <w:spacing w:val="3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or</w:t>
            </w:r>
            <w:r w:rsidRPr="00DB65E9">
              <w:rPr>
                <w:spacing w:val="-1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“Spanish</w:t>
            </w:r>
            <w:r w:rsidRPr="00DB65E9">
              <w:rPr>
                <w:spacing w:val="-16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Origin”</w:t>
            </w:r>
            <w:r w:rsidRPr="00DB65E9">
              <w:rPr>
                <w:spacing w:val="-13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apply</w:t>
            </w:r>
            <w:r w:rsidRPr="00DB65E9">
              <w:rPr>
                <w:spacing w:val="-16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to</w:t>
            </w:r>
            <w:r w:rsidRPr="00DB65E9">
              <w:rPr>
                <w:spacing w:val="-12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this</w:t>
            </w:r>
            <w:r w:rsidRPr="00DB65E9">
              <w:rPr>
                <w:spacing w:val="-22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category.</w:t>
            </w:r>
          </w:p>
          <w:p w14:paraId="74C21B75" w14:textId="77777777" w:rsidR="0061642C" w:rsidRPr="00DB65E9" w:rsidRDefault="0061642C" w:rsidP="0061642C">
            <w:pPr>
              <w:pStyle w:val="TableParagraph"/>
              <w:kinsoku w:val="0"/>
              <w:overflowPunct w:val="0"/>
              <w:ind w:left="107"/>
            </w:pPr>
            <w:r w:rsidRPr="00DB65E9">
              <w:rPr>
                <w:sz w:val="16"/>
                <w:szCs w:val="16"/>
              </w:rPr>
              <w:t>B – Not</w:t>
            </w:r>
            <w:r w:rsidRPr="00DB65E9">
              <w:rPr>
                <w:spacing w:val="-4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Hispanic</w:t>
            </w:r>
          </w:p>
        </w:tc>
      </w:tr>
      <w:tr w:rsidR="0061642C" w:rsidRPr="00DB65E9" w14:paraId="49D7651F" w14:textId="77777777" w:rsidTr="00002334">
        <w:trPr>
          <w:trHeight w:hRule="exact" w:val="993"/>
        </w:trPr>
        <w:tc>
          <w:tcPr>
            <w:tcW w:w="42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1A334A32" w14:textId="77777777" w:rsidR="0061642C" w:rsidRPr="00DB65E9" w:rsidRDefault="0061642C" w:rsidP="0061642C">
            <w:pPr>
              <w:pStyle w:val="TableParagraph"/>
              <w:kinsoku w:val="0"/>
              <w:overflowPunct w:val="0"/>
              <w:spacing w:before="1"/>
              <w:ind w:left="107"/>
              <w:rPr>
                <w:sz w:val="16"/>
                <w:szCs w:val="16"/>
              </w:rPr>
            </w:pPr>
            <w:r w:rsidRPr="00DB65E9">
              <w:rPr>
                <w:b/>
                <w:bCs/>
                <w:sz w:val="16"/>
                <w:szCs w:val="16"/>
              </w:rPr>
              <w:t>Race</w:t>
            </w:r>
            <w:r w:rsidRPr="00DB65E9">
              <w:rPr>
                <w:b/>
                <w:bCs/>
                <w:spacing w:val="-21"/>
                <w:sz w:val="16"/>
                <w:szCs w:val="16"/>
              </w:rPr>
              <w:t xml:space="preserve"> </w:t>
            </w:r>
            <w:r w:rsidRPr="00DB65E9">
              <w:rPr>
                <w:b/>
                <w:bCs/>
                <w:sz w:val="16"/>
                <w:szCs w:val="16"/>
              </w:rPr>
              <w:t>Codes:</w:t>
            </w:r>
          </w:p>
          <w:p w14:paraId="3CB211C4" w14:textId="3FE7F9FB" w:rsidR="0061642C" w:rsidRPr="00DB65E9" w:rsidRDefault="0061642C" w:rsidP="0061642C">
            <w:pPr>
              <w:pStyle w:val="TableParagraph"/>
              <w:kinsoku w:val="0"/>
              <w:overflowPunct w:val="0"/>
              <w:spacing w:before="4" w:line="194" w:lineRule="exact"/>
              <w:ind w:left="107"/>
              <w:rPr>
                <w:sz w:val="16"/>
                <w:szCs w:val="16"/>
              </w:rPr>
            </w:pPr>
            <w:r w:rsidRPr="00DB65E9">
              <w:rPr>
                <w:sz w:val="16"/>
                <w:szCs w:val="16"/>
              </w:rPr>
              <w:t>A</w:t>
            </w:r>
            <w:r w:rsidRPr="00DB65E9">
              <w:rPr>
                <w:spacing w:val="9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–</w:t>
            </w:r>
            <w:r w:rsidR="00933CF5">
              <w:rPr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White</w:t>
            </w:r>
          </w:p>
          <w:p w14:paraId="16606F7C" w14:textId="5C307521" w:rsidR="0061642C" w:rsidRPr="00DB65E9" w:rsidRDefault="0061642C" w:rsidP="0061642C">
            <w:pPr>
              <w:pStyle w:val="TableParagraph"/>
              <w:kinsoku w:val="0"/>
              <w:overflowPunct w:val="0"/>
              <w:ind w:left="108" w:right="1379" w:hanging="3"/>
              <w:rPr>
                <w:sz w:val="16"/>
                <w:szCs w:val="16"/>
              </w:rPr>
            </w:pPr>
            <w:r w:rsidRPr="00DB65E9">
              <w:rPr>
                <w:sz w:val="16"/>
                <w:szCs w:val="16"/>
              </w:rPr>
              <w:t>B –</w:t>
            </w:r>
            <w:r w:rsidRPr="00DB65E9">
              <w:rPr>
                <w:spacing w:val="-22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Black</w:t>
            </w:r>
            <w:r w:rsidR="00933CF5">
              <w:rPr>
                <w:sz w:val="16"/>
                <w:szCs w:val="16"/>
              </w:rPr>
              <w:t>/</w:t>
            </w:r>
            <w:r w:rsidRPr="00DB65E9">
              <w:rPr>
                <w:sz w:val="16"/>
                <w:szCs w:val="16"/>
              </w:rPr>
              <w:t xml:space="preserve">African American </w:t>
            </w:r>
          </w:p>
          <w:p w14:paraId="0CA1B560" w14:textId="77777777" w:rsidR="0061642C" w:rsidRPr="00DB65E9" w:rsidRDefault="0061642C" w:rsidP="0061642C">
            <w:pPr>
              <w:pStyle w:val="TableParagraph"/>
              <w:kinsoku w:val="0"/>
              <w:overflowPunct w:val="0"/>
              <w:ind w:left="108" w:right="1379" w:hanging="3"/>
              <w:rPr>
                <w:sz w:val="16"/>
                <w:szCs w:val="16"/>
              </w:rPr>
            </w:pPr>
            <w:r w:rsidRPr="00DB65E9">
              <w:rPr>
                <w:sz w:val="16"/>
                <w:szCs w:val="16"/>
              </w:rPr>
              <w:t>C –</w:t>
            </w:r>
            <w:r w:rsidRPr="00DB65E9">
              <w:rPr>
                <w:spacing w:val="-14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Asian</w:t>
            </w:r>
          </w:p>
          <w:p w14:paraId="32B7E8BC" w14:textId="77777777" w:rsidR="0061642C" w:rsidRPr="00DB65E9" w:rsidRDefault="0061642C" w:rsidP="0061642C">
            <w:pPr>
              <w:pStyle w:val="TableParagraph"/>
              <w:kinsoku w:val="0"/>
              <w:overflowPunct w:val="0"/>
              <w:spacing w:before="13" w:line="194" w:lineRule="exact"/>
              <w:ind w:left="108"/>
              <w:rPr>
                <w:sz w:val="16"/>
                <w:szCs w:val="16"/>
              </w:rPr>
            </w:pPr>
            <w:r w:rsidRPr="00DB65E9">
              <w:rPr>
                <w:sz w:val="16"/>
                <w:szCs w:val="16"/>
              </w:rPr>
              <w:t>D</w:t>
            </w:r>
            <w:r w:rsidRPr="00DB65E9">
              <w:rPr>
                <w:spacing w:val="-15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–</w:t>
            </w:r>
            <w:r w:rsidRPr="00DB65E9">
              <w:rPr>
                <w:spacing w:val="-15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American</w:t>
            </w:r>
            <w:r w:rsidRPr="00DB65E9">
              <w:rPr>
                <w:spacing w:val="-15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Indian/Alaskan Native</w:t>
            </w:r>
          </w:p>
          <w:p w14:paraId="54684B5D" w14:textId="2714AFAE" w:rsidR="0061642C" w:rsidRPr="00DB65E9" w:rsidRDefault="0061642C" w:rsidP="0061642C">
            <w:pPr>
              <w:pStyle w:val="TableParagraph"/>
              <w:kinsoku w:val="0"/>
              <w:overflowPunct w:val="0"/>
              <w:spacing w:line="194" w:lineRule="exact"/>
              <w:ind w:left="108"/>
            </w:pPr>
          </w:p>
        </w:tc>
        <w:tc>
          <w:tcPr>
            <w:tcW w:w="342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FFFFFF"/>
            </w:tcBorders>
          </w:tcPr>
          <w:p w14:paraId="41F4D841" w14:textId="1384BA2E" w:rsidR="002C20E1" w:rsidRDefault="002C20E1" w:rsidP="0061642C">
            <w:pPr>
              <w:pStyle w:val="TableParagraph"/>
              <w:kinsoku w:val="0"/>
              <w:overflowPunct w:val="0"/>
              <w:rPr>
                <w:spacing w:val="2"/>
                <w:sz w:val="16"/>
                <w:szCs w:val="16"/>
              </w:rPr>
            </w:pPr>
            <w:r w:rsidRPr="002C20E1">
              <w:rPr>
                <w:spacing w:val="2"/>
                <w:sz w:val="16"/>
                <w:szCs w:val="16"/>
              </w:rPr>
              <w:t>E – Native Hawaiian/</w:t>
            </w:r>
            <w:proofErr w:type="gramStart"/>
            <w:r w:rsidRPr="002C20E1">
              <w:rPr>
                <w:spacing w:val="2"/>
                <w:sz w:val="16"/>
                <w:szCs w:val="16"/>
              </w:rPr>
              <w:t>Other</w:t>
            </w:r>
            <w:proofErr w:type="gramEnd"/>
            <w:r w:rsidRPr="002C20E1">
              <w:rPr>
                <w:spacing w:val="2"/>
                <w:sz w:val="16"/>
                <w:szCs w:val="16"/>
              </w:rPr>
              <w:t xml:space="preserve"> Pacific Islander</w:t>
            </w:r>
          </w:p>
          <w:p w14:paraId="40200B2C" w14:textId="17EEDF2F" w:rsidR="0061642C" w:rsidRPr="00DB65E9" w:rsidRDefault="0061642C" w:rsidP="0061642C">
            <w:pPr>
              <w:pStyle w:val="TableParagraph"/>
              <w:kinsoku w:val="0"/>
              <w:overflowPunct w:val="0"/>
              <w:rPr>
                <w:sz w:val="16"/>
                <w:szCs w:val="16"/>
              </w:rPr>
            </w:pPr>
            <w:r w:rsidRPr="00DB65E9">
              <w:rPr>
                <w:spacing w:val="2"/>
                <w:sz w:val="16"/>
                <w:szCs w:val="16"/>
              </w:rPr>
              <w:t>F</w:t>
            </w:r>
            <w:r w:rsidR="00933CF5">
              <w:rPr>
                <w:spacing w:val="2"/>
                <w:sz w:val="16"/>
                <w:szCs w:val="16"/>
              </w:rPr>
              <w:t xml:space="preserve"> </w:t>
            </w:r>
            <w:r w:rsidRPr="00DB65E9">
              <w:rPr>
                <w:spacing w:val="2"/>
                <w:sz w:val="16"/>
                <w:szCs w:val="16"/>
              </w:rPr>
              <w:t>– American</w:t>
            </w:r>
            <w:r w:rsidRPr="00DB65E9">
              <w:rPr>
                <w:spacing w:val="-18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Indian/Alaska Native/White</w:t>
            </w:r>
          </w:p>
          <w:p w14:paraId="28596F67" w14:textId="080DC724" w:rsidR="0061642C" w:rsidRPr="00DB65E9" w:rsidRDefault="0061642C" w:rsidP="0061642C">
            <w:pPr>
              <w:pStyle w:val="TableParagraph"/>
              <w:kinsoku w:val="0"/>
              <w:overflowPunct w:val="0"/>
              <w:rPr>
                <w:sz w:val="16"/>
                <w:szCs w:val="16"/>
              </w:rPr>
            </w:pPr>
            <w:r w:rsidRPr="00DB65E9">
              <w:rPr>
                <w:spacing w:val="-34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G</w:t>
            </w:r>
            <w:r w:rsidRPr="00DB65E9">
              <w:rPr>
                <w:spacing w:val="9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–</w:t>
            </w:r>
            <w:r w:rsidR="00933CF5">
              <w:rPr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Asian/White</w:t>
            </w:r>
          </w:p>
          <w:p w14:paraId="0A1382C9" w14:textId="139D6F9F" w:rsidR="0061642C" w:rsidRPr="00DB65E9" w:rsidRDefault="0061642C" w:rsidP="0061642C">
            <w:pPr>
              <w:pStyle w:val="TableParagraph"/>
              <w:kinsoku w:val="0"/>
              <w:overflowPunct w:val="0"/>
              <w:rPr>
                <w:sz w:val="16"/>
                <w:szCs w:val="16"/>
              </w:rPr>
            </w:pPr>
            <w:r w:rsidRPr="00DB65E9">
              <w:rPr>
                <w:sz w:val="16"/>
                <w:szCs w:val="16"/>
              </w:rPr>
              <w:t>H –</w:t>
            </w:r>
            <w:r w:rsidR="00933CF5">
              <w:rPr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Black/African American/White</w:t>
            </w:r>
          </w:p>
          <w:p w14:paraId="298D0D9F" w14:textId="28C91033" w:rsidR="0061642C" w:rsidRPr="00DB65E9" w:rsidRDefault="0061642C" w:rsidP="0061642C">
            <w:pPr>
              <w:pStyle w:val="TableParagraph"/>
              <w:kinsoku w:val="0"/>
              <w:overflowPunct w:val="0"/>
              <w:ind w:hanging="3"/>
            </w:pPr>
          </w:p>
        </w:tc>
        <w:tc>
          <w:tcPr>
            <w:tcW w:w="3309" w:type="dxa"/>
            <w:tcBorders>
              <w:top w:val="single" w:sz="4" w:space="0" w:color="000000"/>
              <w:left w:val="single" w:sz="4" w:space="0" w:color="FFFFFF"/>
              <w:bottom w:val="single" w:sz="4" w:space="0" w:color="000000"/>
              <w:right w:val="single" w:sz="4" w:space="0" w:color="000000"/>
            </w:tcBorders>
          </w:tcPr>
          <w:p w14:paraId="7396548B" w14:textId="6369EE3F" w:rsidR="002C20E1" w:rsidRDefault="002C20E1" w:rsidP="0061642C">
            <w:pPr>
              <w:pStyle w:val="TableParagraph"/>
              <w:kinsoku w:val="0"/>
              <w:overflowPunct w:val="0"/>
              <w:spacing w:line="242" w:lineRule="auto"/>
              <w:ind w:left="692" w:right="269"/>
              <w:rPr>
                <w:sz w:val="16"/>
                <w:szCs w:val="16"/>
              </w:rPr>
            </w:pPr>
            <w:r w:rsidRPr="002C20E1">
              <w:rPr>
                <w:sz w:val="16"/>
                <w:szCs w:val="16"/>
              </w:rPr>
              <w:t>I – American Indian/Alaska Native/Black-African American</w:t>
            </w:r>
          </w:p>
          <w:p w14:paraId="235053DF" w14:textId="65EDEC7D" w:rsidR="0061642C" w:rsidRPr="00DB65E9" w:rsidRDefault="0061642C" w:rsidP="0061642C">
            <w:pPr>
              <w:pStyle w:val="TableParagraph"/>
              <w:kinsoku w:val="0"/>
              <w:overflowPunct w:val="0"/>
              <w:spacing w:line="242" w:lineRule="auto"/>
              <w:ind w:left="692" w:right="269"/>
              <w:rPr>
                <w:sz w:val="16"/>
                <w:szCs w:val="16"/>
              </w:rPr>
            </w:pPr>
            <w:r w:rsidRPr="00DB65E9">
              <w:rPr>
                <w:sz w:val="16"/>
                <w:szCs w:val="16"/>
              </w:rPr>
              <w:t>J –</w:t>
            </w:r>
            <w:r w:rsidRPr="00DB65E9">
              <w:rPr>
                <w:spacing w:val="-16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Other Multi-Racial</w:t>
            </w:r>
          </w:p>
          <w:p w14:paraId="5BAE53F2" w14:textId="4A0A5837" w:rsidR="0061642C" w:rsidRPr="00DB65E9" w:rsidRDefault="0061642C" w:rsidP="0061642C">
            <w:pPr>
              <w:pStyle w:val="TableParagraph"/>
              <w:kinsoku w:val="0"/>
              <w:overflowPunct w:val="0"/>
              <w:spacing w:line="242" w:lineRule="auto"/>
              <w:ind w:left="692" w:right="269"/>
              <w:rPr>
                <w:sz w:val="16"/>
                <w:szCs w:val="16"/>
              </w:rPr>
            </w:pPr>
            <w:r w:rsidRPr="00DB65E9">
              <w:rPr>
                <w:sz w:val="16"/>
                <w:szCs w:val="16"/>
              </w:rPr>
              <w:t>K</w:t>
            </w:r>
            <w:r w:rsidR="00933CF5">
              <w:rPr>
                <w:sz w:val="16"/>
                <w:szCs w:val="16"/>
              </w:rPr>
              <w:t xml:space="preserve"> </w:t>
            </w:r>
            <w:r w:rsidR="00933CF5" w:rsidRPr="00DB65E9">
              <w:rPr>
                <w:sz w:val="16"/>
                <w:szCs w:val="16"/>
              </w:rPr>
              <w:t>–</w:t>
            </w:r>
            <w:r w:rsidRPr="00DB65E9">
              <w:rPr>
                <w:sz w:val="16"/>
                <w:szCs w:val="16"/>
              </w:rPr>
              <w:t xml:space="preserve"> Unknown</w:t>
            </w:r>
          </w:p>
        </w:tc>
      </w:tr>
      <w:tr w:rsidR="0061642C" w:rsidRPr="00DB65E9" w14:paraId="0E0197C2" w14:textId="77777777" w:rsidTr="0061642C">
        <w:trPr>
          <w:trHeight w:hRule="exact" w:val="733"/>
        </w:trPr>
        <w:tc>
          <w:tcPr>
            <w:tcW w:w="42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674F39EA" w14:textId="77777777" w:rsidR="0061642C" w:rsidRPr="00DB65E9" w:rsidRDefault="0061642C" w:rsidP="0061642C">
            <w:pPr>
              <w:pStyle w:val="TableParagraph"/>
              <w:kinsoku w:val="0"/>
              <w:overflowPunct w:val="0"/>
              <w:spacing w:before="11" w:line="195" w:lineRule="exact"/>
              <w:ind w:left="107"/>
              <w:rPr>
                <w:sz w:val="16"/>
                <w:szCs w:val="16"/>
              </w:rPr>
            </w:pPr>
            <w:r w:rsidRPr="00DB65E9">
              <w:rPr>
                <w:b/>
                <w:bCs/>
                <w:sz w:val="16"/>
                <w:szCs w:val="16"/>
              </w:rPr>
              <w:t>Special</w:t>
            </w:r>
            <w:r w:rsidRPr="00DB65E9">
              <w:rPr>
                <w:b/>
                <w:bCs/>
                <w:spacing w:val="-9"/>
                <w:sz w:val="16"/>
                <w:szCs w:val="16"/>
              </w:rPr>
              <w:t xml:space="preserve"> </w:t>
            </w:r>
            <w:r w:rsidRPr="00DB65E9">
              <w:rPr>
                <w:b/>
                <w:bCs/>
                <w:sz w:val="16"/>
                <w:szCs w:val="16"/>
              </w:rPr>
              <w:t>Needs Codes:</w:t>
            </w:r>
          </w:p>
          <w:p w14:paraId="656DB62C" w14:textId="77777777" w:rsidR="0061642C" w:rsidRPr="00DB65E9" w:rsidRDefault="0061642C" w:rsidP="0061642C">
            <w:pPr>
              <w:pStyle w:val="TableParagraph"/>
              <w:kinsoku w:val="0"/>
              <w:overflowPunct w:val="0"/>
              <w:spacing w:line="192" w:lineRule="exact"/>
              <w:ind w:left="107"/>
              <w:rPr>
                <w:sz w:val="16"/>
                <w:szCs w:val="16"/>
              </w:rPr>
            </w:pPr>
            <w:r w:rsidRPr="00DB65E9">
              <w:rPr>
                <w:sz w:val="16"/>
                <w:szCs w:val="16"/>
              </w:rPr>
              <w:t>A –</w:t>
            </w:r>
            <w:r w:rsidRPr="00DB65E9">
              <w:rPr>
                <w:spacing w:val="-18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Elderly</w:t>
            </w:r>
          </w:p>
          <w:p w14:paraId="3CF2B2F7" w14:textId="77777777" w:rsidR="0061642C" w:rsidRPr="00DB65E9" w:rsidRDefault="0061642C" w:rsidP="0061642C">
            <w:pPr>
              <w:pStyle w:val="TableParagraph"/>
              <w:kinsoku w:val="0"/>
              <w:overflowPunct w:val="0"/>
              <w:spacing w:line="242" w:lineRule="auto"/>
              <w:ind w:left="108" w:right="2272" w:hanging="3"/>
            </w:pPr>
            <w:r w:rsidRPr="00DB65E9">
              <w:rPr>
                <w:sz w:val="16"/>
                <w:szCs w:val="16"/>
              </w:rPr>
              <w:t>B</w:t>
            </w:r>
            <w:r w:rsidRPr="00DB65E9">
              <w:rPr>
                <w:spacing w:val="-5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–</w:t>
            </w:r>
            <w:r w:rsidRPr="00DB65E9">
              <w:rPr>
                <w:spacing w:val="-4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Person</w:t>
            </w:r>
            <w:r w:rsidRPr="00DB65E9">
              <w:rPr>
                <w:spacing w:val="-25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 xml:space="preserve">with Disabilities* </w:t>
            </w:r>
          </w:p>
        </w:tc>
        <w:tc>
          <w:tcPr>
            <w:tcW w:w="3424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45C886AC" w14:textId="77777777" w:rsidR="0061642C" w:rsidRPr="00DB65E9" w:rsidRDefault="0061642C" w:rsidP="0061642C">
            <w:pPr>
              <w:pStyle w:val="TableParagraph"/>
              <w:kinsoku w:val="0"/>
              <w:overflowPunct w:val="0"/>
              <w:spacing w:line="242" w:lineRule="auto"/>
              <w:ind w:right="655" w:hanging="5"/>
              <w:rPr>
                <w:sz w:val="16"/>
                <w:szCs w:val="16"/>
              </w:rPr>
            </w:pPr>
            <w:r w:rsidRPr="00DB65E9">
              <w:rPr>
                <w:sz w:val="16"/>
                <w:szCs w:val="16"/>
              </w:rPr>
              <w:t>C –</w:t>
            </w:r>
            <w:r w:rsidRPr="00DB65E9">
              <w:rPr>
                <w:spacing w:val="-4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Colonia Resident</w:t>
            </w:r>
          </w:p>
          <w:p w14:paraId="38E33F43" w14:textId="77777777" w:rsidR="0061642C" w:rsidRPr="00DB65E9" w:rsidRDefault="0061642C" w:rsidP="0061642C">
            <w:pPr>
              <w:pStyle w:val="TableParagraph"/>
              <w:kinsoku w:val="0"/>
              <w:overflowPunct w:val="0"/>
              <w:spacing w:line="242" w:lineRule="auto"/>
              <w:ind w:right="655" w:hanging="5"/>
              <w:rPr>
                <w:sz w:val="16"/>
                <w:szCs w:val="16"/>
              </w:rPr>
            </w:pPr>
            <w:r w:rsidRPr="00DB65E9">
              <w:rPr>
                <w:sz w:val="16"/>
                <w:szCs w:val="16"/>
              </w:rPr>
              <w:t>D –</w:t>
            </w:r>
            <w:r w:rsidRPr="00DB65E9">
              <w:rPr>
                <w:spacing w:val="-14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Homeless</w:t>
            </w:r>
          </w:p>
          <w:p w14:paraId="00FED1D3" w14:textId="77777777" w:rsidR="0061642C" w:rsidRPr="00DB65E9" w:rsidRDefault="0061642C" w:rsidP="0061642C">
            <w:pPr>
              <w:pStyle w:val="TableParagraph"/>
              <w:kinsoku w:val="0"/>
              <w:overflowPunct w:val="0"/>
              <w:spacing w:before="2"/>
              <w:ind w:right="1375" w:hanging="3"/>
            </w:pPr>
            <w:r w:rsidRPr="00DB65E9">
              <w:rPr>
                <w:sz w:val="16"/>
                <w:szCs w:val="16"/>
              </w:rPr>
              <w:t>E – Migrant Farm</w:t>
            </w:r>
            <w:r w:rsidRPr="00DB65E9">
              <w:rPr>
                <w:spacing w:val="6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 xml:space="preserve">Worker </w:t>
            </w:r>
          </w:p>
        </w:tc>
        <w:tc>
          <w:tcPr>
            <w:tcW w:w="3309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4AC42F05" w14:textId="53D6D0EE" w:rsidR="0061642C" w:rsidRPr="00DB65E9" w:rsidRDefault="0061642C" w:rsidP="00180731">
            <w:pPr>
              <w:pStyle w:val="TableParagraph"/>
              <w:kinsoku w:val="0"/>
              <w:overflowPunct w:val="0"/>
              <w:ind w:left="739" w:right="711"/>
              <w:rPr>
                <w:sz w:val="16"/>
                <w:szCs w:val="16"/>
              </w:rPr>
            </w:pPr>
            <w:r w:rsidRPr="00DB65E9">
              <w:rPr>
                <w:sz w:val="16"/>
                <w:szCs w:val="16"/>
              </w:rPr>
              <w:t>F</w:t>
            </w:r>
            <w:r w:rsidR="00933CF5">
              <w:rPr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– Public</w:t>
            </w:r>
            <w:r w:rsidRPr="00DB65E9">
              <w:rPr>
                <w:spacing w:val="-20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Housing Resident</w:t>
            </w:r>
            <w:r w:rsidRPr="00DB65E9">
              <w:rPr>
                <w:spacing w:val="9"/>
                <w:sz w:val="16"/>
                <w:szCs w:val="16"/>
              </w:rPr>
              <w:t xml:space="preserve"> G </w:t>
            </w:r>
            <w:r w:rsidRPr="00DB65E9">
              <w:rPr>
                <w:sz w:val="16"/>
                <w:szCs w:val="16"/>
              </w:rPr>
              <w:t>–</w:t>
            </w:r>
            <w:r w:rsidR="00933CF5">
              <w:rPr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Veteran</w:t>
            </w:r>
          </w:p>
          <w:p w14:paraId="634CA277" w14:textId="30D0B62E" w:rsidR="0061642C" w:rsidRPr="00DB65E9" w:rsidRDefault="0061642C" w:rsidP="0061642C">
            <w:pPr>
              <w:pStyle w:val="TableParagraph"/>
              <w:kinsoku w:val="0"/>
              <w:overflowPunct w:val="0"/>
              <w:spacing w:before="13" w:line="194" w:lineRule="exact"/>
              <w:ind w:left="739"/>
            </w:pPr>
            <w:r w:rsidRPr="00DB65E9">
              <w:rPr>
                <w:sz w:val="16"/>
                <w:szCs w:val="16"/>
              </w:rPr>
              <w:t>H</w:t>
            </w:r>
            <w:r w:rsidR="00933CF5">
              <w:rPr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–</w:t>
            </w:r>
            <w:r w:rsidRPr="00DB65E9">
              <w:rPr>
                <w:spacing w:val="-6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Wounded Warrior</w:t>
            </w:r>
          </w:p>
        </w:tc>
      </w:tr>
      <w:tr w:rsidR="0061642C" w:rsidRPr="00DB65E9" w14:paraId="03928895" w14:textId="77777777" w:rsidTr="0061642C">
        <w:trPr>
          <w:trHeight w:hRule="exact" w:val="403"/>
        </w:trPr>
        <w:tc>
          <w:tcPr>
            <w:tcW w:w="1096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27AFDC" w14:textId="09E71F09" w:rsidR="0061642C" w:rsidRPr="00DB65E9" w:rsidRDefault="0061642C" w:rsidP="00D21646">
            <w:pPr>
              <w:pStyle w:val="TableParagraph"/>
              <w:kinsoku w:val="0"/>
              <w:overflowPunct w:val="0"/>
              <w:ind w:left="107" w:right="1007"/>
              <w:jc w:val="both"/>
            </w:pPr>
            <w:r w:rsidRPr="00DB65E9">
              <w:rPr>
                <w:b/>
                <w:bCs/>
                <w:sz w:val="16"/>
                <w:szCs w:val="16"/>
              </w:rPr>
              <w:t>*Disability</w:t>
            </w:r>
            <w:r w:rsidRPr="00DB65E9">
              <w:rPr>
                <w:b/>
                <w:bCs/>
                <w:spacing w:val="-12"/>
                <w:sz w:val="16"/>
                <w:szCs w:val="16"/>
              </w:rPr>
              <w:t xml:space="preserve"> </w:t>
            </w:r>
            <w:r w:rsidRPr="00DB65E9">
              <w:rPr>
                <w:b/>
                <w:bCs/>
                <w:sz w:val="16"/>
                <w:szCs w:val="16"/>
              </w:rPr>
              <w:t>Definition</w:t>
            </w:r>
            <w:r w:rsidRPr="00DB65E9">
              <w:rPr>
                <w:sz w:val="16"/>
                <w:szCs w:val="16"/>
              </w:rPr>
              <w:t>:</w:t>
            </w:r>
            <w:r w:rsidRPr="00DB65E9">
              <w:rPr>
                <w:spacing w:val="-12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A</w:t>
            </w:r>
            <w:r w:rsidRPr="00DB65E9">
              <w:rPr>
                <w:spacing w:val="-12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physical</w:t>
            </w:r>
            <w:r w:rsidRPr="00DB65E9">
              <w:rPr>
                <w:spacing w:val="-13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or</w:t>
            </w:r>
            <w:r w:rsidRPr="00DB65E9">
              <w:rPr>
                <w:spacing w:val="-11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mental</w:t>
            </w:r>
            <w:r w:rsidRPr="00DB65E9">
              <w:rPr>
                <w:spacing w:val="-15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impairment</w:t>
            </w:r>
            <w:r w:rsidRPr="00DB65E9">
              <w:rPr>
                <w:spacing w:val="-20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which</w:t>
            </w:r>
            <w:r w:rsidRPr="00DB65E9">
              <w:rPr>
                <w:spacing w:val="-13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substantially</w:t>
            </w:r>
            <w:r w:rsidRPr="00DB65E9">
              <w:rPr>
                <w:spacing w:val="-10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limits</w:t>
            </w:r>
            <w:r w:rsidRPr="00DB65E9">
              <w:rPr>
                <w:spacing w:val="-15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one</w:t>
            </w:r>
            <w:r w:rsidRPr="00DB65E9">
              <w:rPr>
                <w:spacing w:val="-18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or</w:t>
            </w:r>
            <w:r w:rsidRPr="00DB65E9">
              <w:rPr>
                <w:spacing w:val="-15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more</w:t>
            </w:r>
            <w:r w:rsidRPr="00DB65E9">
              <w:rPr>
                <w:spacing w:val="-18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major</w:t>
            </w:r>
            <w:r w:rsidRPr="00DB65E9">
              <w:rPr>
                <w:spacing w:val="-15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life</w:t>
            </w:r>
            <w:r w:rsidRPr="00DB65E9">
              <w:rPr>
                <w:spacing w:val="-18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activities;</w:t>
            </w:r>
            <w:r w:rsidRPr="00DB65E9">
              <w:rPr>
                <w:spacing w:val="-7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a</w:t>
            </w:r>
            <w:r w:rsidRPr="00DB65E9">
              <w:rPr>
                <w:spacing w:val="-12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record</w:t>
            </w:r>
            <w:r w:rsidRPr="00DB65E9">
              <w:rPr>
                <w:spacing w:val="-13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of</w:t>
            </w:r>
            <w:r w:rsidRPr="00DB65E9">
              <w:rPr>
                <w:spacing w:val="-13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such</w:t>
            </w:r>
            <w:r w:rsidRPr="00DB65E9">
              <w:rPr>
                <w:spacing w:val="-10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an</w:t>
            </w:r>
            <w:r w:rsidRPr="00DB65E9">
              <w:rPr>
                <w:spacing w:val="-13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impairment;</w:t>
            </w:r>
            <w:r w:rsidRPr="00DB65E9">
              <w:rPr>
                <w:spacing w:val="-12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or</w:t>
            </w:r>
            <w:r w:rsidRPr="00DB65E9">
              <w:rPr>
                <w:spacing w:val="-11"/>
                <w:sz w:val="16"/>
                <w:szCs w:val="16"/>
              </w:rPr>
              <w:t xml:space="preserve"> </w:t>
            </w:r>
            <w:r w:rsidR="00D21646" w:rsidRPr="00DB65E9">
              <w:rPr>
                <w:sz w:val="16"/>
                <w:szCs w:val="16"/>
              </w:rPr>
              <w:t>being r</w:t>
            </w:r>
            <w:r w:rsidRPr="00DB65E9">
              <w:rPr>
                <w:sz w:val="16"/>
                <w:szCs w:val="16"/>
              </w:rPr>
              <w:t>egarded</w:t>
            </w:r>
            <w:r w:rsidRPr="00DB65E9">
              <w:rPr>
                <w:spacing w:val="-13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as</w:t>
            </w:r>
            <w:r w:rsidRPr="00DB65E9">
              <w:rPr>
                <w:spacing w:val="-13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having</w:t>
            </w:r>
            <w:r w:rsidRPr="00DB65E9">
              <w:rPr>
                <w:spacing w:val="-6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such</w:t>
            </w:r>
            <w:r w:rsidRPr="00DB65E9">
              <w:rPr>
                <w:spacing w:val="-10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an</w:t>
            </w:r>
            <w:r w:rsidRPr="00DB65E9">
              <w:rPr>
                <w:spacing w:val="-13"/>
                <w:sz w:val="16"/>
                <w:szCs w:val="16"/>
              </w:rPr>
              <w:t xml:space="preserve"> </w:t>
            </w:r>
            <w:r w:rsidR="00933CF5">
              <w:rPr>
                <w:sz w:val="16"/>
                <w:szCs w:val="16"/>
              </w:rPr>
              <w:t>i</w:t>
            </w:r>
            <w:r w:rsidRPr="00DB65E9">
              <w:rPr>
                <w:sz w:val="16"/>
                <w:szCs w:val="16"/>
              </w:rPr>
              <w:t>mpairment.</w:t>
            </w:r>
            <w:r w:rsidRPr="00DB65E9">
              <w:rPr>
                <w:spacing w:val="-10"/>
                <w:sz w:val="16"/>
                <w:szCs w:val="16"/>
              </w:rPr>
              <w:t xml:space="preserve"> </w:t>
            </w:r>
          </w:p>
        </w:tc>
      </w:tr>
    </w:tbl>
    <w:tbl>
      <w:tblPr>
        <w:tblStyle w:val="TableGrid"/>
        <w:tblW w:w="10980" w:type="dxa"/>
        <w:tblInd w:w="-815" w:type="dxa"/>
        <w:tblLook w:val="04A0" w:firstRow="1" w:lastRow="0" w:firstColumn="1" w:lastColumn="0" w:noHBand="0" w:noVBand="1"/>
      </w:tblPr>
      <w:tblGrid>
        <w:gridCol w:w="1080"/>
        <w:gridCol w:w="3150"/>
        <w:gridCol w:w="3420"/>
        <w:gridCol w:w="3330"/>
      </w:tblGrid>
      <w:tr w:rsidR="0040133B" w:rsidRPr="00DB65E9" w14:paraId="5B43A56D" w14:textId="77777777" w:rsidTr="0040133B">
        <w:tc>
          <w:tcPr>
            <w:tcW w:w="1080" w:type="dxa"/>
          </w:tcPr>
          <w:p w14:paraId="531FDBB9" w14:textId="77777777" w:rsidR="0040133B" w:rsidRPr="00002334" w:rsidRDefault="0040133B">
            <w:pPr>
              <w:rPr>
                <w:rFonts w:ascii="Times New Roman" w:hAnsi="Times New Roman" w:cs="Times New Roman"/>
                <w:b/>
                <w:sz w:val="16"/>
              </w:rPr>
            </w:pPr>
          </w:p>
        </w:tc>
        <w:tc>
          <w:tcPr>
            <w:tcW w:w="3150" w:type="dxa"/>
          </w:tcPr>
          <w:p w14:paraId="083D21E6" w14:textId="6ADCE66D" w:rsidR="0040133B" w:rsidRPr="00DB65E9" w:rsidRDefault="0040133B" w:rsidP="0040133B">
            <w:pPr>
              <w:jc w:val="center"/>
              <w:rPr>
                <w:rFonts w:ascii="Times New Roman" w:hAnsi="Times New Roman" w:cs="Times New Roman"/>
                <w:sz w:val="16"/>
              </w:rPr>
            </w:pPr>
            <w:r w:rsidRPr="00DB65E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Ethnicity Code</w:t>
            </w:r>
          </w:p>
        </w:tc>
        <w:tc>
          <w:tcPr>
            <w:tcW w:w="3420" w:type="dxa"/>
          </w:tcPr>
          <w:p w14:paraId="2C4A384B" w14:textId="4BA7C818" w:rsidR="0040133B" w:rsidRPr="00DB65E9" w:rsidRDefault="0040133B" w:rsidP="0040133B">
            <w:pPr>
              <w:jc w:val="center"/>
              <w:rPr>
                <w:rFonts w:ascii="Times New Roman" w:hAnsi="Times New Roman" w:cs="Times New Roman"/>
                <w:sz w:val="16"/>
              </w:rPr>
            </w:pPr>
            <w:r w:rsidRPr="00DB65E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Race</w:t>
            </w:r>
            <w:r w:rsidRPr="00DB65E9">
              <w:rPr>
                <w:rFonts w:ascii="Times New Roman" w:hAnsi="Times New Roman" w:cs="Times New Roman"/>
                <w:b/>
                <w:bCs/>
                <w:spacing w:val="-22"/>
                <w:sz w:val="16"/>
                <w:szCs w:val="16"/>
              </w:rPr>
              <w:t xml:space="preserve"> </w:t>
            </w:r>
            <w:r w:rsidRPr="00DB65E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Code</w:t>
            </w:r>
          </w:p>
        </w:tc>
        <w:tc>
          <w:tcPr>
            <w:tcW w:w="3330" w:type="dxa"/>
          </w:tcPr>
          <w:p w14:paraId="365E5084" w14:textId="2500F7C2" w:rsidR="0040133B" w:rsidRPr="00DB65E9" w:rsidRDefault="0040133B" w:rsidP="0040133B">
            <w:pPr>
              <w:jc w:val="center"/>
              <w:rPr>
                <w:rFonts w:ascii="Times New Roman" w:hAnsi="Times New Roman" w:cs="Times New Roman"/>
                <w:sz w:val="16"/>
              </w:rPr>
            </w:pPr>
            <w:r w:rsidRPr="00DB65E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Special Needs</w:t>
            </w:r>
            <w:r w:rsidRPr="00DB65E9">
              <w:rPr>
                <w:rFonts w:ascii="Times New Roman" w:hAnsi="Times New Roman" w:cs="Times New Roman"/>
                <w:b/>
                <w:bCs/>
                <w:spacing w:val="-16"/>
                <w:sz w:val="16"/>
                <w:szCs w:val="16"/>
              </w:rPr>
              <w:t xml:space="preserve"> </w:t>
            </w:r>
            <w:r w:rsidRPr="00DB65E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Code(s)</w:t>
            </w:r>
          </w:p>
        </w:tc>
      </w:tr>
      <w:tr w:rsidR="0040133B" w:rsidRPr="00DB65E9" w14:paraId="4AA99974" w14:textId="77777777" w:rsidTr="0040133B">
        <w:tc>
          <w:tcPr>
            <w:tcW w:w="1080" w:type="dxa"/>
          </w:tcPr>
          <w:p w14:paraId="4D2E3FC2" w14:textId="70330CE6" w:rsidR="0040133B" w:rsidRPr="00DB65E9" w:rsidRDefault="0040133B">
            <w:pPr>
              <w:rPr>
                <w:rFonts w:ascii="Times New Roman" w:hAnsi="Times New Roman" w:cs="Times New Roman"/>
                <w:sz w:val="16"/>
              </w:rPr>
            </w:pPr>
            <w:r w:rsidRPr="00DB65E9">
              <w:rPr>
                <w:rFonts w:ascii="Times New Roman" w:hAnsi="Times New Roman" w:cs="Times New Roman"/>
                <w:sz w:val="16"/>
              </w:rPr>
              <w:t>1(Head)</w:t>
            </w:r>
          </w:p>
        </w:tc>
        <w:sdt>
          <w:sdtPr>
            <w:rPr>
              <w:rFonts w:ascii="Times New Roman" w:hAnsi="Times New Roman" w:cs="Times New Roman"/>
              <w:sz w:val="16"/>
            </w:rPr>
            <w:alias w:val="Ethnicity"/>
            <w:tag w:val="Ethnicity"/>
            <w:id w:val="1290243485"/>
            <w:placeholder>
              <w:docPart w:val="E65085FA4A8449E6ACA6F936D8003766"/>
            </w:placeholder>
            <w:showingPlcHdr/>
            <w:text/>
          </w:sdtPr>
          <w:sdtEndPr/>
          <w:sdtContent>
            <w:tc>
              <w:tcPr>
                <w:tcW w:w="3150" w:type="dxa"/>
              </w:tcPr>
              <w:p w14:paraId="0250C44E" w14:textId="12F517C7" w:rsidR="0040133B" w:rsidRPr="00DB65E9" w:rsidRDefault="0040133B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16"/>
            </w:rPr>
            <w:alias w:val="Race Code"/>
            <w:tag w:val="Race Code"/>
            <w:id w:val="-1244636383"/>
            <w:placeholder>
              <w:docPart w:val="5C44F96216F046C796BAC5F33B2E635E"/>
            </w:placeholder>
            <w:showingPlcHdr/>
            <w:text/>
          </w:sdtPr>
          <w:sdtEndPr/>
          <w:sdtContent>
            <w:tc>
              <w:tcPr>
                <w:tcW w:w="3420" w:type="dxa"/>
              </w:tcPr>
              <w:p w14:paraId="6F879B1B" w14:textId="252CCC6B" w:rsidR="0040133B" w:rsidRPr="00DB65E9" w:rsidRDefault="0040133B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16"/>
            </w:rPr>
            <w:alias w:val="Special Needs Code"/>
            <w:tag w:val="Special Needs Code"/>
            <w:id w:val="245310730"/>
            <w:placeholder>
              <w:docPart w:val="8267B38D2D6D461DA7DC68C112302B10"/>
            </w:placeholder>
            <w:showingPlcHdr/>
            <w:text/>
          </w:sdtPr>
          <w:sdtEndPr/>
          <w:sdtContent>
            <w:tc>
              <w:tcPr>
                <w:tcW w:w="3330" w:type="dxa"/>
              </w:tcPr>
              <w:p w14:paraId="4056528C" w14:textId="17C1B18C" w:rsidR="0040133B" w:rsidRPr="00DB65E9" w:rsidRDefault="0040133B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</w:tr>
      <w:tr w:rsidR="0040133B" w:rsidRPr="00DB65E9" w14:paraId="11A8C903" w14:textId="77777777" w:rsidTr="0040133B">
        <w:tc>
          <w:tcPr>
            <w:tcW w:w="1080" w:type="dxa"/>
          </w:tcPr>
          <w:p w14:paraId="6770D3C0" w14:textId="7182C36C" w:rsidR="0040133B" w:rsidRPr="00DB65E9" w:rsidRDefault="0040133B">
            <w:pPr>
              <w:rPr>
                <w:rFonts w:ascii="Times New Roman" w:hAnsi="Times New Roman" w:cs="Times New Roman"/>
                <w:sz w:val="16"/>
              </w:rPr>
            </w:pPr>
            <w:r w:rsidRPr="00DB65E9">
              <w:rPr>
                <w:rFonts w:ascii="Times New Roman" w:hAnsi="Times New Roman" w:cs="Times New Roman"/>
                <w:sz w:val="16"/>
              </w:rPr>
              <w:t>2</w:t>
            </w:r>
          </w:p>
        </w:tc>
        <w:sdt>
          <w:sdtPr>
            <w:rPr>
              <w:rFonts w:ascii="Times New Roman" w:hAnsi="Times New Roman" w:cs="Times New Roman"/>
              <w:sz w:val="16"/>
            </w:rPr>
            <w:alias w:val="Ethnicity"/>
            <w:tag w:val="Ethnicity"/>
            <w:id w:val="492222499"/>
            <w:placeholder>
              <w:docPart w:val="1D0709AE76F64B018E2BD9D3DBFB66DF"/>
            </w:placeholder>
            <w:showingPlcHdr/>
            <w:text/>
          </w:sdtPr>
          <w:sdtEndPr/>
          <w:sdtContent>
            <w:tc>
              <w:tcPr>
                <w:tcW w:w="3150" w:type="dxa"/>
              </w:tcPr>
              <w:p w14:paraId="6E785A11" w14:textId="369C5853" w:rsidR="0040133B" w:rsidRPr="00DB65E9" w:rsidRDefault="0040133B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16"/>
            </w:rPr>
            <w:alias w:val="Race Code"/>
            <w:tag w:val="Race Code"/>
            <w:id w:val="1963063774"/>
            <w:placeholder>
              <w:docPart w:val="014F5C04BB22410C81F6772990437558"/>
            </w:placeholder>
            <w:showingPlcHdr/>
            <w:text/>
          </w:sdtPr>
          <w:sdtEndPr/>
          <w:sdtContent>
            <w:tc>
              <w:tcPr>
                <w:tcW w:w="3420" w:type="dxa"/>
              </w:tcPr>
              <w:p w14:paraId="1A243EE8" w14:textId="13D00001" w:rsidR="0040133B" w:rsidRPr="00DB65E9" w:rsidRDefault="0040133B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16"/>
            </w:rPr>
            <w:alias w:val="Special Needs Code"/>
            <w:tag w:val="Special Needs Code"/>
            <w:id w:val="-1715183939"/>
            <w:placeholder>
              <w:docPart w:val="B9A966E752EF41688ECB507D015082D9"/>
            </w:placeholder>
            <w:showingPlcHdr/>
            <w:text/>
          </w:sdtPr>
          <w:sdtEndPr/>
          <w:sdtContent>
            <w:tc>
              <w:tcPr>
                <w:tcW w:w="3330" w:type="dxa"/>
              </w:tcPr>
              <w:p w14:paraId="7B8E0027" w14:textId="70F3F1E0" w:rsidR="0040133B" w:rsidRPr="00DB65E9" w:rsidRDefault="0040133B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</w:tr>
      <w:tr w:rsidR="0040133B" w:rsidRPr="00DB65E9" w14:paraId="788223DE" w14:textId="77777777" w:rsidTr="0040133B">
        <w:tc>
          <w:tcPr>
            <w:tcW w:w="1080" w:type="dxa"/>
          </w:tcPr>
          <w:p w14:paraId="133440D9" w14:textId="408FE76B" w:rsidR="0040133B" w:rsidRPr="00DB65E9" w:rsidRDefault="0040133B">
            <w:pPr>
              <w:rPr>
                <w:rFonts w:ascii="Times New Roman" w:hAnsi="Times New Roman" w:cs="Times New Roman"/>
                <w:sz w:val="16"/>
              </w:rPr>
            </w:pPr>
            <w:r w:rsidRPr="00DB65E9">
              <w:rPr>
                <w:rFonts w:ascii="Times New Roman" w:hAnsi="Times New Roman" w:cs="Times New Roman"/>
                <w:sz w:val="16"/>
              </w:rPr>
              <w:t>3</w:t>
            </w:r>
          </w:p>
        </w:tc>
        <w:sdt>
          <w:sdtPr>
            <w:rPr>
              <w:rFonts w:ascii="Times New Roman" w:hAnsi="Times New Roman" w:cs="Times New Roman"/>
              <w:sz w:val="16"/>
            </w:rPr>
            <w:alias w:val="Ethnicity"/>
            <w:tag w:val="Ethnicity"/>
            <w:id w:val="-1099941954"/>
            <w:placeholder>
              <w:docPart w:val="46A7D5AF3B744D088EEAE5CD6C10E70A"/>
            </w:placeholder>
            <w:showingPlcHdr/>
            <w:text/>
          </w:sdtPr>
          <w:sdtEndPr/>
          <w:sdtContent>
            <w:tc>
              <w:tcPr>
                <w:tcW w:w="3150" w:type="dxa"/>
              </w:tcPr>
              <w:p w14:paraId="56A8869E" w14:textId="67B9F4ED" w:rsidR="0040133B" w:rsidRPr="00DB65E9" w:rsidRDefault="0040133B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16"/>
            </w:rPr>
            <w:alias w:val="Race Code"/>
            <w:tag w:val="Race Code"/>
            <w:id w:val="913512582"/>
            <w:placeholder>
              <w:docPart w:val="BCB611364F9347DAA2812B71AE790C0A"/>
            </w:placeholder>
            <w:showingPlcHdr/>
            <w:text/>
          </w:sdtPr>
          <w:sdtEndPr/>
          <w:sdtContent>
            <w:tc>
              <w:tcPr>
                <w:tcW w:w="3420" w:type="dxa"/>
              </w:tcPr>
              <w:p w14:paraId="1A4147AC" w14:textId="129BA644" w:rsidR="0040133B" w:rsidRPr="00DB65E9" w:rsidRDefault="0040133B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16"/>
            </w:rPr>
            <w:alias w:val="Special Needs Code"/>
            <w:tag w:val="Special Needs Code"/>
            <w:id w:val="680388381"/>
            <w:placeholder>
              <w:docPart w:val="460FFF3674E14D72998229450119FCEB"/>
            </w:placeholder>
            <w:showingPlcHdr/>
            <w:text/>
          </w:sdtPr>
          <w:sdtEndPr/>
          <w:sdtContent>
            <w:tc>
              <w:tcPr>
                <w:tcW w:w="3330" w:type="dxa"/>
              </w:tcPr>
              <w:p w14:paraId="55675704" w14:textId="5B090FA3" w:rsidR="0040133B" w:rsidRPr="00DB65E9" w:rsidRDefault="0040133B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</w:tr>
      <w:tr w:rsidR="0040133B" w:rsidRPr="00DB65E9" w14:paraId="2BE029E6" w14:textId="77777777" w:rsidTr="0040133B">
        <w:tc>
          <w:tcPr>
            <w:tcW w:w="1080" w:type="dxa"/>
          </w:tcPr>
          <w:p w14:paraId="33A6FFAC" w14:textId="6BADBDF9" w:rsidR="0040133B" w:rsidRPr="00DB65E9" w:rsidRDefault="0040133B">
            <w:pPr>
              <w:rPr>
                <w:rFonts w:ascii="Times New Roman" w:hAnsi="Times New Roman" w:cs="Times New Roman"/>
                <w:sz w:val="16"/>
              </w:rPr>
            </w:pPr>
            <w:r w:rsidRPr="00DB65E9">
              <w:rPr>
                <w:rFonts w:ascii="Times New Roman" w:hAnsi="Times New Roman" w:cs="Times New Roman"/>
                <w:sz w:val="16"/>
              </w:rPr>
              <w:t>4</w:t>
            </w:r>
          </w:p>
        </w:tc>
        <w:sdt>
          <w:sdtPr>
            <w:rPr>
              <w:rFonts w:ascii="Times New Roman" w:hAnsi="Times New Roman" w:cs="Times New Roman"/>
              <w:sz w:val="16"/>
            </w:rPr>
            <w:alias w:val="Ethnicity"/>
            <w:tag w:val="Ethnicity"/>
            <w:id w:val="-1040982962"/>
            <w:placeholder>
              <w:docPart w:val="264BAB5FDC0040D59FCD702B943351BC"/>
            </w:placeholder>
            <w:showingPlcHdr/>
            <w:text/>
          </w:sdtPr>
          <w:sdtEndPr/>
          <w:sdtContent>
            <w:tc>
              <w:tcPr>
                <w:tcW w:w="3150" w:type="dxa"/>
              </w:tcPr>
              <w:p w14:paraId="28AB456C" w14:textId="0A020906" w:rsidR="0040133B" w:rsidRPr="00DB65E9" w:rsidRDefault="0040133B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16"/>
            </w:rPr>
            <w:alias w:val="Race Code"/>
            <w:tag w:val="Race Code"/>
            <w:id w:val="-1770912281"/>
            <w:placeholder>
              <w:docPart w:val="A1A5D004AC464522AE9740F47D4815E5"/>
            </w:placeholder>
            <w:showingPlcHdr/>
            <w:text/>
          </w:sdtPr>
          <w:sdtEndPr/>
          <w:sdtContent>
            <w:tc>
              <w:tcPr>
                <w:tcW w:w="3420" w:type="dxa"/>
              </w:tcPr>
              <w:p w14:paraId="4D931534" w14:textId="61DF9744" w:rsidR="0040133B" w:rsidRPr="00DB65E9" w:rsidRDefault="0040133B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16"/>
            </w:rPr>
            <w:alias w:val="Special Needs Code"/>
            <w:tag w:val="Special Needs Code"/>
            <w:id w:val="-1467579422"/>
            <w:placeholder>
              <w:docPart w:val="228DFE730EE2445F88E4473929BCB019"/>
            </w:placeholder>
            <w:showingPlcHdr/>
            <w:text/>
          </w:sdtPr>
          <w:sdtEndPr/>
          <w:sdtContent>
            <w:tc>
              <w:tcPr>
                <w:tcW w:w="3330" w:type="dxa"/>
              </w:tcPr>
              <w:p w14:paraId="1EA144FC" w14:textId="5FFE43CB" w:rsidR="0040133B" w:rsidRPr="00DB65E9" w:rsidRDefault="0040133B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</w:tr>
      <w:tr w:rsidR="0040133B" w:rsidRPr="00DB65E9" w14:paraId="219245F7" w14:textId="77777777" w:rsidTr="0040133B">
        <w:tc>
          <w:tcPr>
            <w:tcW w:w="1080" w:type="dxa"/>
          </w:tcPr>
          <w:p w14:paraId="51B438CA" w14:textId="035DEBF4" w:rsidR="0040133B" w:rsidRPr="00DB65E9" w:rsidRDefault="0040133B">
            <w:pPr>
              <w:rPr>
                <w:rFonts w:ascii="Times New Roman" w:hAnsi="Times New Roman" w:cs="Times New Roman"/>
                <w:sz w:val="16"/>
              </w:rPr>
            </w:pPr>
            <w:r w:rsidRPr="00DB65E9">
              <w:rPr>
                <w:rFonts w:ascii="Times New Roman" w:hAnsi="Times New Roman" w:cs="Times New Roman"/>
                <w:sz w:val="16"/>
              </w:rPr>
              <w:t>5</w:t>
            </w:r>
          </w:p>
        </w:tc>
        <w:sdt>
          <w:sdtPr>
            <w:rPr>
              <w:rFonts w:ascii="Times New Roman" w:hAnsi="Times New Roman" w:cs="Times New Roman"/>
              <w:sz w:val="16"/>
            </w:rPr>
            <w:alias w:val="Ethnicity"/>
            <w:tag w:val="Ethnicity"/>
            <w:id w:val="1757945254"/>
            <w:placeholder>
              <w:docPart w:val="F78F108F90C34D70AE86C5A104310406"/>
            </w:placeholder>
            <w:showingPlcHdr/>
            <w:text/>
          </w:sdtPr>
          <w:sdtEndPr/>
          <w:sdtContent>
            <w:tc>
              <w:tcPr>
                <w:tcW w:w="3150" w:type="dxa"/>
              </w:tcPr>
              <w:p w14:paraId="09F38E3A" w14:textId="59A4603D" w:rsidR="0040133B" w:rsidRPr="00DB65E9" w:rsidRDefault="0040133B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16"/>
            </w:rPr>
            <w:alias w:val="Race Code"/>
            <w:tag w:val="Race Code"/>
            <w:id w:val="662359904"/>
            <w:placeholder>
              <w:docPart w:val="EDC3D059C9B9474E9803BC0E7C2D08D6"/>
            </w:placeholder>
            <w:showingPlcHdr/>
            <w:text/>
          </w:sdtPr>
          <w:sdtEndPr/>
          <w:sdtContent>
            <w:tc>
              <w:tcPr>
                <w:tcW w:w="3420" w:type="dxa"/>
              </w:tcPr>
              <w:p w14:paraId="5FA40FAD" w14:textId="05571130" w:rsidR="0040133B" w:rsidRPr="00DB65E9" w:rsidRDefault="0040133B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16"/>
            </w:rPr>
            <w:alias w:val="Special Needs Code"/>
            <w:tag w:val="Special Needs Code"/>
            <w:id w:val="-1658376015"/>
            <w:placeholder>
              <w:docPart w:val="042546AAA6F04535AE13F68E252FBBAD"/>
            </w:placeholder>
            <w:showingPlcHdr/>
            <w:text/>
          </w:sdtPr>
          <w:sdtEndPr/>
          <w:sdtContent>
            <w:tc>
              <w:tcPr>
                <w:tcW w:w="3330" w:type="dxa"/>
              </w:tcPr>
              <w:p w14:paraId="33FA3A10" w14:textId="2B8F2364" w:rsidR="0040133B" w:rsidRPr="00DB65E9" w:rsidRDefault="0040133B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</w:tr>
      <w:tr w:rsidR="0040133B" w:rsidRPr="00DB65E9" w14:paraId="2DF96B48" w14:textId="77777777" w:rsidTr="0040133B">
        <w:tc>
          <w:tcPr>
            <w:tcW w:w="1080" w:type="dxa"/>
          </w:tcPr>
          <w:p w14:paraId="0392D985" w14:textId="453191BC" w:rsidR="0040133B" w:rsidRPr="00DB65E9" w:rsidRDefault="0040133B">
            <w:pPr>
              <w:rPr>
                <w:rFonts w:ascii="Times New Roman" w:hAnsi="Times New Roman" w:cs="Times New Roman"/>
                <w:sz w:val="16"/>
              </w:rPr>
            </w:pPr>
            <w:r w:rsidRPr="00DB65E9">
              <w:rPr>
                <w:rFonts w:ascii="Times New Roman" w:hAnsi="Times New Roman" w:cs="Times New Roman"/>
                <w:sz w:val="16"/>
              </w:rPr>
              <w:t>6</w:t>
            </w:r>
          </w:p>
        </w:tc>
        <w:sdt>
          <w:sdtPr>
            <w:rPr>
              <w:rFonts w:ascii="Times New Roman" w:hAnsi="Times New Roman" w:cs="Times New Roman"/>
              <w:sz w:val="16"/>
            </w:rPr>
            <w:alias w:val="Ethnicity"/>
            <w:tag w:val="Ethnicity"/>
            <w:id w:val="-1052690181"/>
            <w:placeholder>
              <w:docPart w:val="F648E57EDDDA4103BEB6EB2027F886FE"/>
            </w:placeholder>
            <w:showingPlcHdr/>
            <w:text/>
          </w:sdtPr>
          <w:sdtEndPr/>
          <w:sdtContent>
            <w:tc>
              <w:tcPr>
                <w:tcW w:w="3150" w:type="dxa"/>
              </w:tcPr>
              <w:p w14:paraId="33AF6D0D" w14:textId="1C1AAAD7" w:rsidR="0040133B" w:rsidRPr="00DB65E9" w:rsidRDefault="0040133B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16"/>
            </w:rPr>
            <w:alias w:val="Race Code"/>
            <w:tag w:val="Race Code"/>
            <w:id w:val="849296350"/>
            <w:placeholder>
              <w:docPart w:val="7A0E2DA54B564033AADF8E0A308E3BD6"/>
            </w:placeholder>
            <w:showingPlcHdr/>
            <w:text/>
          </w:sdtPr>
          <w:sdtEndPr/>
          <w:sdtContent>
            <w:tc>
              <w:tcPr>
                <w:tcW w:w="3420" w:type="dxa"/>
              </w:tcPr>
              <w:p w14:paraId="6BF76C3A" w14:textId="03CB08D8" w:rsidR="0040133B" w:rsidRPr="00DB65E9" w:rsidRDefault="0040133B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16"/>
            </w:rPr>
            <w:alias w:val="Special Needs Code"/>
            <w:tag w:val="Special Needs Code"/>
            <w:id w:val="367646612"/>
            <w:placeholder>
              <w:docPart w:val="BE297880B0664BCDAEF10213354D0B90"/>
            </w:placeholder>
            <w:showingPlcHdr/>
            <w:text/>
          </w:sdtPr>
          <w:sdtEndPr/>
          <w:sdtContent>
            <w:tc>
              <w:tcPr>
                <w:tcW w:w="3330" w:type="dxa"/>
              </w:tcPr>
              <w:p w14:paraId="0DFFEB7A" w14:textId="618BA8C6" w:rsidR="0040133B" w:rsidRPr="00DB65E9" w:rsidRDefault="0040133B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</w:tr>
    </w:tbl>
    <w:tbl>
      <w:tblPr>
        <w:tblStyle w:val="TableGrid"/>
        <w:tblpPr w:leftFromText="180" w:rightFromText="180" w:vertAnchor="text" w:horzAnchor="margin" w:tblpXSpec="center" w:tblpY="237"/>
        <w:tblW w:w="10980" w:type="dxa"/>
        <w:tblLook w:val="04A0" w:firstRow="1" w:lastRow="0" w:firstColumn="1" w:lastColumn="0" w:noHBand="0" w:noVBand="1"/>
      </w:tblPr>
      <w:tblGrid>
        <w:gridCol w:w="1885"/>
        <w:gridCol w:w="195"/>
        <w:gridCol w:w="1245"/>
        <w:gridCol w:w="475"/>
        <w:gridCol w:w="790"/>
        <w:gridCol w:w="1340"/>
        <w:gridCol w:w="1090"/>
        <w:gridCol w:w="1320"/>
        <w:gridCol w:w="2640"/>
      </w:tblGrid>
      <w:tr w:rsidR="00F21944" w:rsidRPr="00DB65E9" w14:paraId="1FBCFE22" w14:textId="77777777" w:rsidTr="00F21944">
        <w:tc>
          <w:tcPr>
            <w:tcW w:w="10980" w:type="dxa"/>
            <w:gridSpan w:val="9"/>
          </w:tcPr>
          <w:p w14:paraId="71A69C09" w14:textId="77777777" w:rsidR="00F21944" w:rsidRPr="00DB65E9" w:rsidRDefault="00F21944" w:rsidP="00F21944">
            <w:pPr>
              <w:rPr>
                <w:rFonts w:ascii="Times New Roman" w:hAnsi="Times New Roman" w:cs="Times New Roman"/>
                <w:sz w:val="16"/>
              </w:rPr>
            </w:pPr>
            <w:r w:rsidRPr="00DB65E9">
              <w:rPr>
                <w:rFonts w:ascii="Times New Roman" w:hAnsi="Times New Roman" w:cs="Times New Roman"/>
                <w:b/>
                <w:bCs/>
              </w:rPr>
              <w:t>7.</w:t>
            </w:r>
            <w:r w:rsidRPr="00DB65E9">
              <w:rPr>
                <w:rFonts w:ascii="Times New Roman" w:hAnsi="Times New Roman" w:cs="Times New Roman"/>
                <w:b/>
                <w:bCs/>
                <w:spacing w:val="-7"/>
              </w:rPr>
              <w:t xml:space="preserve"> </w:t>
            </w:r>
            <w:r w:rsidRPr="00DB65E9">
              <w:rPr>
                <w:rFonts w:ascii="Times New Roman" w:hAnsi="Times New Roman" w:cs="Times New Roman"/>
                <w:b/>
                <w:bCs/>
              </w:rPr>
              <w:t>DAMAGED</w:t>
            </w:r>
            <w:r w:rsidRPr="00DB65E9">
              <w:rPr>
                <w:rFonts w:ascii="Times New Roman" w:hAnsi="Times New Roman" w:cs="Times New Roman"/>
                <w:b/>
                <w:bCs/>
                <w:spacing w:val="-13"/>
              </w:rPr>
              <w:t xml:space="preserve"> </w:t>
            </w:r>
            <w:r w:rsidRPr="00DB65E9">
              <w:rPr>
                <w:rFonts w:ascii="Times New Roman" w:hAnsi="Times New Roman" w:cs="Times New Roman"/>
                <w:b/>
                <w:bCs/>
              </w:rPr>
              <w:t>RESIDENCE INFORMATION:</w:t>
            </w:r>
            <w:r w:rsidRPr="00DB65E9">
              <w:rPr>
                <w:rFonts w:ascii="Times New Roman" w:hAnsi="Times New Roman" w:cs="Times New Roman"/>
                <w:b/>
                <w:bCs/>
                <w:spacing w:val="-11"/>
              </w:rPr>
              <w:t xml:space="preserve"> </w:t>
            </w:r>
            <w:r w:rsidRPr="00DB65E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lease</w:t>
            </w:r>
            <w:r w:rsidRPr="00DB65E9">
              <w:rPr>
                <w:rFonts w:ascii="Times New Roman" w:hAnsi="Times New Roman" w:cs="Times New Roman"/>
                <w:b/>
                <w:b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indicate</w:t>
            </w:r>
            <w:r w:rsidRPr="00DB65E9">
              <w:rPr>
                <w:rFonts w:ascii="Times New Roman" w:hAnsi="Times New Roman" w:cs="Times New Roman"/>
                <w:b/>
                <w:b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the type of structure for the property:</w:t>
            </w:r>
          </w:p>
        </w:tc>
      </w:tr>
      <w:tr w:rsidR="00F21944" w:rsidRPr="00DB65E9" w14:paraId="48125493" w14:textId="77777777" w:rsidTr="00DB65E9">
        <w:tc>
          <w:tcPr>
            <w:tcW w:w="1885" w:type="dxa"/>
          </w:tcPr>
          <w:p w14:paraId="306E1161" w14:textId="26AB9ED0" w:rsidR="00F21944" w:rsidRPr="00DB65E9" w:rsidRDefault="00F21944" w:rsidP="00F21944">
            <w:pPr>
              <w:rPr>
                <w:rFonts w:ascii="Times New Roman" w:hAnsi="Times New Roman" w:cs="Times New Roman"/>
                <w:sz w:val="16"/>
              </w:rPr>
            </w:pPr>
            <w:r w:rsidRPr="00DB65E9">
              <w:rPr>
                <w:rFonts w:ascii="Times New Roman" w:hAnsi="Times New Roman" w:cs="Times New Roman"/>
                <w:sz w:val="16"/>
              </w:rPr>
              <w:t xml:space="preserve">Single Family Home </w:t>
            </w:r>
            <w:sdt>
              <w:sdtPr>
                <w:rPr>
                  <w:rFonts w:ascii="Times New Roman" w:hAnsi="Times New Roman" w:cs="Times New Roman"/>
                  <w:sz w:val="16"/>
                </w:rPr>
                <w:id w:val="-2356348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1E27">
                  <w:rPr>
                    <w:rFonts w:ascii="MS Gothic" w:eastAsia="MS Gothic" w:hAnsi="MS Gothic" w:cs="Times New Roman" w:hint="eastAsia"/>
                    <w:sz w:val="16"/>
                  </w:rPr>
                  <w:t>☐</w:t>
                </w:r>
              </w:sdtContent>
            </w:sdt>
          </w:p>
        </w:tc>
        <w:tc>
          <w:tcPr>
            <w:tcW w:w="1440" w:type="dxa"/>
            <w:gridSpan w:val="2"/>
          </w:tcPr>
          <w:p w14:paraId="099D8478" w14:textId="77777777" w:rsidR="00F21944" w:rsidRPr="00DB65E9" w:rsidRDefault="00F21944" w:rsidP="00F21944">
            <w:pPr>
              <w:rPr>
                <w:rFonts w:ascii="Times New Roman" w:hAnsi="Times New Roman" w:cs="Times New Roman"/>
                <w:sz w:val="16"/>
              </w:rPr>
            </w:pPr>
            <w:r w:rsidRPr="00DB65E9">
              <w:rPr>
                <w:rFonts w:ascii="Times New Roman" w:hAnsi="Times New Roman" w:cs="Times New Roman"/>
                <w:sz w:val="16"/>
              </w:rPr>
              <w:t xml:space="preserve">Modular Home </w:t>
            </w:r>
            <w:sdt>
              <w:sdtPr>
                <w:rPr>
                  <w:rFonts w:ascii="Times New Roman" w:hAnsi="Times New Roman" w:cs="Times New Roman"/>
                  <w:sz w:val="16"/>
                </w:rPr>
                <w:id w:val="-13487059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DB65E9">
                  <w:rPr>
                    <w:rFonts w:ascii="Segoe UI Symbol" w:eastAsia="MS Gothic" w:hAnsi="Segoe UI Symbol" w:cs="Segoe UI Symbol"/>
                    <w:sz w:val="16"/>
                  </w:rPr>
                  <w:t>☐</w:t>
                </w:r>
              </w:sdtContent>
            </w:sdt>
          </w:p>
        </w:tc>
        <w:tc>
          <w:tcPr>
            <w:tcW w:w="1265" w:type="dxa"/>
            <w:gridSpan w:val="2"/>
          </w:tcPr>
          <w:p w14:paraId="7AEF94FB" w14:textId="77777777" w:rsidR="00F21944" w:rsidRPr="00DB65E9" w:rsidRDefault="00F21944" w:rsidP="00F21944">
            <w:pPr>
              <w:rPr>
                <w:rFonts w:ascii="Times New Roman" w:hAnsi="Times New Roman" w:cs="Times New Roman"/>
                <w:sz w:val="16"/>
              </w:rPr>
            </w:pPr>
            <w:r w:rsidRPr="00DB65E9">
              <w:rPr>
                <w:rFonts w:ascii="Times New Roman" w:hAnsi="Times New Roman" w:cs="Times New Roman"/>
                <w:sz w:val="16"/>
              </w:rPr>
              <w:t xml:space="preserve">Townhome </w:t>
            </w:r>
            <w:sdt>
              <w:sdtPr>
                <w:rPr>
                  <w:rFonts w:ascii="Times New Roman" w:hAnsi="Times New Roman" w:cs="Times New Roman"/>
                  <w:sz w:val="16"/>
                </w:rPr>
                <w:id w:val="5010875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DB65E9">
                  <w:rPr>
                    <w:rFonts w:ascii="Segoe UI Symbol" w:eastAsia="MS Gothic" w:hAnsi="Segoe UI Symbol" w:cs="Segoe UI Symbol"/>
                    <w:sz w:val="16"/>
                  </w:rPr>
                  <w:t>☐</w:t>
                </w:r>
              </w:sdtContent>
            </w:sdt>
          </w:p>
        </w:tc>
        <w:tc>
          <w:tcPr>
            <w:tcW w:w="2430" w:type="dxa"/>
            <w:gridSpan w:val="2"/>
          </w:tcPr>
          <w:p w14:paraId="54335386" w14:textId="00DB2D59" w:rsidR="00F21944" w:rsidRPr="00DB65E9" w:rsidRDefault="00F21944" w:rsidP="00F21944">
            <w:pPr>
              <w:rPr>
                <w:rFonts w:ascii="Times New Roman" w:hAnsi="Times New Roman" w:cs="Times New Roman"/>
                <w:sz w:val="16"/>
              </w:rPr>
            </w:pPr>
            <w:r w:rsidRPr="00DB65E9">
              <w:rPr>
                <w:rFonts w:ascii="Times New Roman" w:hAnsi="Times New Roman" w:cs="Times New Roman"/>
                <w:sz w:val="16"/>
              </w:rPr>
              <w:t xml:space="preserve">Manufactured Housing Unit </w:t>
            </w:r>
            <w:sdt>
              <w:sdtPr>
                <w:rPr>
                  <w:rFonts w:ascii="Times New Roman" w:hAnsi="Times New Roman" w:cs="Times New Roman"/>
                  <w:sz w:val="16"/>
                </w:rPr>
                <w:id w:val="14584493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77B1F" w:rsidRPr="00DB65E9">
                  <w:rPr>
                    <w:rFonts w:ascii="Segoe UI Symbol" w:eastAsia="MS Gothic" w:hAnsi="Segoe UI Symbol" w:cs="Segoe UI Symbol"/>
                    <w:sz w:val="16"/>
                  </w:rPr>
                  <w:t>☐</w:t>
                </w:r>
              </w:sdtContent>
            </w:sdt>
          </w:p>
        </w:tc>
        <w:tc>
          <w:tcPr>
            <w:tcW w:w="3960" w:type="dxa"/>
            <w:gridSpan w:val="2"/>
          </w:tcPr>
          <w:p w14:paraId="50181CB6" w14:textId="490D5EB2" w:rsidR="00F21944" w:rsidRPr="00DB65E9" w:rsidRDefault="00F21944" w:rsidP="00F21944">
            <w:pPr>
              <w:rPr>
                <w:rFonts w:ascii="Times New Roman" w:hAnsi="Times New Roman" w:cs="Times New Roman"/>
                <w:sz w:val="16"/>
              </w:rPr>
            </w:pPr>
            <w:r w:rsidRPr="00DB65E9">
              <w:rPr>
                <w:rFonts w:ascii="Times New Roman" w:hAnsi="Times New Roman" w:cs="Times New Roman"/>
                <w:sz w:val="16"/>
              </w:rPr>
              <w:t>Other:</w:t>
            </w:r>
            <w:sdt>
              <w:sdtPr>
                <w:rPr>
                  <w:rFonts w:ascii="Times New Roman" w:hAnsi="Times New Roman" w:cs="Times New Roman"/>
                  <w:sz w:val="16"/>
                </w:rPr>
                <w:alias w:val="Other Type"/>
                <w:tag w:val="Other Type"/>
                <w:id w:val="-408532556"/>
                <w:placeholder>
                  <w:docPart w:val="2D5EF8DC645D4489AE2CC323A682CD32"/>
                </w:placeholder>
                <w:showingPlcHdr/>
                <w:text/>
              </w:sdtPr>
              <w:sdtEndPr/>
              <w:sdtContent>
                <w:r w:rsidR="001C01F9"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sdtContent>
            </w:sdt>
          </w:p>
        </w:tc>
      </w:tr>
      <w:tr w:rsidR="00F21944" w:rsidRPr="00DB65E9" w14:paraId="6CB2A2A9" w14:textId="77777777" w:rsidTr="00F21944">
        <w:tc>
          <w:tcPr>
            <w:tcW w:w="10980" w:type="dxa"/>
            <w:gridSpan w:val="9"/>
          </w:tcPr>
          <w:p w14:paraId="024358CF" w14:textId="5C4364C8" w:rsidR="00F21944" w:rsidRPr="00DB65E9" w:rsidRDefault="00F21944" w:rsidP="00F2194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Address:</w:t>
            </w:r>
            <w:r w:rsidR="00104CC1" w:rsidRPr="00DB65E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alias w:val="Address"/>
                <w:tag w:val="Address"/>
                <w:id w:val="-69357846"/>
                <w:placeholder>
                  <w:docPart w:val="2A162FDA4D8D460AB3656054947C08A8"/>
                </w:placeholder>
                <w:showingPlcHdr/>
                <w:text/>
              </w:sdtPr>
              <w:sdtEndPr/>
              <w:sdtContent>
                <w:r w:rsidR="00104CC1"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sdtContent>
            </w:sdt>
          </w:p>
        </w:tc>
      </w:tr>
      <w:tr w:rsidR="00F21944" w:rsidRPr="00DB65E9" w14:paraId="3F34BB28" w14:textId="77777777" w:rsidTr="00F21944">
        <w:tc>
          <w:tcPr>
            <w:tcW w:w="10980" w:type="dxa"/>
            <w:gridSpan w:val="9"/>
          </w:tcPr>
          <w:p w14:paraId="1C1726B5" w14:textId="66043956" w:rsidR="00F21944" w:rsidRPr="00DB65E9" w:rsidRDefault="00F21944" w:rsidP="00F2194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City, State, Zip</w:t>
            </w:r>
            <w:r w:rsidR="00FE64FE">
              <w:rPr>
                <w:rFonts w:ascii="Times New Roman" w:hAnsi="Times New Roman" w:cs="Times New Roman"/>
                <w:sz w:val="20"/>
                <w:szCs w:val="20"/>
              </w:rPr>
              <w:t>, Municipality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:</w:t>
            </w:r>
            <w:r w:rsidR="00104CC1" w:rsidRPr="00DB65E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alias w:val="City/State/Zip"/>
                <w:tag w:val="City/State/Zip"/>
                <w:id w:val="963539227"/>
                <w:placeholder>
                  <w:docPart w:val="58FCA5FD42AC4D3C88A91BA7A499238C"/>
                </w:placeholder>
                <w:showingPlcHdr/>
                <w:text/>
              </w:sdtPr>
              <w:sdtEndPr/>
              <w:sdtContent>
                <w:r w:rsidR="00104CC1"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sdtContent>
            </w:sdt>
          </w:p>
        </w:tc>
      </w:tr>
      <w:tr w:rsidR="00E36973" w:rsidRPr="00DB65E9" w14:paraId="51E0DE16" w14:textId="77777777" w:rsidTr="00F21944">
        <w:tc>
          <w:tcPr>
            <w:tcW w:w="10980" w:type="dxa"/>
            <w:gridSpan w:val="9"/>
          </w:tcPr>
          <w:p w14:paraId="4D7663D6" w14:textId="66889161" w:rsidR="00E36973" w:rsidRPr="00DB65E9" w:rsidRDefault="00E36973" w:rsidP="00F2194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Name of Neighborhood/Area </w:t>
            </w:r>
            <w:r w:rsidR="00FE64FE">
              <w:rPr>
                <w:rFonts w:ascii="Times New Roman" w:hAnsi="Times New Roman" w:cs="Times New Roman"/>
                <w:sz w:val="20"/>
                <w:szCs w:val="20"/>
              </w:rPr>
              <w:t>where your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home </w:t>
            </w:r>
            <w:r w:rsidRPr="00C901BF">
              <w:rPr>
                <w:rFonts w:ascii="Times New Roman" w:hAnsi="Times New Roman" w:cs="Times New Roman"/>
                <w:noProof/>
                <w:sz w:val="20"/>
                <w:szCs w:val="20"/>
              </w:rPr>
              <w:t>is located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:</w:t>
            </w:r>
          </w:p>
        </w:tc>
      </w:tr>
      <w:tr w:rsidR="00615693" w:rsidRPr="00DB65E9" w14:paraId="3F627441" w14:textId="77777777" w:rsidTr="00F21944">
        <w:tc>
          <w:tcPr>
            <w:tcW w:w="10980" w:type="dxa"/>
            <w:gridSpan w:val="9"/>
          </w:tcPr>
          <w:p w14:paraId="61C0E01C" w14:textId="346451A1" w:rsidR="00615693" w:rsidRDefault="00615693" w:rsidP="00F2194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Date you acquired </w:t>
            </w:r>
            <w:r w:rsidR="008E4B41">
              <w:rPr>
                <w:rFonts w:ascii="Times New Roman" w:hAnsi="Times New Roman" w:cs="Times New Roman"/>
                <w:sz w:val="20"/>
                <w:szCs w:val="20"/>
              </w:rPr>
              <w:t>title to the property:</w:t>
            </w:r>
          </w:p>
        </w:tc>
      </w:tr>
      <w:tr w:rsidR="00804DA0" w:rsidRPr="00DB65E9" w14:paraId="19184E04" w14:textId="77777777" w:rsidTr="00B6167B">
        <w:tc>
          <w:tcPr>
            <w:tcW w:w="10980" w:type="dxa"/>
            <w:gridSpan w:val="9"/>
            <w:shd w:val="clear" w:color="auto" w:fill="auto"/>
          </w:tcPr>
          <w:p w14:paraId="6133BE4C" w14:textId="7C2D878A" w:rsidR="00804DA0" w:rsidRPr="0085684A" w:rsidRDefault="002F01F1" w:rsidP="00F2194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Please Provide </w:t>
            </w:r>
            <w:r w:rsidR="00624669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the following </w:t>
            </w:r>
            <w:r w:rsidR="00534597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property </w:t>
            </w:r>
            <w:r w:rsidR="00624669">
              <w:rPr>
                <w:rFonts w:ascii="Times New Roman" w:hAnsi="Times New Roman" w:cs="Times New Roman"/>
                <w:b/>
                <w:sz w:val="20"/>
                <w:szCs w:val="20"/>
              </w:rPr>
              <w:t>information</w:t>
            </w:r>
            <w:r w:rsidR="00DC6D67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which may be available from your recent </w:t>
            </w:r>
            <w:r w:rsidR="00B73101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property </w:t>
            </w:r>
            <w:r w:rsidR="00DC6D67">
              <w:rPr>
                <w:rFonts w:ascii="Times New Roman" w:hAnsi="Times New Roman" w:cs="Times New Roman"/>
                <w:b/>
                <w:sz w:val="20"/>
                <w:szCs w:val="20"/>
              </w:rPr>
              <w:t>tax bill(s):</w:t>
            </w:r>
            <w:r w:rsidR="00624669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</w:p>
        </w:tc>
      </w:tr>
      <w:tr w:rsidR="004F1F60" w:rsidRPr="00DB65E9" w14:paraId="1FD1175C" w14:textId="124E17BB" w:rsidTr="00B07B5C">
        <w:tc>
          <w:tcPr>
            <w:tcW w:w="2080" w:type="dxa"/>
            <w:gridSpan w:val="2"/>
            <w:shd w:val="clear" w:color="auto" w:fill="D8D6D6"/>
          </w:tcPr>
          <w:p w14:paraId="01511CF8" w14:textId="7C423736" w:rsidR="004F1F60" w:rsidRPr="0085684A" w:rsidRDefault="001F100E" w:rsidP="00F2194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Legal </w:t>
            </w:r>
            <w:r w:rsidR="007C127B">
              <w:rPr>
                <w:rFonts w:ascii="Times New Roman" w:hAnsi="Times New Roman" w:cs="Times New Roman"/>
                <w:b/>
                <w:sz w:val="20"/>
                <w:szCs w:val="20"/>
              </w:rPr>
              <w:t>Description</w:t>
            </w:r>
            <w:r w:rsidR="004F1F60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: </w:t>
            </w:r>
          </w:p>
        </w:tc>
        <w:tc>
          <w:tcPr>
            <w:tcW w:w="1720" w:type="dxa"/>
            <w:gridSpan w:val="2"/>
            <w:shd w:val="clear" w:color="auto" w:fill="D8D6D6"/>
          </w:tcPr>
          <w:p w14:paraId="7B4DF2F6" w14:textId="3B235649" w:rsidR="004F1F60" w:rsidRPr="0085684A" w:rsidRDefault="004F1F60" w:rsidP="00F2194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Assessed Value:</w:t>
            </w:r>
          </w:p>
        </w:tc>
        <w:tc>
          <w:tcPr>
            <w:tcW w:w="2130" w:type="dxa"/>
            <w:gridSpan w:val="2"/>
            <w:shd w:val="clear" w:color="auto" w:fill="D8D6D6"/>
          </w:tcPr>
          <w:p w14:paraId="27D09D79" w14:textId="22D5F69A" w:rsidR="004F1F60" w:rsidRDefault="004F1F60" w:rsidP="00F2194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Farmland </w:t>
            </w:r>
            <w:r w:rsidR="00C575C7">
              <w:rPr>
                <w:rFonts w:ascii="Times New Roman" w:hAnsi="Times New Roman" w:cs="Times New Roman"/>
                <w:b/>
                <w:sz w:val="20"/>
                <w:szCs w:val="20"/>
              </w:rPr>
              <w:t>Assessed?</w:t>
            </w:r>
          </w:p>
          <w:p w14:paraId="5BD7DEE7" w14:textId="5C1681AB" w:rsidR="004F1F60" w:rsidRPr="0085684A" w:rsidRDefault="00903FE3" w:rsidP="00F2194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(</w:t>
            </w:r>
            <w:r w:rsidR="004F1F60">
              <w:rPr>
                <w:rFonts w:ascii="Times New Roman" w:hAnsi="Times New Roman" w:cs="Times New Roman"/>
                <w:b/>
                <w:sz w:val="20"/>
                <w:szCs w:val="20"/>
              </w:rPr>
              <w:t>Yes or No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)</w:t>
            </w:r>
          </w:p>
        </w:tc>
        <w:tc>
          <w:tcPr>
            <w:tcW w:w="2410" w:type="dxa"/>
            <w:gridSpan w:val="2"/>
            <w:shd w:val="clear" w:color="auto" w:fill="D8D6D6"/>
          </w:tcPr>
          <w:p w14:paraId="6911D911" w14:textId="31DD1CDF" w:rsidR="004F1F60" w:rsidRPr="0085684A" w:rsidRDefault="004F1F60" w:rsidP="00F2194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Annual Property Taxes</w:t>
            </w:r>
            <w:r w:rsidR="00903FE3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Amount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:</w:t>
            </w:r>
          </w:p>
        </w:tc>
        <w:tc>
          <w:tcPr>
            <w:tcW w:w="2640" w:type="dxa"/>
            <w:shd w:val="clear" w:color="auto" w:fill="D8D6D6"/>
          </w:tcPr>
          <w:p w14:paraId="58F11E26" w14:textId="7D8C2E1D" w:rsidR="004F1F60" w:rsidRPr="0085684A" w:rsidRDefault="00903FE3" w:rsidP="00F2194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901BF">
              <w:rPr>
                <w:rFonts w:ascii="Times New Roman" w:hAnsi="Times New Roman" w:cs="Times New Roman"/>
                <w:b/>
                <w:noProof/>
                <w:sz w:val="20"/>
                <w:szCs w:val="20"/>
              </w:rPr>
              <w:t>Number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of </w:t>
            </w:r>
            <w:r w:rsidR="004F1F60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Acres 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P</w:t>
            </w:r>
            <w:r w:rsidR="004F1F60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er 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L</w:t>
            </w:r>
            <w:r w:rsidR="004F1F60">
              <w:rPr>
                <w:rFonts w:ascii="Times New Roman" w:hAnsi="Times New Roman" w:cs="Times New Roman"/>
                <w:b/>
                <w:sz w:val="20"/>
                <w:szCs w:val="20"/>
              </w:rPr>
              <w:t>ot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(</w:t>
            </w:r>
            <w:r w:rsidR="00B07B5C">
              <w:rPr>
                <w:rFonts w:ascii="Times New Roman" w:hAnsi="Times New Roman" w:cs="Times New Roman"/>
                <w:b/>
                <w:sz w:val="20"/>
                <w:szCs w:val="20"/>
              </w:rPr>
              <w:t>or Lot Size)</w:t>
            </w:r>
            <w:r w:rsidR="004F1F60">
              <w:rPr>
                <w:rFonts w:ascii="Times New Roman" w:hAnsi="Times New Roman" w:cs="Times New Roman"/>
                <w:b/>
                <w:sz w:val="20"/>
                <w:szCs w:val="20"/>
              </w:rPr>
              <w:t>:</w:t>
            </w:r>
          </w:p>
        </w:tc>
      </w:tr>
      <w:tr w:rsidR="00DA0789" w:rsidRPr="00DB65E9" w14:paraId="220EACD7" w14:textId="24690420" w:rsidTr="00B07B5C">
        <w:tc>
          <w:tcPr>
            <w:tcW w:w="2080" w:type="dxa"/>
            <w:gridSpan w:val="2"/>
            <w:shd w:val="clear" w:color="auto" w:fill="auto"/>
          </w:tcPr>
          <w:p w14:paraId="4080A38A" w14:textId="77777777" w:rsidR="00DA0789" w:rsidRPr="0085684A" w:rsidRDefault="00DA0789" w:rsidP="00F2194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720" w:type="dxa"/>
            <w:gridSpan w:val="2"/>
            <w:shd w:val="clear" w:color="auto" w:fill="auto"/>
          </w:tcPr>
          <w:p w14:paraId="24956B7A" w14:textId="134D04F6" w:rsidR="00DA0789" w:rsidRPr="0085684A" w:rsidRDefault="007C127B" w:rsidP="00F2194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$</w:t>
            </w:r>
          </w:p>
        </w:tc>
        <w:tc>
          <w:tcPr>
            <w:tcW w:w="2130" w:type="dxa"/>
            <w:gridSpan w:val="2"/>
            <w:shd w:val="clear" w:color="auto" w:fill="auto"/>
          </w:tcPr>
          <w:p w14:paraId="410C5388" w14:textId="77777777" w:rsidR="00DA0789" w:rsidRPr="0085684A" w:rsidRDefault="00DA0789" w:rsidP="00F2194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410" w:type="dxa"/>
            <w:gridSpan w:val="2"/>
            <w:shd w:val="clear" w:color="auto" w:fill="auto"/>
          </w:tcPr>
          <w:p w14:paraId="306253B3" w14:textId="3BC09E02" w:rsidR="00DA0789" w:rsidRPr="0085684A" w:rsidRDefault="00B6167B" w:rsidP="00F2194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$</w:t>
            </w:r>
          </w:p>
        </w:tc>
        <w:tc>
          <w:tcPr>
            <w:tcW w:w="2640" w:type="dxa"/>
            <w:shd w:val="clear" w:color="auto" w:fill="auto"/>
          </w:tcPr>
          <w:p w14:paraId="6BD00D9F" w14:textId="77777777" w:rsidR="00DA0789" w:rsidRPr="0085684A" w:rsidRDefault="00DA0789" w:rsidP="00F2194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DA0789" w:rsidRPr="00DB65E9" w14:paraId="651205EE" w14:textId="77777777" w:rsidTr="00B07B5C">
        <w:tc>
          <w:tcPr>
            <w:tcW w:w="2080" w:type="dxa"/>
            <w:gridSpan w:val="2"/>
            <w:shd w:val="clear" w:color="auto" w:fill="auto"/>
          </w:tcPr>
          <w:p w14:paraId="0B705C36" w14:textId="77777777" w:rsidR="00DA0789" w:rsidRPr="0085684A" w:rsidRDefault="00DA0789" w:rsidP="00F2194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720" w:type="dxa"/>
            <w:gridSpan w:val="2"/>
            <w:shd w:val="clear" w:color="auto" w:fill="auto"/>
          </w:tcPr>
          <w:p w14:paraId="708E38AA" w14:textId="42DF87F9" w:rsidR="00DA0789" w:rsidRPr="0085684A" w:rsidRDefault="007C127B" w:rsidP="00F2194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$</w:t>
            </w:r>
          </w:p>
        </w:tc>
        <w:tc>
          <w:tcPr>
            <w:tcW w:w="2130" w:type="dxa"/>
            <w:gridSpan w:val="2"/>
            <w:shd w:val="clear" w:color="auto" w:fill="auto"/>
          </w:tcPr>
          <w:p w14:paraId="1B20C2AD" w14:textId="77777777" w:rsidR="00DA0789" w:rsidRPr="0085684A" w:rsidRDefault="00DA0789" w:rsidP="00F2194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410" w:type="dxa"/>
            <w:gridSpan w:val="2"/>
            <w:shd w:val="clear" w:color="auto" w:fill="auto"/>
          </w:tcPr>
          <w:p w14:paraId="52D9367F" w14:textId="677A7975" w:rsidR="00DA0789" w:rsidRPr="0085684A" w:rsidRDefault="00B6167B" w:rsidP="00F2194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$</w:t>
            </w:r>
          </w:p>
        </w:tc>
        <w:tc>
          <w:tcPr>
            <w:tcW w:w="2640" w:type="dxa"/>
            <w:shd w:val="clear" w:color="auto" w:fill="auto"/>
          </w:tcPr>
          <w:p w14:paraId="720C8332" w14:textId="77777777" w:rsidR="00DA0789" w:rsidRPr="0085684A" w:rsidRDefault="00DA0789" w:rsidP="00F2194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7C127B" w:rsidRPr="00DB65E9" w14:paraId="5B5949FF" w14:textId="77777777" w:rsidTr="00B07B5C">
        <w:tc>
          <w:tcPr>
            <w:tcW w:w="2080" w:type="dxa"/>
            <w:gridSpan w:val="2"/>
            <w:shd w:val="clear" w:color="auto" w:fill="auto"/>
          </w:tcPr>
          <w:p w14:paraId="53591CCE" w14:textId="77777777" w:rsidR="007C127B" w:rsidRPr="0085684A" w:rsidRDefault="007C127B" w:rsidP="00F2194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720" w:type="dxa"/>
            <w:gridSpan w:val="2"/>
            <w:shd w:val="clear" w:color="auto" w:fill="auto"/>
          </w:tcPr>
          <w:p w14:paraId="1CB2E98C" w14:textId="0B7891F5" w:rsidR="007C127B" w:rsidRDefault="007C127B" w:rsidP="00F2194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$</w:t>
            </w:r>
          </w:p>
        </w:tc>
        <w:tc>
          <w:tcPr>
            <w:tcW w:w="2130" w:type="dxa"/>
            <w:gridSpan w:val="2"/>
            <w:shd w:val="clear" w:color="auto" w:fill="auto"/>
          </w:tcPr>
          <w:p w14:paraId="16B66A1E" w14:textId="77777777" w:rsidR="007C127B" w:rsidRPr="0085684A" w:rsidRDefault="007C127B" w:rsidP="00F2194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410" w:type="dxa"/>
            <w:gridSpan w:val="2"/>
            <w:shd w:val="clear" w:color="auto" w:fill="auto"/>
          </w:tcPr>
          <w:p w14:paraId="6F11B499" w14:textId="60926953" w:rsidR="007C127B" w:rsidRPr="0085684A" w:rsidRDefault="00B6167B" w:rsidP="00F2194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$</w:t>
            </w:r>
          </w:p>
        </w:tc>
        <w:tc>
          <w:tcPr>
            <w:tcW w:w="2640" w:type="dxa"/>
            <w:shd w:val="clear" w:color="auto" w:fill="auto"/>
          </w:tcPr>
          <w:p w14:paraId="154A3829" w14:textId="77777777" w:rsidR="007C127B" w:rsidRPr="0085684A" w:rsidRDefault="007C127B" w:rsidP="00F2194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B6167B" w:rsidRPr="00DB65E9" w14:paraId="69FC4A02" w14:textId="77777777" w:rsidTr="00B6167B">
        <w:tc>
          <w:tcPr>
            <w:tcW w:w="8340" w:type="dxa"/>
            <w:gridSpan w:val="8"/>
            <w:shd w:val="clear" w:color="auto" w:fill="auto"/>
          </w:tcPr>
          <w:p w14:paraId="75C1EFCD" w14:textId="3105F23D" w:rsidR="00B6167B" w:rsidRDefault="00B6167B" w:rsidP="00B6167B">
            <w:pPr>
              <w:jc w:val="righ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Total Acres:</w:t>
            </w:r>
          </w:p>
        </w:tc>
        <w:tc>
          <w:tcPr>
            <w:tcW w:w="2640" w:type="dxa"/>
            <w:shd w:val="clear" w:color="auto" w:fill="auto"/>
          </w:tcPr>
          <w:p w14:paraId="2C19847C" w14:textId="77777777" w:rsidR="00B6167B" w:rsidRPr="0085684A" w:rsidRDefault="00B6167B" w:rsidP="00F2194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F21944" w:rsidRPr="00DB65E9" w14:paraId="4E5FD15E" w14:textId="77777777" w:rsidTr="0085684A">
        <w:tc>
          <w:tcPr>
            <w:tcW w:w="10980" w:type="dxa"/>
            <w:gridSpan w:val="9"/>
            <w:shd w:val="clear" w:color="auto" w:fill="D2D0D0"/>
          </w:tcPr>
          <w:p w14:paraId="64FCB95B" w14:textId="77777777" w:rsidR="00F21944" w:rsidRPr="0085684A" w:rsidRDefault="00F21944" w:rsidP="00F2194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5684A">
              <w:rPr>
                <w:rFonts w:ascii="Times New Roman" w:hAnsi="Times New Roman" w:cs="Times New Roman"/>
                <w:b/>
                <w:sz w:val="20"/>
                <w:szCs w:val="20"/>
              </w:rPr>
              <w:lastRenderedPageBreak/>
              <w:t>Please answer Yes, No or N/A to the following questions:</w:t>
            </w:r>
          </w:p>
        </w:tc>
      </w:tr>
      <w:tr w:rsidR="00F21944" w:rsidRPr="00DB65E9" w14:paraId="72CCFA40" w14:textId="77777777" w:rsidTr="00F21944">
        <w:tc>
          <w:tcPr>
            <w:tcW w:w="7020" w:type="dxa"/>
            <w:gridSpan w:val="7"/>
          </w:tcPr>
          <w:p w14:paraId="4CEFDFE9" w14:textId="272829DF" w:rsidR="00F21944" w:rsidRPr="00DB65E9" w:rsidRDefault="00C43BC1" w:rsidP="00F2194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Is anyone </w:t>
            </w:r>
            <w:r w:rsidR="00F21944" w:rsidRPr="00DB65E9">
              <w:rPr>
                <w:rFonts w:ascii="Times New Roman" w:hAnsi="Times New Roman" w:cs="Times New Roman"/>
                <w:sz w:val="20"/>
                <w:szCs w:val="20"/>
              </w:rPr>
              <w:t>living at the damaged residence?</w:t>
            </w:r>
          </w:p>
        </w:tc>
        <w:sdt>
          <w:sdtPr>
            <w:rPr>
              <w:rFonts w:ascii="Times New Roman" w:hAnsi="Times New Roman" w:cs="Times New Roman"/>
              <w:sz w:val="16"/>
            </w:rPr>
            <w:id w:val="1351673493"/>
            <w:placeholder>
              <w:docPart w:val="4A6D7A85299643B5845B1F33D648F408"/>
            </w:placeholder>
            <w:showingPlcHdr/>
            <w:comboBox>
              <w:listItem w:value="Choose an item."/>
              <w:listItem w:displayText="Yes" w:value="Yes"/>
              <w:listItem w:displayText="No           " w:value="No           "/>
              <w:listItem w:displayText="N/A" w:value="N/A"/>
            </w:comboBox>
          </w:sdtPr>
          <w:sdtEndPr/>
          <w:sdtContent>
            <w:tc>
              <w:tcPr>
                <w:tcW w:w="3960" w:type="dxa"/>
                <w:gridSpan w:val="2"/>
              </w:tcPr>
              <w:p w14:paraId="296DC28A" w14:textId="77777777" w:rsidR="00F21944" w:rsidRPr="00DB65E9" w:rsidRDefault="00F21944" w:rsidP="00F21944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hoose an item.</w:t>
                </w:r>
              </w:p>
            </w:tc>
          </w:sdtContent>
        </w:sdt>
      </w:tr>
      <w:tr w:rsidR="00F21944" w:rsidRPr="00DB65E9" w14:paraId="36426873" w14:textId="77777777" w:rsidTr="00F21944">
        <w:tc>
          <w:tcPr>
            <w:tcW w:w="7020" w:type="dxa"/>
            <w:gridSpan w:val="7"/>
          </w:tcPr>
          <w:p w14:paraId="3CA96C73" w14:textId="5C8625FF" w:rsidR="00F21944" w:rsidRPr="00DB65E9" w:rsidRDefault="00F21944" w:rsidP="00F2194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Is the property in the floodplain</w:t>
            </w:r>
            <w:r w:rsidR="002F77C2">
              <w:rPr>
                <w:rFonts w:ascii="Times New Roman" w:hAnsi="Times New Roman" w:cs="Times New Roman"/>
                <w:sz w:val="20"/>
                <w:szCs w:val="20"/>
              </w:rPr>
              <w:t xml:space="preserve"> or floodway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?</w:t>
            </w:r>
          </w:p>
        </w:tc>
        <w:sdt>
          <w:sdtPr>
            <w:rPr>
              <w:rFonts w:ascii="Times New Roman" w:hAnsi="Times New Roman" w:cs="Times New Roman"/>
              <w:sz w:val="16"/>
            </w:rPr>
            <w:id w:val="-1526709792"/>
            <w:placeholder>
              <w:docPart w:val="DA4CBAEC936B4A30A43F5E9602AAE058"/>
            </w:placeholder>
            <w:showingPlcHdr/>
            <w:comboBox>
              <w:listItem w:value="Choose an item."/>
              <w:listItem w:displayText="Yes" w:value="Yes"/>
              <w:listItem w:displayText="No           " w:value="No           "/>
              <w:listItem w:displayText="N/A" w:value="N/A"/>
            </w:comboBox>
          </w:sdtPr>
          <w:sdtEndPr/>
          <w:sdtContent>
            <w:tc>
              <w:tcPr>
                <w:tcW w:w="3960" w:type="dxa"/>
                <w:gridSpan w:val="2"/>
              </w:tcPr>
              <w:p w14:paraId="4AB253B7" w14:textId="77777777" w:rsidR="00F21944" w:rsidRPr="00DB65E9" w:rsidRDefault="00F21944" w:rsidP="00F21944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hoose an item.</w:t>
                </w:r>
              </w:p>
            </w:tc>
          </w:sdtContent>
        </w:sdt>
      </w:tr>
      <w:tr w:rsidR="00F21944" w:rsidRPr="00DB65E9" w14:paraId="67171105" w14:textId="77777777" w:rsidTr="00F21944">
        <w:tc>
          <w:tcPr>
            <w:tcW w:w="7020" w:type="dxa"/>
            <w:gridSpan w:val="7"/>
          </w:tcPr>
          <w:p w14:paraId="2CADDCDE" w14:textId="77777777" w:rsidR="00F21944" w:rsidRPr="00DB65E9" w:rsidRDefault="00F21944" w:rsidP="00F2194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If you are seeking assistance for a manufactured housing unit, do you own the land?</w:t>
            </w:r>
          </w:p>
        </w:tc>
        <w:sdt>
          <w:sdtPr>
            <w:rPr>
              <w:rFonts w:ascii="Times New Roman" w:hAnsi="Times New Roman" w:cs="Times New Roman"/>
              <w:sz w:val="16"/>
            </w:rPr>
            <w:id w:val="1411351744"/>
            <w:placeholder>
              <w:docPart w:val="08DB1DBF8085480A8A4FE5487F2740BE"/>
            </w:placeholder>
            <w:showingPlcHdr/>
            <w:comboBox>
              <w:listItem w:value="Choose an item."/>
              <w:listItem w:displayText="Yes" w:value="Yes"/>
              <w:listItem w:displayText="No           " w:value="No           "/>
              <w:listItem w:displayText="N/A" w:value="N/A"/>
            </w:comboBox>
          </w:sdtPr>
          <w:sdtEndPr/>
          <w:sdtContent>
            <w:tc>
              <w:tcPr>
                <w:tcW w:w="3960" w:type="dxa"/>
                <w:gridSpan w:val="2"/>
              </w:tcPr>
              <w:p w14:paraId="24FF095E" w14:textId="77777777" w:rsidR="00F21944" w:rsidRPr="00DB65E9" w:rsidRDefault="00F21944" w:rsidP="00F21944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hoose an item.</w:t>
                </w:r>
              </w:p>
            </w:tc>
          </w:sdtContent>
        </w:sdt>
      </w:tr>
      <w:tr w:rsidR="00F21944" w:rsidRPr="00DB65E9" w14:paraId="54778B4A" w14:textId="77777777" w:rsidTr="00F21944">
        <w:tc>
          <w:tcPr>
            <w:tcW w:w="7020" w:type="dxa"/>
            <w:gridSpan w:val="7"/>
          </w:tcPr>
          <w:p w14:paraId="7AF4DDA8" w14:textId="77777777" w:rsidR="00F21944" w:rsidRPr="00DB65E9" w:rsidRDefault="00F21944" w:rsidP="00F2194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Does the manufactured housing unit have a valid Statement of Ownership and Location (SOL) filed with the Texas Department of Housing and Community Affairs?</w:t>
            </w:r>
          </w:p>
        </w:tc>
        <w:sdt>
          <w:sdtPr>
            <w:rPr>
              <w:rFonts w:ascii="Times New Roman" w:hAnsi="Times New Roman" w:cs="Times New Roman"/>
              <w:sz w:val="16"/>
            </w:rPr>
            <w:id w:val="-1910146244"/>
            <w:placeholder>
              <w:docPart w:val="50B239A143F841C5A54A7D561728A5E2"/>
            </w:placeholder>
            <w:showingPlcHdr/>
            <w:comboBox>
              <w:listItem w:value="Choose an item."/>
              <w:listItem w:displayText="Yes" w:value="Yes"/>
              <w:listItem w:displayText="No           " w:value="No           "/>
              <w:listItem w:displayText="N/A" w:value="N/A"/>
            </w:comboBox>
          </w:sdtPr>
          <w:sdtEndPr/>
          <w:sdtContent>
            <w:tc>
              <w:tcPr>
                <w:tcW w:w="3960" w:type="dxa"/>
                <w:gridSpan w:val="2"/>
              </w:tcPr>
              <w:p w14:paraId="1EE86501" w14:textId="77777777" w:rsidR="00F21944" w:rsidRPr="00DB65E9" w:rsidRDefault="00F21944" w:rsidP="00F21944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hoose an item.</w:t>
                </w:r>
              </w:p>
            </w:tc>
          </w:sdtContent>
        </w:sdt>
      </w:tr>
      <w:tr w:rsidR="00F21944" w:rsidRPr="00DB65E9" w14:paraId="77F9CB03" w14:textId="77777777" w:rsidTr="00F21944">
        <w:tc>
          <w:tcPr>
            <w:tcW w:w="7020" w:type="dxa"/>
            <w:gridSpan w:val="7"/>
          </w:tcPr>
          <w:p w14:paraId="09276B01" w14:textId="77777777" w:rsidR="00F21944" w:rsidRPr="00DB65E9" w:rsidRDefault="00F21944" w:rsidP="00F2194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Are there any other names on the deed for the damaged property?</w:t>
            </w:r>
          </w:p>
        </w:tc>
        <w:sdt>
          <w:sdtPr>
            <w:rPr>
              <w:rFonts w:ascii="Times New Roman" w:hAnsi="Times New Roman" w:cs="Times New Roman"/>
              <w:sz w:val="16"/>
            </w:rPr>
            <w:id w:val="262742956"/>
            <w:placeholder>
              <w:docPart w:val="2F95F946BDDD4275B5538079E51A5489"/>
            </w:placeholder>
            <w:showingPlcHdr/>
            <w:comboBox>
              <w:listItem w:value="Choose an item."/>
              <w:listItem w:displayText="Yes" w:value="Yes"/>
              <w:listItem w:displayText="No           " w:value="No           "/>
              <w:listItem w:displayText="N/A" w:value="N/A"/>
            </w:comboBox>
          </w:sdtPr>
          <w:sdtEndPr/>
          <w:sdtContent>
            <w:tc>
              <w:tcPr>
                <w:tcW w:w="3960" w:type="dxa"/>
                <w:gridSpan w:val="2"/>
              </w:tcPr>
              <w:p w14:paraId="4840C607" w14:textId="77777777" w:rsidR="00F21944" w:rsidRPr="00DB65E9" w:rsidRDefault="00F21944" w:rsidP="00F21944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hoose an item.</w:t>
                </w:r>
              </w:p>
            </w:tc>
          </w:sdtContent>
        </w:sdt>
      </w:tr>
      <w:tr w:rsidR="00F21944" w:rsidRPr="00DB65E9" w14:paraId="6480A80A" w14:textId="77777777" w:rsidTr="00F21944">
        <w:tc>
          <w:tcPr>
            <w:tcW w:w="7020" w:type="dxa"/>
            <w:gridSpan w:val="7"/>
          </w:tcPr>
          <w:p w14:paraId="44EE3570" w14:textId="77777777" w:rsidR="00F21944" w:rsidRPr="00DB65E9" w:rsidRDefault="00F21944" w:rsidP="00F2194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Have you had property foreclosed upon or are you in the process of foreclosure?</w:t>
            </w:r>
          </w:p>
        </w:tc>
        <w:sdt>
          <w:sdtPr>
            <w:rPr>
              <w:rFonts w:ascii="Times New Roman" w:hAnsi="Times New Roman" w:cs="Times New Roman"/>
              <w:sz w:val="16"/>
            </w:rPr>
            <w:id w:val="-1247422830"/>
            <w:placeholder>
              <w:docPart w:val="A744815489F4469184FE1F2F434D0CDF"/>
            </w:placeholder>
            <w:showingPlcHdr/>
            <w:comboBox>
              <w:listItem w:value="Choose an item."/>
              <w:listItem w:displayText="Yes" w:value="Yes"/>
              <w:listItem w:displayText="No           " w:value="No           "/>
              <w:listItem w:displayText="N/A" w:value="N/A"/>
            </w:comboBox>
          </w:sdtPr>
          <w:sdtEndPr/>
          <w:sdtContent>
            <w:tc>
              <w:tcPr>
                <w:tcW w:w="3960" w:type="dxa"/>
                <w:gridSpan w:val="2"/>
              </w:tcPr>
              <w:p w14:paraId="0184F391" w14:textId="7F06CA15" w:rsidR="00F21944" w:rsidRPr="00DB65E9" w:rsidRDefault="005575EB" w:rsidP="00F21944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hoose an item.</w:t>
                </w:r>
              </w:p>
            </w:tc>
          </w:sdtContent>
        </w:sdt>
      </w:tr>
      <w:tr w:rsidR="00F21944" w:rsidRPr="00DB65E9" w14:paraId="3DE93617" w14:textId="77777777" w:rsidTr="00F21944">
        <w:tc>
          <w:tcPr>
            <w:tcW w:w="7020" w:type="dxa"/>
            <w:gridSpan w:val="7"/>
          </w:tcPr>
          <w:p w14:paraId="36BB6179" w14:textId="061735D3" w:rsidR="00F21944" w:rsidRPr="00DB65E9" w:rsidRDefault="00F21944" w:rsidP="00F2194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Does the damaged property have a</w:t>
            </w:r>
            <w:r w:rsidR="00AA7F80">
              <w:rPr>
                <w:rFonts w:ascii="Times New Roman" w:hAnsi="Times New Roman" w:cs="Times New Roman"/>
                <w:sz w:val="20"/>
                <w:szCs w:val="20"/>
              </w:rPr>
              <w:t xml:space="preserve"> mortgage or a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ny liens?</w:t>
            </w:r>
          </w:p>
        </w:tc>
        <w:sdt>
          <w:sdtPr>
            <w:rPr>
              <w:rFonts w:ascii="Times New Roman" w:hAnsi="Times New Roman" w:cs="Times New Roman"/>
              <w:sz w:val="16"/>
            </w:rPr>
            <w:id w:val="50666327"/>
            <w:placeholder>
              <w:docPart w:val="0CFADBD0B7EA47C5AAD6D656A2CD2BA0"/>
            </w:placeholder>
            <w:showingPlcHdr/>
            <w:comboBox>
              <w:listItem w:value="Choose an item."/>
              <w:listItem w:displayText="Yes" w:value="Yes"/>
              <w:listItem w:displayText="No           " w:value="No           "/>
              <w:listItem w:displayText="N/A" w:value="N/A"/>
            </w:comboBox>
          </w:sdtPr>
          <w:sdtEndPr/>
          <w:sdtContent>
            <w:tc>
              <w:tcPr>
                <w:tcW w:w="3960" w:type="dxa"/>
                <w:gridSpan w:val="2"/>
              </w:tcPr>
              <w:p w14:paraId="4D973C18" w14:textId="77777777" w:rsidR="00F21944" w:rsidRPr="00DB65E9" w:rsidRDefault="00F21944" w:rsidP="00F21944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hoose an item.</w:t>
                </w:r>
              </w:p>
            </w:tc>
          </w:sdtContent>
        </w:sdt>
      </w:tr>
      <w:tr w:rsidR="009B22C1" w:rsidRPr="00DB65E9" w14:paraId="3F74788C" w14:textId="77777777" w:rsidTr="00F21944">
        <w:tc>
          <w:tcPr>
            <w:tcW w:w="7020" w:type="dxa"/>
            <w:gridSpan w:val="7"/>
          </w:tcPr>
          <w:p w14:paraId="29DE7838" w14:textId="68D1CDC1" w:rsidR="009B22C1" w:rsidRPr="00DB65E9" w:rsidRDefault="00E36276" w:rsidP="00F2194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Are there any leases, rental agreements, easements or deed restrictions affecting the property? If yes, explain. </w:t>
            </w:r>
          </w:p>
        </w:tc>
        <w:tc>
          <w:tcPr>
            <w:tcW w:w="3960" w:type="dxa"/>
            <w:gridSpan w:val="2"/>
          </w:tcPr>
          <w:p w14:paraId="56B6D775" w14:textId="77777777" w:rsidR="009B22C1" w:rsidRDefault="009B22C1" w:rsidP="00F21944">
            <w:pPr>
              <w:rPr>
                <w:rFonts w:ascii="Times New Roman" w:hAnsi="Times New Roman" w:cs="Times New Roman"/>
                <w:sz w:val="16"/>
              </w:rPr>
            </w:pPr>
          </w:p>
        </w:tc>
      </w:tr>
      <w:tr w:rsidR="009C26A2" w:rsidRPr="00DB65E9" w14:paraId="6C827502" w14:textId="77777777" w:rsidTr="00F21944">
        <w:tc>
          <w:tcPr>
            <w:tcW w:w="7020" w:type="dxa"/>
            <w:gridSpan w:val="7"/>
          </w:tcPr>
          <w:p w14:paraId="21F9E19F" w14:textId="39C9F8FB" w:rsidR="009C26A2" w:rsidRDefault="009C26A2" w:rsidP="00F2194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Have any commercial activities ever taken place on this property? If yes, explain.</w:t>
            </w:r>
          </w:p>
        </w:tc>
        <w:tc>
          <w:tcPr>
            <w:tcW w:w="3960" w:type="dxa"/>
            <w:gridSpan w:val="2"/>
          </w:tcPr>
          <w:p w14:paraId="0A51504E" w14:textId="77777777" w:rsidR="009C26A2" w:rsidRDefault="009C26A2" w:rsidP="00F21944">
            <w:pPr>
              <w:rPr>
                <w:rFonts w:ascii="Times New Roman" w:hAnsi="Times New Roman" w:cs="Times New Roman"/>
                <w:sz w:val="16"/>
              </w:rPr>
            </w:pPr>
          </w:p>
        </w:tc>
      </w:tr>
      <w:tr w:rsidR="00926202" w:rsidRPr="00DB65E9" w14:paraId="7E68FC4D" w14:textId="77777777" w:rsidTr="00F21944">
        <w:tc>
          <w:tcPr>
            <w:tcW w:w="7020" w:type="dxa"/>
            <w:gridSpan w:val="7"/>
          </w:tcPr>
          <w:p w14:paraId="71BE8612" w14:textId="77777777" w:rsidR="00926202" w:rsidRDefault="00A10042" w:rsidP="00F2194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Is the property currently listed for sale? If yes, </w:t>
            </w:r>
            <w:r w:rsidR="00A04D94">
              <w:rPr>
                <w:rFonts w:ascii="Times New Roman" w:hAnsi="Times New Roman" w:cs="Times New Roman"/>
                <w:sz w:val="20"/>
                <w:szCs w:val="20"/>
              </w:rPr>
              <w:t xml:space="preserve">what is the current asking </w:t>
            </w:r>
            <w:r w:rsidR="00A04D94" w:rsidRPr="00D73E5B">
              <w:rPr>
                <w:rFonts w:ascii="Times New Roman" w:hAnsi="Times New Roman" w:cs="Times New Roman"/>
                <w:noProof/>
                <w:sz w:val="20"/>
                <w:szCs w:val="20"/>
              </w:rPr>
              <w:t>price.</w:t>
            </w:r>
            <w:r w:rsidR="00A04D9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7829E822" w14:textId="59BE724B" w:rsidR="00A04D94" w:rsidRPr="002F124C" w:rsidRDefault="00A04D94" w:rsidP="00F21944">
            <w:pPr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2F124C">
              <w:rPr>
                <w:rFonts w:ascii="Times New Roman" w:hAnsi="Times New Roman" w:cs="Times New Roman"/>
                <w:i/>
                <w:sz w:val="20"/>
                <w:szCs w:val="20"/>
              </w:rPr>
              <w:t>Note: While the asking price is a key element in the evaluation of this property</w:t>
            </w:r>
            <w:r w:rsidR="002F124C" w:rsidRPr="002F124C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, it is non-binding, and is not a commitment of the part of the Subrecipient to pay this amount should this property be selected for the Buyout or Acquisition program. </w:t>
            </w:r>
          </w:p>
        </w:tc>
        <w:tc>
          <w:tcPr>
            <w:tcW w:w="3960" w:type="dxa"/>
            <w:gridSpan w:val="2"/>
          </w:tcPr>
          <w:p w14:paraId="7ABB4C3F" w14:textId="77777777" w:rsidR="00926202" w:rsidRDefault="00926202" w:rsidP="00F21944">
            <w:pPr>
              <w:rPr>
                <w:rFonts w:ascii="Times New Roman" w:hAnsi="Times New Roman" w:cs="Times New Roman"/>
                <w:sz w:val="16"/>
              </w:rPr>
            </w:pPr>
          </w:p>
        </w:tc>
      </w:tr>
      <w:tr w:rsidR="00417C5E" w:rsidRPr="00DB65E9" w14:paraId="16E179BF" w14:textId="77777777" w:rsidTr="00706225">
        <w:tc>
          <w:tcPr>
            <w:tcW w:w="10980" w:type="dxa"/>
            <w:gridSpan w:val="9"/>
          </w:tcPr>
          <w:p w14:paraId="0C3636D0" w14:textId="5F7546F1" w:rsidR="00417C5E" w:rsidRDefault="00417C5E" w:rsidP="00F21944">
            <w:pPr>
              <w:rPr>
                <w:rFonts w:ascii="Times New Roman" w:hAnsi="Times New Roman" w:cs="Times New Roman"/>
                <w:sz w:val="16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lease tell us about your property, including any unique or special environmental features, known historical associations, and any bodies of water on the property or bordering the property.</w:t>
            </w:r>
          </w:p>
        </w:tc>
      </w:tr>
      <w:tr w:rsidR="00417C5E" w:rsidRPr="00DB65E9" w14:paraId="40AB1DF9" w14:textId="77777777" w:rsidTr="009D4767">
        <w:trPr>
          <w:trHeight w:val="449"/>
        </w:trPr>
        <w:tc>
          <w:tcPr>
            <w:tcW w:w="10980" w:type="dxa"/>
            <w:gridSpan w:val="9"/>
          </w:tcPr>
          <w:p w14:paraId="62ED322F" w14:textId="77777777" w:rsidR="00417C5E" w:rsidRDefault="00417C5E" w:rsidP="00F2194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73E5B" w:rsidRPr="00DB65E9" w14:paraId="4F4F442A" w14:textId="77777777" w:rsidTr="009D4767">
        <w:trPr>
          <w:trHeight w:val="440"/>
        </w:trPr>
        <w:tc>
          <w:tcPr>
            <w:tcW w:w="10980" w:type="dxa"/>
            <w:gridSpan w:val="9"/>
          </w:tcPr>
          <w:p w14:paraId="66330B8E" w14:textId="77777777" w:rsidR="00D73E5B" w:rsidRDefault="00D73E5B" w:rsidP="00F2194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30BDB" w:rsidRPr="00DB65E9" w14:paraId="0DDBA52A" w14:textId="77777777" w:rsidTr="009D4767">
        <w:trPr>
          <w:trHeight w:val="440"/>
        </w:trPr>
        <w:tc>
          <w:tcPr>
            <w:tcW w:w="10980" w:type="dxa"/>
            <w:gridSpan w:val="9"/>
          </w:tcPr>
          <w:p w14:paraId="5C824D48" w14:textId="77777777" w:rsidR="00130BDB" w:rsidRDefault="00130BDB" w:rsidP="00F2194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73E5B" w:rsidRPr="00DB65E9" w14:paraId="5C2559AA" w14:textId="77777777" w:rsidTr="009D4767">
        <w:trPr>
          <w:trHeight w:val="449"/>
        </w:trPr>
        <w:tc>
          <w:tcPr>
            <w:tcW w:w="10980" w:type="dxa"/>
            <w:gridSpan w:val="9"/>
          </w:tcPr>
          <w:p w14:paraId="4A4BE1E1" w14:textId="77777777" w:rsidR="00D73E5B" w:rsidRDefault="00D73E5B" w:rsidP="00F2194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30BDB" w:rsidRPr="00DB65E9" w14:paraId="5EB9B316" w14:textId="77777777" w:rsidTr="009D4767">
        <w:trPr>
          <w:trHeight w:val="440"/>
        </w:trPr>
        <w:tc>
          <w:tcPr>
            <w:tcW w:w="10980" w:type="dxa"/>
            <w:gridSpan w:val="9"/>
          </w:tcPr>
          <w:p w14:paraId="521A86FF" w14:textId="77777777" w:rsidR="00130BDB" w:rsidRDefault="00130BDB" w:rsidP="00F2194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30BDB" w:rsidRPr="00DB65E9" w14:paraId="58315A1D" w14:textId="77777777" w:rsidTr="009D4767">
        <w:trPr>
          <w:trHeight w:val="521"/>
        </w:trPr>
        <w:tc>
          <w:tcPr>
            <w:tcW w:w="10980" w:type="dxa"/>
            <w:gridSpan w:val="9"/>
          </w:tcPr>
          <w:p w14:paraId="71DA2103" w14:textId="77777777" w:rsidR="00130BDB" w:rsidRDefault="00130BDB" w:rsidP="00F2194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417C5E" w:rsidRPr="00DB65E9" w14:paraId="16F44F14" w14:textId="77777777" w:rsidTr="009D4767">
        <w:trPr>
          <w:trHeight w:val="449"/>
        </w:trPr>
        <w:tc>
          <w:tcPr>
            <w:tcW w:w="10980" w:type="dxa"/>
            <w:gridSpan w:val="9"/>
          </w:tcPr>
          <w:p w14:paraId="2E0528A0" w14:textId="77777777" w:rsidR="00417C5E" w:rsidRDefault="00417C5E" w:rsidP="00F2194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21944" w:rsidRPr="00DB65E9" w14:paraId="13C8C57C" w14:textId="77777777" w:rsidTr="002375F1">
        <w:trPr>
          <w:trHeight w:val="629"/>
        </w:trPr>
        <w:tc>
          <w:tcPr>
            <w:tcW w:w="7020" w:type="dxa"/>
            <w:gridSpan w:val="7"/>
          </w:tcPr>
          <w:p w14:paraId="36CCF43C" w14:textId="77777777" w:rsidR="00F21944" w:rsidRPr="00DB65E9" w:rsidRDefault="00F21944" w:rsidP="00F2194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Are you current or in good standing with a payment plan on your property taxes?</w:t>
            </w:r>
          </w:p>
        </w:tc>
        <w:sdt>
          <w:sdtPr>
            <w:rPr>
              <w:rFonts w:ascii="Times New Roman" w:hAnsi="Times New Roman" w:cs="Times New Roman"/>
              <w:sz w:val="16"/>
            </w:rPr>
            <w:id w:val="1119258906"/>
            <w:placeholder>
              <w:docPart w:val="D4C16506615B4C5FB9DC4371BAF33E83"/>
            </w:placeholder>
            <w:showingPlcHdr/>
            <w:comboBox>
              <w:listItem w:value="Choose an item."/>
              <w:listItem w:displayText="Yes" w:value="Yes"/>
              <w:listItem w:displayText="No           " w:value="No           "/>
              <w:listItem w:displayText="N/A" w:value="N/A"/>
            </w:comboBox>
          </w:sdtPr>
          <w:sdtEndPr/>
          <w:sdtContent>
            <w:tc>
              <w:tcPr>
                <w:tcW w:w="3960" w:type="dxa"/>
                <w:gridSpan w:val="2"/>
              </w:tcPr>
              <w:p w14:paraId="6FC28081" w14:textId="77777777" w:rsidR="00F21944" w:rsidRPr="00DB65E9" w:rsidRDefault="00F21944" w:rsidP="00F21944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hoose an item.</w:t>
                </w:r>
              </w:p>
            </w:tc>
          </w:sdtContent>
        </w:sdt>
      </w:tr>
      <w:tr w:rsidR="00F21944" w:rsidRPr="00DB65E9" w14:paraId="48D6ECA6" w14:textId="77777777" w:rsidTr="002375F1">
        <w:trPr>
          <w:trHeight w:val="566"/>
        </w:trPr>
        <w:tc>
          <w:tcPr>
            <w:tcW w:w="7020" w:type="dxa"/>
            <w:gridSpan w:val="7"/>
          </w:tcPr>
          <w:p w14:paraId="184CD9D3" w14:textId="559E83C4" w:rsidR="00F21944" w:rsidRPr="00DB65E9" w:rsidRDefault="00F21944" w:rsidP="00F2194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If you are required to pay child support</w:t>
            </w:r>
            <w:r w:rsidR="00933CF5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 xml:space="preserve"> are you current on your payments or in good standing with a payment plan?</w:t>
            </w:r>
          </w:p>
        </w:tc>
        <w:sdt>
          <w:sdtPr>
            <w:rPr>
              <w:rFonts w:ascii="Times New Roman" w:hAnsi="Times New Roman" w:cs="Times New Roman"/>
              <w:sz w:val="16"/>
            </w:rPr>
            <w:id w:val="1298489230"/>
            <w:placeholder>
              <w:docPart w:val="801AA6F3FED54A57A0835768E8E19BD1"/>
            </w:placeholder>
            <w:showingPlcHdr/>
            <w:comboBox>
              <w:listItem w:value="Choose an item."/>
              <w:listItem w:displayText="Yes" w:value="Yes"/>
              <w:listItem w:displayText="No           " w:value="No           "/>
              <w:listItem w:displayText="N/A" w:value="N/A"/>
            </w:comboBox>
          </w:sdtPr>
          <w:sdtEndPr/>
          <w:sdtContent>
            <w:tc>
              <w:tcPr>
                <w:tcW w:w="3960" w:type="dxa"/>
                <w:gridSpan w:val="2"/>
              </w:tcPr>
              <w:p w14:paraId="574D3AD5" w14:textId="77777777" w:rsidR="00F21944" w:rsidRPr="00DB65E9" w:rsidRDefault="00F21944" w:rsidP="00F21944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hoose an item.</w:t>
                </w:r>
              </w:p>
            </w:tc>
          </w:sdtContent>
        </w:sdt>
      </w:tr>
    </w:tbl>
    <w:tbl>
      <w:tblPr>
        <w:tblStyle w:val="TableGrid"/>
        <w:tblW w:w="10980" w:type="dxa"/>
        <w:tblInd w:w="-815" w:type="dxa"/>
        <w:tblLook w:val="04A0" w:firstRow="1" w:lastRow="0" w:firstColumn="1" w:lastColumn="0" w:noHBand="0" w:noVBand="1"/>
      </w:tblPr>
      <w:tblGrid>
        <w:gridCol w:w="2337"/>
        <w:gridCol w:w="815"/>
        <w:gridCol w:w="1078"/>
        <w:gridCol w:w="452"/>
        <w:gridCol w:w="1078"/>
        <w:gridCol w:w="992"/>
        <w:gridCol w:w="1078"/>
        <w:gridCol w:w="3150"/>
      </w:tblGrid>
      <w:tr w:rsidR="00F21158" w:rsidRPr="00DB65E9" w14:paraId="4D4CAFAA" w14:textId="77777777" w:rsidTr="00002334">
        <w:tc>
          <w:tcPr>
            <w:tcW w:w="2337" w:type="dxa"/>
            <w:shd w:val="clear" w:color="auto" w:fill="D2D0D0"/>
          </w:tcPr>
          <w:p w14:paraId="27AC5CE1" w14:textId="77777777" w:rsidR="00F21158" w:rsidRPr="00DB65E9" w:rsidRDefault="00F21158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8643" w:type="dxa"/>
            <w:gridSpan w:val="7"/>
            <w:shd w:val="clear" w:color="auto" w:fill="D2D0D0"/>
          </w:tcPr>
          <w:p w14:paraId="70D24276" w14:textId="014DFB3F" w:rsidR="00F21158" w:rsidRPr="00DB65E9" w:rsidRDefault="00F21158">
            <w:pPr>
              <w:rPr>
                <w:rFonts w:ascii="Times New Roman" w:hAnsi="Times New Roman" w:cs="Times New Roman"/>
                <w:sz w:val="16"/>
              </w:rPr>
            </w:pPr>
            <w:r w:rsidRPr="00DB65E9">
              <w:rPr>
                <w:rFonts w:ascii="Times New Roman" w:hAnsi="Times New Roman" w:cs="Times New Roman"/>
                <w:b/>
                <w:bCs/>
              </w:rPr>
              <w:t>8. HOUSING ASSISTANCE</w:t>
            </w:r>
            <w:r w:rsidRPr="00DB65E9">
              <w:rPr>
                <w:rFonts w:ascii="Times New Roman" w:hAnsi="Times New Roman" w:cs="Times New Roman"/>
                <w:b/>
                <w:bCs/>
                <w:spacing w:val="-13"/>
              </w:rPr>
              <w:t xml:space="preserve"> </w:t>
            </w:r>
            <w:r w:rsidRPr="00DB65E9">
              <w:rPr>
                <w:rFonts w:ascii="Times New Roman" w:hAnsi="Times New Roman" w:cs="Times New Roman"/>
                <w:b/>
                <w:bCs/>
              </w:rPr>
              <w:t>RECEIVED PREVIOUSLY:</w:t>
            </w:r>
          </w:p>
        </w:tc>
      </w:tr>
      <w:tr w:rsidR="00F21158" w:rsidRPr="00DB65E9" w14:paraId="1F8189CF" w14:textId="77777777" w:rsidTr="00002334">
        <w:trPr>
          <w:trHeight w:val="305"/>
        </w:trPr>
        <w:tc>
          <w:tcPr>
            <w:tcW w:w="2337" w:type="dxa"/>
            <w:shd w:val="clear" w:color="auto" w:fill="D2D0D0"/>
          </w:tcPr>
          <w:p w14:paraId="6DFF3D82" w14:textId="77777777" w:rsidR="00F21158" w:rsidRPr="00DB65E9" w:rsidRDefault="00F2115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643" w:type="dxa"/>
            <w:gridSpan w:val="7"/>
            <w:shd w:val="clear" w:color="auto" w:fill="D2D0D0"/>
          </w:tcPr>
          <w:p w14:paraId="39C6ED11" w14:textId="1A73F809" w:rsidR="00F21158" w:rsidRPr="00DB65E9" w:rsidRDefault="00F21158">
            <w:pPr>
              <w:rPr>
                <w:rFonts w:ascii="Times New Roman" w:hAnsi="Times New Roman" w:cs="Times New Roman"/>
                <w:sz w:val="16"/>
              </w:rPr>
            </w:pP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Have</w:t>
            </w:r>
            <w:r w:rsidRPr="00DB65E9">
              <w:rPr>
                <w:rFonts w:ascii="Times New Roman" w:hAnsi="Times New Roman" w:cs="Times New Roman"/>
                <w:spacing w:val="-11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you</w:t>
            </w:r>
            <w:r w:rsidRPr="00DB65E9">
              <w:rPr>
                <w:rFonts w:ascii="Times New Roman" w:hAnsi="Times New Roman" w:cs="Times New Roman"/>
                <w:spacing w:val="-7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applied</w:t>
            </w:r>
            <w:r w:rsidRPr="00DB65E9">
              <w:rPr>
                <w:rFonts w:ascii="Times New Roman" w:hAnsi="Times New Roman" w:cs="Times New Roman"/>
                <w:spacing w:val="-7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for</w:t>
            </w:r>
            <w:r w:rsidRPr="00DB65E9">
              <w:rPr>
                <w:rFonts w:ascii="Times New Roman" w:hAnsi="Times New Roman" w:cs="Times New Roman"/>
                <w:spacing w:val="-8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any</w:t>
            </w:r>
            <w:r w:rsidRPr="00DB65E9">
              <w:rPr>
                <w:rFonts w:ascii="Times New Roman" w:hAnsi="Times New Roman" w:cs="Times New Roman"/>
                <w:spacing w:val="-4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storm-related</w:t>
            </w:r>
            <w:r w:rsidRPr="00DB65E9">
              <w:rPr>
                <w:rFonts w:ascii="Times New Roman" w:hAnsi="Times New Roman" w:cs="Times New Roman"/>
                <w:spacing w:val="-7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assistance</w:t>
            </w:r>
            <w:r w:rsidRPr="00DB65E9">
              <w:rPr>
                <w:rFonts w:ascii="Times New Roman" w:hAnsi="Times New Roman" w:cs="Times New Roman"/>
                <w:spacing w:val="-8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for</w:t>
            </w:r>
            <w:r w:rsidRPr="00DB65E9">
              <w:rPr>
                <w:rFonts w:ascii="Times New Roman" w:hAnsi="Times New Roman" w:cs="Times New Roman"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damage</w:t>
            </w:r>
            <w:r w:rsidRPr="00DB65E9">
              <w:rPr>
                <w:rFonts w:ascii="Times New Roman" w:hAnsi="Times New Roman" w:cs="Times New Roman"/>
                <w:spacing w:val="-11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to</w:t>
            </w:r>
            <w:r w:rsidRPr="00DB65E9">
              <w:rPr>
                <w:rFonts w:ascii="Times New Roman" w:hAnsi="Times New Roman" w:cs="Times New Roman"/>
                <w:spacing w:val="-7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your</w:t>
            </w:r>
            <w:r w:rsidRPr="00DB65E9">
              <w:rPr>
                <w:rFonts w:ascii="Times New Roman" w:hAnsi="Times New Roman" w:cs="Times New Roman"/>
                <w:spacing w:val="-8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home</w:t>
            </w:r>
            <w:r w:rsidRPr="00DB65E9">
              <w:rPr>
                <w:rFonts w:ascii="Times New Roman" w:hAnsi="Times New Roman" w:cs="Times New Roman"/>
                <w:spacing w:val="-11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from</w:t>
            </w:r>
            <w:r w:rsidRPr="00DB65E9">
              <w:rPr>
                <w:rFonts w:ascii="Times New Roman" w:hAnsi="Times New Roman" w:cs="Times New Roman"/>
                <w:spacing w:val="-4"/>
                <w:sz w:val="20"/>
                <w:szCs w:val="20"/>
              </w:rPr>
              <w:t xml:space="preserve"> a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ny</w:t>
            </w:r>
            <w:r w:rsidRPr="00DB65E9">
              <w:rPr>
                <w:rFonts w:ascii="Times New Roman" w:hAnsi="Times New Roman" w:cs="Times New Roman"/>
                <w:w w:val="99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source</w:t>
            </w:r>
            <w:r w:rsidRPr="00DB65E9">
              <w:rPr>
                <w:rFonts w:ascii="Times New Roman" w:hAnsi="Times New Roman" w:cs="Times New Roman"/>
                <w:spacing w:val="-8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(local,</w:t>
            </w:r>
            <w:r w:rsidRPr="00DB65E9">
              <w:rPr>
                <w:rFonts w:ascii="Times New Roman" w:hAnsi="Times New Roman" w:cs="Times New Roman"/>
                <w:spacing w:val="-9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state,</w:t>
            </w:r>
            <w:r w:rsidRPr="00DB65E9">
              <w:rPr>
                <w:rFonts w:ascii="Times New Roman" w:hAnsi="Times New Roman" w:cs="Times New Roman"/>
                <w:spacing w:val="-9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federal,</w:t>
            </w:r>
            <w:r w:rsidRPr="00DB65E9">
              <w:rPr>
                <w:rFonts w:ascii="Times New Roman" w:hAnsi="Times New Roman" w:cs="Times New Roman"/>
                <w:spacing w:val="-10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private)?</w:t>
            </w:r>
            <w:r w:rsidRPr="00DB65E9">
              <w:rPr>
                <w:rFonts w:ascii="Times New Roman" w:hAnsi="Times New Roman" w:cs="Times New Roman"/>
                <w:spacing w:val="-15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If</w:t>
            </w:r>
            <w:r w:rsidRPr="00DB65E9">
              <w:rPr>
                <w:rFonts w:ascii="Times New Roman" w:hAnsi="Times New Roman" w:cs="Times New Roman"/>
                <w:spacing w:val="-14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yes,</w:t>
            </w:r>
            <w:r w:rsidRPr="00DB65E9">
              <w:rPr>
                <w:rFonts w:ascii="Times New Roman" w:hAnsi="Times New Roman" w:cs="Times New Roman"/>
                <w:spacing w:val="-11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proceed</w:t>
            </w:r>
            <w:r w:rsidRPr="00DB65E9">
              <w:rPr>
                <w:rFonts w:ascii="Times New Roman" w:hAnsi="Times New Roman" w:cs="Times New Roman"/>
                <w:spacing w:val="-9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with</w:t>
            </w:r>
            <w:r w:rsidRPr="00DB65E9">
              <w:rPr>
                <w:rFonts w:ascii="Times New Roman" w:hAnsi="Times New Roman" w:cs="Times New Roman"/>
                <w:spacing w:val="-10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this</w:t>
            </w:r>
            <w:r w:rsidRPr="00DB65E9">
              <w:rPr>
                <w:rFonts w:ascii="Times New Roman" w:hAnsi="Times New Roman" w:cs="Times New Roman"/>
                <w:spacing w:val="-6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section.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If you have not applied for other storm-related assistance, include “N/A” in the “Source” column.</w:t>
            </w:r>
          </w:p>
        </w:tc>
      </w:tr>
      <w:tr w:rsidR="006549A5" w:rsidRPr="00DB65E9" w14:paraId="33C31E3C" w14:textId="77777777" w:rsidTr="00002334">
        <w:tc>
          <w:tcPr>
            <w:tcW w:w="3152" w:type="dxa"/>
            <w:gridSpan w:val="2"/>
          </w:tcPr>
          <w:p w14:paraId="47907B80" w14:textId="529487F0" w:rsidR="006549A5" w:rsidRPr="00DB65E9" w:rsidRDefault="006549A5" w:rsidP="0000553D">
            <w:pPr>
              <w:jc w:val="center"/>
              <w:rPr>
                <w:rFonts w:ascii="Times New Roman" w:hAnsi="Times New Roman" w:cs="Times New Roman"/>
                <w:sz w:val="16"/>
              </w:rPr>
            </w:pPr>
            <w:r w:rsidRPr="00DB65E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ource</w:t>
            </w:r>
          </w:p>
        </w:tc>
        <w:tc>
          <w:tcPr>
            <w:tcW w:w="1530" w:type="dxa"/>
            <w:gridSpan w:val="2"/>
          </w:tcPr>
          <w:p w14:paraId="0CDECB46" w14:textId="73E78A50" w:rsidR="006549A5" w:rsidRPr="00DB65E9" w:rsidRDefault="006549A5" w:rsidP="0000553D">
            <w:pPr>
              <w:jc w:val="center"/>
              <w:rPr>
                <w:rFonts w:ascii="Times New Roman" w:hAnsi="Times New Roman" w:cs="Times New Roman"/>
                <w:sz w:val="16"/>
              </w:rPr>
            </w:pPr>
            <w:r w:rsidRPr="00DB65E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mount</w:t>
            </w:r>
          </w:p>
        </w:tc>
        <w:tc>
          <w:tcPr>
            <w:tcW w:w="2070" w:type="dxa"/>
            <w:gridSpan w:val="2"/>
          </w:tcPr>
          <w:p w14:paraId="5A28F3E0" w14:textId="7D1FD2AC" w:rsidR="006549A5" w:rsidRPr="00DB65E9" w:rsidRDefault="006549A5" w:rsidP="0000553D">
            <w:pPr>
              <w:jc w:val="center"/>
              <w:rPr>
                <w:rFonts w:ascii="Times New Roman" w:hAnsi="Times New Roman" w:cs="Times New Roman"/>
                <w:sz w:val="16"/>
              </w:rPr>
            </w:pPr>
            <w:r w:rsidRPr="00DB65E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ate</w:t>
            </w:r>
            <w:r w:rsidRPr="00DB65E9">
              <w:rPr>
                <w:rFonts w:ascii="Times New Roman" w:hAnsi="Times New Roman" w:cs="Times New Roman"/>
                <w:b/>
                <w:bCs/>
                <w:spacing w:val="-32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Received</w:t>
            </w:r>
          </w:p>
        </w:tc>
        <w:tc>
          <w:tcPr>
            <w:tcW w:w="4228" w:type="dxa"/>
            <w:gridSpan w:val="2"/>
          </w:tcPr>
          <w:p w14:paraId="7020C219" w14:textId="5BB1BD26" w:rsidR="006549A5" w:rsidRPr="00DB65E9" w:rsidRDefault="006549A5" w:rsidP="0000553D">
            <w:pPr>
              <w:jc w:val="center"/>
              <w:rPr>
                <w:rFonts w:ascii="Times New Roman" w:hAnsi="Times New Roman" w:cs="Times New Roman"/>
                <w:sz w:val="16"/>
              </w:rPr>
            </w:pPr>
            <w:r w:rsidRPr="00DB65E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ccount</w:t>
            </w:r>
            <w:r w:rsidRPr="00DB65E9">
              <w:rPr>
                <w:rFonts w:ascii="Times New Roman" w:hAnsi="Times New Roman" w:cs="Times New Roman"/>
                <w:b/>
                <w:bCs/>
                <w:spacing w:val="-10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umber</w:t>
            </w:r>
          </w:p>
        </w:tc>
      </w:tr>
      <w:tr w:rsidR="006549A5" w:rsidRPr="00DB65E9" w14:paraId="14D4EF1A" w14:textId="77777777" w:rsidTr="00002334">
        <w:trPr>
          <w:trHeight w:val="1133"/>
        </w:trPr>
        <w:tc>
          <w:tcPr>
            <w:tcW w:w="3152" w:type="dxa"/>
            <w:gridSpan w:val="2"/>
          </w:tcPr>
          <w:p w14:paraId="5F6BC607" w14:textId="43581511" w:rsidR="006549A5" w:rsidRPr="00DB65E9" w:rsidRDefault="006549A5">
            <w:pPr>
              <w:rPr>
                <w:rFonts w:ascii="Times New Roman" w:hAnsi="Times New Roman" w:cs="Times New Roman"/>
                <w:sz w:val="16"/>
              </w:rPr>
            </w:pPr>
            <w:r w:rsidRPr="00DB65E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1. FEMA: </w:t>
            </w:r>
            <w:r w:rsidRPr="00DB65E9">
              <w:rPr>
                <w:rFonts w:ascii="Times New Roman" w:hAnsi="Times New Roman" w:cs="Times New Roman"/>
                <w:sz w:val="19"/>
                <w:szCs w:val="19"/>
              </w:rPr>
              <w:t>Federal Emergency</w:t>
            </w:r>
            <w:r w:rsidRPr="00DB65E9">
              <w:rPr>
                <w:rFonts w:ascii="Times New Roman" w:hAnsi="Times New Roman" w:cs="Times New Roman"/>
                <w:spacing w:val="-3"/>
                <w:sz w:val="19"/>
                <w:szCs w:val="19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19"/>
                <w:szCs w:val="19"/>
              </w:rPr>
              <w:t>Management Agency</w:t>
            </w:r>
          </w:p>
        </w:tc>
        <w:sdt>
          <w:sdtPr>
            <w:rPr>
              <w:rFonts w:ascii="Times New Roman" w:hAnsi="Times New Roman" w:cs="Times New Roman"/>
              <w:sz w:val="16"/>
            </w:rPr>
            <w:alias w:val="FEMA Amount"/>
            <w:tag w:val="FEMA Amount"/>
            <w:id w:val="-779262839"/>
            <w:placeholder>
              <w:docPart w:val="8F0AC09577274891B7E229FD9E514225"/>
            </w:placeholder>
            <w:showingPlcHdr/>
            <w:text/>
          </w:sdtPr>
          <w:sdtEndPr/>
          <w:sdtContent>
            <w:tc>
              <w:tcPr>
                <w:tcW w:w="1530" w:type="dxa"/>
                <w:gridSpan w:val="2"/>
              </w:tcPr>
              <w:p w14:paraId="4498D967" w14:textId="1055063B" w:rsidR="006549A5" w:rsidRPr="00DB65E9" w:rsidRDefault="006549A5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F81825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16"/>
            </w:rPr>
            <w:alias w:val="FEMA Date Received"/>
            <w:tag w:val="FEMA Date Received"/>
            <w:id w:val="1297180330"/>
            <w:placeholder>
              <w:docPart w:val="C108BA048C2943CD9D96404A06A28665"/>
            </w:placeholder>
            <w:showingPlcHdr/>
            <w:text/>
          </w:sdtPr>
          <w:sdtEndPr/>
          <w:sdtContent>
            <w:tc>
              <w:tcPr>
                <w:tcW w:w="2070" w:type="dxa"/>
                <w:gridSpan w:val="2"/>
              </w:tcPr>
              <w:p w14:paraId="36D91C9C" w14:textId="27DEFD96" w:rsidR="006549A5" w:rsidRPr="00DB65E9" w:rsidRDefault="006549A5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F81825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16"/>
            </w:rPr>
            <w:alias w:val="FEMA Account Number"/>
            <w:tag w:val="FEMA Account Number"/>
            <w:id w:val="-471053180"/>
            <w:placeholder>
              <w:docPart w:val="3BF79FC4DC5C4544B24A2C5504EE7AE7"/>
            </w:placeholder>
            <w:showingPlcHdr/>
            <w:text/>
          </w:sdtPr>
          <w:sdtEndPr/>
          <w:sdtContent>
            <w:tc>
              <w:tcPr>
                <w:tcW w:w="4228" w:type="dxa"/>
                <w:gridSpan w:val="2"/>
              </w:tcPr>
              <w:p w14:paraId="422B5E7E" w14:textId="5F9815D2" w:rsidR="006549A5" w:rsidRPr="00DB65E9" w:rsidRDefault="006549A5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</w:tr>
      <w:tr w:rsidR="006549A5" w:rsidRPr="00DB65E9" w14:paraId="19BD2A84" w14:textId="77777777" w:rsidTr="00002334">
        <w:trPr>
          <w:trHeight w:val="1079"/>
        </w:trPr>
        <w:tc>
          <w:tcPr>
            <w:tcW w:w="3152" w:type="dxa"/>
            <w:gridSpan w:val="2"/>
          </w:tcPr>
          <w:p w14:paraId="47E57E6E" w14:textId="41CB17FB" w:rsidR="006549A5" w:rsidRPr="00DB65E9" w:rsidRDefault="006549A5">
            <w:pPr>
              <w:rPr>
                <w:rFonts w:ascii="Times New Roman" w:hAnsi="Times New Roman" w:cs="Times New Roman"/>
                <w:sz w:val="16"/>
              </w:rPr>
            </w:pPr>
            <w:r w:rsidRPr="00DB65E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2.</w:t>
            </w:r>
            <w:r w:rsidRPr="00DB65E9">
              <w:rPr>
                <w:rFonts w:ascii="Times New Roman" w:hAnsi="Times New Roman" w:cs="Times New Roman"/>
                <w:b/>
                <w:b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b/>
                <w:bCs/>
              </w:rPr>
              <w:t>SBA:</w:t>
            </w:r>
            <w:r w:rsidRPr="00DB65E9">
              <w:rPr>
                <w:rFonts w:ascii="Times New Roman" w:hAnsi="Times New Roman" w:cs="Times New Roman"/>
                <w:b/>
                <w:bCs/>
                <w:spacing w:val="-6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Small</w:t>
            </w:r>
            <w:r w:rsidRPr="00DB65E9">
              <w:rPr>
                <w:rFonts w:ascii="Times New Roman" w:hAnsi="Times New Roman" w:cs="Times New Roman"/>
                <w:spacing w:val="-27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Business</w:t>
            </w:r>
            <w:r w:rsidRPr="00DB65E9">
              <w:rPr>
                <w:rFonts w:ascii="Times New Roman" w:hAnsi="Times New Roman" w:cs="Times New Roman"/>
                <w:spacing w:val="-6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Administration</w:t>
            </w:r>
          </w:p>
        </w:tc>
        <w:sdt>
          <w:sdtPr>
            <w:rPr>
              <w:rFonts w:ascii="Times New Roman" w:hAnsi="Times New Roman" w:cs="Times New Roman"/>
              <w:sz w:val="16"/>
            </w:rPr>
            <w:alias w:val="SBA Amount"/>
            <w:tag w:val="SBA Amount"/>
            <w:id w:val="1709827274"/>
            <w:placeholder>
              <w:docPart w:val="11F71B5E14C84D0C874DAA397B4092DE"/>
            </w:placeholder>
            <w:showingPlcHdr/>
            <w:text/>
          </w:sdtPr>
          <w:sdtEndPr/>
          <w:sdtContent>
            <w:tc>
              <w:tcPr>
                <w:tcW w:w="1530" w:type="dxa"/>
                <w:gridSpan w:val="2"/>
              </w:tcPr>
              <w:p w14:paraId="4A300E76" w14:textId="359D809A" w:rsidR="006549A5" w:rsidRPr="00DB65E9" w:rsidRDefault="006549A5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16"/>
            </w:rPr>
            <w:alias w:val="SBA Date Received"/>
            <w:tag w:val="SBA Date Received"/>
            <w:id w:val="-977538962"/>
            <w:placeholder>
              <w:docPart w:val="99762480069F46B2999BD461230A6AD3"/>
            </w:placeholder>
            <w:showingPlcHdr/>
            <w:text/>
          </w:sdtPr>
          <w:sdtEndPr/>
          <w:sdtContent>
            <w:tc>
              <w:tcPr>
                <w:tcW w:w="2070" w:type="dxa"/>
                <w:gridSpan w:val="2"/>
              </w:tcPr>
              <w:p w14:paraId="30A7B02A" w14:textId="14B0C306" w:rsidR="006549A5" w:rsidRPr="00DB65E9" w:rsidRDefault="006549A5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16"/>
            </w:rPr>
            <w:alias w:val="SBA Account Number"/>
            <w:tag w:val="SBA Account Number"/>
            <w:id w:val="1133603991"/>
            <w:placeholder>
              <w:docPart w:val="F7135590EFAE477AAB27AD7C59420A78"/>
            </w:placeholder>
            <w:showingPlcHdr/>
            <w:text/>
          </w:sdtPr>
          <w:sdtEndPr/>
          <w:sdtContent>
            <w:tc>
              <w:tcPr>
                <w:tcW w:w="4228" w:type="dxa"/>
                <w:gridSpan w:val="2"/>
              </w:tcPr>
              <w:p w14:paraId="2C1E194B" w14:textId="174C79E9" w:rsidR="006549A5" w:rsidRPr="00DB65E9" w:rsidRDefault="006549A5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</w:tr>
      <w:tr w:rsidR="002C2869" w:rsidRPr="00DB65E9" w14:paraId="3305F1F3" w14:textId="77777777" w:rsidTr="00002334">
        <w:trPr>
          <w:trHeight w:val="359"/>
        </w:trPr>
        <w:tc>
          <w:tcPr>
            <w:tcW w:w="10980" w:type="dxa"/>
            <w:gridSpan w:val="8"/>
          </w:tcPr>
          <w:p w14:paraId="1C8EF2D1" w14:textId="1A1D5D5C" w:rsidR="002C2869" w:rsidRPr="00002334" w:rsidRDefault="002C286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02334">
              <w:rPr>
                <w:rFonts w:ascii="Times New Roman" w:hAnsi="Times New Roman" w:cs="Times New Roman"/>
                <w:b/>
                <w:sz w:val="20"/>
                <w:szCs w:val="20"/>
              </w:rPr>
              <w:lastRenderedPageBreak/>
              <w:t>Insurance Claims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: 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Please provide information on insurance coverage carried and payments received.</w:t>
            </w:r>
          </w:p>
        </w:tc>
      </w:tr>
      <w:tr w:rsidR="002C2869" w:rsidRPr="00DB65E9" w14:paraId="65769D08" w14:textId="77777777" w:rsidTr="00002334">
        <w:trPr>
          <w:trHeight w:val="440"/>
        </w:trPr>
        <w:tc>
          <w:tcPr>
            <w:tcW w:w="3152" w:type="dxa"/>
            <w:gridSpan w:val="2"/>
          </w:tcPr>
          <w:p w14:paraId="631F4A4D" w14:textId="5E73A637" w:rsidR="002C2869" w:rsidRPr="00DB65E9" w:rsidRDefault="002C2869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Insurance company’s name</w:t>
            </w:r>
          </w:p>
        </w:tc>
        <w:tc>
          <w:tcPr>
            <w:tcW w:w="1078" w:type="dxa"/>
          </w:tcPr>
          <w:p w14:paraId="427259D1" w14:textId="1555B086" w:rsidR="002C2869" w:rsidRPr="00002334" w:rsidRDefault="002C2869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02334">
              <w:rPr>
                <w:rFonts w:ascii="Times New Roman" w:hAnsi="Times New Roman" w:cs="Times New Roman"/>
                <w:b/>
                <w:sz w:val="20"/>
                <w:szCs w:val="20"/>
              </w:rPr>
              <w:t>N/A</w:t>
            </w:r>
          </w:p>
        </w:tc>
        <w:tc>
          <w:tcPr>
            <w:tcW w:w="1530" w:type="dxa"/>
            <w:gridSpan w:val="2"/>
          </w:tcPr>
          <w:p w14:paraId="37EC8BB5" w14:textId="04325479" w:rsidR="002C2869" w:rsidRPr="00002334" w:rsidRDefault="00AD5F0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02334">
              <w:rPr>
                <w:rFonts w:ascii="Times New Roman" w:hAnsi="Times New Roman" w:cs="Times New Roman"/>
                <w:b/>
                <w:sz w:val="20"/>
                <w:szCs w:val="20"/>
              </w:rPr>
              <w:t>Amount</w:t>
            </w:r>
          </w:p>
        </w:tc>
        <w:tc>
          <w:tcPr>
            <w:tcW w:w="2070" w:type="dxa"/>
            <w:gridSpan w:val="2"/>
          </w:tcPr>
          <w:p w14:paraId="08B85DFF" w14:textId="30A50D81" w:rsidR="002C2869" w:rsidRPr="00002334" w:rsidRDefault="00AD5F0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02334">
              <w:rPr>
                <w:rFonts w:ascii="Times New Roman" w:hAnsi="Times New Roman" w:cs="Times New Roman"/>
                <w:b/>
                <w:sz w:val="20"/>
                <w:szCs w:val="20"/>
              </w:rPr>
              <w:t>Date Received</w:t>
            </w:r>
          </w:p>
        </w:tc>
        <w:tc>
          <w:tcPr>
            <w:tcW w:w="3150" w:type="dxa"/>
          </w:tcPr>
          <w:p w14:paraId="23FABECE" w14:textId="5445CFB7" w:rsidR="002C2869" w:rsidRPr="00002334" w:rsidRDefault="00AD5F0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02334">
              <w:rPr>
                <w:rFonts w:ascii="Times New Roman" w:hAnsi="Times New Roman" w:cs="Times New Roman"/>
                <w:b/>
                <w:sz w:val="20"/>
                <w:szCs w:val="20"/>
              </w:rPr>
              <w:t>Policy Number</w:t>
            </w:r>
          </w:p>
        </w:tc>
      </w:tr>
      <w:tr w:rsidR="002C2869" w:rsidRPr="00DB65E9" w14:paraId="3F597BE3" w14:textId="77777777" w:rsidTr="009D4767">
        <w:trPr>
          <w:trHeight w:val="1061"/>
        </w:trPr>
        <w:tc>
          <w:tcPr>
            <w:tcW w:w="3152" w:type="dxa"/>
            <w:gridSpan w:val="2"/>
          </w:tcPr>
          <w:p w14:paraId="78A5AEA4" w14:textId="77777777" w:rsidR="002C2869" w:rsidRPr="00DB65E9" w:rsidRDefault="002C2869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078" w:type="dxa"/>
          </w:tcPr>
          <w:p w14:paraId="0729B8A0" w14:textId="77777777" w:rsidR="002C2869" w:rsidRDefault="002C2869">
            <w:pPr>
              <w:rPr>
                <w:rFonts w:ascii="Times New Roman" w:hAnsi="Times New Roman" w:cs="Times New Roman"/>
                <w:sz w:val="16"/>
              </w:rPr>
            </w:pPr>
          </w:p>
        </w:tc>
        <w:tc>
          <w:tcPr>
            <w:tcW w:w="1530" w:type="dxa"/>
            <w:gridSpan w:val="2"/>
          </w:tcPr>
          <w:p w14:paraId="669C8D17" w14:textId="77777777" w:rsidR="002C2869" w:rsidRDefault="002C2869">
            <w:pPr>
              <w:rPr>
                <w:rFonts w:ascii="Times New Roman" w:hAnsi="Times New Roman" w:cs="Times New Roman"/>
                <w:sz w:val="16"/>
              </w:rPr>
            </w:pPr>
          </w:p>
        </w:tc>
        <w:tc>
          <w:tcPr>
            <w:tcW w:w="2070" w:type="dxa"/>
            <w:gridSpan w:val="2"/>
          </w:tcPr>
          <w:p w14:paraId="1EDDA9B0" w14:textId="77777777" w:rsidR="002C2869" w:rsidRDefault="002C2869">
            <w:pPr>
              <w:rPr>
                <w:rFonts w:ascii="Times New Roman" w:hAnsi="Times New Roman" w:cs="Times New Roman"/>
                <w:sz w:val="16"/>
              </w:rPr>
            </w:pPr>
          </w:p>
        </w:tc>
        <w:tc>
          <w:tcPr>
            <w:tcW w:w="3150" w:type="dxa"/>
          </w:tcPr>
          <w:p w14:paraId="38C381DB" w14:textId="77777777" w:rsidR="002C2869" w:rsidRDefault="002C2869">
            <w:pPr>
              <w:rPr>
                <w:rFonts w:ascii="Times New Roman" w:hAnsi="Times New Roman" w:cs="Times New Roman"/>
                <w:sz w:val="16"/>
              </w:rPr>
            </w:pPr>
          </w:p>
        </w:tc>
      </w:tr>
      <w:tr w:rsidR="00AD5F0A" w:rsidRPr="00DB65E9" w14:paraId="19DFBAA0" w14:textId="77777777" w:rsidTr="00002334">
        <w:trPr>
          <w:trHeight w:val="530"/>
        </w:trPr>
        <w:tc>
          <w:tcPr>
            <w:tcW w:w="3152" w:type="dxa"/>
            <w:gridSpan w:val="2"/>
          </w:tcPr>
          <w:p w14:paraId="26098611" w14:textId="7BEF7EE7" w:rsidR="00AD5F0A" w:rsidRPr="00DB65E9" w:rsidRDefault="00AD5F0A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ational Flood Insurance Program (Flood insurance carrier)</w:t>
            </w:r>
          </w:p>
        </w:tc>
        <w:tc>
          <w:tcPr>
            <w:tcW w:w="1078" w:type="dxa"/>
          </w:tcPr>
          <w:p w14:paraId="5668FC30" w14:textId="2A3D2B5B" w:rsidR="00AD5F0A" w:rsidRPr="00002334" w:rsidRDefault="00AD5F0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02334">
              <w:rPr>
                <w:rFonts w:ascii="Times New Roman" w:hAnsi="Times New Roman" w:cs="Times New Roman"/>
                <w:b/>
                <w:sz w:val="20"/>
                <w:szCs w:val="20"/>
              </w:rPr>
              <w:t>N/A</w:t>
            </w:r>
          </w:p>
        </w:tc>
        <w:tc>
          <w:tcPr>
            <w:tcW w:w="1530" w:type="dxa"/>
            <w:gridSpan w:val="2"/>
          </w:tcPr>
          <w:p w14:paraId="149F9841" w14:textId="04D4EB12" w:rsidR="00AD5F0A" w:rsidRPr="00002334" w:rsidRDefault="00AD5F0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02334">
              <w:rPr>
                <w:rFonts w:ascii="Times New Roman" w:hAnsi="Times New Roman" w:cs="Times New Roman"/>
                <w:b/>
                <w:sz w:val="20"/>
                <w:szCs w:val="20"/>
              </w:rPr>
              <w:t>Amount</w:t>
            </w:r>
          </w:p>
        </w:tc>
        <w:tc>
          <w:tcPr>
            <w:tcW w:w="2070" w:type="dxa"/>
            <w:gridSpan w:val="2"/>
          </w:tcPr>
          <w:p w14:paraId="49A0AEC9" w14:textId="40F77199" w:rsidR="00AD5F0A" w:rsidRPr="00002334" w:rsidRDefault="00AD5F0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02334">
              <w:rPr>
                <w:rFonts w:ascii="Times New Roman" w:hAnsi="Times New Roman" w:cs="Times New Roman"/>
                <w:b/>
                <w:sz w:val="20"/>
                <w:szCs w:val="20"/>
              </w:rPr>
              <w:t>Date Received</w:t>
            </w:r>
          </w:p>
        </w:tc>
        <w:tc>
          <w:tcPr>
            <w:tcW w:w="3150" w:type="dxa"/>
          </w:tcPr>
          <w:p w14:paraId="345E1F33" w14:textId="0D4A6FD8" w:rsidR="00AD5F0A" w:rsidRPr="00002334" w:rsidRDefault="00AD5F0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02334">
              <w:rPr>
                <w:rFonts w:ascii="Times New Roman" w:hAnsi="Times New Roman" w:cs="Times New Roman"/>
                <w:b/>
                <w:sz w:val="20"/>
                <w:szCs w:val="20"/>
              </w:rPr>
              <w:t>Policy Number</w:t>
            </w:r>
          </w:p>
        </w:tc>
      </w:tr>
      <w:tr w:rsidR="00AD5F0A" w:rsidRPr="00DB65E9" w14:paraId="7A887C8A" w14:textId="77777777" w:rsidTr="00002334">
        <w:trPr>
          <w:trHeight w:val="998"/>
        </w:trPr>
        <w:tc>
          <w:tcPr>
            <w:tcW w:w="3152" w:type="dxa"/>
            <w:gridSpan w:val="2"/>
          </w:tcPr>
          <w:p w14:paraId="5C30081D" w14:textId="77777777" w:rsidR="00AD5F0A" w:rsidRDefault="00AD5F0A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078" w:type="dxa"/>
          </w:tcPr>
          <w:p w14:paraId="39B43546" w14:textId="77777777" w:rsidR="00AD5F0A" w:rsidRDefault="00AD5F0A">
            <w:pPr>
              <w:rPr>
                <w:rFonts w:ascii="Times New Roman" w:hAnsi="Times New Roman" w:cs="Times New Roman"/>
                <w:sz w:val="16"/>
              </w:rPr>
            </w:pPr>
          </w:p>
        </w:tc>
        <w:tc>
          <w:tcPr>
            <w:tcW w:w="1530" w:type="dxa"/>
            <w:gridSpan w:val="2"/>
          </w:tcPr>
          <w:p w14:paraId="516C981E" w14:textId="77777777" w:rsidR="00AD5F0A" w:rsidRDefault="00AD5F0A">
            <w:pPr>
              <w:rPr>
                <w:rFonts w:ascii="Times New Roman" w:hAnsi="Times New Roman" w:cs="Times New Roman"/>
                <w:sz w:val="16"/>
              </w:rPr>
            </w:pPr>
          </w:p>
        </w:tc>
        <w:tc>
          <w:tcPr>
            <w:tcW w:w="2070" w:type="dxa"/>
            <w:gridSpan w:val="2"/>
          </w:tcPr>
          <w:p w14:paraId="4E14A0FF" w14:textId="77777777" w:rsidR="00AD5F0A" w:rsidRDefault="00AD5F0A">
            <w:pPr>
              <w:rPr>
                <w:rFonts w:ascii="Times New Roman" w:hAnsi="Times New Roman" w:cs="Times New Roman"/>
                <w:sz w:val="16"/>
              </w:rPr>
            </w:pPr>
          </w:p>
        </w:tc>
        <w:tc>
          <w:tcPr>
            <w:tcW w:w="3150" w:type="dxa"/>
          </w:tcPr>
          <w:p w14:paraId="08713846" w14:textId="77777777" w:rsidR="00AD5F0A" w:rsidRDefault="00AD5F0A">
            <w:pPr>
              <w:rPr>
                <w:rFonts w:ascii="Times New Roman" w:hAnsi="Times New Roman" w:cs="Times New Roman"/>
                <w:sz w:val="16"/>
              </w:rPr>
            </w:pPr>
          </w:p>
        </w:tc>
      </w:tr>
      <w:tr w:rsidR="00F21158" w:rsidRPr="00DB65E9" w14:paraId="2701B4E3" w14:textId="77777777" w:rsidTr="00002334">
        <w:trPr>
          <w:trHeight w:val="1250"/>
        </w:trPr>
        <w:tc>
          <w:tcPr>
            <w:tcW w:w="3152" w:type="dxa"/>
            <w:gridSpan w:val="2"/>
          </w:tcPr>
          <w:p w14:paraId="281EDD0B" w14:textId="6CB95EE1" w:rsidR="00F21158" w:rsidRPr="00DB65E9" w:rsidRDefault="00F21158">
            <w:pPr>
              <w:rPr>
                <w:rFonts w:ascii="Times New Roman" w:hAnsi="Times New Roman" w:cs="Times New Roman"/>
                <w:sz w:val="16"/>
              </w:rPr>
            </w:pPr>
            <w:r w:rsidRPr="00DB65E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4.</w:t>
            </w:r>
            <w:r w:rsidRPr="00DB65E9">
              <w:rPr>
                <w:rFonts w:ascii="Times New Roman" w:hAnsi="Times New Roman" w:cs="Times New Roman"/>
                <w:b/>
                <w:bCs/>
                <w:spacing w:val="2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Other 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Funds (Include Funding Source)</w:t>
            </w:r>
            <w:r w:rsidRPr="00DB65E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:</w:t>
            </w:r>
          </w:p>
        </w:tc>
        <w:tc>
          <w:tcPr>
            <w:tcW w:w="1078" w:type="dxa"/>
          </w:tcPr>
          <w:p w14:paraId="7E3E8237" w14:textId="77777777" w:rsidR="00F21158" w:rsidRDefault="00F21158">
            <w:pPr>
              <w:rPr>
                <w:rFonts w:ascii="Times New Roman" w:hAnsi="Times New Roman" w:cs="Times New Roman"/>
                <w:sz w:val="16"/>
              </w:rPr>
            </w:pPr>
          </w:p>
        </w:tc>
        <w:sdt>
          <w:sdtPr>
            <w:rPr>
              <w:rFonts w:ascii="Times New Roman" w:hAnsi="Times New Roman" w:cs="Times New Roman"/>
              <w:sz w:val="16"/>
            </w:rPr>
            <w:alias w:val="Other Amount"/>
            <w:tag w:val="Other Amount"/>
            <w:id w:val="421004043"/>
            <w:placeholder>
              <w:docPart w:val="7D9765A2FC25491EA0C3E9E8C670A414"/>
            </w:placeholder>
            <w:showingPlcHdr/>
            <w:text/>
          </w:sdtPr>
          <w:sdtEndPr/>
          <w:sdtContent>
            <w:tc>
              <w:tcPr>
                <w:tcW w:w="1530" w:type="dxa"/>
                <w:gridSpan w:val="2"/>
              </w:tcPr>
              <w:p w14:paraId="4312B607" w14:textId="42EC4C78" w:rsidR="00F21158" w:rsidRPr="00DB65E9" w:rsidRDefault="00F21158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16"/>
            </w:rPr>
            <w:alias w:val="Other Date Received"/>
            <w:tag w:val="Other Date Received"/>
            <w:id w:val="1176466742"/>
            <w:placeholder>
              <w:docPart w:val="B49011155BB64190A202E4F79758914A"/>
            </w:placeholder>
            <w:showingPlcHdr/>
            <w:text/>
          </w:sdtPr>
          <w:sdtEndPr/>
          <w:sdtContent>
            <w:tc>
              <w:tcPr>
                <w:tcW w:w="2070" w:type="dxa"/>
                <w:gridSpan w:val="2"/>
              </w:tcPr>
              <w:p w14:paraId="3FDE0BE0" w14:textId="02F05930" w:rsidR="00F21158" w:rsidRPr="00DB65E9" w:rsidRDefault="00F21158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16"/>
            </w:rPr>
            <w:alias w:val="Other Account Number"/>
            <w:tag w:val="Other Account Number"/>
            <w:id w:val="-1535421239"/>
            <w:placeholder>
              <w:docPart w:val="A236B6A118334833952A2C1F96D1DFBA"/>
            </w:placeholder>
            <w:showingPlcHdr/>
            <w:text/>
          </w:sdtPr>
          <w:sdtEndPr/>
          <w:sdtContent>
            <w:tc>
              <w:tcPr>
                <w:tcW w:w="3150" w:type="dxa"/>
              </w:tcPr>
              <w:p w14:paraId="447A6857" w14:textId="75741EDE" w:rsidR="00F21158" w:rsidRPr="00DB65E9" w:rsidRDefault="00F21158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</w:tr>
      <w:tr w:rsidR="00F21158" w:rsidRPr="00DB65E9" w14:paraId="7142A1A0" w14:textId="77777777" w:rsidTr="00633EBD">
        <w:trPr>
          <w:trHeight w:val="359"/>
        </w:trPr>
        <w:tc>
          <w:tcPr>
            <w:tcW w:w="7830" w:type="dxa"/>
            <w:gridSpan w:val="7"/>
          </w:tcPr>
          <w:p w14:paraId="011994DD" w14:textId="3F166407" w:rsidR="00F21158" w:rsidRPr="00DB65E9" w:rsidRDefault="00F21158">
            <w:pPr>
              <w:rPr>
                <w:rFonts w:ascii="Times New Roman" w:hAnsi="Times New Roman" w:cs="Times New Roman"/>
                <w:sz w:val="16"/>
              </w:rPr>
            </w:pP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Have you received assistance from</w:t>
            </w:r>
            <w:r w:rsidRPr="00DB65E9">
              <w:rPr>
                <w:rFonts w:ascii="Times New Roman" w:hAnsi="Times New Roman" w:cs="Times New Roman"/>
                <w:spacing w:val="-8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any</w:t>
            </w:r>
            <w:r w:rsidRPr="00DB65E9">
              <w:rPr>
                <w:rFonts w:ascii="Times New Roman" w:hAnsi="Times New Roman" w:cs="Times New Roman"/>
                <w:spacing w:val="-4"/>
                <w:sz w:val="20"/>
                <w:szCs w:val="20"/>
              </w:rPr>
              <w:t xml:space="preserve"> federal program</w:t>
            </w:r>
            <w:r w:rsidRPr="00DB65E9">
              <w:rPr>
                <w:rFonts w:ascii="Times New Roman" w:hAnsi="Times New Roman" w:cs="Times New Roman"/>
                <w:spacing w:val="-8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to</w:t>
            </w:r>
            <w:r w:rsidRPr="00DB65E9">
              <w:rPr>
                <w:rFonts w:ascii="Times New Roman" w:hAnsi="Times New Roman" w:cs="Times New Roman"/>
                <w:spacing w:val="-7"/>
                <w:sz w:val="20"/>
                <w:szCs w:val="20"/>
              </w:rPr>
              <w:t xml:space="preserve"> repair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your</w:t>
            </w:r>
            <w:r w:rsidRPr="00DB65E9">
              <w:rPr>
                <w:rFonts w:ascii="Times New Roman" w:hAnsi="Times New Roman" w:cs="Times New Roman"/>
                <w:spacing w:val="-8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home</w:t>
            </w:r>
            <w:r w:rsidRPr="00DB65E9">
              <w:rPr>
                <w:rFonts w:ascii="Times New Roman" w:hAnsi="Times New Roman" w:cs="Times New Roman"/>
                <w:spacing w:val="-4"/>
                <w:sz w:val="20"/>
                <w:szCs w:val="20"/>
              </w:rPr>
              <w:t xml:space="preserve"> </w:t>
            </w:r>
            <w:r w:rsidRPr="00C901BF">
              <w:rPr>
                <w:rFonts w:ascii="Times New Roman" w:hAnsi="Times New Roman" w:cs="Times New Roman"/>
                <w:noProof/>
                <w:spacing w:val="-4"/>
                <w:sz w:val="20"/>
                <w:szCs w:val="20"/>
              </w:rPr>
              <w:t>PRIOR to</w:t>
            </w:r>
            <w:r w:rsidRPr="00DB65E9">
              <w:rPr>
                <w:rFonts w:ascii="Times New Roman" w:hAnsi="Times New Roman" w:cs="Times New Roman"/>
                <w:spacing w:val="-4"/>
                <w:sz w:val="20"/>
                <w:szCs w:val="20"/>
              </w:rPr>
              <w:t xml:space="preserve"> this event?</w:t>
            </w:r>
            <w:r>
              <w:rPr>
                <w:rFonts w:ascii="Times New Roman" w:hAnsi="Times New Roman" w:cs="Times New Roman"/>
                <w:spacing w:val="-4"/>
                <w:sz w:val="20"/>
                <w:szCs w:val="20"/>
              </w:rPr>
              <w:t xml:space="preserve"> (Yes or NO)</w:t>
            </w:r>
          </w:p>
        </w:tc>
        <w:sdt>
          <w:sdtPr>
            <w:rPr>
              <w:rFonts w:ascii="Times New Roman" w:hAnsi="Times New Roman" w:cs="Times New Roman"/>
              <w:sz w:val="16"/>
            </w:rPr>
            <w:alias w:val="Prior Assistance"/>
            <w:tag w:val="Prior Assistance"/>
            <w:id w:val="711547502"/>
            <w:placeholder>
              <w:docPart w:val="DFAF2D6B52414B4DA7AE47A46363C96D"/>
            </w:placeholder>
            <w:showingPlcHdr/>
            <w:comboBox/>
          </w:sdtPr>
          <w:sdtEndPr/>
          <w:sdtContent>
            <w:tc>
              <w:tcPr>
                <w:tcW w:w="3150" w:type="dxa"/>
              </w:tcPr>
              <w:p w14:paraId="4D7088F3" w14:textId="7A266BA7" w:rsidR="00F21158" w:rsidRPr="00DB65E9" w:rsidRDefault="00F21158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EA0DA8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F21158" w:rsidRPr="00DB65E9" w14:paraId="628CA50B" w14:textId="77777777" w:rsidTr="00633EBD">
        <w:trPr>
          <w:trHeight w:val="503"/>
        </w:trPr>
        <w:tc>
          <w:tcPr>
            <w:tcW w:w="10980" w:type="dxa"/>
            <w:gridSpan w:val="8"/>
          </w:tcPr>
          <w:p w14:paraId="47960D65" w14:textId="2B4D17EE" w:rsidR="00F21158" w:rsidRPr="00DB65E9" w:rsidRDefault="00F21158">
            <w:pPr>
              <w:rPr>
                <w:rFonts w:ascii="Times New Roman" w:hAnsi="Times New Roman" w:cs="Times New Roman"/>
                <w:spacing w:val="-1"/>
                <w:w w:val="95"/>
                <w:sz w:val="20"/>
                <w:szCs w:val="20"/>
              </w:rPr>
            </w:pP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List the names of the programs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and type of assistance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received for the damaged home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 w:rsidRPr="00DB65E9">
              <w:rPr>
                <w:rFonts w:ascii="Times New Roman" w:hAnsi="Times New Roman" w:cs="Times New Roman"/>
                <w:spacing w:val="-4"/>
                <w:sz w:val="20"/>
                <w:szCs w:val="20"/>
              </w:rPr>
              <w:t>e.g.</w:t>
            </w:r>
            <w:r>
              <w:rPr>
                <w:rFonts w:ascii="Times New Roman" w:hAnsi="Times New Roman" w:cs="Times New Roman"/>
                <w:spacing w:val="-4"/>
                <w:sz w:val="20"/>
                <w:szCs w:val="20"/>
              </w:rPr>
              <w:t>,</w:t>
            </w:r>
            <w:r w:rsidRPr="00DB65E9">
              <w:rPr>
                <w:rFonts w:ascii="Times New Roman" w:hAnsi="Times New Roman" w:cs="Times New Roman"/>
                <w:spacing w:val="-4"/>
                <w:sz w:val="20"/>
                <w:szCs w:val="20"/>
              </w:rPr>
              <w:t xml:space="preserve"> HOME, CDBG, GLO/FEMA </w:t>
            </w:r>
            <w:r w:rsidRPr="00C901BF">
              <w:rPr>
                <w:rFonts w:ascii="Times New Roman" w:hAnsi="Times New Roman" w:cs="Times New Roman"/>
                <w:noProof/>
                <w:spacing w:val="-4"/>
                <w:sz w:val="20"/>
                <w:szCs w:val="20"/>
              </w:rPr>
              <w:t>etc.</w:t>
            </w:r>
            <w:r>
              <w:rPr>
                <w:rFonts w:ascii="Times New Roman" w:hAnsi="Times New Roman" w:cs="Times New Roman"/>
                <w:spacing w:val="-4"/>
                <w:sz w:val="20"/>
                <w:szCs w:val="20"/>
              </w:rPr>
              <w:t>)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 xml:space="preserve">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alias w:val="Assistance Name"/>
                <w:tag w:val="Assistance Name"/>
                <w:id w:val="1779217269"/>
                <w:placeholder>
                  <w:docPart w:val="5236A85213374C2681D755A92915078E"/>
                </w:placeholder>
                <w:showingPlcHdr/>
                <w:text/>
              </w:sdtPr>
              <w:sdtEndPr/>
              <w:sdtContent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sdtContent>
            </w:sdt>
          </w:p>
        </w:tc>
      </w:tr>
      <w:tr w:rsidR="005B6E64" w:rsidRPr="00DB65E9" w14:paraId="6118A4C4" w14:textId="77777777" w:rsidTr="00633EBD">
        <w:trPr>
          <w:trHeight w:val="2339"/>
        </w:trPr>
        <w:tc>
          <w:tcPr>
            <w:tcW w:w="10980" w:type="dxa"/>
            <w:gridSpan w:val="8"/>
          </w:tcPr>
          <w:p w14:paraId="1DBC6FC5" w14:textId="40FDA837" w:rsidR="005B6E64" w:rsidRPr="00DB65E9" w:rsidRDefault="005B6E6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tbl>
      <w:tblPr>
        <w:tblpPr w:leftFromText="180" w:rightFromText="180" w:vertAnchor="text" w:horzAnchor="margin" w:tblpXSpec="center" w:tblpY="-64"/>
        <w:tblW w:w="10944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812"/>
        <w:gridCol w:w="3132"/>
      </w:tblGrid>
      <w:tr w:rsidR="00E77B96" w:rsidRPr="00DB65E9" w14:paraId="523742E0" w14:textId="77777777" w:rsidTr="0085684A">
        <w:trPr>
          <w:trHeight w:hRule="exact" w:val="468"/>
        </w:trPr>
        <w:tc>
          <w:tcPr>
            <w:tcW w:w="1094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2D0D0"/>
          </w:tcPr>
          <w:p w14:paraId="10601CA3" w14:textId="77777777" w:rsidR="00E77B96" w:rsidRPr="00DB65E9" w:rsidRDefault="00E77B96" w:rsidP="00E77B96">
            <w:pPr>
              <w:pStyle w:val="TableParagraph"/>
              <w:kinsoku w:val="0"/>
              <w:overflowPunct w:val="0"/>
              <w:spacing w:before="81"/>
              <w:ind w:left="98"/>
            </w:pPr>
            <w:r w:rsidRPr="00DB65E9">
              <w:rPr>
                <w:b/>
                <w:bCs/>
                <w:sz w:val="22"/>
                <w:szCs w:val="22"/>
              </w:rPr>
              <w:lastRenderedPageBreak/>
              <w:t>9. APPLICANT</w:t>
            </w:r>
            <w:r w:rsidRPr="00DB65E9">
              <w:rPr>
                <w:b/>
                <w:bCs/>
                <w:spacing w:val="-39"/>
                <w:sz w:val="22"/>
                <w:szCs w:val="22"/>
              </w:rPr>
              <w:t xml:space="preserve"> </w:t>
            </w:r>
            <w:r w:rsidRPr="00DB65E9">
              <w:rPr>
                <w:b/>
                <w:bCs/>
                <w:sz w:val="22"/>
                <w:szCs w:val="22"/>
              </w:rPr>
              <w:t>CERTIFICATION:</w:t>
            </w:r>
          </w:p>
        </w:tc>
      </w:tr>
      <w:tr w:rsidR="00E77B96" w:rsidRPr="00DB65E9" w14:paraId="78294B0E" w14:textId="77777777" w:rsidTr="00F71C04">
        <w:trPr>
          <w:trHeight w:hRule="exact" w:val="1789"/>
        </w:trPr>
        <w:tc>
          <w:tcPr>
            <w:tcW w:w="1094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0D64EA" w14:textId="0B73B690" w:rsidR="00E77B96" w:rsidRPr="00DB65E9" w:rsidRDefault="00E77B96" w:rsidP="00E77B96">
            <w:pPr>
              <w:pStyle w:val="TableParagraph"/>
              <w:kinsoku w:val="0"/>
              <w:overflowPunct w:val="0"/>
              <w:ind w:left="98" w:right="1059"/>
              <w:jc w:val="both"/>
              <w:rPr>
                <w:sz w:val="20"/>
                <w:szCs w:val="20"/>
              </w:rPr>
            </w:pPr>
            <w:r w:rsidRPr="00DB65E9">
              <w:rPr>
                <w:sz w:val="20"/>
                <w:szCs w:val="20"/>
              </w:rPr>
              <w:t>I/We</w:t>
            </w:r>
            <w:r w:rsidRPr="00DB65E9">
              <w:rPr>
                <w:spacing w:val="-16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understand</w:t>
            </w:r>
            <w:r w:rsidRPr="00DB65E9">
              <w:rPr>
                <w:spacing w:val="-10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the</w:t>
            </w:r>
            <w:r w:rsidRPr="00DB65E9">
              <w:rPr>
                <w:spacing w:val="-16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information</w:t>
            </w:r>
            <w:r w:rsidRPr="00DB65E9">
              <w:rPr>
                <w:spacing w:val="-10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provided</w:t>
            </w:r>
            <w:r w:rsidRPr="00DB65E9">
              <w:rPr>
                <w:spacing w:val="-10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above</w:t>
            </w:r>
            <w:r w:rsidRPr="00DB65E9">
              <w:rPr>
                <w:spacing w:val="-16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is</w:t>
            </w:r>
            <w:r w:rsidRPr="00DB65E9">
              <w:rPr>
                <w:spacing w:val="-14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collected</w:t>
            </w:r>
            <w:r w:rsidRPr="00DB65E9">
              <w:rPr>
                <w:spacing w:val="-10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to</w:t>
            </w:r>
            <w:r w:rsidRPr="00DB65E9">
              <w:rPr>
                <w:spacing w:val="-11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determine</w:t>
            </w:r>
            <w:r w:rsidRPr="00DB65E9">
              <w:rPr>
                <w:spacing w:val="-16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if</w:t>
            </w:r>
            <w:r w:rsidRPr="00DB65E9">
              <w:rPr>
                <w:spacing w:val="-16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I/we</w:t>
            </w:r>
            <w:r w:rsidRPr="00DB65E9">
              <w:rPr>
                <w:spacing w:val="-16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are</w:t>
            </w:r>
            <w:r w:rsidRPr="00DB65E9">
              <w:rPr>
                <w:spacing w:val="-16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eligible</w:t>
            </w:r>
            <w:r w:rsidRPr="00DB65E9">
              <w:rPr>
                <w:spacing w:val="-16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to</w:t>
            </w:r>
            <w:r w:rsidRPr="00DB65E9">
              <w:rPr>
                <w:spacing w:val="-11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receive</w:t>
            </w:r>
            <w:r w:rsidRPr="00DB65E9">
              <w:rPr>
                <w:spacing w:val="-16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assistance</w:t>
            </w:r>
            <w:r w:rsidRPr="00DB65E9">
              <w:rPr>
                <w:spacing w:val="-16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under</w:t>
            </w:r>
            <w:r w:rsidRPr="00DB65E9">
              <w:rPr>
                <w:spacing w:val="-11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the</w:t>
            </w:r>
            <w:r w:rsidRPr="00DB65E9">
              <w:rPr>
                <w:w w:val="99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Community</w:t>
            </w:r>
            <w:r w:rsidRPr="00DB65E9">
              <w:rPr>
                <w:spacing w:val="-22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Development</w:t>
            </w:r>
            <w:r w:rsidRPr="00DB65E9">
              <w:rPr>
                <w:spacing w:val="-20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Block</w:t>
            </w:r>
            <w:r w:rsidRPr="00DB65E9">
              <w:rPr>
                <w:spacing w:val="-20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Grant</w:t>
            </w:r>
            <w:r w:rsidRPr="00DB65E9">
              <w:rPr>
                <w:spacing w:val="-21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Disaster</w:t>
            </w:r>
            <w:r w:rsidRPr="00DB65E9">
              <w:rPr>
                <w:spacing w:val="-23"/>
                <w:sz w:val="20"/>
                <w:szCs w:val="20"/>
              </w:rPr>
              <w:t xml:space="preserve"> </w:t>
            </w:r>
            <w:r w:rsidR="00F71C04" w:rsidRPr="00DB65E9">
              <w:rPr>
                <w:sz w:val="20"/>
                <w:szCs w:val="20"/>
              </w:rPr>
              <w:t>Recovery</w:t>
            </w:r>
            <w:r w:rsidR="00F71C04" w:rsidRPr="00DB65E9">
              <w:rPr>
                <w:spacing w:val="-22"/>
                <w:sz w:val="20"/>
                <w:szCs w:val="20"/>
              </w:rPr>
              <w:t xml:space="preserve"> </w:t>
            </w:r>
            <w:r w:rsidR="00F71C04">
              <w:rPr>
                <w:spacing w:val="-22"/>
                <w:sz w:val="20"/>
                <w:szCs w:val="20"/>
              </w:rPr>
              <w:t>(</w:t>
            </w:r>
            <w:r w:rsidRPr="00DB65E9">
              <w:rPr>
                <w:spacing w:val="-22"/>
                <w:sz w:val="20"/>
                <w:szCs w:val="20"/>
              </w:rPr>
              <w:t>CDBG-</w:t>
            </w:r>
            <w:proofErr w:type="gramStart"/>
            <w:r w:rsidRPr="00DB65E9">
              <w:rPr>
                <w:spacing w:val="-22"/>
                <w:sz w:val="20"/>
                <w:szCs w:val="20"/>
              </w:rPr>
              <w:t xml:space="preserve">DR) </w:t>
            </w:r>
            <w:r w:rsidR="00F71C04">
              <w:rPr>
                <w:spacing w:val="-22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Program</w:t>
            </w:r>
            <w:proofErr w:type="gramEnd"/>
            <w:r w:rsidRPr="00DB65E9">
              <w:rPr>
                <w:sz w:val="20"/>
                <w:szCs w:val="20"/>
              </w:rPr>
              <w:t>.</w:t>
            </w:r>
          </w:p>
          <w:p w14:paraId="75E5412B" w14:textId="77777777" w:rsidR="00E77B96" w:rsidRPr="00DB65E9" w:rsidRDefault="00E77B96" w:rsidP="00E77B96">
            <w:pPr>
              <w:pStyle w:val="TableParagraph"/>
              <w:kinsoku w:val="0"/>
              <w:overflowPunct w:val="0"/>
              <w:spacing w:before="1"/>
              <w:jc w:val="both"/>
              <w:rPr>
                <w:sz w:val="20"/>
                <w:szCs w:val="20"/>
              </w:rPr>
            </w:pPr>
          </w:p>
          <w:p w14:paraId="7701F87E" w14:textId="77777777" w:rsidR="00E77B96" w:rsidRPr="00DB65E9" w:rsidRDefault="00E77B96" w:rsidP="00E77B96">
            <w:pPr>
              <w:pStyle w:val="TableParagraph"/>
              <w:kinsoku w:val="0"/>
              <w:overflowPunct w:val="0"/>
              <w:ind w:left="98"/>
              <w:jc w:val="both"/>
              <w:rPr>
                <w:sz w:val="20"/>
                <w:szCs w:val="20"/>
              </w:rPr>
            </w:pPr>
            <w:r w:rsidRPr="00DB65E9">
              <w:rPr>
                <w:sz w:val="20"/>
                <w:szCs w:val="20"/>
              </w:rPr>
              <w:t>I/We</w:t>
            </w:r>
            <w:r w:rsidRPr="00DB65E9">
              <w:rPr>
                <w:spacing w:val="-19"/>
                <w:sz w:val="20"/>
                <w:szCs w:val="20"/>
              </w:rPr>
              <w:t xml:space="preserve"> </w:t>
            </w:r>
            <w:r w:rsidRPr="002375F1">
              <w:rPr>
                <w:noProof/>
                <w:sz w:val="20"/>
                <w:szCs w:val="20"/>
              </w:rPr>
              <w:t>hereby</w:t>
            </w:r>
            <w:r w:rsidRPr="00DB65E9">
              <w:rPr>
                <w:spacing w:val="-13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certify</w:t>
            </w:r>
            <w:r w:rsidRPr="00DB65E9">
              <w:rPr>
                <w:spacing w:val="-10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that</w:t>
            </w:r>
            <w:r w:rsidRPr="00DB65E9">
              <w:rPr>
                <w:spacing w:val="-16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all</w:t>
            </w:r>
            <w:r w:rsidRPr="00DB65E9">
              <w:rPr>
                <w:spacing w:val="-18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the</w:t>
            </w:r>
            <w:r w:rsidRPr="00DB65E9">
              <w:rPr>
                <w:spacing w:val="-19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information</w:t>
            </w:r>
            <w:r w:rsidRPr="00DB65E9">
              <w:rPr>
                <w:spacing w:val="-13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provided</w:t>
            </w:r>
            <w:r w:rsidRPr="00DB65E9">
              <w:rPr>
                <w:spacing w:val="-13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herein</w:t>
            </w:r>
            <w:r w:rsidRPr="00DB65E9">
              <w:rPr>
                <w:spacing w:val="-6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is</w:t>
            </w:r>
            <w:r w:rsidRPr="00DB65E9">
              <w:rPr>
                <w:spacing w:val="-19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true</w:t>
            </w:r>
            <w:r w:rsidRPr="00DB65E9">
              <w:rPr>
                <w:spacing w:val="-19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and</w:t>
            </w:r>
            <w:r w:rsidRPr="00DB65E9">
              <w:rPr>
                <w:spacing w:val="-19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correct.</w:t>
            </w:r>
          </w:p>
          <w:p w14:paraId="21A6ECF1" w14:textId="77777777" w:rsidR="00E77B96" w:rsidRPr="00DB65E9" w:rsidRDefault="00E77B96" w:rsidP="00E77B96">
            <w:pPr>
              <w:pStyle w:val="TableParagraph"/>
              <w:kinsoku w:val="0"/>
              <w:overflowPunct w:val="0"/>
              <w:spacing w:before="11"/>
              <w:jc w:val="both"/>
              <w:rPr>
                <w:sz w:val="20"/>
                <w:szCs w:val="20"/>
              </w:rPr>
            </w:pPr>
          </w:p>
          <w:p w14:paraId="1BDC9413" w14:textId="77777777" w:rsidR="00E77B96" w:rsidRPr="00DB65E9" w:rsidRDefault="00E77B96" w:rsidP="00E77B96">
            <w:pPr>
              <w:pStyle w:val="TableParagraph"/>
              <w:kinsoku w:val="0"/>
              <w:overflowPunct w:val="0"/>
              <w:ind w:left="98" w:right="668"/>
              <w:jc w:val="both"/>
              <w:rPr>
                <w:sz w:val="20"/>
                <w:szCs w:val="20"/>
              </w:rPr>
            </w:pPr>
            <w:r w:rsidRPr="00DB65E9">
              <w:rPr>
                <w:sz w:val="20"/>
                <w:szCs w:val="20"/>
              </w:rPr>
              <w:t>I/We</w:t>
            </w:r>
            <w:r w:rsidRPr="00DB65E9">
              <w:rPr>
                <w:spacing w:val="-18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understand</w:t>
            </w:r>
            <w:r w:rsidRPr="00DB65E9">
              <w:rPr>
                <w:spacing w:val="-10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that</w:t>
            </w:r>
            <w:r w:rsidRPr="00DB65E9">
              <w:rPr>
                <w:spacing w:val="-16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providing</w:t>
            </w:r>
            <w:r w:rsidRPr="00DB65E9">
              <w:rPr>
                <w:spacing w:val="-18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false</w:t>
            </w:r>
            <w:r w:rsidRPr="00DB65E9">
              <w:rPr>
                <w:spacing w:val="-17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statements</w:t>
            </w:r>
            <w:r w:rsidRPr="00DB65E9">
              <w:rPr>
                <w:spacing w:val="-19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or</w:t>
            </w:r>
            <w:r w:rsidRPr="00DB65E9">
              <w:rPr>
                <w:spacing w:val="-16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information</w:t>
            </w:r>
            <w:r w:rsidRPr="00DB65E9">
              <w:rPr>
                <w:spacing w:val="-13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is</w:t>
            </w:r>
            <w:r w:rsidRPr="00DB65E9">
              <w:rPr>
                <w:spacing w:val="-19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grounds</w:t>
            </w:r>
            <w:r w:rsidRPr="00DB65E9">
              <w:rPr>
                <w:spacing w:val="-19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for</w:t>
            </w:r>
            <w:r w:rsidRPr="00DB65E9">
              <w:rPr>
                <w:spacing w:val="-16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termination</w:t>
            </w:r>
            <w:r w:rsidRPr="00DB65E9">
              <w:rPr>
                <w:spacing w:val="-13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of</w:t>
            </w:r>
            <w:r w:rsidRPr="00DB65E9">
              <w:rPr>
                <w:spacing w:val="-18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housing</w:t>
            </w:r>
            <w:r w:rsidRPr="00DB65E9">
              <w:rPr>
                <w:spacing w:val="-18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assistance</w:t>
            </w:r>
            <w:r w:rsidRPr="00DB65E9">
              <w:rPr>
                <w:spacing w:val="-18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and</w:t>
            </w:r>
            <w:r w:rsidRPr="00DB65E9">
              <w:rPr>
                <w:spacing w:val="-13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is</w:t>
            </w:r>
            <w:r w:rsidRPr="00DB65E9">
              <w:rPr>
                <w:spacing w:val="-17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punishable</w:t>
            </w:r>
            <w:r w:rsidRPr="00DB65E9">
              <w:rPr>
                <w:w w:val="99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under</w:t>
            </w:r>
            <w:r w:rsidRPr="00DB65E9">
              <w:rPr>
                <w:spacing w:val="-3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federal law.</w:t>
            </w:r>
          </w:p>
        </w:tc>
      </w:tr>
      <w:tr w:rsidR="00E77B96" w:rsidRPr="00DB65E9" w14:paraId="7673E7DE" w14:textId="77777777" w:rsidTr="0085684A">
        <w:trPr>
          <w:trHeight w:hRule="exact" w:val="332"/>
        </w:trPr>
        <w:tc>
          <w:tcPr>
            <w:tcW w:w="1094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2D0D0"/>
          </w:tcPr>
          <w:p w14:paraId="63315417" w14:textId="77777777" w:rsidR="00E77B96" w:rsidRPr="00DB65E9" w:rsidRDefault="00E77B96" w:rsidP="00E77B96">
            <w:pPr>
              <w:pStyle w:val="TableParagraph"/>
              <w:kinsoku w:val="0"/>
              <w:overflowPunct w:val="0"/>
              <w:jc w:val="center"/>
            </w:pPr>
            <w:r w:rsidRPr="00DB65E9">
              <w:rPr>
                <w:b/>
                <w:bCs/>
                <w:spacing w:val="-2"/>
                <w:sz w:val="22"/>
                <w:szCs w:val="22"/>
              </w:rPr>
              <w:t>Applicant’s</w:t>
            </w:r>
            <w:r w:rsidRPr="00DB65E9">
              <w:rPr>
                <w:b/>
                <w:bCs/>
                <w:spacing w:val="6"/>
                <w:sz w:val="22"/>
                <w:szCs w:val="22"/>
              </w:rPr>
              <w:t xml:space="preserve"> </w:t>
            </w:r>
            <w:r w:rsidRPr="00DB65E9">
              <w:rPr>
                <w:b/>
                <w:bCs/>
                <w:spacing w:val="-2"/>
                <w:sz w:val="22"/>
                <w:szCs w:val="22"/>
              </w:rPr>
              <w:t>Authorization:</w:t>
            </w:r>
          </w:p>
        </w:tc>
      </w:tr>
      <w:tr w:rsidR="00E77B96" w:rsidRPr="00DB65E9" w14:paraId="5B5E6D2A" w14:textId="77777777" w:rsidTr="0085684A">
        <w:trPr>
          <w:trHeight w:hRule="exact" w:val="2249"/>
        </w:trPr>
        <w:tc>
          <w:tcPr>
            <w:tcW w:w="1094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2D0D0"/>
          </w:tcPr>
          <w:p w14:paraId="579336F8" w14:textId="77777777" w:rsidR="00E77B96" w:rsidRPr="00DB65E9" w:rsidRDefault="00E77B96" w:rsidP="00E77B96">
            <w:pPr>
              <w:pStyle w:val="TableParagraph"/>
              <w:kinsoku w:val="0"/>
              <w:overflowPunct w:val="0"/>
              <w:ind w:left="-5" w:firstLine="45"/>
              <w:jc w:val="both"/>
              <w:rPr>
                <w:sz w:val="20"/>
                <w:szCs w:val="20"/>
              </w:rPr>
            </w:pPr>
            <w:r w:rsidRPr="00DB65E9">
              <w:rPr>
                <w:b/>
                <w:bCs/>
                <w:sz w:val="20"/>
                <w:szCs w:val="20"/>
              </w:rPr>
              <w:t>I</w:t>
            </w:r>
            <w:r w:rsidRPr="00DB65E9">
              <w:rPr>
                <w:b/>
                <w:bCs/>
                <w:spacing w:val="-6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authorize</w:t>
            </w:r>
            <w:r w:rsidRPr="00DB65E9">
              <w:rPr>
                <w:b/>
                <w:b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the</w:t>
            </w:r>
            <w:r w:rsidRPr="00DB65E9">
              <w:rPr>
                <w:b/>
                <w:b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entity</w:t>
            </w:r>
            <w:r w:rsidRPr="00DB65E9">
              <w:rPr>
                <w:b/>
                <w:bCs/>
                <w:spacing w:val="-6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to</w:t>
            </w:r>
            <w:r w:rsidRPr="00DB65E9">
              <w:rPr>
                <w:b/>
                <w:b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which</w:t>
            </w:r>
            <w:r w:rsidRPr="00DB65E9">
              <w:rPr>
                <w:b/>
                <w:bCs/>
                <w:spacing w:val="-4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I</w:t>
            </w:r>
            <w:r w:rsidRPr="00DB65E9">
              <w:rPr>
                <w:b/>
                <w:bCs/>
                <w:spacing w:val="-6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am</w:t>
            </w:r>
            <w:r w:rsidRPr="00DB65E9">
              <w:rPr>
                <w:b/>
                <w:bCs/>
                <w:spacing w:val="-4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applying</w:t>
            </w:r>
            <w:r w:rsidRPr="00DB65E9">
              <w:rPr>
                <w:b/>
                <w:bCs/>
                <w:spacing w:val="-6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for</w:t>
            </w:r>
            <w:r w:rsidRPr="00DB65E9">
              <w:rPr>
                <w:b/>
                <w:bCs/>
                <w:spacing w:val="-4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assistance to</w:t>
            </w:r>
            <w:r w:rsidRPr="00DB65E9">
              <w:rPr>
                <w:b/>
                <w:b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obtain</w:t>
            </w:r>
            <w:r w:rsidRPr="00DB65E9">
              <w:rPr>
                <w:b/>
                <w:bCs/>
                <w:spacing w:val="-4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information</w:t>
            </w:r>
            <w:r w:rsidRPr="00DB65E9">
              <w:rPr>
                <w:b/>
                <w:bCs/>
                <w:spacing w:val="-4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about</w:t>
            </w:r>
            <w:r w:rsidRPr="00DB65E9">
              <w:rPr>
                <w:b/>
                <w:bCs/>
                <w:spacing w:val="-7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me</w:t>
            </w:r>
            <w:r w:rsidRPr="00DB65E9">
              <w:rPr>
                <w:b/>
                <w:b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and</w:t>
            </w:r>
            <w:r w:rsidRPr="00DB65E9">
              <w:rPr>
                <w:b/>
                <w:bCs/>
                <w:spacing w:val="-4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my</w:t>
            </w:r>
            <w:r w:rsidRPr="00DB65E9">
              <w:rPr>
                <w:b/>
                <w:bCs/>
                <w:spacing w:val="-22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household</w:t>
            </w:r>
            <w:r w:rsidRPr="00DB65E9">
              <w:rPr>
                <w:b/>
                <w:bCs/>
                <w:w w:val="99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that</w:t>
            </w:r>
            <w:r w:rsidRPr="00DB65E9">
              <w:rPr>
                <w:b/>
                <w:b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is</w:t>
            </w:r>
            <w:r w:rsidRPr="00DB65E9">
              <w:rPr>
                <w:b/>
                <w:bCs/>
                <w:spacing w:val="-8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pertinent</w:t>
            </w:r>
            <w:r w:rsidRPr="00DB65E9">
              <w:rPr>
                <w:b/>
                <w:bCs/>
                <w:spacing w:val="-8"/>
                <w:sz w:val="20"/>
                <w:szCs w:val="20"/>
              </w:rPr>
              <w:t xml:space="preserve"> </w:t>
            </w:r>
            <w:r w:rsidRPr="002375F1">
              <w:rPr>
                <w:b/>
                <w:bCs/>
                <w:noProof/>
                <w:sz w:val="20"/>
                <w:szCs w:val="20"/>
              </w:rPr>
              <w:t>to</w:t>
            </w:r>
            <w:r w:rsidRPr="002375F1">
              <w:rPr>
                <w:b/>
                <w:bCs/>
                <w:noProof/>
                <w:spacing w:val="-7"/>
                <w:sz w:val="20"/>
                <w:szCs w:val="20"/>
              </w:rPr>
              <w:t xml:space="preserve">   </w:t>
            </w:r>
            <w:r w:rsidRPr="002375F1">
              <w:rPr>
                <w:b/>
                <w:bCs/>
                <w:noProof/>
                <w:sz w:val="20"/>
                <w:szCs w:val="20"/>
              </w:rPr>
              <w:t>determining</w:t>
            </w:r>
            <w:r w:rsidRPr="00DB65E9">
              <w:rPr>
                <w:b/>
                <w:bCs/>
                <w:spacing w:val="-14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my</w:t>
            </w:r>
            <w:r w:rsidRPr="00DB65E9">
              <w:rPr>
                <w:b/>
                <w:bCs/>
                <w:spacing w:val="-14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eligibility</w:t>
            </w:r>
            <w:r w:rsidRPr="00DB65E9">
              <w:rPr>
                <w:b/>
                <w:bCs/>
                <w:spacing w:val="-7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for</w:t>
            </w:r>
            <w:r w:rsidRPr="00DB65E9">
              <w:rPr>
                <w:b/>
                <w:bCs/>
                <w:spacing w:val="-7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participation</w:t>
            </w:r>
            <w:r w:rsidRPr="00DB65E9">
              <w:rPr>
                <w:b/>
                <w:bCs/>
                <w:spacing w:val="-7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in</w:t>
            </w:r>
            <w:r w:rsidRPr="00DB65E9">
              <w:rPr>
                <w:b/>
                <w:bCs/>
                <w:spacing w:val="-7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the</w:t>
            </w:r>
            <w:r w:rsidRPr="00DB65E9">
              <w:rPr>
                <w:b/>
                <w:bCs/>
                <w:spacing w:val="-8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CDBG</w:t>
            </w:r>
            <w:r w:rsidRPr="00DB65E9">
              <w:rPr>
                <w:b/>
                <w:bCs/>
                <w:spacing w:val="-6"/>
                <w:sz w:val="20"/>
                <w:szCs w:val="20"/>
              </w:rPr>
              <w:t xml:space="preserve">-DR </w:t>
            </w:r>
            <w:r w:rsidRPr="00DB65E9">
              <w:rPr>
                <w:b/>
                <w:bCs/>
                <w:sz w:val="20"/>
                <w:szCs w:val="20"/>
              </w:rPr>
              <w:t>Program.</w:t>
            </w:r>
            <w:r w:rsidRPr="00DB65E9">
              <w:rPr>
                <w:b/>
                <w:bCs/>
                <w:spacing w:val="-8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I</w:t>
            </w:r>
            <w:r w:rsidRPr="00DB65E9">
              <w:rPr>
                <w:b/>
                <w:bCs/>
                <w:w w:val="99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acknowledge</w:t>
            </w:r>
            <w:r w:rsidRPr="00DB65E9">
              <w:rPr>
                <w:b/>
                <w:bCs/>
                <w:spacing w:val="-2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that:</w:t>
            </w:r>
          </w:p>
          <w:p w14:paraId="45B0A3BB" w14:textId="77777777" w:rsidR="00E77B96" w:rsidRPr="00DB65E9" w:rsidRDefault="00E77B96" w:rsidP="00E77B96">
            <w:pPr>
              <w:pStyle w:val="TableParagraph"/>
              <w:kinsoku w:val="0"/>
              <w:overflowPunct w:val="0"/>
              <w:spacing w:before="9"/>
              <w:jc w:val="both"/>
              <w:rPr>
                <w:sz w:val="20"/>
                <w:szCs w:val="20"/>
              </w:rPr>
            </w:pPr>
          </w:p>
          <w:p w14:paraId="24861C65" w14:textId="77777777" w:rsidR="00E77B96" w:rsidRPr="00DB65E9" w:rsidRDefault="00E77B96" w:rsidP="00E77B96">
            <w:pPr>
              <w:pStyle w:val="TableParagraph"/>
              <w:numPr>
                <w:ilvl w:val="0"/>
                <w:numId w:val="1"/>
              </w:numPr>
              <w:tabs>
                <w:tab w:val="left" w:pos="860"/>
              </w:tabs>
              <w:kinsoku w:val="0"/>
              <w:overflowPunct w:val="0"/>
              <w:spacing w:line="243" w:lineRule="exact"/>
              <w:ind w:left="410" w:firstLine="0"/>
              <w:jc w:val="both"/>
              <w:rPr>
                <w:sz w:val="20"/>
                <w:szCs w:val="20"/>
              </w:rPr>
            </w:pPr>
            <w:r w:rsidRPr="00DB65E9">
              <w:rPr>
                <w:b/>
                <w:bCs/>
                <w:sz w:val="20"/>
                <w:szCs w:val="20"/>
              </w:rPr>
              <w:t>A photocopy of this form is as valid as the original;</w:t>
            </w:r>
            <w:r w:rsidRPr="00DB65E9">
              <w:rPr>
                <w:b/>
                <w:bCs/>
                <w:spacing w:val="-8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AND</w:t>
            </w:r>
          </w:p>
          <w:p w14:paraId="47FC11E7" w14:textId="77777777" w:rsidR="00E77B96" w:rsidRPr="00DB65E9" w:rsidRDefault="00E77B96" w:rsidP="00E77B96">
            <w:pPr>
              <w:pStyle w:val="TableParagraph"/>
              <w:numPr>
                <w:ilvl w:val="0"/>
                <w:numId w:val="1"/>
              </w:numPr>
              <w:tabs>
                <w:tab w:val="left" w:pos="860"/>
              </w:tabs>
              <w:kinsoku w:val="0"/>
              <w:overflowPunct w:val="0"/>
              <w:spacing w:line="239" w:lineRule="exact"/>
              <w:ind w:left="680" w:hanging="271"/>
              <w:jc w:val="both"/>
              <w:rPr>
                <w:sz w:val="20"/>
                <w:szCs w:val="20"/>
              </w:rPr>
            </w:pPr>
            <w:r w:rsidRPr="00DB65E9">
              <w:rPr>
                <w:b/>
                <w:bCs/>
                <w:sz w:val="20"/>
                <w:szCs w:val="20"/>
              </w:rPr>
              <w:t xml:space="preserve">    I have the right to review information received using this form;</w:t>
            </w:r>
            <w:r w:rsidRPr="00DB65E9">
              <w:rPr>
                <w:b/>
                <w:bCs/>
                <w:spacing w:val="4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AND</w:t>
            </w:r>
          </w:p>
          <w:p w14:paraId="2C47A223" w14:textId="77777777" w:rsidR="00E77B96" w:rsidRPr="00DB65E9" w:rsidRDefault="00E77B96" w:rsidP="00E77B96">
            <w:pPr>
              <w:pStyle w:val="TableParagraph"/>
              <w:numPr>
                <w:ilvl w:val="0"/>
                <w:numId w:val="1"/>
              </w:numPr>
              <w:tabs>
                <w:tab w:val="left" w:pos="860"/>
              </w:tabs>
              <w:kinsoku w:val="0"/>
              <w:overflowPunct w:val="0"/>
              <w:spacing w:line="235" w:lineRule="auto"/>
              <w:ind w:left="413" w:firstLine="0"/>
              <w:jc w:val="both"/>
              <w:rPr>
                <w:sz w:val="20"/>
                <w:szCs w:val="20"/>
              </w:rPr>
            </w:pPr>
            <w:r w:rsidRPr="00DB65E9">
              <w:rPr>
                <w:b/>
                <w:bCs/>
                <w:sz w:val="20"/>
                <w:szCs w:val="20"/>
              </w:rPr>
              <w:t>I</w:t>
            </w:r>
            <w:r w:rsidRPr="00DB65E9">
              <w:rPr>
                <w:b/>
                <w:bCs/>
                <w:spacing w:val="-7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have</w:t>
            </w:r>
            <w:r w:rsidRPr="00DB65E9">
              <w:rPr>
                <w:b/>
                <w:bCs/>
                <w:spacing w:val="-6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the</w:t>
            </w:r>
            <w:r w:rsidRPr="00DB65E9">
              <w:rPr>
                <w:b/>
                <w:bCs/>
                <w:spacing w:val="-6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right</w:t>
            </w:r>
            <w:r w:rsidRPr="00DB65E9">
              <w:rPr>
                <w:b/>
                <w:bCs/>
                <w:spacing w:val="-6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to</w:t>
            </w:r>
            <w:r w:rsidRPr="00DB65E9">
              <w:rPr>
                <w:b/>
                <w:bCs/>
                <w:spacing w:val="-1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a</w:t>
            </w:r>
            <w:r w:rsidRPr="00DB65E9">
              <w:rPr>
                <w:b/>
                <w:bCs/>
                <w:spacing w:val="-7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copy</w:t>
            </w:r>
            <w:r w:rsidRPr="00DB65E9">
              <w:rPr>
                <w:b/>
                <w:bCs/>
                <w:spacing w:val="-8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of</w:t>
            </w:r>
            <w:r w:rsidRPr="00DB65E9">
              <w:rPr>
                <w:b/>
                <w:bCs/>
                <w:spacing w:val="-8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information</w:t>
            </w:r>
            <w:r w:rsidRPr="00DB65E9">
              <w:rPr>
                <w:b/>
                <w:bCs/>
                <w:spacing w:val="-3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provided</w:t>
            </w:r>
            <w:r w:rsidRPr="00DB65E9">
              <w:rPr>
                <w:b/>
                <w:bCs/>
                <w:spacing w:val="-1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to</w:t>
            </w:r>
            <w:r w:rsidRPr="00DB65E9">
              <w:rPr>
                <w:b/>
                <w:bCs/>
                <w:spacing w:val="-3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the</w:t>
            </w:r>
            <w:r w:rsidRPr="00DB65E9">
              <w:rPr>
                <w:b/>
                <w:bCs/>
                <w:spacing w:val="-9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entity</w:t>
            </w:r>
            <w:r w:rsidRPr="00DB65E9">
              <w:rPr>
                <w:b/>
                <w:bCs/>
                <w:spacing w:val="-8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and</w:t>
            </w:r>
            <w:r w:rsidRPr="00DB65E9">
              <w:rPr>
                <w:b/>
                <w:bCs/>
                <w:spacing w:val="-1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to</w:t>
            </w:r>
            <w:r w:rsidRPr="00DB65E9">
              <w:rPr>
                <w:b/>
                <w:bCs/>
                <w:spacing w:val="-6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request</w:t>
            </w:r>
            <w:r w:rsidRPr="00DB65E9">
              <w:rPr>
                <w:b/>
                <w:bCs/>
                <w:spacing w:val="-6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correction</w:t>
            </w:r>
            <w:r w:rsidRPr="00DB65E9">
              <w:rPr>
                <w:b/>
                <w:bCs/>
                <w:spacing w:val="-3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of</w:t>
            </w:r>
            <w:r w:rsidRPr="00DB65E9">
              <w:rPr>
                <w:b/>
                <w:bCs/>
                <w:w w:val="99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 xml:space="preserve">any information I believe to       </w:t>
            </w:r>
          </w:p>
          <w:p w14:paraId="5323DCAD" w14:textId="77777777" w:rsidR="00E77B96" w:rsidRPr="00DB65E9" w:rsidRDefault="00E77B96" w:rsidP="00E77B96">
            <w:pPr>
              <w:pStyle w:val="TableParagraph"/>
              <w:tabs>
                <w:tab w:val="left" w:pos="860"/>
              </w:tabs>
              <w:kinsoku w:val="0"/>
              <w:overflowPunct w:val="0"/>
              <w:spacing w:line="235" w:lineRule="auto"/>
              <w:ind w:left="413"/>
              <w:jc w:val="both"/>
              <w:rPr>
                <w:sz w:val="20"/>
                <w:szCs w:val="20"/>
              </w:rPr>
            </w:pPr>
            <w:r w:rsidRPr="00DB65E9">
              <w:rPr>
                <w:b/>
                <w:bCs/>
                <w:sz w:val="20"/>
                <w:szCs w:val="20"/>
              </w:rPr>
              <w:t xml:space="preserve">          be inaccurate;</w:t>
            </w:r>
            <w:r w:rsidRPr="00DB65E9">
              <w:rPr>
                <w:b/>
                <w:bCs/>
                <w:spacing w:val="2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AND</w:t>
            </w:r>
          </w:p>
          <w:p w14:paraId="21D5A906" w14:textId="77777777" w:rsidR="00E77B96" w:rsidRPr="00DB65E9" w:rsidRDefault="00E77B96" w:rsidP="00E77B96">
            <w:pPr>
              <w:pStyle w:val="TableParagraph"/>
              <w:numPr>
                <w:ilvl w:val="0"/>
                <w:numId w:val="1"/>
              </w:numPr>
              <w:tabs>
                <w:tab w:val="left" w:pos="860"/>
              </w:tabs>
              <w:kinsoku w:val="0"/>
              <w:overflowPunct w:val="0"/>
              <w:spacing w:before="4"/>
              <w:ind w:left="680" w:hanging="271"/>
              <w:jc w:val="both"/>
            </w:pPr>
            <w:r w:rsidRPr="00DB65E9">
              <w:rPr>
                <w:b/>
                <w:bCs/>
                <w:sz w:val="20"/>
                <w:szCs w:val="20"/>
              </w:rPr>
              <w:t xml:space="preserve">    All adult household members will sign this form and cooperate with the eligibility verification</w:t>
            </w:r>
            <w:r w:rsidRPr="00DB65E9">
              <w:rPr>
                <w:b/>
                <w:bCs/>
                <w:spacing w:val="-12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process.</w:t>
            </w:r>
          </w:p>
          <w:p w14:paraId="1CC20C4B" w14:textId="77777777" w:rsidR="00E77B96" w:rsidRPr="00DB65E9" w:rsidRDefault="00E77B96" w:rsidP="00E77B96">
            <w:pPr>
              <w:pStyle w:val="TableParagraph"/>
              <w:numPr>
                <w:ilvl w:val="0"/>
                <w:numId w:val="1"/>
              </w:numPr>
              <w:tabs>
                <w:tab w:val="left" w:pos="860"/>
              </w:tabs>
              <w:kinsoku w:val="0"/>
              <w:overflowPunct w:val="0"/>
              <w:spacing w:before="4"/>
              <w:ind w:left="680" w:hanging="271"/>
              <w:jc w:val="both"/>
            </w:pPr>
            <w:r w:rsidRPr="00DB65E9">
              <w:rPr>
                <w:b/>
                <w:bCs/>
                <w:sz w:val="20"/>
                <w:szCs w:val="20"/>
              </w:rPr>
              <w:t xml:space="preserve">    I understand that my documents may become electronically permanent. </w:t>
            </w:r>
          </w:p>
        </w:tc>
      </w:tr>
      <w:tr w:rsidR="00E77B96" w:rsidRPr="00DB65E9" w14:paraId="11A379CA" w14:textId="77777777" w:rsidTr="005E2590">
        <w:trPr>
          <w:trHeight w:hRule="exact" w:val="817"/>
        </w:trPr>
        <w:tc>
          <w:tcPr>
            <w:tcW w:w="1094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D2D0D0"/>
          </w:tcPr>
          <w:p w14:paraId="508ECEE1" w14:textId="2A834AB5" w:rsidR="00E77B96" w:rsidRPr="00DB65E9" w:rsidRDefault="00E77B96" w:rsidP="00795884">
            <w:pPr>
              <w:pStyle w:val="TableParagraph"/>
              <w:kinsoku w:val="0"/>
              <w:overflowPunct w:val="0"/>
              <w:spacing w:before="4"/>
              <w:jc w:val="both"/>
              <w:rPr>
                <w:sz w:val="20"/>
                <w:szCs w:val="20"/>
              </w:rPr>
            </w:pPr>
            <w:r w:rsidRPr="00DB65E9">
              <w:rPr>
                <w:b/>
                <w:bCs/>
                <w:i/>
                <w:iCs/>
                <w:sz w:val="20"/>
                <w:szCs w:val="20"/>
              </w:rPr>
              <w:t>By</w:t>
            </w:r>
            <w:r w:rsidRPr="00DB65E9">
              <w:rPr>
                <w:b/>
                <w:bCs/>
                <w:i/>
                <w:iCs/>
                <w:spacing w:val="-6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signing</w:t>
            </w:r>
            <w:r w:rsidRPr="00DB65E9">
              <w:rPr>
                <w:b/>
                <w:bCs/>
                <w:i/>
                <w:i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this</w:t>
            </w:r>
            <w:r w:rsidRPr="00DB65E9">
              <w:rPr>
                <w:b/>
                <w:bCs/>
                <w:i/>
                <w:i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application,</w:t>
            </w:r>
            <w:r w:rsidRPr="00DB65E9">
              <w:rPr>
                <w:b/>
                <w:bCs/>
                <w:i/>
                <w:iCs/>
                <w:spacing w:val="-9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the</w:t>
            </w:r>
            <w:r w:rsidRPr="00DB65E9">
              <w:rPr>
                <w:b/>
                <w:bCs/>
                <w:i/>
                <w:i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applicant(s)</w:t>
            </w:r>
            <w:r w:rsidRPr="00DB65E9">
              <w:rPr>
                <w:b/>
                <w:bCs/>
                <w:i/>
                <w:i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authorizes</w:t>
            </w:r>
            <w:r w:rsidRPr="00DB65E9">
              <w:rPr>
                <w:b/>
                <w:bCs/>
                <w:i/>
                <w:i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the</w:t>
            </w:r>
            <w:r w:rsidRPr="00DB65E9">
              <w:rPr>
                <w:b/>
                <w:bCs/>
                <w:i/>
                <w:iCs/>
                <w:spacing w:val="-2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state</w:t>
            </w:r>
            <w:r w:rsidRPr="00DB65E9">
              <w:rPr>
                <w:b/>
                <w:bCs/>
                <w:i/>
                <w:i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or</w:t>
            </w:r>
            <w:r w:rsidRPr="00DB65E9">
              <w:rPr>
                <w:b/>
                <w:bCs/>
                <w:i/>
                <w:iCs/>
                <w:spacing w:val="-11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any</w:t>
            </w:r>
            <w:r w:rsidRPr="00DB65E9">
              <w:rPr>
                <w:b/>
                <w:bCs/>
                <w:i/>
                <w:iCs/>
                <w:spacing w:val="-6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of</w:t>
            </w:r>
            <w:r w:rsidRPr="00DB65E9">
              <w:rPr>
                <w:b/>
                <w:bCs/>
                <w:i/>
                <w:iCs/>
                <w:spacing w:val="-11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its</w:t>
            </w:r>
            <w:r w:rsidRPr="00DB65E9">
              <w:rPr>
                <w:b/>
                <w:bCs/>
                <w:i/>
                <w:i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duly</w:t>
            </w:r>
            <w:r w:rsidRPr="00DB65E9">
              <w:rPr>
                <w:b/>
                <w:bCs/>
                <w:i/>
                <w:iCs/>
                <w:spacing w:val="-6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authorized</w:t>
            </w:r>
            <w:r w:rsidRPr="00DB65E9">
              <w:rPr>
                <w:b/>
                <w:bCs/>
                <w:i/>
                <w:i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representatives</w:t>
            </w:r>
            <w:r w:rsidRPr="00DB65E9">
              <w:rPr>
                <w:b/>
                <w:bCs/>
                <w:i/>
                <w:iCs/>
                <w:w w:val="99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to</w:t>
            </w:r>
            <w:r w:rsidRPr="00DB65E9">
              <w:rPr>
                <w:b/>
                <w:bCs/>
                <w:i/>
                <w:i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verify</w:t>
            </w:r>
            <w:r w:rsidRPr="00DB65E9">
              <w:rPr>
                <w:b/>
                <w:bCs/>
                <w:i/>
                <w:iCs/>
                <w:spacing w:val="-3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the</w:t>
            </w:r>
            <w:r w:rsidRPr="00DB65E9">
              <w:rPr>
                <w:b/>
                <w:bCs/>
                <w:i/>
                <w:i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information</w:t>
            </w:r>
            <w:r w:rsidRPr="00DB65E9">
              <w:rPr>
                <w:b/>
                <w:bCs/>
                <w:i/>
                <w:iCs/>
                <w:spacing w:val="-2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contained</w:t>
            </w:r>
            <w:r w:rsidRPr="00DB65E9">
              <w:rPr>
                <w:b/>
                <w:bCs/>
                <w:i/>
                <w:i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herein,</w:t>
            </w:r>
            <w:r w:rsidRPr="00DB65E9">
              <w:rPr>
                <w:b/>
                <w:bCs/>
                <w:i/>
                <w:iCs/>
                <w:spacing w:val="-6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including</w:t>
            </w:r>
            <w:r w:rsidRPr="00DB65E9">
              <w:rPr>
                <w:b/>
                <w:bCs/>
                <w:i/>
                <w:i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this</w:t>
            </w:r>
            <w:r w:rsidRPr="00DB65E9">
              <w:rPr>
                <w:b/>
                <w:bCs/>
                <w:i/>
                <w:i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section.</w:t>
            </w:r>
            <w:r w:rsidRPr="00DB65E9">
              <w:rPr>
                <w:b/>
                <w:bCs/>
                <w:i/>
                <w:iCs/>
                <w:spacing w:val="-6"/>
                <w:sz w:val="20"/>
                <w:szCs w:val="20"/>
              </w:rPr>
              <w:t xml:space="preserve"> </w:t>
            </w:r>
            <w:r w:rsidR="00531C06">
              <w:t xml:space="preserve"> </w:t>
            </w:r>
            <w:r w:rsidR="00531C06" w:rsidRPr="00531C06">
              <w:rPr>
                <w:b/>
                <w:bCs/>
                <w:i/>
                <w:iCs/>
                <w:spacing w:val="-6"/>
                <w:sz w:val="20"/>
                <w:szCs w:val="20"/>
              </w:rPr>
              <w:t>Warning: Any person who knowingly</w:t>
            </w:r>
            <w:r w:rsidR="005E2590">
              <w:rPr>
                <w:b/>
                <w:bCs/>
                <w:i/>
                <w:iCs/>
                <w:spacing w:val="-6"/>
                <w:sz w:val="20"/>
                <w:szCs w:val="20"/>
              </w:rPr>
              <w:t xml:space="preserve"> </w:t>
            </w:r>
            <w:r w:rsidR="00531C06" w:rsidRPr="00531C06">
              <w:rPr>
                <w:b/>
                <w:bCs/>
                <w:i/>
                <w:iCs/>
                <w:spacing w:val="-6"/>
                <w:sz w:val="20"/>
                <w:szCs w:val="20"/>
              </w:rPr>
              <w:t>makes a false claim or statement to HUD</w:t>
            </w:r>
            <w:r w:rsidR="005E2590">
              <w:rPr>
                <w:b/>
                <w:bCs/>
                <w:i/>
                <w:iCs/>
                <w:spacing w:val="-6"/>
                <w:sz w:val="20"/>
                <w:szCs w:val="20"/>
              </w:rPr>
              <w:t xml:space="preserve"> </w:t>
            </w:r>
            <w:r w:rsidR="00531C06" w:rsidRPr="00531C06">
              <w:rPr>
                <w:b/>
                <w:bCs/>
                <w:i/>
                <w:iCs/>
                <w:spacing w:val="-6"/>
                <w:sz w:val="20"/>
                <w:szCs w:val="20"/>
              </w:rPr>
              <w:t>may be subject to civil or criminal</w:t>
            </w:r>
            <w:r w:rsidR="005E2590">
              <w:rPr>
                <w:b/>
                <w:bCs/>
                <w:i/>
                <w:iCs/>
                <w:spacing w:val="-6"/>
                <w:sz w:val="20"/>
                <w:szCs w:val="20"/>
              </w:rPr>
              <w:t xml:space="preserve"> </w:t>
            </w:r>
            <w:r w:rsidR="00531C06" w:rsidRPr="00531C06">
              <w:rPr>
                <w:b/>
                <w:bCs/>
                <w:i/>
                <w:iCs/>
                <w:spacing w:val="-6"/>
                <w:sz w:val="20"/>
                <w:szCs w:val="20"/>
              </w:rPr>
              <w:t>penalties under 18 U.S.C. 287, 1001 and</w:t>
            </w:r>
            <w:r w:rsidR="005E2590">
              <w:rPr>
                <w:b/>
                <w:bCs/>
                <w:i/>
                <w:iCs/>
                <w:spacing w:val="-6"/>
                <w:sz w:val="20"/>
                <w:szCs w:val="20"/>
              </w:rPr>
              <w:t xml:space="preserve"> </w:t>
            </w:r>
            <w:r w:rsidR="00531C06" w:rsidRPr="00531C06">
              <w:rPr>
                <w:b/>
                <w:bCs/>
                <w:i/>
                <w:iCs/>
                <w:spacing w:val="-6"/>
                <w:sz w:val="20"/>
                <w:szCs w:val="20"/>
              </w:rPr>
              <w:t>31 U.S.C. 3729.</w:t>
            </w:r>
          </w:p>
        </w:tc>
      </w:tr>
      <w:tr w:rsidR="00E77B96" w:rsidRPr="00DB65E9" w14:paraId="47B602C3" w14:textId="77777777" w:rsidTr="00E77B96">
        <w:trPr>
          <w:trHeight w:hRule="exact" w:val="541"/>
        </w:trPr>
        <w:tc>
          <w:tcPr>
            <w:tcW w:w="781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4783EB03" w14:textId="7812D77D" w:rsidR="00E77B96" w:rsidRPr="00DB65E9" w:rsidRDefault="00E77B96" w:rsidP="00E77B96">
            <w:pPr>
              <w:pStyle w:val="TableParagraph"/>
              <w:kinsoku w:val="0"/>
              <w:overflowPunct w:val="0"/>
              <w:spacing w:before="6"/>
              <w:ind w:left="103"/>
            </w:pPr>
            <w:r w:rsidRPr="00DB65E9">
              <w:rPr>
                <w:b/>
                <w:bCs/>
                <w:sz w:val="20"/>
                <w:szCs w:val="20"/>
              </w:rPr>
              <w:t>Signature of</w:t>
            </w:r>
            <w:r w:rsidRPr="00DB65E9">
              <w:rPr>
                <w:b/>
                <w:bCs/>
                <w:spacing w:val="-9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 xml:space="preserve">Applicant:  </w:t>
            </w:r>
            <w:sdt>
              <w:sdtPr>
                <w:rPr>
                  <w:b/>
                  <w:bCs/>
                  <w:sz w:val="20"/>
                  <w:szCs w:val="20"/>
                </w:rPr>
                <w:alias w:val="Signature"/>
                <w:tag w:val="Signature"/>
                <w:id w:val="2141070319"/>
                <w:placeholder>
                  <w:docPart w:val="C0D1D78AA49C4ADFAE31DBCD88D4B6EB"/>
                </w:placeholder>
                <w:showingPlcHdr/>
                <w:text/>
              </w:sdtPr>
              <w:sdtEndPr/>
              <w:sdtContent>
                <w:r w:rsidRPr="00DB65E9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tc>
          <w:tcPr>
            <w:tcW w:w="3132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DBA782" w14:textId="3E2D47E2" w:rsidR="00E77B96" w:rsidRPr="00DB65E9" w:rsidRDefault="00F22CFD" w:rsidP="00E77B96">
            <w:pPr>
              <w:pStyle w:val="TableParagraph"/>
              <w:kinsoku w:val="0"/>
              <w:overflowPunct w:val="0"/>
              <w:spacing w:before="6"/>
              <w:ind w:left="103"/>
              <w:rPr>
                <w:vanish/>
              </w:rPr>
            </w:pPr>
            <w:r w:rsidRPr="00DB65E9">
              <w:rPr>
                <w:b/>
                <w:bCs/>
                <w:sz w:val="20"/>
                <w:szCs w:val="20"/>
              </w:rPr>
              <w:t>Date:</w:t>
            </w:r>
            <w:r w:rsidR="00B03F02" w:rsidRPr="00DB65E9">
              <w:rPr>
                <w:b/>
                <w:bCs/>
                <w:sz w:val="20"/>
                <w:szCs w:val="20"/>
              </w:rPr>
              <w:t xml:space="preserve"> </w:t>
            </w:r>
            <w:r w:rsidR="00B03F02" w:rsidRPr="00DB65E9">
              <w:rPr>
                <w:b/>
                <w:bCs/>
                <w:vanish/>
                <w:sz w:val="20"/>
                <w:szCs w:val="20"/>
              </w:rPr>
              <w:t xml:space="preserve"> </w:t>
            </w:r>
            <w:sdt>
              <w:sdtPr>
                <w:rPr>
                  <w:b/>
                  <w:bCs/>
                  <w:vanish/>
                  <w:sz w:val="20"/>
                  <w:szCs w:val="20"/>
                </w:rPr>
                <w:alias w:val="Date"/>
                <w:tag w:val="Date"/>
                <w:id w:val="1298418635"/>
                <w:placeholder>
                  <w:docPart w:val="C0D1D78AA49C4ADFAE31DBCD88D4B6EB"/>
                </w:placeholder>
                <w:showingPlcHdr/>
                <w:text/>
              </w:sdtPr>
              <w:sdtEndPr/>
              <w:sdtContent>
                <w:r w:rsidR="00AD68F5" w:rsidRPr="00DB65E9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E77B96" w:rsidRPr="00DB65E9" w14:paraId="3D86CB3B" w14:textId="77777777" w:rsidTr="00E77B96">
        <w:trPr>
          <w:trHeight w:hRule="exact" w:val="456"/>
        </w:trPr>
        <w:tc>
          <w:tcPr>
            <w:tcW w:w="7812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94D932" w14:textId="2042F7A3" w:rsidR="00E77B96" w:rsidRPr="00DB65E9" w:rsidRDefault="00E77B96" w:rsidP="00E77B96">
            <w:pPr>
              <w:pStyle w:val="TableParagraph"/>
              <w:kinsoku w:val="0"/>
              <w:overflowPunct w:val="0"/>
              <w:spacing w:line="243" w:lineRule="exact"/>
              <w:ind w:left="103"/>
            </w:pPr>
            <w:r w:rsidRPr="00DB65E9">
              <w:rPr>
                <w:b/>
                <w:bCs/>
                <w:sz w:val="20"/>
                <w:szCs w:val="20"/>
              </w:rPr>
              <w:t>Signature of</w:t>
            </w:r>
            <w:r w:rsidRPr="00DB65E9">
              <w:rPr>
                <w:b/>
                <w:bCs/>
                <w:spacing w:val="-10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 xml:space="preserve">Co-Applicant: </w:t>
            </w:r>
            <w:sdt>
              <w:sdtPr>
                <w:rPr>
                  <w:b/>
                  <w:bCs/>
                  <w:sz w:val="20"/>
                  <w:szCs w:val="20"/>
                </w:rPr>
                <w:alias w:val="Signature"/>
                <w:tag w:val="Signature"/>
                <w:id w:val="30477185"/>
                <w:placeholder>
                  <w:docPart w:val="C0D1D78AA49C4ADFAE31DBCD88D4B6EB"/>
                </w:placeholder>
                <w:showingPlcHdr/>
                <w:text/>
              </w:sdtPr>
              <w:sdtEndPr/>
              <w:sdtContent>
                <w:r w:rsidR="00AD68F5" w:rsidRPr="00DB65E9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tc>
          <w:tcPr>
            <w:tcW w:w="3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5D0B49" w14:textId="09725A0B" w:rsidR="00E77B96" w:rsidRPr="00DB65E9" w:rsidRDefault="00E77B96" w:rsidP="00E77B96">
            <w:pPr>
              <w:pStyle w:val="TableParagraph"/>
              <w:kinsoku w:val="0"/>
              <w:overflowPunct w:val="0"/>
              <w:spacing w:line="243" w:lineRule="exact"/>
              <w:ind w:left="103"/>
            </w:pPr>
            <w:r w:rsidRPr="00DB65E9">
              <w:rPr>
                <w:b/>
                <w:bCs/>
                <w:sz w:val="20"/>
                <w:szCs w:val="20"/>
              </w:rPr>
              <w:t>Date:</w:t>
            </w:r>
            <w:sdt>
              <w:sdtPr>
                <w:rPr>
                  <w:b/>
                  <w:bCs/>
                  <w:sz w:val="20"/>
                  <w:szCs w:val="20"/>
                </w:rPr>
                <w:alias w:val="Date"/>
                <w:tag w:val="Date"/>
                <w:id w:val="-825425427"/>
                <w:placeholder>
                  <w:docPart w:val="C0D1D78AA49C4ADFAE31DBCD88D4B6EB"/>
                </w:placeholder>
                <w:showingPlcHdr/>
                <w:text/>
              </w:sdtPr>
              <w:sdtEndPr/>
              <w:sdtContent>
                <w:r w:rsidR="00AD68F5" w:rsidRPr="00DB65E9">
                  <w:rPr>
                    <w:rStyle w:val="PlaceholderText"/>
                  </w:rPr>
                  <w:t>Click or tap here to enter text.</w:t>
                </w:r>
              </w:sdtContent>
            </w:sdt>
            <w:r w:rsidR="00215B17" w:rsidRPr="00DB65E9">
              <w:rPr>
                <w:b/>
                <w:bCs/>
                <w:sz w:val="20"/>
                <w:szCs w:val="20"/>
              </w:rPr>
              <w:t xml:space="preserve"> </w:t>
            </w:r>
          </w:p>
        </w:tc>
      </w:tr>
    </w:tbl>
    <w:p w14:paraId="43D631CA" w14:textId="6FAE6BAA" w:rsidR="00C34234" w:rsidRPr="00DB65E9" w:rsidRDefault="00C34234" w:rsidP="007711FE">
      <w:pPr>
        <w:rPr>
          <w:rFonts w:ascii="Times New Roman" w:hAnsi="Times New Roman" w:cs="Times New Roman"/>
          <w:sz w:val="16"/>
        </w:rPr>
      </w:pPr>
    </w:p>
    <w:tbl>
      <w:tblPr>
        <w:tblpPr w:leftFromText="180" w:rightFromText="180" w:horzAnchor="margin" w:tblpXSpec="center" w:tblpY="-207"/>
        <w:tblW w:w="11088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788"/>
        <w:gridCol w:w="2789"/>
        <w:gridCol w:w="3511"/>
      </w:tblGrid>
      <w:tr w:rsidR="00C34234" w:rsidRPr="00DB65E9" w14:paraId="464B546A" w14:textId="77777777" w:rsidTr="0085684A">
        <w:trPr>
          <w:trHeight w:hRule="exact" w:val="576"/>
        </w:trPr>
        <w:tc>
          <w:tcPr>
            <w:tcW w:w="1108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2D0D0"/>
          </w:tcPr>
          <w:p w14:paraId="21D6BE32" w14:textId="77777777" w:rsidR="00C34234" w:rsidRPr="00DB65E9" w:rsidRDefault="00C34234" w:rsidP="00C34234">
            <w:pPr>
              <w:pStyle w:val="TableParagraph"/>
              <w:kinsoku w:val="0"/>
              <w:overflowPunct w:val="0"/>
              <w:spacing w:line="268" w:lineRule="exact"/>
              <w:ind w:left="103"/>
            </w:pPr>
            <w:r w:rsidRPr="00DB65E9">
              <w:rPr>
                <w:b/>
                <w:bCs/>
                <w:sz w:val="22"/>
                <w:szCs w:val="22"/>
              </w:rPr>
              <w:lastRenderedPageBreak/>
              <w:t>10.</w:t>
            </w:r>
            <w:r w:rsidRPr="00DB65E9">
              <w:rPr>
                <w:b/>
                <w:bCs/>
                <w:spacing w:val="7"/>
                <w:sz w:val="22"/>
                <w:szCs w:val="22"/>
              </w:rPr>
              <w:t xml:space="preserve"> </w:t>
            </w:r>
            <w:r w:rsidRPr="00DB65E9">
              <w:rPr>
                <w:b/>
                <w:bCs/>
                <w:sz w:val="22"/>
                <w:szCs w:val="22"/>
              </w:rPr>
              <w:t>ELIGIBILITY RELEASE:</w:t>
            </w:r>
          </w:p>
        </w:tc>
      </w:tr>
      <w:tr w:rsidR="00C34234" w:rsidRPr="00DB65E9" w14:paraId="77C1BFAA" w14:textId="77777777" w:rsidTr="00C34234">
        <w:trPr>
          <w:trHeight w:hRule="exact" w:val="487"/>
        </w:trPr>
        <w:tc>
          <w:tcPr>
            <w:tcW w:w="4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F22E97" w14:textId="78F26DB8" w:rsidR="00C34234" w:rsidRPr="00DB65E9" w:rsidRDefault="00C34234" w:rsidP="00C34234">
            <w:pPr>
              <w:pStyle w:val="TableParagraph"/>
              <w:kinsoku w:val="0"/>
              <w:overflowPunct w:val="0"/>
              <w:spacing w:before="16"/>
              <w:ind w:left="103"/>
            </w:pPr>
            <w:r w:rsidRPr="00DB65E9">
              <w:rPr>
                <w:sz w:val="20"/>
                <w:szCs w:val="20"/>
              </w:rPr>
              <w:t>Subrecipient:</w:t>
            </w:r>
            <w:r w:rsidR="00F86259" w:rsidRPr="00DB65E9">
              <w:rPr>
                <w:sz w:val="20"/>
                <w:szCs w:val="20"/>
              </w:rPr>
              <w:t xml:space="preserve"> </w:t>
            </w:r>
            <w:sdt>
              <w:sdtPr>
                <w:rPr>
                  <w:sz w:val="20"/>
                  <w:szCs w:val="20"/>
                </w:rPr>
                <w:alias w:val="Subrecipient"/>
                <w:tag w:val="Subrecipient"/>
                <w:id w:val="1533994053"/>
                <w:placeholder>
                  <w:docPart w:val="C5B4BD8D29A1447B891ECEA6A92AD647"/>
                </w:placeholder>
                <w:showingPlcHdr/>
                <w:text/>
              </w:sdtPr>
              <w:sdtEndPr/>
              <w:sdtContent>
                <w:r w:rsidR="000F41A9" w:rsidRPr="00DB65E9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tc>
          <w:tcPr>
            <w:tcW w:w="630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F226A8" w14:textId="75375C14" w:rsidR="00C34234" w:rsidRPr="00DB65E9" w:rsidRDefault="00C34234" w:rsidP="00180731">
            <w:pPr>
              <w:pStyle w:val="TableParagraph"/>
              <w:kinsoku w:val="0"/>
              <w:overflowPunct w:val="0"/>
              <w:spacing w:before="16"/>
              <w:ind w:left="68" w:right="91"/>
            </w:pPr>
            <w:r w:rsidRPr="00DB65E9">
              <w:rPr>
                <w:sz w:val="20"/>
                <w:szCs w:val="20"/>
              </w:rPr>
              <w:t>Contract</w:t>
            </w:r>
            <w:r w:rsidRPr="00DB65E9">
              <w:rPr>
                <w:spacing w:val="-29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Number:</w:t>
            </w:r>
            <w:r w:rsidR="00F86259" w:rsidRPr="00DB65E9">
              <w:rPr>
                <w:sz w:val="20"/>
                <w:szCs w:val="20"/>
              </w:rPr>
              <w:t xml:space="preserve"> </w:t>
            </w:r>
            <w:sdt>
              <w:sdtPr>
                <w:rPr>
                  <w:sz w:val="20"/>
                  <w:szCs w:val="20"/>
                </w:rPr>
                <w:alias w:val="Contract Number"/>
                <w:tag w:val="Contract Number"/>
                <w:id w:val="-1014069182"/>
                <w:placeholder>
                  <w:docPart w:val="BC2D42A687F846EB94C728C39DF650BB"/>
                </w:placeholder>
                <w:showingPlcHdr/>
                <w:text/>
              </w:sdtPr>
              <w:sdtEndPr/>
              <w:sdtContent>
                <w:r w:rsidR="000F41A9" w:rsidRPr="00DB65E9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C34234" w:rsidRPr="00DB65E9" w14:paraId="3CB743FB" w14:textId="77777777" w:rsidTr="00C34234">
        <w:trPr>
          <w:trHeight w:hRule="exact" w:val="485"/>
        </w:trPr>
        <w:tc>
          <w:tcPr>
            <w:tcW w:w="1108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E2C548" w14:textId="6EB3187F" w:rsidR="00C34234" w:rsidRPr="00DB65E9" w:rsidRDefault="00C34234" w:rsidP="00C34234">
            <w:pPr>
              <w:pStyle w:val="TableParagraph"/>
              <w:kinsoku w:val="0"/>
              <w:overflowPunct w:val="0"/>
              <w:spacing w:before="16"/>
              <w:ind w:left="103"/>
            </w:pPr>
            <w:r w:rsidRPr="00DB65E9">
              <w:rPr>
                <w:sz w:val="20"/>
                <w:szCs w:val="20"/>
              </w:rPr>
              <w:t>Name:</w:t>
            </w:r>
            <w:r w:rsidR="00F86259" w:rsidRPr="00DB65E9">
              <w:rPr>
                <w:sz w:val="20"/>
                <w:szCs w:val="20"/>
              </w:rPr>
              <w:t xml:space="preserve"> </w:t>
            </w:r>
            <w:sdt>
              <w:sdtPr>
                <w:rPr>
                  <w:sz w:val="20"/>
                  <w:szCs w:val="20"/>
                </w:rPr>
                <w:alias w:val="Applicant Name"/>
                <w:tag w:val="Applicant Name"/>
                <w:id w:val="1763097374"/>
                <w:placeholder>
                  <w:docPart w:val="701B5917D9384387B8B0668329290800"/>
                </w:placeholder>
                <w:showingPlcHdr/>
                <w:text/>
              </w:sdtPr>
              <w:sdtEndPr/>
              <w:sdtContent>
                <w:r w:rsidR="00F86259" w:rsidRPr="00DB65E9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C34234" w:rsidRPr="00DB65E9" w14:paraId="70112638" w14:textId="77777777" w:rsidTr="00C34234">
        <w:trPr>
          <w:trHeight w:hRule="exact" w:val="485"/>
        </w:trPr>
        <w:tc>
          <w:tcPr>
            <w:tcW w:w="1108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B7D271" w14:textId="42B956BE" w:rsidR="00C34234" w:rsidRPr="00DB65E9" w:rsidRDefault="00C34234" w:rsidP="00C34234">
            <w:pPr>
              <w:pStyle w:val="TableParagraph"/>
              <w:kinsoku w:val="0"/>
              <w:overflowPunct w:val="0"/>
              <w:spacing w:before="16"/>
              <w:ind w:left="103"/>
            </w:pPr>
            <w:r w:rsidRPr="00DB65E9">
              <w:rPr>
                <w:sz w:val="20"/>
                <w:szCs w:val="20"/>
              </w:rPr>
              <w:t>Address:</w:t>
            </w:r>
            <w:r w:rsidR="00F86259" w:rsidRPr="00DB65E9">
              <w:rPr>
                <w:sz w:val="20"/>
                <w:szCs w:val="20"/>
              </w:rPr>
              <w:t xml:space="preserve"> </w:t>
            </w:r>
            <w:sdt>
              <w:sdtPr>
                <w:rPr>
                  <w:sz w:val="20"/>
                  <w:szCs w:val="20"/>
                </w:rPr>
                <w:alias w:val="Address"/>
                <w:tag w:val="Address"/>
                <w:id w:val="-1751645213"/>
                <w:placeholder>
                  <w:docPart w:val="4BEFBFB7D403475EAD6237CDA5E90A68"/>
                </w:placeholder>
                <w:showingPlcHdr/>
                <w:text/>
              </w:sdtPr>
              <w:sdtEndPr/>
              <w:sdtContent>
                <w:r w:rsidR="000F41A9" w:rsidRPr="00DB65E9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C34234" w:rsidRPr="00DB65E9" w14:paraId="729CD807" w14:textId="77777777" w:rsidTr="007711FE">
        <w:trPr>
          <w:trHeight w:hRule="exact" w:val="4011"/>
        </w:trPr>
        <w:tc>
          <w:tcPr>
            <w:tcW w:w="1108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F42522" w14:textId="0BA9B10B" w:rsidR="00C34234" w:rsidRPr="00DB65E9" w:rsidRDefault="00C34234" w:rsidP="00C34234">
            <w:pPr>
              <w:pStyle w:val="TableParagraph"/>
              <w:kinsoku w:val="0"/>
              <w:overflowPunct w:val="0"/>
              <w:spacing w:before="124"/>
              <w:ind w:left="103" w:right="255"/>
              <w:jc w:val="both"/>
              <w:rPr>
                <w:sz w:val="20"/>
                <w:szCs w:val="20"/>
              </w:rPr>
            </w:pPr>
            <w:r w:rsidRPr="00DB65E9">
              <w:rPr>
                <w:b/>
                <w:bCs/>
                <w:sz w:val="20"/>
                <w:szCs w:val="20"/>
              </w:rPr>
              <w:t>Instructions</w:t>
            </w:r>
            <w:r w:rsidRPr="00DB65E9">
              <w:rPr>
                <w:b/>
                <w:bCs/>
                <w:spacing w:val="9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to</w:t>
            </w:r>
            <w:r w:rsidRPr="00DB65E9">
              <w:rPr>
                <w:b/>
                <w:bCs/>
                <w:spacing w:val="12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Applicant:</w:t>
            </w:r>
            <w:r w:rsidRPr="00DB65E9">
              <w:rPr>
                <w:b/>
                <w:bCs/>
                <w:spacing w:val="12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Your</w:t>
            </w:r>
            <w:r w:rsidRPr="00DB65E9">
              <w:rPr>
                <w:spacing w:val="7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signature</w:t>
            </w:r>
            <w:r w:rsidRPr="00DB65E9">
              <w:rPr>
                <w:spacing w:val="6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on</w:t>
            </w:r>
            <w:r w:rsidRPr="00DB65E9">
              <w:rPr>
                <w:spacing w:val="7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this</w:t>
            </w:r>
            <w:r w:rsidRPr="00DB65E9">
              <w:rPr>
                <w:spacing w:val="2"/>
                <w:sz w:val="20"/>
                <w:szCs w:val="20"/>
              </w:rPr>
              <w:t xml:space="preserve"> </w:t>
            </w:r>
            <w:r w:rsidRPr="00DB65E9">
              <w:rPr>
                <w:i/>
                <w:iCs/>
                <w:sz w:val="20"/>
                <w:szCs w:val="20"/>
              </w:rPr>
              <w:t>Eligibility</w:t>
            </w:r>
            <w:r w:rsidRPr="00DB65E9">
              <w:rPr>
                <w:i/>
                <w:iCs/>
                <w:spacing w:val="9"/>
                <w:sz w:val="20"/>
                <w:szCs w:val="20"/>
              </w:rPr>
              <w:t xml:space="preserve"> </w:t>
            </w:r>
            <w:r w:rsidRPr="00DB65E9">
              <w:rPr>
                <w:i/>
                <w:iCs/>
                <w:sz w:val="20"/>
                <w:szCs w:val="20"/>
              </w:rPr>
              <w:t>Release</w:t>
            </w:r>
            <w:r w:rsidRPr="00DB65E9">
              <w:rPr>
                <w:sz w:val="20"/>
                <w:szCs w:val="20"/>
              </w:rPr>
              <w:t>,</w:t>
            </w:r>
            <w:r w:rsidRPr="00DB65E9">
              <w:rPr>
                <w:spacing w:val="7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and</w:t>
            </w:r>
            <w:r w:rsidRPr="00DB65E9">
              <w:rPr>
                <w:spacing w:val="7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the</w:t>
            </w:r>
            <w:r w:rsidRPr="00DB65E9">
              <w:rPr>
                <w:spacing w:val="6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signatures</w:t>
            </w:r>
            <w:r w:rsidRPr="00DB65E9">
              <w:rPr>
                <w:spacing w:val="5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of</w:t>
            </w:r>
            <w:r w:rsidRPr="00DB65E9">
              <w:rPr>
                <w:spacing w:val="6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each</w:t>
            </w:r>
            <w:r w:rsidRPr="00DB65E9">
              <w:rPr>
                <w:spacing w:val="7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member</w:t>
            </w:r>
            <w:r w:rsidRPr="00DB65E9">
              <w:rPr>
                <w:spacing w:val="9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of</w:t>
            </w:r>
            <w:r w:rsidRPr="00DB65E9">
              <w:rPr>
                <w:spacing w:val="6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your</w:t>
            </w:r>
            <w:r w:rsidRPr="00DB65E9">
              <w:rPr>
                <w:spacing w:val="7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household</w:t>
            </w:r>
            <w:r w:rsidRPr="00DB65E9">
              <w:rPr>
                <w:spacing w:val="7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who</w:t>
            </w:r>
            <w:r w:rsidRPr="00DB65E9">
              <w:rPr>
                <w:spacing w:val="9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is</w:t>
            </w:r>
            <w:r w:rsidRPr="00DB65E9">
              <w:rPr>
                <w:spacing w:val="2"/>
                <w:w w:val="99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 xml:space="preserve">18 years of age or </w:t>
            </w:r>
            <w:r w:rsidRPr="007452B2">
              <w:rPr>
                <w:noProof/>
                <w:sz w:val="20"/>
                <w:szCs w:val="20"/>
              </w:rPr>
              <w:t>older</w:t>
            </w:r>
            <w:r w:rsidRPr="00DB65E9">
              <w:rPr>
                <w:sz w:val="20"/>
                <w:szCs w:val="20"/>
              </w:rPr>
              <w:t xml:space="preserve"> authorizes the </w:t>
            </w:r>
            <w:r w:rsidRPr="00C901BF">
              <w:rPr>
                <w:noProof/>
                <w:sz w:val="20"/>
                <w:szCs w:val="20"/>
              </w:rPr>
              <w:t>above-named Subrecipient</w:t>
            </w:r>
            <w:r w:rsidRPr="00DB65E9">
              <w:rPr>
                <w:sz w:val="20"/>
                <w:szCs w:val="20"/>
              </w:rPr>
              <w:t xml:space="preserve"> to obtain information from a third -party regarding</w:t>
            </w:r>
            <w:r w:rsidRPr="00DB65E9">
              <w:rPr>
                <w:spacing w:val="-13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your</w:t>
            </w:r>
            <w:r w:rsidRPr="00DB65E9">
              <w:rPr>
                <w:w w:val="99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eligibility</w:t>
            </w:r>
            <w:r w:rsidRPr="00DB65E9">
              <w:rPr>
                <w:spacing w:val="-13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and</w:t>
            </w:r>
            <w:r w:rsidRPr="00DB65E9">
              <w:rPr>
                <w:spacing w:val="-13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continued</w:t>
            </w:r>
            <w:r w:rsidRPr="00DB65E9">
              <w:rPr>
                <w:spacing w:val="-13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participation</w:t>
            </w:r>
            <w:r w:rsidRPr="00DB65E9">
              <w:rPr>
                <w:spacing w:val="-23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in</w:t>
            </w:r>
            <w:r w:rsidRPr="00DB65E9">
              <w:rPr>
                <w:spacing w:val="-7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the:</w:t>
            </w:r>
          </w:p>
          <w:p w14:paraId="1D416DAF" w14:textId="0220960C" w:rsidR="00C34234" w:rsidRPr="00DB65E9" w:rsidRDefault="00C34234" w:rsidP="00C34234">
            <w:pPr>
              <w:pStyle w:val="TableParagraph"/>
              <w:kinsoku w:val="0"/>
              <w:overflowPunct w:val="0"/>
              <w:spacing w:before="142"/>
              <w:ind w:left="103"/>
              <w:rPr>
                <w:sz w:val="20"/>
                <w:szCs w:val="20"/>
              </w:rPr>
            </w:pPr>
            <w:r w:rsidRPr="00DB65E9">
              <w:rPr>
                <w:b/>
                <w:bCs/>
                <w:sz w:val="20"/>
                <w:szCs w:val="20"/>
              </w:rPr>
              <w:t>Community</w:t>
            </w:r>
            <w:r w:rsidRPr="00DB65E9">
              <w:rPr>
                <w:b/>
                <w:b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Development</w:t>
            </w:r>
            <w:r w:rsidRPr="00DB65E9">
              <w:rPr>
                <w:b/>
                <w:bCs/>
                <w:spacing w:val="-4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Block</w:t>
            </w:r>
            <w:r w:rsidRPr="00DB65E9">
              <w:rPr>
                <w:b/>
                <w:bCs/>
                <w:spacing w:val="-4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Grant</w:t>
            </w:r>
            <w:r w:rsidRPr="00DB65E9">
              <w:rPr>
                <w:b/>
                <w:bCs/>
                <w:spacing w:val="-4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Disaster</w:t>
            </w:r>
            <w:r w:rsidRPr="00DB65E9">
              <w:rPr>
                <w:b/>
                <w:bCs/>
                <w:spacing w:val="-2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Recovery</w:t>
            </w:r>
            <w:r w:rsidRPr="00DB65E9">
              <w:rPr>
                <w:b/>
                <w:bCs/>
                <w:spacing w:val="-5"/>
                <w:sz w:val="20"/>
                <w:szCs w:val="20"/>
              </w:rPr>
              <w:t xml:space="preserve"> </w:t>
            </w:r>
            <w:r w:rsidR="00123CDA">
              <w:rPr>
                <w:b/>
                <w:bCs/>
                <w:spacing w:val="-5"/>
                <w:sz w:val="20"/>
                <w:szCs w:val="20"/>
              </w:rPr>
              <w:t xml:space="preserve">(CDBG-DR) </w:t>
            </w:r>
            <w:r w:rsidRPr="00DB65E9">
              <w:rPr>
                <w:b/>
                <w:bCs/>
                <w:sz w:val="20"/>
                <w:szCs w:val="20"/>
              </w:rPr>
              <w:t>Program</w:t>
            </w:r>
          </w:p>
          <w:p w14:paraId="72198E5D" w14:textId="3A74C24F" w:rsidR="00C34234" w:rsidRPr="00DB65E9" w:rsidRDefault="00C34234" w:rsidP="00C34234">
            <w:pPr>
              <w:pStyle w:val="TableParagraph"/>
              <w:kinsoku w:val="0"/>
              <w:overflowPunct w:val="0"/>
              <w:spacing w:before="132"/>
              <w:ind w:left="103" w:right="-30"/>
              <w:rPr>
                <w:sz w:val="20"/>
                <w:szCs w:val="20"/>
              </w:rPr>
            </w:pPr>
            <w:r w:rsidRPr="00DB65E9">
              <w:rPr>
                <w:sz w:val="20"/>
                <w:szCs w:val="20"/>
                <w:u w:val="single"/>
              </w:rPr>
              <w:t>Privacy</w:t>
            </w:r>
            <w:r w:rsidRPr="00DB65E9">
              <w:rPr>
                <w:spacing w:val="-2"/>
                <w:sz w:val="20"/>
                <w:szCs w:val="20"/>
                <w:u w:val="single"/>
              </w:rPr>
              <w:t xml:space="preserve"> </w:t>
            </w:r>
            <w:r w:rsidRPr="00DB65E9">
              <w:rPr>
                <w:sz w:val="20"/>
                <w:szCs w:val="20"/>
                <w:u w:val="single"/>
              </w:rPr>
              <w:t>Act</w:t>
            </w:r>
            <w:r w:rsidRPr="00DB65E9">
              <w:rPr>
                <w:spacing w:val="-2"/>
                <w:sz w:val="20"/>
                <w:szCs w:val="20"/>
                <w:u w:val="single"/>
              </w:rPr>
              <w:t xml:space="preserve"> </w:t>
            </w:r>
            <w:r w:rsidRPr="00DB65E9">
              <w:rPr>
                <w:sz w:val="20"/>
                <w:szCs w:val="20"/>
                <w:u w:val="single"/>
              </w:rPr>
              <w:t>Notice</w:t>
            </w:r>
            <w:r w:rsidRPr="00DB65E9">
              <w:rPr>
                <w:spacing w:val="-5"/>
                <w:sz w:val="20"/>
                <w:szCs w:val="20"/>
                <w:u w:val="single"/>
              </w:rPr>
              <w:t xml:space="preserve"> </w:t>
            </w:r>
            <w:r w:rsidRPr="00DB65E9">
              <w:rPr>
                <w:sz w:val="20"/>
                <w:szCs w:val="20"/>
                <w:u w:val="single"/>
              </w:rPr>
              <w:t>Statement</w:t>
            </w:r>
            <w:r w:rsidRPr="00DB65E9">
              <w:rPr>
                <w:spacing w:val="-2"/>
                <w:sz w:val="20"/>
                <w:szCs w:val="20"/>
                <w:u w:val="single"/>
              </w:rPr>
              <w:t>:</w:t>
            </w:r>
            <w:r w:rsidRPr="00DB65E9">
              <w:rPr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The Texas General Land Office (GLO)</w:t>
            </w:r>
            <w:r w:rsidRPr="00DB65E9">
              <w:rPr>
                <w:spacing w:val="-5"/>
                <w:sz w:val="20"/>
                <w:szCs w:val="20"/>
              </w:rPr>
              <w:t xml:space="preserve"> or Subrecipient named above </w:t>
            </w:r>
            <w:r w:rsidRPr="00DB65E9">
              <w:rPr>
                <w:sz w:val="20"/>
                <w:szCs w:val="20"/>
              </w:rPr>
              <w:t>require</w:t>
            </w:r>
            <w:r w:rsidRPr="00DB65E9">
              <w:rPr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the</w:t>
            </w:r>
            <w:r w:rsidRPr="00DB65E9">
              <w:rPr>
                <w:spacing w:val="-3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collection</w:t>
            </w:r>
            <w:r w:rsidRPr="00DB65E9">
              <w:rPr>
                <w:spacing w:val="-24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of</w:t>
            </w:r>
            <w:r w:rsidRPr="00DB65E9">
              <w:rPr>
                <w:spacing w:val="3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the</w:t>
            </w:r>
            <w:r w:rsidRPr="00DB65E9">
              <w:rPr>
                <w:w w:val="99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information</w:t>
            </w:r>
            <w:r w:rsidRPr="00DB65E9">
              <w:rPr>
                <w:spacing w:val="-13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listed</w:t>
            </w:r>
            <w:r w:rsidRPr="00DB65E9">
              <w:rPr>
                <w:spacing w:val="-10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in</w:t>
            </w:r>
            <w:r w:rsidRPr="00DB65E9">
              <w:rPr>
                <w:spacing w:val="-13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this</w:t>
            </w:r>
            <w:r w:rsidRPr="00DB65E9">
              <w:rPr>
                <w:spacing w:val="-17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form</w:t>
            </w:r>
            <w:r w:rsidRPr="00DB65E9">
              <w:rPr>
                <w:spacing w:val="-10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to</w:t>
            </w:r>
            <w:r w:rsidRPr="00DB65E9">
              <w:rPr>
                <w:spacing w:val="-15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determine</w:t>
            </w:r>
            <w:r w:rsidRPr="00DB65E9">
              <w:rPr>
                <w:spacing w:val="-17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an</w:t>
            </w:r>
            <w:r w:rsidRPr="00DB65E9">
              <w:rPr>
                <w:spacing w:val="-13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applicant’s</w:t>
            </w:r>
            <w:r w:rsidRPr="00DB65E9">
              <w:rPr>
                <w:spacing w:val="-19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eligibility</w:t>
            </w:r>
            <w:r w:rsidRPr="00DB65E9">
              <w:rPr>
                <w:spacing w:val="-10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for</w:t>
            </w:r>
            <w:r w:rsidRPr="00DB65E9">
              <w:rPr>
                <w:spacing w:val="-16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the</w:t>
            </w:r>
            <w:r w:rsidRPr="00DB65E9">
              <w:rPr>
                <w:spacing w:val="-17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CDBG-DR</w:t>
            </w:r>
            <w:r w:rsidRPr="00DB65E9">
              <w:rPr>
                <w:spacing w:val="-29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Program.</w:t>
            </w:r>
            <w:r w:rsidRPr="00DB65E9">
              <w:rPr>
                <w:spacing w:val="-13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This</w:t>
            </w:r>
            <w:r w:rsidRPr="00DB65E9">
              <w:rPr>
                <w:spacing w:val="-18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information</w:t>
            </w:r>
            <w:r w:rsidRPr="00DB65E9">
              <w:rPr>
                <w:spacing w:val="-13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will</w:t>
            </w:r>
            <w:r w:rsidRPr="00DB65E9">
              <w:rPr>
                <w:spacing w:val="-16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be</w:t>
            </w:r>
            <w:r w:rsidRPr="00DB65E9">
              <w:rPr>
                <w:spacing w:val="-17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used</w:t>
            </w:r>
            <w:r w:rsidRPr="00DB65E9">
              <w:rPr>
                <w:spacing w:val="-9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to</w:t>
            </w:r>
            <w:r w:rsidRPr="00DB65E9">
              <w:rPr>
                <w:spacing w:val="-15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establish</w:t>
            </w:r>
            <w:r w:rsidRPr="00DB65E9">
              <w:rPr>
                <w:spacing w:val="-2"/>
                <w:w w:val="99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the</w:t>
            </w:r>
            <w:r w:rsidRPr="00DB65E9">
              <w:rPr>
                <w:spacing w:val="-16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level</w:t>
            </w:r>
            <w:r w:rsidRPr="00DB65E9">
              <w:rPr>
                <w:spacing w:val="-14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of</w:t>
            </w:r>
            <w:r w:rsidRPr="00DB65E9">
              <w:rPr>
                <w:spacing w:val="-16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benefits</w:t>
            </w:r>
            <w:r w:rsidRPr="00DB65E9">
              <w:rPr>
                <w:spacing w:val="-12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for</w:t>
            </w:r>
            <w:r w:rsidRPr="00DB65E9">
              <w:rPr>
                <w:spacing w:val="-9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which</w:t>
            </w:r>
            <w:r w:rsidRPr="00DB65E9">
              <w:rPr>
                <w:spacing w:val="-6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the</w:t>
            </w:r>
            <w:r w:rsidRPr="00DB65E9">
              <w:rPr>
                <w:spacing w:val="-16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applicant</w:t>
            </w:r>
            <w:r w:rsidRPr="00DB65E9">
              <w:rPr>
                <w:spacing w:val="-11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is</w:t>
            </w:r>
            <w:r w:rsidRPr="00DB65E9">
              <w:rPr>
                <w:spacing w:val="-19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eligible to receive</w:t>
            </w:r>
            <w:r w:rsidRPr="00DB65E9">
              <w:rPr>
                <w:spacing w:val="-16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and</w:t>
            </w:r>
            <w:r w:rsidRPr="00DB65E9">
              <w:rPr>
                <w:spacing w:val="-10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to</w:t>
            </w:r>
            <w:r w:rsidRPr="00DB65E9">
              <w:rPr>
                <w:spacing w:val="-8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verify</w:t>
            </w:r>
            <w:r w:rsidRPr="00DB65E9">
              <w:rPr>
                <w:spacing w:val="-25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the</w:t>
            </w:r>
            <w:r w:rsidRPr="00DB65E9">
              <w:rPr>
                <w:spacing w:val="-16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accuracy</w:t>
            </w:r>
            <w:r w:rsidRPr="00DB65E9">
              <w:rPr>
                <w:spacing w:val="-10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of</w:t>
            </w:r>
            <w:r w:rsidRPr="00DB65E9">
              <w:rPr>
                <w:spacing w:val="-16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the</w:t>
            </w:r>
            <w:r w:rsidRPr="00DB65E9">
              <w:rPr>
                <w:spacing w:val="-16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information</w:t>
            </w:r>
            <w:r w:rsidRPr="00DB65E9">
              <w:rPr>
                <w:spacing w:val="-10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furnished.</w:t>
            </w:r>
            <w:r w:rsidRPr="00DB65E9">
              <w:rPr>
                <w:spacing w:val="-11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Information</w:t>
            </w:r>
            <w:r w:rsidRPr="00DB65E9">
              <w:rPr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received</w:t>
            </w:r>
            <w:r w:rsidRPr="00DB65E9">
              <w:rPr>
                <w:spacing w:val="-1"/>
                <w:w w:val="99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from</w:t>
            </w:r>
            <w:r w:rsidRPr="00DB65E9">
              <w:rPr>
                <w:spacing w:val="-17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an</w:t>
            </w:r>
            <w:r w:rsidRPr="00DB65E9">
              <w:rPr>
                <w:spacing w:val="-13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applicant</w:t>
            </w:r>
            <w:r w:rsidRPr="00DB65E9">
              <w:rPr>
                <w:spacing w:val="-13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as</w:t>
            </w:r>
            <w:r w:rsidRPr="00DB65E9">
              <w:rPr>
                <w:spacing w:val="-19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a</w:t>
            </w:r>
            <w:r w:rsidRPr="00DB65E9">
              <w:rPr>
                <w:spacing w:val="-13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result</w:t>
            </w:r>
            <w:r w:rsidRPr="00DB65E9">
              <w:rPr>
                <w:spacing w:val="-13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of</w:t>
            </w:r>
            <w:r w:rsidRPr="00DB65E9">
              <w:rPr>
                <w:spacing w:val="-17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verifying</w:t>
            </w:r>
            <w:r w:rsidRPr="00DB65E9">
              <w:rPr>
                <w:spacing w:val="-22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an</w:t>
            </w:r>
            <w:r w:rsidRPr="00DB65E9">
              <w:rPr>
                <w:spacing w:val="-13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applicant’s</w:t>
            </w:r>
            <w:r w:rsidRPr="00DB65E9">
              <w:rPr>
                <w:spacing w:val="-15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eligibility</w:t>
            </w:r>
            <w:r w:rsidRPr="00DB65E9">
              <w:rPr>
                <w:spacing w:val="-10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may</w:t>
            </w:r>
            <w:r w:rsidRPr="00DB65E9">
              <w:rPr>
                <w:spacing w:val="-10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be</w:t>
            </w:r>
            <w:r w:rsidRPr="00DB65E9">
              <w:rPr>
                <w:spacing w:val="-17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released</w:t>
            </w:r>
            <w:r w:rsidRPr="00DB65E9">
              <w:rPr>
                <w:spacing w:val="-10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to</w:t>
            </w:r>
            <w:r w:rsidRPr="00DB65E9">
              <w:rPr>
                <w:spacing w:val="-13"/>
                <w:sz w:val="20"/>
                <w:szCs w:val="20"/>
              </w:rPr>
              <w:t xml:space="preserve"> the </w:t>
            </w:r>
            <w:r w:rsidRPr="00DB65E9">
              <w:rPr>
                <w:sz w:val="20"/>
                <w:szCs w:val="20"/>
              </w:rPr>
              <w:t>appropriate</w:t>
            </w:r>
            <w:r w:rsidRPr="00DB65E9">
              <w:rPr>
                <w:spacing w:val="-17"/>
                <w:sz w:val="20"/>
                <w:szCs w:val="20"/>
              </w:rPr>
              <w:t xml:space="preserve"> </w:t>
            </w:r>
            <w:r w:rsidR="00123CDA">
              <w:rPr>
                <w:sz w:val="20"/>
                <w:szCs w:val="20"/>
              </w:rPr>
              <w:t>f</w:t>
            </w:r>
            <w:r w:rsidRPr="00DB65E9">
              <w:rPr>
                <w:sz w:val="20"/>
                <w:szCs w:val="20"/>
              </w:rPr>
              <w:t>ederal,</w:t>
            </w:r>
            <w:r w:rsidRPr="00DB65E9">
              <w:rPr>
                <w:spacing w:val="-11"/>
                <w:sz w:val="20"/>
                <w:szCs w:val="20"/>
              </w:rPr>
              <w:t xml:space="preserve"> </w:t>
            </w:r>
            <w:r w:rsidR="00123CDA">
              <w:rPr>
                <w:sz w:val="20"/>
                <w:szCs w:val="20"/>
              </w:rPr>
              <w:t>s</w:t>
            </w:r>
            <w:r w:rsidRPr="00DB65E9">
              <w:rPr>
                <w:sz w:val="20"/>
                <w:szCs w:val="20"/>
              </w:rPr>
              <w:t>tate,</w:t>
            </w:r>
            <w:r w:rsidRPr="00DB65E9">
              <w:rPr>
                <w:spacing w:val="-13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and</w:t>
            </w:r>
            <w:r w:rsidRPr="00DB65E9">
              <w:rPr>
                <w:spacing w:val="-13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local</w:t>
            </w:r>
            <w:r w:rsidRPr="00DB65E9">
              <w:rPr>
                <w:spacing w:val="-14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agencies</w:t>
            </w:r>
            <w:r w:rsidRPr="00DB65E9">
              <w:rPr>
                <w:w w:val="99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or,</w:t>
            </w:r>
            <w:r w:rsidRPr="00DB65E9">
              <w:rPr>
                <w:spacing w:val="-13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when</w:t>
            </w:r>
            <w:r w:rsidRPr="00DB65E9">
              <w:rPr>
                <w:spacing w:val="-13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relevant,</w:t>
            </w:r>
            <w:r w:rsidRPr="00DB65E9">
              <w:rPr>
                <w:spacing w:val="-13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to civil,</w:t>
            </w:r>
            <w:r w:rsidRPr="00DB65E9">
              <w:rPr>
                <w:spacing w:val="-13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criminal,</w:t>
            </w:r>
            <w:r w:rsidRPr="00DB65E9">
              <w:rPr>
                <w:spacing w:val="-13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or</w:t>
            </w:r>
            <w:r w:rsidRPr="00DB65E9">
              <w:rPr>
                <w:spacing w:val="-16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regulatory</w:t>
            </w:r>
            <w:r w:rsidRPr="00DB65E9">
              <w:rPr>
                <w:spacing w:val="-10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investigators,</w:t>
            </w:r>
            <w:r w:rsidRPr="00DB65E9">
              <w:rPr>
                <w:spacing w:val="-13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and</w:t>
            </w:r>
            <w:r w:rsidRPr="00DB65E9">
              <w:rPr>
                <w:spacing w:val="-13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to</w:t>
            </w:r>
            <w:r w:rsidRPr="00DB65E9">
              <w:rPr>
                <w:spacing w:val="-13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prosecutors.</w:t>
            </w:r>
            <w:r w:rsidR="00711F38" w:rsidRPr="00DB65E9">
              <w:rPr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Failure</w:t>
            </w:r>
            <w:r w:rsidRPr="00DB65E9">
              <w:rPr>
                <w:spacing w:val="-14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to</w:t>
            </w:r>
            <w:r w:rsidRPr="00DB65E9">
              <w:rPr>
                <w:spacing w:val="-13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provide</w:t>
            </w:r>
            <w:r w:rsidRPr="00DB65E9">
              <w:rPr>
                <w:spacing w:val="-17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any</w:t>
            </w:r>
            <w:r w:rsidRPr="00DB65E9">
              <w:rPr>
                <w:spacing w:val="-10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information</w:t>
            </w:r>
            <w:r w:rsidRPr="00DB65E9">
              <w:rPr>
                <w:spacing w:val="-13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may</w:t>
            </w:r>
            <w:r w:rsidRPr="00DB65E9">
              <w:rPr>
                <w:spacing w:val="-10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result</w:t>
            </w:r>
            <w:r w:rsidRPr="00DB65E9">
              <w:rPr>
                <w:spacing w:val="-13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in</w:t>
            </w:r>
            <w:r w:rsidRPr="00DB65E9">
              <w:rPr>
                <w:w w:val="99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delay</w:t>
            </w:r>
            <w:r w:rsidRPr="00DB65E9">
              <w:rPr>
                <w:spacing w:val="-11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or</w:t>
            </w:r>
            <w:r w:rsidRPr="00DB65E9">
              <w:rPr>
                <w:spacing w:val="-11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rejection</w:t>
            </w:r>
            <w:r w:rsidRPr="00DB65E9">
              <w:rPr>
                <w:spacing w:val="-11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of</w:t>
            </w:r>
            <w:r w:rsidRPr="00DB65E9">
              <w:rPr>
                <w:spacing w:val="-15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your</w:t>
            </w:r>
            <w:r w:rsidRPr="00DB65E9">
              <w:rPr>
                <w:spacing w:val="-12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eligibility approval.</w:t>
            </w:r>
          </w:p>
          <w:p w14:paraId="5977840A" w14:textId="77777777" w:rsidR="00C34234" w:rsidRPr="00DB65E9" w:rsidRDefault="00C34234" w:rsidP="00C34234">
            <w:pPr>
              <w:pStyle w:val="TableParagraph"/>
              <w:kinsoku w:val="0"/>
              <w:overflowPunct w:val="0"/>
              <w:spacing w:before="11"/>
              <w:ind w:right="-30"/>
              <w:rPr>
                <w:sz w:val="20"/>
                <w:szCs w:val="20"/>
              </w:rPr>
            </w:pPr>
          </w:p>
          <w:p w14:paraId="5328F7F5" w14:textId="0290C88F" w:rsidR="00C34234" w:rsidRPr="00DB65E9" w:rsidRDefault="00C34234" w:rsidP="00C34234">
            <w:pPr>
              <w:pStyle w:val="TableParagraph"/>
              <w:kinsoku w:val="0"/>
              <w:overflowPunct w:val="0"/>
              <w:ind w:left="103"/>
              <w:rPr>
                <w:sz w:val="20"/>
                <w:szCs w:val="20"/>
              </w:rPr>
            </w:pPr>
            <w:r w:rsidRPr="00DB65E9">
              <w:rPr>
                <w:sz w:val="20"/>
                <w:szCs w:val="20"/>
              </w:rPr>
              <w:t>Each</w:t>
            </w:r>
            <w:r w:rsidRPr="00DB65E9">
              <w:rPr>
                <w:spacing w:val="-14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adult</w:t>
            </w:r>
            <w:r w:rsidRPr="00DB65E9">
              <w:rPr>
                <w:spacing w:val="-15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member</w:t>
            </w:r>
            <w:r w:rsidRPr="00DB65E9">
              <w:rPr>
                <w:spacing w:val="-15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of</w:t>
            </w:r>
            <w:r w:rsidRPr="00DB65E9">
              <w:rPr>
                <w:spacing w:val="-18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the</w:t>
            </w:r>
            <w:r w:rsidRPr="00DB65E9">
              <w:rPr>
                <w:spacing w:val="-18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household</w:t>
            </w:r>
            <w:r w:rsidRPr="00DB65E9">
              <w:rPr>
                <w:spacing w:val="-13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must</w:t>
            </w:r>
            <w:r w:rsidRPr="00DB65E9">
              <w:rPr>
                <w:spacing w:val="-11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sign</w:t>
            </w:r>
            <w:r w:rsidRPr="00DB65E9">
              <w:rPr>
                <w:spacing w:val="-14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this</w:t>
            </w:r>
            <w:r w:rsidRPr="00DB65E9">
              <w:rPr>
                <w:spacing w:val="-19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Eligibility</w:t>
            </w:r>
            <w:r w:rsidRPr="00DB65E9">
              <w:rPr>
                <w:spacing w:val="-10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Release</w:t>
            </w:r>
            <w:r w:rsidRPr="00DB65E9">
              <w:rPr>
                <w:spacing w:val="-18"/>
                <w:sz w:val="20"/>
                <w:szCs w:val="20"/>
              </w:rPr>
              <w:t xml:space="preserve"> </w:t>
            </w:r>
            <w:r w:rsidRPr="00C901BF">
              <w:rPr>
                <w:noProof/>
                <w:sz w:val="20"/>
                <w:szCs w:val="20"/>
              </w:rPr>
              <w:t>prior</w:t>
            </w:r>
            <w:r w:rsidRPr="00C901BF">
              <w:rPr>
                <w:noProof/>
                <w:spacing w:val="-15"/>
                <w:sz w:val="20"/>
                <w:szCs w:val="20"/>
              </w:rPr>
              <w:t xml:space="preserve"> </w:t>
            </w:r>
            <w:r w:rsidRPr="00C901BF">
              <w:rPr>
                <w:noProof/>
                <w:sz w:val="20"/>
                <w:szCs w:val="20"/>
              </w:rPr>
              <w:t>to</w:t>
            </w:r>
            <w:r w:rsidRPr="00DB65E9">
              <w:rPr>
                <w:spacing w:val="-14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the</w:t>
            </w:r>
            <w:r w:rsidRPr="00DB65E9">
              <w:rPr>
                <w:spacing w:val="-18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receipt</w:t>
            </w:r>
            <w:r w:rsidRPr="00DB65E9">
              <w:rPr>
                <w:spacing w:val="-13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of</w:t>
            </w:r>
            <w:r w:rsidRPr="00DB65E9">
              <w:rPr>
                <w:spacing w:val="-14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benefits</w:t>
            </w:r>
            <w:r w:rsidRPr="00DB65E9">
              <w:rPr>
                <w:spacing w:val="-19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to establish</w:t>
            </w:r>
            <w:r w:rsidRPr="00DB65E9">
              <w:rPr>
                <w:spacing w:val="-13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continued</w:t>
            </w:r>
            <w:r w:rsidRPr="00DB65E9">
              <w:rPr>
                <w:spacing w:val="-14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eligibility.</w:t>
            </w:r>
          </w:p>
          <w:p w14:paraId="076ADA96" w14:textId="6036CE5E" w:rsidR="00C34234" w:rsidRPr="00DB65E9" w:rsidRDefault="00C34234" w:rsidP="00C34234">
            <w:pPr>
              <w:pStyle w:val="TableParagraph"/>
              <w:kinsoku w:val="0"/>
              <w:overflowPunct w:val="0"/>
              <w:ind w:left="103"/>
              <w:rPr>
                <w:sz w:val="20"/>
                <w:szCs w:val="20"/>
              </w:rPr>
            </w:pPr>
          </w:p>
          <w:p w14:paraId="3197C5F4" w14:textId="050B6D3A" w:rsidR="00C34234" w:rsidRPr="00DB65E9" w:rsidRDefault="00C34234" w:rsidP="00C34234">
            <w:pPr>
              <w:pStyle w:val="TableParagraph"/>
              <w:kinsoku w:val="0"/>
              <w:overflowPunct w:val="0"/>
              <w:ind w:left="103"/>
              <w:rPr>
                <w:b/>
                <w:sz w:val="20"/>
                <w:szCs w:val="20"/>
              </w:rPr>
            </w:pPr>
            <w:r w:rsidRPr="00DB65E9">
              <w:rPr>
                <w:b/>
                <w:sz w:val="20"/>
                <w:szCs w:val="20"/>
              </w:rPr>
              <w:t>Note: THIS GENERAL CONSENT MAY NOT BE USED</w:t>
            </w:r>
            <w:r w:rsidR="00711F38" w:rsidRPr="00DB65E9">
              <w:rPr>
                <w:b/>
                <w:sz w:val="20"/>
                <w:szCs w:val="20"/>
              </w:rPr>
              <w:t xml:space="preserve"> </w:t>
            </w:r>
            <w:r w:rsidRPr="00DB65E9">
              <w:rPr>
                <w:b/>
                <w:sz w:val="20"/>
                <w:szCs w:val="20"/>
              </w:rPr>
              <w:t>TO REQUEST A COPY OF A TAX RETURN. If a copy of a tax return is needed, IRS Form 4506, “Request for a Copy of Tax Form” must be prepared and signed separately.</w:t>
            </w:r>
          </w:p>
          <w:p w14:paraId="0EE7EDDC" w14:textId="75A7F62C" w:rsidR="00C34234" w:rsidRPr="00DB65E9" w:rsidRDefault="00C34234" w:rsidP="00C34234">
            <w:pPr>
              <w:pStyle w:val="TableParagraph"/>
              <w:kinsoku w:val="0"/>
              <w:overflowPunct w:val="0"/>
              <w:ind w:left="3984" w:right="1701" w:hanging="2856"/>
            </w:pPr>
          </w:p>
        </w:tc>
      </w:tr>
      <w:tr w:rsidR="00C34234" w:rsidRPr="00DB65E9" w14:paraId="72146E50" w14:textId="77777777" w:rsidTr="00C34234">
        <w:trPr>
          <w:trHeight w:hRule="exact" w:val="442"/>
        </w:trPr>
        <w:tc>
          <w:tcPr>
            <w:tcW w:w="1108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FDFDF"/>
          </w:tcPr>
          <w:p w14:paraId="06186CD9" w14:textId="6153BC5A" w:rsidR="00C34234" w:rsidRPr="00DB65E9" w:rsidRDefault="00C34234" w:rsidP="00C34234">
            <w:pPr>
              <w:pStyle w:val="TableParagraph"/>
              <w:kinsoku w:val="0"/>
              <w:overflowPunct w:val="0"/>
              <w:spacing w:before="18"/>
              <w:ind w:left="103"/>
            </w:pPr>
            <w:r w:rsidRPr="00DB65E9">
              <w:rPr>
                <w:b/>
                <w:bCs/>
                <w:sz w:val="20"/>
                <w:szCs w:val="20"/>
              </w:rPr>
              <w:t>Information</w:t>
            </w:r>
            <w:r w:rsidRPr="00DB65E9">
              <w:rPr>
                <w:b/>
                <w:bCs/>
                <w:spacing w:val="-4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Covered:</w:t>
            </w:r>
            <w:r w:rsidRPr="00DB65E9">
              <w:rPr>
                <w:b/>
                <w:bCs/>
                <w:spacing w:val="-9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Inquiries</w:t>
            </w:r>
            <w:r w:rsidRPr="00DB65E9">
              <w:rPr>
                <w:b/>
                <w:bCs/>
                <w:spacing w:val="-9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may</w:t>
            </w:r>
            <w:r w:rsidRPr="00DB65E9">
              <w:rPr>
                <w:b/>
                <w:bCs/>
                <w:spacing w:val="-10"/>
                <w:sz w:val="20"/>
                <w:szCs w:val="20"/>
              </w:rPr>
              <w:t xml:space="preserve"> </w:t>
            </w:r>
            <w:r w:rsidRPr="00C901BF">
              <w:rPr>
                <w:b/>
                <w:bCs/>
                <w:noProof/>
                <w:sz w:val="20"/>
                <w:szCs w:val="20"/>
              </w:rPr>
              <w:t>be</w:t>
            </w:r>
            <w:r w:rsidRPr="00C901BF">
              <w:rPr>
                <w:b/>
                <w:bCs/>
                <w:noProof/>
                <w:spacing w:val="-6"/>
                <w:sz w:val="20"/>
                <w:szCs w:val="20"/>
              </w:rPr>
              <w:t xml:space="preserve"> </w:t>
            </w:r>
            <w:r w:rsidRPr="00C901BF">
              <w:rPr>
                <w:b/>
                <w:bCs/>
                <w:noProof/>
                <w:sz w:val="20"/>
                <w:szCs w:val="20"/>
              </w:rPr>
              <w:t>made</w:t>
            </w:r>
            <w:r w:rsidR="00130CC0">
              <w:rPr>
                <w:b/>
                <w:bCs/>
                <w:noProof/>
                <w:sz w:val="20"/>
                <w:szCs w:val="20"/>
              </w:rPr>
              <w:t xml:space="preserve"> to third parties</w:t>
            </w:r>
            <w:r w:rsidR="00130CC0">
              <w:rPr>
                <w:b/>
                <w:bCs/>
                <w:sz w:val="20"/>
                <w:szCs w:val="20"/>
              </w:rPr>
              <w:t xml:space="preserve"> regarding the</w:t>
            </w:r>
            <w:r w:rsidRPr="00DB65E9">
              <w:rPr>
                <w:b/>
                <w:bCs/>
                <w:spacing w:val="-6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items</w:t>
            </w:r>
            <w:r w:rsidRPr="00DB65E9">
              <w:rPr>
                <w:b/>
                <w:bCs/>
                <w:spacing w:val="-10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initialed</w:t>
            </w:r>
            <w:r w:rsidRPr="00DB65E9">
              <w:rPr>
                <w:b/>
                <w:bCs/>
                <w:spacing w:val="-4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below</w:t>
            </w:r>
            <w:r w:rsidRPr="00DB65E9">
              <w:rPr>
                <w:b/>
                <w:bCs/>
                <w:spacing w:val="-9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by</w:t>
            </w:r>
            <w:r w:rsidRPr="00DB65E9">
              <w:rPr>
                <w:b/>
                <w:bCs/>
                <w:spacing w:val="-10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the applicant.</w:t>
            </w:r>
          </w:p>
        </w:tc>
      </w:tr>
      <w:tr w:rsidR="00C34234" w:rsidRPr="00DB65E9" w14:paraId="617C9274" w14:textId="77777777" w:rsidTr="00C34234">
        <w:trPr>
          <w:trHeight w:hRule="exact" w:val="370"/>
        </w:trPr>
        <w:tc>
          <w:tcPr>
            <w:tcW w:w="4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D8D6B8" w14:textId="77777777" w:rsidR="00C34234" w:rsidRPr="00DB65E9" w:rsidRDefault="00C34234" w:rsidP="00C34234">
            <w:pPr>
              <w:pStyle w:val="TableParagraph"/>
              <w:kinsoku w:val="0"/>
              <w:overflowPunct w:val="0"/>
              <w:spacing w:before="28"/>
              <w:ind w:right="1"/>
              <w:jc w:val="center"/>
            </w:pPr>
            <w:r w:rsidRPr="00DB65E9">
              <w:rPr>
                <w:b/>
                <w:bCs/>
                <w:sz w:val="20"/>
                <w:szCs w:val="20"/>
              </w:rPr>
              <w:t>Description</w:t>
            </w:r>
          </w:p>
        </w:tc>
        <w:tc>
          <w:tcPr>
            <w:tcW w:w="27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B21ACC" w14:textId="77777777" w:rsidR="00C34234" w:rsidRPr="00DB65E9" w:rsidRDefault="00C34234" w:rsidP="00180731">
            <w:pPr>
              <w:pStyle w:val="TableParagraph"/>
              <w:kinsoku w:val="0"/>
              <w:overflowPunct w:val="0"/>
              <w:spacing w:before="28"/>
              <w:ind w:left="263"/>
              <w:jc w:val="center"/>
            </w:pPr>
            <w:r w:rsidRPr="00DB65E9">
              <w:rPr>
                <w:b/>
                <w:bCs/>
                <w:sz w:val="20"/>
                <w:szCs w:val="20"/>
              </w:rPr>
              <w:t>Verification</w:t>
            </w:r>
            <w:r w:rsidRPr="00DB65E9">
              <w:rPr>
                <w:b/>
                <w:bCs/>
                <w:spacing w:val="-31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Required</w:t>
            </w:r>
          </w:p>
        </w:tc>
        <w:tc>
          <w:tcPr>
            <w:tcW w:w="35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BAE8AB" w14:textId="77777777" w:rsidR="00C34234" w:rsidRPr="00DB65E9" w:rsidRDefault="00C34234" w:rsidP="00180731">
            <w:pPr>
              <w:pStyle w:val="TableParagraph"/>
              <w:kinsoku w:val="0"/>
              <w:overflowPunct w:val="0"/>
              <w:spacing w:before="28"/>
              <w:jc w:val="center"/>
            </w:pPr>
            <w:r w:rsidRPr="00DB65E9">
              <w:rPr>
                <w:b/>
                <w:bCs/>
                <w:sz w:val="20"/>
                <w:szCs w:val="20"/>
              </w:rPr>
              <w:t>Initials</w:t>
            </w:r>
            <w:r w:rsidRPr="00DB65E9">
              <w:rPr>
                <w:b/>
                <w:bCs/>
                <w:spacing w:val="4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of Applicants</w:t>
            </w:r>
          </w:p>
        </w:tc>
      </w:tr>
      <w:tr w:rsidR="00C34234" w:rsidRPr="00DB65E9" w14:paraId="48A35998" w14:textId="77777777" w:rsidTr="00C34234">
        <w:trPr>
          <w:trHeight w:hRule="exact" w:val="376"/>
        </w:trPr>
        <w:tc>
          <w:tcPr>
            <w:tcW w:w="4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0B5E09" w14:textId="77777777" w:rsidR="00C34234" w:rsidRPr="00DB65E9" w:rsidRDefault="00C34234" w:rsidP="00C34234">
            <w:pPr>
              <w:pStyle w:val="TableParagraph"/>
              <w:kinsoku w:val="0"/>
              <w:overflowPunct w:val="0"/>
              <w:spacing w:before="16"/>
              <w:ind w:left="111"/>
            </w:pPr>
            <w:r w:rsidRPr="00DB65E9">
              <w:rPr>
                <w:sz w:val="20"/>
                <w:szCs w:val="20"/>
              </w:rPr>
              <w:t>Disaster</w:t>
            </w:r>
            <w:r w:rsidRPr="00DB65E9">
              <w:rPr>
                <w:spacing w:val="-15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Assistance</w:t>
            </w:r>
            <w:r w:rsidRPr="00DB65E9">
              <w:rPr>
                <w:spacing w:val="-16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(FEMA,</w:t>
            </w:r>
            <w:r w:rsidRPr="00DB65E9">
              <w:rPr>
                <w:spacing w:val="-31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SBA, Insurance,</w:t>
            </w:r>
            <w:r w:rsidRPr="00DB65E9">
              <w:rPr>
                <w:spacing w:val="-16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etc.)</w:t>
            </w:r>
          </w:p>
        </w:tc>
        <w:tc>
          <w:tcPr>
            <w:tcW w:w="27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233657" w14:textId="77777777" w:rsidR="00C34234" w:rsidRPr="00DB65E9" w:rsidRDefault="00C34234" w:rsidP="00C34234">
            <w:pPr>
              <w:pStyle w:val="TableParagraph"/>
              <w:kinsoku w:val="0"/>
              <w:overflowPunct w:val="0"/>
              <w:spacing w:before="119"/>
              <w:ind w:right="1"/>
              <w:jc w:val="center"/>
            </w:pPr>
            <w:r w:rsidRPr="00DB65E9">
              <w:rPr>
                <w:w w:val="98"/>
                <w:sz w:val="20"/>
                <w:szCs w:val="20"/>
              </w:rPr>
              <w:t>X</w:t>
            </w:r>
          </w:p>
        </w:tc>
        <w:sdt>
          <w:sdtPr>
            <w:rPr>
              <w:rFonts w:ascii="Times New Roman" w:hAnsi="Times New Roman" w:cs="Times New Roman"/>
            </w:rPr>
            <w:alias w:val="Initials"/>
            <w:tag w:val="Initials"/>
            <w:id w:val="1280686773"/>
            <w:placeholder>
              <w:docPart w:val="A0CD3B20474D4D8CA0B02A119544922D"/>
            </w:placeholder>
            <w:showingPlcHdr/>
            <w:text/>
          </w:sdtPr>
          <w:sdtEndPr/>
          <w:sdtContent>
            <w:tc>
              <w:tcPr>
                <w:tcW w:w="3511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</w:tcPr>
              <w:p w14:paraId="6FE894DA" w14:textId="65C2D1C8" w:rsidR="00C34234" w:rsidRPr="00DB65E9" w:rsidRDefault="00430F31" w:rsidP="00C34234">
                <w:pPr>
                  <w:rPr>
                    <w:rFonts w:ascii="Times New Roman" w:hAnsi="Times New Roman" w:cs="Times New Roman"/>
                  </w:rPr>
                </w:pPr>
                <w:r w:rsidRPr="00EA0DA8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C34234" w:rsidRPr="00DB65E9" w14:paraId="567F7A98" w14:textId="77777777" w:rsidTr="00C34234">
        <w:trPr>
          <w:trHeight w:hRule="exact" w:val="374"/>
        </w:trPr>
        <w:tc>
          <w:tcPr>
            <w:tcW w:w="4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B0F35C" w14:textId="77777777" w:rsidR="00C34234" w:rsidRPr="00DB65E9" w:rsidRDefault="00C34234" w:rsidP="00C34234">
            <w:pPr>
              <w:pStyle w:val="TableParagraph"/>
              <w:kinsoku w:val="0"/>
              <w:overflowPunct w:val="0"/>
              <w:spacing w:before="32"/>
              <w:ind w:left="103"/>
            </w:pPr>
            <w:r w:rsidRPr="00DB65E9">
              <w:rPr>
                <w:sz w:val="20"/>
                <w:szCs w:val="20"/>
              </w:rPr>
              <w:t>Income</w:t>
            </w:r>
            <w:r w:rsidRPr="00DB65E9">
              <w:rPr>
                <w:spacing w:val="-6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(all sources)</w:t>
            </w:r>
          </w:p>
        </w:tc>
        <w:tc>
          <w:tcPr>
            <w:tcW w:w="27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74F3C7" w14:textId="77777777" w:rsidR="00C34234" w:rsidRPr="00DB65E9" w:rsidRDefault="00C34234" w:rsidP="00C34234">
            <w:pPr>
              <w:pStyle w:val="TableParagraph"/>
              <w:kinsoku w:val="0"/>
              <w:overflowPunct w:val="0"/>
              <w:spacing w:before="32"/>
              <w:ind w:right="1"/>
              <w:jc w:val="center"/>
            </w:pPr>
            <w:r w:rsidRPr="00DB65E9">
              <w:rPr>
                <w:w w:val="98"/>
                <w:sz w:val="20"/>
                <w:szCs w:val="20"/>
              </w:rPr>
              <w:t>X</w:t>
            </w:r>
          </w:p>
        </w:tc>
        <w:sdt>
          <w:sdtPr>
            <w:rPr>
              <w:rFonts w:ascii="Times New Roman" w:hAnsi="Times New Roman" w:cs="Times New Roman"/>
            </w:rPr>
            <w:alias w:val="Initials"/>
            <w:tag w:val="Initials"/>
            <w:id w:val="-113292851"/>
            <w:placeholder>
              <w:docPart w:val="3291EA951B3C486AB367F375C960408B"/>
            </w:placeholder>
            <w:showingPlcHdr/>
            <w:text/>
          </w:sdtPr>
          <w:sdtEndPr/>
          <w:sdtContent>
            <w:tc>
              <w:tcPr>
                <w:tcW w:w="3511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</w:tcPr>
              <w:p w14:paraId="49B8ED96" w14:textId="59D2F998" w:rsidR="00C34234" w:rsidRPr="00DB65E9" w:rsidRDefault="00430F31" w:rsidP="00C34234">
                <w:pPr>
                  <w:rPr>
                    <w:rFonts w:ascii="Times New Roman" w:hAnsi="Times New Roman" w:cs="Times New Roman"/>
                  </w:rPr>
                </w:pPr>
                <w:r w:rsidRPr="00EA0DA8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C34234" w:rsidRPr="00DB65E9" w14:paraId="159B4751" w14:textId="77777777" w:rsidTr="00711F38">
        <w:trPr>
          <w:trHeight w:hRule="exact" w:val="517"/>
        </w:trPr>
        <w:tc>
          <w:tcPr>
            <w:tcW w:w="4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A5AF11" w14:textId="77777777" w:rsidR="00C34234" w:rsidRPr="00DB65E9" w:rsidRDefault="00C34234" w:rsidP="00C34234">
            <w:pPr>
              <w:pStyle w:val="TableParagraph"/>
              <w:kinsoku w:val="0"/>
              <w:overflowPunct w:val="0"/>
              <w:spacing w:before="19"/>
              <w:ind w:left="108"/>
            </w:pPr>
            <w:r w:rsidRPr="00DB65E9">
              <w:rPr>
                <w:sz w:val="20"/>
                <w:szCs w:val="20"/>
              </w:rPr>
              <w:t>Occupancy</w:t>
            </w:r>
            <w:r w:rsidRPr="00DB65E9">
              <w:rPr>
                <w:spacing w:val="-22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Preference</w:t>
            </w:r>
            <w:r w:rsidRPr="00DB65E9">
              <w:rPr>
                <w:spacing w:val="-22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(Special</w:t>
            </w:r>
            <w:r w:rsidRPr="00DB65E9">
              <w:rPr>
                <w:spacing w:val="-22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Needs)</w:t>
            </w:r>
            <w:r w:rsidRPr="00DB65E9">
              <w:rPr>
                <w:spacing w:val="-34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(if</w:t>
            </w:r>
            <w:r w:rsidRPr="00DB65E9">
              <w:rPr>
                <w:spacing w:val="-16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applicable)</w:t>
            </w:r>
          </w:p>
        </w:tc>
        <w:tc>
          <w:tcPr>
            <w:tcW w:w="27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3A0108" w14:textId="77777777" w:rsidR="00C34234" w:rsidRPr="00DB65E9" w:rsidRDefault="00C34234" w:rsidP="00C34234">
            <w:pPr>
              <w:pStyle w:val="TableParagraph"/>
              <w:kinsoku w:val="0"/>
              <w:overflowPunct w:val="0"/>
              <w:spacing w:before="126"/>
              <w:ind w:right="1"/>
              <w:jc w:val="center"/>
            </w:pPr>
            <w:r w:rsidRPr="00DB65E9">
              <w:rPr>
                <w:w w:val="98"/>
                <w:sz w:val="20"/>
                <w:szCs w:val="20"/>
              </w:rPr>
              <w:t>X</w:t>
            </w:r>
          </w:p>
        </w:tc>
        <w:sdt>
          <w:sdtPr>
            <w:rPr>
              <w:rFonts w:ascii="Times New Roman" w:hAnsi="Times New Roman" w:cs="Times New Roman"/>
            </w:rPr>
            <w:alias w:val="Initials"/>
            <w:tag w:val="Initials"/>
            <w:id w:val="207389014"/>
            <w:placeholder>
              <w:docPart w:val="4D5CB910EF354435AFA74D17E1284E70"/>
            </w:placeholder>
            <w:showingPlcHdr/>
            <w:text/>
          </w:sdtPr>
          <w:sdtEndPr/>
          <w:sdtContent>
            <w:tc>
              <w:tcPr>
                <w:tcW w:w="3511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</w:tcPr>
              <w:p w14:paraId="5C467249" w14:textId="61FE59B7" w:rsidR="00C34234" w:rsidRPr="00DB65E9" w:rsidRDefault="00430F31" w:rsidP="00C34234">
                <w:pPr>
                  <w:rPr>
                    <w:rFonts w:ascii="Times New Roman" w:hAnsi="Times New Roman" w:cs="Times New Roman"/>
                  </w:rPr>
                </w:pPr>
                <w:r w:rsidRPr="00EA0DA8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711F38" w:rsidRPr="00DB65E9" w14:paraId="05CB8D34" w14:textId="77777777" w:rsidTr="0090645B">
        <w:trPr>
          <w:trHeight w:hRule="exact" w:val="445"/>
        </w:trPr>
        <w:tc>
          <w:tcPr>
            <w:tcW w:w="4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6DFC5A" w14:textId="0D95A507" w:rsidR="00711F38" w:rsidRPr="00DB65E9" w:rsidRDefault="00711F38" w:rsidP="00C34234">
            <w:pPr>
              <w:pStyle w:val="TableParagraph"/>
              <w:kinsoku w:val="0"/>
              <w:overflowPunct w:val="0"/>
              <w:spacing w:before="19"/>
              <w:ind w:left="108"/>
              <w:rPr>
                <w:sz w:val="20"/>
                <w:szCs w:val="20"/>
              </w:rPr>
            </w:pPr>
            <w:r w:rsidRPr="00DB65E9">
              <w:rPr>
                <w:sz w:val="20"/>
                <w:szCs w:val="20"/>
              </w:rPr>
              <w:t>Child Support Verification</w:t>
            </w:r>
          </w:p>
        </w:tc>
        <w:tc>
          <w:tcPr>
            <w:tcW w:w="27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76AA2F" w14:textId="40E8AA0B" w:rsidR="00711F38" w:rsidRPr="00DB65E9" w:rsidRDefault="00711F38" w:rsidP="00C34234">
            <w:pPr>
              <w:pStyle w:val="TableParagraph"/>
              <w:kinsoku w:val="0"/>
              <w:overflowPunct w:val="0"/>
              <w:spacing w:before="126"/>
              <w:ind w:right="1"/>
              <w:jc w:val="center"/>
              <w:rPr>
                <w:w w:val="98"/>
                <w:sz w:val="20"/>
                <w:szCs w:val="20"/>
              </w:rPr>
            </w:pPr>
            <w:r w:rsidRPr="00DB65E9">
              <w:rPr>
                <w:w w:val="98"/>
                <w:sz w:val="20"/>
                <w:szCs w:val="20"/>
              </w:rPr>
              <w:t>X</w:t>
            </w:r>
          </w:p>
        </w:tc>
        <w:sdt>
          <w:sdtPr>
            <w:rPr>
              <w:rFonts w:ascii="Times New Roman" w:hAnsi="Times New Roman" w:cs="Times New Roman"/>
            </w:rPr>
            <w:alias w:val="Initials"/>
            <w:tag w:val="Initials"/>
            <w:id w:val="-532872829"/>
            <w:placeholder>
              <w:docPart w:val="4715DF9FC71C41B69295E20084C3AADD"/>
            </w:placeholder>
            <w:showingPlcHdr/>
            <w:text/>
          </w:sdtPr>
          <w:sdtEndPr/>
          <w:sdtContent>
            <w:tc>
              <w:tcPr>
                <w:tcW w:w="3511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</w:tcPr>
              <w:p w14:paraId="2A6BD4B2" w14:textId="756E1946" w:rsidR="00711F38" w:rsidRPr="00DB65E9" w:rsidRDefault="00430F31" w:rsidP="00C34234">
                <w:pPr>
                  <w:rPr>
                    <w:rFonts w:ascii="Times New Roman" w:hAnsi="Times New Roman" w:cs="Times New Roman"/>
                  </w:rPr>
                </w:pPr>
                <w:r w:rsidRPr="00EA0DA8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C34234" w:rsidRPr="00DB65E9" w14:paraId="1C8FF5A1" w14:textId="77777777" w:rsidTr="0090645B">
        <w:trPr>
          <w:trHeight w:hRule="exact" w:val="341"/>
        </w:trPr>
        <w:tc>
          <w:tcPr>
            <w:tcW w:w="4788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</w:tcPr>
          <w:p w14:paraId="010BBE61" w14:textId="2A9D37D8" w:rsidR="00C34234" w:rsidRPr="00DB65E9" w:rsidRDefault="00C34234" w:rsidP="00C34234">
            <w:pPr>
              <w:pStyle w:val="TableParagraph"/>
              <w:kinsoku w:val="0"/>
              <w:overflowPunct w:val="0"/>
              <w:spacing w:before="30"/>
              <w:ind w:left="139"/>
            </w:pPr>
            <w:r w:rsidRPr="00DB65E9">
              <w:rPr>
                <w:sz w:val="20"/>
                <w:szCs w:val="20"/>
              </w:rPr>
              <w:t>Other</w:t>
            </w:r>
            <w:r w:rsidR="00123CDA">
              <w:rPr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(list): Dependent</w:t>
            </w:r>
            <w:r w:rsidRPr="00DB65E9">
              <w:rPr>
                <w:spacing w:val="-14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Information:</w:t>
            </w:r>
          </w:p>
        </w:tc>
        <w:tc>
          <w:tcPr>
            <w:tcW w:w="27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933B72" w14:textId="77777777" w:rsidR="00C34234" w:rsidRPr="00DB65E9" w:rsidRDefault="00C34234" w:rsidP="00C34234">
            <w:pPr>
              <w:pStyle w:val="TableParagraph"/>
              <w:kinsoku w:val="0"/>
              <w:overflowPunct w:val="0"/>
              <w:spacing w:before="30"/>
              <w:ind w:right="1"/>
              <w:jc w:val="center"/>
            </w:pPr>
            <w:r w:rsidRPr="00DB65E9">
              <w:rPr>
                <w:w w:val="98"/>
                <w:sz w:val="20"/>
                <w:szCs w:val="20"/>
              </w:rPr>
              <w:t>X</w:t>
            </w:r>
          </w:p>
        </w:tc>
        <w:sdt>
          <w:sdtPr>
            <w:rPr>
              <w:rFonts w:ascii="Times New Roman" w:hAnsi="Times New Roman" w:cs="Times New Roman"/>
            </w:rPr>
            <w:alias w:val="Initials"/>
            <w:tag w:val="Initials"/>
            <w:id w:val="428090358"/>
            <w:placeholder>
              <w:docPart w:val="5A553DEE5655415BAAE816F7006F1F7D"/>
            </w:placeholder>
            <w:showingPlcHdr/>
            <w:text/>
          </w:sdtPr>
          <w:sdtEndPr/>
          <w:sdtContent>
            <w:tc>
              <w:tcPr>
                <w:tcW w:w="3511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vAlign w:val="center"/>
              </w:tcPr>
              <w:p w14:paraId="3D5C64B3" w14:textId="48B026E2" w:rsidR="00C34234" w:rsidRPr="00DB65E9" w:rsidRDefault="00430F31" w:rsidP="00C34234">
                <w:pPr>
                  <w:rPr>
                    <w:rFonts w:ascii="Times New Roman" w:hAnsi="Times New Roman" w:cs="Times New Roman"/>
                  </w:rPr>
                </w:pPr>
                <w:r w:rsidRPr="00EA0DA8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C34234" w:rsidRPr="00DB65E9" w14:paraId="2A6E0F8F" w14:textId="77777777" w:rsidTr="002F77C2">
        <w:trPr>
          <w:trHeight w:hRule="exact" w:val="834"/>
        </w:trPr>
        <w:tc>
          <w:tcPr>
            <w:tcW w:w="4788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CEE9B8" w14:textId="77777777" w:rsidR="00C34234" w:rsidRPr="00DB65E9" w:rsidRDefault="00C34234" w:rsidP="00C34234">
            <w:pPr>
              <w:pStyle w:val="TableParagraph"/>
              <w:kinsoku w:val="0"/>
              <w:overflowPunct w:val="0"/>
              <w:spacing w:before="24"/>
              <w:ind w:left="1103"/>
              <w:rPr>
                <w:sz w:val="20"/>
                <w:szCs w:val="20"/>
              </w:rPr>
            </w:pPr>
            <w:r w:rsidRPr="00DB65E9">
              <w:rPr>
                <w:sz w:val="20"/>
                <w:szCs w:val="20"/>
              </w:rPr>
              <w:t>Full-time Student</w:t>
            </w:r>
          </w:p>
          <w:p w14:paraId="71E91594" w14:textId="77777777" w:rsidR="00C34234" w:rsidRPr="00DB65E9" w:rsidRDefault="00C34234" w:rsidP="00C34234">
            <w:pPr>
              <w:pStyle w:val="TableParagraph"/>
              <w:kinsoku w:val="0"/>
              <w:overflowPunct w:val="0"/>
              <w:spacing w:before="40" w:line="278" w:lineRule="auto"/>
              <w:ind w:left="1103" w:right="1322"/>
            </w:pPr>
            <w:r w:rsidRPr="00DB65E9">
              <w:rPr>
                <w:sz w:val="20"/>
                <w:szCs w:val="20"/>
              </w:rPr>
              <w:t>Disabled Household</w:t>
            </w:r>
            <w:r w:rsidRPr="00DB65E9">
              <w:rPr>
                <w:spacing w:val="-24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Member</w:t>
            </w:r>
            <w:r w:rsidRPr="00DB65E9">
              <w:rPr>
                <w:w w:val="99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Minor Children</w:t>
            </w:r>
          </w:p>
        </w:tc>
        <w:tc>
          <w:tcPr>
            <w:tcW w:w="27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EDB186" w14:textId="77777777" w:rsidR="00C34234" w:rsidRPr="00DB65E9" w:rsidRDefault="00C34234" w:rsidP="00C34234">
            <w:pPr>
              <w:pStyle w:val="TableParagraph"/>
              <w:kinsoku w:val="0"/>
              <w:overflowPunct w:val="0"/>
              <w:rPr>
                <w:sz w:val="20"/>
                <w:szCs w:val="20"/>
              </w:rPr>
            </w:pPr>
          </w:p>
          <w:p w14:paraId="5AC024BD" w14:textId="77777777" w:rsidR="00C34234" w:rsidRPr="00DB65E9" w:rsidRDefault="00C34234" w:rsidP="00C34234">
            <w:pPr>
              <w:pStyle w:val="TableParagraph"/>
              <w:kinsoku w:val="0"/>
              <w:overflowPunct w:val="0"/>
              <w:rPr>
                <w:sz w:val="20"/>
                <w:szCs w:val="20"/>
              </w:rPr>
            </w:pPr>
          </w:p>
          <w:p w14:paraId="184E564E" w14:textId="77777777" w:rsidR="00C34234" w:rsidRPr="00DB65E9" w:rsidRDefault="00C34234" w:rsidP="00C34234">
            <w:pPr>
              <w:pStyle w:val="TableParagraph"/>
              <w:kinsoku w:val="0"/>
              <w:overflowPunct w:val="0"/>
              <w:spacing w:before="125"/>
              <w:ind w:right="1"/>
              <w:jc w:val="center"/>
            </w:pPr>
            <w:r w:rsidRPr="00DB65E9">
              <w:rPr>
                <w:w w:val="98"/>
                <w:sz w:val="20"/>
                <w:szCs w:val="20"/>
              </w:rPr>
              <w:t>X</w:t>
            </w:r>
          </w:p>
        </w:tc>
        <w:sdt>
          <w:sdtPr>
            <w:rPr>
              <w:sz w:val="22"/>
              <w:szCs w:val="22"/>
            </w:rPr>
            <w:alias w:val="Initials"/>
            <w:tag w:val="Initials"/>
            <w:id w:val="-918085787"/>
            <w:placeholder>
              <w:docPart w:val="10223CBE6C06400B92B94BB62B60C8EC"/>
            </w:placeholder>
            <w:showingPlcHdr/>
            <w:text/>
          </w:sdtPr>
          <w:sdtEndPr/>
          <w:sdtContent>
            <w:tc>
              <w:tcPr>
                <w:tcW w:w="3511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</w:tcPr>
              <w:p w14:paraId="1051BA8B" w14:textId="05E214AF" w:rsidR="00C34234" w:rsidRPr="00DB65E9" w:rsidRDefault="00430F31" w:rsidP="007A03E3">
                <w:pPr>
                  <w:pStyle w:val="TableParagraph"/>
                  <w:kinsoku w:val="0"/>
                  <w:overflowPunct w:val="0"/>
                  <w:spacing w:before="125"/>
                  <w:ind w:right="1"/>
                  <w:rPr>
                    <w:sz w:val="22"/>
                    <w:szCs w:val="22"/>
                  </w:rPr>
                </w:pPr>
                <w:r w:rsidRPr="00EA0DA8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795884" w:rsidRPr="00DB65E9" w14:paraId="5460077E" w14:textId="77777777" w:rsidTr="00795884">
        <w:trPr>
          <w:trHeight w:hRule="exact" w:val="834"/>
        </w:trPr>
        <w:tc>
          <w:tcPr>
            <w:tcW w:w="11088" w:type="dxa"/>
            <w:gridSpan w:val="3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8D6D6"/>
          </w:tcPr>
          <w:p w14:paraId="50C944C5" w14:textId="6B4AE614" w:rsidR="00795884" w:rsidRDefault="00795884" w:rsidP="00795884">
            <w:pPr>
              <w:pStyle w:val="TableParagraph"/>
              <w:kinsoku w:val="0"/>
              <w:overflowPunct w:val="0"/>
              <w:spacing w:before="125"/>
              <w:ind w:right="1"/>
              <w:rPr>
                <w:sz w:val="22"/>
                <w:szCs w:val="22"/>
              </w:rPr>
            </w:pPr>
            <w:r w:rsidRPr="00DB65E9">
              <w:rPr>
                <w:b/>
                <w:bCs/>
                <w:i/>
                <w:iCs/>
                <w:sz w:val="20"/>
                <w:szCs w:val="20"/>
              </w:rPr>
              <w:t>By</w:t>
            </w:r>
            <w:r w:rsidRPr="00DB65E9">
              <w:rPr>
                <w:b/>
                <w:bCs/>
                <w:i/>
                <w:iCs/>
                <w:spacing w:val="-6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signing</w:t>
            </w:r>
            <w:r w:rsidRPr="00DB65E9">
              <w:rPr>
                <w:b/>
                <w:bCs/>
                <w:i/>
                <w:i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this</w:t>
            </w:r>
            <w:r w:rsidRPr="00DB65E9">
              <w:rPr>
                <w:b/>
                <w:bCs/>
                <w:i/>
                <w:i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application,</w:t>
            </w:r>
            <w:r w:rsidRPr="00DB65E9">
              <w:rPr>
                <w:b/>
                <w:bCs/>
                <w:i/>
                <w:iCs/>
                <w:spacing w:val="-9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the</w:t>
            </w:r>
            <w:r w:rsidRPr="00DB65E9">
              <w:rPr>
                <w:b/>
                <w:bCs/>
                <w:i/>
                <w:i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applicant(s)</w:t>
            </w:r>
            <w:r w:rsidRPr="00DB65E9">
              <w:rPr>
                <w:b/>
                <w:bCs/>
                <w:i/>
                <w:i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authorizes</w:t>
            </w:r>
            <w:r w:rsidRPr="00DB65E9">
              <w:rPr>
                <w:b/>
                <w:bCs/>
                <w:i/>
                <w:i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the</w:t>
            </w:r>
            <w:r w:rsidRPr="00DB65E9">
              <w:rPr>
                <w:b/>
                <w:bCs/>
                <w:i/>
                <w:iCs/>
                <w:spacing w:val="-2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state</w:t>
            </w:r>
            <w:r w:rsidRPr="00DB65E9">
              <w:rPr>
                <w:b/>
                <w:bCs/>
                <w:i/>
                <w:i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or</w:t>
            </w:r>
            <w:r w:rsidRPr="00DB65E9">
              <w:rPr>
                <w:b/>
                <w:bCs/>
                <w:i/>
                <w:iCs/>
                <w:spacing w:val="-11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any</w:t>
            </w:r>
            <w:r w:rsidRPr="00DB65E9">
              <w:rPr>
                <w:b/>
                <w:bCs/>
                <w:i/>
                <w:iCs/>
                <w:spacing w:val="-6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of</w:t>
            </w:r>
            <w:r w:rsidRPr="00DB65E9">
              <w:rPr>
                <w:b/>
                <w:bCs/>
                <w:i/>
                <w:iCs/>
                <w:spacing w:val="-11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its</w:t>
            </w:r>
            <w:r w:rsidRPr="00DB65E9">
              <w:rPr>
                <w:b/>
                <w:bCs/>
                <w:i/>
                <w:i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duly</w:t>
            </w:r>
            <w:r w:rsidRPr="00DB65E9">
              <w:rPr>
                <w:b/>
                <w:bCs/>
                <w:i/>
                <w:iCs/>
                <w:spacing w:val="-6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authorized</w:t>
            </w:r>
            <w:r w:rsidRPr="00DB65E9">
              <w:rPr>
                <w:b/>
                <w:bCs/>
                <w:i/>
                <w:i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representatives</w:t>
            </w:r>
            <w:r w:rsidRPr="00DB65E9">
              <w:rPr>
                <w:b/>
                <w:bCs/>
                <w:i/>
                <w:iCs/>
                <w:w w:val="99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to</w:t>
            </w:r>
            <w:r w:rsidRPr="00DB65E9">
              <w:rPr>
                <w:b/>
                <w:bCs/>
                <w:i/>
                <w:i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verify</w:t>
            </w:r>
            <w:r w:rsidRPr="00DB65E9">
              <w:rPr>
                <w:b/>
                <w:bCs/>
                <w:i/>
                <w:iCs/>
                <w:spacing w:val="-3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the</w:t>
            </w:r>
            <w:r w:rsidRPr="00DB65E9">
              <w:rPr>
                <w:b/>
                <w:bCs/>
                <w:i/>
                <w:i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information</w:t>
            </w:r>
            <w:r w:rsidRPr="00DB65E9">
              <w:rPr>
                <w:b/>
                <w:bCs/>
                <w:i/>
                <w:iCs/>
                <w:spacing w:val="-2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contained</w:t>
            </w:r>
            <w:r w:rsidRPr="00DB65E9">
              <w:rPr>
                <w:b/>
                <w:bCs/>
                <w:i/>
                <w:i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herein,</w:t>
            </w:r>
            <w:r w:rsidRPr="00DB65E9">
              <w:rPr>
                <w:b/>
                <w:bCs/>
                <w:i/>
                <w:iCs/>
                <w:spacing w:val="-6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including</w:t>
            </w:r>
            <w:r w:rsidRPr="00DB65E9">
              <w:rPr>
                <w:b/>
                <w:bCs/>
                <w:i/>
                <w:i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this</w:t>
            </w:r>
            <w:r w:rsidRPr="00DB65E9">
              <w:rPr>
                <w:b/>
                <w:bCs/>
                <w:i/>
                <w:i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section.</w:t>
            </w:r>
            <w:r w:rsidRPr="00DB65E9">
              <w:rPr>
                <w:b/>
                <w:bCs/>
                <w:i/>
                <w:iCs/>
                <w:spacing w:val="-6"/>
                <w:sz w:val="20"/>
                <w:szCs w:val="20"/>
              </w:rPr>
              <w:t xml:space="preserve"> </w:t>
            </w:r>
            <w:r>
              <w:t xml:space="preserve"> </w:t>
            </w:r>
            <w:r w:rsidRPr="00531C06">
              <w:rPr>
                <w:b/>
                <w:bCs/>
                <w:i/>
                <w:iCs/>
                <w:spacing w:val="-6"/>
                <w:sz w:val="20"/>
                <w:szCs w:val="20"/>
              </w:rPr>
              <w:t>Warning: Any person who knowingly</w:t>
            </w:r>
            <w:r>
              <w:rPr>
                <w:b/>
                <w:bCs/>
                <w:i/>
                <w:iCs/>
                <w:spacing w:val="-6"/>
                <w:sz w:val="20"/>
                <w:szCs w:val="20"/>
              </w:rPr>
              <w:t xml:space="preserve"> </w:t>
            </w:r>
            <w:r w:rsidRPr="00531C06">
              <w:rPr>
                <w:b/>
                <w:bCs/>
                <w:i/>
                <w:iCs/>
                <w:spacing w:val="-6"/>
                <w:sz w:val="20"/>
                <w:szCs w:val="20"/>
              </w:rPr>
              <w:t>makes a false claim or statement to HUD</w:t>
            </w:r>
            <w:r>
              <w:rPr>
                <w:b/>
                <w:bCs/>
                <w:i/>
                <w:iCs/>
                <w:spacing w:val="-6"/>
                <w:sz w:val="20"/>
                <w:szCs w:val="20"/>
              </w:rPr>
              <w:t xml:space="preserve"> </w:t>
            </w:r>
            <w:r w:rsidRPr="00531C06">
              <w:rPr>
                <w:b/>
                <w:bCs/>
                <w:i/>
                <w:iCs/>
                <w:spacing w:val="-6"/>
                <w:sz w:val="20"/>
                <w:szCs w:val="20"/>
              </w:rPr>
              <w:t>may be subject to civil or criminal</w:t>
            </w:r>
            <w:r>
              <w:rPr>
                <w:b/>
                <w:bCs/>
                <w:i/>
                <w:iCs/>
                <w:spacing w:val="-6"/>
                <w:sz w:val="20"/>
                <w:szCs w:val="20"/>
              </w:rPr>
              <w:t xml:space="preserve"> </w:t>
            </w:r>
            <w:r w:rsidRPr="00531C06">
              <w:rPr>
                <w:b/>
                <w:bCs/>
                <w:i/>
                <w:iCs/>
                <w:spacing w:val="-6"/>
                <w:sz w:val="20"/>
                <w:szCs w:val="20"/>
              </w:rPr>
              <w:t>penalties under 18 U.S.C. 287, 1001 and</w:t>
            </w:r>
            <w:r>
              <w:rPr>
                <w:b/>
                <w:bCs/>
                <w:i/>
                <w:iCs/>
                <w:spacing w:val="-6"/>
                <w:sz w:val="20"/>
                <w:szCs w:val="20"/>
              </w:rPr>
              <w:t xml:space="preserve"> </w:t>
            </w:r>
            <w:r w:rsidRPr="00531C06">
              <w:rPr>
                <w:b/>
                <w:bCs/>
                <w:i/>
                <w:iCs/>
                <w:spacing w:val="-6"/>
                <w:sz w:val="20"/>
                <w:szCs w:val="20"/>
              </w:rPr>
              <w:t>31 U.S.C. 3729.</w:t>
            </w:r>
          </w:p>
        </w:tc>
      </w:tr>
      <w:tr w:rsidR="00795884" w:rsidRPr="00DB65E9" w14:paraId="61400DDE" w14:textId="77777777" w:rsidTr="00E431CE">
        <w:trPr>
          <w:trHeight w:hRule="exact" w:val="589"/>
        </w:trPr>
        <w:tc>
          <w:tcPr>
            <w:tcW w:w="7577" w:type="dxa"/>
            <w:gridSpan w:val="2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13367B" w14:textId="6640A45B" w:rsidR="00795884" w:rsidRPr="00DB65E9" w:rsidRDefault="00795884" w:rsidP="00795884">
            <w:pPr>
              <w:pStyle w:val="TableParagraph"/>
              <w:kinsoku w:val="0"/>
              <w:overflowPunct w:val="0"/>
              <w:rPr>
                <w:sz w:val="20"/>
                <w:szCs w:val="20"/>
              </w:rPr>
            </w:pPr>
            <w:r w:rsidRPr="00DB65E9">
              <w:rPr>
                <w:b/>
                <w:bCs/>
                <w:sz w:val="20"/>
                <w:szCs w:val="20"/>
              </w:rPr>
              <w:t>Signature of</w:t>
            </w:r>
            <w:r w:rsidRPr="00DB65E9">
              <w:rPr>
                <w:b/>
                <w:bCs/>
                <w:spacing w:val="-9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 xml:space="preserve">Applicant: </w:t>
            </w:r>
            <w:sdt>
              <w:sdtPr>
                <w:rPr>
                  <w:b/>
                  <w:bCs/>
                  <w:sz w:val="20"/>
                  <w:szCs w:val="20"/>
                </w:rPr>
                <w:alias w:val="Applicant Signature"/>
                <w:tag w:val="Applicant Signature"/>
                <w:id w:val="-633415923"/>
                <w:placeholder>
                  <w:docPart w:val="4FD8703E685248A783733C0DC6467AE8"/>
                </w:placeholder>
                <w:showingPlcHdr/>
                <w:text/>
              </w:sdtPr>
              <w:sdtEndPr/>
              <w:sdtContent>
                <w:r w:rsidRPr="00DB65E9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tc>
          <w:tcPr>
            <w:tcW w:w="35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1E0F5D" w14:textId="05D3135B" w:rsidR="00795884" w:rsidRDefault="00795884" w:rsidP="00795884">
            <w:pPr>
              <w:pStyle w:val="TableParagraph"/>
              <w:kinsoku w:val="0"/>
              <w:overflowPunct w:val="0"/>
              <w:spacing w:before="125"/>
              <w:ind w:right="1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ATE:</w:t>
            </w:r>
          </w:p>
        </w:tc>
      </w:tr>
      <w:tr w:rsidR="00795884" w:rsidRPr="00DB65E9" w14:paraId="23D8726C" w14:textId="77777777" w:rsidTr="00E431CE">
        <w:trPr>
          <w:trHeight w:hRule="exact" w:val="634"/>
        </w:trPr>
        <w:tc>
          <w:tcPr>
            <w:tcW w:w="7577" w:type="dxa"/>
            <w:gridSpan w:val="2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2CDA73" w14:textId="23413FE9" w:rsidR="00795884" w:rsidRPr="00DB65E9" w:rsidRDefault="00795884" w:rsidP="00795884">
            <w:pPr>
              <w:pStyle w:val="TableParagraph"/>
              <w:kinsoku w:val="0"/>
              <w:overflowPunct w:val="0"/>
              <w:rPr>
                <w:sz w:val="20"/>
                <w:szCs w:val="20"/>
              </w:rPr>
            </w:pPr>
            <w:r w:rsidRPr="00DB65E9">
              <w:rPr>
                <w:b/>
                <w:bCs/>
                <w:sz w:val="20"/>
                <w:szCs w:val="20"/>
              </w:rPr>
              <w:t>Signature of</w:t>
            </w:r>
            <w:r w:rsidRPr="00DB65E9">
              <w:rPr>
                <w:b/>
                <w:bCs/>
                <w:spacing w:val="-10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 xml:space="preserve">Co-Applicant: </w:t>
            </w:r>
            <w:sdt>
              <w:sdtPr>
                <w:rPr>
                  <w:b/>
                  <w:bCs/>
                  <w:sz w:val="20"/>
                  <w:szCs w:val="20"/>
                </w:rPr>
                <w:alias w:val="Co-Applicant Signature"/>
                <w:tag w:val="Co-Applicant Signature"/>
                <w:id w:val="1878811402"/>
                <w:placeholder>
                  <w:docPart w:val="984FF065986848FF9F3F6B0FB45107E6"/>
                </w:placeholder>
                <w:showingPlcHdr/>
                <w:text/>
              </w:sdtPr>
              <w:sdtEndPr/>
              <w:sdtContent>
                <w:r w:rsidRPr="00DB65E9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tc>
          <w:tcPr>
            <w:tcW w:w="35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C5303E" w14:textId="433AE85B" w:rsidR="00795884" w:rsidRDefault="00795884" w:rsidP="00795884">
            <w:pPr>
              <w:pStyle w:val="TableParagraph"/>
              <w:kinsoku w:val="0"/>
              <w:overflowPunct w:val="0"/>
              <w:spacing w:before="125"/>
              <w:ind w:right="1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ATE:</w:t>
            </w:r>
          </w:p>
        </w:tc>
      </w:tr>
    </w:tbl>
    <w:p w14:paraId="54CDCA0F" w14:textId="7C75DCA9" w:rsidR="004D09A1" w:rsidRPr="00180731" w:rsidRDefault="008944BD" w:rsidP="004D09A1">
      <w:pPr>
        <w:pStyle w:val="BodyText"/>
        <w:kinsoku w:val="0"/>
        <w:overflowPunct w:val="0"/>
        <w:spacing w:before="10"/>
        <w:rPr>
          <w:rFonts w:ascii="Times New Roman" w:hAnsi="Times New Roman" w:cs="Times New Roman"/>
          <w:b/>
          <w:sz w:val="24"/>
          <w:szCs w:val="24"/>
        </w:rPr>
      </w:pPr>
      <w:r w:rsidRPr="00DB65E9">
        <w:rPr>
          <w:rFonts w:ascii="Times New Roman" w:hAnsi="Times New Roman" w:cs="Times New Roman"/>
        </w:rPr>
        <w:br w:type="page"/>
      </w:r>
      <w:r w:rsidR="004D09A1" w:rsidRPr="00180731">
        <w:rPr>
          <w:rFonts w:ascii="Times New Roman" w:hAnsi="Times New Roman" w:cs="Times New Roman"/>
          <w:b/>
          <w:sz w:val="24"/>
          <w:szCs w:val="24"/>
        </w:rPr>
        <w:lastRenderedPageBreak/>
        <w:t xml:space="preserve">PLEASE PROVIDE </w:t>
      </w:r>
      <w:r w:rsidR="00BB13D2" w:rsidRPr="00180731">
        <w:rPr>
          <w:rFonts w:ascii="Times New Roman" w:hAnsi="Times New Roman" w:cs="Times New Roman"/>
          <w:b/>
          <w:sz w:val="24"/>
          <w:szCs w:val="24"/>
        </w:rPr>
        <w:t>ALL APPLICABLE DOCUMENTS</w:t>
      </w:r>
      <w:r w:rsidR="004D09A1" w:rsidRPr="00180731">
        <w:rPr>
          <w:rFonts w:ascii="Times New Roman" w:hAnsi="Times New Roman" w:cs="Times New Roman"/>
          <w:b/>
          <w:sz w:val="24"/>
          <w:szCs w:val="24"/>
        </w:rPr>
        <w:t xml:space="preserve"> LISTED BELOW TO ENSURE THAT YOUR APPLICATION WILL </w:t>
      </w:r>
      <w:r w:rsidR="004D09A1" w:rsidRPr="00C901BF">
        <w:rPr>
          <w:rFonts w:ascii="Times New Roman" w:hAnsi="Times New Roman" w:cs="Times New Roman"/>
          <w:b/>
          <w:noProof/>
          <w:sz w:val="24"/>
          <w:szCs w:val="24"/>
        </w:rPr>
        <w:t>BE PROCESSED</w:t>
      </w:r>
      <w:r w:rsidR="004D09A1" w:rsidRPr="00180731">
        <w:rPr>
          <w:rFonts w:ascii="Times New Roman" w:hAnsi="Times New Roman" w:cs="Times New Roman"/>
          <w:b/>
          <w:sz w:val="24"/>
          <w:szCs w:val="24"/>
        </w:rPr>
        <w:t xml:space="preserve"> IN AN EXPEDITED MANNER.</w:t>
      </w:r>
    </w:p>
    <w:p w14:paraId="37634A70" w14:textId="75CD88FF" w:rsidR="008944BD" w:rsidRPr="00DB65E9" w:rsidRDefault="008944BD">
      <w:pPr>
        <w:rPr>
          <w:rFonts w:ascii="Times New Roman" w:hAnsi="Times New Roman" w:cs="Times New Roman"/>
          <w:sz w:val="16"/>
        </w:rPr>
      </w:pPr>
    </w:p>
    <w:p w14:paraId="690D9FE3" w14:textId="5411CED7" w:rsidR="004D09A1" w:rsidRPr="00180731" w:rsidRDefault="00495647">
      <w:pPr>
        <w:rPr>
          <w:rFonts w:ascii="Times New Roman" w:hAnsi="Times New Roman" w:cs="Times New Roman"/>
          <w:sz w:val="24"/>
          <w:szCs w:val="24"/>
        </w:rPr>
      </w:pPr>
      <w:sdt>
        <w:sdtPr>
          <w:rPr>
            <w:rFonts w:ascii="Times New Roman" w:hAnsi="Times New Roman" w:cs="Times New Roman"/>
            <w:sz w:val="24"/>
            <w:szCs w:val="24"/>
          </w:rPr>
          <w:id w:val="11807855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41E27">
            <w:rPr>
              <w:rFonts w:ascii="MS Gothic" w:eastAsia="MS Gothic" w:hAnsi="MS Gothic" w:cs="Times New Roman" w:hint="eastAsia"/>
              <w:sz w:val="24"/>
              <w:szCs w:val="24"/>
            </w:rPr>
            <w:t>☐</w:t>
          </w:r>
        </w:sdtContent>
      </w:sdt>
      <w:r w:rsidR="004D09A1" w:rsidRPr="00DB65E9">
        <w:rPr>
          <w:rFonts w:ascii="Times New Roman" w:hAnsi="Times New Roman" w:cs="Times New Roman"/>
          <w:sz w:val="16"/>
        </w:rPr>
        <w:tab/>
      </w:r>
      <w:r w:rsidR="004D09A1" w:rsidRPr="00180731">
        <w:rPr>
          <w:rFonts w:ascii="Times New Roman" w:hAnsi="Times New Roman" w:cs="Times New Roman"/>
          <w:sz w:val="24"/>
          <w:szCs w:val="24"/>
        </w:rPr>
        <w:t xml:space="preserve">Completed </w:t>
      </w:r>
      <w:r w:rsidR="00A900C3">
        <w:rPr>
          <w:rFonts w:ascii="Times New Roman" w:hAnsi="Times New Roman" w:cs="Times New Roman"/>
          <w:sz w:val="24"/>
          <w:szCs w:val="24"/>
        </w:rPr>
        <w:t>Buyout and Acquisition</w:t>
      </w:r>
      <w:r w:rsidR="004D09A1" w:rsidRPr="00180731">
        <w:rPr>
          <w:rFonts w:ascii="Times New Roman" w:hAnsi="Times New Roman" w:cs="Times New Roman"/>
          <w:sz w:val="24"/>
          <w:szCs w:val="24"/>
        </w:rPr>
        <w:t xml:space="preserve"> </w:t>
      </w:r>
      <w:r w:rsidR="0082499F">
        <w:rPr>
          <w:rFonts w:ascii="Times New Roman" w:hAnsi="Times New Roman" w:cs="Times New Roman"/>
          <w:sz w:val="24"/>
          <w:szCs w:val="24"/>
        </w:rPr>
        <w:t>I</w:t>
      </w:r>
      <w:r w:rsidR="004D09A1" w:rsidRPr="00180731">
        <w:rPr>
          <w:rFonts w:ascii="Times New Roman" w:hAnsi="Times New Roman" w:cs="Times New Roman"/>
          <w:sz w:val="24"/>
          <w:szCs w:val="24"/>
        </w:rPr>
        <w:t xml:space="preserve">ntake </w:t>
      </w:r>
      <w:r w:rsidR="0082499F">
        <w:rPr>
          <w:rFonts w:ascii="Times New Roman" w:hAnsi="Times New Roman" w:cs="Times New Roman"/>
          <w:sz w:val="24"/>
          <w:szCs w:val="24"/>
        </w:rPr>
        <w:t>A</w:t>
      </w:r>
      <w:r w:rsidR="004D09A1" w:rsidRPr="00180731">
        <w:rPr>
          <w:rFonts w:ascii="Times New Roman" w:hAnsi="Times New Roman" w:cs="Times New Roman"/>
          <w:sz w:val="24"/>
          <w:szCs w:val="24"/>
        </w:rPr>
        <w:t>pplication</w:t>
      </w:r>
      <w:r w:rsidR="0082499F">
        <w:rPr>
          <w:rFonts w:ascii="Times New Roman" w:hAnsi="Times New Roman" w:cs="Times New Roman"/>
          <w:sz w:val="24"/>
          <w:szCs w:val="24"/>
        </w:rPr>
        <w:t>.</w:t>
      </w:r>
    </w:p>
    <w:p w14:paraId="04AEA808" w14:textId="7D71F9E9" w:rsidR="004D09A1" w:rsidRPr="00180731" w:rsidRDefault="00495647">
      <w:pPr>
        <w:rPr>
          <w:rFonts w:ascii="Times New Roman" w:hAnsi="Times New Roman" w:cs="Times New Roman"/>
          <w:sz w:val="24"/>
          <w:szCs w:val="24"/>
        </w:rPr>
      </w:pPr>
      <w:sdt>
        <w:sdtPr>
          <w:rPr>
            <w:rFonts w:ascii="Times New Roman" w:hAnsi="Times New Roman" w:cs="Times New Roman"/>
            <w:sz w:val="24"/>
            <w:szCs w:val="24"/>
          </w:rPr>
          <w:id w:val="-18097951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C774D">
            <w:rPr>
              <w:rFonts w:ascii="MS Gothic" w:eastAsia="MS Gothic" w:hAnsi="MS Gothic" w:cs="Times New Roman" w:hint="eastAsia"/>
              <w:sz w:val="24"/>
              <w:szCs w:val="24"/>
            </w:rPr>
            <w:t>☐</w:t>
          </w:r>
        </w:sdtContent>
      </w:sdt>
      <w:r w:rsidR="004D09A1" w:rsidRPr="00180731">
        <w:rPr>
          <w:rFonts w:ascii="Times New Roman" w:hAnsi="Times New Roman" w:cs="Times New Roman"/>
          <w:sz w:val="24"/>
          <w:szCs w:val="24"/>
        </w:rPr>
        <w:tab/>
        <w:t xml:space="preserve">Properly </w:t>
      </w:r>
      <w:r w:rsidR="0082499F">
        <w:rPr>
          <w:rFonts w:ascii="Times New Roman" w:hAnsi="Times New Roman" w:cs="Times New Roman"/>
          <w:sz w:val="24"/>
          <w:szCs w:val="24"/>
        </w:rPr>
        <w:t>e</w:t>
      </w:r>
      <w:r w:rsidR="004D09A1" w:rsidRPr="00180731">
        <w:rPr>
          <w:rFonts w:ascii="Times New Roman" w:hAnsi="Times New Roman" w:cs="Times New Roman"/>
          <w:sz w:val="24"/>
          <w:szCs w:val="24"/>
        </w:rPr>
        <w:t>xecuted Eligibility Release Form</w:t>
      </w:r>
      <w:r w:rsidR="0082499F">
        <w:rPr>
          <w:rFonts w:ascii="Times New Roman" w:hAnsi="Times New Roman" w:cs="Times New Roman"/>
          <w:sz w:val="24"/>
          <w:szCs w:val="24"/>
        </w:rPr>
        <w:t>.</w:t>
      </w:r>
    </w:p>
    <w:p w14:paraId="5F40E500" w14:textId="5A2BCC1D" w:rsidR="004D09A1" w:rsidRPr="00180731" w:rsidRDefault="00495647">
      <w:pPr>
        <w:rPr>
          <w:rFonts w:ascii="Times New Roman" w:hAnsi="Times New Roman" w:cs="Times New Roman"/>
          <w:sz w:val="24"/>
          <w:szCs w:val="24"/>
        </w:rPr>
      </w:pPr>
      <w:sdt>
        <w:sdtPr>
          <w:rPr>
            <w:rFonts w:ascii="Times New Roman" w:hAnsi="Times New Roman" w:cs="Times New Roman"/>
            <w:sz w:val="24"/>
            <w:szCs w:val="24"/>
          </w:rPr>
          <w:id w:val="-108599899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C01F9" w:rsidRPr="00180731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4D09A1" w:rsidRPr="00180731">
        <w:rPr>
          <w:rFonts w:ascii="Times New Roman" w:hAnsi="Times New Roman" w:cs="Times New Roman"/>
          <w:sz w:val="24"/>
          <w:szCs w:val="24"/>
        </w:rPr>
        <w:tab/>
        <w:t>FEMA Award/Denial Letter</w:t>
      </w:r>
      <w:r w:rsidR="0082499F">
        <w:rPr>
          <w:rFonts w:ascii="Times New Roman" w:hAnsi="Times New Roman" w:cs="Times New Roman"/>
          <w:sz w:val="24"/>
          <w:szCs w:val="24"/>
        </w:rPr>
        <w:t>.</w:t>
      </w:r>
    </w:p>
    <w:p w14:paraId="19AC1593" w14:textId="5D426D3E" w:rsidR="004D09A1" w:rsidRPr="00180731" w:rsidRDefault="00495647">
      <w:pPr>
        <w:rPr>
          <w:rFonts w:ascii="Times New Roman" w:hAnsi="Times New Roman" w:cs="Times New Roman"/>
          <w:sz w:val="24"/>
          <w:szCs w:val="24"/>
        </w:rPr>
      </w:pPr>
      <w:sdt>
        <w:sdtPr>
          <w:rPr>
            <w:rFonts w:ascii="Times New Roman" w:hAnsi="Times New Roman" w:cs="Times New Roman"/>
            <w:sz w:val="24"/>
            <w:szCs w:val="24"/>
          </w:rPr>
          <w:id w:val="-156363295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D09A1" w:rsidRPr="00180731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4D09A1" w:rsidRPr="00180731">
        <w:rPr>
          <w:rFonts w:ascii="Times New Roman" w:hAnsi="Times New Roman" w:cs="Times New Roman"/>
          <w:sz w:val="24"/>
          <w:szCs w:val="24"/>
        </w:rPr>
        <w:tab/>
      </w:r>
      <w:r w:rsidR="00E62D56" w:rsidRPr="00180731">
        <w:rPr>
          <w:rFonts w:ascii="Times New Roman" w:hAnsi="Times New Roman" w:cs="Times New Roman"/>
          <w:sz w:val="24"/>
          <w:szCs w:val="24"/>
        </w:rPr>
        <w:t xml:space="preserve">Small Business Administration (SBA) Award/Denial </w:t>
      </w:r>
      <w:r w:rsidR="00FC4355" w:rsidRPr="00180731">
        <w:rPr>
          <w:rFonts w:ascii="Times New Roman" w:hAnsi="Times New Roman" w:cs="Times New Roman"/>
          <w:sz w:val="24"/>
          <w:szCs w:val="24"/>
        </w:rPr>
        <w:t>L</w:t>
      </w:r>
      <w:r w:rsidR="00E62D56" w:rsidRPr="00180731">
        <w:rPr>
          <w:rFonts w:ascii="Times New Roman" w:hAnsi="Times New Roman" w:cs="Times New Roman"/>
          <w:sz w:val="24"/>
          <w:szCs w:val="24"/>
        </w:rPr>
        <w:t>etter</w:t>
      </w:r>
      <w:r w:rsidR="0082499F">
        <w:rPr>
          <w:rFonts w:ascii="Times New Roman" w:hAnsi="Times New Roman" w:cs="Times New Roman"/>
          <w:sz w:val="24"/>
          <w:szCs w:val="24"/>
        </w:rPr>
        <w:t>.</w:t>
      </w:r>
    </w:p>
    <w:p w14:paraId="16E9F42C" w14:textId="10F452BE" w:rsidR="00E62D56" w:rsidRPr="00180731" w:rsidRDefault="00495647" w:rsidP="00002334">
      <w:pPr>
        <w:ind w:left="720" w:hanging="720"/>
        <w:rPr>
          <w:rFonts w:ascii="Times New Roman" w:hAnsi="Times New Roman" w:cs="Times New Roman"/>
          <w:sz w:val="24"/>
          <w:szCs w:val="24"/>
        </w:rPr>
      </w:pPr>
      <w:sdt>
        <w:sdtPr>
          <w:rPr>
            <w:rFonts w:ascii="Times New Roman" w:hAnsi="Times New Roman" w:cs="Times New Roman"/>
            <w:sz w:val="24"/>
            <w:szCs w:val="24"/>
          </w:rPr>
          <w:id w:val="-5322681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62D56" w:rsidRPr="00180731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E62D56" w:rsidRPr="00180731">
        <w:rPr>
          <w:rFonts w:ascii="Times New Roman" w:hAnsi="Times New Roman" w:cs="Times New Roman"/>
          <w:sz w:val="24"/>
          <w:szCs w:val="24"/>
        </w:rPr>
        <w:tab/>
        <w:t xml:space="preserve">Private </w:t>
      </w:r>
      <w:r w:rsidR="0082499F">
        <w:rPr>
          <w:rFonts w:ascii="Times New Roman" w:hAnsi="Times New Roman" w:cs="Times New Roman"/>
          <w:sz w:val="24"/>
          <w:szCs w:val="24"/>
        </w:rPr>
        <w:t>i</w:t>
      </w:r>
      <w:r w:rsidR="00E62D56" w:rsidRPr="00180731">
        <w:rPr>
          <w:rFonts w:ascii="Times New Roman" w:hAnsi="Times New Roman" w:cs="Times New Roman"/>
          <w:sz w:val="24"/>
          <w:szCs w:val="24"/>
        </w:rPr>
        <w:t xml:space="preserve">nsurance </w:t>
      </w:r>
      <w:r w:rsidR="0082499F">
        <w:rPr>
          <w:rFonts w:ascii="Times New Roman" w:hAnsi="Times New Roman" w:cs="Times New Roman"/>
          <w:sz w:val="24"/>
          <w:szCs w:val="24"/>
        </w:rPr>
        <w:t>l</w:t>
      </w:r>
      <w:r w:rsidR="00E62D56" w:rsidRPr="00180731">
        <w:rPr>
          <w:rFonts w:ascii="Times New Roman" w:hAnsi="Times New Roman" w:cs="Times New Roman"/>
          <w:sz w:val="24"/>
          <w:szCs w:val="24"/>
        </w:rPr>
        <w:t>etter (</w:t>
      </w:r>
      <w:r w:rsidR="00634228" w:rsidRPr="00180731">
        <w:rPr>
          <w:rFonts w:ascii="Times New Roman" w:hAnsi="Times New Roman" w:cs="Times New Roman"/>
          <w:sz w:val="24"/>
          <w:szCs w:val="24"/>
        </w:rPr>
        <w:t>If you did not have private insurance, a</w:t>
      </w:r>
      <w:r w:rsidR="00002334">
        <w:rPr>
          <w:rFonts w:ascii="Times New Roman" w:hAnsi="Times New Roman" w:cs="Times New Roman"/>
          <w:sz w:val="24"/>
          <w:szCs w:val="24"/>
        </w:rPr>
        <w:t>n Affidavit of no Insurance will be required</w:t>
      </w:r>
      <w:r w:rsidR="00634228" w:rsidRPr="00180731">
        <w:rPr>
          <w:rFonts w:ascii="Times New Roman" w:hAnsi="Times New Roman" w:cs="Times New Roman"/>
          <w:sz w:val="24"/>
          <w:szCs w:val="24"/>
        </w:rPr>
        <w:t>)</w:t>
      </w:r>
      <w:r w:rsidR="0082499F">
        <w:rPr>
          <w:rFonts w:ascii="Times New Roman" w:hAnsi="Times New Roman" w:cs="Times New Roman"/>
          <w:sz w:val="24"/>
          <w:szCs w:val="24"/>
        </w:rPr>
        <w:t>.</w:t>
      </w:r>
    </w:p>
    <w:p w14:paraId="249BC97E" w14:textId="42B465A9" w:rsidR="00634228" w:rsidRPr="00180731" w:rsidRDefault="00495647">
      <w:pPr>
        <w:rPr>
          <w:rFonts w:ascii="Times New Roman" w:hAnsi="Times New Roman" w:cs="Times New Roman"/>
          <w:sz w:val="24"/>
          <w:szCs w:val="24"/>
        </w:rPr>
      </w:pPr>
      <w:sdt>
        <w:sdtPr>
          <w:rPr>
            <w:rFonts w:ascii="Times New Roman" w:hAnsi="Times New Roman" w:cs="Times New Roman"/>
            <w:sz w:val="24"/>
            <w:szCs w:val="24"/>
          </w:rPr>
          <w:id w:val="17367431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34228" w:rsidRPr="00180731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634228" w:rsidRPr="00180731">
        <w:rPr>
          <w:rFonts w:ascii="Times New Roman" w:hAnsi="Times New Roman" w:cs="Times New Roman"/>
          <w:sz w:val="24"/>
          <w:szCs w:val="24"/>
        </w:rPr>
        <w:tab/>
        <w:t xml:space="preserve">Letter or announcement from an “Other” </w:t>
      </w:r>
      <w:r w:rsidR="0082499F">
        <w:rPr>
          <w:rFonts w:ascii="Times New Roman" w:hAnsi="Times New Roman" w:cs="Times New Roman"/>
          <w:sz w:val="24"/>
          <w:szCs w:val="24"/>
        </w:rPr>
        <w:t>a</w:t>
      </w:r>
      <w:r w:rsidR="00634228" w:rsidRPr="00180731">
        <w:rPr>
          <w:rFonts w:ascii="Times New Roman" w:hAnsi="Times New Roman" w:cs="Times New Roman"/>
          <w:sz w:val="24"/>
          <w:szCs w:val="24"/>
        </w:rPr>
        <w:t xml:space="preserve">ward received for the repair or replacement </w:t>
      </w:r>
      <w:r w:rsidR="00634228" w:rsidRPr="00C901BF">
        <w:rPr>
          <w:rFonts w:ascii="Times New Roman" w:hAnsi="Times New Roman" w:cs="Times New Roman"/>
          <w:noProof/>
          <w:sz w:val="24"/>
          <w:szCs w:val="24"/>
        </w:rPr>
        <w:t xml:space="preserve">of </w:t>
      </w:r>
      <w:r w:rsidR="0082499F" w:rsidRPr="00C901BF">
        <w:rPr>
          <w:rFonts w:ascii="Times New Roman" w:hAnsi="Times New Roman" w:cs="Times New Roman"/>
          <w:noProof/>
          <w:sz w:val="24"/>
          <w:szCs w:val="24"/>
        </w:rPr>
        <w:tab/>
      </w:r>
      <w:r w:rsidR="00634228" w:rsidRPr="00C901BF">
        <w:rPr>
          <w:rFonts w:ascii="Times New Roman" w:hAnsi="Times New Roman" w:cs="Times New Roman"/>
          <w:noProof/>
          <w:sz w:val="24"/>
          <w:szCs w:val="24"/>
        </w:rPr>
        <w:t>your</w:t>
      </w:r>
      <w:r w:rsidR="00634228" w:rsidRPr="00180731">
        <w:rPr>
          <w:rFonts w:ascii="Times New Roman" w:hAnsi="Times New Roman" w:cs="Times New Roman"/>
          <w:sz w:val="24"/>
          <w:szCs w:val="24"/>
        </w:rPr>
        <w:t xml:space="preserve"> damaged home, e.g.</w:t>
      </w:r>
      <w:r w:rsidR="0082499F">
        <w:rPr>
          <w:rFonts w:ascii="Times New Roman" w:hAnsi="Times New Roman" w:cs="Times New Roman"/>
          <w:sz w:val="24"/>
          <w:szCs w:val="24"/>
        </w:rPr>
        <w:t>,</w:t>
      </w:r>
      <w:r w:rsidR="00634228" w:rsidRPr="00180731">
        <w:rPr>
          <w:rFonts w:ascii="Times New Roman" w:hAnsi="Times New Roman" w:cs="Times New Roman"/>
          <w:sz w:val="24"/>
          <w:szCs w:val="24"/>
        </w:rPr>
        <w:t xml:space="preserve"> non-profit, donation grant, etc.</w:t>
      </w:r>
    </w:p>
    <w:p w14:paraId="7F4965C6" w14:textId="3C338326" w:rsidR="00634228" w:rsidRPr="00180731" w:rsidRDefault="00495647">
      <w:pPr>
        <w:rPr>
          <w:rFonts w:ascii="Times New Roman" w:hAnsi="Times New Roman" w:cs="Times New Roman"/>
          <w:sz w:val="24"/>
          <w:szCs w:val="24"/>
        </w:rPr>
      </w:pPr>
      <w:sdt>
        <w:sdtPr>
          <w:rPr>
            <w:rFonts w:ascii="Times New Roman" w:hAnsi="Times New Roman" w:cs="Times New Roman"/>
            <w:sz w:val="24"/>
            <w:szCs w:val="24"/>
          </w:rPr>
          <w:id w:val="-18958793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34228" w:rsidRPr="00180731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634228" w:rsidRPr="00180731">
        <w:rPr>
          <w:rFonts w:ascii="Times New Roman" w:hAnsi="Times New Roman" w:cs="Times New Roman"/>
          <w:sz w:val="24"/>
          <w:szCs w:val="24"/>
        </w:rPr>
        <w:tab/>
        <w:t>Copy of the applicant’s driver’s license (or a state</w:t>
      </w:r>
      <w:r w:rsidR="0082499F">
        <w:rPr>
          <w:rFonts w:ascii="Times New Roman" w:hAnsi="Times New Roman" w:cs="Times New Roman"/>
          <w:sz w:val="24"/>
          <w:szCs w:val="24"/>
        </w:rPr>
        <w:t>-</w:t>
      </w:r>
      <w:r w:rsidR="00634228" w:rsidRPr="00180731">
        <w:rPr>
          <w:rFonts w:ascii="Times New Roman" w:hAnsi="Times New Roman" w:cs="Times New Roman"/>
          <w:sz w:val="24"/>
          <w:szCs w:val="24"/>
        </w:rPr>
        <w:t>issue</w:t>
      </w:r>
      <w:r w:rsidR="0082499F">
        <w:rPr>
          <w:rFonts w:ascii="Times New Roman" w:hAnsi="Times New Roman" w:cs="Times New Roman"/>
          <w:sz w:val="24"/>
          <w:szCs w:val="24"/>
        </w:rPr>
        <w:t>d</w:t>
      </w:r>
      <w:r w:rsidR="00634228" w:rsidRPr="00180731">
        <w:rPr>
          <w:rFonts w:ascii="Times New Roman" w:hAnsi="Times New Roman" w:cs="Times New Roman"/>
          <w:sz w:val="24"/>
          <w:szCs w:val="24"/>
        </w:rPr>
        <w:t xml:space="preserve"> photo ID)</w:t>
      </w:r>
      <w:r w:rsidR="0082499F">
        <w:rPr>
          <w:rFonts w:ascii="Times New Roman" w:hAnsi="Times New Roman" w:cs="Times New Roman"/>
          <w:sz w:val="24"/>
          <w:szCs w:val="24"/>
        </w:rPr>
        <w:t>.</w:t>
      </w:r>
    </w:p>
    <w:p w14:paraId="56DB88A3" w14:textId="6126BA5E" w:rsidR="00634228" w:rsidRDefault="00495647" w:rsidP="00534597">
      <w:pPr>
        <w:ind w:left="720" w:hanging="720"/>
        <w:rPr>
          <w:rFonts w:ascii="Times New Roman" w:hAnsi="Times New Roman" w:cs="Times New Roman"/>
          <w:sz w:val="24"/>
          <w:szCs w:val="24"/>
        </w:rPr>
      </w:pPr>
      <w:sdt>
        <w:sdtPr>
          <w:rPr>
            <w:rFonts w:ascii="Times New Roman" w:hAnsi="Times New Roman" w:cs="Times New Roman"/>
            <w:sz w:val="24"/>
            <w:szCs w:val="24"/>
          </w:rPr>
          <w:id w:val="79795122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5364">
            <w:rPr>
              <w:rFonts w:ascii="MS Gothic" w:eastAsia="MS Gothic" w:hAnsi="MS Gothic" w:cs="Times New Roman" w:hint="eastAsia"/>
              <w:sz w:val="24"/>
              <w:szCs w:val="24"/>
            </w:rPr>
            <w:t>☐</w:t>
          </w:r>
        </w:sdtContent>
      </w:sdt>
      <w:r w:rsidR="00584365" w:rsidRPr="00180731">
        <w:rPr>
          <w:rFonts w:ascii="Times New Roman" w:hAnsi="Times New Roman" w:cs="Times New Roman"/>
          <w:sz w:val="24"/>
          <w:szCs w:val="24"/>
        </w:rPr>
        <w:tab/>
      </w:r>
      <w:r w:rsidR="00FF325A">
        <w:rPr>
          <w:rFonts w:ascii="Times New Roman" w:hAnsi="Times New Roman" w:cs="Times New Roman"/>
          <w:sz w:val="24"/>
          <w:szCs w:val="24"/>
        </w:rPr>
        <w:t xml:space="preserve">Warranty </w:t>
      </w:r>
      <w:r w:rsidR="00634228" w:rsidRPr="00180731">
        <w:rPr>
          <w:rFonts w:ascii="Times New Roman" w:hAnsi="Times New Roman" w:cs="Times New Roman"/>
          <w:sz w:val="24"/>
          <w:szCs w:val="24"/>
        </w:rPr>
        <w:t xml:space="preserve">Deed </w:t>
      </w:r>
      <w:r w:rsidR="00FD7D4D">
        <w:rPr>
          <w:rFonts w:ascii="Times New Roman" w:hAnsi="Times New Roman" w:cs="Times New Roman"/>
          <w:sz w:val="24"/>
          <w:szCs w:val="24"/>
        </w:rPr>
        <w:t xml:space="preserve">for the </w:t>
      </w:r>
      <w:r w:rsidR="00830E28">
        <w:rPr>
          <w:rFonts w:ascii="Times New Roman" w:hAnsi="Times New Roman" w:cs="Times New Roman"/>
          <w:sz w:val="24"/>
          <w:szCs w:val="24"/>
        </w:rPr>
        <w:t xml:space="preserve">damaged </w:t>
      </w:r>
      <w:r w:rsidR="00FF325A">
        <w:rPr>
          <w:rFonts w:ascii="Times New Roman" w:hAnsi="Times New Roman" w:cs="Times New Roman"/>
          <w:sz w:val="24"/>
          <w:szCs w:val="24"/>
        </w:rPr>
        <w:t xml:space="preserve">home or a Statement of Ownership and Location (SOL) for MHU </w:t>
      </w:r>
      <w:r w:rsidR="00634228" w:rsidRPr="00180731">
        <w:rPr>
          <w:rFonts w:ascii="Times New Roman" w:hAnsi="Times New Roman" w:cs="Times New Roman"/>
          <w:sz w:val="24"/>
          <w:szCs w:val="24"/>
        </w:rPr>
        <w:t>in applicant’s name</w:t>
      </w:r>
      <w:r w:rsidR="0082499F">
        <w:rPr>
          <w:rFonts w:ascii="Times New Roman" w:hAnsi="Times New Roman" w:cs="Times New Roman"/>
          <w:sz w:val="24"/>
          <w:szCs w:val="24"/>
        </w:rPr>
        <w:t>.</w:t>
      </w:r>
    </w:p>
    <w:p w14:paraId="6E6233B8" w14:textId="28C4F786" w:rsidR="00D35364" w:rsidRPr="00180731" w:rsidRDefault="00495647" w:rsidP="00D35364">
      <w:pPr>
        <w:ind w:left="720" w:hanging="720"/>
        <w:rPr>
          <w:rFonts w:ascii="Times New Roman" w:hAnsi="Times New Roman" w:cs="Times New Roman"/>
          <w:sz w:val="24"/>
          <w:szCs w:val="24"/>
        </w:rPr>
      </w:pPr>
      <w:sdt>
        <w:sdtPr>
          <w:rPr>
            <w:rFonts w:ascii="Times New Roman" w:hAnsi="Times New Roman" w:cs="Times New Roman"/>
            <w:sz w:val="24"/>
            <w:szCs w:val="24"/>
          </w:rPr>
          <w:id w:val="21409081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5364">
            <w:rPr>
              <w:rFonts w:ascii="MS Gothic" w:eastAsia="MS Gothic" w:hAnsi="MS Gothic" w:cs="Times New Roman" w:hint="eastAsia"/>
              <w:sz w:val="24"/>
              <w:szCs w:val="24"/>
            </w:rPr>
            <w:t>☐</w:t>
          </w:r>
        </w:sdtContent>
      </w:sdt>
      <w:r w:rsidR="00D35364" w:rsidRPr="00180731">
        <w:rPr>
          <w:rFonts w:ascii="Times New Roman" w:hAnsi="Times New Roman" w:cs="Times New Roman"/>
          <w:sz w:val="24"/>
          <w:szCs w:val="24"/>
        </w:rPr>
        <w:tab/>
      </w:r>
      <w:r w:rsidR="00D35364">
        <w:rPr>
          <w:rFonts w:ascii="Times New Roman" w:hAnsi="Times New Roman" w:cs="Times New Roman"/>
          <w:sz w:val="24"/>
          <w:szCs w:val="24"/>
        </w:rPr>
        <w:t xml:space="preserve">Latest </w:t>
      </w:r>
      <w:r w:rsidR="007F62AF">
        <w:rPr>
          <w:rFonts w:ascii="Times New Roman" w:hAnsi="Times New Roman" w:cs="Times New Roman"/>
          <w:sz w:val="24"/>
          <w:szCs w:val="24"/>
        </w:rPr>
        <w:t xml:space="preserve">Financial </w:t>
      </w:r>
      <w:r w:rsidR="00D35364">
        <w:rPr>
          <w:rFonts w:ascii="Times New Roman" w:hAnsi="Times New Roman" w:cs="Times New Roman"/>
          <w:sz w:val="24"/>
          <w:szCs w:val="24"/>
        </w:rPr>
        <w:t xml:space="preserve">Institution Bank </w:t>
      </w:r>
      <w:r w:rsidR="00C901BF">
        <w:rPr>
          <w:rFonts w:ascii="Times New Roman" w:hAnsi="Times New Roman" w:cs="Times New Roman"/>
          <w:sz w:val="24"/>
          <w:szCs w:val="24"/>
        </w:rPr>
        <w:t xml:space="preserve">statement </w:t>
      </w:r>
      <w:r w:rsidR="00D35364">
        <w:rPr>
          <w:rFonts w:ascii="Times New Roman" w:hAnsi="Times New Roman" w:cs="Times New Roman"/>
          <w:sz w:val="24"/>
          <w:szCs w:val="24"/>
        </w:rPr>
        <w:t xml:space="preserve">or </w:t>
      </w:r>
      <w:r w:rsidR="00C901BF">
        <w:rPr>
          <w:rFonts w:ascii="Times New Roman" w:hAnsi="Times New Roman" w:cs="Times New Roman"/>
          <w:sz w:val="24"/>
          <w:szCs w:val="24"/>
        </w:rPr>
        <w:t>lien information.</w:t>
      </w:r>
      <w:r w:rsidR="00D3536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FEF0254" w14:textId="3C5CE855" w:rsidR="00634228" w:rsidRPr="00180731" w:rsidRDefault="00495647">
      <w:pPr>
        <w:rPr>
          <w:rFonts w:ascii="Times New Roman" w:hAnsi="Times New Roman" w:cs="Times New Roman"/>
          <w:sz w:val="24"/>
          <w:szCs w:val="24"/>
        </w:rPr>
      </w:pPr>
      <w:sdt>
        <w:sdtPr>
          <w:rPr>
            <w:rFonts w:ascii="Times New Roman" w:hAnsi="Times New Roman" w:cs="Times New Roman"/>
            <w:sz w:val="24"/>
            <w:szCs w:val="24"/>
          </w:rPr>
          <w:id w:val="78253728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34228" w:rsidRPr="00180731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634228" w:rsidRPr="00180731">
        <w:rPr>
          <w:rFonts w:ascii="Times New Roman" w:hAnsi="Times New Roman" w:cs="Times New Roman"/>
          <w:sz w:val="24"/>
          <w:szCs w:val="24"/>
        </w:rPr>
        <w:tab/>
        <w:t xml:space="preserve">IRS Income Tax Documents for all individuals that live at the property and that are </w:t>
      </w:r>
      <w:r w:rsidR="0055392F">
        <w:rPr>
          <w:rFonts w:ascii="Times New Roman" w:hAnsi="Times New Roman" w:cs="Times New Roman"/>
          <w:sz w:val="24"/>
          <w:szCs w:val="24"/>
        </w:rPr>
        <w:t xml:space="preserve">18        </w:t>
      </w:r>
      <w:r w:rsidR="0055392F">
        <w:rPr>
          <w:rFonts w:ascii="Times New Roman" w:hAnsi="Times New Roman" w:cs="Times New Roman"/>
          <w:sz w:val="24"/>
          <w:szCs w:val="24"/>
        </w:rPr>
        <w:br/>
        <w:t xml:space="preserve">            years and over</w:t>
      </w:r>
      <w:r w:rsidR="00634228" w:rsidRPr="0018073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CD3737B" w14:textId="42566016" w:rsidR="00634228" w:rsidRPr="00180731" w:rsidRDefault="00495647">
      <w:pPr>
        <w:rPr>
          <w:rFonts w:ascii="Times New Roman" w:hAnsi="Times New Roman" w:cs="Times New Roman"/>
          <w:sz w:val="24"/>
          <w:szCs w:val="24"/>
        </w:rPr>
      </w:pPr>
      <w:sdt>
        <w:sdtPr>
          <w:rPr>
            <w:rFonts w:ascii="Times New Roman" w:hAnsi="Times New Roman" w:cs="Times New Roman"/>
            <w:sz w:val="24"/>
            <w:szCs w:val="24"/>
          </w:rPr>
          <w:id w:val="-2325465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34228" w:rsidRPr="00180731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634228" w:rsidRPr="00180731">
        <w:rPr>
          <w:rFonts w:ascii="Times New Roman" w:hAnsi="Times New Roman" w:cs="Times New Roman"/>
          <w:sz w:val="24"/>
          <w:szCs w:val="24"/>
        </w:rPr>
        <w:tab/>
        <w:t>Property</w:t>
      </w:r>
      <w:r w:rsidR="0082499F">
        <w:rPr>
          <w:rFonts w:ascii="Times New Roman" w:hAnsi="Times New Roman" w:cs="Times New Roman"/>
          <w:sz w:val="24"/>
          <w:szCs w:val="24"/>
        </w:rPr>
        <w:t xml:space="preserve"> t</w:t>
      </w:r>
      <w:r w:rsidR="00634228" w:rsidRPr="00180731">
        <w:rPr>
          <w:rFonts w:ascii="Times New Roman" w:hAnsi="Times New Roman" w:cs="Times New Roman"/>
          <w:sz w:val="24"/>
          <w:szCs w:val="24"/>
        </w:rPr>
        <w:t xml:space="preserve">ax records including </w:t>
      </w:r>
      <w:r w:rsidR="00634228" w:rsidRPr="00C901BF">
        <w:rPr>
          <w:rFonts w:ascii="Times New Roman" w:hAnsi="Times New Roman" w:cs="Times New Roman"/>
          <w:noProof/>
          <w:sz w:val="24"/>
          <w:szCs w:val="24"/>
        </w:rPr>
        <w:t>latest</w:t>
      </w:r>
      <w:r w:rsidR="00634228" w:rsidRPr="00180731">
        <w:rPr>
          <w:rFonts w:ascii="Times New Roman" w:hAnsi="Times New Roman" w:cs="Times New Roman"/>
          <w:sz w:val="24"/>
          <w:szCs w:val="24"/>
        </w:rPr>
        <w:t xml:space="preserve"> payment of property taxes or payment </w:t>
      </w:r>
      <w:r w:rsidR="00634228" w:rsidRPr="00C901BF">
        <w:rPr>
          <w:rFonts w:ascii="Times New Roman" w:hAnsi="Times New Roman" w:cs="Times New Roman"/>
          <w:noProof/>
          <w:sz w:val="24"/>
          <w:szCs w:val="24"/>
        </w:rPr>
        <w:t xml:space="preserve">plan </w:t>
      </w:r>
      <w:r w:rsidR="0082499F" w:rsidRPr="00C901BF">
        <w:rPr>
          <w:rFonts w:ascii="Times New Roman" w:hAnsi="Times New Roman" w:cs="Times New Roman"/>
          <w:noProof/>
          <w:sz w:val="24"/>
          <w:szCs w:val="24"/>
        </w:rPr>
        <w:tab/>
      </w:r>
      <w:r w:rsidR="00634228" w:rsidRPr="00C901BF">
        <w:rPr>
          <w:rFonts w:ascii="Times New Roman" w:hAnsi="Times New Roman" w:cs="Times New Roman"/>
          <w:noProof/>
          <w:sz w:val="24"/>
          <w:szCs w:val="24"/>
        </w:rPr>
        <w:t>documentation</w:t>
      </w:r>
      <w:r w:rsidR="00634228" w:rsidRPr="00180731">
        <w:rPr>
          <w:rFonts w:ascii="Times New Roman" w:hAnsi="Times New Roman" w:cs="Times New Roman"/>
          <w:sz w:val="24"/>
          <w:szCs w:val="24"/>
        </w:rPr>
        <w:t xml:space="preserve"> from the applicable </w:t>
      </w:r>
      <w:r w:rsidR="0082499F">
        <w:rPr>
          <w:rFonts w:ascii="Times New Roman" w:hAnsi="Times New Roman" w:cs="Times New Roman"/>
          <w:sz w:val="24"/>
          <w:szCs w:val="24"/>
        </w:rPr>
        <w:t>c</w:t>
      </w:r>
      <w:r w:rsidR="00634228" w:rsidRPr="00180731">
        <w:rPr>
          <w:rFonts w:ascii="Times New Roman" w:hAnsi="Times New Roman" w:cs="Times New Roman"/>
          <w:sz w:val="24"/>
          <w:szCs w:val="24"/>
        </w:rPr>
        <w:t xml:space="preserve">ounty </w:t>
      </w:r>
      <w:r w:rsidR="0082499F">
        <w:rPr>
          <w:rFonts w:ascii="Times New Roman" w:hAnsi="Times New Roman" w:cs="Times New Roman"/>
          <w:sz w:val="24"/>
          <w:szCs w:val="24"/>
        </w:rPr>
        <w:t>a</w:t>
      </w:r>
      <w:r w:rsidR="00634228" w:rsidRPr="00180731">
        <w:rPr>
          <w:rFonts w:ascii="Times New Roman" w:hAnsi="Times New Roman" w:cs="Times New Roman"/>
          <w:sz w:val="24"/>
          <w:szCs w:val="24"/>
        </w:rPr>
        <w:t xml:space="preserve">ppraisal </w:t>
      </w:r>
      <w:r w:rsidR="0082499F">
        <w:rPr>
          <w:rFonts w:ascii="Times New Roman" w:hAnsi="Times New Roman" w:cs="Times New Roman"/>
          <w:sz w:val="24"/>
          <w:szCs w:val="24"/>
        </w:rPr>
        <w:t>o</w:t>
      </w:r>
      <w:r w:rsidR="00634228" w:rsidRPr="00180731">
        <w:rPr>
          <w:rFonts w:ascii="Times New Roman" w:hAnsi="Times New Roman" w:cs="Times New Roman"/>
          <w:sz w:val="24"/>
          <w:szCs w:val="24"/>
        </w:rPr>
        <w:t>ffice</w:t>
      </w:r>
      <w:r w:rsidR="00B40EEC" w:rsidRPr="00180731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5A0D8F11" w14:textId="4793A7CE" w:rsidR="00804236" w:rsidRPr="00180731" w:rsidRDefault="00495647" w:rsidP="00804236">
      <w:pPr>
        <w:rPr>
          <w:rFonts w:ascii="Times New Roman" w:hAnsi="Times New Roman" w:cs="Times New Roman"/>
          <w:sz w:val="24"/>
          <w:szCs w:val="24"/>
        </w:rPr>
      </w:pPr>
      <w:sdt>
        <w:sdtPr>
          <w:rPr>
            <w:rFonts w:ascii="Times New Roman" w:hAnsi="Times New Roman" w:cs="Times New Roman"/>
            <w:sz w:val="24"/>
            <w:szCs w:val="24"/>
          </w:rPr>
          <w:id w:val="-33244841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04236" w:rsidRPr="00180731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804236" w:rsidRPr="00180731">
        <w:rPr>
          <w:rFonts w:ascii="Times New Roman" w:hAnsi="Times New Roman" w:cs="Times New Roman"/>
          <w:sz w:val="24"/>
          <w:szCs w:val="24"/>
        </w:rPr>
        <w:tab/>
        <w:t>Child support documentation (If applicable)</w:t>
      </w:r>
      <w:r w:rsidR="0082499F">
        <w:rPr>
          <w:rFonts w:ascii="Times New Roman" w:hAnsi="Times New Roman" w:cs="Times New Roman"/>
          <w:sz w:val="24"/>
          <w:szCs w:val="24"/>
        </w:rPr>
        <w:t>.</w:t>
      </w:r>
    </w:p>
    <w:p w14:paraId="6AF43FE0" w14:textId="06996A46" w:rsidR="00804236" w:rsidRDefault="00495647" w:rsidP="00804236">
      <w:pPr>
        <w:rPr>
          <w:rFonts w:ascii="Times New Roman" w:hAnsi="Times New Roman" w:cs="Times New Roman"/>
          <w:sz w:val="24"/>
          <w:szCs w:val="24"/>
        </w:rPr>
      </w:pPr>
      <w:sdt>
        <w:sdtPr>
          <w:rPr>
            <w:rFonts w:ascii="Times New Roman" w:hAnsi="Times New Roman" w:cs="Times New Roman"/>
            <w:sz w:val="24"/>
            <w:szCs w:val="24"/>
          </w:rPr>
          <w:id w:val="207816281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04236" w:rsidRPr="00180731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804236" w:rsidRPr="00180731">
        <w:rPr>
          <w:rFonts w:ascii="Times New Roman" w:hAnsi="Times New Roman" w:cs="Times New Roman"/>
          <w:sz w:val="24"/>
          <w:szCs w:val="24"/>
        </w:rPr>
        <w:tab/>
      </w:r>
      <w:r w:rsidR="00FD7D4D">
        <w:rPr>
          <w:rFonts w:ascii="Times New Roman" w:hAnsi="Times New Roman" w:cs="Times New Roman"/>
          <w:sz w:val="24"/>
          <w:szCs w:val="24"/>
        </w:rPr>
        <w:t>Copy of the applicant’s Lender or Mortgage statement and contact information.</w:t>
      </w:r>
    </w:p>
    <w:p w14:paraId="65CD61BB" w14:textId="759F4463" w:rsidR="00D43D13" w:rsidRDefault="00495647" w:rsidP="00D43D13">
      <w:pPr>
        <w:ind w:left="720" w:hanging="720"/>
        <w:rPr>
          <w:rFonts w:ascii="Times New Roman" w:hAnsi="Times New Roman" w:cs="Times New Roman"/>
          <w:sz w:val="24"/>
          <w:szCs w:val="24"/>
        </w:rPr>
      </w:pPr>
      <w:sdt>
        <w:sdtPr>
          <w:rPr>
            <w:rFonts w:ascii="Times New Roman" w:hAnsi="Times New Roman" w:cs="Times New Roman"/>
            <w:sz w:val="24"/>
            <w:szCs w:val="24"/>
          </w:rPr>
          <w:id w:val="20384066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43D13" w:rsidRPr="00180731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D43D13" w:rsidRPr="00180731">
        <w:rPr>
          <w:rFonts w:ascii="Times New Roman" w:hAnsi="Times New Roman" w:cs="Times New Roman"/>
          <w:sz w:val="24"/>
          <w:szCs w:val="24"/>
        </w:rPr>
        <w:tab/>
      </w:r>
      <w:r w:rsidR="00A328FB">
        <w:rPr>
          <w:rFonts w:ascii="Times New Roman" w:hAnsi="Times New Roman" w:cs="Times New Roman"/>
          <w:sz w:val="24"/>
          <w:szCs w:val="24"/>
        </w:rPr>
        <w:t>Photos of the property including structures or items such as barns, fence, etc.</w:t>
      </w:r>
      <w:r w:rsidR="002665B2">
        <w:rPr>
          <w:rFonts w:ascii="Times New Roman" w:hAnsi="Times New Roman" w:cs="Times New Roman"/>
          <w:sz w:val="24"/>
          <w:szCs w:val="24"/>
        </w:rPr>
        <w:t>, if available.</w:t>
      </w:r>
    </w:p>
    <w:p w14:paraId="794B28D3" w14:textId="5FF8C58B" w:rsidR="0043519C" w:rsidRPr="00180731" w:rsidRDefault="00495647" w:rsidP="0043519C">
      <w:pPr>
        <w:ind w:left="720" w:hanging="720"/>
        <w:rPr>
          <w:rFonts w:ascii="Times New Roman" w:hAnsi="Times New Roman" w:cs="Times New Roman"/>
          <w:sz w:val="24"/>
          <w:szCs w:val="24"/>
        </w:rPr>
      </w:pPr>
      <w:sdt>
        <w:sdtPr>
          <w:rPr>
            <w:rFonts w:ascii="Times New Roman" w:hAnsi="Times New Roman" w:cs="Times New Roman"/>
            <w:sz w:val="24"/>
            <w:szCs w:val="24"/>
          </w:rPr>
          <w:id w:val="119118816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3519C" w:rsidRPr="00180731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43519C" w:rsidRPr="00180731">
        <w:rPr>
          <w:rFonts w:ascii="Times New Roman" w:hAnsi="Times New Roman" w:cs="Times New Roman"/>
          <w:sz w:val="24"/>
          <w:szCs w:val="24"/>
        </w:rPr>
        <w:tab/>
      </w:r>
      <w:r w:rsidR="0043519C">
        <w:rPr>
          <w:rFonts w:ascii="Times New Roman" w:hAnsi="Times New Roman" w:cs="Times New Roman"/>
          <w:sz w:val="24"/>
          <w:szCs w:val="24"/>
        </w:rPr>
        <w:t>Property Survey, if available.</w:t>
      </w:r>
    </w:p>
    <w:p w14:paraId="0DD445A3" w14:textId="77777777" w:rsidR="0043519C" w:rsidRPr="00180731" w:rsidRDefault="0043519C" w:rsidP="00D43D13">
      <w:pPr>
        <w:ind w:left="720" w:hanging="720"/>
        <w:rPr>
          <w:rFonts w:ascii="Times New Roman" w:hAnsi="Times New Roman" w:cs="Times New Roman"/>
          <w:sz w:val="24"/>
          <w:szCs w:val="24"/>
        </w:rPr>
      </w:pPr>
    </w:p>
    <w:p w14:paraId="468EAA24" w14:textId="77777777" w:rsidR="00D43D13" w:rsidRPr="00180731" w:rsidRDefault="00D43D13" w:rsidP="00804236">
      <w:pPr>
        <w:rPr>
          <w:rFonts w:ascii="Times New Roman" w:hAnsi="Times New Roman" w:cs="Times New Roman"/>
          <w:sz w:val="24"/>
          <w:szCs w:val="24"/>
        </w:rPr>
      </w:pPr>
    </w:p>
    <w:p w14:paraId="44C1127E" w14:textId="77777777" w:rsidR="00804236" w:rsidRPr="00DB65E9" w:rsidRDefault="00804236" w:rsidP="00804236">
      <w:pPr>
        <w:rPr>
          <w:rFonts w:ascii="Times New Roman" w:hAnsi="Times New Roman" w:cs="Times New Roman"/>
          <w:sz w:val="16"/>
        </w:rPr>
      </w:pPr>
    </w:p>
    <w:p w14:paraId="25791094" w14:textId="77777777" w:rsidR="00804236" w:rsidRPr="00DB65E9" w:rsidRDefault="00804236" w:rsidP="00804236">
      <w:pPr>
        <w:rPr>
          <w:rFonts w:ascii="Times New Roman" w:hAnsi="Times New Roman" w:cs="Times New Roman"/>
          <w:sz w:val="16"/>
        </w:rPr>
      </w:pPr>
    </w:p>
    <w:p w14:paraId="7F05405F" w14:textId="12843CAC" w:rsidR="00634228" w:rsidRPr="00DB65E9" w:rsidRDefault="00634228" w:rsidP="00804236">
      <w:pPr>
        <w:tabs>
          <w:tab w:val="left" w:pos="1425"/>
        </w:tabs>
        <w:rPr>
          <w:rFonts w:ascii="Times New Roman" w:hAnsi="Times New Roman" w:cs="Times New Roman"/>
          <w:sz w:val="16"/>
        </w:rPr>
      </w:pPr>
    </w:p>
    <w:p w14:paraId="0C7660B3" w14:textId="77777777" w:rsidR="00634228" w:rsidRPr="00DB65E9" w:rsidRDefault="00634228">
      <w:pPr>
        <w:rPr>
          <w:rFonts w:ascii="Times New Roman" w:hAnsi="Times New Roman" w:cs="Times New Roman"/>
          <w:sz w:val="16"/>
        </w:rPr>
      </w:pPr>
    </w:p>
    <w:sectPr w:rsidR="00634228" w:rsidRPr="00DB65E9" w:rsidSect="00DD3165">
      <w:footerReference w:type="default" r:id="rId11"/>
      <w:headerReference w:type="first" r:id="rId12"/>
      <w:footerReference w:type="first" r:id="rId13"/>
      <w:pgSz w:w="12240" w:h="15840"/>
      <w:pgMar w:top="1440" w:right="1440" w:bottom="72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521215D" w14:textId="77777777" w:rsidR="00DC75DC" w:rsidRDefault="00DC75DC" w:rsidP="00BE6D06">
      <w:pPr>
        <w:spacing w:after="0" w:line="240" w:lineRule="auto"/>
      </w:pPr>
      <w:r>
        <w:separator/>
      </w:r>
    </w:p>
  </w:endnote>
  <w:endnote w:type="continuationSeparator" w:id="0">
    <w:p w14:paraId="38C81D4A" w14:textId="77777777" w:rsidR="00DC75DC" w:rsidRDefault="00DC75DC" w:rsidP="00BE6D06">
      <w:pPr>
        <w:spacing w:after="0" w:line="240" w:lineRule="auto"/>
      </w:pPr>
      <w:r>
        <w:continuationSeparator/>
      </w:r>
    </w:p>
  </w:endnote>
  <w:endnote w:type="continuationNotice" w:id="1">
    <w:p w14:paraId="755EA73F" w14:textId="77777777" w:rsidR="00DC75DC" w:rsidRDefault="00DC75D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548542235"/>
      <w:docPartObj>
        <w:docPartGallery w:val="Page Numbers (Bottom of Page)"/>
        <w:docPartUnique/>
      </w:docPartObj>
    </w:sdtPr>
    <w:sdtEndPr/>
    <w:sdtContent>
      <w:sdt>
        <w:sdtPr>
          <w:id w:val="280467163"/>
          <w:docPartObj>
            <w:docPartGallery w:val="Page Numbers (Top of Page)"/>
            <w:docPartUnique/>
          </w:docPartObj>
        </w:sdtPr>
        <w:sdtEndPr/>
        <w:sdtContent>
          <w:p w14:paraId="04E93D7B" w14:textId="77777777" w:rsidR="00650621" w:rsidRDefault="00650621">
            <w:pPr>
              <w:pStyle w:val="Footer"/>
            </w:pPr>
          </w:p>
          <w:p w14:paraId="10485575" w14:textId="7E383888" w:rsidR="00650621" w:rsidRDefault="00650621" w:rsidP="009069D7">
            <w:pPr>
              <w:pStyle w:val="Footer"/>
            </w:pPr>
            <w:r>
              <w:t>Intake Beneficiary Application</w:t>
            </w:r>
          </w:p>
          <w:p w14:paraId="45A6F109" w14:textId="72012BDB" w:rsidR="00650621" w:rsidRDefault="00C37EED">
            <w:pPr>
              <w:pStyle w:val="Footer"/>
            </w:pPr>
            <w:proofErr w:type="gramStart"/>
            <w:r>
              <w:t>April</w:t>
            </w:r>
            <w:r w:rsidR="000D40C1">
              <w:t>,</w:t>
            </w:r>
            <w:proofErr w:type="gramEnd"/>
            <w:r>
              <w:t xml:space="preserve"> </w:t>
            </w:r>
            <w:r w:rsidR="00650621">
              <w:t>2019</w:t>
            </w:r>
          </w:p>
          <w:p w14:paraId="00C9BAB0" w14:textId="1D52EB15" w:rsidR="00650621" w:rsidRDefault="00650621">
            <w:pPr>
              <w:pStyle w:val="Foo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6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6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21D8E0" w14:textId="5F661081" w:rsidR="00650621" w:rsidRDefault="00650621">
    <w:pPr>
      <w:pStyle w:val="Footer"/>
    </w:pPr>
    <w:bookmarkStart w:id="1" w:name="_Hlk517181325"/>
    <w:bookmarkStart w:id="2" w:name="_Hlk517179823"/>
    <w:bookmarkStart w:id="3" w:name="_Hlk517179824"/>
    <w:bookmarkStart w:id="4" w:name="_Hlk517179825"/>
    <w:r>
      <w:t>Intake Beneficiary Application</w:t>
    </w:r>
  </w:p>
  <w:p w14:paraId="092D33C9" w14:textId="31FC6DFD" w:rsidR="00650621" w:rsidRDefault="005B6E64">
    <w:pPr>
      <w:pStyle w:val="Footer"/>
    </w:pPr>
    <w:proofErr w:type="gramStart"/>
    <w:r>
      <w:t>April,</w:t>
    </w:r>
    <w:proofErr w:type="gramEnd"/>
    <w:r>
      <w:t xml:space="preserve"> </w:t>
    </w:r>
    <w:r w:rsidR="00650621">
      <w:t>2019</w:t>
    </w:r>
  </w:p>
  <w:bookmarkEnd w:id="1"/>
  <w:p w14:paraId="39E590C5" w14:textId="32A68FE8" w:rsidR="00650621" w:rsidRDefault="00650621" w:rsidP="00350C84">
    <w:pPr>
      <w:pStyle w:val="Footer"/>
      <w:tabs>
        <w:tab w:val="clear" w:pos="4680"/>
        <w:tab w:val="clear" w:pos="9360"/>
        <w:tab w:val="left" w:pos="1870"/>
      </w:tabs>
    </w:pPr>
    <w:r>
      <w:t xml:space="preserve">Page 1 of </w:t>
    </w:r>
    <w:bookmarkEnd w:id="2"/>
    <w:bookmarkEnd w:id="3"/>
    <w:bookmarkEnd w:id="4"/>
    <w:r>
      <w:t>6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19EE759" w14:textId="77777777" w:rsidR="00DC75DC" w:rsidRDefault="00DC75DC" w:rsidP="00BE6D06">
      <w:pPr>
        <w:spacing w:after="0" w:line="240" w:lineRule="auto"/>
      </w:pPr>
      <w:r>
        <w:separator/>
      </w:r>
    </w:p>
  </w:footnote>
  <w:footnote w:type="continuationSeparator" w:id="0">
    <w:p w14:paraId="653C01B5" w14:textId="77777777" w:rsidR="00DC75DC" w:rsidRDefault="00DC75DC" w:rsidP="00BE6D06">
      <w:pPr>
        <w:spacing w:after="0" w:line="240" w:lineRule="auto"/>
      </w:pPr>
      <w:r>
        <w:continuationSeparator/>
      </w:r>
    </w:p>
  </w:footnote>
  <w:footnote w:type="continuationNotice" w:id="1">
    <w:p w14:paraId="72643543" w14:textId="77777777" w:rsidR="00DC75DC" w:rsidRDefault="00DC75D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4486B43" w14:textId="57CFC2C7" w:rsidR="00650621" w:rsidRPr="00350C84" w:rsidRDefault="00650621" w:rsidP="00350C84">
    <w:pPr>
      <w:spacing w:after="0" w:line="240" w:lineRule="auto"/>
      <w:rPr>
        <w:rFonts w:ascii="Times New Roman" w:eastAsia="Times New Roman" w:hAnsi="Times New Roman" w:cs="Times New Roman"/>
        <w:b/>
        <w:sz w:val="28"/>
        <w:szCs w:val="28"/>
      </w:rPr>
    </w:pPr>
    <w:r w:rsidRPr="00350C84">
      <w:rPr>
        <w:rFonts w:ascii="Times New Roman" w:eastAsia="Times New Roman" w:hAnsi="Times New Roman" w:cs="Times New Roman"/>
        <w:b/>
        <w:noProof/>
        <w:sz w:val="28"/>
        <w:szCs w:val="28"/>
      </w:rPr>
      <mc:AlternateContent>
        <mc:Choice Requires="wps">
          <w:drawing>
            <wp:anchor distT="45720" distB="45720" distL="114300" distR="114300" simplePos="0" relativeHeight="251658241" behindDoc="0" locked="0" layoutInCell="1" allowOverlap="1" wp14:anchorId="55AC6F33" wp14:editId="51F62554">
              <wp:simplePos x="0" y="0"/>
              <wp:positionH relativeFrom="column">
                <wp:posOffset>4203065</wp:posOffset>
              </wp:positionH>
              <wp:positionV relativeFrom="paragraph">
                <wp:posOffset>-266065</wp:posOffset>
              </wp:positionV>
              <wp:extent cx="2209800" cy="1056005"/>
              <wp:effectExtent l="0" t="0" r="19050" b="10795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09800" cy="105600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5F7B3A6" w14:textId="77777777" w:rsidR="00650621" w:rsidRDefault="00650621">
                          <w:pPr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  <w:t>Event:</w:t>
                          </w:r>
                        </w:p>
                        <w:p w14:paraId="68D2CED9" w14:textId="4B402FF8" w:rsidR="00650621" w:rsidRPr="00DB65E9" w:rsidRDefault="00650621">
                          <w:pPr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  <w:t xml:space="preserve">Date </w:t>
                          </w:r>
                          <w:r w:rsidRPr="00DB65E9"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  <w:t>Received:</w:t>
                          </w:r>
                        </w:p>
                        <w:p w14:paraId="09046A99" w14:textId="58DF3705" w:rsidR="00650621" w:rsidRPr="00DB65E9" w:rsidRDefault="00650621">
                          <w:pPr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</w:pPr>
                          <w:r w:rsidRPr="00DB65E9"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  <w:t>Subrecipient:</w:t>
                          </w:r>
                        </w:p>
                        <w:p w14:paraId="6D4DFB63" w14:textId="0698345C" w:rsidR="00650621" w:rsidRPr="00DB65E9" w:rsidRDefault="00650621">
                          <w:pPr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</w:pPr>
                          <w:r w:rsidRPr="00DB65E9"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  <w:t>Contract #: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5AC6F33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330.95pt;margin-top:-20.95pt;width:174pt;height:83.15pt;z-index:251658241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">
              <v:textbox>
                <w:txbxContent>
                  <w:p w14:paraId="25F7B3A6" w14:textId="77777777" w:rsidR="00650621" w:rsidRDefault="00650621">
                    <w:pPr>
                      <w:rPr>
                        <w:rFonts w:ascii="Times New Roman" w:hAnsi="Times New Roman" w:cs="Times New Roman"/>
                        <w:sz w:val="20"/>
                        <w:szCs w:val="20"/>
                      </w:rPr>
                    </w:pPr>
                    <w:r>
                      <w:rPr>
                        <w:rFonts w:ascii="Times New Roman" w:hAnsi="Times New Roman" w:cs="Times New Roman"/>
                        <w:sz w:val="20"/>
                        <w:szCs w:val="20"/>
                      </w:rPr>
                      <w:t>Event:</w:t>
                    </w:r>
                  </w:p>
                  <w:p w14:paraId="68D2CED9" w14:textId="4B402FF8" w:rsidR="00650621" w:rsidRPr="00DB65E9" w:rsidRDefault="00650621">
                    <w:pPr>
                      <w:rPr>
                        <w:rFonts w:ascii="Times New Roman" w:hAnsi="Times New Roman" w:cs="Times New Roman"/>
                        <w:sz w:val="20"/>
                        <w:szCs w:val="20"/>
                      </w:rPr>
                    </w:pPr>
                    <w:r>
                      <w:rPr>
                        <w:rFonts w:ascii="Times New Roman" w:hAnsi="Times New Roman" w:cs="Times New Roman"/>
                        <w:sz w:val="20"/>
                        <w:szCs w:val="20"/>
                      </w:rPr>
                      <w:t xml:space="preserve">Date </w:t>
                    </w:r>
                    <w:r w:rsidRPr="00DB65E9">
                      <w:rPr>
                        <w:rFonts w:ascii="Times New Roman" w:hAnsi="Times New Roman" w:cs="Times New Roman"/>
                        <w:sz w:val="20"/>
                        <w:szCs w:val="20"/>
                      </w:rPr>
                      <w:t>Received:</w:t>
                    </w:r>
                  </w:p>
                  <w:p w14:paraId="09046A99" w14:textId="58DF3705" w:rsidR="00650621" w:rsidRPr="00DB65E9" w:rsidRDefault="00650621">
                    <w:pPr>
                      <w:rPr>
                        <w:rFonts w:ascii="Times New Roman" w:hAnsi="Times New Roman" w:cs="Times New Roman"/>
                        <w:sz w:val="20"/>
                        <w:szCs w:val="20"/>
                      </w:rPr>
                    </w:pPr>
                    <w:r w:rsidRPr="00DB65E9">
                      <w:rPr>
                        <w:rFonts w:ascii="Times New Roman" w:hAnsi="Times New Roman" w:cs="Times New Roman"/>
                        <w:sz w:val="20"/>
                        <w:szCs w:val="20"/>
                      </w:rPr>
                      <w:t>Subrecipient:</w:t>
                    </w:r>
                  </w:p>
                  <w:p w14:paraId="6D4DFB63" w14:textId="0698345C" w:rsidR="00650621" w:rsidRPr="00DB65E9" w:rsidRDefault="00650621">
                    <w:pPr>
                      <w:rPr>
                        <w:rFonts w:ascii="Times New Roman" w:hAnsi="Times New Roman" w:cs="Times New Roman"/>
                        <w:sz w:val="20"/>
                        <w:szCs w:val="20"/>
                      </w:rPr>
                    </w:pPr>
                    <w:r w:rsidRPr="00DB65E9">
                      <w:rPr>
                        <w:rFonts w:ascii="Times New Roman" w:hAnsi="Times New Roman" w:cs="Times New Roman"/>
                        <w:sz w:val="20"/>
                        <w:szCs w:val="20"/>
                      </w:rPr>
                      <w:t>Contract #: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Pr="00350C84">
      <w:rPr>
        <w:rFonts w:ascii="Times New Roman" w:eastAsia="Times New Roman" w:hAnsi="Times New Roman" w:cs="Times New Roman"/>
        <w:noProof/>
        <w:sz w:val="28"/>
        <w:szCs w:val="28"/>
      </w:rPr>
      <w:drawing>
        <wp:anchor distT="0" distB="0" distL="114300" distR="114300" simplePos="0" relativeHeight="251658240" behindDoc="0" locked="0" layoutInCell="1" allowOverlap="1" wp14:anchorId="4F3CA310" wp14:editId="67F05E30">
          <wp:simplePos x="0" y="0"/>
          <wp:positionH relativeFrom="column">
            <wp:posOffset>-323850</wp:posOffset>
          </wp:positionH>
          <wp:positionV relativeFrom="paragraph">
            <wp:posOffset>-172720</wp:posOffset>
          </wp:positionV>
          <wp:extent cx="871220" cy="826135"/>
          <wp:effectExtent l="0" t="0" r="5080" b="0"/>
          <wp:wrapThrough wrapText="bothSides">
            <wp:wrapPolygon edited="0">
              <wp:start x="8029" y="0"/>
              <wp:lineTo x="0" y="1992"/>
              <wp:lineTo x="0" y="13946"/>
              <wp:lineTo x="472" y="15939"/>
              <wp:lineTo x="5668" y="20421"/>
              <wp:lineTo x="6612" y="20919"/>
              <wp:lineTo x="14641" y="20919"/>
              <wp:lineTo x="15586" y="20421"/>
              <wp:lineTo x="20781" y="15939"/>
              <wp:lineTo x="21254" y="13946"/>
              <wp:lineTo x="21254" y="1992"/>
              <wp:lineTo x="13224" y="0"/>
              <wp:lineTo x="8029" y="0"/>
            </wp:wrapPolygon>
          </wp:wrapThrough>
          <wp:docPr id="5" name="Picture 5" descr="sb20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b20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71220" cy="8261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350C84">
      <w:rPr>
        <w:rFonts w:ascii="Times New Roman" w:eastAsia="Times New Roman" w:hAnsi="Times New Roman" w:cs="Times New Roman"/>
        <w:b/>
        <w:sz w:val="28"/>
        <w:szCs w:val="28"/>
      </w:rPr>
      <w:t>Texas General Land Office</w:t>
    </w:r>
  </w:p>
  <w:p w14:paraId="4947C9FF" w14:textId="77777777" w:rsidR="00650621" w:rsidRPr="00DB65E9" w:rsidRDefault="00650621" w:rsidP="00350C84">
    <w:pPr>
      <w:spacing w:after="0" w:line="240" w:lineRule="auto"/>
      <w:rPr>
        <w:rFonts w:ascii="Times New Roman" w:eastAsia="Times New Roman" w:hAnsi="Times New Roman" w:cs="Times New Roman"/>
        <w:b/>
        <w:sz w:val="24"/>
        <w:szCs w:val="24"/>
      </w:rPr>
    </w:pPr>
    <w:r w:rsidRPr="00DB65E9">
      <w:rPr>
        <w:rFonts w:ascii="Times New Roman" w:eastAsia="Times New Roman" w:hAnsi="Times New Roman" w:cs="Times New Roman"/>
        <w:b/>
        <w:sz w:val="24"/>
        <w:szCs w:val="24"/>
      </w:rPr>
      <w:t>Community Development and Revitalization</w:t>
    </w:r>
  </w:p>
  <w:p w14:paraId="7EA6379A" w14:textId="2AAE77D2" w:rsidR="00650621" w:rsidRDefault="00650621" w:rsidP="00350C84">
    <w:pPr>
      <w:spacing w:after="0" w:line="240" w:lineRule="auto"/>
      <w:outlineLvl w:val="0"/>
      <w:rPr>
        <w:rFonts w:ascii="Times New Roman" w:eastAsia="Times New Roman" w:hAnsi="Times New Roman" w:cs="Times New Roman"/>
        <w:b/>
        <w:sz w:val="24"/>
        <w:szCs w:val="24"/>
      </w:rPr>
    </w:pPr>
    <w:r>
      <w:rPr>
        <w:rFonts w:ascii="Times New Roman" w:eastAsia="Times New Roman" w:hAnsi="Times New Roman" w:cs="Times New Roman"/>
        <w:b/>
        <w:sz w:val="24"/>
        <w:szCs w:val="24"/>
      </w:rPr>
      <w:t>Buyout or Acquisition Program</w:t>
    </w:r>
  </w:p>
  <w:p w14:paraId="621D219D" w14:textId="14EDA956" w:rsidR="00650621" w:rsidRPr="00DB65E9" w:rsidRDefault="00650621" w:rsidP="00350C84">
    <w:pPr>
      <w:spacing w:after="0" w:line="240" w:lineRule="auto"/>
      <w:outlineLvl w:val="0"/>
      <w:rPr>
        <w:rFonts w:ascii="Times New Roman" w:eastAsia="Times New Roman" w:hAnsi="Times New Roman" w:cs="Times New Roman"/>
        <w:b/>
        <w:sz w:val="24"/>
        <w:szCs w:val="24"/>
      </w:rPr>
    </w:pPr>
    <w:r>
      <w:rPr>
        <w:rFonts w:ascii="Times New Roman" w:eastAsia="Times New Roman" w:hAnsi="Times New Roman" w:cs="Times New Roman"/>
        <w:b/>
        <w:sz w:val="24"/>
        <w:szCs w:val="24"/>
      </w:rPr>
      <w:t xml:space="preserve">    </w:t>
    </w:r>
    <w:r w:rsidRPr="00DB65E9">
      <w:rPr>
        <w:rFonts w:ascii="Times New Roman" w:eastAsia="Times New Roman" w:hAnsi="Times New Roman" w:cs="Times New Roman"/>
        <w:b/>
        <w:sz w:val="24"/>
        <w:szCs w:val="24"/>
      </w:rPr>
      <w:t>Intake Beneficiary Application</w:t>
    </w:r>
  </w:p>
  <w:p w14:paraId="36814877" w14:textId="0EA666D6" w:rsidR="00650621" w:rsidRPr="00DB65E9" w:rsidRDefault="00650621" w:rsidP="00350C84">
    <w:pPr>
      <w:tabs>
        <w:tab w:val="left" w:pos="210"/>
      </w:tabs>
      <w:spacing w:after="0" w:line="240" w:lineRule="auto"/>
      <w:jc w:val="right"/>
      <w:outlineLvl w:val="0"/>
      <w:rPr>
        <w:rFonts w:ascii="Times New Roman" w:eastAsia="Times New Roman" w:hAnsi="Times New Roman" w:cs="Times New Roman"/>
        <w:b/>
        <w:sz w:val="24"/>
        <w:szCs w:val="24"/>
      </w:rPr>
    </w:pPr>
    <w:r w:rsidRPr="00DB65E9">
      <w:rPr>
        <w:rFonts w:ascii="Times New Roman" w:eastAsia="Times New Roman" w:hAnsi="Times New Roman" w:cs="Times New Roman"/>
        <w:b/>
        <w:sz w:val="24"/>
        <w:szCs w:val="24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6DD04726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402934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7CD6D2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808696A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B060C7D0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CAE91D8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F0E74B4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464775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B98690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044715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0402"/>
    <w:multiLevelType w:val="multilevel"/>
    <w:tmpl w:val="00000885"/>
    <w:lvl w:ilvl="0">
      <w:start w:val="1"/>
      <w:numFmt w:val="decimal"/>
      <w:lvlText w:val="(%1)"/>
      <w:lvlJc w:val="left"/>
      <w:pPr>
        <w:ind w:hanging="272"/>
      </w:pPr>
      <w:rPr>
        <w:rFonts w:ascii="Calibri" w:hAnsi="Calibri" w:cs="Calibri"/>
        <w:b/>
        <w:bCs/>
        <w:spacing w:val="1"/>
        <w:w w:val="98"/>
        <w:sz w:val="20"/>
        <w:szCs w:val="20"/>
      </w:rPr>
    </w:lvl>
    <w:lvl w:ilvl="1">
      <w:numFmt w:val="bullet"/>
      <w:lvlText w:val="•"/>
      <w:lvlJc w:val="left"/>
      <w:pPr>
        <w:ind w:left="1115" w:hanging="272"/>
      </w:pPr>
    </w:lvl>
    <w:lvl w:ilvl="2">
      <w:numFmt w:val="bullet"/>
      <w:lvlText w:val="•"/>
      <w:lvlJc w:val="left"/>
      <w:pPr>
        <w:ind w:left="2230" w:hanging="272"/>
      </w:pPr>
    </w:lvl>
    <w:lvl w:ilvl="3">
      <w:numFmt w:val="bullet"/>
      <w:lvlText w:val="•"/>
      <w:lvlJc w:val="left"/>
      <w:pPr>
        <w:ind w:left="3345" w:hanging="272"/>
      </w:pPr>
    </w:lvl>
    <w:lvl w:ilvl="4">
      <w:numFmt w:val="bullet"/>
      <w:lvlText w:val="•"/>
      <w:lvlJc w:val="left"/>
      <w:pPr>
        <w:ind w:left="4460" w:hanging="272"/>
      </w:pPr>
    </w:lvl>
    <w:lvl w:ilvl="5">
      <w:numFmt w:val="bullet"/>
      <w:lvlText w:val="•"/>
      <w:lvlJc w:val="left"/>
      <w:pPr>
        <w:ind w:left="5575" w:hanging="272"/>
      </w:pPr>
    </w:lvl>
    <w:lvl w:ilvl="6">
      <w:numFmt w:val="bullet"/>
      <w:lvlText w:val="•"/>
      <w:lvlJc w:val="left"/>
      <w:pPr>
        <w:ind w:left="6690" w:hanging="272"/>
      </w:pPr>
    </w:lvl>
    <w:lvl w:ilvl="7">
      <w:numFmt w:val="bullet"/>
      <w:lvlText w:val="•"/>
      <w:lvlJc w:val="left"/>
      <w:pPr>
        <w:ind w:left="7805" w:hanging="272"/>
      </w:pPr>
    </w:lvl>
    <w:lvl w:ilvl="8">
      <w:numFmt w:val="bullet"/>
      <w:lvlText w:val="•"/>
      <w:lvlJc w:val="left"/>
      <w:pPr>
        <w:ind w:left="8920" w:hanging="272"/>
      </w:pPr>
    </w:lvl>
  </w:abstractNum>
  <w:abstractNum w:abstractNumId="11" w15:restartNumberingAfterBreak="0">
    <w:nsid w:val="23C62B18"/>
    <w:multiLevelType w:val="hybridMultilevel"/>
    <w:tmpl w:val="95D6AE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11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5"/>
  <w:proofState w:spelling="clean" w:grammar="clean"/>
  <w:documentProtection w:edit="forms" w:enforcement="1" w:cryptProviderType="rsaAES" w:cryptAlgorithmClass="hash" w:cryptAlgorithmType="typeAny" w:cryptAlgorithmSid="14" w:cryptSpinCount="100000" w:hash="4Oi7uMrQHUIe3ISAZZifypK7A9G3vAZRkom8gGrPMOjsDVbseEb2ifGGFvf3pWVVQD8ZDJdAKN1+88AE8ChQoA==" w:salt="F+xu5JmjhNawwNWu+28YRA=="/>
  <w:defaultTabStop w:val="720"/>
  <w:characterSpacingControl w:val="doNotCompress"/>
  <w:hdrShapeDefaults>
    <o:shapedefaults v:ext="edit" spidmax="1228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yMjYytLQwMDIwNTVR0lEKTi0uzszPAykwNKkFAH+em+wtAAAA"/>
  </w:docVars>
  <w:rsids>
    <w:rsidRoot w:val="00A265B6"/>
    <w:rsid w:val="00002334"/>
    <w:rsid w:val="0000553D"/>
    <w:rsid w:val="0000771A"/>
    <w:rsid w:val="00017BC7"/>
    <w:rsid w:val="00021E96"/>
    <w:rsid w:val="00036F94"/>
    <w:rsid w:val="00045348"/>
    <w:rsid w:val="00050C2A"/>
    <w:rsid w:val="00060DD3"/>
    <w:rsid w:val="00072F76"/>
    <w:rsid w:val="000B7E9A"/>
    <w:rsid w:val="000C321B"/>
    <w:rsid w:val="000C6F08"/>
    <w:rsid w:val="000D40C1"/>
    <w:rsid w:val="000F41A9"/>
    <w:rsid w:val="00100ACE"/>
    <w:rsid w:val="00104CC1"/>
    <w:rsid w:val="0012202D"/>
    <w:rsid w:val="00123CDA"/>
    <w:rsid w:val="00130BDB"/>
    <w:rsid w:val="00130CC0"/>
    <w:rsid w:val="00141685"/>
    <w:rsid w:val="00145638"/>
    <w:rsid w:val="00150A1C"/>
    <w:rsid w:val="0015141F"/>
    <w:rsid w:val="00155ED2"/>
    <w:rsid w:val="00166D07"/>
    <w:rsid w:val="00180731"/>
    <w:rsid w:val="001A0F55"/>
    <w:rsid w:val="001A44F4"/>
    <w:rsid w:val="001A767D"/>
    <w:rsid w:val="001B13A1"/>
    <w:rsid w:val="001B6079"/>
    <w:rsid w:val="001B66FE"/>
    <w:rsid w:val="001C01F9"/>
    <w:rsid w:val="001D0E14"/>
    <w:rsid w:val="001D30D5"/>
    <w:rsid w:val="001D66EF"/>
    <w:rsid w:val="001F100E"/>
    <w:rsid w:val="0021289A"/>
    <w:rsid w:val="00215B17"/>
    <w:rsid w:val="00221DA5"/>
    <w:rsid w:val="00236A6B"/>
    <w:rsid w:val="002375F1"/>
    <w:rsid w:val="002467C4"/>
    <w:rsid w:val="0025540A"/>
    <w:rsid w:val="002665B2"/>
    <w:rsid w:val="0026670C"/>
    <w:rsid w:val="002805D0"/>
    <w:rsid w:val="0028541E"/>
    <w:rsid w:val="00291AD6"/>
    <w:rsid w:val="002A3839"/>
    <w:rsid w:val="002A7140"/>
    <w:rsid w:val="002A766E"/>
    <w:rsid w:val="002B3B24"/>
    <w:rsid w:val="002C20E1"/>
    <w:rsid w:val="002C2869"/>
    <w:rsid w:val="002C7C3D"/>
    <w:rsid w:val="002D5185"/>
    <w:rsid w:val="002D5C30"/>
    <w:rsid w:val="002F01F1"/>
    <w:rsid w:val="002F124C"/>
    <w:rsid w:val="002F21C2"/>
    <w:rsid w:val="002F3C55"/>
    <w:rsid w:val="002F77C2"/>
    <w:rsid w:val="0030625E"/>
    <w:rsid w:val="00316F3C"/>
    <w:rsid w:val="00333DAC"/>
    <w:rsid w:val="00334FFE"/>
    <w:rsid w:val="00340888"/>
    <w:rsid w:val="00343333"/>
    <w:rsid w:val="0034390A"/>
    <w:rsid w:val="00350C84"/>
    <w:rsid w:val="00384FF1"/>
    <w:rsid w:val="00387B10"/>
    <w:rsid w:val="00392B9B"/>
    <w:rsid w:val="003971FD"/>
    <w:rsid w:val="003A3351"/>
    <w:rsid w:val="003B03AB"/>
    <w:rsid w:val="003B49D0"/>
    <w:rsid w:val="003B6345"/>
    <w:rsid w:val="003D0CC4"/>
    <w:rsid w:val="003F783D"/>
    <w:rsid w:val="0040133B"/>
    <w:rsid w:val="00401905"/>
    <w:rsid w:val="004027AA"/>
    <w:rsid w:val="00415EF4"/>
    <w:rsid w:val="00417C5E"/>
    <w:rsid w:val="00421B05"/>
    <w:rsid w:val="00430F31"/>
    <w:rsid w:val="00432490"/>
    <w:rsid w:val="0043519C"/>
    <w:rsid w:val="0043773B"/>
    <w:rsid w:val="00454121"/>
    <w:rsid w:val="004615C0"/>
    <w:rsid w:val="00461681"/>
    <w:rsid w:val="004617CB"/>
    <w:rsid w:val="00466EA0"/>
    <w:rsid w:val="00476EF2"/>
    <w:rsid w:val="004828E2"/>
    <w:rsid w:val="00487DDA"/>
    <w:rsid w:val="00495647"/>
    <w:rsid w:val="004B2FAD"/>
    <w:rsid w:val="004B50B3"/>
    <w:rsid w:val="004C1905"/>
    <w:rsid w:val="004C5B0C"/>
    <w:rsid w:val="004C6144"/>
    <w:rsid w:val="004D09A1"/>
    <w:rsid w:val="004E39BC"/>
    <w:rsid w:val="004E42B6"/>
    <w:rsid w:val="004E60DE"/>
    <w:rsid w:val="004E66CF"/>
    <w:rsid w:val="004E710C"/>
    <w:rsid w:val="004F102C"/>
    <w:rsid w:val="004F1822"/>
    <w:rsid w:val="004F1F60"/>
    <w:rsid w:val="0050739F"/>
    <w:rsid w:val="0053103C"/>
    <w:rsid w:val="00531C06"/>
    <w:rsid w:val="00534597"/>
    <w:rsid w:val="005509ED"/>
    <w:rsid w:val="00550C40"/>
    <w:rsid w:val="0055392F"/>
    <w:rsid w:val="00554BA4"/>
    <w:rsid w:val="005575EB"/>
    <w:rsid w:val="005643B4"/>
    <w:rsid w:val="00583D9F"/>
    <w:rsid w:val="00584365"/>
    <w:rsid w:val="00587865"/>
    <w:rsid w:val="00593476"/>
    <w:rsid w:val="005A048F"/>
    <w:rsid w:val="005A7D73"/>
    <w:rsid w:val="005B6E64"/>
    <w:rsid w:val="005C405C"/>
    <w:rsid w:val="005D4B72"/>
    <w:rsid w:val="005E2590"/>
    <w:rsid w:val="005E2A07"/>
    <w:rsid w:val="00607F02"/>
    <w:rsid w:val="00607FD6"/>
    <w:rsid w:val="00615693"/>
    <w:rsid w:val="0061642C"/>
    <w:rsid w:val="00624669"/>
    <w:rsid w:val="00633EBD"/>
    <w:rsid w:val="00634015"/>
    <w:rsid w:val="00634228"/>
    <w:rsid w:val="00636093"/>
    <w:rsid w:val="00640144"/>
    <w:rsid w:val="00650621"/>
    <w:rsid w:val="006549A5"/>
    <w:rsid w:val="00654E44"/>
    <w:rsid w:val="00663BB8"/>
    <w:rsid w:val="00665D48"/>
    <w:rsid w:val="00672468"/>
    <w:rsid w:val="00675CBB"/>
    <w:rsid w:val="00693503"/>
    <w:rsid w:val="006935C3"/>
    <w:rsid w:val="006B3C8C"/>
    <w:rsid w:val="006C523B"/>
    <w:rsid w:val="006C60E2"/>
    <w:rsid w:val="006D4F7A"/>
    <w:rsid w:val="006D5E2F"/>
    <w:rsid w:val="006D76EA"/>
    <w:rsid w:val="006E1204"/>
    <w:rsid w:val="006E216E"/>
    <w:rsid w:val="006E5544"/>
    <w:rsid w:val="006F3612"/>
    <w:rsid w:val="006F5E04"/>
    <w:rsid w:val="006F77B7"/>
    <w:rsid w:val="00706225"/>
    <w:rsid w:val="00711F38"/>
    <w:rsid w:val="00711F4F"/>
    <w:rsid w:val="00713A96"/>
    <w:rsid w:val="0071444D"/>
    <w:rsid w:val="0073083A"/>
    <w:rsid w:val="007340F0"/>
    <w:rsid w:val="00734B31"/>
    <w:rsid w:val="00741E27"/>
    <w:rsid w:val="007429F0"/>
    <w:rsid w:val="007452B2"/>
    <w:rsid w:val="007500BA"/>
    <w:rsid w:val="0076064D"/>
    <w:rsid w:val="007711FE"/>
    <w:rsid w:val="00777B1F"/>
    <w:rsid w:val="00781965"/>
    <w:rsid w:val="00795884"/>
    <w:rsid w:val="007A03E3"/>
    <w:rsid w:val="007A2CE3"/>
    <w:rsid w:val="007C127B"/>
    <w:rsid w:val="007D185C"/>
    <w:rsid w:val="007F62AF"/>
    <w:rsid w:val="007F7241"/>
    <w:rsid w:val="00804236"/>
    <w:rsid w:val="00804DA0"/>
    <w:rsid w:val="00822068"/>
    <w:rsid w:val="0082499F"/>
    <w:rsid w:val="00830E28"/>
    <w:rsid w:val="0083432A"/>
    <w:rsid w:val="0085684A"/>
    <w:rsid w:val="0087309F"/>
    <w:rsid w:val="008830CA"/>
    <w:rsid w:val="008944BD"/>
    <w:rsid w:val="008A1E09"/>
    <w:rsid w:val="008A35F0"/>
    <w:rsid w:val="008A75C0"/>
    <w:rsid w:val="008B3CF4"/>
    <w:rsid w:val="008C5273"/>
    <w:rsid w:val="008C774D"/>
    <w:rsid w:val="008D393A"/>
    <w:rsid w:val="008D64E2"/>
    <w:rsid w:val="008E4B41"/>
    <w:rsid w:val="008F47C7"/>
    <w:rsid w:val="00903FE3"/>
    <w:rsid w:val="0090645B"/>
    <w:rsid w:val="009069D7"/>
    <w:rsid w:val="0090712F"/>
    <w:rsid w:val="00921EAB"/>
    <w:rsid w:val="009245C8"/>
    <w:rsid w:val="00925061"/>
    <w:rsid w:val="00926202"/>
    <w:rsid w:val="00933CF5"/>
    <w:rsid w:val="009369D2"/>
    <w:rsid w:val="00940705"/>
    <w:rsid w:val="00950CCA"/>
    <w:rsid w:val="0099425F"/>
    <w:rsid w:val="00995EA0"/>
    <w:rsid w:val="009A3C43"/>
    <w:rsid w:val="009B22C1"/>
    <w:rsid w:val="009C26A2"/>
    <w:rsid w:val="009C27F8"/>
    <w:rsid w:val="009C2B1E"/>
    <w:rsid w:val="009D4767"/>
    <w:rsid w:val="00A04D94"/>
    <w:rsid w:val="00A10042"/>
    <w:rsid w:val="00A17BE3"/>
    <w:rsid w:val="00A24AB6"/>
    <w:rsid w:val="00A265B6"/>
    <w:rsid w:val="00A328FB"/>
    <w:rsid w:val="00A52890"/>
    <w:rsid w:val="00A57E65"/>
    <w:rsid w:val="00A900C3"/>
    <w:rsid w:val="00AA1147"/>
    <w:rsid w:val="00AA5552"/>
    <w:rsid w:val="00AA5EC9"/>
    <w:rsid w:val="00AA7F80"/>
    <w:rsid w:val="00AD37A2"/>
    <w:rsid w:val="00AD5917"/>
    <w:rsid w:val="00AD5F0A"/>
    <w:rsid w:val="00AD68F5"/>
    <w:rsid w:val="00AD695C"/>
    <w:rsid w:val="00AF430C"/>
    <w:rsid w:val="00AF5260"/>
    <w:rsid w:val="00B03F02"/>
    <w:rsid w:val="00B07B5C"/>
    <w:rsid w:val="00B2447B"/>
    <w:rsid w:val="00B36FE6"/>
    <w:rsid w:val="00B37F45"/>
    <w:rsid w:val="00B40EEC"/>
    <w:rsid w:val="00B5169D"/>
    <w:rsid w:val="00B6167B"/>
    <w:rsid w:val="00B71547"/>
    <w:rsid w:val="00B72ACC"/>
    <w:rsid w:val="00B73101"/>
    <w:rsid w:val="00B769F3"/>
    <w:rsid w:val="00B93D21"/>
    <w:rsid w:val="00BA28E4"/>
    <w:rsid w:val="00BB13D2"/>
    <w:rsid w:val="00BC744C"/>
    <w:rsid w:val="00BD517E"/>
    <w:rsid w:val="00BE6D06"/>
    <w:rsid w:val="00BE77B8"/>
    <w:rsid w:val="00BF6606"/>
    <w:rsid w:val="00C23B21"/>
    <w:rsid w:val="00C34234"/>
    <w:rsid w:val="00C37EED"/>
    <w:rsid w:val="00C40001"/>
    <w:rsid w:val="00C43A1B"/>
    <w:rsid w:val="00C43BC1"/>
    <w:rsid w:val="00C5058C"/>
    <w:rsid w:val="00C52542"/>
    <w:rsid w:val="00C575C7"/>
    <w:rsid w:val="00C746C0"/>
    <w:rsid w:val="00C864ED"/>
    <w:rsid w:val="00C901BF"/>
    <w:rsid w:val="00C918C2"/>
    <w:rsid w:val="00C9193D"/>
    <w:rsid w:val="00CB0A25"/>
    <w:rsid w:val="00CC25E1"/>
    <w:rsid w:val="00CD2909"/>
    <w:rsid w:val="00CE35E3"/>
    <w:rsid w:val="00CF010D"/>
    <w:rsid w:val="00D06438"/>
    <w:rsid w:val="00D11300"/>
    <w:rsid w:val="00D14B8C"/>
    <w:rsid w:val="00D17DEE"/>
    <w:rsid w:val="00D20A37"/>
    <w:rsid w:val="00D21646"/>
    <w:rsid w:val="00D217FD"/>
    <w:rsid w:val="00D30F3E"/>
    <w:rsid w:val="00D35364"/>
    <w:rsid w:val="00D43D13"/>
    <w:rsid w:val="00D73E5B"/>
    <w:rsid w:val="00D82D4D"/>
    <w:rsid w:val="00DA0789"/>
    <w:rsid w:val="00DB65E9"/>
    <w:rsid w:val="00DC32C4"/>
    <w:rsid w:val="00DC6D67"/>
    <w:rsid w:val="00DC75DC"/>
    <w:rsid w:val="00DD3165"/>
    <w:rsid w:val="00DD6C99"/>
    <w:rsid w:val="00E16232"/>
    <w:rsid w:val="00E241DA"/>
    <w:rsid w:val="00E36276"/>
    <w:rsid w:val="00E36973"/>
    <w:rsid w:val="00E40095"/>
    <w:rsid w:val="00E40DD8"/>
    <w:rsid w:val="00E431CE"/>
    <w:rsid w:val="00E5039A"/>
    <w:rsid w:val="00E52134"/>
    <w:rsid w:val="00E621CA"/>
    <w:rsid w:val="00E62D56"/>
    <w:rsid w:val="00E70CA1"/>
    <w:rsid w:val="00E736C9"/>
    <w:rsid w:val="00E77B96"/>
    <w:rsid w:val="00E83A70"/>
    <w:rsid w:val="00E920F2"/>
    <w:rsid w:val="00E93E4A"/>
    <w:rsid w:val="00EA0093"/>
    <w:rsid w:val="00EA7B05"/>
    <w:rsid w:val="00EB16CB"/>
    <w:rsid w:val="00EB1769"/>
    <w:rsid w:val="00EC4DBC"/>
    <w:rsid w:val="00ED3461"/>
    <w:rsid w:val="00F00443"/>
    <w:rsid w:val="00F16439"/>
    <w:rsid w:val="00F2028C"/>
    <w:rsid w:val="00F20A24"/>
    <w:rsid w:val="00F21158"/>
    <w:rsid w:val="00F21944"/>
    <w:rsid w:val="00F22CFD"/>
    <w:rsid w:val="00F30501"/>
    <w:rsid w:val="00F3394A"/>
    <w:rsid w:val="00F4049E"/>
    <w:rsid w:val="00F53AD0"/>
    <w:rsid w:val="00F55E48"/>
    <w:rsid w:val="00F57790"/>
    <w:rsid w:val="00F65342"/>
    <w:rsid w:val="00F70E33"/>
    <w:rsid w:val="00F71C04"/>
    <w:rsid w:val="00F73878"/>
    <w:rsid w:val="00F8181C"/>
    <w:rsid w:val="00F81825"/>
    <w:rsid w:val="00F85076"/>
    <w:rsid w:val="00F86259"/>
    <w:rsid w:val="00F875A9"/>
    <w:rsid w:val="00F9658D"/>
    <w:rsid w:val="00FA52EC"/>
    <w:rsid w:val="00FA738B"/>
    <w:rsid w:val="00FC4355"/>
    <w:rsid w:val="00FC4B5F"/>
    <w:rsid w:val="00FD37C9"/>
    <w:rsid w:val="00FD7D4D"/>
    <w:rsid w:val="00FE1E32"/>
    <w:rsid w:val="00FE64FE"/>
    <w:rsid w:val="00FF32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2289"/>
    <o:shapelayout v:ext="edit">
      <o:idmap v:ext="edit" data="1"/>
    </o:shapelayout>
  </w:shapeDefaults>
  <w:decimalSymbol w:val="."/>
  <w:listSeparator w:val=","/>
  <w14:docId w14:val="4B93C013"/>
  <w15:chartTrackingRefBased/>
  <w15:docId w15:val="{D1971DC2-EABB-4400-8154-4FDA727430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575EB"/>
  </w:style>
  <w:style w:type="paragraph" w:styleId="Heading1">
    <w:name w:val="heading 1"/>
    <w:basedOn w:val="Normal"/>
    <w:next w:val="Normal"/>
    <w:link w:val="Heading1Char"/>
    <w:uiPriority w:val="9"/>
    <w:qFormat/>
    <w:rsid w:val="00072F7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72F7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72F7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72F7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72F76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72F76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72F76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72F76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72F76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E6D0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E6D06"/>
  </w:style>
  <w:style w:type="paragraph" w:styleId="Footer">
    <w:name w:val="footer"/>
    <w:basedOn w:val="Normal"/>
    <w:link w:val="FooterChar"/>
    <w:uiPriority w:val="99"/>
    <w:unhideWhenUsed/>
    <w:rsid w:val="00BE6D0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E6D06"/>
  </w:style>
  <w:style w:type="paragraph" w:styleId="NoSpacing">
    <w:name w:val="No Spacing"/>
    <w:uiPriority w:val="1"/>
    <w:qFormat/>
    <w:rsid w:val="006C60E2"/>
    <w:pPr>
      <w:spacing w:after="0" w:line="240" w:lineRule="auto"/>
    </w:pPr>
    <w:rPr>
      <w:rFonts w:ascii="Calibri" w:eastAsia="Times New Roman" w:hAnsi="Calibri" w:cs="Times New Roman"/>
    </w:rPr>
  </w:style>
  <w:style w:type="paragraph" w:customStyle="1" w:styleId="TableParagraph">
    <w:name w:val="Table Paragraph"/>
    <w:basedOn w:val="Normal"/>
    <w:uiPriority w:val="1"/>
    <w:qFormat/>
    <w:rsid w:val="004E66CF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5575EB"/>
    <w:rPr>
      <w:vanish/>
      <w:color w:val="808080"/>
    </w:rPr>
  </w:style>
  <w:style w:type="character" w:customStyle="1" w:styleId="Style1">
    <w:name w:val="Style1"/>
    <w:basedOn w:val="DefaultParagraphFont"/>
    <w:uiPriority w:val="1"/>
    <w:rsid w:val="00672468"/>
  </w:style>
  <w:style w:type="table" w:styleId="TableGrid">
    <w:name w:val="Table Grid"/>
    <w:basedOn w:val="TableNormal"/>
    <w:uiPriority w:val="39"/>
    <w:rsid w:val="007500B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1"/>
    <w:qFormat/>
    <w:rsid w:val="0061642C"/>
    <w:pPr>
      <w:widowControl w:val="0"/>
      <w:autoSpaceDE w:val="0"/>
      <w:autoSpaceDN w:val="0"/>
      <w:adjustRightInd w:val="0"/>
      <w:spacing w:after="0" w:line="240" w:lineRule="auto"/>
    </w:pPr>
    <w:rPr>
      <w:rFonts w:ascii="Calibri" w:eastAsia="Times New Roman" w:hAnsi="Calibri" w:cs="Calibri"/>
      <w:sz w:val="16"/>
      <w:szCs w:val="16"/>
    </w:rPr>
  </w:style>
  <w:style w:type="character" w:customStyle="1" w:styleId="BodyTextChar">
    <w:name w:val="Body Text Char"/>
    <w:basedOn w:val="DefaultParagraphFont"/>
    <w:link w:val="BodyText"/>
    <w:uiPriority w:val="1"/>
    <w:rsid w:val="0061642C"/>
    <w:rPr>
      <w:rFonts w:ascii="Calibri" w:eastAsia="Times New Roman" w:hAnsi="Calibri" w:cs="Calibri"/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6168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1681"/>
    <w:rPr>
      <w:rFonts w:ascii="Segoe UI" w:hAnsi="Segoe UI" w:cs="Segoe UI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50C84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50C84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50C84"/>
    <w:rPr>
      <w:vertAlign w:val="superscript"/>
    </w:rPr>
  </w:style>
  <w:style w:type="paragraph" w:styleId="ListParagraph">
    <w:name w:val="List Paragraph"/>
    <w:basedOn w:val="Normal"/>
    <w:uiPriority w:val="34"/>
    <w:qFormat/>
    <w:rsid w:val="00C43BC1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70622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0622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0622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0622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06225"/>
    <w:rPr>
      <w:b/>
      <w:bCs/>
      <w:sz w:val="20"/>
      <w:szCs w:val="20"/>
    </w:rPr>
  </w:style>
  <w:style w:type="paragraph" w:styleId="Bibliography">
    <w:name w:val="Bibliography"/>
    <w:basedOn w:val="Normal"/>
    <w:next w:val="Normal"/>
    <w:uiPriority w:val="37"/>
    <w:semiHidden/>
    <w:unhideWhenUsed/>
    <w:rsid w:val="00072F76"/>
  </w:style>
  <w:style w:type="paragraph" w:styleId="BlockText">
    <w:name w:val="Block Text"/>
    <w:basedOn w:val="Normal"/>
    <w:uiPriority w:val="99"/>
    <w:semiHidden/>
    <w:unhideWhenUsed/>
    <w:rsid w:val="00072F76"/>
    <w:pPr>
      <w:pBdr>
        <w:top w:val="single" w:sz="2" w:space="10" w:color="4472C4" w:themeColor="accent1" w:frame="1"/>
        <w:left w:val="single" w:sz="2" w:space="10" w:color="4472C4" w:themeColor="accent1" w:frame="1"/>
        <w:bottom w:val="single" w:sz="2" w:space="10" w:color="4472C4" w:themeColor="accent1" w:frame="1"/>
        <w:right w:val="single" w:sz="2" w:space="10" w:color="4472C4" w:themeColor="accent1" w:frame="1"/>
      </w:pBdr>
      <w:ind w:left="1152" w:right="1152"/>
    </w:pPr>
    <w:rPr>
      <w:rFonts w:eastAsiaTheme="minorEastAsia"/>
      <w:i/>
      <w:iCs/>
      <w:color w:val="4472C4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072F76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072F76"/>
  </w:style>
  <w:style w:type="paragraph" w:styleId="BodyText3">
    <w:name w:val="Body Text 3"/>
    <w:basedOn w:val="Normal"/>
    <w:link w:val="BodyText3Char"/>
    <w:uiPriority w:val="99"/>
    <w:semiHidden/>
    <w:unhideWhenUsed/>
    <w:rsid w:val="00072F76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72F76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072F76"/>
    <w:pPr>
      <w:widowControl/>
      <w:autoSpaceDE/>
      <w:autoSpaceDN/>
      <w:adjustRightInd/>
      <w:spacing w:after="160" w:line="259" w:lineRule="auto"/>
      <w:ind w:firstLine="360"/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072F76"/>
    <w:rPr>
      <w:rFonts w:ascii="Calibri" w:eastAsia="Times New Roman" w:hAnsi="Calibri" w:cs="Calibri"/>
      <w:sz w:val="16"/>
      <w:szCs w:val="16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072F76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072F76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072F76"/>
    <w:pPr>
      <w:spacing w:after="16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072F76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072F76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072F76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072F76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72F76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072F76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072F76"/>
    <w:pPr>
      <w:spacing w:after="0" w:line="240" w:lineRule="auto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072F76"/>
  </w:style>
  <w:style w:type="paragraph" w:styleId="Date">
    <w:name w:val="Date"/>
    <w:basedOn w:val="Normal"/>
    <w:next w:val="Normal"/>
    <w:link w:val="DateChar"/>
    <w:uiPriority w:val="99"/>
    <w:semiHidden/>
    <w:unhideWhenUsed/>
    <w:rsid w:val="00072F76"/>
  </w:style>
  <w:style w:type="character" w:customStyle="1" w:styleId="DateChar">
    <w:name w:val="Date Char"/>
    <w:basedOn w:val="DefaultParagraphFont"/>
    <w:link w:val="Date"/>
    <w:uiPriority w:val="99"/>
    <w:semiHidden/>
    <w:rsid w:val="00072F76"/>
  </w:style>
  <w:style w:type="paragraph" w:styleId="DocumentMap">
    <w:name w:val="Document Map"/>
    <w:basedOn w:val="Normal"/>
    <w:link w:val="DocumentMapChar"/>
    <w:uiPriority w:val="99"/>
    <w:semiHidden/>
    <w:unhideWhenUsed/>
    <w:rsid w:val="00072F76"/>
    <w:pPr>
      <w:spacing w:after="0" w:line="240" w:lineRule="auto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72F76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072F76"/>
    <w:pPr>
      <w:spacing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072F76"/>
  </w:style>
  <w:style w:type="paragraph" w:styleId="EndnoteText">
    <w:name w:val="endnote text"/>
    <w:basedOn w:val="Normal"/>
    <w:link w:val="EndnoteTextChar"/>
    <w:uiPriority w:val="99"/>
    <w:semiHidden/>
    <w:unhideWhenUsed/>
    <w:rsid w:val="00072F76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072F76"/>
    <w:rPr>
      <w:sz w:val="20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072F76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072F76"/>
    <w:pPr>
      <w:spacing w:after="0" w:line="240" w:lineRule="auto"/>
    </w:pPr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072F7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72F7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72F76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72F76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72F76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72F76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72F76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72F76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72F76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072F76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072F76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72F76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72F76"/>
    <w:rPr>
      <w:rFonts w:ascii="Consolas" w:hAnsi="Consolas"/>
      <w:sz w:val="20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072F76"/>
    <w:pPr>
      <w:spacing w:after="0"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072F76"/>
    <w:pPr>
      <w:spacing w:after="0"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072F76"/>
    <w:pPr>
      <w:spacing w:after="0"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072F76"/>
    <w:pPr>
      <w:spacing w:after="0"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072F76"/>
    <w:pPr>
      <w:spacing w:after="0"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072F76"/>
    <w:pPr>
      <w:spacing w:after="0"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072F76"/>
    <w:pPr>
      <w:spacing w:after="0"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072F76"/>
    <w:pPr>
      <w:spacing w:after="0"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072F76"/>
    <w:pPr>
      <w:spacing w:after="0" w:line="240" w:lineRule="auto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072F76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72F7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72F76"/>
    <w:rPr>
      <w:i/>
      <w:iCs/>
      <w:color w:val="4472C4" w:themeColor="accent1"/>
    </w:rPr>
  </w:style>
  <w:style w:type="paragraph" w:styleId="List">
    <w:name w:val="List"/>
    <w:basedOn w:val="Normal"/>
    <w:uiPriority w:val="99"/>
    <w:semiHidden/>
    <w:unhideWhenUsed/>
    <w:rsid w:val="00072F76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072F76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072F76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072F76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072F76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072F76"/>
    <w:pPr>
      <w:numPr>
        <w:numId w:val="3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072F76"/>
    <w:pPr>
      <w:numPr>
        <w:numId w:val="4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072F76"/>
    <w:pPr>
      <w:numPr>
        <w:numId w:val="5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072F76"/>
    <w:pPr>
      <w:numPr>
        <w:numId w:val="6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072F76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072F76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072F76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072F76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072F76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072F76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072F76"/>
    <w:pPr>
      <w:numPr>
        <w:numId w:val="8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072F76"/>
    <w:pPr>
      <w:numPr>
        <w:numId w:val="9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072F76"/>
    <w:pPr>
      <w:numPr>
        <w:numId w:val="10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072F76"/>
    <w:pPr>
      <w:numPr>
        <w:numId w:val="11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072F76"/>
    <w:pPr>
      <w:numPr>
        <w:numId w:val="12"/>
      </w:numPr>
      <w:contextualSpacing/>
    </w:pPr>
  </w:style>
  <w:style w:type="paragraph" w:styleId="MacroText">
    <w:name w:val="macro"/>
    <w:link w:val="MacroTextChar"/>
    <w:uiPriority w:val="99"/>
    <w:semiHidden/>
    <w:unhideWhenUsed/>
    <w:rsid w:val="00072F7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72F76"/>
    <w:rPr>
      <w:rFonts w:ascii="Consolas" w:hAnsi="Consolas"/>
      <w:sz w:val="20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072F7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072F76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rsid w:val="00072F76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072F76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072F76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072F76"/>
  </w:style>
  <w:style w:type="paragraph" w:styleId="PlainText">
    <w:name w:val="Plain Text"/>
    <w:basedOn w:val="Normal"/>
    <w:link w:val="PlainTextChar"/>
    <w:uiPriority w:val="99"/>
    <w:semiHidden/>
    <w:unhideWhenUsed/>
    <w:rsid w:val="00072F76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72F76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072F76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72F76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072F76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072F76"/>
  </w:style>
  <w:style w:type="paragraph" w:styleId="Signature">
    <w:name w:val="Signature"/>
    <w:basedOn w:val="Normal"/>
    <w:link w:val="SignatureChar"/>
    <w:uiPriority w:val="99"/>
    <w:semiHidden/>
    <w:unhideWhenUsed/>
    <w:rsid w:val="00072F76"/>
    <w:pPr>
      <w:spacing w:after="0" w:line="240" w:lineRule="auto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072F76"/>
  </w:style>
  <w:style w:type="paragraph" w:styleId="Subtitle">
    <w:name w:val="Subtitle"/>
    <w:basedOn w:val="Normal"/>
    <w:next w:val="Normal"/>
    <w:link w:val="SubtitleChar"/>
    <w:uiPriority w:val="11"/>
    <w:qFormat/>
    <w:rsid w:val="00072F76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072F76"/>
    <w:rPr>
      <w:rFonts w:eastAsiaTheme="minorEastAsia"/>
      <w:color w:val="5A5A5A" w:themeColor="text1" w:themeTint="A5"/>
      <w:spacing w:val="15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072F76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072F76"/>
    <w:pPr>
      <w:spacing w:after="0"/>
    </w:pPr>
  </w:style>
  <w:style w:type="paragraph" w:styleId="Title">
    <w:name w:val="Title"/>
    <w:basedOn w:val="Normal"/>
    <w:next w:val="Normal"/>
    <w:link w:val="TitleChar"/>
    <w:uiPriority w:val="10"/>
    <w:qFormat/>
    <w:rsid w:val="00072F7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72F7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072F7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072F76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072F76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072F76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072F76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072F76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072F76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072F76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072F76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072F76"/>
    <w:pPr>
      <w:spacing w:after="100"/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72F76"/>
    <w:pPr>
      <w:outlineLvl w:val="9"/>
    </w:pPr>
  </w:style>
  <w:style w:type="paragraph" w:styleId="Revision">
    <w:name w:val="Revision"/>
    <w:hidden/>
    <w:uiPriority w:val="99"/>
    <w:semiHidden/>
    <w:rsid w:val="00921EAB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1D83BB36814C4F888E8AE76AB9357D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7D5B3F-A1CB-4F6B-AD5B-F4385780D1D3}"/>
      </w:docPartPr>
      <w:docPartBody>
        <w:p w:rsidR="006D5177" w:rsidRDefault="00EF7B6D" w:rsidP="00EF7B6D">
          <w:pPr>
            <w:pStyle w:val="1D83BB36814C4F888E8AE76AB9357D5731"/>
          </w:pPr>
          <w:r w:rsidRPr="00DB65E9">
            <w:rPr>
              <w:rStyle w:val="PlaceholderText"/>
              <w:rFonts w:ascii="Times New Roman" w:hAnsi="Times New Roman" w:cs="Times New Roman"/>
            </w:rPr>
            <w:t>Choose an item.</w:t>
          </w:r>
        </w:p>
      </w:docPartBody>
    </w:docPart>
    <w:docPart>
      <w:docPartPr>
        <w:name w:val="0C671431A5DE4D62BAA70CC82DC51D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50FAFF-43FD-43F4-8C35-70FAD5B4DE87}"/>
      </w:docPartPr>
      <w:docPartBody>
        <w:p w:rsidR="006D5177" w:rsidRDefault="00EF7B6D" w:rsidP="00EF7B6D">
          <w:pPr>
            <w:pStyle w:val="0C671431A5DE4D62BAA70CC82DC51D2731"/>
          </w:pPr>
          <w:r w:rsidRPr="00DB65E9">
            <w:rPr>
              <w:rStyle w:val="PlaceholderText"/>
              <w:rFonts w:ascii="Times New Roman" w:hAnsi="Times New Roman" w:cs="Times New Roman"/>
            </w:rPr>
            <w:t>Choose an item.</w:t>
          </w:r>
        </w:p>
      </w:docPartBody>
    </w:docPart>
    <w:docPart>
      <w:docPartPr>
        <w:name w:val="A906F06CC02849A38415AABC0E3A91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072164-4C58-4F46-BD5B-9F4C36E79B99}"/>
      </w:docPartPr>
      <w:docPartBody>
        <w:p w:rsidR="006D5177" w:rsidRDefault="00EF7B6D" w:rsidP="00EF7B6D">
          <w:pPr>
            <w:pStyle w:val="A906F06CC02849A38415AABC0E3A91DF31"/>
          </w:pPr>
          <w:r w:rsidRPr="00DB65E9">
            <w:rPr>
              <w:rStyle w:val="PlaceholderText"/>
              <w:rFonts w:ascii="Times New Roman" w:hAnsi="Times New Roman" w:cs="Times New Roman"/>
            </w:rPr>
            <w:t>Choose an item.</w:t>
          </w:r>
        </w:p>
      </w:docPartBody>
    </w:docPart>
    <w:docPart>
      <w:docPartPr>
        <w:name w:val="C184A1F3F64E49D19B486858F96F49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10EE9B-0098-4D92-8436-51F99F0FEBA9}"/>
      </w:docPartPr>
      <w:docPartBody>
        <w:p w:rsidR="00C2531D" w:rsidRDefault="00EF7B6D" w:rsidP="00EF7B6D">
          <w:pPr>
            <w:pStyle w:val="C184A1F3F64E49D19B486858F96F490126"/>
          </w:pPr>
          <w:r w:rsidRPr="00DB65E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9E1C13FC0F9413D8A9255569D77D6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BF1DC8-DB03-4641-ACFC-B42797059DB2}"/>
      </w:docPartPr>
      <w:docPartBody>
        <w:p w:rsidR="00C2531D" w:rsidRDefault="00EF7B6D" w:rsidP="00EF7B6D">
          <w:pPr>
            <w:pStyle w:val="D9E1C13FC0F9413D8A9255569D77D68226"/>
          </w:pPr>
          <w:r w:rsidRPr="005509E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63F1DA4324A4ADEB7460D37054948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5F848C-E2BB-45BF-BDAF-9E4F46CB2806}"/>
      </w:docPartPr>
      <w:docPartBody>
        <w:p w:rsidR="00C2531D" w:rsidRDefault="00EF7B6D" w:rsidP="00EF7B6D">
          <w:pPr>
            <w:pStyle w:val="D63F1DA4324A4ADEB7460D370549486326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EAFD1B8491A94827B672C032C43BAC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5A7CEB-7114-4A26-82B5-8C9A21E8A724}"/>
      </w:docPartPr>
      <w:docPartBody>
        <w:p w:rsidR="00C2531D" w:rsidRDefault="00EF7B6D" w:rsidP="00EF7B6D">
          <w:pPr>
            <w:pStyle w:val="EAFD1B8491A94827B672C032C43BAC9426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4303BD00D2E4428784F03A95DAE436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714413-15CE-4D48-BD7E-248AEE53A538}"/>
      </w:docPartPr>
      <w:docPartBody>
        <w:p w:rsidR="00C2531D" w:rsidRDefault="00EF7B6D" w:rsidP="00EF7B6D">
          <w:pPr>
            <w:pStyle w:val="4303BD00D2E4428784F03A95DAE436C726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A5FCE149CC5E4C0887C25E4F4ECBE3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8E85EE-DD6D-452F-B73C-CF98833E733C}"/>
      </w:docPartPr>
      <w:docPartBody>
        <w:p w:rsidR="00C2531D" w:rsidRDefault="00EF7B6D" w:rsidP="00EF7B6D">
          <w:pPr>
            <w:pStyle w:val="A5FCE149CC5E4C0887C25E4F4ECBE30126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8CD15BE22342406A809A8F077FA298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BDBE7C-B78D-442E-90AD-91305E06CE17}"/>
      </w:docPartPr>
      <w:docPartBody>
        <w:p w:rsidR="00C2531D" w:rsidRDefault="00EF7B6D" w:rsidP="00EF7B6D">
          <w:pPr>
            <w:pStyle w:val="8CD15BE22342406A809A8F077FA2982626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5A4ED76E717B45928798C23B55BDAE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081E4A-3F96-4C8B-89E6-83516C8914F8}"/>
      </w:docPartPr>
      <w:docPartBody>
        <w:p w:rsidR="00C2531D" w:rsidRDefault="00EF7B6D" w:rsidP="00EF7B6D">
          <w:pPr>
            <w:pStyle w:val="5A4ED76E717B45928798C23B55BDAE3526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C43736ABF11D46C4B911FAE0B56CEF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F6C218-DAB5-44B0-978B-F953AD6CA3D1}"/>
      </w:docPartPr>
      <w:docPartBody>
        <w:p w:rsidR="00C2531D" w:rsidRDefault="00EF7B6D" w:rsidP="00EF7B6D">
          <w:pPr>
            <w:pStyle w:val="C43736ABF11D46C4B911FAE0B56CEF2826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8FC354A4976B49E3B22E1A29C0F4DD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0E3DA1-0B70-439B-8E5E-C36020715423}"/>
      </w:docPartPr>
      <w:docPartBody>
        <w:p w:rsidR="00C2531D" w:rsidRDefault="00EF7B6D" w:rsidP="00EF7B6D">
          <w:pPr>
            <w:pStyle w:val="8FC354A4976B49E3B22E1A29C0F4DD4A26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0ADF65EB0BE645E7BD590251E8E5DB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2EB64F-B942-4E4A-9D58-163322B47D92}"/>
      </w:docPartPr>
      <w:docPartBody>
        <w:p w:rsidR="00C2531D" w:rsidRDefault="00EF7B6D" w:rsidP="00EF7B6D">
          <w:pPr>
            <w:pStyle w:val="0ADF65EB0BE645E7BD590251E8E5DB9C26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6D0EBA63F0C742468D8900840D084F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4C29D4-E04C-4270-B115-85C2490CDB09}"/>
      </w:docPartPr>
      <w:docPartBody>
        <w:p w:rsidR="00C2531D" w:rsidRDefault="00EF7B6D" w:rsidP="00EF7B6D">
          <w:pPr>
            <w:pStyle w:val="6D0EBA63F0C742468D8900840D084F8226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1D0709AE76F64B018E2BD9D3DBFB66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328731-34D8-41CC-A660-A200550CB74D}"/>
      </w:docPartPr>
      <w:docPartBody>
        <w:p w:rsidR="00C2531D" w:rsidRDefault="00EF7B6D" w:rsidP="00EF7B6D">
          <w:pPr>
            <w:pStyle w:val="1D0709AE76F64B018E2BD9D3DBFB66DF26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46A7D5AF3B744D088EEAE5CD6C10E7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E97F9C-FDE6-4681-9555-D6061987137F}"/>
      </w:docPartPr>
      <w:docPartBody>
        <w:p w:rsidR="00C2531D" w:rsidRDefault="00EF7B6D" w:rsidP="00EF7B6D">
          <w:pPr>
            <w:pStyle w:val="46A7D5AF3B744D088EEAE5CD6C10E70A26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264BAB5FDC0040D59FCD702B943351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6F1366-FC5A-46B1-90B1-607FE937C1AA}"/>
      </w:docPartPr>
      <w:docPartBody>
        <w:p w:rsidR="00C2531D" w:rsidRDefault="00EF7B6D" w:rsidP="00EF7B6D">
          <w:pPr>
            <w:pStyle w:val="264BAB5FDC0040D59FCD702B943351BC26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F78F108F90C34D70AE86C5A1043104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CC26A6-F00E-4458-ABBB-558759BC0526}"/>
      </w:docPartPr>
      <w:docPartBody>
        <w:p w:rsidR="00C2531D" w:rsidRDefault="00EF7B6D" w:rsidP="00EF7B6D">
          <w:pPr>
            <w:pStyle w:val="F78F108F90C34D70AE86C5A10431040626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F648E57EDDDA4103BEB6EB2027F886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7FD04B-73C8-4019-B0E9-64F508F1BF27}"/>
      </w:docPartPr>
      <w:docPartBody>
        <w:p w:rsidR="00C2531D" w:rsidRDefault="00EF7B6D" w:rsidP="00EF7B6D">
          <w:pPr>
            <w:pStyle w:val="F648E57EDDDA4103BEB6EB2027F886FE26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014F5C04BB22410C81F67729904375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8D8865-95A2-4BB3-8E88-24DC51703C4C}"/>
      </w:docPartPr>
      <w:docPartBody>
        <w:p w:rsidR="00C2531D" w:rsidRDefault="00EF7B6D" w:rsidP="00EF7B6D">
          <w:pPr>
            <w:pStyle w:val="014F5C04BB22410C81F677299043755826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BCB611364F9347DAA2812B71AE790C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7A4212-F7A8-4BC6-890A-229EE023EA6B}"/>
      </w:docPartPr>
      <w:docPartBody>
        <w:p w:rsidR="00C2531D" w:rsidRDefault="00EF7B6D" w:rsidP="00EF7B6D">
          <w:pPr>
            <w:pStyle w:val="BCB611364F9347DAA2812B71AE790C0A26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A1A5D004AC464522AE9740F47D4815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0146D7-D13D-41C5-840F-211E12E44878}"/>
      </w:docPartPr>
      <w:docPartBody>
        <w:p w:rsidR="00C2531D" w:rsidRDefault="00EF7B6D" w:rsidP="00EF7B6D">
          <w:pPr>
            <w:pStyle w:val="A1A5D004AC464522AE9740F47D4815E526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EDC3D059C9B9474E9803BC0E7C2D08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74014D-5C16-4491-8DE5-AFF9981BF6CF}"/>
      </w:docPartPr>
      <w:docPartBody>
        <w:p w:rsidR="00C2531D" w:rsidRDefault="00EF7B6D" w:rsidP="00EF7B6D">
          <w:pPr>
            <w:pStyle w:val="EDC3D059C9B9474E9803BC0E7C2D08D626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7A0E2DA54B564033AADF8E0A308E3B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2873E5-3799-4E3F-98EB-CC42C90DBD5F}"/>
      </w:docPartPr>
      <w:docPartBody>
        <w:p w:rsidR="00C2531D" w:rsidRDefault="00EF7B6D" w:rsidP="00EF7B6D">
          <w:pPr>
            <w:pStyle w:val="7A0E2DA54B564033AADF8E0A308E3BD626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B9A966E752EF41688ECB507D015082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AFCE1A-FF4D-4D7C-99D7-129FBD792EFE}"/>
      </w:docPartPr>
      <w:docPartBody>
        <w:p w:rsidR="00C2531D" w:rsidRDefault="00EF7B6D" w:rsidP="00EF7B6D">
          <w:pPr>
            <w:pStyle w:val="B9A966E752EF41688ECB507D015082D926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460FFF3674E14D72998229450119FC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306736-BAC2-4427-B013-2EA365A20E9C}"/>
      </w:docPartPr>
      <w:docPartBody>
        <w:p w:rsidR="00C2531D" w:rsidRDefault="00EF7B6D" w:rsidP="00EF7B6D">
          <w:pPr>
            <w:pStyle w:val="460FFF3674E14D72998229450119FCEB26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228DFE730EE2445F88E4473929BCB0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F17893-AD3D-4527-85DD-4EE870A135BC}"/>
      </w:docPartPr>
      <w:docPartBody>
        <w:p w:rsidR="00C2531D" w:rsidRDefault="00EF7B6D" w:rsidP="00EF7B6D">
          <w:pPr>
            <w:pStyle w:val="228DFE730EE2445F88E4473929BCB01926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042546AAA6F04535AE13F68E252FBB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6FBEBD-E657-4C7A-960C-E9085FFF79EA}"/>
      </w:docPartPr>
      <w:docPartBody>
        <w:p w:rsidR="00C2531D" w:rsidRDefault="00EF7B6D" w:rsidP="00EF7B6D">
          <w:pPr>
            <w:pStyle w:val="042546AAA6F04535AE13F68E252FBBAD26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BE297880B0664BCDAEF10213354D0B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9A4BC5-806C-4E02-BE15-A7B9E141A9F4}"/>
      </w:docPartPr>
      <w:docPartBody>
        <w:p w:rsidR="00C2531D" w:rsidRDefault="00EF7B6D" w:rsidP="00EF7B6D">
          <w:pPr>
            <w:pStyle w:val="BE297880B0664BCDAEF10213354D0B9026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2D5EF8DC645D4489AE2CC323A682CD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6A9685-105C-4412-B5A1-602BF8FC8E9B}"/>
      </w:docPartPr>
      <w:docPartBody>
        <w:p w:rsidR="00C2531D" w:rsidRDefault="00EF7B6D" w:rsidP="00EF7B6D">
          <w:pPr>
            <w:pStyle w:val="2D5EF8DC645D4489AE2CC323A682CD3226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4A6D7A85299643B5845B1F33D648F4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9239D1-0A12-42FF-A137-9714D38C3964}"/>
      </w:docPartPr>
      <w:docPartBody>
        <w:p w:rsidR="00C2531D" w:rsidRDefault="00EF7B6D" w:rsidP="00EF7B6D">
          <w:pPr>
            <w:pStyle w:val="4A6D7A85299643B5845B1F33D648F40826"/>
          </w:pPr>
          <w:r w:rsidRPr="00DB65E9">
            <w:rPr>
              <w:rStyle w:val="PlaceholderText"/>
              <w:rFonts w:ascii="Times New Roman" w:hAnsi="Times New Roman" w:cs="Times New Roman"/>
            </w:rPr>
            <w:t>Choose an item.</w:t>
          </w:r>
        </w:p>
      </w:docPartBody>
    </w:docPart>
    <w:docPart>
      <w:docPartPr>
        <w:name w:val="DA4CBAEC936B4A30A43F5E9602AAE0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575F1F-4807-4ACC-8332-901C92A4D265}"/>
      </w:docPartPr>
      <w:docPartBody>
        <w:p w:rsidR="00C2531D" w:rsidRDefault="00EF7B6D" w:rsidP="00EF7B6D">
          <w:pPr>
            <w:pStyle w:val="DA4CBAEC936B4A30A43F5E9602AAE05826"/>
          </w:pPr>
          <w:r w:rsidRPr="00DB65E9">
            <w:rPr>
              <w:rStyle w:val="PlaceholderText"/>
              <w:rFonts w:ascii="Times New Roman" w:hAnsi="Times New Roman" w:cs="Times New Roman"/>
            </w:rPr>
            <w:t>Choose an item.</w:t>
          </w:r>
        </w:p>
      </w:docPartBody>
    </w:docPart>
    <w:docPart>
      <w:docPartPr>
        <w:name w:val="08DB1DBF8085480A8A4FE5487F2740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01B8F8-3339-44FC-9BE4-184DA7CCC7A1}"/>
      </w:docPartPr>
      <w:docPartBody>
        <w:p w:rsidR="00C2531D" w:rsidRDefault="00EF7B6D" w:rsidP="00EF7B6D">
          <w:pPr>
            <w:pStyle w:val="08DB1DBF8085480A8A4FE5487F2740BE26"/>
          </w:pPr>
          <w:r w:rsidRPr="00DB65E9">
            <w:rPr>
              <w:rStyle w:val="PlaceholderText"/>
              <w:rFonts w:ascii="Times New Roman" w:hAnsi="Times New Roman" w:cs="Times New Roman"/>
            </w:rPr>
            <w:t>Choose an item.</w:t>
          </w:r>
        </w:p>
      </w:docPartBody>
    </w:docPart>
    <w:docPart>
      <w:docPartPr>
        <w:name w:val="50B239A143F841C5A54A7D561728A5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9A5872-8395-456D-B087-B3B285716EC0}"/>
      </w:docPartPr>
      <w:docPartBody>
        <w:p w:rsidR="00C2531D" w:rsidRDefault="00EF7B6D" w:rsidP="00EF7B6D">
          <w:pPr>
            <w:pStyle w:val="50B239A143F841C5A54A7D561728A5E226"/>
          </w:pPr>
          <w:r w:rsidRPr="00DB65E9">
            <w:rPr>
              <w:rStyle w:val="PlaceholderText"/>
              <w:rFonts w:ascii="Times New Roman" w:hAnsi="Times New Roman" w:cs="Times New Roman"/>
            </w:rPr>
            <w:t>Choose an item.</w:t>
          </w:r>
        </w:p>
      </w:docPartBody>
    </w:docPart>
    <w:docPart>
      <w:docPartPr>
        <w:name w:val="2F95F946BDDD4275B5538079E51A54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88CFB2-56D6-4F89-A5C3-749D43FAB62D}"/>
      </w:docPartPr>
      <w:docPartBody>
        <w:p w:rsidR="00C2531D" w:rsidRDefault="00EF7B6D" w:rsidP="00EF7B6D">
          <w:pPr>
            <w:pStyle w:val="2F95F946BDDD4275B5538079E51A548926"/>
          </w:pPr>
          <w:r w:rsidRPr="00DB65E9">
            <w:rPr>
              <w:rStyle w:val="PlaceholderText"/>
              <w:rFonts w:ascii="Times New Roman" w:hAnsi="Times New Roman" w:cs="Times New Roman"/>
            </w:rPr>
            <w:t>Choose an item.</w:t>
          </w:r>
        </w:p>
      </w:docPartBody>
    </w:docPart>
    <w:docPart>
      <w:docPartPr>
        <w:name w:val="A744815489F4469184FE1F2F434D0C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8BC0B2-499C-4CCA-A237-431E996A99DD}"/>
      </w:docPartPr>
      <w:docPartBody>
        <w:p w:rsidR="00C2531D" w:rsidRDefault="00EF7B6D" w:rsidP="00EF7B6D">
          <w:pPr>
            <w:pStyle w:val="A744815489F4469184FE1F2F434D0CDF26"/>
          </w:pPr>
          <w:r w:rsidRPr="00DB65E9">
            <w:rPr>
              <w:rStyle w:val="PlaceholderText"/>
              <w:rFonts w:ascii="Times New Roman" w:hAnsi="Times New Roman" w:cs="Times New Roman"/>
            </w:rPr>
            <w:t>Choose an item.</w:t>
          </w:r>
        </w:p>
      </w:docPartBody>
    </w:docPart>
    <w:docPart>
      <w:docPartPr>
        <w:name w:val="0CFADBD0B7EA47C5AAD6D656A2CD2B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01E3D-A605-49FD-B872-2480CE913078}"/>
      </w:docPartPr>
      <w:docPartBody>
        <w:p w:rsidR="00C2531D" w:rsidRDefault="00EF7B6D" w:rsidP="00EF7B6D">
          <w:pPr>
            <w:pStyle w:val="0CFADBD0B7EA47C5AAD6D656A2CD2BA026"/>
          </w:pPr>
          <w:r w:rsidRPr="00DB65E9">
            <w:rPr>
              <w:rStyle w:val="PlaceholderText"/>
              <w:rFonts w:ascii="Times New Roman" w:hAnsi="Times New Roman" w:cs="Times New Roman"/>
            </w:rPr>
            <w:t>Choose an item.</w:t>
          </w:r>
        </w:p>
      </w:docPartBody>
    </w:docPart>
    <w:docPart>
      <w:docPartPr>
        <w:name w:val="D4C16506615B4C5FB9DC4371BAF33E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67A017-626A-4EA2-B018-1F244082A012}"/>
      </w:docPartPr>
      <w:docPartBody>
        <w:p w:rsidR="00C2531D" w:rsidRDefault="00EF7B6D" w:rsidP="00EF7B6D">
          <w:pPr>
            <w:pStyle w:val="D4C16506615B4C5FB9DC4371BAF33E8326"/>
          </w:pPr>
          <w:r w:rsidRPr="00DB65E9">
            <w:rPr>
              <w:rStyle w:val="PlaceholderText"/>
              <w:rFonts w:ascii="Times New Roman" w:hAnsi="Times New Roman" w:cs="Times New Roman"/>
            </w:rPr>
            <w:t>Choose an item.</w:t>
          </w:r>
        </w:p>
      </w:docPartBody>
    </w:docPart>
    <w:docPart>
      <w:docPartPr>
        <w:name w:val="801AA6F3FED54A57A0835768E8E19B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65EA9B-63D3-4A90-8B2C-A0CF1D2E1DB6}"/>
      </w:docPartPr>
      <w:docPartBody>
        <w:p w:rsidR="00C2531D" w:rsidRDefault="00EF7B6D" w:rsidP="00EF7B6D">
          <w:pPr>
            <w:pStyle w:val="801AA6F3FED54A57A0835768E8E19BD126"/>
          </w:pPr>
          <w:r w:rsidRPr="00DB65E9">
            <w:rPr>
              <w:rStyle w:val="PlaceholderText"/>
              <w:rFonts w:ascii="Times New Roman" w:hAnsi="Times New Roman" w:cs="Times New Roman"/>
            </w:rPr>
            <w:t>Choose an item.</w:t>
          </w:r>
        </w:p>
      </w:docPartBody>
    </w:docPart>
    <w:docPart>
      <w:docPartPr>
        <w:name w:val="C0D1D78AA49C4ADFAE31DBCD88D4B6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7B5D9F-3244-430A-A90A-200109B52B7E}"/>
      </w:docPartPr>
      <w:docPartBody>
        <w:p w:rsidR="00C2531D" w:rsidRDefault="00EF7B6D" w:rsidP="00EF7B6D">
          <w:pPr>
            <w:pStyle w:val="C0D1D78AA49C4ADFAE31DBCD88D4B6EB26"/>
          </w:pPr>
          <w:r w:rsidRPr="00DB65E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B30427D8A294AA0A480965D16084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376B7E-F537-40C4-99E8-B10B87597CD4}"/>
      </w:docPartPr>
      <w:docPartBody>
        <w:p w:rsidR="00C2531D" w:rsidRDefault="00EF7B6D" w:rsidP="00EF7B6D">
          <w:pPr>
            <w:pStyle w:val="CB30427D8A294AA0A480965D16084A3826"/>
          </w:pPr>
          <w:r w:rsidRPr="00DA508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1A877ABBF78477391393CC0712419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E7D052-A86B-4BB0-878F-6D0F52E77F4A}"/>
      </w:docPartPr>
      <w:docPartBody>
        <w:p w:rsidR="00C2531D" w:rsidRDefault="00EF7B6D" w:rsidP="00EF7B6D">
          <w:pPr>
            <w:pStyle w:val="B1A877ABBF78477391393CC07124194726"/>
          </w:pPr>
          <w:r w:rsidRPr="00DB65E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9C354DBE5AA4C778622C1EF7F7760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3A54DA-E9BC-417E-81FB-B533FB23DC79}"/>
      </w:docPartPr>
      <w:docPartBody>
        <w:p w:rsidR="00C2531D" w:rsidRDefault="00EF7B6D" w:rsidP="00EF7B6D">
          <w:pPr>
            <w:pStyle w:val="69C354DBE5AA4C778622C1EF7F77602F26"/>
          </w:pPr>
          <w:r w:rsidRPr="00DB65E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450A64838B749DE84719D768C626C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0CC399-ED39-4F24-93BA-5AC2DD202CC0}"/>
      </w:docPartPr>
      <w:docPartBody>
        <w:p w:rsidR="00C2531D" w:rsidRDefault="00EF7B6D" w:rsidP="00EF7B6D">
          <w:pPr>
            <w:pStyle w:val="6450A64838B749DE84719D768C626C2326"/>
          </w:pPr>
          <w:r w:rsidRPr="00DB65E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9F724682B4547DB859AA6939F154C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64DEA6-3B7F-4C22-8B47-18723A61D26C}"/>
      </w:docPartPr>
      <w:docPartBody>
        <w:p w:rsidR="00C2531D" w:rsidRDefault="00EF7B6D" w:rsidP="00EF7B6D">
          <w:pPr>
            <w:pStyle w:val="29F724682B4547DB859AA6939F154C3826"/>
          </w:pPr>
          <w:r w:rsidRPr="00DB65E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7D158F4A81F4B858317FA58B0281C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8E0214-FB29-4BD2-8490-EE3BC6D8EE42}"/>
      </w:docPartPr>
      <w:docPartBody>
        <w:p w:rsidR="00C2531D" w:rsidRDefault="00EF7B6D" w:rsidP="00EF7B6D">
          <w:pPr>
            <w:pStyle w:val="27D158F4A81F4B858317FA58B0281C9526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30FA10E18AA546EE8082541ED94B85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E0EE6B-92C6-4F1D-B324-6D8657BA7F8A}"/>
      </w:docPartPr>
      <w:docPartBody>
        <w:p w:rsidR="007B7697" w:rsidRDefault="00EF7B6D" w:rsidP="00EF7B6D">
          <w:pPr>
            <w:pStyle w:val="30FA10E18AA546EE8082541ED94B85B925"/>
          </w:pPr>
          <w:r w:rsidRPr="00DB65E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59543F408244E4C915219E2B65CF7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BF1B9E-7AF5-40DA-8B9A-2115D5178D79}"/>
      </w:docPartPr>
      <w:docPartBody>
        <w:p w:rsidR="007B7697" w:rsidRDefault="00EF7B6D" w:rsidP="00EF7B6D">
          <w:pPr>
            <w:pStyle w:val="359543F408244E4C915219E2B65CF77725"/>
          </w:pPr>
          <w:r w:rsidRPr="00DB65E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3D9A3CD7C384B34BB7E9EA9ED049A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1E4AC6-D8DC-4DEC-9B9E-D5622C0BEB78}"/>
      </w:docPartPr>
      <w:docPartBody>
        <w:p w:rsidR="007B7697" w:rsidRDefault="00EF7B6D" w:rsidP="00EF7B6D">
          <w:pPr>
            <w:pStyle w:val="F3D9A3CD7C384B34BB7E9EA9ED049A2A25"/>
          </w:pPr>
          <w:r w:rsidRPr="00DB65E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E2F75739CED4586BFE4380B66A8E9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F2104E-5605-4205-8298-AEF82778A0CA}"/>
      </w:docPartPr>
      <w:docPartBody>
        <w:p w:rsidR="007B7697" w:rsidRDefault="00EF7B6D" w:rsidP="00EF7B6D">
          <w:pPr>
            <w:pStyle w:val="CE2F75739CED4586BFE4380B66A8E9AB25"/>
          </w:pPr>
          <w:r w:rsidRPr="00DB65E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83B4EB1345346298D6AC04A1C2C68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1A9B99-E41C-4789-81EB-44FF378D95FE}"/>
      </w:docPartPr>
      <w:docPartBody>
        <w:p w:rsidR="007B7697" w:rsidRDefault="00EF7B6D" w:rsidP="00EF7B6D">
          <w:pPr>
            <w:pStyle w:val="D83B4EB1345346298D6AC04A1C2C68B325"/>
          </w:pPr>
          <w:r w:rsidRPr="00DB65E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C3CBF37F6F74962A5515F410283C1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985F8D-B53A-40FA-A265-02F30803F236}"/>
      </w:docPartPr>
      <w:docPartBody>
        <w:p w:rsidR="007B7697" w:rsidRDefault="00EF7B6D" w:rsidP="00EF7B6D">
          <w:pPr>
            <w:pStyle w:val="2C3CBF37F6F74962A5515F410283C16B25"/>
          </w:pPr>
          <w:r w:rsidRPr="00DB65E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095598FE6E4414EB5CB162CD1286D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6A5496-228D-4279-8D5E-95ADCD2C9DA9}"/>
      </w:docPartPr>
      <w:docPartBody>
        <w:p w:rsidR="007B7697" w:rsidRDefault="00EF7B6D" w:rsidP="00EF7B6D">
          <w:pPr>
            <w:pStyle w:val="5095598FE6E4414EB5CB162CD1286D1225"/>
          </w:pPr>
          <w:r w:rsidRPr="00DB65E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FA2336CB7374907ACBE7D4F816F22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77E3E5-B3C8-42F1-B453-71F4B4D77A27}"/>
      </w:docPartPr>
      <w:docPartBody>
        <w:p w:rsidR="007B7697" w:rsidRDefault="00EF7B6D" w:rsidP="00EF7B6D">
          <w:pPr>
            <w:pStyle w:val="4FA2336CB7374907ACBE7D4F816F22B025"/>
          </w:pPr>
          <w:r w:rsidRPr="00DB65E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E2C18A5A3A74F8CA5761C75EE656E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718AFF-E38A-4D00-8DBC-B40770ECAE54}"/>
      </w:docPartPr>
      <w:docPartBody>
        <w:p w:rsidR="007B7697" w:rsidRDefault="00EF7B6D" w:rsidP="00EF7B6D">
          <w:pPr>
            <w:pStyle w:val="3E2C18A5A3A74F8CA5761C75EE656E1025"/>
          </w:pPr>
          <w:r w:rsidRPr="00DB65E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9206A32E438411FBC0E828E1AE61F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F5ADF2-FAE7-4BC7-BFD9-037F47F6D40C}"/>
      </w:docPartPr>
      <w:docPartBody>
        <w:p w:rsidR="007B7697" w:rsidRDefault="00EF7B6D" w:rsidP="00EF7B6D">
          <w:pPr>
            <w:pStyle w:val="19206A32E438411FBC0E828E1AE61FDD25"/>
          </w:pPr>
          <w:r w:rsidRPr="00DB65E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65085FA4A8449E6ACA6F936D80037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495BF3-910D-412C-9F76-9C56ED9B8ACD}"/>
      </w:docPartPr>
      <w:docPartBody>
        <w:p w:rsidR="007B7697" w:rsidRDefault="00EF7B6D" w:rsidP="00EF7B6D">
          <w:pPr>
            <w:pStyle w:val="E65085FA4A8449E6ACA6F936D800376625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5C44F96216F046C796BAC5F33B2E63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5C9136-E389-46A5-A255-64CEE1B1F054}"/>
      </w:docPartPr>
      <w:docPartBody>
        <w:p w:rsidR="007B7697" w:rsidRDefault="00EF7B6D" w:rsidP="00EF7B6D">
          <w:pPr>
            <w:pStyle w:val="5C44F96216F046C796BAC5F33B2E635E25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8267B38D2D6D461DA7DC68C112302B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D0F550-B9DC-46F2-9E7C-B1B3B4A47F21}"/>
      </w:docPartPr>
      <w:docPartBody>
        <w:p w:rsidR="007B7697" w:rsidRDefault="00EF7B6D" w:rsidP="00EF7B6D">
          <w:pPr>
            <w:pStyle w:val="8267B38D2D6D461DA7DC68C112302B1025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2A162FDA4D8D460AB3656054947C08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53139F-F5A6-4238-A17E-66915D45A972}"/>
      </w:docPartPr>
      <w:docPartBody>
        <w:p w:rsidR="007B7697" w:rsidRDefault="00EF7B6D" w:rsidP="00EF7B6D">
          <w:pPr>
            <w:pStyle w:val="2A162FDA4D8D460AB3656054947C08A825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58FCA5FD42AC4D3C88A91BA7A49923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F77457-47C0-4085-A718-3D281EC08DF1}"/>
      </w:docPartPr>
      <w:docPartBody>
        <w:p w:rsidR="007B7697" w:rsidRDefault="00EF7B6D" w:rsidP="00EF7B6D">
          <w:pPr>
            <w:pStyle w:val="58FCA5FD42AC4D3C88A91BA7A499238C25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C5B4BD8D29A1447B891ECEA6A92AD6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DE8D66-40AE-4101-A011-46E8108724E3}"/>
      </w:docPartPr>
      <w:docPartBody>
        <w:p w:rsidR="007B7697" w:rsidRDefault="00EF7B6D" w:rsidP="00EF7B6D">
          <w:pPr>
            <w:pStyle w:val="C5B4BD8D29A1447B891ECEA6A92AD64725"/>
          </w:pPr>
          <w:r w:rsidRPr="00DB65E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C2D42A687F846EB94C728C39DF650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250A7E-BB4E-449E-982F-7788CAECD2D6}"/>
      </w:docPartPr>
      <w:docPartBody>
        <w:p w:rsidR="007B7697" w:rsidRDefault="00EF7B6D" w:rsidP="00EF7B6D">
          <w:pPr>
            <w:pStyle w:val="BC2D42A687F846EB94C728C39DF650BB25"/>
          </w:pPr>
          <w:r w:rsidRPr="00DB65E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01B5917D9384387B8B06683292908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AE2F58-77FC-4F41-B6C4-F618F245CBFA}"/>
      </w:docPartPr>
      <w:docPartBody>
        <w:p w:rsidR="007B7697" w:rsidRDefault="00EF7B6D" w:rsidP="00EF7B6D">
          <w:pPr>
            <w:pStyle w:val="701B5917D9384387B8B066832929080025"/>
          </w:pPr>
          <w:r w:rsidRPr="00DB65E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BEFBFB7D403475EAD6237CDA5E90A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2299AD-26A1-48E9-AB57-940F93F37D31}"/>
      </w:docPartPr>
      <w:docPartBody>
        <w:p w:rsidR="007B7697" w:rsidRDefault="00EF7B6D" w:rsidP="00EF7B6D">
          <w:pPr>
            <w:pStyle w:val="4BEFBFB7D403475EAD6237CDA5E90A6825"/>
          </w:pPr>
          <w:r w:rsidRPr="00DB65E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323CC46A70648378356EC26E1D562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CC452F-1D42-4A2B-A4C7-BDB5CAA211EE}"/>
      </w:docPartPr>
      <w:docPartBody>
        <w:p w:rsidR="008E4A81" w:rsidRDefault="00EF7B6D" w:rsidP="00EF7B6D">
          <w:pPr>
            <w:pStyle w:val="C323CC46A70648378356EC26E1D562B624"/>
          </w:pPr>
          <w:r w:rsidRPr="005509ED">
            <w:rPr>
              <w:rStyle w:val="PlaceholderText"/>
            </w:rPr>
            <w:t>Choose an item.</w:t>
          </w:r>
        </w:p>
      </w:docPartBody>
    </w:docPart>
    <w:docPart>
      <w:docPartPr>
        <w:name w:val="77588B905D0B4AE9B7C8CD5C40274F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3536E1-9703-4BA1-B298-B6534576A849}"/>
      </w:docPartPr>
      <w:docPartBody>
        <w:p w:rsidR="008E4A81" w:rsidRDefault="00EF7B6D" w:rsidP="00EF7B6D">
          <w:pPr>
            <w:pStyle w:val="77588B905D0B4AE9B7C8CD5C40274F6624"/>
          </w:pPr>
          <w:r w:rsidRPr="00DB65E9">
            <w:rPr>
              <w:rStyle w:val="PlaceholderText"/>
              <w:rFonts w:ascii="Times New Roman" w:hAnsi="Times New Roman" w:cs="Times New Roman"/>
            </w:rPr>
            <w:t>Choose an item.</w:t>
          </w:r>
        </w:p>
      </w:docPartBody>
    </w:docPart>
    <w:docPart>
      <w:docPartPr>
        <w:name w:val="53311A36E5E24080BAA86C99111FD9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B0C738-1DC6-48F7-A894-1C65BBAA7B6D}"/>
      </w:docPartPr>
      <w:docPartBody>
        <w:p w:rsidR="00E31F3C" w:rsidRDefault="00EF7B6D" w:rsidP="00EF7B6D">
          <w:pPr>
            <w:pStyle w:val="53311A36E5E24080BAA86C99111FD9D423"/>
          </w:pPr>
          <w:r w:rsidRPr="00DB65E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8D2FCB95647468A9C28713DD241D3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43DC2B-3B12-4AA9-ADF1-91DD6F430F90}"/>
      </w:docPartPr>
      <w:docPartBody>
        <w:p w:rsidR="008E3497" w:rsidRDefault="00EF7B6D" w:rsidP="00EF7B6D">
          <w:pPr>
            <w:pStyle w:val="58D2FCB95647468A9C28713DD241D3A010"/>
          </w:pPr>
          <w:r w:rsidRPr="00B12EE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14B1A56490E4E47BA66AE8807DF66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6C9EC3-752F-46E3-B7E5-1C51329CBD12}"/>
      </w:docPartPr>
      <w:docPartBody>
        <w:p w:rsidR="00335E0D" w:rsidRDefault="00EF7B6D" w:rsidP="00EF7B6D">
          <w:pPr>
            <w:pStyle w:val="814B1A56490E4E47BA66AE8807DF66538"/>
          </w:pPr>
          <w:r w:rsidRPr="00EA0DA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0762CB60C864F8191E8C4152BBED9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E83772-9E64-432D-AB5A-24CBBA273C2D}"/>
      </w:docPartPr>
      <w:docPartBody>
        <w:p w:rsidR="00335E0D" w:rsidRDefault="00EF7B6D" w:rsidP="00EF7B6D">
          <w:pPr>
            <w:pStyle w:val="B0762CB60C864F8191E8C4152BBED9938"/>
          </w:pPr>
          <w:r w:rsidRPr="00EA0DA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189B9CA004041FAB51FF4C517609C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8D06BB-836B-47FD-80C6-39C285162409}"/>
      </w:docPartPr>
      <w:docPartBody>
        <w:p w:rsidR="00335E0D" w:rsidRDefault="00EF7B6D" w:rsidP="00EF7B6D">
          <w:pPr>
            <w:pStyle w:val="B189B9CA004041FAB51FF4C517609C2F8"/>
          </w:pPr>
          <w:r w:rsidRPr="00EA0DA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02384D35ED942229D550B05AF95D3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29D02D-5A98-4A06-A938-9CE1BB7CDAFE}"/>
      </w:docPartPr>
      <w:docPartBody>
        <w:p w:rsidR="00335E0D" w:rsidRDefault="00EF7B6D" w:rsidP="00EF7B6D">
          <w:pPr>
            <w:pStyle w:val="202384D35ED942229D550B05AF95D31D8"/>
          </w:pPr>
          <w:r w:rsidRPr="00EA0DA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C7FB9F6B6EA4ED2915A21090CE9EF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C399C9-4544-40A1-AB58-3AC7D6C2502A}"/>
      </w:docPartPr>
      <w:docPartBody>
        <w:p w:rsidR="00335E0D" w:rsidRDefault="00EF7B6D" w:rsidP="00EF7B6D">
          <w:pPr>
            <w:pStyle w:val="1C7FB9F6B6EA4ED2915A21090CE9EFBA7"/>
          </w:pPr>
          <w:r w:rsidRPr="00EA0DA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38560FC8B1F4478A5F16F16C8F608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F1FE05-F75F-46CC-ABAD-2E5C74FC4A76}"/>
      </w:docPartPr>
      <w:docPartBody>
        <w:p w:rsidR="00335E0D" w:rsidRDefault="00EF7B6D" w:rsidP="00EF7B6D">
          <w:pPr>
            <w:pStyle w:val="338560FC8B1F4478A5F16F16C8F608EC7"/>
          </w:pPr>
          <w:r w:rsidRPr="00EA0DA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0CD3B20474D4D8CA0B02A11954492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3A8002-F220-4C98-BDC2-DE822F90C101}"/>
      </w:docPartPr>
      <w:docPartBody>
        <w:p w:rsidR="00335E0D" w:rsidRDefault="00EF7B6D" w:rsidP="00EF7B6D">
          <w:pPr>
            <w:pStyle w:val="A0CD3B20474D4D8CA0B02A119544922D3"/>
          </w:pPr>
          <w:r w:rsidRPr="00EA0DA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291EA951B3C486AB367F375C96040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477EEC-8B8B-4A77-B9C8-095E262CF10E}"/>
      </w:docPartPr>
      <w:docPartBody>
        <w:p w:rsidR="00335E0D" w:rsidRDefault="00EF7B6D" w:rsidP="00EF7B6D">
          <w:pPr>
            <w:pStyle w:val="3291EA951B3C486AB367F375C960408B3"/>
          </w:pPr>
          <w:r w:rsidRPr="00EA0DA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D5CB910EF354435AFA74D17E1284E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7C7C88-50DD-422C-8BA0-F2135B0AF81B}"/>
      </w:docPartPr>
      <w:docPartBody>
        <w:p w:rsidR="00335E0D" w:rsidRDefault="00EF7B6D" w:rsidP="00EF7B6D">
          <w:pPr>
            <w:pStyle w:val="4D5CB910EF354435AFA74D17E1284E702"/>
          </w:pPr>
          <w:r w:rsidRPr="00EA0DA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715DF9FC71C41B69295E20084C3AA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533439-B3D8-437B-B587-816F277AEB61}"/>
      </w:docPartPr>
      <w:docPartBody>
        <w:p w:rsidR="00335E0D" w:rsidRDefault="00EF7B6D" w:rsidP="00EF7B6D">
          <w:pPr>
            <w:pStyle w:val="4715DF9FC71C41B69295E20084C3AADD1"/>
          </w:pPr>
          <w:r w:rsidRPr="00EA0DA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A553DEE5655415BAAE816F7006F1F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6C83F0-8B3C-43B4-90F2-4C01BEC9868F}"/>
      </w:docPartPr>
      <w:docPartBody>
        <w:p w:rsidR="00335E0D" w:rsidRDefault="00EF7B6D" w:rsidP="00EF7B6D">
          <w:pPr>
            <w:pStyle w:val="5A553DEE5655415BAAE816F7006F1F7D1"/>
          </w:pPr>
          <w:r w:rsidRPr="00EA0DA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0223CBE6C06400B92B94BB62B60C8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5F32A4-B80D-4130-8911-A3BF5690D484}"/>
      </w:docPartPr>
      <w:docPartBody>
        <w:p w:rsidR="00335E0D" w:rsidRDefault="00EF7B6D" w:rsidP="00EF7B6D">
          <w:pPr>
            <w:pStyle w:val="10223CBE6C06400B92B94BB62B60C8EC1"/>
          </w:pPr>
          <w:r w:rsidRPr="00EA0DA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FD8703E685248A783733C0DC6467A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F62D22-3409-4940-890F-3F6B109A7B8A}"/>
      </w:docPartPr>
      <w:docPartBody>
        <w:p w:rsidR="00C03142" w:rsidRDefault="00233121" w:rsidP="00233121">
          <w:pPr>
            <w:pStyle w:val="4FD8703E685248A783733C0DC6467AE8"/>
          </w:pPr>
          <w:r w:rsidRPr="00DB65E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84FF065986848FF9F3F6B0FB45107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A973D4-544E-455A-8604-AF1629221DF4}"/>
      </w:docPartPr>
      <w:docPartBody>
        <w:p w:rsidR="00C03142" w:rsidRDefault="00233121" w:rsidP="00233121">
          <w:pPr>
            <w:pStyle w:val="984FF065986848FF9F3F6B0FB45107E6"/>
          </w:pPr>
          <w:r w:rsidRPr="00DB65E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6E9F29F7D6A43F3BA4C230ECDBED2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9CBDFD-8166-42AB-9EDD-BFD7423BA41C}"/>
      </w:docPartPr>
      <w:docPartBody>
        <w:p w:rsidR="00971621" w:rsidRDefault="00971621" w:rsidP="00971621">
          <w:pPr>
            <w:pStyle w:val="76E9F29F7D6A43F3BA4C230ECDBED211"/>
          </w:pPr>
          <w:r w:rsidRPr="00DB65E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8A3B5E709464E2CA00654D106B02E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0EC104-2FF1-4608-BE69-C64DAF1AFE3F}"/>
      </w:docPartPr>
      <w:docPartBody>
        <w:p w:rsidR="00971621" w:rsidRDefault="00971621" w:rsidP="00971621">
          <w:pPr>
            <w:pStyle w:val="88A3B5E709464E2CA00654D106B02EE9"/>
          </w:pPr>
          <w:r w:rsidRPr="00DB65E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FC26AEEABED48D2B5F02511F8E26B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8F6835-8457-4F77-BF68-C60F0667622C}"/>
      </w:docPartPr>
      <w:docPartBody>
        <w:p w:rsidR="00971621" w:rsidRDefault="00971621" w:rsidP="00971621">
          <w:pPr>
            <w:pStyle w:val="0FC26AEEABED48D2B5F02511F8E26B59"/>
          </w:pPr>
          <w:r w:rsidRPr="00DB65E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B875C8B2C7144378626FD03EF3C49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4EAE6C-8491-4FF6-8B50-82E37B4DA14F}"/>
      </w:docPartPr>
      <w:docPartBody>
        <w:p w:rsidR="00971621" w:rsidRDefault="00971621" w:rsidP="00971621">
          <w:pPr>
            <w:pStyle w:val="5B875C8B2C7144378626FD03EF3C49FE"/>
          </w:pPr>
          <w:r w:rsidRPr="00DB65E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72FA0F3035C42ACB9DBB9937DBC91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B30688-50BA-4E28-B540-D0F7C5EB36BA}"/>
      </w:docPartPr>
      <w:docPartBody>
        <w:p w:rsidR="00971621" w:rsidRDefault="00971621" w:rsidP="00971621">
          <w:pPr>
            <w:pStyle w:val="372FA0F3035C42ACB9DBB9937DBC911D"/>
          </w:pPr>
          <w:r w:rsidRPr="00DB65E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65BEC85D4054137BC020EFA9C9269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1BB9B-6106-4446-8B45-D64DD25B456E}"/>
      </w:docPartPr>
      <w:docPartBody>
        <w:p w:rsidR="00971621" w:rsidRDefault="00971621" w:rsidP="00971621">
          <w:pPr>
            <w:pStyle w:val="365BEC85D4054137BC020EFA9C926931"/>
          </w:pPr>
          <w:r w:rsidRPr="00DB65E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F6C04BE9FD14BCE89BA7484607B80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40B4DE-55CA-4565-A2AA-7FA57CF0166F}"/>
      </w:docPartPr>
      <w:docPartBody>
        <w:p w:rsidR="00971621" w:rsidRDefault="00971621" w:rsidP="00971621">
          <w:pPr>
            <w:pStyle w:val="9F6C04BE9FD14BCE89BA7484607B8002"/>
          </w:pPr>
          <w:r w:rsidRPr="00DB65E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D9765A2FC25491EA0C3E9E8C670A4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E446C7-DFBD-42DC-B0E2-39E53B4A0F59}"/>
      </w:docPartPr>
      <w:docPartBody>
        <w:p w:rsidR="0016527C" w:rsidRDefault="00971621" w:rsidP="00971621">
          <w:pPr>
            <w:pStyle w:val="7D9765A2FC25491EA0C3E9E8C670A414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B49011155BB64190A202E4F7975891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0F497D-28F8-453A-86E3-B6BA8F263477}"/>
      </w:docPartPr>
      <w:docPartBody>
        <w:p w:rsidR="0016527C" w:rsidRDefault="00971621" w:rsidP="00971621">
          <w:pPr>
            <w:pStyle w:val="B49011155BB64190A202E4F79758914A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A236B6A118334833952A2C1F96D1DF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1B734F-372F-4A20-B808-014E5A280115}"/>
      </w:docPartPr>
      <w:docPartBody>
        <w:p w:rsidR="0016527C" w:rsidRDefault="00971621" w:rsidP="00971621">
          <w:pPr>
            <w:pStyle w:val="A236B6A118334833952A2C1F96D1DFBA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5236A85213374C2681D755A9291507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69D47D-680F-4827-ACC1-0FBA66C3808E}"/>
      </w:docPartPr>
      <w:docPartBody>
        <w:p w:rsidR="0016527C" w:rsidRDefault="00971621" w:rsidP="00971621">
          <w:pPr>
            <w:pStyle w:val="5236A85213374C2681D755A92915078E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DFAF2D6B52414B4DA7AE47A46363C9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B527D9-8A41-4D9E-9714-A8E15EA2C271}"/>
      </w:docPartPr>
      <w:docPartBody>
        <w:p w:rsidR="0016527C" w:rsidRDefault="00971621" w:rsidP="00971621">
          <w:pPr>
            <w:pStyle w:val="DFAF2D6B52414B4DA7AE47A46363C96D"/>
          </w:pPr>
          <w:r w:rsidRPr="00EA0DA8">
            <w:rPr>
              <w:rStyle w:val="PlaceholderText"/>
            </w:rPr>
            <w:t>Choose an item.</w:t>
          </w:r>
        </w:p>
      </w:docPartBody>
    </w:docPart>
    <w:docPart>
      <w:docPartPr>
        <w:name w:val="8F0AC09577274891B7E229FD9E5142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366892-9ECD-4535-A3B0-6EB0CE78550B}"/>
      </w:docPartPr>
      <w:docPartBody>
        <w:p w:rsidR="004D404D" w:rsidRDefault="00583E8E" w:rsidP="00583E8E">
          <w:pPr>
            <w:pStyle w:val="8F0AC09577274891B7E229FD9E514225"/>
          </w:pPr>
          <w:r w:rsidRPr="00F8182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108BA048C2943CD9D96404A06A286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E2763D-374F-45D6-B4EA-B82354160871}"/>
      </w:docPartPr>
      <w:docPartBody>
        <w:p w:rsidR="004D404D" w:rsidRDefault="00583E8E" w:rsidP="00583E8E">
          <w:pPr>
            <w:pStyle w:val="C108BA048C2943CD9D96404A06A28665"/>
          </w:pPr>
          <w:r w:rsidRPr="00F8182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BF79FC4DC5C4544B24A2C5504EE7A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D63D9D-6106-467C-BC43-1E3F9218A02C}"/>
      </w:docPartPr>
      <w:docPartBody>
        <w:p w:rsidR="004D404D" w:rsidRDefault="00583E8E" w:rsidP="00583E8E">
          <w:pPr>
            <w:pStyle w:val="3BF79FC4DC5C4544B24A2C5504EE7AE7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11F71B5E14C84D0C874DAA397B4092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C6E047-FAF2-44E0-B989-1E3D0DB881CD}"/>
      </w:docPartPr>
      <w:docPartBody>
        <w:p w:rsidR="004D404D" w:rsidRDefault="00583E8E" w:rsidP="00583E8E">
          <w:pPr>
            <w:pStyle w:val="11F71B5E14C84D0C874DAA397B4092DE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99762480069F46B2999BD461230A6A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F5CCA5-4668-4AB6-9526-2463786AA98B}"/>
      </w:docPartPr>
      <w:docPartBody>
        <w:p w:rsidR="004D404D" w:rsidRDefault="00583E8E" w:rsidP="00583E8E">
          <w:pPr>
            <w:pStyle w:val="99762480069F46B2999BD461230A6AD3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F7135590EFAE477AAB27AD7C59420A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B88EBB-9CA0-42E8-B27B-0B237EBB89F7}"/>
      </w:docPartPr>
      <w:docPartBody>
        <w:p w:rsidR="004D404D" w:rsidRDefault="00583E8E" w:rsidP="00583E8E">
          <w:pPr>
            <w:pStyle w:val="F7135590EFAE477AAB27AD7C59420A78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F50E47"/>
    <w:rsid w:val="000548B2"/>
    <w:rsid w:val="0016527C"/>
    <w:rsid w:val="002109D1"/>
    <w:rsid w:val="00233121"/>
    <w:rsid w:val="00335E0D"/>
    <w:rsid w:val="00342615"/>
    <w:rsid w:val="00373402"/>
    <w:rsid w:val="003B6DCB"/>
    <w:rsid w:val="003F2655"/>
    <w:rsid w:val="004807E6"/>
    <w:rsid w:val="00486CD4"/>
    <w:rsid w:val="004D404D"/>
    <w:rsid w:val="005377DA"/>
    <w:rsid w:val="00556A70"/>
    <w:rsid w:val="00583E8E"/>
    <w:rsid w:val="006D5177"/>
    <w:rsid w:val="007479C1"/>
    <w:rsid w:val="007805D8"/>
    <w:rsid w:val="007B7697"/>
    <w:rsid w:val="00807AB4"/>
    <w:rsid w:val="008E3497"/>
    <w:rsid w:val="008E4A81"/>
    <w:rsid w:val="00971621"/>
    <w:rsid w:val="009A0D9D"/>
    <w:rsid w:val="00A60D35"/>
    <w:rsid w:val="00C03142"/>
    <w:rsid w:val="00C2531D"/>
    <w:rsid w:val="00DF3BAD"/>
    <w:rsid w:val="00E31F3C"/>
    <w:rsid w:val="00EF7B6D"/>
    <w:rsid w:val="00F50E47"/>
    <w:rsid w:val="00FA4BA7"/>
    <w:rsid w:val="00FD20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rPr>
      <w:hidden/>
    </w:trPr>
  </w:style>
  <w:style w:type="numbering" w:default="1" w:styleId="NoList">
    <w:name w:val="No List"/>
    <w:uiPriority w:val="99"/>
    <w:semiHidden/>
    <w:unhideWhenUsed/>
  </w:style>
  <w:style w:type="paragraph" w:customStyle="1" w:styleId="DF116E5A161C4DDA8B1DA28BDACD0041">
    <w:name w:val="DF116E5A161C4DDA8B1DA28BDACD0041"/>
    <w:rsid w:val="00F50E47"/>
  </w:style>
  <w:style w:type="character" w:styleId="PlaceholderText">
    <w:name w:val="Placeholder Text"/>
    <w:basedOn w:val="DefaultParagraphFont"/>
    <w:uiPriority w:val="99"/>
    <w:semiHidden/>
    <w:rsid w:val="00583E8E"/>
    <w:rPr>
      <w:vanish/>
      <w:color w:val="808080"/>
    </w:rPr>
  </w:style>
  <w:style w:type="paragraph" w:customStyle="1" w:styleId="210A8F0B8C1F4FC38B399DABCAF48231">
    <w:name w:val="210A8F0B8C1F4FC38B399DABCAF48231"/>
    <w:rsid w:val="00F50E4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D08AE29FE7B4FD3A73A88A68BEF0230">
    <w:name w:val="6D08AE29FE7B4FD3A73A88A68BEF0230"/>
    <w:rsid w:val="00F50E4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D08AE29FE7B4FD3A73A88A68BEF02301">
    <w:name w:val="6D08AE29FE7B4FD3A73A88A68BEF02301"/>
    <w:rsid w:val="00F50E4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EC400075C874BE880AB8C16B6140BB2">
    <w:name w:val="4EC400075C874BE880AB8C16B6140BB2"/>
    <w:rsid w:val="00F50E47"/>
    <w:rPr>
      <w:rFonts w:eastAsiaTheme="minorHAnsi"/>
    </w:rPr>
  </w:style>
  <w:style w:type="paragraph" w:customStyle="1" w:styleId="ABC4845393794138AAAF692B4D913DF0">
    <w:name w:val="ABC4845393794138AAAF692B4D913DF0"/>
    <w:rsid w:val="00F50E47"/>
  </w:style>
  <w:style w:type="paragraph" w:customStyle="1" w:styleId="D75D59BC5BF54560A1038B0ED0B39D69">
    <w:name w:val="D75D59BC5BF54560A1038B0ED0B39D69"/>
    <w:rsid w:val="00F50E47"/>
  </w:style>
  <w:style w:type="paragraph" w:customStyle="1" w:styleId="BA15FF4D1174476B889504E1FBB53D0E">
    <w:name w:val="BA15FF4D1174476B889504E1FBB53D0E"/>
    <w:rsid w:val="00F50E4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A15FF4D1174476B889504E1FBB53D0E1">
    <w:name w:val="BA15FF4D1174476B889504E1FBB53D0E1"/>
    <w:rsid w:val="00F50E4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FD63A5AD12E47DFA54790C9E1619206">
    <w:name w:val="8FD63A5AD12E47DFA54790C9E1619206"/>
    <w:rsid w:val="00F50E47"/>
    <w:rPr>
      <w:rFonts w:eastAsiaTheme="minorHAnsi"/>
    </w:rPr>
  </w:style>
  <w:style w:type="paragraph" w:customStyle="1" w:styleId="8FD63A5AD12E47DFA54790C9E16192061">
    <w:name w:val="8FD63A5AD12E47DFA54790C9E16192061"/>
    <w:rsid w:val="00F50E47"/>
    <w:rPr>
      <w:rFonts w:eastAsiaTheme="minorHAnsi"/>
    </w:rPr>
  </w:style>
  <w:style w:type="paragraph" w:customStyle="1" w:styleId="8FD63A5AD12E47DFA54790C9E16192062">
    <w:name w:val="8FD63A5AD12E47DFA54790C9E16192062"/>
    <w:rsid w:val="00F50E47"/>
    <w:rPr>
      <w:rFonts w:eastAsiaTheme="minorHAnsi"/>
    </w:rPr>
  </w:style>
  <w:style w:type="paragraph" w:customStyle="1" w:styleId="C98B075663254F34908A66C58DC9B051">
    <w:name w:val="C98B075663254F34908A66C58DC9B051"/>
    <w:rsid w:val="00F50E47"/>
  </w:style>
  <w:style w:type="paragraph" w:customStyle="1" w:styleId="C537317969AD4E419EC7BD12C8CC3D9E">
    <w:name w:val="C537317969AD4E419EC7BD12C8CC3D9E"/>
    <w:rsid w:val="00F50E47"/>
  </w:style>
  <w:style w:type="paragraph" w:customStyle="1" w:styleId="9D1B9B06335D4D6690F7865EFE381FD3">
    <w:name w:val="9D1B9B06335D4D6690F7865EFE381FD3"/>
    <w:rsid w:val="00F50E47"/>
  </w:style>
  <w:style w:type="paragraph" w:customStyle="1" w:styleId="BD4076A9F37B4A4F8E9AC109F89A7914">
    <w:name w:val="BD4076A9F37B4A4F8E9AC109F89A7914"/>
    <w:rsid w:val="00F50E47"/>
  </w:style>
  <w:style w:type="paragraph" w:customStyle="1" w:styleId="BD4076A9F37B4A4F8E9AC109F89A79141">
    <w:name w:val="BD4076A9F37B4A4F8E9AC109F89A79141"/>
    <w:rsid w:val="00F50E47"/>
    <w:rPr>
      <w:rFonts w:eastAsiaTheme="minorHAnsi"/>
    </w:rPr>
  </w:style>
  <w:style w:type="paragraph" w:customStyle="1" w:styleId="C537317969AD4E419EC7BD12C8CC3D9E1">
    <w:name w:val="C537317969AD4E419EC7BD12C8CC3D9E1"/>
    <w:rsid w:val="00F50E47"/>
    <w:rPr>
      <w:rFonts w:eastAsiaTheme="minorHAnsi"/>
    </w:rPr>
  </w:style>
  <w:style w:type="paragraph" w:customStyle="1" w:styleId="9D1B9B06335D4D6690F7865EFE381FD31">
    <w:name w:val="9D1B9B06335D4D6690F7865EFE381FD31"/>
    <w:rsid w:val="00F50E47"/>
    <w:rPr>
      <w:rFonts w:eastAsiaTheme="minorHAnsi"/>
    </w:rPr>
  </w:style>
  <w:style w:type="paragraph" w:customStyle="1" w:styleId="BAAE3F358CE34EE0AC585C804D688EAD">
    <w:name w:val="BAAE3F358CE34EE0AC585C804D688EAD"/>
    <w:rsid w:val="00F50E4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38FFA37F8F546019F143A7B4CFD0047">
    <w:name w:val="438FFA37F8F546019F143A7B4CFD0047"/>
    <w:rsid w:val="00F50E47"/>
    <w:rPr>
      <w:rFonts w:eastAsiaTheme="minorHAnsi"/>
    </w:rPr>
  </w:style>
  <w:style w:type="paragraph" w:customStyle="1" w:styleId="BAAE3F358CE34EE0AC585C804D688EAD1">
    <w:name w:val="BAAE3F358CE34EE0AC585C804D688EAD1"/>
    <w:rsid w:val="00F50E4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38FFA37F8F546019F143A7B4CFD00471">
    <w:name w:val="438FFA37F8F546019F143A7B4CFD00471"/>
    <w:rsid w:val="00F50E47"/>
    <w:rPr>
      <w:rFonts w:eastAsiaTheme="minorHAnsi"/>
    </w:rPr>
  </w:style>
  <w:style w:type="paragraph" w:customStyle="1" w:styleId="BAAE3F358CE34EE0AC585C804D688EAD2">
    <w:name w:val="BAAE3F358CE34EE0AC585C804D688EAD2"/>
    <w:rsid w:val="00F50E4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38FFA37F8F546019F143A7B4CFD00472">
    <w:name w:val="438FFA37F8F546019F143A7B4CFD00472"/>
    <w:rsid w:val="00F50E47"/>
    <w:rPr>
      <w:rFonts w:eastAsiaTheme="minorHAnsi"/>
    </w:rPr>
  </w:style>
  <w:style w:type="paragraph" w:customStyle="1" w:styleId="BAAE3F358CE34EE0AC585C804D688EAD3">
    <w:name w:val="BAAE3F358CE34EE0AC585C804D688EAD3"/>
    <w:rsid w:val="00F50E4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38FFA37F8F546019F143A7B4CFD00473">
    <w:name w:val="438FFA37F8F546019F143A7B4CFD00473"/>
    <w:rsid w:val="00F50E47"/>
    <w:rPr>
      <w:rFonts w:eastAsiaTheme="minorHAnsi"/>
    </w:rPr>
  </w:style>
  <w:style w:type="paragraph" w:customStyle="1" w:styleId="BAAE3F358CE34EE0AC585C804D688EAD4">
    <w:name w:val="BAAE3F358CE34EE0AC585C804D688EAD4"/>
    <w:rsid w:val="00F50E4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38FFA37F8F546019F143A7B4CFD00474">
    <w:name w:val="438FFA37F8F546019F143A7B4CFD00474"/>
    <w:rsid w:val="00F50E47"/>
    <w:rPr>
      <w:rFonts w:eastAsiaTheme="minorHAnsi"/>
    </w:rPr>
  </w:style>
  <w:style w:type="paragraph" w:customStyle="1" w:styleId="5AF20383D0474D5597591665BCE9055A">
    <w:name w:val="5AF20383D0474D5597591665BCE9055A"/>
    <w:rsid w:val="00F50E47"/>
  </w:style>
  <w:style w:type="paragraph" w:customStyle="1" w:styleId="1D83BB36814C4F888E8AE76AB9357D57">
    <w:name w:val="1D83BB36814C4F888E8AE76AB9357D57"/>
    <w:rsid w:val="00F50E47"/>
  </w:style>
  <w:style w:type="paragraph" w:customStyle="1" w:styleId="0C671431A5DE4D62BAA70CC82DC51D27">
    <w:name w:val="0C671431A5DE4D62BAA70CC82DC51D27"/>
    <w:rsid w:val="00F50E47"/>
  </w:style>
  <w:style w:type="paragraph" w:customStyle="1" w:styleId="A906F06CC02849A38415AABC0E3A91DF">
    <w:name w:val="A906F06CC02849A38415AABC0E3A91DF"/>
    <w:rsid w:val="00F50E47"/>
  </w:style>
  <w:style w:type="paragraph" w:customStyle="1" w:styleId="7E00EB5E06D94D43BB9393F3D8D30AF8">
    <w:name w:val="7E00EB5E06D94D43BB9393F3D8D30AF8"/>
    <w:rsid w:val="00F50E47"/>
  </w:style>
  <w:style w:type="paragraph" w:customStyle="1" w:styleId="CC2AECC9E102442180C450DF16D16E08">
    <w:name w:val="CC2AECC9E102442180C450DF16D16E08"/>
    <w:rsid w:val="00F50E4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38FFA37F8F546019F143A7B4CFD00475">
    <w:name w:val="438FFA37F8F546019F143A7B4CFD00475"/>
    <w:rsid w:val="00F50E47"/>
    <w:rPr>
      <w:rFonts w:eastAsiaTheme="minorHAnsi"/>
    </w:rPr>
  </w:style>
  <w:style w:type="paragraph" w:customStyle="1" w:styleId="5AF20383D0474D5597591665BCE9055A1">
    <w:name w:val="5AF20383D0474D5597591665BCE9055A1"/>
    <w:rsid w:val="00F50E47"/>
    <w:rPr>
      <w:rFonts w:eastAsiaTheme="minorHAnsi"/>
    </w:rPr>
  </w:style>
  <w:style w:type="paragraph" w:customStyle="1" w:styleId="1D83BB36814C4F888E8AE76AB9357D571">
    <w:name w:val="1D83BB36814C4F888E8AE76AB9357D571"/>
    <w:rsid w:val="00F50E47"/>
    <w:rPr>
      <w:rFonts w:eastAsiaTheme="minorHAnsi"/>
    </w:rPr>
  </w:style>
  <w:style w:type="paragraph" w:customStyle="1" w:styleId="0C671431A5DE4D62BAA70CC82DC51D271">
    <w:name w:val="0C671431A5DE4D62BAA70CC82DC51D271"/>
    <w:rsid w:val="00F50E47"/>
    <w:rPr>
      <w:rFonts w:eastAsiaTheme="minorHAnsi"/>
    </w:rPr>
  </w:style>
  <w:style w:type="paragraph" w:customStyle="1" w:styleId="A906F06CC02849A38415AABC0E3A91DF1">
    <w:name w:val="A906F06CC02849A38415AABC0E3A91DF1"/>
    <w:rsid w:val="00F50E47"/>
    <w:rPr>
      <w:rFonts w:eastAsiaTheme="minorHAnsi"/>
    </w:rPr>
  </w:style>
  <w:style w:type="paragraph" w:customStyle="1" w:styleId="CC2AECC9E102442180C450DF16D16E081">
    <w:name w:val="CC2AECC9E102442180C450DF16D16E081"/>
    <w:rsid w:val="00F50E4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C53E40A03314399B9C20E6A34F60C67">
    <w:name w:val="8C53E40A03314399B9C20E6A34F60C67"/>
    <w:rsid w:val="00F50E4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38FFA37F8F546019F143A7B4CFD00476">
    <w:name w:val="438FFA37F8F546019F143A7B4CFD00476"/>
    <w:rsid w:val="00F50E47"/>
    <w:rPr>
      <w:rFonts w:eastAsiaTheme="minorHAnsi"/>
    </w:rPr>
  </w:style>
  <w:style w:type="paragraph" w:customStyle="1" w:styleId="5AF20383D0474D5597591665BCE9055A2">
    <w:name w:val="5AF20383D0474D5597591665BCE9055A2"/>
    <w:rsid w:val="00F50E47"/>
    <w:rPr>
      <w:rFonts w:eastAsiaTheme="minorHAnsi"/>
    </w:rPr>
  </w:style>
  <w:style w:type="paragraph" w:customStyle="1" w:styleId="1D83BB36814C4F888E8AE76AB9357D572">
    <w:name w:val="1D83BB36814C4F888E8AE76AB9357D572"/>
    <w:rsid w:val="00F50E47"/>
    <w:rPr>
      <w:rFonts w:eastAsiaTheme="minorHAnsi"/>
    </w:rPr>
  </w:style>
  <w:style w:type="paragraph" w:customStyle="1" w:styleId="0C671431A5DE4D62BAA70CC82DC51D272">
    <w:name w:val="0C671431A5DE4D62BAA70CC82DC51D272"/>
    <w:rsid w:val="00F50E47"/>
    <w:rPr>
      <w:rFonts w:eastAsiaTheme="minorHAnsi"/>
    </w:rPr>
  </w:style>
  <w:style w:type="paragraph" w:customStyle="1" w:styleId="A906F06CC02849A38415AABC0E3A91DF2">
    <w:name w:val="A906F06CC02849A38415AABC0E3A91DF2"/>
    <w:rsid w:val="00F50E47"/>
    <w:rPr>
      <w:rFonts w:eastAsiaTheme="minorHAnsi"/>
    </w:rPr>
  </w:style>
  <w:style w:type="paragraph" w:customStyle="1" w:styleId="4BB62278834A4CB1AE07C8B0840134A4">
    <w:name w:val="4BB62278834A4CB1AE07C8B0840134A4"/>
    <w:rsid w:val="00F50E47"/>
  </w:style>
  <w:style w:type="paragraph" w:customStyle="1" w:styleId="CC2AECC9E102442180C450DF16D16E082">
    <w:name w:val="CC2AECC9E102442180C450DF16D16E082"/>
    <w:rsid w:val="00F50E4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6D88C4FC16040A88E2E2E55CA8161C0">
    <w:name w:val="C6D88C4FC16040A88E2E2E55CA8161C0"/>
    <w:rsid w:val="00F50E4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AEDA51951C84BD580242FDC3B58D2E0">
    <w:name w:val="2AEDA51951C84BD580242FDC3B58D2E0"/>
    <w:rsid w:val="00F50E4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38FFA37F8F546019F143A7B4CFD00477">
    <w:name w:val="438FFA37F8F546019F143A7B4CFD00477"/>
    <w:rsid w:val="00F50E47"/>
    <w:rPr>
      <w:rFonts w:eastAsiaTheme="minorHAnsi"/>
    </w:rPr>
  </w:style>
  <w:style w:type="paragraph" w:customStyle="1" w:styleId="5AF20383D0474D5597591665BCE9055A3">
    <w:name w:val="5AF20383D0474D5597591665BCE9055A3"/>
    <w:rsid w:val="00F50E47"/>
    <w:rPr>
      <w:rFonts w:eastAsiaTheme="minorHAnsi"/>
    </w:rPr>
  </w:style>
  <w:style w:type="paragraph" w:customStyle="1" w:styleId="1D83BB36814C4F888E8AE76AB9357D573">
    <w:name w:val="1D83BB36814C4F888E8AE76AB9357D573"/>
    <w:rsid w:val="00F50E47"/>
    <w:rPr>
      <w:rFonts w:eastAsiaTheme="minorHAnsi"/>
    </w:rPr>
  </w:style>
  <w:style w:type="paragraph" w:customStyle="1" w:styleId="0C671431A5DE4D62BAA70CC82DC51D273">
    <w:name w:val="0C671431A5DE4D62BAA70CC82DC51D273"/>
    <w:rsid w:val="00F50E47"/>
    <w:rPr>
      <w:rFonts w:eastAsiaTheme="minorHAnsi"/>
    </w:rPr>
  </w:style>
  <w:style w:type="paragraph" w:customStyle="1" w:styleId="A906F06CC02849A38415AABC0E3A91DF3">
    <w:name w:val="A906F06CC02849A38415AABC0E3A91DF3"/>
    <w:rsid w:val="00F50E47"/>
    <w:rPr>
      <w:rFonts w:eastAsiaTheme="minorHAnsi"/>
    </w:rPr>
  </w:style>
  <w:style w:type="paragraph" w:customStyle="1" w:styleId="A8AB590538BD4C05AC551B602B4686B0">
    <w:name w:val="A8AB590538BD4C05AC551B602B4686B0"/>
    <w:rsid w:val="00F50E47"/>
  </w:style>
  <w:style w:type="paragraph" w:customStyle="1" w:styleId="CC2AECC9E102442180C450DF16D16E083">
    <w:name w:val="CC2AECC9E102442180C450DF16D16E083"/>
    <w:rsid w:val="00F50E4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6D88C4FC16040A88E2E2E55CA8161C01">
    <w:name w:val="C6D88C4FC16040A88E2E2E55CA8161C01"/>
    <w:rsid w:val="00F50E4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0AF4ED112724EC99E566E07A68424E2">
    <w:name w:val="80AF4ED112724EC99E566E07A68424E2"/>
    <w:rsid w:val="00F50E4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E3E002019FE4303A8B73D3B023BF0C8">
    <w:name w:val="4E3E002019FE4303A8B73D3B023BF0C8"/>
    <w:rsid w:val="00F50E4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F2D8892F6084A9BBB8CD46243A4D00C">
    <w:name w:val="9F2D8892F6084A9BBB8CD46243A4D00C"/>
    <w:rsid w:val="00F50E4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0E24D9B1E6E4CDBA02EC207FE1DE4B5">
    <w:name w:val="D0E24D9B1E6E4CDBA02EC207FE1DE4B5"/>
    <w:rsid w:val="00F50E4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38FFA37F8F546019F143A7B4CFD00478">
    <w:name w:val="438FFA37F8F546019F143A7B4CFD00478"/>
    <w:rsid w:val="00F50E47"/>
    <w:rPr>
      <w:rFonts w:eastAsiaTheme="minorHAnsi"/>
    </w:rPr>
  </w:style>
  <w:style w:type="paragraph" w:customStyle="1" w:styleId="5AF20383D0474D5597591665BCE9055A4">
    <w:name w:val="5AF20383D0474D5597591665BCE9055A4"/>
    <w:rsid w:val="00F50E47"/>
    <w:rPr>
      <w:rFonts w:eastAsiaTheme="minorHAnsi"/>
    </w:rPr>
  </w:style>
  <w:style w:type="paragraph" w:customStyle="1" w:styleId="1D83BB36814C4F888E8AE76AB9357D574">
    <w:name w:val="1D83BB36814C4F888E8AE76AB9357D574"/>
    <w:rsid w:val="00F50E47"/>
    <w:rPr>
      <w:rFonts w:eastAsiaTheme="minorHAnsi"/>
    </w:rPr>
  </w:style>
  <w:style w:type="paragraph" w:customStyle="1" w:styleId="0C671431A5DE4D62BAA70CC82DC51D274">
    <w:name w:val="0C671431A5DE4D62BAA70CC82DC51D274"/>
    <w:rsid w:val="00F50E47"/>
    <w:rPr>
      <w:rFonts w:eastAsiaTheme="minorHAnsi"/>
    </w:rPr>
  </w:style>
  <w:style w:type="paragraph" w:customStyle="1" w:styleId="A906F06CC02849A38415AABC0E3A91DF4">
    <w:name w:val="A906F06CC02849A38415AABC0E3A91DF4"/>
    <w:rsid w:val="00F50E47"/>
    <w:rPr>
      <w:rFonts w:eastAsiaTheme="minorHAnsi"/>
    </w:rPr>
  </w:style>
  <w:style w:type="paragraph" w:customStyle="1" w:styleId="5DBC2B3851EB4533BAC235670F02A7F5">
    <w:name w:val="5DBC2B3851EB4533BAC235670F02A7F5"/>
    <w:rsid w:val="00F50E47"/>
  </w:style>
  <w:style w:type="paragraph" w:customStyle="1" w:styleId="6A5EB76DED124201971559461FF8471F">
    <w:name w:val="6A5EB76DED124201971559461FF8471F"/>
    <w:rsid w:val="00F50E47"/>
  </w:style>
  <w:style w:type="paragraph" w:customStyle="1" w:styleId="9BFCCA84518D48B9AA1AC84A2A3BEADC">
    <w:name w:val="9BFCCA84518D48B9AA1AC84A2A3BEADC"/>
    <w:rsid w:val="00F50E47"/>
  </w:style>
  <w:style w:type="paragraph" w:customStyle="1" w:styleId="A1A5B8F14E5844938B7F93E7D1169256">
    <w:name w:val="A1A5B8F14E5844938B7F93E7D1169256"/>
    <w:rsid w:val="00F50E47"/>
  </w:style>
  <w:style w:type="paragraph" w:customStyle="1" w:styleId="5BE71065415B4E6C8E1C15F66E9D2019">
    <w:name w:val="5BE71065415B4E6C8E1C15F66E9D2019"/>
    <w:rsid w:val="00F50E47"/>
  </w:style>
  <w:style w:type="paragraph" w:customStyle="1" w:styleId="93AB0F87893D430D854D80900607E33A">
    <w:name w:val="93AB0F87893D430D854D80900607E33A"/>
    <w:rsid w:val="00F50E47"/>
  </w:style>
  <w:style w:type="paragraph" w:customStyle="1" w:styleId="9881D45C0B6E4057B467BFB27F9CE622">
    <w:name w:val="9881D45C0B6E4057B467BFB27F9CE622"/>
    <w:rsid w:val="00F50E47"/>
  </w:style>
  <w:style w:type="paragraph" w:customStyle="1" w:styleId="50EBC69019AA4622B773D8027D6FE35D">
    <w:name w:val="50EBC69019AA4622B773D8027D6FE35D"/>
    <w:rsid w:val="00F50E47"/>
  </w:style>
  <w:style w:type="paragraph" w:customStyle="1" w:styleId="81BCC3CD963A41A99879508E643AC8FB">
    <w:name w:val="81BCC3CD963A41A99879508E643AC8FB"/>
    <w:rsid w:val="00F50E47"/>
  </w:style>
  <w:style w:type="paragraph" w:customStyle="1" w:styleId="E500C6AF467B4F02B917E6C708E5DECD">
    <w:name w:val="E500C6AF467B4F02B917E6C708E5DECD"/>
    <w:rsid w:val="00F50E47"/>
  </w:style>
  <w:style w:type="paragraph" w:customStyle="1" w:styleId="3AFDE9D4924549729626BC7960A15D9A">
    <w:name w:val="3AFDE9D4924549729626BC7960A15D9A"/>
    <w:rsid w:val="00F50E47"/>
  </w:style>
  <w:style w:type="paragraph" w:customStyle="1" w:styleId="841FAA8BAD064D63B1FF4706AD1A8B46">
    <w:name w:val="841FAA8BAD064D63B1FF4706AD1A8B46"/>
    <w:rsid w:val="00F50E47"/>
  </w:style>
  <w:style w:type="paragraph" w:customStyle="1" w:styleId="0E4A5B4D393740759364A25483744C75">
    <w:name w:val="0E4A5B4D393740759364A25483744C75"/>
    <w:rsid w:val="006D5177"/>
  </w:style>
  <w:style w:type="paragraph" w:customStyle="1" w:styleId="438FFA37F8F546019F143A7B4CFD00479">
    <w:name w:val="438FFA37F8F546019F143A7B4CFD00479"/>
    <w:rsid w:val="00373402"/>
    <w:rPr>
      <w:rFonts w:eastAsiaTheme="minorHAnsi"/>
    </w:rPr>
  </w:style>
  <w:style w:type="paragraph" w:customStyle="1" w:styleId="5AF20383D0474D5597591665BCE9055A5">
    <w:name w:val="5AF20383D0474D5597591665BCE9055A5"/>
    <w:rsid w:val="00373402"/>
    <w:rPr>
      <w:rFonts w:eastAsiaTheme="minorHAnsi"/>
    </w:rPr>
  </w:style>
  <w:style w:type="paragraph" w:customStyle="1" w:styleId="1D83BB36814C4F888E8AE76AB9357D575">
    <w:name w:val="1D83BB36814C4F888E8AE76AB9357D575"/>
    <w:rsid w:val="00373402"/>
    <w:rPr>
      <w:rFonts w:eastAsiaTheme="minorHAnsi"/>
    </w:rPr>
  </w:style>
  <w:style w:type="paragraph" w:customStyle="1" w:styleId="0C671431A5DE4D62BAA70CC82DC51D275">
    <w:name w:val="0C671431A5DE4D62BAA70CC82DC51D275"/>
    <w:rsid w:val="00373402"/>
    <w:rPr>
      <w:rFonts w:eastAsiaTheme="minorHAnsi"/>
    </w:rPr>
  </w:style>
  <w:style w:type="paragraph" w:customStyle="1" w:styleId="A906F06CC02849A38415AABC0E3A91DF5">
    <w:name w:val="A906F06CC02849A38415AABC0E3A91DF5"/>
    <w:rsid w:val="00373402"/>
    <w:rPr>
      <w:rFonts w:eastAsiaTheme="minorHAnsi"/>
    </w:rPr>
  </w:style>
  <w:style w:type="paragraph" w:customStyle="1" w:styleId="6539CBE5B9294792A67598300DB65DBA">
    <w:name w:val="6539CBE5B9294792A67598300DB65DBA"/>
    <w:rsid w:val="00373402"/>
    <w:rPr>
      <w:rFonts w:eastAsiaTheme="minorHAnsi"/>
    </w:rPr>
  </w:style>
  <w:style w:type="paragraph" w:customStyle="1" w:styleId="376430613BA24962A883332F14501944">
    <w:name w:val="376430613BA24962A883332F14501944"/>
    <w:rsid w:val="00373402"/>
    <w:rPr>
      <w:rFonts w:eastAsiaTheme="minorHAnsi"/>
    </w:rPr>
  </w:style>
  <w:style w:type="paragraph" w:customStyle="1" w:styleId="9BFCCA84518D48B9AA1AC84A2A3BEADC1">
    <w:name w:val="9BFCCA84518D48B9AA1AC84A2A3BEADC1"/>
    <w:rsid w:val="00373402"/>
    <w:rPr>
      <w:rFonts w:eastAsiaTheme="minorHAnsi"/>
    </w:rPr>
  </w:style>
  <w:style w:type="paragraph" w:customStyle="1" w:styleId="A1A5B8F14E5844938B7F93E7D11692561">
    <w:name w:val="A1A5B8F14E5844938B7F93E7D11692561"/>
    <w:rsid w:val="00373402"/>
    <w:rPr>
      <w:rFonts w:eastAsiaTheme="minorHAnsi"/>
    </w:rPr>
  </w:style>
  <w:style w:type="paragraph" w:customStyle="1" w:styleId="5BE71065415B4E6C8E1C15F66E9D20191">
    <w:name w:val="5BE71065415B4E6C8E1C15F66E9D20191"/>
    <w:rsid w:val="00373402"/>
    <w:rPr>
      <w:rFonts w:eastAsiaTheme="minorHAnsi"/>
    </w:rPr>
  </w:style>
  <w:style w:type="paragraph" w:customStyle="1" w:styleId="93AB0F87893D430D854D80900607E33A1">
    <w:name w:val="93AB0F87893D430D854D80900607E33A1"/>
    <w:rsid w:val="00373402"/>
    <w:rPr>
      <w:rFonts w:eastAsiaTheme="minorHAnsi"/>
    </w:rPr>
  </w:style>
  <w:style w:type="paragraph" w:customStyle="1" w:styleId="9881D45C0B6E4057B467BFB27F9CE6221">
    <w:name w:val="9881D45C0B6E4057B467BFB27F9CE6221"/>
    <w:rsid w:val="00373402"/>
    <w:rPr>
      <w:rFonts w:eastAsiaTheme="minorHAnsi"/>
    </w:rPr>
  </w:style>
  <w:style w:type="paragraph" w:customStyle="1" w:styleId="50EBC69019AA4622B773D8027D6FE35D1">
    <w:name w:val="50EBC69019AA4622B773D8027D6FE35D1"/>
    <w:rsid w:val="00373402"/>
    <w:rPr>
      <w:rFonts w:eastAsiaTheme="minorHAnsi"/>
    </w:rPr>
  </w:style>
  <w:style w:type="paragraph" w:customStyle="1" w:styleId="81BCC3CD963A41A99879508E643AC8FB1">
    <w:name w:val="81BCC3CD963A41A99879508E643AC8FB1"/>
    <w:rsid w:val="00373402"/>
    <w:rPr>
      <w:rFonts w:eastAsiaTheme="minorHAnsi"/>
    </w:rPr>
  </w:style>
  <w:style w:type="paragraph" w:customStyle="1" w:styleId="E500C6AF467B4F02B917E6C708E5DECD1">
    <w:name w:val="E500C6AF467B4F02B917E6C708E5DECD1"/>
    <w:rsid w:val="00373402"/>
    <w:rPr>
      <w:rFonts w:eastAsiaTheme="minorHAnsi"/>
    </w:rPr>
  </w:style>
  <w:style w:type="paragraph" w:customStyle="1" w:styleId="0E4A5B4D393740759364A25483744C751">
    <w:name w:val="0E4A5B4D393740759364A25483744C751"/>
    <w:rsid w:val="00373402"/>
    <w:rPr>
      <w:rFonts w:eastAsiaTheme="minorHAnsi"/>
    </w:rPr>
  </w:style>
  <w:style w:type="paragraph" w:customStyle="1" w:styleId="841FAA8BAD064D63B1FF4706AD1A8B461">
    <w:name w:val="841FAA8BAD064D63B1FF4706AD1A8B461"/>
    <w:rsid w:val="00373402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EA393E3818041348B66F37A7A8C92F7">
    <w:name w:val="1EA393E3818041348B66F37A7A8C92F7"/>
    <w:rsid w:val="009A0D9D"/>
  </w:style>
  <w:style w:type="paragraph" w:customStyle="1" w:styleId="EDE99A25DACD41238A93CEC70C075A67">
    <w:name w:val="EDE99A25DACD41238A93CEC70C075A67"/>
    <w:rsid w:val="009A0D9D"/>
  </w:style>
  <w:style w:type="paragraph" w:customStyle="1" w:styleId="BD7E425A269647B2B03D7EDAF69D65E5">
    <w:name w:val="BD7E425A269647B2B03D7EDAF69D65E5"/>
    <w:rsid w:val="009A0D9D"/>
  </w:style>
  <w:style w:type="paragraph" w:customStyle="1" w:styleId="34C7F60C77BA4ECA9654128EF503F854">
    <w:name w:val="34C7F60C77BA4ECA9654128EF503F854"/>
    <w:rsid w:val="009A0D9D"/>
  </w:style>
  <w:style w:type="paragraph" w:customStyle="1" w:styleId="DA9BDD18FC0948719B2BAA9030F1DB49">
    <w:name w:val="DA9BDD18FC0948719B2BAA9030F1DB49"/>
    <w:rsid w:val="009A0D9D"/>
  </w:style>
  <w:style w:type="paragraph" w:customStyle="1" w:styleId="9CC06AF53CD24E3F8CEB14114EF03422">
    <w:name w:val="9CC06AF53CD24E3F8CEB14114EF03422"/>
    <w:rsid w:val="009A0D9D"/>
  </w:style>
  <w:style w:type="paragraph" w:customStyle="1" w:styleId="69DBE3E8109D4FDC8771835D74120002">
    <w:name w:val="69DBE3E8109D4FDC8771835D74120002"/>
    <w:rsid w:val="009A0D9D"/>
  </w:style>
  <w:style w:type="paragraph" w:customStyle="1" w:styleId="9F059D89CA5C4FF3AB7E267DED06AE12">
    <w:name w:val="9F059D89CA5C4FF3AB7E267DED06AE12"/>
    <w:rsid w:val="009A0D9D"/>
  </w:style>
  <w:style w:type="paragraph" w:customStyle="1" w:styleId="B6B1B032F3634AED99F1958786006450">
    <w:name w:val="B6B1B032F3634AED99F1958786006450"/>
    <w:rsid w:val="009A0D9D"/>
  </w:style>
  <w:style w:type="paragraph" w:customStyle="1" w:styleId="6E565223BA9D4E4EB39E72956562FFB1">
    <w:name w:val="6E565223BA9D4E4EB39E72956562FFB1"/>
    <w:rsid w:val="00DF3BAD"/>
  </w:style>
  <w:style w:type="paragraph" w:customStyle="1" w:styleId="C184A1F3F64E49D19B486858F96F4901">
    <w:name w:val="C184A1F3F64E49D19B486858F96F4901"/>
    <w:rsid w:val="00DF3BAD"/>
  </w:style>
  <w:style w:type="paragraph" w:customStyle="1" w:styleId="D9E1C13FC0F9413D8A9255569D77D682">
    <w:name w:val="D9E1C13FC0F9413D8A9255569D77D682"/>
    <w:rsid w:val="00DF3BAD"/>
  </w:style>
  <w:style w:type="paragraph" w:customStyle="1" w:styleId="D63F1DA4324A4ADEB7460D3705494863">
    <w:name w:val="D63F1DA4324A4ADEB7460D3705494863"/>
    <w:rsid w:val="00DF3BAD"/>
  </w:style>
  <w:style w:type="paragraph" w:customStyle="1" w:styleId="EAFD1B8491A94827B672C032C43BAC94">
    <w:name w:val="EAFD1B8491A94827B672C032C43BAC94"/>
    <w:rsid w:val="00DF3BAD"/>
  </w:style>
  <w:style w:type="paragraph" w:customStyle="1" w:styleId="4303BD00D2E4428784F03A95DAE436C7">
    <w:name w:val="4303BD00D2E4428784F03A95DAE436C7"/>
    <w:rsid w:val="00DF3BAD"/>
  </w:style>
  <w:style w:type="paragraph" w:customStyle="1" w:styleId="A5FCE149CC5E4C0887C25E4F4ECBE301">
    <w:name w:val="A5FCE149CC5E4C0887C25E4F4ECBE301"/>
    <w:rsid w:val="00DF3BAD"/>
  </w:style>
  <w:style w:type="paragraph" w:customStyle="1" w:styleId="8CD15BE22342406A809A8F077FA29826">
    <w:name w:val="8CD15BE22342406A809A8F077FA29826"/>
    <w:rsid w:val="00DF3BAD"/>
  </w:style>
  <w:style w:type="paragraph" w:customStyle="1" w:styleId="5A4ED76E717B45928798C23B55BDAE35">
    <w:name w:val="5A4ED76E717B45928798C23B55BDAE35"/>
    <w:rsid w:val="00DF3BAD"/>
  </w:style>
  <w:style w:type="paragraph" w:customStyle="1" w:styleId="C43736ABF11D46C4B911FAE0B56CEF28">
    <w:name w:val="C43736ABF11D46C4B911FAE0B56CEF28"/>
    <w:rsid w:val="00DF3BAD"/>
  </w:style>
  <w:style w:type="paragraph" w:customStyle="1" w:styleId="8FC354A4976B49E3B22E1A29C0F4DD4A">
    <w:name w:val="8FC354A4976B49E3B22E1A29C0F4DD4A"/>
    <w:rsid w:val="00DF3BAD"/>
  </w:style>
  <w:style w:type="paragraph" w:customStyle="1" w:styleId="0ADF65EB0BE645E7BD590251E8E5DB9C">
    <w:name w:val="0ADF65EB0BE645E7BD590251E8E5DB9C"/>
    <w:rsid w:val="00DF3BAD"/>
  </w:style>
  <w:style w:type="paragraph" w:customStyle="1" w:styleId="6D0EBA63F0C742468D8900840D084F82">
    <w:name w:val="6D0EBA63F0C742468D8900840D084F82"/>
    <w:rsid w:val="00DF3BAD"/>
  </w:style>
  <w:style w:type="paragraph" w:customStyle="1" w:styleId="1D0709AE76F64B018E2BD9D3DBFB66DF">
    <w:name w:val="1D0709AE76F64B018E2BD9D3DBFB66DF"/>
    <w:rsid w:val="00DF3BAD"/>
  </w:style>
  <w:style w:type="paragraph" w:customStyle="1" w:styleId="46A7D5AF3B744D088EEAE5CD6C10E70A">
    <w:name w:val="46A7D5AF3B744D088EEAE5CD6C10E70A"/>
    <w:rsid w:val="00DF3BAD"/>
  </w:style>
  <w:style w:type="paragraph" w:customStyle="1" w:styleId="264BAB5FDC0040D59FCD702B943351BC">
    <w:name w:val="264BAB5FDC0040D59FCD702B943351BC"/>
    <w:rsid w:val="00DF3BAD"/>
  </w:style>
  <w:style w:type="paragraph" w:customStyle="1" w:styleId="F78F108F90C34D70AE86C5A104310406">
    <w:name w:val="F78F108F90C34D70AE86C5A104310406"/>
    <w:rsid w:val="00DF3BAD"/>
  </w:style>
  <w:style w:type="paragraph" w:customStyle="1" w:styleId="F648E57EDDDA4103BEB6EB2027F886FE">
    <w:name w:val="F648E57EDDDA4103BEB6EB2027F886FE"/>
    <w:rsid w:val="00DF3BAD"/>
  </w:style>
  <w:style w:type="paragraph" w:customStyle="1" w:styleId="014F5C04BB22410C81F6772990437558">
    <w:name w:val="014F5C04BB22410C81F6772990437558"/>
    <w:rsid w:val="00DF3BAD"/>
  </w:style>
  <w:style w:type="paragraph" w:customStyle="1" w:styleId="BCB611364F9347DAA2812B71AE790C0A">
    <w:name w:val="BCB611364F9347DAA2812B71AE790C0A"/>
    <w:rsid w:val="00DF3BAD"/>
  </w:style>
  <w:style w:type="paragraph" w:customStyle="1" w:styleId="A1A5D004AC464522AE9740F47D4815E5">
    <w:name w:val="A1A5D004AC464522AE9740F47D4815E5"/>
    <w:rsid w:val="00DF3BAD"/>
  </w:style>
  <w:style w:type="paragraph" w:customStyle="1" w:styleId="EDC3D059C9B9474E9803BC0E7C2D08D6">
    <w:name w:val="EDC3D059C9B9474E9803BC0E7C2D08D6"/>
    <w:rsid w:val="00DF3BAD"/>
  </w:style>
  <w:style w:type="paragraph" w:customStyle="1" w:styleId="7A0E2DA54B564033AADF8E0A308E3BD6">
    <w:name w:val="7A0E2DA54B564033AADF8E0A308E3BD6"/>
    <w:rsid w:val="00DF3BAD"/>
  </w:style>
  <w:style w:type="paragraph" w:customStyle="1" w:styleId="B9A966E752EF41688ECB507D015082D9">
    <w:name w:val="B9A966E752EF41688ECB507D015082D9"/>
    <w:rsid w:val="00DF3BAD"/>
  </w:style>
  <w:style w:type="paragraph" w:customStyle="1" w:styleId="460FFF3674E14D72998229450119FCEB">
    <w:name w:val="460FFF3674E14D72998229450119FCEB"/>
    <w:rsid w:val="00DF3BAD"/>
  </w:style>
  <w:style w:type="paragraph" w:customStyle="1" w:styleId="228DFE730EE2445F88E4473929BCB019">
    <w:name w:val="228DFE730EE2445F88E4473929BCB019"/>
    <w:rsid w:val="00DF3BAD"/>
  </w:style>
  <w:style w:type="paragraph" w:customStyle="1" w:styleId="042546AAA6F04535AE13F68E252FBBAD">
    <w:name w:val="042546AAA6F04535AE13F68E252FBBAD"/>
    <w:rsid w:val="00DF3BAD"/>
  </w:style>
  <w:style w:type="paragraph" w:customStyle="1" w:styleId="BE297880B0664BCDAEF10213354D0B90">
    <w:name w:val="BE297880B0664BCDAEF10213354D0B90"/>
    <w:rsid w:val="00DF3BAD"/>
  </w:style>
  <w:style w:type="paragraph" w:customStyle="1" w:styleId="2D5EF8DC645D4489AE2CC323A682CD32">
    <w:name w:val="2D5EF8DC645D4489AE2CC323A682CD32"/>
    <w:rsid w:val="00DF3BAD"/>
  </w:style>
  <w:style w:type="paragraph" w:customStyle="1" w:styleId="4A6D7A85299643B5845B1F33D648F408">
    <w:name w:val="4A6D7A85299643B5845B1F33D648F408"/>
    <w:rsid w:val="00DF3BAD"/>
  </w:style>
  <w:style w:type="paragraph" w:customStyle="1" w:styleId="DA4CBAEC936B4A30A43F5E9602AAE058">
    <w:name w:val="DA4CBAEC936B4A30A43F5E9602AAE058"/>
    <w:rsid w:val="00DF3BAD"/>
  </w:style>
  <w:style w:type="paragraph" w:customStyle="1" w:styleId="08DB1DBF8085480A8A4FE5487F2740BE">
    <w:name w:val="08DB1DBF8085480A8A4FE5487F2740BE"/>
    <w:rsid w:val="00DF3BAD"/>
  </w:style>
  <w:style w:type="paragraph" w:customStyle="1" w:styleId="50B239A143F841C5A54A7D561728A5E2">
    <w:name w:val="50B239A143F841C5A54A7D561728A5E2"/>
    <w:rsid w:val="00DF3BAD"/>
  </w:style>
  <w:style w:type="paragraph" w:customStyle="1" w:styleId="2F95F946BDDD4275B5538079E51A5489">
    <w:name w:val="2F95F946BDDD4275B5538079E51A5489"/>
    <w:rsid w:val="00DF3BAD"/>
  </w:style>
  <w:style w:type="paragraph" w:customStyle="1" w:styleId="A744815489F4469184FE1F2F434D0CDF">
    <w:name w:val="A744815489F4469184FE1F2F434D0CDF"/>
    <w:rsid w:val="00DF3BAD"/>
  </w:style>
  <w:style w:type="paragraph" w:customStyle="1" w:styleId="0CFADBD0B7EA47C5AAD6D656A2CD2BA0">
    <w:name w:val="0CFADBD0B7EA47C5AAD6D656A2CD2BA0"/>
    <w:rsid w:val="00DF3BAD"/>
  </w:style>
  <w:style w:type="paragraph" w:customStyle="1" w:styleId="D4C16506615B4C5FB9DC4371BAF33E83">
    <w:name w:val="D4C16506615B4C5FB9DC4371BAF33E83"/>
    <w:rsid w:val="00DF3BAD"/>
  </w:style>
  <w:style w:type="paragraph" w:customStyle="1" w:styleId="801AA6F3FED54A57A0835768E8E19BD1">
    <w:name w:val="801AA6F3FED54A57A0835768E8E19BD1"/>
    <w:rsid w:val="00DF3BAD"/>
  </w:style>
  <w:style w:type="paragraph" w:customStyle="1" w:styleId="A468E7CBCB0740A3B521D29B91A55185">
    <w:name w:val="A468E7CBCB0740A3B521D29B91A55185"/>
    <w:rsid w:val="00DF3BAD"/>
  </w:style>
  <w:style w:type="paragraph" w:customStyle="1" w:styleId="B6B9F7CDE0534971BAE0FE4DDE262D23">
    <w:name w:val="B6B9F7CDE0534971BAE0FE4DDE262D23"/>
    <w:rsid w:val="00DF3BAD"/>
  </w:style>
  <w:style w:type="paragraph" w:customStyle="1" w:styleId="76C6EAFB2C0E43C78479016282DEDDC9">
    <w:name w:val="76C6EAFB2C0E43C78479016282DEDDC9"/>
    <w:rsid w:val="00DF3BAD"/>
  </w:style>
  <w:style w:type="paragraph" w:customStyle="1" w:styleId="4DB382F335E143D1A65AD12C653C5A19">
    <w:name w:val="4DB382F335E143D1A65AD12C653C5A19"/>
    <w:rsid w:val="00DF3BAD"/>
  </w:style>
  <w:style w:type="paragraph" w:customStyle="1" w:styleId="E8E8493026B74CC6ACAF73535FF7FE1C">
    <w:name w:val="E8E8493026B74CC6ACAF73535FF7FE1C"/>
    <w:rsid w:val="00DF3BAD"/>
  </w:style>
  <w:style w:type="paragraph" w:customStyle="1" w:styleId="29F8CA53B0A446DFAB5ED500B5D7C713">
    <w:name w:val="29F8CA53B0A446DFAB5ED500B5D7C713"/>
    <w:rsid w:val="00DF3BAD"/>
  </w:style>
  <w:style w:type="paragraph" w:customStyle="1" w:styleId="58A024F7EA2D4158BC8D7457384FD37A">
    <w:name w:val="58A024F7EA2D4158BC8D7457384FD37A"/>
    <w:rsid w:val="00DF3BAD"/>
  </w:style>
  <w:style w:type="paragraph" w:customStyle="1" w:styleId="DDE0378C3A074C9E8B96380067AEC64A">
    <w:name w:val="DDE0378C3A074C9E8B96380067AEC64A"/>
    <w:rsid w:val="00DF3BAD"/>
  </w:style>
  <w:style w:type="paragraph" w:customStyle="1" w:styleId="BA92924A4D28433F96D82D48FD7E0C2E">
    <w:name w:val="BA92924A4D28433F96D82D48FD7E0C2E"/>
    <w:rsid w:val="00DF3BAD"/>
  </w:style>
  <w:style w:type="paragraph" w:customStyle="1" w:styleId="0017262742A644289A27025A37EE3F26">
    <w:name w:val="0017262742A644289A27025A37EE3F26"/>
    <w:rsid w:val="00DF3BAD"/>
  </w:style>
  <w:style w:type="paragraph" w:customStyle="1" w:styleId="CAB2B83A414D46AF8C9AC13F9B969EF5">
    <w:name w:val="CAB2B83A414D46AF8C9AC13F9B969EF5"/>
    <w:rsid w:val="00DF3BAD"/>
  </w:style>
  <w:style w:type="paragraph" w:customStyle="1" w:styleId="A6D1764D274E44C48850F021C2F33869">
    <w:name w:val="A6D1764D274E44C48850F021C2F33869"/>
    <w:rsid w:val="00DF3BAD"/>
  </w:style>
  <w:style w:type="paragraph" w:customStyle="1" w:styleId="63684FF7234949CD8498F60838707FF1">
    <w:name w:val="63684FF7234949CD8498F60838707FF1"/>
    <w:rsid w:val="00DF3BAD"/>
  </w:style>
  <w:style w:type="paragraph" w:customStyle="1" w:styleId="5F7D144D25474648BD8D7859F0858C33">
    <w:name w:val="5F7D144D25474648BD8D7859F0858C33"/>
    <w:rsid w:val="00DF3BAD"/>
  </w:style>
  <w:style w:type="paragraph" w:customStyle="1" w:styleId="D4373DC3A1014F7DB1D9AF11CF81F7CB">
    <w:name w:val="D4373DC3A1014F7DB1D9AF11CF81F7CB"/>
    <w:rsid w:val="00DF3BAD"/>
  </w:style>
  <w:style w:type="paragraph" w:customStyle="1" w:styleId="8E94ADC4C515457A89EA08C8CEC1CF63">
    <w:name w:val="8E94ADC4C515457A89EA08C8CEC1CF63"/>
    <w:rsid w:val="00DF3BAD"/>
  </w:style>
  <w:style w:type="paragraph" w:customStyle="1" w:styleId="5EF9240F161043F89F133E33C31C38DD">
    <w:name w:val="5EF9240F161043F89F133E33C31C38DD"/>
    <w:rsid w:val="00DF3BAD"/>
  </w:style>
  <w:style w:type="paragraph" w:customStyle="1" w:styleId="A2528106D2F1423298344B76551D86CF">
    <w:name w:val="A2528106D2F1423298344B76551D86CF"/>
    <w:rsid w:val="00DF3BAD"/>
  </w:style>
  <w:style w:type="paragraph" w:customStyle="1" w:styleId="04260DDBD64B48F98BFFA1EA4A6FBD07">
    <w:name w:val="04260DDBD64B48F98BFFA1EA4A6FBD07"/>
    <w:rsid w:val="00DF3BAD"/>
  </w:style>
  <w:style w:type="paragraph" w:customStyle="1" w:styleId="CBBD664640E64AC39A58EF3FCD374122">
    <w:name w:val="CBBD664640E64AC39A58EF3FCD374122"/>
    <w:rsid w:val="00DF3BAD"/>
  </w:style>
  <w:style w:type="paragraph" w:customStyle="1" w:styleId="229DF2A636DE4D0F9222E6A1F146AFE6">
    <w:name w:val="229DF2A636DE4D0F9222E6A1F146AFE6"/>
    <w:rsid w:val="00C2531D"/>
  </w:style>
  <w:style w:type="paragraph" w:customStyle="1" w:styleId="AA8E719ABE8D4B43934F10CD1ABB64EB">
    <w:name w:val="AA8E719ABE8D4B43934F10CD1ABB64EB"/>
    <w:rsid w:val="00C2531D"/>
  </w:style>
  <w:style w:type="paragraph" w:customStyle="1" w:styleId="5F3AC1E655F149588806E5A51403D7D3">
    <w:name w:val="5F3AC1E655F149588806E5A51403D7D3"/>
    <w:rsid w:val="00C2531D"/>
  </w:style>
  <w:style w:type="paragraph" w:customStyle="1" w:styleId="7FD1983AD3144D8F9074A09FE2BEE159">
    <w:name w:val="7FD1983AD3144D8F9074A09FE2BEE159"/>
    <w:rsid w:val="00C2531D"/>
  </w:style>
  <w:style w:type="paragraph" w:customStyle="1" w:styleId="029C6982E6484E998C15FC2FFA8A7BFC">
    <w:name w:val="029C6982E6484E998C15FC2FFA8A7BFC"/>
    <w:rsid w:val="00C2531D"/>
  </w:style>
  <w:style w:type="paragraph" w:customStyle="1" w:styleId="C852B99C658F4CE6AD8E206079E3528A">
    <w:name w:val="C852B99C658F4CE6AD8E206079E3528A"/>
    <w:rsid w:val="00C2531D"/>
  </w:style>
  <w:style w:type="paragraph" w:customStyle="1" w:styleId="C0D1D78AA49C4ADFAE31DBCD88D4B6EB">
    <w:name w:val="C0D1D78AA49C4ADFAE31DBCD88D4B6EB"/>
    <w:rsid w:val="00C2531D"/>
  </w:style>
  <w:style w:type="paragraph" w:customStyle="1" w:styleId="CB30427D8A294AA0A480965D16084A38">
    <w:name w:val="CB30427D8A294AA0A480965D16084A38"/>
  </w:style>
  <w:style w:type="paragraph" w:customStyle="1" w:styleId="B1A877ABBF78477391393CC071241947">
    <w:name w:val="B1A877ABBF78477391393CC071241947"/>
  </w:style>
  <w:style w:type="paragraph" w:customStyle="1" w:styleId="D1EF2DF10BD14677B8724855AE444342">
    <w:name w:val="D1EF2DF10BD14677B8724855AE444342"/>
  </w:style>
  <w:style w:type="paragraph" w:customStyle="1" w:styleId="618273B7C06B4912A9EB0E85E4A18023">
    <w:name w:val="618273B7C06B4912A9EB0E85E4A18023"/>
  </w:style>
  <w:style w:type="paragraph" w:customStyle="1" w:styleId="69C354DBE5AA4C778622C1EF7F77602F">
    <w:name w:val="69C354DBE5AA4C778622C1EF7F77602F"/>
  </w:style>
  <w:style w:type="paragraph" w:customStyle="1" w:styleId="988B14E74E144E1B91BD1070C528D90B">
    <w:name w:val="988B14E74E144E1B91BD1070C528D90B"/>
  </w:style>
  <w:style w:type="paragraph" w:customStyle="1" w:styleId="E6F004F970274C1E86B6A56E711C4782">
    <w:name w:val="E6F004F970274C1E86B6A56E711C4782"/>
  </w:style>
  <w:style w:type="paragraph" w:customStyle="1" w:styleId="6450A64838B749DE84719D768C626C23">
    <w:name w:val="6450A64838B749DE84719D768C626C23"/>
  </w:style>
  <w:style w:type="paragraph" w:customStyle="1" w:styleId="29F724682B4547DB859AA6939F154C38">
    <w:name w:val="29F724682B4547DB859AA6939F154C38"/>
  </w:style>
  <w:style w:type="paragraph" w:customStyle="1" w:styleId="A2FFB615A00E4CA8B2F5A67A41EDEC47">
    <w:name w:val="A2FFB615A00E4CA8B2F5A67A41EDEC47"/>
  </w:style>
  <w:style w:type="paragraph" w:customStyle="1" w:styleId="F42D4DCA3A544667A41139F02102B4B6">
    <w:name w:val="F42D4DCA3A544667A41139F02102B4B6"/>
  </w:style>
  <w:style w:type="paragraph" w:customStyle="1" w:styleId="27D158F4A81F4B858317FA58B0281C95">
    <w:name w:val="27D158F4A81F4B858317FA58B0281C95"/>
  </w:style>
  <w:style w:type="paragraph" w:customStyle="1" w:styleId="D932B46EA1654D04B89A607E56642E35">
    <w:name w:val="D932B46EA1654D04B89A607E56642E35"/>
    <w:rsid w:val="007B7697"/>
  </w:style>
  <w:style w:type="paragraph" w:customStyle="1" w:styleId="EC8240EB806546D182B091120BB50D49">
    <w:name w:val="EC8240EB806546D182B091120BB50D49"/>
    <w:rsid w:val="007B7697"/>
  </w:style>
  <w:style w:type="paragraph" w:customStyle="1" w:styleId="898353D1D3234AEFBDBCDE5DDE85B479">
    <w:name w:val="898353D1D3234AEFBDBCDE5DDE85B479"/>
    <w:rsid w:val="007B7697"/>
  </w:style>
  <w:style w:type="paragraph" w:customStyle="1" w:styleId="D96231F7B4B54394A76C98C91B54A2BA">
    <w:name w:val="D96231F7B4B54394A76C98C91B54A2BA"/>
    <w:rsid w:val="007B7697"/>
  </w:style>
  <w:style w:type="paragraph" w:customStyle="1" w:styleId="CB30427D8A294AA0A480965D16084A381">
    <w:name w:val="CB30427D8A294AA0A480965D16084A38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1A877ABBF78477391393CC0712419471">
    <w:name w:val="B1A877ABBF78477391393CC071241947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1EF2DF10BD14677B8724855AE4443421">
    <w:name w:val="D1EF2DF10BD14677B8724855AE444342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0FA10E18AA546EE8082541ED94B85B9">
    <w:name w:val="30FA10E18AA546EE8082541ED94B85B9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18273B7C06B4912A9EB0E85E4A180231">
    <w:name w:val="618273B7C06B4912A9EB0E85E4A18023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59543F408244E4C915219E2B65CF777">
    <w:name w:val="359543F408244E4C915219E2B65CF777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9C354DBE5AA4C778622C1EF7F77602F1">
    <w:name w:val="69C354DBE5AA4C778622C1EF7F77602F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C6F53BC1D6E4A41A69E2404F8727684">
    <w:name w:val="EC6F53BC1D6E4A41A69E2404F8727684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88B14E74E144E1B91BD1070C528D90B1">
    <w:name w:val="988B14E74E144E1B91BD1070C528D90B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D9A3CD7C384B34BB7E9EA9ED049A2A">
    <w:name w:val="F3D9A3CD7C384B34BB7E9EA9ED049A2A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6F004F970274C1E86B6A56E711C47821">
    <w:name w:val="E6F004F970274C1E86B6A56E711C4782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2F75739CED4586BFE4380B66A8E9AB">
    <w:name w:val="CE2F75739CED4586BFE4380B66A8E9AB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83B4EB1345346298D6AC04A1C2C68B3">
    <w:name w:val="D83B4EB1345346298D6AC04A1C2C68B3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450A64838B749DE84719D768C626C231">
    <w:name w:val="6450A64838B749DE84719D768C626C23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48BA8BCB38E48418F2F601FDC769E88">
    <w:name w:val="548BA8BCB38E48418F2F601FDC769E88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9F724682B4547DB859AA6939F154C381">
    <w:name w:val="29F724682B4547DB859AA6939F154C38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8DE6BD6D5324077B90DD2FF514B9483">
    <w:name w:val="18DE6BD6D5324077B90DD2FF514B9483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C3CBF37F6F74962A5515F410283C16B">
    <w:name w:val="2C3CBF37F6F74962A5515F410283C16B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B35E9C0776B460CB85FDBBE70326EBD">
    <w:name w:val="4B35E9C0776B460CB85FDBBE70326EBD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095598FE6E4414EB5CB162CD1286D12">
    <w:name w:val="5095598FE6E4414EB5CB162CD1286D12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1EFD79757B043BEB39B4A5F5916D369">
    <w:name w:val="E1EFD79757B043BEB39B4A5F5916D369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FA2336CB7374907ACBE7D4F816F22B0">
    <w:name w:val="4FA2336CB7374907ACBE7D4F816F22B0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105F4B75C174E9AA6237B2016C8E1E8">
    <w:name w:val="A105F4B75C174E9AA6237B2016C8E1E8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2C18A5A3A74F8CA5761C75EE656E10">
    <w:name w:val="3E2C18A5A3A74F8CA5761C75EE656E10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5D96BBB287D46BBB382751C0F56829D">
    <w:name w:val="75D96BBB287D46BBB382751C0F56829D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A2F88FC8B644E09B7BB755432D6F623">
    <w:name w:val="BA2F88FC8B644E09B7BB755432D6F623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9206A32E438411FBC0E828E1AE61FDD">
    <w:name w:val="19206A32E438411FBC0E828E1AE61FDD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2FFB615A00E4CA8B2F5A67A41EDEC471">
    <w:name w:val="A2FFB615A00E4CA8B2F5A67A41EDEC47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0B66E22D36740F3A3A8EC81E3E991E8">
    <w:name w:val="C0B66E22D36740F3A3A8EC81E3E991E8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42D4DCA3A544667A41139F02102B4B61">
    <w:name w:val="F42D4DCA3A544667A41139F02102B4B61"/>
    <w:rsid w:val="007B7697"/>
    <w:rPr>
      <w:rFonts w:eastAsiaTheme="minorHAnsi"/>
    </w:rPr>
  </w:style>
  <w:style w:type="paragraph" w:customStyle="1" w:styleId="5AF20383D0474D5597591665BCE9055A6">
    <w:name w:val="5AF20383D0474D5597591665BCE9055A6"/>
    <w:rsid w:val="007B7697"/>
    <w:rPr>
      <w:rFonts w:eastAsiaTheme="minorHAnsi"/>
    </w:rPr>
  </w:style>
  <w:style w:type="paragraph" w:customStyle="1" w:styleId="1D83BB36814C4F888E8AE76AB9357D576">
    <w:name w:val="1D83BB36814C4F888E8AE76AB9357D576"/>
    <w:rsid w:val="007B7697"/>
    <w:rPr>
      <w:rFonts w:eastAsiaTheme="minorHAnsi"/>
    </w:rPr>
  </w:style>
  <w:style w:type="paragraph" w:customStyle="1" w:styleId="0C671431A5DE4D62BAA70CC82DC51D276">
    <w:name w:val="0C671431A5DE4D62BAA70CC82DC51D276"/>
    <w:rsid w:val="007B7697"/>
    <w:rPr>
      <w:rFonts w:eastAsiaTheme="minorHAnsi"/>
    </w:rPr>
  </w:style>
  <w:style w:type="paragraph" w:customStyle="1" w:styleId="A906F06CC02849A38415AABC0E3A91DF6">
    <w:name w:val="A906F06CC02849A38415AABC0E3A91DF6"/>
    <w:rsid w:val="007B7697"/>
    <w:rPr>
      <w:rFonts w:eastAsiaTheme="minorHAnsi"/>
    </w:rPr>
  </w:style>
  <w:style w:type="paragraph" w:customStyle="1" w:styleId="D96231F7B4B54394A76C98C91B54A2BA1">
    <w:name w:val="D96231F7B4B54394A76C98C91B54A2BA1"/>
    <w:rsid w:val="007B7697"/>
    <w:rPr>
      <w:rFonts w:eastAsiaTheme="minorHAnsi"/>
    </w:rPr>
  </w:style>
  <w:style w:type="paragraph" w:customStyle="1" w:styleId="845E85DE9CAA42FDB1FF8D25060FD09A">
    <w:name w:val="845E85DE9CAA42FDB1FF8D25060FD09A"/>
    <w:rsid w:val="007B7697"/>
    <w:rPr>
      <w:rFonts w:eastAsiaTheme="minorHAnsi"/>
    </w:rPr>
  </w:style>
  <w:style w:type="paragraph" w:customStyle="1" w:styleId="6E565223BA9D4E4EB39E72956562FFB11">
    <w:name w:val="6E565223BA9D4E4EB39E72956562FFB11"/>
    <w:rsid w:val="007B7697"/>
    <w:rPr>
      <w:rFonts w:eastAsiaTheme="minorHAnsi"/>
    </w:rPr>
  </w:style>
  <w:style w:type="paragraph" w:customStyle="1" w:styleId="C184A1F3F64E49D19B486858F96F49011">
    <w:name w:val="C184A1F3F64E49D19B486858F96F4901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7D158F4A81F4B858317FA58B0281C951">
    <w:name w:val="27D158F4A81F4B858317FA58B0281C951"/>
    <w:rsid w:val="007B7697"/>
    <w:rPr>
      <w:rFonts w:eastAsiaTheme="minorHAnsi"/>
    </w:rPr>
  </w:style>
  <w:style w:type="paragraph" w:customStyle="1" w:styleId="D9E1C13FC0F9413D8A9255569D77D6821">
    <w:name w:val="D9E1C13FC0F9413D8A9255569D77D6821"/>
    <w:rsid w:val="007B7697"/>
    <w:rPr>
      <w:rFonts w:eastAsiaTheme="minorHAnsi"/>
    </w:rPr>
  </w:style>
  <w:style w:type="paragraph" w:customStyle="1" w:styleId="D63F1DA4324A4ADEB7460D37054948631">
    <w:name w:val="D63F1DA4324A4ADEB7460D37054948631"/>
    <w:rsid w:val="007B7697"/>
    <w:rPr>
      <w:rFonts w:eastAsiaTheme="minorHAnsi"/>
    </w:rPr>
  </w:style>
  <w:style w:type="paragraph" w:customStyle="1" w:styleId="EAFD1B8491A94827B672C032C43BAC941">
    <w:name w:val="EAFD1B8491A94827B672C032C43BAC941"/>
    <w:rsid w:val="007B7697"/>
    <w:rPr>
      <w:rFonts w:eastAsiaTheme="minorHAnsi"/>
    </w:rPr>
  </w:style>
  <w:style w:type="paragraph" w:customStyle="1" w:styleId="4303BD00D2E4428784F03A95DAE436C71">
    <w:name w:val="4303BD00D2E4428784F03A95DAE436C71"/>
    <w:rsid w:val="007B7697"/>
    <w:rPr>
      <w:rFonts w:eastAsiaTheme="minorHAnsi"/>
    </w:rPr>
  </w:style>
  <w:style w:type="paragraph" w:customStyle="1" w:styleId="A5FCE149CC5E4C0887C25E4F4ECBE3011">
    <w:name w:val="A5FCE149CC5E4C0887C25E4F4ECBE3011"/>
    <w:rsid w:val="007B7697"/>
    <w:rPr>
      <w:rFonts w:eastAsiaTheme="minorHAnsi"/>
    </w:rPr>
  </w:style>
  <w:style w:type="paragraph" w:customStyle="1" w:styleId="898353D1D3234AEFBDBCDE5DDE85B4791">
    <w:name w:val="898353D1D3234AEFBDBCDE5DDE85B4791"/>
    <w:rsid w:val="007B7697"/>
    <w:rPr>
      <w:rFonts w:eastAsiaTheme="minorHAnsi"/>
    </w:rPr>
  </w:style>
  <w:style w:type="paragraph" w:customStyle="1" w:styleId="44FD96B608CC4F9C9F323233CA0E2AC1">
    <w:name w:val="44FD96B608CC4F9C9F323233CA0E2AC1"/>
    <w:rsid w:val="007B7697"/>
    <w:rPr>
      <w:rFonts w:eastAsiaTheme="minorHAnsi"/>
    </w:rPr>
  </w:style>
  <w:style w:type="paragraph" w:customStyle="1" w:styleId="D932B46EA1654D04B89A607E56642E351">
    <w:name w:val="D932B46EA1654D04B89A607E56642E351"/>
    <w:rsid w:val="007B7697"/>
    <w:rPr>
      <w:rFonts w:eastAsiaTheme="minorHAnsi"/>
    </w:rPr>
  </w:style>
  <w:style w:type="paragraph" w:customStyle="1" w:styleId="EC8240EB806546D182B091120BB50D491">
    <w:name w:val="EC8240EB806546D182B091120BB50D491"/>
    <w:rsid w:val="007B7697"/>
    <w:rPr>
      <w:rFonts w:eastAsiaTheme="minorHAnsi"/>
    </w:rPr>
  </w:style>
  <w:style w:type="paragraph" w:customStyle="1" w:styleId="903CC9FF0EE143369FDC1A86A8101486">
    <w:name w:val="903CC9FF0EE143369FDC1A86A8101486"/>
    <w:rsid w:val="007B7697"/>
    <w:rPr>
      <w:rFonts w:eastAsiaTheme="minorHAnsi"/>
    </w:rPr>
  </w:style>
  <w:style w:type="paragraph" w:customStyle="1" w:styleId="8CD15BE22342406A809A8F077FA298261">
    <w:name w:val="8CD15BE22342406A809A8F077FA298261"/>
    <w:rsid w:val="007B7697"/>
    <w:rPr>
      <w:rFonts w:eastAsiaTheme="minorHAnsi"/>
    </w:rPr>
  </w:style>
  <w:style w:type="paragraph" w:customStyle="1" w:styleId="5A4ED76E717B45928798C23B55BDAE351">
    <w:name w:val="5A4ED76E717B45928798C23B55BDAE351"/>
    <w:rsid w:val="007B7697"/>
    <w:rPr>
      <w:rFonts w:eastAsiaTheme="minorHAnsi"/>
    </w:rPr>
  </w:style>
  <w:style w:type="paragraph" w:customStyle="1" w:styleId="C43736ABF11D46C4B911FAE0B56CEF281">
    <w:name w:val="C43736ABF11D46C4B911FAE0B56CEF281"/>
    <w:rsid w:val="007B7697"/>
    <w:rPr>
      <w:rFonts w:eastAsiaTheme="minorHAnsi"/>
    </w:rPr>
  </w:style>
  <w:style w:type="paragraph" w:customStyle="1" w:styleId="8FC354A4976B49E3B22E1A29C0F4DD4A1">
    <w:name w:val="8FC354A4976B49E3B22E1A29C0F4DD4A1"/>
    <w:rsid w:val="007B7697"/>
    <w:rPr>
      <w:rFonts w:eastAsiaTheme="minorHAnsi"/>
    </w:rPr>
  </w:style>
  <w:style w:type="paragraph" w:customStyle="1" w:styleId="0ADF65EB0BE645E7BD590251E8E5DB9C1">
    <w:name w:val="0ADF65EB0BE645E7BD590251E8E5DB9C1"/>
    <w:rsid w:val="007B7697"/>
    <w:rPr>
      <w:rFonts w:eastAsiaTheme="minorHAnsi"/>
    </w:rPr>
  </w:style>
  <w:style w:type="paragraph" w:customStyle="1" w:styleId="6D0EBA63F0C742468D8900840D084F821">
    <w:name w:val="6D0EBA63F0C742468D8900840D084F821"/>
    <w:rsid w:val="007B7697"/>
    <w:rPr>
      <w:rFonts w:eastAsiaTheme="minorHAnsi"/>
    </w:rPr>
  </w:style>
  <w:style w:type="paragraph" w:customStyle="1" w:styleId="B6B9F7CDE0534971BAE0FE4DDE262D231">
    <w:name w:val="B6B9F7CDE0534971BAE0FE4DDE262D231"/>
    <w:rsid w:val="007B7697"/>
    <w:rPr>
      <w:rFonts w:eastAsiaTheme="minorHAnsi"/>
    </w:rPr>
  </w:style>
  <w:style w:type="paragraph" w:customStyle="1" w:styleId="76C6EAFB2C0E43C78479016282DEDDC91">
    <w:name w:val="76C6EAFB2C0E43C78479016282DEDDC91"/>
    <w:rsid w:val="007B7697"/>
    <w:rPr>
      <w:rFonts w:eastAsiaTheme="minorHAnsi"/>
    </w:rPr>
  </w:style>
  <w:style w:type="paragraph" w:customStyle="1" w:styleId="B9F2DC54978E4D64AF3B1D114C31C8A2">
    <w:name w:val="B9F2DC54978E4D64AF3B1D114C31C8A2"/>
    <w:rsid w:val="007B7697"/>
    <w:rPr>
      <w:rFonts w:eastAsiaTheme="minorHAnsi"/>
    </w:rPr>
  </w:style>
  <w:style w:type="paragraph" w:customStyle="1" w:styleId="4DB382F335E143D1A65AD12C653C5A191">
    <w:name w:val="4DB382F335E143D1A65AD12C653C5A191"/>
    <w:rsid w:val="007B7697"/>
    <w:rPr>
      <w:rFonts w:eastAsiaTheme="minorHAnsi"/>
    </w:rPr>
  </w:style>
  <w:style w:type="paragraph" w:customStyle="1" w:styleId="E8E8493026B74CC6ACAF73535FF7FE1C1">
    <w:name w:val="E8E8493026B74CC6ACAF73535FF7FE1C1"/>
    <w:rsid w:val="007B7697"/>
    <w:rPr>
      <w:rFonts w:eastAsiaTheme="minorHAnsi"/>
    </w:rPr>
  </w:style>
  <w:style w:type="paragraph" w:customStyle="1" w:styleId="C961296BEC294DB481D2D23520267465">
    <w:name w:val="C961296BEC294DB481D2D23520267465"/>
    <w:rsid w:val="007B7697"/>
    <w:rPr>
      <w:rFonts w:eastAsiaTheme="minorHAnsi"/>
    </w:rPr>
  </w:style>
  <w:style w:type="paragraph" w:customStyle="1" w:styleId="E65085FA4A8449E6ACA6F936D8003766">
    <w:name w:val="E65085FA4A8449E6ACA6F936D8003766"/>
    <w:rsid w:val="007B7697"/>
    <w:rPr>
      <w:rFonts w:eastAsiaTheme="minorHAnsi"/>
    </w:rPr>
  </w:style>
  <w:style w:type="paragraph" w:customStyle="1" w:styleId="5C44F96216F046C796BAC5F33B2E635E">
    <w:name w:val="5C44F96216F046C796BAC5F33B2E635E"/>
    <w:rsid w:val="007B7697"/>
    <w:rPr>
      <w:rFonts w:eastAsiaTheme="minorHAnsi"/>
    </w:rPr>
  </w:style>
  <w:style w:type="paragraph" w:customStyle="1" w:styleId="8267B38D2D6D461DA7DC68C112302B10">
    <w:name w:val="8267B38D2D6D461DA7DC68C112302B10"/>
    <w:rsid w:val="007B7697"/>
    <w:rPr>
      <w:rFonts w:eastAsiaTheme="minorHAnsi"/>
    </w:rPr>
  </w:style>
  <w:style w:type="paragraph" w:customStyle="1" w:styleId="1D0709AE76F64B018E2BD9D3DBFB66DF1">
    <w:name w:val="1D0709AE76F64B018E2BD9D3DBFB66DF1"/>
    <w:rsid w:val="007B7697"/>
    <w:rPr>
      <w:rFonts w:eastAsiaTheme="minorHAnsi"/>
    </w:rPr>
  </w:style>
  <w:style w:type="paragraph" w:customStyle="1" w:styleId="014F5C04BB22410C81F67729904375581">
    <w:name w:val="014F5C04BB22410C81F67729904375581"/>
    <w:rsid w:val="007B7697"/>
    <w:rPr>
      <w:rFonts w:eastAsiaTheme="minorHAnsi"/>
    </w:rPr>
  </w:style>
  <w:style w:type="paragraph" w:customStyle="1" w:styleId="B9A966E752EF41688ECB507D015082D91">
    <w:name w:val="B9A966E752EF41688ECB507D015082D91"/>
    <w:rsid w:val="007B7697"/>
    <w:rPr>
      <w:rFonts w:eastAsiaTheme="minorHAnsi"/>
    </w:rPr>
  </w:style>
  <w:style w:type="paragraph" w:customStyle="1" w:styleId="46A7D5AF3B744D088EEAE5CD6C10E70A1">
    <w:name w:val="46A7D5AF3B744D088EEAE5CD6C10E70A1"/>
    <w:rsid w:val="007B7697"/>
    <w:rPr>
      <w:rFonts w:eastAsiaTheme="minorHAnsi"/>
    </w:rPr>
  </w:style>
  <w:style w:type="paragraph" w:customStyle="1" w:styleId="BCB611364F9347DAA2812B71AE790C0A1">
    <w:name w:val="BCB611364F9347DAA2812B71AE790C0A1"/>
    <w:rsid w:val="007B7697"/>
    <w:rPr>
      <w:rFonts w:eastAsiaTheme="minorHAnsi"/>
    </w:rPr>
  </w:style>
  <w:style w:type="paragraph" w:customStyle="1" w:styleId="460FFF3674E14D72998229450119FCEB1">
    <w:name w:val="460FFF3674E14D72998229450119FCEB1"/>
    <w:rsid w:val="007B7697"/>
    <w:rPr>
      <w:rFonts w:eastAsiaTheme="minorHAnsi"/>
    </w:rPr>
  </w:style>
  <w:style w:type="paragraph" w:customStyle="1" w:styleId="264BAB5FDC0040D59FCD702B943351BC1">
    <w:name w:val="264BAB5FDC0040D59FCD702B943351BC1"/>
    <w:rsid w:val="007B7697"/>
    <w:rPr>
      <w:rFonts w:eastAsiaTheme="minorHAnsi"/>
    </w:rPr>
  </w:style>
  <w:style w:type="paragraph" w:customStyle="1" w:styleId="A1A5D004AC464522AE9740F47D4815E51">
    <w:name w:val="A1A5D004AC464522AE9740F47D4815E51"/>
    <w:rsid w:val="007B7697"/>
    <w:rPr>
      <w:rFonts w:eastAsiaTheme="minorHAnsi"/>
    </w:rPr>
  </w:style>
  <w:style w:type="paragraph" w:customStyle="1" w:styleId="228DFE730EE2445F88E4473929BCB0191">
    <w:name w:val="228DFE730EE2445F88E4473929BCB0191"/>
    <w:rsid w:val="007B7697"/>
    <w:rPr>
      <w:rFonts w:eastAsiaTheme="minorHAnsi"/>
    </w:rPr>
  </w:style>
  <w:style w:type="paragraph" w:customStyle="1" w:styleId="F78F108F90C34D70AE86C5A1043104061">
    <w:name w:val="F78F108F90C34D70AE86C5A1043104061"/>
    <w:rsid w:val="007B7697"/>
    <w:rPr>
      <w:rFonts w:eastAsiaTheme="minorHAnsi"/>
    </w:rPr>
  </w:style>
  <w:style w:type="paragraph" w:customStyle="1" w:styleId="EDC3D059C9B9474E9803BC0E7C2D08D61">
    <w:name w:val="EDC3D059C9B9474E9803BC0E7C2D08D61"/>
    <w:rsid w:val="007B7697"/>
    <w:rPr>
      <w:rFonts w:eastAsiaTheme="minorHAnsi"/>
    </w:rPr>
  </w:style>
  <w:style w:type="paragraph" w:customStyle="1" w:styleId="042546AAA6F04535AE13F68E252FBBAD1">
    <w:name w:val="042546AAA6F04535AE13F68E252FBBAD1"/>
    <w:rsid w:val="007B7697"/>
    <w:rPr>
      <w:rFonts w:eastAsiaTheme="minorHAnsi"/>
    </w:rPr>
  </w:style>
  <w:style w:type="paragraph" w:customStyle="1" w:styleId="F648E57EDDDA4103BEB6EB2027F886FE1">
    <w:name w:val="F648E57EDDDA4103BEB6EB2027F886FE1"/>
    <w:rsid w:val="007B7697"/>
    <w:rPr>
      <w:rFonts w:eastAsiaTheme="minorHAnsi"/>
    </w:rPr>
  </w:style>
  <w:style w:type="paragraph" w:customStyle="1" w:styleId="7A0E2DA54B564033AADF8E0A308E3BD61">
    <w:name w:val="7A0E2DA54B564033AADF8E0A308E3BD61"/>
    <w:rsid w:val="007B7697"/>
    <w:rPr>
      <w:rFonts w:eastAsiaTheme="minorHAnsi"/>
    </w:rPr>
  </w:style>
  <w:style w:type="paragraph" w:customStyle="1" w:styleId="BE297880B0664BCDAEF10213354D0B901">
    <w:name w:val="BE297880B0664BCDAEF10213354D0B901"/>
    <w:rsid w:val="007B7697"/>
    <w:rPr>
      <w:rFonts w:eastAsiaTheme="minorHAnsi"/>
    </w:rPr>
  </w:style>
  <w:style w:type="paragraph" w:customStyle="1" w:styleId="2D5EF8DC645D4489AE2CC323A682CD321">
    <w:name w:val="2D5EF8DC645D4489AE2CC323A682CD321"/>
    <w:rsid w:val="007B7697"/>
    <w:rPr>
      <w:rFonts w:eastAsiaTheme="minorHAnsi"/>
    </w:rPr>
  </w:style>
  <w:style w:type="paragraph" w:customStyle="1" w:styleId="31B268B3792447D3ABE392508DF4BC9C">
    <w:name w:val="31B268B3792447D3ABE392508DF4BC9C"/>
    <w:rsid w:val="007B7697"/>
    <w:rPr>
      <w:rFonts w:eastAsiaTheme="minorHAnsi"/>
    </w:rPr>
  </w:style>
  <w:style w:type="paragraph" w:customStyle="1" w:styleId="2A162FDA4D8D460AB3656054947C08A8">
    <w:name w:val="2A162FDA4D8D460AB3656054947C08A8"/>
    <w:rsid w:val="007B7697"/>
    <w:rPr>
      <w:rFonts w:eastAsiaTheme="minorHAnsi"/>
    </w:rPr>
  </w:style>
  <w:style w:type="paragraph" w:customStyle="1" w:styleId="58FCA5FD42AC4D3C88A91BA7A499238C">
    <w:name w:val="58FCA5FD42AC4D3C88A91BA7A499238C"/>
    <w:rsid w:val="007B7697"/>
    <w:rPr>
      <w:rFonts w:eastAsiaTheme="minorHAnsi"/>
    </w:rPr>
  </w:style>
  <w:style w:type="paragraph" w:customStyle="1" w:styleId="4A6D7A85299643B5845B1F33D648F4081">
    <w:name w:val="4A6D7A85299643B5845B1F33D648F4081"/>
    <w:rsid w:val="007B7697"/>
    <w:rPr>
      <w:rFonts w:eastAsiaTheme="minorHAnsi"/>
    </w:rPr>
  </w:style>
  <w:style w:type="paragraph" w:customStyle="1" w:styleId="DA4CBAEC936B4A30A43F5E9602AAE0581">
    <w:name w:val="DA4CBAEC936B4A30A43F5E9602AAE0581"/>
    <w:rsid w:val="007B7697"/>
    <w:rPr>
      <w:rFonts w:eastAsiaTheme="minorHAnsi"/>
    </w:rPr>
  </w:style>
  <w:style w:type="paragraph" w:customStyle="1" w:styleId="08DB1DBF8085480A8A4FE5487F2740BE1">
    <w:name w:val="08DB1DBF8085480A8A4FE5487F2740BE1"/>
    <w:rsid w:val="007B7697"/>
    <w:rPr>
      <w:rFonts w:eastAsiaTheme="minorHAnsi"/>
    </w:rPr>
  </w:style>
  <w:style w:type="paragraph" w:customStyle="1" w:styleId="50B239A143F841C5A54A7D561728A5E21">
    <w:name w:val="50B239A143F841C5A54A7D561728A5E21"/>
    <w:rsid w:val="007B7697"/>
    <w:rPr>
      <w:rFonts w:eastAsiaTheme="minorHAnsi"/>
    </w:rPr>
  </w:style>
  <w:style w:type="paragraph" w:customStyle="1" w:styleId="2F95F946BDDD4275B5538079E51A54891">
    <w:name w:val="2F95F946BDDD4275B5538079E51A54891"/>
    <w:rsid w:val="007B7697"/>
    <w:rPr>
      <w:rFonts w:eastAsiaTheme="minorHAnsi"/>
    </w:rPr>
  </w:style>
  <w:style w:type="paragraph" w:customStyle="1" w:styleId="A744815489F4469184FE1F2F434D0CDF1">
    <w:name w:val="A744815489F4469184FE1F2F434D0CDF1"/>
    <w:rsid w:val="007B7697"/>
    <w:rPr>
      <w:rFonts w:eastAsiaTheme="minorHAnsi"/>
    </w:rPr>
  </w:style>
  <w:style w:type="paragraph" w:customStyle="1" w:styleId="0CFADBD0B7EA47C5AAD6D656A2CD2BA01">
    <w:name w:val="0CFADBD0B7EA47C5AAD6D656A2CD2BA01"/>
    <w:rsid w:val="007B7697"/>
    <w:rPr>
      <w:rFonts w:eastAsiaTheme="minorHAnsi"/>
    </w:rPr>
  </w:style>
  <w:style w:type="paragraph" w:customStyle="1" w:styleId="D4C16506615B4C5FB9DC4371BAF33E831">
    <w:name w:val="D4C16506615B4C5FB9DC4371BAF33E831"/>
    <w:rsid w:val="007B7697"/>
    <w:rPr>
      <w:rFonts w:eastAsiaTheme="minorHAnsi"/>
    </w:rPr>
  </w:style>
  <w:style w:type="paragraph" w:customStyle="1" w:styleId="801AA6F3FED54A57A0835768E8E19BD11">
    <w:name w:val="801AA6F3FED54A57A0835768E8E19BD11"/>
    <w:rsid w:val="007B7697"/>
    <w:rPr>
      <w:rFonts w:eastAsiaTheme="minorHAnsi"/>
    </w:rPr>
  </w:style>
  <w:style w:type="paragraph" w:customStyle="1" w:styleId="A468E7CBCB0740A3B521D29B91A551851">
    <w:name w:val="A468E7CBCB0740A3B521D29B91A551851"/>
    <w:rsid w:val="007B7697"/>
    <w:rPr>
      <w:rFonts w:eastAsiaTheme="minorHAnsi"/>
    </w:rPr>
  </w:style>
  <w:style w:type="paragraph" w:customStyle="1" w:styleId="63B152712FF64051A1A79836CF3F1649">
    <w:name w:val="63B152712FF64051A1A79836CF3F1649"/>
    <w:rsid w:val="007B7697"/>
    <w:rPr>
      <w:rFonts w:eastAsiaTheme="minorHAnsi"/>
    </w:rPr>
  </w:style>
  <w:style w:type="paragraph" w:customStyle="1" w:styleId="CDEAA8FC71434980AC8655251FA13B3B">
    <w:name w:val="CDEAA8FC71434980AC8655251FA13B3B"/>
    <w:rsid w:val="007B7697"/>
    <w:rPr>
      <w:rFonts w:eastAsiaTheme="minorHAnsi"/>
    </w:rPr>
  </w:style>
  <w:style w:type="paragraph" w:customStyle="1" w:styleId="795E4F4036724693B46DA81E4E698DAE">
    <w:name w:val="795E4F4036724693B46DA81E4E698DAE"/>
    <w:rsid w:val="007B7697"/>
    <w:rPr>
      <w:rFonts w:eastAsiaTheme="minorHAnsi"/>
    </w:rPr>
  </w:style>
  <w:style w:type="paragraph" w:customStyle="1" w:styleId="B362D57E5FC842E0B111DEC39886325C">
    <w:name w:val="B362D57E5FC842E0B111DEC39886325C"/>
    <w:rsid w:val="007B7697"/>
    <w:rPr>
      <w:rFonts w:eastAsiaTheme="minorHAnsi"/>
    </w:rPr>
  </w:style>
  <w:style w:type="paragraph" w:customStyle="1" w:styleId="9A8A3CE1D6E046F8BB9739AE8D698AC6">
    <w:name w:val="9A8A3CE1D6E046F8BB9739AE8D698AC6"/>
    <w:rsid w:val="007B7697"/>
    <w:rPr>
      <w:rFonts w:eastAsiaTheme="minorHAnsi"/>
    </w:rPr>
  </w:style>
  <w:style w:type="paragraph" w:customStyle="1" w:styleId="AE382DAEE7DE4E5586CF3B988E991030">
    <w:name w:val="AE382DAEE7DE4E5586CF3B988E991030"/>
    <w:rsid w:val="007B7697"/>
    <w:rPr>
      <w:rFonts w:eastAsiaTheme="minorHAnsi"/>
    </w:rPr>
  </w:style>
  <w:style w:type="paragraph" w:customStyle="1" w:styleId="9AE6703245F1434089742FF04FC27BB4">
    <w:name w:val="9AE6703245F1434089742FF04FC27BB4"/>
    <w:rsid w:val="007B7697"/>
    <w:rPr>
      <w:rFonts w:eastAsiaTheme="minorHAnsi"/>
    </w:rPr>
  </w:style>
  <w:style w:type="paragraph" w:customStyle="1" w:styleId="8365CDB2A7674B318D64BCF0AB00F5B4">
    <w:name w:val="8365CDB2A7674B318D64BCF0AB00F5B4"/>
    <w:rsid w:val="007B7697"/>
    <w:rPr>
      <w:rFonts w:eastAsiaTheme="minorHAnsi"/>
    </w:rPr>
  </w:style>
  <w:style w:type="paragraph" w:customStyle="1" w:styleId="931734EB321F4496B412BD0508DEA764">
    <w:name w:val="931734EB321F4496B412BD0508DEA764"/>
    <w:rsid w:val="007B7697"/>
    <w:rPr>
      <w:rFonts w:eastAsiaTheme="minorHAnsi"/>
    </w:rPr>
  </w:style>
  <w:style w:type="paragraph" w:customStyle="1" w:styleId="C2CD03634207489DB1C3C387A8A896B1">
    <w:name w:val="C2CD03634207489DB1C3C387A8A896B1"/>
    <w:rsid w:val="007B7697"/>
    <w:rPr>
      <w:rFonts w:eastAsiaTheme="minorHAnsi"/>
    </w:rPr>
  </w:style>
  <w:style w:type="paragraph" w:customStyle="1" w:styleId="96916A38AF6841FD9DD9E55E7D34DC19">
    <w:name w:val="96916A38AF6841FD9DD9E55E7D34DC19"/>
    <w:rsid w:val="007B7697"/>
    <w:rPr>
      <w:rFonts w:eastAsiaTheme="minorHAnsi"/>
    </w:rPr>
  </w:style>
  <w:style w:type="paragraph" w:customStyle="1" w:styleId="A89B56BE3FA54F1EB0DF6C8E04726BD3">
    <w:name w:val="A89B56BE3FA54F1EB0DF6C8E04726BD3"/>
    <w:rsid w:val="007B7697"/>
    <w:rPr>
      <w:rFonts w:eastAsiaTheme="minorHAnsi"/>
    </w:rPr>
  </w:style>
  <w:style w:type="paragraph" w:customStyle="1" w:styleId="F8E1047451944441A88ABD85B6C95EF5">
    <w:name w:val="F8E1047451944441A88ABD85B6C95EF5"/>
    <w:rsid w:val="007B7697"/>
    <w:rPr>
      <w:rFonts w:eastAsiaTheme="minorHAnsi"/>
    </w:rPr>
  </w:style>
  <w:style w:type="paragraph" w:customStyle="1" w:styleId="3E7A4DF811C14257AE4FD1FBC49BEB6C">
    <w:name w:val="3E7A4DF811C14257AE4FD1FBC49BEB6C"/>
    <w:rsid w:val="007B7697"/>
    <w:rPr>
      <w:rFonts w:eastAsiaTheme="minorHAnsi"/>
    </w:rPr>
  </w:style>
  <w:style w:type="paragraph" w:customStyle="1" w:styleId="229DF2A636DE4D0F9222E6A1F146AFE61">
    <w:name w:val="229DF2A636DE4D0F9222E6A1F146AFE61"/>
    <w:rsid w:val="007B7697"/>
    <w:rPr>
      <w:rFonts w:eastAsiaTheme="minorHAnsi"/>
    </w:rPr>
  </w:style>
  <w:style w:type="paragraph" w:customStyle="1" w:styleId="238F25B88BBC4EEA97480A655FF1F5EF">
    <w:name w:val="238F25B88BBC4EEA97480A655FF1F5EF"/>
    <w:rsid w:val="007B7697"/>
    <w:rPr>
      <w:rFonts w:eastAsiaTheme="minorHAnsi"/>
    </w:rPr>
  </w:style>
  <w:style w:type="paragraph" w:customStyle="1" w:styleId="FA739E41EE4F42C5B04A2E7E96D6022D">
    <w:name w:val="FA739E41EE4F42C5B04A2E7E96D6022D"/>
    <w:rsid w:val="007B7697"/>
    <w:rPr>
      <w:rFonts w:eastAsiaTheme="minorHAnsi"/>
    </w:rPr>
  </w:style>
  <w:style w:type="paragraph" w:customStyle="1" w:styleId="0E6D866A95774F9B8EBEA535C49B4E3C">
    <w:name w:val="0E6D866A95774F9B8EBEA535C49B4E3C"/>
    <w:rsid w:val="007B7697"/>
    <w:rPr>
      <w:rFonts w:eastAsiaTheme="minorHAnsi"/>
    </w:rPr>
  </w:style>
  <w:style w:type="paragraph" w:customStyle="1" w:styleId="C0D1D78AA49C4ADFAE31DBCD88D4B6EB1">
    <w:name w:val="C0D1D78AA49C4ADFAE31DBCD88D4B6EB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391AF2ABDE543B3A6E1875808F819C2">
    <w:name w:val="E391AF2ABDE543B3A6E1875808F819C2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ADEA267622E4D8E9E6CC0E3A8F134A7">
    <w:name w:val="6ADEA267622E4D8E9E6CC0E3A8F134A7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393C99A57894648A5189C61808B2143">
    <w:name w:val="D393C99A57894648A5189C61808B2143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5B4BD8D29A1447B891ECEA6A92AD647">
    <w:name w:val="C5B4BD8D29A1447B891ECEA6A92AD647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C2D42A687F846EB94C728C39DF650BB">
    <w:name w:val="BC2D42A687F846EB94C728C39DF650BB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1B5917D9384387B8B0668329290800">
    <w:name w:val="701B5917D9384387B8B0668329290800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BEFBFB7D403475EAD6237CDA5E90A68">
    <w:name w:val="4BEFBFB7D403475EAD6237CDA5E90A68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4E924CFA6A54BDDAFE03887841748F3">
    <w:name w:val="04E924CFA6A54BDDAFE03887841748F3"/>
    <w:rsid w:val="007B7697"/>
    <w:rPr>
      <w:rFonts w:eastAsiaTheme="minorHAnsi"/>
    </w:rPr>
  </w:style>
  <w:style w:type="paragraph" w:customStyle="1" w:styleId="AA8E719ABE8D4B43934F10CD1ABB64EB1">
    <w:name w:val="AA8E719ABE8D4B43934F10CD1ABB64EB1"/>
    <w:rsid w:val="007B7697"/>
    <w:rPr>
      <w:rFonts w:eastAsiaTheme="minorHAnsi"/>
    </w:rPr>
  </w:style>
  <w:style w:type="paragraph" w:customStyle="1" w:styleId="5F3AC1E655F149588806E5A51403D7D31">
    <w:name w:val="5F3AC1E655F149588806E5A51403D7D31"/>
    <w:rsid w:val="007B7697"/>
    <w:rPr>
      <w:rFonts w:eastAsiaTheme="minorHAnsi"/>
    </w:rPr>
  </w:style>
  <w:style w:type="paragraph" w:customStyle="1" w:styleId="7FD1983AD3144D8F9074A09FE2BEE1591">
    <w:name w:val="7FD1983AD3144D8F9074A09FE2BEE1591"/>
    <w:rsid w:val="007B7697"/>
    <w:rPr>
      <w:rFonts w:eastAsiaTheme="minorHAnsi"/>
    </w:rPr>
  </w:style>
  <w:style w:type="paragraph" w:customStyle="1" w:styleId="029C6982E6484E998C15FC2FFA8A7BFC1">
    <w:name w:val="029C6982E6484E998C15FC2FFA8A7BFC1"/>
    <w:rsid w:val="007B7697"/>
    <w:rPr>
      <w:rFonts w:eastAsiaTheme="minorHAnsi"/>
    </w:rPr>
  </w:style>
  <w:style w:type="paragraph" w:customStyle="1" w:styleId="C852B99C658F4CE6AD8E206079E3528A1">
    <w:name w:val="C852B99C658F4CE6AD8E206079E3528A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0EB4002DDF543B8B7004C452EE7B9BC">
    <w:name w:val="80EB4002DDF543B8B7004C452EE7B9BC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C6533C1E864A0BBD94C648065B6841">
    <w:name w:val="F9C6533C1E864A0BBD94C648065B684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A5B4C1510D548428F23E5DE410C91FF">
    <w:name w:val="EA5B4C1510D548428F23E5DE410C91FF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AC15AD9E32B4F5AB87DB3A881AC141D">
    <w:name w:val="4AC15AD9E32B4F5AB87DB3A881AC141D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4B26D0D936943EF8627366508B11AA1">
    <w:name w:val="F4B26D0D936943EF8627366508B11AA1"/>
    <w:rsid w:val="007B7697"/>
  </w:style>
  <w:style w:type="paragraph" w:customStyle="1" w:styleId="CB30427D8A294AA0A480965D16084A382">
    <w:name w:val="CB30427D8A294AA0A480965D16084A382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1A877ABBF78477391393CC0712419472">
    <w:name w:val="B1A877ABBF78477391393CC0712419472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1EF2DF10BD14677B8724855AE4443422">
    <w:name w:val="D1EF2DF10BD14677B8724855AE4443422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0FA10E18AA546EE8082541ED94B85B91">
    <w:name w:val="30FA10E18AA546EE8082541ED94B85B9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18273B7C06B4912A9EB0E85E4A180232">
    <w:name w:val="618273B7C06B4912A9EB0E85E4A180232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59543F408244E4C915219E2B65CF7771">
    <w:name w:val="359543F408244E4C915219E2B65CF777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9C354DBE5AA4C778622C1EF7F77602F2">
    <w:name w:val="69C354DBE5AA4C778622C1EF7F77602F2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88B14E74E144E1B91BD1070C528D90B2">
    <w:name w:val="988B14E74E144E1B91BD1070C528D90B2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D9A3CD7C384B34BB7E9EA9ED049A2A1">
    <w:name w:val="F3D9A3CD7C384B34BB7E9EA9ED049A2A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6F004F970274C1E86B6A56E711C47822">
    <w:name w:val="E6F004F970274C1E86B6A56E711C47822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2F75739CED4586BFE4380B66A8E9AB1">
    <w:name w:val="CE2F75739CED4586BFE4380B66A8E9AB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83B4EB1345346298D6AC04A1C2C68B31">
    <w:name w:val="D83B4EB1345346298D6AC04A1C2C68B3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450A64838B749DE84719D768C626C232">
    <w:name w:val="6450A64838B749DE84719D768C626C232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48BA8BCB38E48418F2F601FDC769E881">
    <w:name w:val="548BA8BCB38E48418F2F601FDC769E88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9F724682B4547DB859AA6939F154C382">
    <w:name w:val="29F724682B4547DB859AA6939F154C382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8DE6BD6D5324077B90DD2FF514B94831">
    <w:name w:val="18DE6BD6D5324077B90DD2FF514B9483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C3CBF37F6F74962A5515F410283C16B1">
    <w:name w:val="2C3CBF37F6F74962A5515F410283C16B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095598FE6E4414EB5CB162CD1286D121">
    <w:name w:val="5095598FE6E4414EB5CB162CD1286D12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1EFD79757B043BEB39B4A5F5916D3691">
    <w:name w:val="E1EFD79757B043BEB39B4A5F5916D369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FA2336CB7374907ACBE7D4F816F22B01">
    <w:name w:val="4FA2336CB7374907ACBE7D4F816F22B0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105F4B75C174E9AA6237B2016C8E1E81">
    <w:name w:val="A105F4B75C174E9AA6237B2016C8E1E8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2C18A5A3A74F8CA5761C75EE656E101">
    <w:name w:val="3E2C18A5A3A74F8CA5761C75EE656E10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5D96BBB287D46BBB382751C0F56829D1">
    <w:name w:val="75D96BBB287D46BBB382751C0F56829D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A2F88FC8B644E09B7BB755432D6F6231">
    <w:name w:val="BA2F88FC8B644E09B7BB755432D6F623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9206A32E438411FBC0E828E1AE61FDD1">
    <w:name w:val="19206A32E438411FBC0E828E1AE61FDD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2FFB615A00E4CA8B2F5A67A41EDEC472">
    <w:name w:val="A2FFB615A00E4CA8B2F5A67A41EDEC472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0B66E22D36740F3A3A8EC81E3E991E81">
    <w:name w:val="C0B66E22D36740F3A3A8EC81E3E991E8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42D4DCA3A544667A41139F02102B4B62">
    <w:name w:val="F42D4DCA3A544667A41139F02102B4B62"/>
    <w:rsid w:val="007B7697"/>
    <w:rPr>
      <w:rFonts w:eastAsiaTheme="minorHAnsi"/>
    </w:rPr>
  </w:style>
  <w:style w:type="paragraph" w:customStyle="1" w:styleId="5AF20383D0474D5597591665BCE9055A7">
    <w:name w:val="5AF20383D0474D5597591665BCE9055A7"/>
    <w:rsid w:val="007B7697"/>
    <w:rPr>
      <w:rFonts w:eastAsiaTheme="minorHAnsi"/>
    </w:rPr>
  </w:style>
  <w:style w:type="paragraph" w:customStyle="1" w:styleId="1D83BB36814C4F888E8AE76AB9357D577">
    <w:name w:val="1D83BB36814C4F888E8AE76AB9357D577"/>
    <w:rsid w:val="007B7697"/>
    <w:rPr>
      <w:rFonts w:eastAsiaTheme="minorHAnsi"/>
    </w:rPr>
  </w:style>
  <w:style w:type="paragraph" w:customStyle="1" w:styleId="0C671431A5DE4D62BAA70CC82DC51D277">
    <w:name w:val="0C671431A5DE4D62BAA70CC82DC51D277"/>
    <w:rsid w:val="007B7697"/>
    <w:rPr>
      <w:rFonts w:eastAsiaTheme="minorHAnsi"/>
    </w:rPr>
  </w:style>
  <w:style w:type="paragraph" w:customStyle="1" w:styleId="A906F06CC02849A38415AABC0E3A91DF7">
    <w:name w:val="A906F06CC02849A38415AABC0E3A91DF7"/>
    <w:rsid w:val="007B7697"/>
    <w:rPr>
      <w:rFonts w:eastAsiaTheme="minorHAnsi"/>
    </w:rPr>
  </w:style>
  <w:style w:type="paragraph" w:customStyle="1" w:styleId="D96231F7B4B54394A76C98C91B54A2BA2">
    <w:name w:val="D96231F7B4B54394A76C98C91B54A2BA2"/>
    <w:rsid w:val="007B7697"/>
    <w:rPr>
      <w:rFonts w:eastAsiaTheme="minorHAnsi"/>
    </w:rPr>
  </w:style>
  <w:style w:type="paragraph" w:customStyle="1" w:styleId="A6496D0E06394D8D9201AE987CD2D6CE">
    <w:name w:val="A6496D0E06394D8D9201AE987CD2D6CE"/>
    <w:rsid w:val="007B7697"/>
    <w:rPr>
      <w:rFonts w:eastAsiaTheme="minorHAnsi"/>
    </w:rPr>
  </w:style>
  <w:style w:type="paragraph" w:customStyle="1" w:styleId="845E85DE9CAA42FDB1FF8D25060FD09A1">
    <w:name w:val="845E85DE9CAA42FDB1FF8D25060FD09A1"/>
    <w:rsid w:val="007B7697"/>
    <w:rPr>
      <w:rFonts w:eastAsiaTheme="minorHAnsi"/>
    </w:rPr>
  </w:style>
  <w:style w:type="paragraph" w:customStyle="1" w:styleId="6E565223BA9D4E4EB39E72956562FFB12">
    <w:name w:val="6E565223BA9D4E4EB39E72956562FFB12"/>
    <w:rsid w:val="007B7697"/>
    <w:rPr>
      <w:rFonts w:eastAsiaTheme="minorHAnsi"/>
    </w:rPr>
  </w:style>
  <w:style w:type="paragraph" w:customStyle="1" w:styleId="C184A1F3F64E49D19B486858F96F49012">
    <w:name w:val="C184A1F3F64E49D19B486858F96F49012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7D158F4A81F4B858317FA58B0281C952">
    <w:name w:val="27D158F4A81F4B858317FA58B0281C952"/>
    <w:rsid w:val="007B7697"/>
    <w:rPr>
      <w:rFonts w:eastAsiaTheme="minorHAnsi"/>
    </w:rPr>
  </w:style>
  <w:style w:type="paragraph" w:customStyle="1" w:styleId="D9E1C13FC0F9413D8A9255569D77D6822">
    <w:name w:val="D9E1C13FC0F9413D8A9255569D77D6822"/>
    <w:rsid w:val="007B7697"/>
    <w:rPr>
      <w:rFonts w:eastAsiaTheme="minorHAnsi"/>
    </w:rPr>
  </w:style>
  <w:style w:type="paragraph" w:customStyle="1" w:styleId="D63F1DA4324A4ADEB7460D37054948632">
    <w:name w:val="D63F1DA4324A4ADEB7460D37054948632"/>
    <w:rsid w:val="007B7697"/>
    <w:rPr>
      <w:rFonts w:eastAsiaTheme="minorHAnsi"/>
    </w:rPr>
  </w:style>
  <w:style w:type="paragraph" w:customStyle="1" w:styleId="EAFD1B8491A94827B672C032C43BAC942">
    <w:name w:val="EAFD1B8491A94827B672C032C43BAC942"/>
    <w:rsid w:val="007B7697"/>
    <w:rPr>
      <w:rFonts w:eastAsiaTheme="minorHAnsi"/>
    </w:rPr>
  </w:style>
  <w:style w:type="paragraph" w:customStyle="1" w:styleId="4303BD00D2E4428784F03A95DAE436C72">
    <w:name w:val="4303BD00D2E4428784F03A95DAE436C72"/>
    <w:rsid w:val="007B7697"/>
    <w:rPr>
      <w:rFonts w:eastAsiaTheme="minorHAnsi"/>
    </w:rPr>
  </w:style>
  <w:style w:type="paragraph" w:customStyle="1" w:styleId="A5FCE149CC5E4C0887C25E4F4ECBE3012">
    <w:name w:val="A5FCE149CC5E4C0887C25E4F4ECBE3012"/>
    <w:rsid w:val="007B7697"/>
    <w:rPr>
      <w:rFonts w:eastAsiaTheme="minorHAnsi"/>
    </w:rPr>
  </w:style>
  <w:style w:type="paragraph" w:customStyle="1" w:styleId="898353D1D3234AEFBDBCDE5DDE85B4792">
    <w:name w:val="898353D1D3234AEFBDBCDE5DDE85B4792"/>
    <w:rsid w:val="007B7697"/>
    <w:rPr>
      <w:rFonts w:eastAsiaTheme="minorHAnsi"/>
    </w:rPr>
  </w:style>
  <w:style w:type="paragraph" w:customStyle="1" w:styleId="44FD96B608CC4F9C9F323233CA0E2AC11">
    <w:name w:val="44FD96B608CC4F9C9F323233CA0E2AC11"/>
    <w:rsid w:val="007B7697"/>
    <w:rPr>
      <w:rFonts w:eastAsiaTheme="minorHAnsi"/>
    </w:rPr>
  </w:style>
  <w:style w:type="paragraph" w:customStyle="1" w:styleId="D932B46EA1654D04B89A607E56642E352">
    <w:name w:val="D932B46EA1654D04B89A607E56642E352"/>
    <w:rsid w:val="007B7697"/>
    <w:rPr>
      <w:rFonts w:eastAsiaTheme="minorHAnsi"/>
    </w:rPr>
  </w:style>
  <w:style w:type="paragraph" w:customStyle="1" w:styleId="903CC9FF0EE143369FDC1A86A81014861">
    <w:name w:val="903CC9FF0EE143369FDC1A86A81014861"/>
    <w:rsid w:val="007B7697"/>
    <w:rPr>
      <w:rFonts w:eastAsiaTheme="minorHAnsi"/>
    </w:rPr>
  </w:style>
  <w:style w:type="paragraph" w:customStyle="1" w:styleId="8CD15BE22342406A809A8F077FA298262">
    <w:name w:val="8CD15BE22342406A809A8F077FA298262"/>
    <w:rsid w:val="007B7697"/>
    <w:rPr>
      <w:rFonts w:eastAsiaTheme="minorHAnsi"/>
    </w:rPr>
  </w:style>
  <w:style w:type="paragraph" w:customStyle="1" w:styleId="5A4ED76E717B45928798C23B55BDAE352">
    <w:name w:val="5A4ED76E717B45928798C23B55BDAE352"/>
    <w:rsid w:val="007B7697"/>
    <w:rPr>
      <w:rFonts w:eastAsiaTheme="minorHAnsi"/>
    </w:rPr>
  </w:style>
  <w:style w:type="paragraph" w:customStyle="1" w:styleId="C43736ABF11D46C4B911FAE0B56CEF282">
    <w:name w:val="C43736ABF11D46C4B911FAE0B56CEF282"/>
    <w:rsid w:val="007B7697"/>
    <w:rPr>
      <w:rFonts w:eastAsiaTheme="minorHAnsi"/>
    </w:rPr>
  </w:style>
  <w:style w:type="paragraph" w:customStyle="1" w:styleId="8FC354A4976B49E3B22E1A29C0F4DD4A2">
    <w:name w:val="8FC354A4976B49E3B22E1A29C0F4DD4A2"/>
    <w:rsid w:val="007B7697"/>
    <w:rPr>
      <w:rFonts w:eastAsiaTheme="minorHAnsi"/>
    </w:rPr>
  </w:style>
  <w:style w:type="paragraph" w:customStyle="1" w:styleId="0ADF65EB0BE645E7BD590251E8E5DB9C2">
    <w:name w:val="0ADF65EB0BE645E7BD590251E8E5DB9C2"/>
    <w:rsid w:val="007B7697"/>
    <w:rPr>
      <w:rFonts w:eastAsiaTheme="minorHAnsi"/>
    </w:rPr>
  </w:style>
  <w:style w:type="paragraph" w:customStyle="1" w:styleId="6D0EBA63F0C742468D8900840D084F822">
    <w:name w:val="6D0EBA63F0C742468D8900840D084F822"/>
    <w:rsid w:val="007B7697"/>
    <w:rPr>
      <w:rFonts w:eastAsiaTheme="minorHAnsi"/>
    </w:rPr>
  </w:style>
  <w:style w:type="paragraph" w:customStyle="1" w:styleId="B6B9F7CDE0534971BAE0FE4DDE262D232">
    <w:name w:val="B6B9F7CDE0534971BAE0FE4DDE262D232"/>
    <w:rsid w:val="007B7697"/>
    <w:rPr>
      <w:rFonts w:eastAsiaTheme="minorHAnsi"/>
    </w:rPr>
  </w:style>
  <w:style w:type="paragraph" w:customStyle="1" w:styleId="76C6EAFB2C0E43C78479016282DEDDC92">
    <w:name w:val="76C6EAFB2C0E43C78479016282DEDDC92"/>
    <w:rsid w:val="007B7697"/>
    <w:rPr>
      <w:rFonts w:eastAsiaTheme="minorHAnsi"/>
    </w:rPr>
  </w:style>
  <w:style w:type="paragraph" w:customStyle="1" w:styleId="61A183E563CA4B6FA0F1BC2642AE5123">
    <w:name w:val="61A183E563CA4B6FA0F1BC2642AE5123"/>
    <w:rsid w:val="007B7697"/>
    <w:rPr>
      <w:rFonts w:eastAsiaTheme="minorHAnsi"/>
    </w:rPr>
  </w:style>
  <w:style w:type="paragraph" w:customStyle="1" w:styleId="B9F2DC54978E4D64AF3B1D114C31C8A21">
    <w:name w:val="B9F2DC54978E4D64AF3B1D114C31C8A21"/>
    <w:rsid w:val="007B7697"/>
    <w:rPr>
      <w:rFonts w:eastAsiaTheme="minorHAnsi"/>
    </w:rPr>
  </w:style>
  <w:style w:type="paragraph" w:customStyle="1" w:styleId="4DB382F335E143D1A65AD12C653C5A192">
    <w:name w:val="4DB382F335E143D1A65AD12C653C5A192"/>
    <w:rsid w:val="007B7697"/>
    <w:rPr>
      <w:rFonts w:eastAsiaTheme="minorHAnsi"/>
    </w:rPr>
  </w:style>
  <w:style w:type="paragraph" w:customStyle="1" w:styleId="E8E8493026B74CC6ACAF73535FF7FE1C2">
    <w:name w:val="E8E8493026B74CC6ACAF73535FF7FE1C2"/>
    <w:rsid w:val="007B7697"/>
    <w:rPr>
      <w:rFonts w:eastAsiaTheme="minorHAnsi"/>
    </w:rPr>
  </w:style>
  <w:style w:type="paragraph" w:customStyle="1" w:styleId="C961296BEC294DB481D2D235202674651">
    <w:name w:val="C961296BEC294DB481D2D235202674651"/>
    <w:rsid w:val="007B7697"/>
    <w:rPr>
      <w:rFonts w:eastAsiaTheme="minorHAnsi"/>
    </w:rPr>
  </w:style>
  <w:style w:type="paragraph" w:customStyle="1" w:styleId="E65085FA4A8449E6ACA6F936D80037661">
    <w:name w:val="E65085FA4A8449E6ACA6F936D80037661"/>
    <w:rsid w:val="007B7697"/>
    <w:rPr>
      <w:rFonts w:eastAsiaTheme="minorHAnsi"/>
    </w:rPr>
  </w:style>
  <w:style w:type="paragraph" w:customStyle="1" w:styleId="5C44F96216F046C796BAC5F33B2E635E1">
    <w:name w:val="5C44F96216F046C796BAC5F33B2E635E1"/>
    <w:rsid w:val="007B7697"/>
    <w:rPr>
      <w:rFonts w:eastAsiaTheme="minorHAnsi"/>
    </w:rPr>
  </w:style>
  <w:style w:type="paragraph" w:customStyle="1" w:styleId="8267B38D2D6D461DA7DC68C112302B101">
    <w:name w:val="8267B38D2D6D461DA7DC68C112302B101"/>
    <w:rsid w:val="007B7697"/>
    <w:rPr>
      <w:rFonts w:eastAsiaTheme="minorHAnsi"/>
    </w:rPr>
  </w:style>
  <w:style w:type="paragraph" w:customStyle="1" w:styleId="1D0709AE76F64B018E2BD9D3DBFB66DF2">
    <w:name w:val="1D0709AE76F64B018E2BD9D3DBFB66DF2"/>
    <w:rsid w:val="007B7697"/>
    <w:rPr>
      <w:rFonts w:eastAsiaTheme="minorHAnsi"/>
    </w:rPr>
  </w:style>
  <w:style w:type="paragraph" w:customStyle="1" w:styleId="014F5C04BB22410C81F67729904375582">
    <w:name w:val="014F5C04BB22410C81F67729904375582"/>
    <w:rsid w:val="007B7697"/>
    <w:rPr>
      <w:rFonts w:eastAsiaTheme="minorHAnsi"/>
    </w:rPr>
  </w:style>
  <w:style w:type="paragraph" w:customStyle="1" w:styleId="B9A966E752EF41688ECB507D015082D92">
    <w:name w:val="B9A966E752EF41688ECB507D015082D92"/>
    <w:rsid w:val="007B7697"/>
    <w:rPr>
      <w:rFonts w:eastAsiaTheme="minorHAnsi"/>
    </w:rPr>
  </w:style>
  <w:style w:type="paragraph" w:customStyle="1" w:styleId="46A7D5AF3B744D088EEAE5CD6C10E70A2">
    <w:name w:val="46A7D5AF3B744D088EEAE5CD6C10E70A2"/>
    <w:rsid w:val="007B7697"/>
    <w:rPr>
      <w:rFonts w:eastAsiaTheme="minorHAnsi"/>
    </w:rPr>
  </w:style>
  <w:style w:type="paragraph" w:customStyle="1" w:styleId="BCB611364F9347DAA2812B71AE790C0A2">
    <w:name w:val="BCB611364F9347DAA2812B71AE790C0A2"/>
    <w:rsid w:val="007B7697"/>
    <w:rPr>
      <w:rFonts w:eastAsiaTheme="minorHAnsi"/>
    </w:rPr>
  </w:style>
  <w:style w:type="paragraph" w:customStyle="1" w:styleId="460FFF3674E14D72998229450119FCEB2">
    <w:name w:val="460FFF3674E14D72998229450119FCEB2"/>
    <w:rsid w:val="007B7697"/>
    <w:rPr>
      <w:rFonts w:eastAsiaTheme="minorHAnsi"/>
    </w:rPr>
  </w:style>
  <w:style w:type="paragraph" w:customStyle="1" w:styleId="264BAB5FDC0040D59FCD702B943351BC2">
    <w:name w:val="264BAB5FDC0040D59FCD702B943351BC2"/>
    <w:rsid w:val="007B7697"/>
    <w:rPr>
      <w:rFonts w:eastAsiaTheme="minorHAnsi"/>
    </w:rPr>
  </w:style>
  <w:style w:type="paragraph" w:customStyle="1" w:styleId="A1A5D004AC464522AE9740F47D4815E52">
    <w:name w:val="A1A5D004AC464522AE9740F47D4815E52"/>
    <w:rsid w:val="007B7697"/>
    <w:rPr>
      <w:rFonts w:eastAsiaTheme="minorHAnsi"/>
    </w:rPr>
  </w:style>
  <w:style w:type="paragraph" w:customStyle="1" w:styleId="228DFE730EE2445F88E4473929BCB0192">
    <w:name w:val="228DFE730EE2445F88E4473929BCB0192"/>
    <w:rsid w:val="007B7697"/>
    <w:rPr>
      <w:rFonts w:eastAsiaTheme="minorHAnsi"/>
    </w:rPr>
  </w:style>
  <w:style w:type="paragraph" w:customStyle="1" w:styleId="F78F108F90C34D70AE86C5A1043104062">
    <w:name w:val="F78F108F90C34D70AE86C5A1043104062"/>
    <w:rsid w:val="007B7697"/>
    <w:rPr>
      <w:rFonts w:eastAsiaTheme="minorHAnsi"/>
    </w:rPr>
  </w:style>
  <w:style w:type="paragraph" w:customStyle="1" w:styleId="EDC3D059C9B9474E9803BC0E7C2D08D62">
    <w:name w:val="EDC3D059C9B9474E9803BC0E7C2D08D62"/>
    <w:rsid w:val="007B7697"/>
    <w:rPr>
      <w:rFonts w:eastAsiaTheme="minorHAnsi"/>
    </w:rPr>
  </w:style>
  <w:style w:type="paragraph" w:customStyle="1" w:styleId="042546AAA6F04535AE13F68E252FBBAD2">
    <w:name w:val="042546AAA6F04535AE13F68E252FBBAD2"/>
    <w:rsid w:val="007B7697"/>
    <w:rPr>
      <w:rFonts w:eastAsiaTheme="minorHAnsi"/>
    </w:rPr>
  </w:style>
  <w:style w:type="paragraph" w:customStyle="1" w:styleId="F648E57EDDDA4103BEB6EB2027F886FE2">
    <w:name w:val="F648E57EDDDA4103BEB6EB2027F886FE2"/>
    <w:rsid w:val="007B7697"/>
    <w:rPr>
      <w:rFonts w:eastAsiaTheme="minorHAnsi"/>
    </w:rPr>
  </w:style>
  <w:style w:type="paragraph" w:customStyle="1" w:styleId="7A0E2DA54B564033AADF8E0A308E3BD62">
    <w:name w:val="7A0E2DA54B564033AADF8E0A308E3BD62"/>
    <w:rsid w:val="007B7697"/>
    <w:rPr>
      <w:rFonts w:eastAsiaTheme="minorHAnsi"/>
    </w:rPr>
  </w:style>
  <w:style w:type="paragraph" w:customStyle="1" w:styleId="BE297880B0664BCDAEF10213354D0B902">
    <w:name w:val="BE297880B0664BCDAEF10213354D0B902"/>
    <w:rsid w:val="007B7697"/>
    <w:rPr>
      <w:rFonts w:eastAsiaTheme="minorHAnsi"/>
    </w:rPr>
  </w:style>
  <w:style w:type="paragraph" w:customStyle="1" w:styleId="2D5EF8DC645D4489AE2CC323A682CD322">
    <w:name w:val="2D5EF8DC645D4489AE2CC323A682CD322"/>
    <w:rsid w:val="007B7697"/>
    <w:rPr>
      <w:rFonts w:eastAsiaTheme="minorHAnsi"/>
    </w:rPr>
  </w:style>
  <w:style w:type="paragraph" w:customStyle="1" w:styleId="2A162FDA4D8D460AB3656054947C08A81">
    <w:name w:val="2A162FDA4D8D460AB3656054947C08A81"/>
    <w:rsid w:val="007B7697"/>
    <w:rPr>
      <w:rFonts w:eastAsiaTheme="minorHAnsi"/>
    </w:rPr>
  </w:style>
  <w:style w:type="paragraph" w:customStyle="1" w:styleId="58FCA5FD42AC4D3C88A91BA7A499238C1">
    <w:name w:val="58FCA5FD42AC4D3C88A91BA7A499238C1"/>
    <w:rsid w:val="007B7697"/>
    <w:rPr>
      <w:rFonts w:eastAsiaTheme="minorHAnsi"/>
    </w:rPr>
  </w:style>
  <w:style w:type="paragraph" w:customStyle="1" w:styleId="4A6D7A85299643B5845B1F33D648F4082">
    <w:name w:val="4A6D7A85299643B5845B1F33D648F4082"/>
    <w:rsid w:val="007B7697"/>
    <w:rPr>
      <w:rFonts w:eastAsiaTheme="minorHAnsi"/>
    </w:rPr>
  </w:style>
  <w:style w:type="paragraph" w:customStyle="1" w:styleId="DA4CBAEC936B4A30A43F5E9602AAE0582">
    <w:name w:val="DA4CBAEC936B4A30A43F5E9602AAE0582"/>
    <w:rsid w:val="007B7697"/>
    <w:rPr>
      <w:rFonts w:eastAsiaTheme="minorHAnsi"/>
    </w:rPr>
  </w:style>
  <w:style w:type="paragraph" w:customStyle="1" w:styleId="08DB1DBF8085480A8A4FE5487F2740BE2">
    <w:name w:val="08DB1DBF8085480A8A4FE5487F2740BE2"/>
    <w:rsid w:val="007B7697"/>
    <w:rPr>
      <w:rFonts w:eastAsiaTheme="minorHAnsi"/>
    </w:rPr>
  </w:style>
  <w:style w:type="paragraph" w:customStyle="1" w:styleId="50B239A143F841C5A54A7D561728A5E22">
    <w:name w:val="50B239A143F841C5A54A7D561728A5E22"/>
    <w:rsid w:val="007B7697"/>
    <w:rPr>
      <w:rFonts w:eastAsiaTheme="minorHAnsi"/>
    </w:rPr>
  </w:style>
  <w:style w:type="paragraph" w:customStyle="1" w:styleId="2F95F946BDDD4275B5538079E51A54892">
    <w:name w:val="2F95F946BDDD4275B5538079E51A54892"/>
    <w:rsid w:val="007B7697"/>
    <w:rPr>
      <w:rFonts w:eastAsiaTheme="minorHAnsi"/>
    </w:rPr>
  </w:style>
  <w:style w:type="paragraph" w:customStyle="1" w:styleId="A744815489F4469184FE1F2F434D0CDF2">
    <w:name w:val="A744815489F4469184FE1F2F434D0CDF2"/>
    <w:rsid w:val="007B7697"/>
    <w:rPr>
      <w:rFonts w:eastAsiaTheme="minorHAnsi"/>
    </w:rPr>
  </w:style>
  <w:style w:type="paragraph" w:customStyle="1" w:styleId="0CFADBD0B7EA47C5AAD6D656A2CD2BA02">
    <w:name w:val="0CFADBD0B7EA47C5AAD6D656A2CD2BA02"/>
    <w:rsid w:val="007B7697"/>
    <w:rPr>
      <w:rFonts w:eastAsiaTheme="minorHAnsi"/>
    </w:rPr>
  </w:style>
  <w:style w:type="paragraph" w:customStyle="1" w:styleId="D4C16506615B4C5FB9DC4371BAF33E832">
    <w:name w:val="D4C16506615B4C5FB9DC4371BAF33E832"/>
    <w:rsid w:val="007B7697"/>
    <w:rPr>
      <w:rFonts w:eastAsiaTheme="minorHAnsi"/>
    </w:rPr>
  </w:style>
  <w:style w:type="paragraph" w:customStyle="1" w:styleId="801AA6F3FED54A57A0835768E8E19BD12">
    <w:name w:val="801AA6F3FED54A57A0835768E8E19BD12"/>
    <w:rsid w:val="007B7697"/>
    <w:rPr>
      <w:rFonts w:eastAsiaTheme="minorHAnsi"/>
    </w:rPr>
  </w:style>
  <w:style w:type="paragraph" w:customStyle="1" w:styleId="A468E7CBCB0740A3B521D29B91A551852">
    <w:name w:val="A468E7CBCB0740A3B521D29B91A551852"/>
    <w:rsid w:val="007B7697"/>
    <w:rPr>
      <w:rFonts w:eastAsiaTheme="minorHAnsi"/>
    </w:rPr>
  </w:style>
  <w:style w:type="paragraph" w:customStyle="1" w:styleId="63B152712FF64051A1A79836CF3F16491">
    <w:name w:val="63B152712FF64051A1A79836CF3F16491"/>
    <w:rsid w:val="007B7697"/>
    <w:rPr>
      <w:rFonts w:eastAsiaTheme="minorHAnsi"/>
    </w:rPr>
  </w:style>
  <w:style w:type="paragraph" w:customStyle="1" w:styleId="795E4F4036724693B46DA81E4E698DAE1">
    <w:name w:val="795E4F4036724693B46DA81E4E698DAE1"/>
    <w:rsid w:val="007B7697"/>
    <w:rPr>
      <w:rFonts w:eastAsiaTheme="minorHAnsi"/>
    </w:rPr>
  </w:style>
  <w:style w:type="paragraph" w:customStyle="1" w:styleId="B362D57E5FC842E0B111DEC39886325C1">
    <w:name w:val="B362D57E5FC842E0B111DEC39886325C1"/>
    <w:rsid w:val="007B7697"/>
    <w:rPr>
      <w:rFonts w:eastAsiaTheme="minorHAnsi"/>
    </w:rPr>
  </w:style>
  <w:style w:type="paragraph" w:customStyle="1" w:styleId="9A8A3CE1D6E046F8BB9739AE8D698AC61">
    <w:name w:val="9A8A3CE1D6E046F8BB9739AE8D698AC61"/>
    <w:rsid w:val="007B7697"/>
    <w:rPr>
      <w:rFonts w:eastAsiaTheme="minorHAnsi"/>
    </w:rPr>
  </w:style>
  <w:style w:type="paragraph" w:customStyle="1" w:styleId="AE382DAEE7DE4E5586CF3B988E9910301">
    <w:name w:val="AE382DAEE7DE4E5586CF3B988E9910301"/>
    <w:rsid w:val="007B7697"/>
    <w:rPr>
      <w:rFonts w:eastAsiaTheme="minorHAnsi"/>
    </w:rPr>
  </w:style>
  <w:style w:type="paragraph" w:customStyle="1" w:styleId="9AE6703245F1434089742FF04FC27BB41">
    <w:name w:val="9AE6703245F1434089742FF04FC27BB41"/>
    <w:rsid w:val="007B7697"/>
    <w:rPr>
      <w:rFonts w:eastAsiaTheme="minorHAnsi"/>
    </w:rPr>
  </w:style>
  <w:style w:type="paragraph" w:customStyle="1" w:styleId="8365CDB2A7674B318D64BCF0AB00F5B41">
    <w:name w:val="8365CDB2A7674B318D64BCF0AB00F5B41"/>
    <w:rsid w:val="007B7697"/>
    <w:rPr>
      <w:rFonts w:eastAsiaTheme="minorHAnsi"/>
    </w:rPr>
  </w:style>
  <w:style w:type="paragraph" w:customStyle="1" w:styleId="931734EB321F4496B412BD0508DEA7641">
    <w:name w:val="931734EB321F4496B412BD0508DEA7641"/>
    <w:rsid w:val="007B7697"/>
    <w:rPr>
      <w:rFonts w:eastAsiaTheme="minorHAnsi"/>
    </w:rPr>
  </w:style>
  <w:style w:type="paragraph" w:customStyle="1" w:styleId="C2CD03634207489DB1C3C387A8A896B11">
    <w:name w:val="C2CD03634207489DB1C3C387A8A896B11"/>
    <w:rsid w:val="007B7697"/>
    <w:rPr>
      <w:rFonts w:eastAsiaTheme="minorHAnsi"/>
    </w:rPr>
  </w:style>
  <w:style w:type="paragraph" w:customStyle="1" w:styleId="96916A38AF6841FD9DD9E55E7D34DC191">
    <w:name w:val="96916A38AF6841FD9DD9E55E7D34DC191"/>
    <w:rsid w:val="007B7697"/>
    <w:rPr>
      <w:rFonts w:eastAsiaTheme="minorHAnsi"/>
    </w:rPr>
  </w:style>
  <w:style w:type="paragraph" w:customStyle="1" w:styleId="A89B56BE3FA54F1EB0DF6C8E04726BD31">
    <w:name w:val="A89B56BE3FA54F1EB0DF6C8E04726BD31"/>
    <w:rsid w:val="007B7697"/>
    <w:rPr>
      <w:rFonts w:eastAsiaTheme="minorHAnsi"/>
    </w:rPr>
  </w:style>
  <w:style w:type="paragraph" w:customStyle="1" w:styleId="F8E1047451944441A88ABD85B6C95EF51">
    <w:name w:val="F8E1047451944441A88ABD85B6C95EF51"/>
    <w:rsid w:val="007B7697"/>
    <w:rPr>
      <w:rFonts w:eastAsiaTheme="minorHAnsi"/>
    </w:rPr>
  </w:style>
  <w:style w:type="paragraph" w:customStyle="1" w:styleId="3E7A4DF811C14257AE4FD1FBC49BEB6C1">
    <w:name w:val="3E7A4DF811C14257AE4FD1FBC49BEB6C1"/>
    <w:rsid w:val="007B7697"/>
    <w:rPr>
      <w:rFonts w:eastAsiaTheme="minorHAnsi"/>
    </w:rPr>
  </w:style>
  <w:style w:type="paragraph" w:customStyle="1" w:styleId="229DF2A636DE4D0F9222E6A1F146AFE62">
    <w:name w:val="229DF2A636DE4D0F9222E6A1F146AFE62"/>
    <w:rsid w:val="007B7697"/>
    <w:rPr>
      <w:rFonts w:eastAsiaTheme="minorHAnsi"/>
    </w:rPr>
  </w:style>
  <w:style w:type="paragraph" w:customStyle="1" w:styleId="FA739E41EE4F42C5B04A2E7E96D6022D1">
    <w:name w:val="FA739E41EE4F42C5B04A2E7E96D6022D1"/>
    <w:rsid w:val="007B7697"/>
    <w:rPr>
      <w:rFonts w:eastAsiaTheme="minorHAnsi"/>
    </w:rPr>
  </w:style>
  <w:style w:type="paragraph" w:customStyle="1" w:styleId="C0D1D78AA49C4ADFAE31DBCD88D4B6EB2">
    <w:name w:val="C0D1D78AA49C4ADFAE31DBCD88D4B6EB2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4B26D0D936943EF8627366508B11AA11">
    <w:name w:val="F4B26D0D936943EF8627366508B11AA1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5B4BD8D29A1447B891ECEA6A92AD6471">
    <w:name w:val="C5B4BD8D29A1447B891ECEA6A92AD647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C2D42A687F846EB94C728C39DF650BB1">
    <w:name w:val="BC2D42A687F846EB94C728C39DF650BB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1B5917D9384387B8B06683292908001">
    <w:name w:val="701B5917D9384387B8B0668329290800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BEFBFB7D403475EAD6237CDA5E90A681">
    <w:name w:val="4BEFBFB7D403475EAD6237CDA5E90A68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4E924CFA6A54BDDAFE03887841748F31">
    <w:name w:val="04E924CFA6A54BDDAFE03887841748F31"/>
    <w:rsid w:val="007B7697"/>
    <w:rPr>
      <w:rFonts w:eastAsiaTheme="minorHAnsi"/>
    </w:rPr>
  </w:style>
  <w:style w:type="paragraph" w:customStyle="1" w:styleId="AA8E719ABE8D4B43934F10CD1ABB64EB2">
    <w:name w:val="AA8E719ABE8D4B43934F10CD1ABB64EB2"/>
    <w:rsid w:val="007B7697"/>
    <w:rPr>
      <w:rFonts w:eastAsiaTheme="minorHAnsi"/>
    </w:rPr>
  </w:style>
  <w:style w:type="paragraph" w:customStyle="1" w:styleId="5F3AC1E655F149588806E5A51403D7D32">
    <w:name w:val="5F3AC1E655F149588806E5A51403D7D32"/>
    <w:rsid w:val="007B7697"/>
    <w:rPr>
      <w:rFonts w:eastAsiaTheme="minorHAnsi"/>
    </w:rPr>
  </w:style>
  <w:style w:type="paragraph" w:customStyle="1" w:styleId="7FD1983AD3144D8F9074A09FE2BEE1592">
    <w:name w:val="7FD1983AD3144D8F9074A09FE2BEE1592"/>
    <w:rsid w:val="007B7697"/>
    <w:rPr>
      <w:rFonts w:eastAsiaTheme="minorHAnsi"/>
    </w:rPr>
  </w:style>
  <w:style w:type="paragraph" w:customStyle="1" w:styleId="029C6982E6484E998C15FC2FFA8A7BFC2">
    <w:name w:val="029C6982E6484E998C15FC2FFA8A7BFC2"/>
    <w:rsid w:val="007B7697"/>
    <w:rPr>
      <w:rFonts w:eastAsiaTheme="minorHAnsi"/>
    </w:rPr>
  </w:style>
  <w:style w:type="paragraph" w:customStyle="1" w:styleId="C852B99C658F4CE6AD8E206079E3528A2">
    <w:name w:val="C852B99C658F4CE6AD8E206079E3528A2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0EB4002DDF543B8B7004C452EE7B9BC1">
    <w:name w:val="80EB4002DDF543B8B7004C452EE7B9BC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C6533C1E864A0BBD94C648065B68411">
    <w:name w:val="F9C6533C1E864A0BBD94C648065B6841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A5B4C1510D548428F23E5DE410C91FF1">
    <w:name w:val="EA5B4C1510D548428F23E5DE410C91FF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AC15AD9E32B4F5AB87DB3A881AC141D1">
    <w:name w:val="4AC15AD9E32B4F5AB87DB3A881AC141D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7EC1365D76E4FBE97FE1B52A5582707">
    <w:name w:val="C7EC1365D76E4FBE97FE1B52A5582707"/>
    <w:rsid w:val="007B7697"/>
  </w:style>
  <w:style w:type="paragraph" w:customStyle="1" w:styleId="D0D9E3001A93444393ADA291EBD58543">
    <w:name w:val="D0D9E3001A93444393ADA291EBD58543"/>
    <w:rsid w:val="007B7697"/>
  </w:style>
  <w:style w:type="paragraph" w:customStyle="1" w:styleId="2DAC10B8BB23459A81D46E4C143C2BD0">
    <w:name w:val="2DAC10B8BB23459A81D46E4C143C2BD0"/>
    <w:rsid w:val="007B7697"/>
  </w:style>
  <w:style w:type="paragraph" w:customStyle="1" w:styleId="C323CC46A70648378356EC26E1D562B6">
    <w:name w:val="C323CC46A70648378356EC26E1D562B6"/>
    <w:rsid w:val="007B7697"/>
  </w:style>
  <w:style w:type="paragraph" w:customStyle="1" w:styleId="77588B905D0B4AE9B7C8CD5C40274F66">
    <w:name w:val="77588B905D0B4AE9B7C8CD5C40274F66"/>
    <w:rsid w:val="007B7697"/>
  </w:style>
  <w:style w:type="paragraph" w:customStyle="1" w:styleId="CB30427D8A294AA0A480965D16084A383">
    <w:name w:val="CB30427D8A294AA0A480965D16084A383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1A877ABBF78477391393CC0712419473">
    <w:name w:val="B1A877ABBF78477391393CC0712419473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0FA10E18AA546EE8082541ED94B85B92">
    <w:name w:val="30FA10E18AA546EE8082541ED94B85B92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59543F408244E4C915219E2B65CF7772">
    <w:name w:val="359543F408244E4C915219E2B65CF7772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9C354DBE5AA4C778622C1EF7F77602F3">
    <w:name w:val="69C354DBE5AA4C778622C1EF7F77602F3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D9A3CD7C384B34BB7E9EA9ED049A2A2">
    <w:name w:val="F3D9A3CD7C384B34BB7E9EA9ED049A2A2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2F75739CED4586BFE4380B66A8E9AB2">
    <w:name w:val="CE2F75739CED4586BFE4380B66A8E9AB2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83B4EB1345346298D6AC04A1C2C68B32">
    <w:name w:val="D83B4EB1345346298D6AC04A1C2C68B32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450A64838B749DE84719D768C626C233">
    <w:name w:val="6450A64838B749DE84719D768C626C233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9F724682B4547DB859AA6939F154C383">
    <w:name w:val="29F724682B4547DB859AA6939F154C383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C3CBF37F6F74962A5515F410283C16B2">
    <w:name w:val="2C3CBF37F6F74962A5515F410283C16B2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095598FE6E4414EB5CB162CD1286D122">
    <w:name w:val="5095598FE6E4414EB5CB162CD1286D122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1EFD79757B043BEB39B4A5F5916D3692">
    <w:name w:val="E1EFD79757B043BEB39B4A5F5916D3692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FA2336CB7374907ACBE7D4F816F22B02">
    <w:name w:val="4FA2336CB7374907ACBE7D4F816F22B02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2C18A5A3A74F8CA5761C75EE656E102">
    <w:name w:val="3E2C18A5A3A74F8CA5761C75EE656E102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5D96BBB287D46BBB382751C0F56829D2">
    <w:name w:val="75D96BBB287D46BBB382751C0F56829D2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909D73B938C4AD9BCE412B6A43774BD">
    <w:name w:val="E909D73B938C4AD9BCE412B6A43774BD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A2F88FC8B644E09B7BB755432D6F6232">
    <w:name w:val="BA2F88FC8B644E09B7BB755432D6F6232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9206A32E438411FBC0E828E1AE61FDD2">
    <w:name w:val="19206A32E438411FBC0E828E1AE61FDD2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2FFB615A00E4CA8B2F5A67A41EDEC473">
    <w:name w:val="A2FFB615A00E4CA8B2F5A67A41EDEC473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0B66E22D36740F3A3A8EC81E3E991E82">
    <w:name w:val="C0B66E22D36740F3A3A8EC81E3E991E82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3311A36E5E24080BAA86C99111FD9D4">
    <w:name w:val="53311A36E5E24080BAA86C99111FD9D4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323CC46A70648378356EC26E1D562B61">
    <w:name w:val="C323CC46A70648378356EC26E1D562B61"/>
    <w:rsid w:val="00E31F3C"/>
    <w:rPr>
      <w:rFonts w:eastAsiaTheme="minorHAnsi"/>
    </w:rPr>
  </w:style>
  <w:style w:type="paragraph" w:customStyle="1" w:styleId="77588B905D0B4AE9B7C8CD5C40274F661">
    <w:name w:val="77588B905D0B4AE9B7C8CD5C40274F661"/>
    <w:rsid w:val="00E31F3C"/>
    <w:rPr>
      <w:rFonts w:eastAsiaTheme="minorHAnsi"/>
    </w:rPr>
  </w:style>
  <w:style w:type="paragraph" w:customStyle="1" w:styleId="1D83BB36814C4F888E8AE76AB9357D578">
    <w:name w:val="1D83BB36814C4F888E8AE76AB9357D578"/>
    <w:rsid w:val="00E31F3C"/>
    <w:rPr>
      <w:rFonts w:eastAsiaTheme="minorHAnsi"/>
    </w:rPr>
  </w:style>
  <w:style w:type="paragraph" w:customStyle="1" w:styleId="0C671431A5DE4D62BAA70CC82DC51D278">
    <w:name w:val="0C671431A5DE4D62BAA70CC82DC51D278"/>
    <w:rsid w:val="00E31F3C"/>
    <w:rPr>
      <w:rFonts w:eastAsiaTheme="minorHAnsi"/>
    </w:rPr>
  </w:style>
  <w:style w:type="paragraph" w:customStyle="1" w:styleId="A906F06CC02849A38415AABC0E3A91DF8">
    <w:name w:val="A906F06CC02849A38415AABC0E3A91DF8"/>
    <w:rsid w:val="00E31F3C"/>
    <w:rPr>
      <w:rFonts w:eastAsiaTheme="minorHAnsi"/>
    </w:rPr>
  </w:style>
  <w:style w:type="paragraph" w:customStyle="1" w:styleId="D96231F7B4B54394A76C98C91B54A2BA3">
    <w:name w:val="D96231F7B4B54394A76C98C91B54A2BA3"/>
    <w:rsid w:val="00E31F3C"/>
    <w:rPr>
      <w:rFonts w:eastAsiaTheme="minorHAnsi"/>
    </w:rPr>
  </w:style>
  <w:style w:type="paragraph" w:customStyle="1" w:styleId="C184A1F3F64E49D19B486858F96F49013">
    <w:name w:val="C184A1F3F64E49D19B486858F96F49013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7EC1365D76E4FBE97FE1B52A55827071">
    <w:name w:val="C7EC1365D76E4FBE97FE1B52A55827071"/>
    <w:rsid w:val="00E31F3C"/>
    <w:rPr>
      <w:rFonts w:eastAsiaTheme="minorHAnsi"/>
    </w:rPr>
  </w:style>
  <w:style w:type="paragraph" w:customStyle="1" w:styleId="27D158F4A81F4B858317FA58B0281C953">
    <w:name w:val="27D158F4A81F4B858317FA58B0281C953"/>
    <w:rsid w:val="00E31F3C"/>
    <w:rPr>
      <w:rFonts w:eastAsiaTheme="minorHAnsi"/>
    </w:rPr>
  </w:style>
  <w:style w:type="paragraph" w:customStyle="1" w:styleId="D9E1C13FC0F9413D8A9255569D77D6823">
    <w:name w:val="D9E1C13FC0F9413D8A9255569D77D6823"/>
    <w:rsid w:val="00E31F3C"/>
    <w:rPr>
      <w:rFonts w:eastAsiaTheme="minorHAnsi"/>
    </w:rPr>
  </w:style>
  <w:style w:type="paragraph" w:customStyle="1" w:styleId="D0D9E3001A93444393ADA291EBD585431">
    <w:name w:val="D0D9E3001A93444393ADA291EBD585431"/>
    <w:rsid w:val="00E31F3C"/>
    <w:rPr>
      <w:rFonts w:eastAsiaTheme="minorHAnsi"/>
    </w:rPr>
  </w:style>
  <w:style w:type="paragraph" w:customStyle="1" w:styleId="D63F1DA4324A4ADEB7460D37054948633">
    <w:name w:val="D63F1DA4324A4ADEB7460D37054948633"/>
    <w:rsid w:val="00E31F3C"/>
    <w:rPr>
      <w:rFonts w:eastAsiaTheme="minorHAnsi"/>
    </w:rPr>
  </w:style>
  <w:style w:type="paragraph" w:customStyle="1" w:styleId="EAFD1B8491A94827B672C032C43BAC943">
    <w:name w:val="EAFD1B8491A94827B672C032C43BAC943"/>
    <w:rsid w:val="00E31F3C"/>
    <w:rPr>
      <w:rFonts w:eastAsiaTheme="minorHAnsi"/>
    </w:rPr>
  </w:style>
  <w:style w:type="paragraph" w:customStyle="1" w:styleId="2DAC10B8BB23459A81D46E4C143C2BD01">
    <w:name w:val="2DAC10B8BB23459A81D46E4C143C2BD01"/>
    <w:rsid w:val="00E31F3C"/>
    <w:rPr>
      <w:rFonts w:eastAsiaTheme="minorHAnsi"/>
    </w:rPr>
  </w:style>
  <w:style w:type="paragraph" w:customStyle="1" w:styleId="4303BD00D2E4428784F03A95DAE436C73">
    <w:name w:val="4303BD00D2E4428784F03A95DAE436C73"/>
    <w:rsid w:val="00E31F3C"/>
    <w:rPr>
      <w:rFonts w:eastAsiaTheme="minorHAnsi"/>
    </w:rPr>
  </w:style>
  <w:style w:type="paragraph" w:customStyle="1" w:styleId="A5FCE149CC5E4C0887C25E4F4ECBE3013">
    <w:name w:val="A5FCE149CC5E4C0887C25E4F4ECBE3013"/>
    <w:rsid w:val="00E31F3C"/>
    <w:rPr>
      <w:rFonts w:eastAsiaTheme="minorHAnsi"/>
    </w:rPr>
  </w:style>
  <w:style w:type="paragraph" w:customStyle="1" w:styleId="898353D1D3234AEFBDBCDE5DDE85B4793">
    <w:name w:val="898353D1D3234AEFBDBCDE5DDE85B4793"/>
    <w:rsid w:val="00E31F3C"/>
    <w:rPr>
      <w:rFonts w:eastAsiaTheme="minorHAnsi"/>
    </w:rPr>
  </w:style>
  <w:style w:type="paragraph" w:customStyle="1" w:styleId="44FD96B608CC4F9C9F323233CA0E2AC12">
    <w:name w:val="44FD96B608CC4F9C9F323233CA0E2AC12"/>
    <w:rsid w:val="00E31F3C"/>
    <w:rPr>
      <w:rFonts w:eastAsiaTheme="minorHAnsi"/>
    </w:rPr>
  </w:style>
  <w:style w:type="paragraph" w:customStyle="1" w:styleId="6E565223BA9D4E4EB39E72956562FFB13">
    <w:name w:val="6E565223BA9D4E4EB39E72956562FFB13"/>
    <w:rsid w:val="00E31F3C"/>
    <w:rPr>
      <w:rFonts w:eastAsiaTheme="minorHAnsi"/>
    </w:rPr>
  </w:style>
  <w:style w:type="paragraph" w:customStyle="1" w:styleId="8CD15BE22342406A809A8F077FA298263">
    <w:name w:val="8CD15BE22342406A809A8F077FA298263"/>
    <w:rsid w:val="00E31F3C"/>
    <w:rPr>
      <w:rFonts w:eastAsiaTheme="minorHAnsi"/>
    </w:rPr>
  </w:style>
  <w:style w:type="paragraph" w:customStyle="1" w:styleId="5A4ED76E717B45928798C23B55BDAE353">
    <w:name w:val="5A4ED76E717B45928798C23B55BDAE353"/>
    <w:rsid w:val="00E31F3C"/>
    <w:rPr>
      <w:rFonts w:eastAsiaTheme="minorHAnsi"/>
    </w:rPr>
  </w:style>
  <w:style w:type="paragraph" w:customStyle="1" w:styleId="C43736ABF11D46C4B911FAE0B56CEF283">
    <w:name w:val="C43736ABF11D46C4B911FAE0B56CEF283"/>
    <w:rsid w:val="00E31F3C"/>
    <w:rPr>
      <w:rFonts w:eastAsiaTheme="minorHAnsi"/>
    </w:rPr>
  </w:style>
  <w:style w:type="paragraph" w:customStyle="1" w:styleId="8FC354A4976B49E3B22E1A29C0F4DD4A3">
    <w:name w:val="8FC354A4976B49E3B22E1A29C0F4DD4A3"/>
    <w:rsid w:val="00E31F3C"/>
    <w:rPr>
      <w:rFonts w:eastAsiaTheme="minorHAnsi"/>
    </w:rPr>
  </w:style>
  <w:style w:type="paragraph" w:customStyle="1" w:styleId="0ADF65EB0BE645E7BD590251E8E5DB9C3">
    <w:name w:val="0ADF65EB0BE645E7BD590251E8E5DB9C3"/>
    <w:rsid w:val="00E31F3C"/>
    <w:rPr>
      <w:rFonts w:eastAsiaTheme="minorHAnsi"/>
    </w:rPr>
  </w:style>
  <w:style w:type="paragraph" w:customStyle="1" w:styleId="6D0EBA63F0C742468D8900840D084F823">
    <w:name w:val="6D0EBA63F0C742468D8900840D084F823"/>
    <w:rsid w:val="00E31F3C"/>
    <w:rPr>
      <w:rFonts w:eastAsiaTheme="minorHAnsi"/>
    </w:rPr>
  </w:style>
  <w:style w:type="paragraph" w:customStyle="1" w:styleId="B6B9F7CDE0534971BAE0FE4DDE262D233">
    <w:name w:val="B6B9F7CDE0534971BAE0FE4DDE262D233"/>
    <w:rsid w:val="00E31F3C"/>
    <w:rPr>
      <w:rFonts w:eastAsiaTheme="minorHAnsi"/>
    </w:rPr>
  </w:style>
  <w:style w:type="paragraph" w:customStyle="1" w:styleId="76C6EAFB2C0E43C78479016282DEDDC93">
    <w:name w:val="76C6EAFB2C0E43C78479016282DEDDC93"/>
    <w:rsid w:val="00E31F3C"/>
    <w:rPr>
      <w:rFonts w:eastAsiaTheme="minorHAnsi"/>
    </w:rPr>
  </w:style>
  <w:style w:type="paragraph" w:customStyle="1" w:styleId="61A183E563CA4B6FA0F1BC2642AE51231">
    <w:name w:val="61A183E563CA4B6FA0F1BC2642AE51231"/>
    <w:rsid w:val="00E31F3C"/>
    <w:rPr>
      <w:rFonts w:eastAsiaTheme="minorHAnsi"/>
    </w:rPr>
  </w:style>
  <w:style w:type="paragraph" w:customStyle="1" w:styleId="B9F2DC54978E4D64AF3B1D114C31C8A22">
    <w:name w:val="B9F2DC54978E4D64AF3B1D114C31C8A22"/>
    <w:rsid w:val="00E31F3C"/>
    <w:rPr>
      <w:rFonts w:eastAsiaTheme="minorHAnsi"/>
    </w:rPr>
  </w:style>
  <w:style w:type="paragraph" w:customStyle="1" w:styleId="4DB382F335E143D1A65AD12C653C5A193">
    <w:name w:val="4DB382F335E143D1A65AD12C653C5A193"/>
    <w:rsid w:val="00E31F3C"/>
    <w:rPr>
      <w:rFonts w:eastAsiaTheme="minorHAnsi"/>
    </w:rPr>
  </w:style>
  <w:style w:type="paragraph" w:customStyle="1" w:styleId="E8E8493026B74CC6ACAF73535FF7FE1C3">
    <w:name w:val="E8E8493026B74CC6ACAF73535FF7FE1C3"/>
    <w:rsid w:val="00E31F3C"/>
    <w:rPr>
      <w:rFonts w:eastAsiaTheme="minorHAnsi"/>
    </w:rPr>
  </w:style>
  <w:style w:type="paragraph" w:customStyle="1" w:styleId="C961296BEC294DB481D2D235202674652">
    <w:name w:val="C961296BEC294DB481D2D235202674652"/>
    <w:rsid w:val="00E31F3C"/>
    <w:rPr>
      <w:rFonts w:eastAsiaTheme="minorHAnsi"/>
    </w:rPr>
  </w:style>
  <w:style w:type="paragraph" w:customStyle="1" w:styleId="E65085FA4A8449E6ACA6F936D80037662">
    <w:name w:val="E65085FA4A8449E6ACA6F936D80037662"/>
    <w:rsid w:val="00E31F3C"/>
    <w:rPr>
      <w:rFonts w:eastAsiaTheme="minorHAnsi"/>
    </w:rPr>
  </w:style>
  <w:style w:type="paragraph" w:customStyle="1" w:styleId="5C44F96216F046C796BAC5F33B2E635E2">
    <w:name w:val="5C44F96216F046C796BAC5F33B2E635E2"/>
    <w:rsid w:val="00E31F3C"/>
    <w:rPr>
      <w:rFonts w:eastAsiaTheme="minorHAnsi"/>
    </w:rPr>
  </w:style>
  <w:style w:type="paragraph" w:customStyle="1" w:styleId="8267B38D2D6D461DA7DC68C112302B102">
    <w:name w:val="8267B38D2D6D461DA7DC68C112302B102"/>
    <w:rsid w:val="00E31F3C"/>
    <w:rPr>
      <w:rFonts w:eastAsiaTheme="minorHAnsi"/>
    </w:rPr>
  </w:style>
  <w:style w:type="paragraph" w:customStyle="1" w:styleId="1D0709AE76F64B018E2BD9D3DBFB66DF3">
    <w:name w:val="1D0709AE76F64B018E2BD9D3DBFB66DF3"/>
    <w:rsid w:val="00E31F3C"/>
    <w:rPr>
      <w:rFonts w:eastAsiaTheme="minorHAnsi"/>
    </w:rPr>
  </w:style>
  <w:style w:type="paragraph" w:customStyle="1" w:styleId="014F5C04BB22410C81F67729904375583">
    <w:name w:val="014F5C04BB22410C81F67729904375583"/>
    <w:rsid w:val="00E31F3C"/>
    <w:rPr>
      <w:rFonts w:eastAsiaTheme="minorHAnsi"/>
    </w:rPr>
  </w:style>
  <w:style w:type="paragraph" w:customStyle="1" w:styleId="B9A966E752EF41688ECB507D015082D93">
    <w:name w:val="B9A966E752EF41688ECB507D015082D93"/>
    <w:rsid w:val="00E31F3C"/>
    <w:rPr>
      <w:rFonts w:eastAsiaTheme="minorHAnsi"/>
    </w:rPr>
  </w:style>
  <w:style w:type="paragraph" w:customStyle="1" w:styleId="46A7D5AF3B744D088EEAE5CD6C10E70A3">
    <w:name w:val="46A7D5AF3B744D088EEAE5CD6C10E70A3"/>
    <w:rsid w:val="00E31F3C"/>
    <w:rPr>
      <w:rFonts w:eastAsiaTheme="minorHAnsi"/>
    </w:rPr>
  </w:style>
  <w:style w:type="paragraph" w:customStyle="1" w:styleId="BCB611364F9347DAA2812B71AE790C0A3">
    <w:name w:val="BCB611364F9347DAA2812B71AE790C0A3"/>
    <w:rsid w:val="00E31F3C"/>
    <w:rPr>
      <w:rFonts w:eastAsiaTheme="minorHAnsi"/>
    </w:rPr>
  </w:style>
  <w:style w:type="paragraph" w:customStyle="1" w:styleId="460FFF3674E14D72998229450119FCEB3">
    <w:name w:val="460FFF3674E14D72998229450119FCEB3"/>
    <w:rsid w:val="00E31F3C"/>
    <w:rPr>
      <w:rFonts w:eastAsiaTheme="minorHAnsi"/>
    </w:rPr>
  </w:style>
  <w:style w:type="paragraph" w:customStyle="1" w:styleId="264BAB5FDC0040D59FCD702B943351BC3">
    <w:name w:val="264BAB5FDC0040D59FCD702B943351BC3"/>
    <w:rsid w:val="00E31F3C"/>
    <w:rPr>
      <w:rFonts w:eastAsiaTheme="minorHAnsi"/>
    </w:rPr>
  </w:style>
  <w:style w:type="paragraph" w:customStyle="1" w:styleId="A1A5D004AC464522AE9740F47D4815E53">
    <w:name w:val="A1A5D004AC464522AE9740F47D4815E53"/>
    <w:rsid w:val="00E31F3C"/>
    <w:rPr>
      <w:rFonts w:eastAsiaTheme="minorHAnsi"/>
    </w:rPr>
  </w:style>
  <w:style w:type="paragraph" w:customStyle="1" w:styleId="228DFE730EE2445F88E4473929BCB0193">
    <w:name w:val="228DFE730EE2445F88E4473929BCB0193"/>
    <w:rsid w:val="00E31F3C"/>
    <w:rPr>
      <w:rFonts w:eastAsiaTheme="minorHAnsi"/>
    </w:rPr>
  </w:style>
  <w:style w:type="paragraph" w:customStyle="1" w:styleId="F78F108F90C34D70AE86C5A1043104063">
    <w:name w:val="F78F108F90C34D70AE86C5A1043104063"/>
    <w:rsid w:val="00E31F3C"/>
    <w:rPr>
      <w:rFonts w:eastAsiaTheme="minorHAnsi"/>
    </w:rPr>
  </w:style>
  <w:style w:type="paragraph" w:customStyle="1" w:styleId="EDC3D059C9B9474E9803BC0E7C2D08D63">
    <w:name w:val="EDC3D059C9B9474E9803BC0E7C2D08D63"/>
    <w:rsid w:val="00E31F3C"/>
    <w:rPr>
      <w:rFonts w:eastAsiaTheme="minorHAnsi"/>
    </w:rPr>
  </w:style>
  <w:style w:type="paragraph" w:customStyle="1" w:styleId="042546AAA6F04535AE13F68E252FBBAD3">
    <w:name w:val="042546AAA6F04535AE13F68E252FBBAD3"/>
    <w:rsid w:val="00E31F3C"/>
    <w:rPr>
      <w:rFonts w:eastAsiaTheme="minorHAnsi"/>
    </w:rPr>
  </w:style>
  <w:style w:type="paragraph" w:customStyle="1" w:styleId="F648E57EDDDA4103BEB6EB2027F886FE3">
    <w:name w:val="F648E57EDDDA4103BEB6EB2027F886FE3"/>
    <w:rsid w:val="00E31F3C"/>
    <w:rPr>
      <w:rFonts w:eastAsiaTheme="minorHAnsi"/>
    </w:rPr>
  </w:style>
  <w:style w:type="paragraph" w:customStyle="1" w:styleId="7A0E2DA54B564033AADF8E0A308E3BD63">
    <w:name w:val="7A0E2DA54B564033AADF8E0A308E3BD63"/>
    <w:rsid w:val="00E31F3C"/>
    <w:rPr>
      <w:rFonts w:eastAsiaTheme="minorHAnsi"/>
    </w:rPr>
  </w:style>
  <w:style w:type="paragraph" w:customStyle="1" w:styleId="BE297880B0664BCDAEF10213354D0B903">
    <w:name w:val="BE297880B0664BCDAEF10213354D0B903"/>
    <w:rsid w:val="00E31F3C"/>
    <w:rPr>
      <w:rFonts w:eastAsiaTheme="minorHAnsi"/>
    </w:rPr>
  </w:style>
  <w:style w:type="paragraph" w:customStyle="1" w:styleId="2D5EF8DC645D4489AE2CC323A682CD323">
    <w:name w:val="2D5EF8DC645D4489AE2CC323A682CD323"/>
    <w:rsid w:val="00E31F3C"/>
    <w:rPr>
      <w:rFonts w:eastAsiaTheme="minorHAnsi"/>
    </w:rPr>
  </w:style>
  <w:style w:type="paragraph" w:customStyle="1" w:styleId="2A162FDA4D8D460AB3656054947C08A82">
    <w:name w:val="2A162FDA4D8D460AB3656054947C08A82"/>
    <w:rsid w:val="00E31F3C"/>
    <w:rPr>
      <w:rFonts w:eastAsiaTheme="minorHAnsi"/>
    </w:rPr>
  </w:style>
  <w:style w:type="paragraph" w:customStyle="1" w:styleId="58FCA5FD42AC4D3C88A91BA7A499238C2">
    <w:name w:val="58FCA5FD42AC4D3C88A91BA7A499238C2"/>
    <w:rsid w:val="00E31F3C"/>
    <w:rPr>
      <w:rFonts w:eastAsiaTheme="minorHAnsi"/>
    </w:rPr>
  </w:style>
  <w:style w:type="paragraph" w:customStyle="1" w:styleId="4A6D7A85299643B5845B1F33D648F4083">
    <w:name w:val="4A6D7A85299643B5845B1F33D648F4083"/>
    <w:rsid w:val="00E31F3C"/>
    <w:rPr>
      <w:rFonts w:eastAsiaTheme="minorHAnsi"/>
    </w:rPr>
  </w:style>
  <w:style w:type="paragraph" w:customStyle="1" w:styleId="DA4CBAEC936B4A30A43F5E9602AAE0583">
    <w:name w:val="DA4CBAEC936B4A30A43F5E9602AAE0583"/>
    <w:rsid w:val="00E31F3C"/>
    <w:rPr>
      <w:rFonts w:eastAsiaTheme="minorHAnsi"/>
    </w:rPr>
  </w:style>
  <w:style w:type="paragraph" w:customStyle="1" w:styleId="08DB1DBF8085480A8A4FE5487F2740BE3">
    <w:name w:val="08DB1DBF8085480A8A4FE5487F2740BE3"/>
    <w:rsid w:val="00E31F3C"/>
    <w:rPr>
      <w:rFonts w:eastAsiaTheme="minorHAnsi"/>
    </w:rPr>
  </w:style>
  <w:style w:type="paragraph" w:customStyle="1" w:styleId="50B239A143F841C5A54A7D561728A5E23">
    <w:name w:val="50B239A143F841C5A54A7D561728A5E23"/>
    <w:rsid w:val="00E31F3C"/>
    <w:rPr>
      <w:rFonts w:eastAsiaTheme="minorHAnsi"/>
    </w:rPr>
  </w:style>
  <w:style w:type="paragraph" w:customStyle="1" w:styleId="2F95F946BDDD4275B5538079E51A54893">
    <w:name w:val="2F95F946BDDD4275B5538079E51A54893"/>
    <w:rsid w:val="00E31F3C"/>
    <w:rPr>
      <w:rFonts w:eastAsiaTheme="minorHAnsi"/>
    </w:rPr>
  </w:style>
  <w:style w:type="paragraph" w:customStyle="1" w:styleId="A744815489F4469184FE1F2F434D0CDF3">
    <w:name w:val="A744815489F4469184FE1F2F434D0CDF3"/>
    <w:rsid w:val="00E31F3C"/>
    <w:rPr>
      <w:rFonts w:eastAsiaTheme="minorHAnsi"/>
    </w:rPr>
  </w:style>
  <w:style w:type="paragraph" w:customStyle="1" w:styleId="0CFADBD0B7EA47C5AAD6D656A2CD2BA03">
    <w:name w:val="0CFADBD0B7EA47C5AAD6D656A2CD2BA03"/>
    <w:rsid w:val="00E31F3C"/>
    <w:rPr>
      <w:rFonts w:eastAsiaTheme="minorHAnsi"/>
    </w:rPr>
  </w:style>
  <w:style w:type="paragraph" w:customStyle="1" w:styleId="D4C16506615B4C5FB9DC4371BAF33E833">
    <w:name w:val="D4C16506615B4C5FB9DC4371BAF33E833"/>
    <w:rsid w:val="00E31F3C"/>
    <w:rPr>
      <w:rFonts w:eastAsiaTheme="minorHAnsi"/>
    </w:rPr>
  </w:style>
  <w:style w:type="paragraph" w:customStyle="1" w:styleId="801AA6F3FED54A57A0835768E8E19BD13">
    <w:name w:val="801AA6F3FED54A57A0835768E8E19BD13"/>
    <w:rsid w:val="00E31F3C"/>
    <w:rPr>
      <w:rFonts w:eastAsiaTheme="minorHAnsi"/>
    </w:rPr>
  </w:style>
  <w:style w:type="paragraph" w:customStyle="1" w:styleId="A468E7CBCB0740A3B521D29B91A551853">
    <w:name w:val="A468E7CBCB0740A3B521D29B91A551853"/>
    <w:rsid w:val="00E31F3C"/>
    <w:rPr>
      <w:rFonts w:eastAsiaTheme="minorHAnsi"/>
    </w:rPr>
  </w:style>
  <w:style w:type="paragraph" w:customStyle="1" w:styleId="63B152712FF64051A1A79836CF3F16492">
    <w:name w:val="63B152712FF64051A1A79836CF3F16492"/>
    <w:rsid w:val="00E31F3C"/>
    <w:rPr>
      <w:rFonts w:eastAsiaTheme="minorHAnsi"/>
    </w:rPr>
  </w:style>
  <w:style w:type="paragraph" w:customStyle="1" w:styleId="795E4F4036724693B46DA81E4E698DAE2">
    <w:name w:val="795E4F4036724693B46DA81E4E698DAE2"/>
    <w:rsid w:val="00E31F3C"/>
    <w:rPr>
      <w:rFonts w:eastAsiaTheme="minorHAnsi"/>
    </w:rPr>
  </w:style>
  <w:style w:type="paragraph" w:customStyle="1" w:styleId="B362D57E5FC842E0B111DEC39886325C2">
    <w:name w:val="B362D57E5FC842E0B111DEC39886325C2"/>
    <w:rsid w:val="00E31F3C"/>
    <w:rPr>
      <w:rFonts w:eastAsiaTheme="minorHAnsi"/>
    </w:rPr>
  </w:style>
  <w:style w:type="paragraph" w:customStyle="1" w:styleId="9A8A3CE1D6E046F8BB9739AE8D698AC62">
    <w:name w:val="9A8A3CE1D6E046F8BB9739AE8D698AC62"/>
    <w:rsid w:val="00E31F3C"/>
    <w:rPr>
      <w:rFonts w:eastAsiaTheme="minorHAnsi"/>
    </w:rPr>
  </w:style>
  <w:style w:type="paragraph" w:customStyle="1" w:styleId="AE382DAEE7DE4E5586CF3B988E9910302">
    <w:name w:val="AE382DAEE7DE4E5586CF3B988E9910302"/>
    <w:rsid w:val="00E31F3C"/>
    <w:rPr>
      <w:rFonts w:eastAsiaTheme="minorHAnsi"/>
    </w:rPr>
  </w:style>
  <w:style w:type="paragraph" w:customStyle="1" w:styleId="9AE6703245F1434089742FF04FC27BB42">
    <w:name w:val="9AE6703245F1434089742FF04FC27BB42"/>
    <w:rsid w:val="00E31F3C"/>
    <w:rPr>
      <w:rFonts w:eastAsiaTheme="minorHAnsi"/>
    </w:rPr>
  </w:style>
  <w:style w:type="paragraph" w:customStyle="1" w:styleId="8365CDB2A7674B318D64BCF0AB00F5B42">
    <w:name w:val="8365CDB2A7674B318D64BCF0AB00F5B42"/>
    <w:rsid w:val="00E31F3C"/>
    <w:rPr>
      <w:rFonts w:eastAsiaTheme="minorHAnsi"/>
    </w:rPr>
  </w:style>
  <w:style w:type="paragraph" w:customStyle="1" w:styleId="931734EB321F4496B412BD0508DEA7642">
    <w:name w:val="931734EB321F4496B412BD0508DEA7642"/>
    <w:rsid w:val="00E31F3C"/>
    <w:rPr>
      <w:rFonts w:eastAsiaTheme="minorHAnsi"/>
    </w:rPr>
  </w:style>
  <w:style w:type="paragraph" w:customStyle="1" w:styleId="C2CD03634207489DB1C3C387A8A896B12">
    <w:name w:val="C2CD03634207489DB1C3C387A8A896B12"/>
    <w:rsid w:val="00E31F3C"/>
    <w:rPr>
      <w:rFonts w:eastAsiaTheme="minorHAnsi"/>
    </w:rPr>
  </w:style>
  <w:style w:type="paragraph" w:customStyle="1" w:styleId="96916A38AF6841FD9DD9E55E7D34DC192">
    <w:name w:val="96916A38AF6841FD9DD9E55E7D34DC192"/>
    <w:rsid w:val="00E31F3C"/>
    <w:rPr>
      <w:rFonts w:eastAsiaTheme="minorHAnsi"/>
    </w:rPr>
  </w:style>
  <w:style w:type="paragraph" w:customStyle="1" w:styleId="A89B56BE3FA54F1EB0DF6C8E04726BD32">
    <w:name w:val="A89B56BE3FA54F1EB0DF6C8E04726BD32"/>
    <w:rsid w:val="00E31F3C"/>
    <w:rPr>
      <w:rFonts w:eastAsiaTheme="minorHAnsi"/>
    </w:rPr>
  </w:style>
  <w:style w:type="paragraph" w:customStyle="1" w:styleId="F8E1047451944441A88ABD85B6C95EF52">
    <w:name w:val="F8E1047451944441A88ABD85B6C95EF52"/>
    <w:rsid w:val="00E31F3C"/>
    <w:rPr>
      <w:rFonts w:eastAsiaTheme="minorHAnsi"/>
    </w:rPr>
  </w:style>
  <w:style w:type="paragraph" w:customStyle="1" w:styleId="3E7A4DF811C14257AE4FD1FBC49BEB6C2">
    <w:name w:val="3E7A4DF811C14257AE4FD1FBC49BEB6C2"/>
    <w:rsid w:val="00E31F3C"/>
    <w:rPr>
      <w:rFonts w:eastAsiaTheme="minorHAnsi"/>
    </w:rPr>
  </w:style>
  <w:style w:type="paragraph" w:customStyle="1" w:styleId="229DF2A636DE4D0F9222E6A1F146AFE63">
    <w:name w:val="229DF2A636DE4D0F9222E6A1F146AFE63"/>
    <w:rsid w:val="00E31F3C"/>
    <w:rPr>
      <w:rFonts w:eastAsiaTheme="minorHAnsi"/>
    </w:rPr>
  </w:style>
  <w:style w:type="paragraph" w:customStyle="1" w:styleId="FA739E41EE4F42C5B04A2E7E96D6022D2">
    <w:name w:val="FA739E41EE4F42C5B04A2E7E96D6022D2"/>
    <w:rsid w:val="00E31F3C"/>
    <w:rPr>
      <w:rFonts w:eastAsiaTheme="minorHAnsi"/>
    </w:rPr>
  </w:style>
  <w:style w:type="paragraph" w:customStyle="1" w:styleId="C0D1D78AA49C4ADFAE31DBCD88D4B6EB3">
    <w:name w:val="C0D1D78AA49C4ADFAE31DBCD88D4B6EB3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5B4BD8D29A1447B891ECEA6A92AD6472">
    <w:name w:val="C5B4BD8D29A1447B891ECEA6A92AD6472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C2D42A687F846EB94C728C39DF650BB2">
    <w:name w:val="BC2D42A687F846EB94C728C39DF650BB2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1B5917D9384387B8B06683292908002">
    <w:name w:val="701B5917D9384387B8B06683292908002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BEFBFB7D403475EAD6237CDA5E90A682">
    <w:name w:val="4BEFBFB7D403475EAD6237CDA5E90A682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4E924CFA6A54BDDAFE03887841748F32">
    <w:name w:val="04E924CFA6A54BDDAFE03887841748F32"/>
    <w:rsid w:val="00E31F3C"/>
    <w:rPr>
      <w:rFonts w:eastAsiaTheme="minorHAnsi"/>
    </w:rPr>
  </w:style>
  <w:style w:type="paragraph" w:customStyle="1" w:styleId="AA8E719ABE8D4B43934F10CD1ABB64EB3">
    <w:name w:val="AA8E719ABE8D4B43934F10CD1ABB64EB3"/>
    <w:rsid w:val="00E31F3C"/>
    <w:rPr>
      <w:rFonts w:eastAsiaTheme="minorHAnsi"/>
    </w:rPr>
  </w:style>
  <w:style w:type="paragraph" w:customStyle="1" w:styleId="5F3AC1E655F149588806E5A51403D7D33">
    <w:name w:val="5F3AC1E655F149588806E5A51403D7D33"/>
    <w:rsid w:val="00E31F3C"/>
    <w:rPr>
      <w:rFonts w:eastAsiaTheme="minorHAnsi"/>
    </w:rPr>
  </w:style>
  <w:style w:type="paragraph" w:customStyle="1" w:styleId="7FD1983AD3144D8F9074A09FE2BEE1593">
    <w:name w:val="7FD1983AD3144D8F9074A09FE2BEE1593"/>
    <w:rsid w:val="00E31F3C"/>
    <w:rPr>
      <w:rFonts w:eastAsiaTheme="minorHAnsi"/>
    </w:rPr>
  </w:style>
  <w:style w:type="paragraph" w:customStyle="1" w:styleId="029C6982E6484E998C15FC2FFA8A7BFC3">
    <w:name w:val="029C6982E6484E998C15FC2FFA8A7BFC3"/>
    <w:rsid w:val="00E31F3C"/>
    <w:rPr>
      <w:rFonts w:eastAsiaTheme="minorHAnsi"/>
    </w:rPr>
  </w:style>
  <w:style w:type="paragraph" w:customStyle="1" w:styleId="C852B99C658F4CE6AD8E206079E3528A3">
    <w:name w:val="C852B99C658F4CE6AD8E206079E3528A3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0EB4002DDF543B8B7004C452EE7B9BC2">
    <w:name w:val="80EB4002DDF543B8B7004C452EE7B9BC2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C6533C1E864A0BBD94C648065B68412">
    <w:name w:val="F9C6533C1E864A0BBD94C648065B68412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A5B4C1510D548428F23E5DE410C91FF2">
    <w:name w:val="EA5B4C1510D548428F23E5DE410C91FF2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AC15AD9E32B4F5AB87DB3A881AC141D2">
    <w:name w:val="4AC15AD9E32B4F5AB87DB3A881AC141D2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B30427D8A294AA0A480965D16084A384">
    <w:name w:val="CB30427D8A294AA0A480965D16084A384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1A877ABBF78477391393CC0712419474">
    <w:name w:val="B1A877ABBF78477391393CC0712419474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0FA10E18AA546EE8082541ED94B85B93">
    <w:name w:val="30FA10E18AA546EE8082541ED94B85B93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59543F408244E4C915219E2B65CF7773">
    <w:name w:val="359543F408244E4C915219E2B65CF7773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9C354DBE5AA4C778622C1EF7F77602F4">
    <w:name w:val="69C354DBE5AA4C778622C1EF7F77602F4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D9A3CD7C384B34BB7E9EA9ED049A2A3">
    <w:name w:val="F3D9A3CD7C384B34BB7E9EA9ED049A2A3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2F75739CED4586BFE4380B66A8E9AB3">
    <w:name w:val="CE2F75739CED4586BFE4380B66A8E9AB3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83B4EB1345346298D6AC04A1C2C68B33">
    <w:name w:val="D83B4EB1345346298D6AC04A1C2C68B33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450A64838B749DE84719D768C626C234">
    <w:name w:val="6450A64838B749DE84719D768C626C234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9F724682B4547DB859AA6939F154C384">
    <w:name w:val="29F724682B4547DB859AA6939F154C384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C3CBF37F6F74962A5515F410283C16B3">
    <w:name w:val="2C3CBF37F6F74962A5515F410283C16B3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095598FE6E4414EB5CB162CD1286D123">
    <w:name w:val="5095598FE6E4414EB5CB162CD1286D123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1EFD79757B043BEB39B4A5F5916D3693">
    <w:name w:val="E1EFD79757B043BEB39B4A5F5916D3693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FA2336CB7374907ACBE7D4F816F22B03">
    <w:name w:val="4FA2336CB7374907ACBE7D4F816F22B03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2C18A5A3A74F8CA5761C75EE656E103">
    <w:name w:val="3E2C18A5A3A74F8CA5761C75EE656E103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909D73B938C4AD9BCE412B6A43774BD1">
    <w:name w:val="E909D73B938C4AD9BCE412B6A43774BD1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A2F88FC8B644E09B7BB755432D6F6233">
    <w:name w:val="BA2F88FC8B644E09B7BB755432D6F6233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9206A32E438411FBC0E828E1AE61FDD3">
    <w:name w:val="19206A32E438411FBC0E828E1AE61FDD3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2FFB615A00E4CA8B2F5A67A41EDEC474">
    <w:name w:val="A2FFB615A00E4CA8B2F5A67A41EDEC474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0B66E22D36740F3A3A8EC81E3E991E83">
    <w:name w:val="C0B66E22D36740F3A3A8EC81E3E991E83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3311A36E5E24080BAA86C99111FD9D41">
    <w:name w:val="53311A36E5E24080BAA86C99111FD9D41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323CC46A70648378356EC26E1D562B62">
    <w:name w:val="C323CC46A70648378356EC26E1D562B62"/>
    <w:rsid w:val="00E31F3C"/>
    <w:rPr>
      <w:rFonts w:eastAsiaTheme="minorHAnsi"/>
    </w:rPr>
  </w:style>
  <w:style w:type="paragraph" w:customStyle="1" w:styleId="77588B905D0B4AE9B7C8CD5C40274F662">
    <w:name w:val="77588B905D0B4AE9B7C8CD5C40274F662"/>
    <w:rsid w:val="00E31F3C"/>
    <w:rPr>
      <w:rFonts w:eastAsiaTheme="minorHAnsi"/>
    </w:rPr>
  </w:style>
  <w:style w:type="paragraph" w:customStyle="1" w:styleId="1D83BB36814C4F888E8AE76AB9357D579">
    <w:name w:val="1D83BB36814C4F888E8AE76AB9357D579"/>
    <w:rsid w:val="00E31F3C"/>
    <w:rPr>
      <w:rFonts w:eastAsiaTheme="minorHAnsi"/>
    </w:rPr>
  </w:style>
  <w:style w:type="paragraph" w:customStyle="1" w:styleId="0C671431A5DE4D62BAA70CC82DC51D279">
    <w:name w:val="0C671431A5DE4D62BAA70CC82DC51D279"/>
    <w:rsid w:val="00E31F3C"/>
    <w:rPr>
      <w:rFonts w:eastAsiaTheme="minorHAnsi"/>
    </w:rPr>
  </w:style>
  <w:style w:type="paragraph" w:customStyle="1" w:styleId="A906F06CC02849A38415AABC0E3A91DF9">
    <w:name w:val="A906F06CC02849A38415AABC0E3A91DF9"/>
    <w:rsid w:val="00E31F3C"/>
    <w:rPr>
      <w:rFonts w:eastAsiaTheme="minorHAnsi"/>
    </w:rPr>
  </w:style>
  <w:style w:type="paragraph" w:customStyle="1" w:styleId="D96231F7B4B54394A76C98C91B54A2BA4">
    <w:name w:val="D96231F7B4B54394A76C98C91B54A2BA4"/>
    <w:rsid w:val="00E31F3C"/>
    <w:rPr>
      <w:rFonts w:eastAsiaTheme="minorHAnsi"/>
    </w:rPr>
  </w:style>
  <w:style w:type="paragraph" w:customStyle="1" w:styleId="C184A1F3F64E49D19B486858F96F49014">
    <w:name w:val="C184A1F3F64E49D19B486858F96F49014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7EC1365D76E4FBE97FE1B52A55827072">
    <w:name w:val="C7EC1365D76E4FBE97FE1B52A55827072"/>
    <w:rsid w:val="00E31F3C"/>
    <w:rPr>
      <w:rFonts w:eastAsiaTheme="minorHAnsi"/>
    </w:rPr>
  </w:style>
  <w:style w:type="paragraph" w:customStyle="1" w:styleId="27D158F4A81F4B858317FA58B0281C954">
    <w:name w:val="27D158F4A81F4B858317FA58B0281C954"/>
    <w:rsid w:val="00E31F3C"/>
    <w:rPr>
      <w:rFonts w:eastAsiaTheme="minorHAnsi"/>
    </w:rPr>
  </w:style>
  <w:style w:type="paragraph" w:customStyle="1" w:styleId="D9E1C13FC0F9413D8A9255569D77D6824">
    <w:name w:val="D9E1C13FC0F9413D8A9255569D77D6824"/>
    <w:rsid w:val="00E31F3C"/>
    <w:rPr>
      <w:rFonts w:eastAsiaTheme="minorHAnsi"/>
    </w:rPr>
  </w:style>
  <w:style w:type="paragraph" w:customStyle="1" w:styleId="D0D9E3001A93444393ADA291EBD585432">
    <w:name w:val="D0D9E3001A93444393ADA291EBD585432"/>
    <w:rsid w:val="00E31F3C"/>
    <w:rPr>
      <w:rFonts w:eastAsiaTheme="minorHAnsi"/>
    </w:rPr>
  </w:style>
  <w:style w:type="paragraph" w:customStyle="1" w:styleId="D63F1DA4324A4ADEB7460D37054948634">
    <w:name w:val="D63F1DA4324A4ADEB7460D37054948634"/>
    <w:rsid w:val="00E31F3C"/>
    <w:rPr>
      <w:rFonts w:eastAsiaTheme="minorHAnsi"/>
    </w:rPr>
  </w:style>
  <w:style w:type="paragraph" w:customStyle="1" w:styleId="EAFD1B8491A94827B672C032C43BAC944">
    <w:name w:val="EAFD1B8491A94827B672C032C43BAC944"/>
    <w:rsid w:val="00E31F3C"/>
    <w:rPr>
      <w:rFonts w:eastAsiaTheme="minorHAnsi"/>
    </w:rPr>
  </w:style>
  <w:style w:type="paragraph" w:customStyle="1" w:styleId="2DAC10B8BB23459A81D46E4C143C2BD02">
    <w:name w:val="2DAC10B8BB23459A81D46E4C143C2BD02"/>
    <w:rsid w:val="00E31F3C"/>
    <w:rPr>
      <w:rFonts w:eastAsiaTheme="minorHAnsi"/>
    </w:rPr>
  </w:style>
  <w:style w:type="paragraph" w:customStyle="1" w:styleId="4303BD00D2E4428784F03A95DAE436C74">
    <w:name w:val="4303BD00D2E4428784F03A95DAE436C74"/>
    <w:rsid w:val="00E31F3C"/>
    <w:rPr>
      <w:rFonts w:eastAsiaTheme="minorHAnsi"/>
    </w:rPr>
  </w:style>
  <w:style w:type="paragraph" w:customStyle="1" w:styleId="A5FCE149CC5E4C0887C25E4F4ECBE3014">
    <w:name w:val="A5FCE149CC5E4C0887C25E4F4ECBE3014"/>
    <w:rsid w:val="00E31F3C"/>
    <w:rPr>
      <w:rFonts w:eastAsiaTheme="minorHAnsi"/>
    </w:rPr>
  </w:style>
  <w:style w:type="paragraph" w:customStyle="1" w:styleId="898353D1D3234AEFBDBCDE5DDE85B4794">
    <w:name w:val="898353D1D3234AEFBDBCDE5DDE85B4794"/>
    <w:rsid w:val="00E31F3C"/>
    <w:rPr>
      <w:rFonts w:eastAsiaTheme="minorHAnsi"/>
    </w:rPr>
  </w:style>
  <w:style w:type="paragraph" w:customStyle="1" w:styleId="44FD96B608CC4F9C9F323233CA0E2AC13">
    <w:name w:val="44FD96B608CC4F9C9F323233CA0E2AC13"/>
    <w:rsid w:val="00E31F3C"/>
    <w:rPr>
      <w:rFonts w:eastAsiaTheme="minorHAnsi"/>
    </w:rPr>
  </w:style>
  <w:style w:type="paragraph" w:customStyle="1" w:styleId="8CD15BE22342406A809A8F077FA298264">
    <w:name w:val="8CD15BE22342406A809A8F077FA298264"/>
    <w:rsid w:val="00E31F3C"/>
    <w:rPr>
      <w:rFonts w:eastAsiaTheme="minorHAnsi"/>
    </w:rPr>
  </w:style>
  <w:style w:type="paragraph" w:customStyle="1" w:styleId="5A4ED76E717B45928798C23B55BDAE354">
    <w:name w:val="5A4ED76E717B45928798C23B55BDAE354"/>
    <w:rsid w:val="00E31F3C"/>
    <w:rPr>
      <w:rFonts w:eastAsiaTheme="minorHAnsi"/>
    </w:rPr>
  </w:style>
  <w:style w:type="paragraph" w:customStyle="1" w:styleId="C43736ABF11D46C4B911FAE0B56CEF284">
    <w:name w:val="C43736ABF11D46C4B911FAE0B56CEF284"/>
    <w:rsid w:val="00E31F3C"/>
    <w:rPr>
      <w:rFonts w:eastAsiaTheme="minorHAnsi"/>
    </w:rPr>
  </w:style>
  <w:style w:type="paragraph" w:customStyle="1" w:styleId="8FC354A4976B49E3B22E1A29C0F4DD4A4">
    <w:name w:val="8FC354A4976B49E3B22E1A29C0F4DD4A4"/>
    <w:rsid w:val="00E31F3C"/>
    <w:rPr>
      <w:rFonts w:eastAsiaTheme="minorHAnsi"/>
    </w:rPr>
  </w:style>
  <w:style w:type="paragraph" w:customStyle="1" w:styleId="0ADF65EB0BE645E7BD590251E8E5DB9C4">
    <w:name w:val="0ADF65EB0BE645E7BD590251E8E5DB9C4"/>
    <w:rsid w:val="00E31F3C"/>
    <w:rPr>
      <w:rFonts w:eastAsiaTheme="minorHAnsi"/>
    </w:rPr>
  </w:style>
  <w:style w:type="paragraph" w:customStyle="1" w:styleId="6D0EBA63F0C742468D8900840D084F824">
    <w:name w:val="6D0EBA63F0C742468D8900840D084F824"/>
    <w:rsid w:val="00E31F3C"/>
    <w:rPr>
      <w:rFonts w:eastAsiaTheme="minorHAnsi"/>
    </w:rPr>
  </w:style>
  <w:style w:type="paragraph" w:customStyle="1" w:styleId="B6B9F7CDE0534971BAE0FE4DDE262D234">
    <w:name w:val="B6B9F7CDE0534971BAE0FE4DDE262D234"/>
    <w:rsid w:val="00E31F3C"/>
    <w:rPr>
      <w:rFonts w:eastAsiaTheme="minorHAnsi"/>
    </w:rPr>
  </w:style>
  <w:style w:type="paragraph" w:customStyle="1" w:styleId="76C6EAFB2C0E43C78479016282DEDDC94">
    <w:name w:val="76C6EAFB2C0E43C78479016282DEDDC94"/>
    <w:rsid w:val="00E31F3C"/>
    <w:rPr>
      <w:rFonts w:eastAsiaTheme="minorHAnsi"/>
    </w:rPr>
  </w:style>
  <w:style w:type="paragraph" w:customStyle="1" w:styleId="61A183E563CA4B6FA0F1BC2642AE51232">
    <w:name w:val="61A183E563CA4B6FA0F1BC2642AE51232"/>
    <w:rsid w:val="00E31F3C"/>
    <w:rPr>
      <w:rFonts w:eastAsiaTheme="minorHAnsi"/>
    </w:rPr>
  </w:style>
  <w:style w:type="paragraph" w:customStyle="1" w:styleId="B9F2DC54978E4D64AF3B1D114C31C8A23">
    <w:name w:val="B9F2DC54978E4D64AF3B1D114C31C8A23"/>
    <w:rsid w:val="00E31F3C"/>
    <w:rPr>
      <w:rFonts w:eastAsiaTheme="minorHAnsi"/>
    </w:rPr>
  </w:style>
  <w:style w:type="paragraph" w:customStyle="1" w:styleId="4DB382F335E143D1A65AD12C653C5A194">
    <w:name w:val="4DB382F335E143D1A65AD12C653C5A194"/>
    <w:rsid w:val="00E31F3C"/>
    <w:rPr>
      <w:rFonts w:eastAsiaTheme="minorHAnsi"/>
    </w:rPr>
  </w:style>
  <w:style w:type="paragraph" w:customStyle="1" w:styleId="E8E8493026B74CC6ACAF73535FF7FE1C4">
    <w:name w:val="E8E8493026B74CC6ACAF73535FF7FE1C4"/>
    <w:rsid w:val="00E31F3C"/>
    <w:rPr>
      <w:rFonts w:eastAsiaTheme="minorHAnsi"/>
    </w:rPr>
  </w:style>
  <w:style w:type="paragraph" w:customStyle="1" w:styleId="C961296BEC294DB481D2D235202674653">
    <w:name w:val="C961296BEC294DB481D2D235202674653"/>
    <w:rsid w:val="00E31F3C"/>
    <w:rPr>
      <w:rFonts w:eastAsiaTheme="minorHAnsi"/>
    </w:rPr>
  </w:style>
  <w:style w:type="paragraph" w:customStyle="1" w:styleId="E65085FA4A8449E6ACA6F936D80037663">
    <w:name w:val="E65085FA4A8449E6ACA6F936D80037663"/>
    <w:rsid w:val="00E31F3C"/>
    <w:rPr>
      <w:rFonts w:eastAsiaTheme="minorHAnsi"/>
    </w:rPr>
  </w:style>
  <w:style w:type="paragraph" w:customStyle="1" w:styleId="5C44F96216F046C796BAC5F33B2E635E3">
    <w:name w:val="5C44F96216F046C796BAC5F33B2E635E3"/>
    <w:rsid w:val="00E31F3C"/>
    <w:rPr>
      <w:rFonts w:eastAsiaTheme="minorHAnsi"/>
    </w:rPr>
  </w:style>
  <w:style w:type="paragraph" w:customStyle="1" w:styleId="8267B38D2D6D461DA7DC68C112302B103">
    <w:name w:val="8267B38D2D6D461DA7DC68C112302B103"/>
    <w:rsid w:val="00E31F3C"/>
    <w:rPr>
      <w:rFonts w:eastAsiaTheme="minorHAnsi"/>
    </w:rPr>
  </w:style>
  <w:style w:type="paragraph" w:customStyle="1" w:styleId="1D0709AE76F64B018E2BD9D3DBFB66DF4">
    <w:name w:val="1D0709AE76F64B018E2BD9D3DBFB66DF4"/>
    <w:rsid w:val="00E31F3C"/>
    <w:rPr>
      <w:rFonts w:eastAsiaTheme="minorHAnsi"/>
    </w:rPr>
  </w:style>
  <w:style w:type="paragraph" w:customStyle="1" w:styleId="014F5C04BB22410C81F67729904375584">
    <w:name w:val="014F5C04BB22410C81F67729904375584"/>
    <w:rsid w:val="00E31F3C"/>
    <w:rPr>
      <w:rFonts w:eastAsiaTheme="minorHAnsi"/>
    </w:rPr>
  </w:style>
  <w:style w:type="paragraph" w:customStyle="1" w:styleId="B9A966E752EF41688ECB507D015082D94">
    <w:name w:val="B9A966E752EF41688ECB507D015082D94"/>
    <w:rsid w:val="00E31F3C"/>
    <w:rPr>
      <w:rFonts w:eastAsiaTheme="minorHAnsi"/>
    </w:rPr>
  </w:style>
  <w:style w:type="paragraph" w:customStyle="1" w:styleId="46A7D5AF3B744D088EEAE5CD6C10E70A4">
    <w:name w:val="46A7D5AF3B744D088EEAE5CD6C10E70A4"/>
    <w:rsid w:val="00E31F3C"/>
    <w:rPr>
      <w:rFonts w:eastAsiaTheme="minorHAnsi"/>
    </w:rPr>
  </w:style>
  <w:style w:type="paragraph" w:customStyle="1" w:styleId="BCB611364F9347DAA2812B71AE790C0A4">
    <w:name w:val="BCB611364F9347DAA2812B71AE790C0A4"/>
    <w:rsid w:val="00E31F3C"/>
    <w:rPr>
      <w:rFonts w:eastAsiaTheme="minorHAnsi"/>
    </w:rPr>
  </w:style>
  <w:style w:type="paragraph" w:customStyle="1" w:styleId="460FFF3674E14D72998229450119FCEB4">
    <w:name w:val="460FFF3674E14D72998229450119FCEB4"/>
    <w:rsid w:val="00E31F3C"/>
    <w:rPr>
      <w:rFonts w:eastAsiaTheme="minorHAnsi"/>
    </w:rPr>
  </w:style>
  <w:style w:type="paragraph" w:customStyle="1" w:styleId="264BAB5FDC0040D59FCD702B943351BC4">
    <w:name w:val="264BAB5FDC0040D59FCD702B943351BC4"/>
    <w:rsid w:val="00E31F3C"/>
    <w:rPr>
      <w:rFonts w:eastAsiaTheme="minorHAnsi"/>
    </w:rPr>
  </w:style>
  <w:style w:type="paragraph" w:customStyle="1" w:styleId="A1A5D004AC464522AE9740F47D4815E54">
    <w:name w:val="A1A5D004AC464522AE9740F47D4815E54"/>
    <w:rsid w:val="00E31F3C"/>
    <w:rPr>
      <w:rFonts w:eastAsiaTheme="minorHAnsi"/>
    </w:rPr>
  </w:style>
  <w:style w:type="paragraph" w:customStyle="1" w:styleId="228DFE730EE2445F88E4473929BCB0194">
    <w:name w:val="228DFE730EE2445F88E4473929BCB0194"/>
    <w:rsid w:val="00E31F3C"/>
    <w:rPr>
      <w:rFonts w:eastAsiaTheme="minorHAnsi"/>
    </w:rPr>
  </w:style>
  <w:style w:type="paragraph" w:customStyle="1" w:styleId="F78F108F90C34D70AE86C5A1043104064">
    <w:name w:val="F78F108F90C34D70AE86C5A1043104064"/>
    <w:rsid w:val="00E31F3C"/>
    <w:rPr>
      <w:rFonts w:eastAsiaTheme="minorHAnsi"/>
    </w:rPr>
  </w:style>
  <w:style w:type="paragraph" w:customStyle="1" w:styleId="EDC3D059C9B9474E9803BC0E7C2D08D64">
    <w:name w:val="EDC3D059C9B9474E9803BC0E7C2D08D64"/>
    <w:rsid w:val="00E31F3C"/>
    <w:rPr>
      <w:rFonts w:eastAsiaTheme="minorHAnsi"/>
    </w:rPr>
  </w:style>
  <w:style w:type="paragraph" w:customStyle="1" w:styleId="042546AAA6F04535AE13F68E252FBBAD4">
    <w:name w:val="042546AAA6F04535AE13F68E252FBBAD4"/>
    <w:rsid w:val="00E31F3C"/>
    <w:rPr>
      <w:rFonts w:eastAsiaTheme="minorHAnsi"/>
    </w:rPr>
  </w:style>
  <w:style w:type="paragraph" w:customStyle="1" w:styleId="F648E57EDDDA4103BEB6EB2027F886FE4">
    <w:name w:val="F648E57EDDDA4103BEB6EB2027F886FE4"/>
    <w:rsid w:val="00E31F3C"/>
    <w:rPr>
      <w:rFonts w:eastAsiaTheme="minorHAnsi"/>
    </w:rPr>
  </w:style>
  <w:style w:type="paragraph" w:customStyle="1" w:styleId="7A0E2DA54B564033AADF8E0A308E3BD64">
    <w:name w:val="7A0E2DA54B564033AADF8E0A308E3BD64"/>
    <w:rsid w:val="00E31F3C"/>
    <w:rPr>
      <w:rFonts w:eastAsiaTheme="minorHAnsi"/>
    </w:rPr>
  </w:style>
  <w:style w:type="paragraph" w:customStyle="1" w:styleId="BE297880B0664BCDAEF10213354D0B904">
    <w:name w:val="BE297880B0664BCDAEF10213354D0B904"/>
    <w:rsid w:val="00E31F3C"/>
    <w:rPr>
      <w:rFonts w:eastAsiaTheme="minorHAnsi"/>
    </w:rPr>
  </w:style>
  <w:style w:type="paragraph" w:customStyle="1" w:styleId="2D5EF8DC645D4489AE2CC323A682CD324">
    <w:name w:val="2D5EF8DC645D4489AE2CC323A682CD324"/>
    <w:rsid w:val="00E31F3C"/>
    <w:rPr>
      <w:rFonts w:eastAsiaTheme="minorHAnsi"/>
    </w:rPr>
  </w:style>
  <w:style w:type="paragraph" w:customStyle="1" w:styleId="2A162FDA4D8D460AB3656054947C08A83">
    <w:name w:val="2A162FDA4D8D460AB3656054947C08A83"/>
    <w:rsid w:val="00E31F3C"/>
    <w:rPr>
      <w:rFonts w:eastAsiaTheme="minorHAnsi"/>
    </w:rPr>
  </w:style>
  <w:style w:type="paragraph" w:customStyle="1" w:styleId="58FCA5FD42AC4D3C88A91BA7A499238C3">
    <w:name w:val="58FCA5FD42AC4D3C88A91BA7A499238C3"/>
    <w:rsid w:val="00E31F3C"/>
    <w:rPr>
      <w:rFonts w:eastAsiaTheme="minorHAnsi"/>
    </w:rPr>
  </w:style>
  <w:style w:type="paragraph" w:customStyle="1" w:styleId="4A6D7A85299643B5845B1F33D648F4084">
    <w:name w:val="4A6D7A85299643B5845B1F33D648F4084"/>
    <w:rsid w:val="00E31F3C"/>
    <w:rPr>
      <w:rFonts w:eastAsiaTheme="minorHAnsi"/>
    </w:rPr>
  </w:style>
  <w:style w:type="paragraph" w:customStyle="1" w:styleId="DA4CBAEC936B4A30A43F5E9602AAE0584">
    <w:name w:val="DA4CBAEC936B4A30A43F5E9602AAE0584"/>
    <w:rsid w:val="00E31F3C"/>
    <w:rPr>
      <w:rFonts w:eastAsiaTheme="minorHAnsi"/>
    </w:rPr>
  </w:style>
  <w:style w:type="paragraph" w:customStyle="1" w:styleId="08DB1DBF8085480A8A4FE5487F2740BE4">
    <w:name w:val="08DB1DBF8085480A8A4FE5487F2740BE4"/>
    <w:rsid w:val="00E31F3C"/>
    <w:rPr>
      <w:rFonts w:eastAsiaTheme="minorHAnsi"/>
    </w:rPr>
  </w:style>
  <w:style w:type="paragraph" w:customStyle="1" w:styleId="50B239A143F841C5A54A7D561728A5E24">
    <w:name w:val="50B239A143F841C5A54A7D561728A5E24"/>
    <w:rsid w:val="00E31F3C"/>
    <w:rPr>
      <w:rFonts w:eastAsiaTheme="minorHAnsi"/>
    </w:rPr>
  </w:style>
  <w:style w:type="paragraph" w:customStyle="1" w:styleId="2F95F946BDDD4275B5538079E51A54894">
    <w:name w:val="2F95F946BDDD4275B5538079E51A54894"/>
    <w:rsid w:val="00E31F3C"/>
    <w:rPr>
      <w:rFonts w:eastAsiaTheme="minorHAnsi"/>
    </w:rPr>
  </w:style>
  <w:style w:type="paragraph" w:customStyle="1" w:styleId="A744815489F4469184FE1F2F434D0CDF4">
    <w:name w:val="A744815489F4469184FE1F2F434D0CDF4"/>
    <w:rsid w:val="00E31F3C"/>
    <w:rPr>
      <w:rFonts w:eastAsiaTheme="minorHAnsi"/>
    </w:rPr>
  </w:style>
  <w:style w:type="paragraph" w:customStyle="1" w:styleId="0CFADBD0B7EA47C5AAD6D656A2CD2BA04">
    <w:name w:val="0CFADBD0B7EA47C5AAD6D656A2CD2BA04"/>
    <w:rsid w:val="00E31F3C"/>
    <w:rPr>
      <w:rFonts w:eastAsiaTheme="minorHAnsi"/>
    </w:rPr>
  </w:style>
  <w:style w:type="paragraph" w:customStyle="1" w:styleId="D4C16506615B4C5FB9DC4371BAF33E834">
    <w:name w:val="D4C16506615B4C5FB9DC4371BAF33E834"/>
    <w:rsid w:val="00E31F3C"/>
    <w:rPr>
      <w:rFonts w:eastAsiaTheme="minorHAnsi"/>
    </w:rPr>
  </w:style>
  <w:style w:type="paragraph" w:customStyle="1" w:styleId="801AA6F3FED54A57A0835768E8E19BD14">
    <w:name w:val="801AA6F3FED54A57A0835768E8E19BD14"/>
    <w:rsid w:val="00E31F3C"/>
    <w:rPr>
      <w:rFonts w:eastAsiaTheme="minorHAnsi"/>
    </w:rPr>
  </w:style>
  <w:style w:type="paragraph" w:customStyle="1" w:styleId="A468E7CBCB0740A3B521D29B91A551854">
    <w:name w:val="A468E7CBCB0740A3B521D29B91A551854"/>
    <w:rsid w:val="00E31F3C"/>
    <w:rPr>
      <w:rFonts w:eastAsiaTheme="minorHAnsi"/>
    </w:rPr>
  </w:style>
  <w:style w:type="paragraph" w:customStyle="1" w:styleId="63B152712FF64051A1A79836CF3F16493">
    <w:name w:val="63B152712FF64051A1A79836CF3F16493"/>
    <w:rsid w:val="00E31F3C"/>
    <w:rPr>
      <w:rFonts w:eastAsiaTheme="minorHAnsi"/>
    </w:rPr>
  </w:style>
  <w:style w:type="paragraph" w:customStyle="1" w:styleId="795E4F4036724693B46DA81E4E698DAE3">
    <w:name w:val="795E4F4036724693B46DA81E4E698DAE3"/>
    <w:rsid w:val="00E31F3C"/>
    <w:rPr>
      <w:rFonts w:eastAsiaTheme="minorHAnsi"/>
    </w:rPr>
  </w:style>
  <w:style w:type="paragraph" w:customStyle="1" w:styleId="B362D57E5FC842E0B111DEC39886325C3">
    <w:name w:val="B362D57E5FC842E0B111DEC39886325C3"/>
    <w:rsid w:val="00E31F3C"/>
    <w:rPr>
      <w:rFonts w:eastAsiaTheme="minorHAnsi"/>
    </w:rPr>
  </w:style>
  <w:style w:type="paragraph" w:customStyle="1" w:styleId="9A8A3CE1D6E046F8BB9739AE8D698AC63">
    <w:name w:val="9A8A3CE1D6E046F8BB9739AE8D698AC63"/>
    <w:rsid w:val="00E31F3C"/>
    <w:rPr>
      <w:rFonts w:eastAsiaTheme="minorHAnsi"/>
    </w:rPr>
  </w:style>
  <w:style w:type="paragraph" w:customStyle="1" w:styleId="AE382DAEE7DE4E5586CF3B988E9910303">
    <w:name w:val="AE382DAEE7DE4E5586CF3B988E9910303"/>
    <w:rsid w:val="00E31F3C"/>
    <w:rPr>
      <w:rFonts w:eastAsiaTheme="minorHAnsi"/>
    </w:rPr>
  </w:style>
  <w:style w:type="paragraph" w:customStyle="1" w:styleId="9AE6703245F1434089742FF04FC27BB43">
    <w:name w:val="9AE6703245F1434089742FF04FC27BB43"/>
    <w:rsid w:val="00E31F3C"/>
    <w:rPr>
      <w:rFonts w:eastAsiaTheme="minorHAnsi"/>
    </w:rPr>
  </w:style>
  <w:style w:type="paragraph" w:customStyle="1" w:styleId="8365CDB2A7674B318D64BCF0AB00F5B43">
    <w:name w:val="8365CDB2A7674B318D64BCF0AB00F5B43"/>
    <w:rsid w:val="00E31F3C"/>
    <w:rPr>
      <w:rFonts w:eastAsiaTheme="minorHAnsi"/>
    </w:rPr>
  </w:style>
  <w:style w:type="paragraph" w:customStyle="1" w:styleId="931734EB321F4496B412BD0508DEA7643">
    <w:name w:val="931734EB321F4496B412BD0508DEA7643"/>
    <w:rsid w:val="00E31F3C"/>
    <w:rPr>
      <w:rFonts w:eastAsiaTheme="minorHAnsi"/>
    </w:rPr>
  </w:style>
  <w:style w:type="paragraph" w:customStyle="1" w:styleId="C2CD03634207489DB1C3C387A8A896B13">
    <w:name w:val="C2CD03634207489DB1C3C387A8A896B13"/>
    <w:rsid w:val="00E31F3C"/>
    <w:rPr>
      <w:rFonts w:eastAsiaTheme="minorHAnsi"/>
    </w:rPr>
  </w:style>
  <w:style w:type="paragraph" w:customStyle="1" w:styleId="96916A38AF6841FD9DD9E55E7D34DC193">
    <w:name w:val="96916A38AF6841FD9DD9E55E7D34DC193"/>
    <w:rsid w:val="00E31F3C"/>
    <w:rPr>
      <w:rFonts w:eastAsiaTheme="minorHAnsi"/>
    </w:rPr>
  </w:style>
  <w:style w:type="paragraph" w:customStyle="1" w:styleId="A89B56BE3FA54F1EB0DF6C8E04726BD33">
    <w:name w:val="A89B56BE3FA54F1EB0DF6C8E04726BD33"/>
    <w:rsid w:val="00E31F3C"/>
    <w:rPr>
      <w:rFonts w:eastAsiaTheme="minorHAnsi"/>
    </w:rPr>
  </w:style>
  <w:style w:type="paragraph" w:customStyle="1" w:styleId="F8E1047451944441A88ABD85B6C95EF53">
    <w:name w:val="F8E1047451944441A88ABD85B6C95EF53"/>
    <w:rsid w:val="00E31F3C"/>
    <w:rPr>
      <w:rFonts w:eastAsiaTheme="minorHAnsi"/>
    </w:rPr>
  </w:style>
  <w:style w:type="paragraph" w:customStyle="1" w:styleId="3E7A4DF811C14257AE4FD1FBC49BEB6C3">
    <w:name w:val="3E7A4DF811C14257AE4FD1FBC49BEB6C3"/>
    <w:rsid w:val="00E31F3C"/>
    <w:rPr>
      <w:rFonts w:eastAsiaTheme="minorHAnsi"/>
    </w:rPr>
  </w:style>
  <w:style w:type="paragraph" w:customStyle="1" w:styleId="229DF2A636DE4D0F9222E6A1F146AFE64">
    <w:name w:val="229DF2A636DE4D0F9222E6A1F146AFE64"/>
    <w:rsid w:val="00E31F3C"/>
    <w:rPr>
      <w:rFonts w:eastAsiaTheme="minorHAnsi"/>
    </w:rPr>
  </w:style>
  <w:style w:type="paragraph" w:customStyle="1" w:styleId="FA739E41EE4F42C5B04A2E7E96D6022D3">
    <w:name w:val="FA739E41EE4F42C5B04A2E7E96D6022D3"/>
    <w:rsid w:val="00E31F3C"/>
    <w:rPr>
      <w:rFonts w:eastAsiaTheme="minorHAnsi"/>
    </w:rPr>
  </w:style>
  <w:style w:type="paragraph" w:customStyle="1" w:styleId="C0D1D78AA49C4ADFAE31DBCD88D4B6EB4">
    <w:name w:val="C0D1D78AA49C4ADFAE31DBCD88D4B6EB4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5B4BD8D29A1447B891ECEA6A92AD6473">
    <w:name w:val="C5B4BD8D29A1447B891ECEA6A92AD6473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C2D42A687F846EB94C728C39DF650BB3">
    <w:name w:val="BC2D42A687F846EB94C728C39DF650BB3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1B5917D9384387B8B06683292908003">
    <w:name w:val="701B5917D9384387B8B06683292908003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BEFBFB7D403475EAD6237CDA5E90A683">
    <w:name w:val="4BEFBFB7D403475EAD6237CDA5E90A683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4E924CFA6A54BDDAFE03887841748F33">
    <w:name w:val="04E924CFA6A54BDDAFE03887841748F33"/>
    <w:rsid w:val="00E31F3C"/>
    <w:rPr>
      <w:rFonts w:eastAsiaTheme="minorHAnsi"/>
    </w:rPr>
  </w:style>
  <w:style w:type="paragraph" w:customStyle="1" w:styleId="AA8E719ABE8D4B43934F10CD1ABB64EB4">
    <w:name w:val="AA8E719ABE8D4B43934F10CD1ABB64EB4"/>
    <w:rsid w:val="00E31F3C"/>
    <w:rPr>
      <w:rFonts w:eastAsiaTheme="minorHAnsi"/>
    </w:rPr>
  </w:style>
  <w:style w:type="paragraph" w:customStyle="1" w:styleId="5F3AC1E655F149588806E5A51403D7D34">
    <w:name w:val="5F3AC1E655F149588806E5A51403D7D34"/>
    <w:rsid w:val="00E31F3C"/>
    <w:rPr>
      <w:rFonts w:eastAsiaTheme="minorHAnsi"/>
    </w:rPr>
  </w:style>
  <w:style w:type="paragraph" w:customStyle="1" w:styleId="7FD1983AD3144D8F9074A09FE2BEE1594">
    <w:name w:val="7FD1983AD3144D8F9074A09FE2BEE1594"/>
    <w:rsid w:val="00E31F3C"/>
    <w:rPr>
      <w:rFonts w:eastAsiaTheme="minorHAnsi"/>
    </w:rPr>
  </w:style>
  <w:style w:type="paragraph" w:customStyle="1" w:styleId="029C6982E6484E998C15FC2FFA8A7BFC4">
    <w:name w:val="029C6982E6484E998C15FC2FFA8A7BFC4"/>
    <w:rsid w:val="00E31F3C"/>
    <w:rPr>
      <w:rFonts w:eastAsiaTheme="minorHAnsi"/>
    </w:rPr>
  </w:style>
  <w:style w:type="paragraph" w:customStyle="1" w:styleId="C852B99C658F4CE6AD8E206079E3528A4">
    <w:name w:val="C852B99C658F4CE6AD8E206079E3528A4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0EB4002DDF543B8B7004C452EE7B9BC3">
    <w:name w:val="80EB4002DDF543B8B7004C452EE7B9BC3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C6533C1E864A0BBD94C648065B68413">
    <w:name w:val="F9C6533C1E864A0BBD94C648065B68413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A5B4C1510D548428F23E5DE410C91FF3">
    <w:name w:val="EA5B4C1510D548428F23E5DE410C91FF3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AC15AD9E32B4F5AB87DB3A881AC141D3">
    <w:name w:val="4AC15AD9E32B4F5AB87DB3A881AC141D3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B30427D8A294AA0A480965D16084A385">
    <w:name w:val="CB30427D8A294AA0A480965D16084A385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1A877ABBF78477391393CC0712419475">
    <w:name w:val="B1A877ABBF78477391393CC0712419475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0FA10E18AA546EE8082541ED94B85B94">
    <w:name w:val="30FA10E18AA546EE8082541ED94B85B94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59543F408244E4C915219E2B65CF7774">
    <w:name w:val="359543F408244E4C915219E2B65CF7774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9C354DBE5AA4C778622C1EF7F77602F5">
    <w:name w:val="69C354DBE5AA4C778622C1EF7F77602F5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D9A3CD7C384B34BB7E9EA9ED049A2A4">
    <w:name w:val="F3D9A3CD7C384B34BB7E9EA9ED049A2A4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2F75739CED4586BFE4380B66A8E9AB4">
    <w:name w:val="CE2F75739CED4586BFE4380B66A8E9AB4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83B4EB1345346298D6AC04A1C2C68B34">
    <w:name w:val="D83B4EB1345346298D6AC04A1C2C68B34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450A64838B749DE84719D768C626C235">
    <w:name w:val="6450A64838B749DE84719D768C626C235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9F724682B4547DB859AA6939F154C385">
    <w:name w:val="29F724682B4547DB859AA6939F154C385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C3CBF37F6F74962A5515F410283C16B4">
    <w:name w:val="2C3CBF37F6F74962A5515F410283C16B4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095598FE6E4414EB5CB162CD1286D124">
    <w:name w:val="5095598FE6E4414EB5CB162CD1286D124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FA2336CB7374907ACBE7D4F816F22B04">
    <w:name w:val="4FA2336CB7374907ACBE7D4F816F22B04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2C18A5A3A74F8CA5761C75EE656E104">
    <w:name w:val="3E2C18A5A3A74F8CA5761C75EE656E104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909D73B938C4AD9BCE412B6A43774BD2">
    <w:name w:val="E909D73B938C4AD9BCE412B6A43774BD2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A2F88FC8B644E09B7BB755432D6F6234">
    <w:name w:val="BA2F88FC8B644E09B7BB755432D6F6234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9206A32E438411FBC0E828E1AE61FDD4">
    <w:name w:val="19206A32E438411FBC0E828E1AE61FDD4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2FFB615A00E4CA8B2F5A67A41EDEC475">
    <w:name w:val="A2FFB615A00E4CA8B2F5A67A41EDEC475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3311A36E5E24080BAA86C99111FD9D42">
    <w:name w:val="53311A36E5E24080BAA86C99111FD9D42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323CC46A70648378356EC26E1D562B63">
    <w:name w:val="C323CC46A70648378356EC26E1D562B63"/>
    <w:rsid w:val="00E31F3C"/>
    <w:rPr>
      <w:rFonts w:eastAsiaTheme="minorHAnsi"/>
    </w:rPr>
  </w:style>
  <w:style w:type="paragraph" w:customStyle="1" w:styleId="77588B905D0B4AE9B7C8CD5C40274F663">
    <w:name w:val="77588B905D0B4AE9B7C8CD5C40274F663"/>
    <w:rsid w:val="00E31F3C"/>
    <w:rPr>
      <w:rFonts w:eastAsiaTheme="minorHAnsi"/>
    </w:rPr>
  </w:style>
  <w:style w:type="paragraph" w:customStyle="1" w:styleId="1D83BB36814C4F888E8AE76AB9357D5710">
    <w:name w:val="1D83BB36814C4F888E8AE76AB9357D5710"/>
    <w:rsid w:val="00E31F3C"/>
    <w:rPr>
      <w:rFonts w:eastAsiaTheme="minorHAnsi"/>
    </w:rPr>
  </w:style>
  <w:style w:type="paragraph" w:customStyle="1" w:styleId="0C671431A5DE4D62BAA70CC82DC51D2710">
    <w:name w:val="0C671431A5DE4D62BAA70CC82DC51D2710"/>
    <w:rsid w:val="00E31F3C"/>
    <w:rPr>
      <w:rFonts w:eastAsiaTheme="minorHAnsi"/>
    </w:rPr>
  </w:style>
  <w:style w:type="paragraph" w:customStyle="1" w:styleId="A906F06CC02849A38415AABC0E3A91DF10">
    <w:name w:val="A906F06CC02849A38415AABC0E3A91DF10"/>
    <w:rsid w:val="00E31F3C"/>
    <w:rPr>
      <w:rFonts w:eastAsiaTheme="minorHAnsi"/>
    </w:rPr>
  </w:style>
  <w:style w:type="paragraph" w:customStyle="1" w:styleId="D96231F7B4B54394A76C98C91B54A2BA5">
    <w:name w:val="D96231F7B4B54394A76C98C91B54A2BA5"/>
    <w:rsid w:val="00E31F3C"/>
    <w:rPr>
      <w:rFonts w:eastAsiaTheme="minorHAnsi"/>
    </w:rPr>
  </w:style>
  <w:style w:type="paragraph" w:customStyle="1" w:styleId="C184A1F3F64E49D19B486858F96F49015">
    <w:name w:val="C184A1F3F64E49D19B486858F96F49015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7EC1365D76E4FBE97FE1B52A55827073">
    <w:name w:val="C7EC1365D76E4FBE97FE1B52A55827073"/>
    <w:rsid w:val="00E31F3C"/>
    <w:rPr>
      <w:rFonts w:eastAsiaTheme="minorHAnsi"/>
    </w:rPr>
  </w:style>
  <w:style w:type="paragraph" w:customStyle="1" w:styleId="27D158F4A81F4B858317FA58B0281C955">
    <w:name w:val="27D158F4A81F4B858317FA58B0281C955"/>
    <w:rsid w:val="00E31F3C"/>
    <w:rPr>
      <w:rFonts w:eastAsiaTheme="minorHAnsi"/>
    </w:rPr>
  </w:style>
  <w:style w:type="paragraph" w:customStyle="1" w:styleId="D9E1C13FC0F9413D8A9255569D77D6825">
    <w:name w:val="D9E1C13FC0F9413D8A9255569D77D6825"/>
    <w:rsid w:val="00E31F3C"/>
    <w:rPr>
      <w:rFonts w:eastAsiaTheme="minorHAnsi"/>
    </w:rPr>
  </w:style>
  <w:style w:type="paragraph" w:customStyle="1" w:styleId="D0D9E3001A93444393ADA291EBD585433">
    <w:name w:val="D0D9E3001A93444393ADA291EBD585433"/>
    <w:rsid w:val="00E31F3C"/>
    <w:rPr>
      <w:rFonts w:eastAsiaTheme="minorHAnsi"/>
    </w:rPr>
  </w:style>
  <w:style w:type="paragraph" w:customStyle="1" w:styleId="D63F1DA4324A4ADEB7460D37054948635">
    <w:name w:val="D63F1DA4324A4ADEB7460D37054948635"/>
    <w:rsid w:val="00E31F3C"/>
    <w:rPr>
      <w:rFonts w:eastAsiaTheme="minorHAnsi"/>
    </w:rPr>
  </w:style>
  <w:style w:type="paragraph" w:customStyle="1" w:styleId="EAFD1B8491A94827B672C032C43BAC945">
    <w:name w:val="EAFD1B8491A94827B672C032C43BAC945"/>
    <w:rsid w:val="00E31F3C"/>
    <w:rPr>
      <w:rFonts w:eastAsiaTheme="minorHAnsi"/>
    </w:rPr>
  </w:style>
  <w:style w:type="paragraph" w:customStyle="1" w:styleId="2DAC10B8BB23459A81D46E4C143C2BD03">
    <w:name w:val="2DAC10B8BB23459A81D46E4C143C2BD03"/>
    <w:rsid w:val="00E31F3C"/>
    <w:rPr>
      <w:rFonts w:eastAsiaTheme="minorHAnsi"/>
    </w:rPr>
  </w:style>
  <w:style w:type="paragraph" w:customStyle="1" w:styleId="4303BD00D2E4428784F03A95DAE436C75">
    <w:name w:val="4303BD00D2E4428784F03A95DAE436C75"/>
    <w:rsid w:val="00E31F3C"/>
    <w:rPr>
      <w:rFonts w:eastAsiaTheme="minorHAnsi"/>
    </w:rPr>
  </w:style>
  <w:style w:type="paragraph" w:customStyle="1" w:styleId="A5FCE149CC5E4C0887C25E4F4ECBE3015">
    <w:name w:val="A5FCE149CC5E4C0887C25E4F4ECBE3015"/>
    <w:rsid w:val="00E31F3C"/>
    <w:rPr>
      <w:rFonts w:eastAsiaTheme="minorHAnsi"/>
    </w:rPr>
  </w:style>
  <w:style w:type="paragraph" w:customStyle="1" w:styleId="898353D1D3234AEFBDBCDE5DDE85B4795">
    <w:name w:val="898353D1D3234AEFBDBCDE5DDE85B4795"/>
    <w:rsid w:val="00E31F3C"/>
    <w:rPr>
      <w:rFonts w:eastAsiaTheme="minorHAnsi"/>
    </w:rPr>
  </w:style>
  <w:style w:type="paragraph" w:customStyle="1" w:styleId="44FD96B608CC4F9C9F323233CA0E2AC14">
    <w:name w:val="44FD96B608CC4F9C9F323233CA0E2AC14"/>
    <w:rsid w:val="00E31F3C"/>
    <w:rPr>
      <w:rFonts w:eastAsiaTheme="minorHAnsi"/>
    </w:rPr>
  </w:style>
  <w:style w:type="paragraph" w:customStyle="1" w:styleId="8CD15BE22342406A809A8F077FA298265">
    <w:name w:val="8CD15BE22342406A809A8F077FA298265"/>
    <w:rsid w:val="00E31F3C"/>
    <w:rPr>
      <w:rFonts w:eastAsiaTheme="minorHAnsi"/>
    </w:rPr>
  </w:style>
  <w:style w:type="paragraph" w:customStyle="1" w:styleId="5A4ED76E717B45928798C23B55BDAE355">
    <w:name w:val="5A4ED76E717B45928798C23B55BDAE355"/>
    <w:rsid w:val="00E31F3C"/>
    <w:rPr>
      <w:rFonts w:eastAsiaTheme="minorHAnsi"/>
    </w:rPr>
  </w:style>
  <w:style w:type="paragraph" w:customStyle="1" w:styleId="C43736ABF11D46C4B911FAE0B56CEF285">
    <w:name w:val="C43736ABF11D46C4B911FAE0B56CEF285"/>
    <w:rsid w:val="00E31F3C"/>
    <w:rPr>
      <w:rFonts w:eastAsiaTheme="minorHAnsi"/>
    </w:rPr>
  </w:style>
  <w:style w:type="paragraph" w:customStyle="1" w:styleId="8FC354A4976B49E3B22E1A29C0F4DD4A5">
    <w:name w:val="8FC354A4976B49E3B22E1A29C0F4DD4A5"/>
    <w:rsid w:val="00E31F3C"/>
    <w:rPr>
      <w:rFonts w:eastAsiaTheme="minorHAnsi"/>
    </w:rPr>
  </w:style>
  <w:style w:type="paragraph" w:customStyle="1" w:styleId="0ADF65EB0BE645E7BD590251E8E5DB9C5">
    <w:name w:val="0ADF65EB0BE645E7BD590251E8E5DB9C5"/>
    <w:rsid w:val="00E31F3C"/>
    <w:rPr>
      <w:rFonts w:eastAsiaTheme="minorHAnsi"/>
    </w:rPr>
  </w:style>
  <w:style w:type="paragraph" w:customStyle="1" w:styleId="6D0EBA63F0C742468D8900840D084F825">
    <w:name w:val="6D0EBA63F0C742468D8900840D084F825"/>
    <w:rsid w:val="00E31F3C"/>
    <w:rPr>
      <w:rFonts w:eastAsiaTheme="minorHAnsi"/>
    </w:rPr>
  </w:style>
  <w:style w:type="paragraph" w:customStyle="1" w:styleId="B6B9F7CDE0534971BAE0FE4DDE262D235">
    <w:name w:val="B6B9F7CDE0534971BAE0FE4DDE262D235"/>
    <w:rsid w:val="00E31F3C"/>
    <w:rPr>
      <w:rFonts w:eastAsiaTheme="minorHAnsi"/>
    </w:rPr>
  </w:style>
  <w:style w:type="paragraph" w:customStyle="1" w:styleId="76C6EAFB2C0E43C78479016282DEDDC95">
    <w:name w:val="76C6EAFB2C0E43C78479016282DEDDC95"/>
    <w:rsid w:val="00E31F3C"/>
    <w:rPr>
      <w:rFonts w:eastAsiaTheme="minorHAnsi"/>
    </w:rPr>
  </w:style>
  <w:style w:type="paragraph" w:customStyle="1" w:styleId="61A183E563CA4B6FA0F1BC2642AE51233">
    <w:name w:val="61A183E563CA4B6FA0F1BC2642AE51233"/>
    <w:rsid w:val="00E31F3C"/>
    <w:rPr>
      <w:rFonts w:eastAsiaTheme="minorHAnsi"/>
    </w:rPr>
  </w:style>
  <w:style w:type="paragraph" w:customStyle="1" w:styleId="B9F2DC54978E4D64AF3B1D114C31C8A24">
    <w:name w:val="B9F2DC54978E4D64AF3B1D114C31C8A24"/>
    <w:rsid w:val="00E31F3C"/>
    <w:rPr>
      <w:rFonts w:eastAsiaTheme="minorHAnsi"/>
    </w:rPr>
  </w:style>
  <w:style w:type="paragraph" w:customStyle="1" w:styleId="4DB382F335E143D1A65AD12C653C5A195">
    <w:name w:val="4DB382F335E143D1A65AD12C653C5A195"/>
    <w:rsid w:val="00E31F3C"/>
    <w:rPr>
      <w:rFonts w:eastAsiaTheme="minorHAnsi"/>
    </w:rPr>
  </w:style>
  <w:style w:type="paragraph" w:customStyle="1" w:styleId="E8E8493026B74CC6ACAF73535FF7FE1C5">
    <w:name w:val="E8E8493026B74CC6ACAF73535FF7FE1C5"/>
    <w:rsid w:val="00E31F3C"/>
    <w:rPr>
      <w:rFonts w:eastAsiaTheme="minorHAnsi"/>
    </w:rPr>
  </w:style>
  <w:style w:type="paragraph" w:customStyle="1" w:styleId="C961296BEC294DB481D2D235202674654">
    <w:name w:val="C961296BEC294DB481D2D235202674654"/>
    <w:rsid w:val="00E31F3C"/>
    <w:rPr>
      <w:rFonts w:eastAsiaTheme="minorHAnsi"/>
    </w:rPr>
  </w:style>
  <w:style w:type="paragraph" w:customStyle="1" w:styleId="E65085FA4A8449E6ACA6F936D80037664">
    <w:name w:val="E65085FA4A8449E6ACA6F936D80037664"/>
    <w:rsid w:val="00E31F3C"/>
    <w:rPr>
      <w:rFonts w:eastAsiaTheme="minorHAnsi"/>
    </w:rPr>
  </w:style>
  <w:style w:type="paragraph" w:customStyle="1" w:styleId="5C44F96216F046C796BAC5F33B2E635E4">
    <w:name w:val="5C44F96216F046C796BAC5F33B2E635E4"/>
    <w:rsid w:val="00E31F3C"/>
    <w:rPr>
      <w:rFonts w:eastAsiaTheme="minorHAnsi"/>
    </w:rPr>
  </w:style>
  <w:style w:type="paragraph" w:customStyle="1" w:styleId="8267B38D2D6D461DA7DC68C112302B104">
    <w:name w:val="8267B38D2D6D461DA7DC68C112302B104"/>
    <w:rsid w:val="00E31F3C"/>
    <w:rPr>
      <w:rFonts w:eastAsiaTheme="minorHAnsi"/>
    </w:rPr>
  </w:style>
  <w:style w:type="paragraph" w:customStyle="1" w:styleId="1D0709AE76F64B018E2BD9D3DBFB66DF5">
    <w:name w:val="1D0709AE76F64B018E2BD9D3DBFB66DF5"/>
    <w:rsid w:val="00E31F3C"/>
    <w:rPr>
      <w:rFonts w:eastAsiaTheme="minorHAnsi"/>
    </w:rPr>
  </w:style>
  <w:style w:type="paragraph" w:customStyle="1" w:styleId="014F5C04BB22410C81F67729904375585">
    <w:name w:val="014F5C04BB22410C81F67729904375585"/>
    <w:rsid w:val="00E31F3C"/>
    <w:rPr>
      <w:rFonts w:eastAsiaTheme="minorHAnsi"/>
    </w:rPr>
  </w:style>
  <w:style w:type="paragraph" w:customStyle="1" w:styleId="B9A966E752EF41688ECB507D015082D95">
    <w:name w:val="B9A966E752EF41688ECB507D015082D95"/>
    <w:rsid w:val="00E31F3C"/>
    <w:rPr>
      <w:rFonts w:eastAsiaTheme="minorHAnsi"/>
    </w:rPr>
  </w:style>
  <w:style w:type="paragraph" w:customStyle="1" w:styleId="46A7D5AF3B744D088EEAE5CD6C10E70A5">
    <w:name w:val="46A7D5AF3B744D088EEAE5CD6C10E70A5"/>
    <w:rsid w:val="00E31F3C"/>
    <w:rPr>
      <w:rFonts w:eastAsiaTheme="minorHAnsi"/>
    </w:rPr>
  </w:style>
  <w:style w:type="paragraph" w:customStyle="1" w:styleId="BCB611364F9347DAA2812B71AE790C0A5">
    <w:name w:val="BCB611364F9347DAA2812B71AE790C0A5"/>
    <w:rsid w:val="00E31F3C"/>
    <w:rPr>
      <w:rFonts w:eastAsiaTheme="minorHAnsi"/>
    </w:rPr>
  </w:style>
  <w:style w:type="paragraph" w:customStyle="1" w:styleId="460FFF3674E14D72998229450119FCEB5">
    <w:name w:val="460FFF3674E14D72998229450119FCEB5"/>
    <w:rsid w:val="00E31F3C"/>
    <w:rPr>
      <w:rFonts w:eastAsiaTheme="minorHAnsi"/>
    </w:rPr>
  </w:style>
  <w:style w:type="paragraph" w:customStyle="1" w:styleId="264BAB5FDC0040D59FCD702B943351BC5">
    <w:name w:val="264BAB5FDC0040D59FCD702B943351BC5"/>
    <w:rsid w:val="00E31F3C"/>
    <w:rPr>
      <w:rFonts w:eastAsiaTheme="minorHAnsi"/>
    </w:rPr>
  </w:style>
  <w:style w:type="paragraph" w:customStyle="1" w:styleId="A1A5D004AC464522AE9740F47D4815E55">
    <w:name w:val="A1A5D004AC464522AE9740F47D4815E55"/>
    <w:rsid w:val="00E31F3C"/>
    <w:rPr>
      <w:rFonts w:eastAsiaTheme="minorHAnsi"/>
    </w:rPr>
  </w:style>
  <w:style w:type="paragraph" w:customStyle="1" w:styleId="228DFE730EE2445F88E4473929BCB0195">
    <w:name w:val="228DFE730EE2445F88E4473929BCB0195"/>
    <w:rsid w:val="00E31F3C"/>
    <w:rPr>
      <w:rFonts w:eastAsiaTheme="minorHAnsi"/>
    </w:rPr>
  </w:style>
  <w:style w:type="paragraph" w:customStyle="1" w:styleId="F78F108F90C34D70AE86C5A1043104065">
    <w:name w:val="F78F108F90C34D70AE86C5A1043104065"/>
    <w:rsid w:val="00E31F3C"/>
    <w:rPr>
      <w:rFonts w:eastAsiaTheme="minorHAnsi"/>
    </w:rPr>
  </w:style>
  <w:style w:type="paragraph" w:customStyle="1" w:styleId="EDC3D059C9B9474E9803BC0E7C2D08D65">
    <w:name w:val="EDC3D059C9B9474E9803BC0E7C2D08D65"/>
    <w:rsid w:val="00E31F3C"/>
    <w:rPr>
      <w:rFonts w:eastAsiaTheme="minorHAnsi"/>
    </w:rPr>
  </w:style>
  <w:style w:type="paragraph" w:customStyle="1" w:styleId="042546AAA6F04535AE13F68E252FBBAD5">
    <w:name w:val="042546AAA6F04535AE13F68E252FBBAD5"/>
    <w:rsid w:val="00E31F3C"/>
    <w:rPr>
      <w:rFonts w:eastAsiaTheme="minorHAnsi"/>
    </w:rPr>
  </w:style>
  <w:style w:type="paragraph" w:customStyle="1" w:styleId="F648E57EDDDA4103BEB6EB2027F886FE5">
    <w:name w:val="F648E57EDDDA4103BEB6EB2027F886FE5"/>
    <w:rsid w:val="00E31F3C"/>
    <w:rPr>
      <w:rFonts w:eastAsiaTheme="minorHAnsi"/>
    </w:rPr>
  </w:style>
  <w:style w:type="paragraph" w:customStyle="1" w:styleId="7A0E2DA54B564033AADF8E0A308E3BD65">
    <w:name w:val="7A0E2DA54B564033AADF8E0A308E3BD65"/>
    <w:rsid w:val="00E31F3C"/>
    <w:rPr>
      <w:rFonts w:eastAsiaTheme="minorHAnsi"/>
    </w:rPr>
  </w:style>
  <w:style w:type="paragraph" w:customStyle="1" w:styleId="BE297880B0664BCDAEF10213354D0B905">
    <w:name w:val="BE297880B0664BCDAEF10213354D0B905"/>
    <w:rsid w:val="00E31F3C"/>
    <w:rPr>
      <w:rFonts w:eastAsiaTheme="minorHAnsi"/>
    </w:rPr>
  </w:style>
  <w:style w:type="paragraph" w:customStyle="1" w:styleId="2D5EF8DC645D4489AE2CC323A682CD325">
    <w:name w:val="2D5EF8DC645D4489AE2CC323A682CD325"/>
    <w:rsid w:val="00E31F3C"/>
    <w:rPr>
      <w:rFonts w:eastAsiaTheme="minorHAnsi"/>
    </w:rPr>
  </w:style>
  <w:style w:type="paragraph" w:customStyle="1" w:styleId="2A162FDA4D8D460AB3656054947C08A84">
    <w:name w:val="2A162FDA4D8D460AB3656054947C08A84"/>
    <w:rsid w:val="00E31F3C"/>
    <w:rPr>
      <w:rFonts w:eastAsiaTheme="minorHAnsi"/>
    </w:rPr>
  </w:style>
  <w:style w:type="paragraph" w:customStyle="1" w:styleId="58FCA5FD42AC4D3C88A91BA7A499238C4">
    <w:name w:val="58FCA5FD42AC4D3C88A91BA7A499238C4"/>
    <w:rsid w:val="00E31F3C"/>
    <w:rPr>
      <w:rFonts w:eastAsiaTheme="minorHAnsi"/>
    </w:rPr>
  </w:style>
  <w:style w:type="paragraph" w:customStyle="1" w:styleId="4A6D7A85299643B5845B1F33D648F4085">
    <w:name w:val="4A6D7A85299643B5845B1F33D648F4085"/>
    <w:rsid w:val="00E31F3C"/>
    <w:rPr>
      <w:rFonts w:eastAsiaTheme="minorHAnsi"/>
    </w:rPr>
  </w:style>
  <w:style w:type="paragraph" w:customStyle="1" w:styleId="DA4CBAEC936B4A30A43F5E9602AAE0585">
    <w:name w:val="DA4CBAEC936B4A30A43F5E9602AAE0585"/>
    <w:rsid w:val="00E31F3C"/>
    <w:rPr>
      <w:rFonts w:eastAsiaTheme="minorHAnsi"/>
    </w:rPr>
  </w:style>
  <w:style w:type="paragraph" w:customStyle="1" w:styleId="08DB1DBF8085480A8A4FE5487F2740BE5">
    <w:name w:val="08DB1DBF8085480A8A4FE5487F2740BE5"/>
    <w:rsid w:val="00E31F3C"/>
    <w:rPr>
      <w:rFonts w:eastAsiaTheme="minorHAnsi"/>
    </w:rPr>
  </w:style>
  <w:style w:type="paragraph" w:customStyle="1" w:styleId="50B239A143F841C5A54A7D561728A5E25">
    <w:name w:val="50B239A143F841C5A54A7D561728A5E25"/>
    <w:rsid w:val="00E31F3C"/>
    <w:rPr>
      <w:rFonts w:eastAsiaTheme="minorHAnsi"/>
    </w:rPr>
  </w:style>
  <w:style w:type="paragraph" w:customStyle="1" w:styleId="2F95F946BDDD4275B5538079E51A54895">
    <w:name w:val="2F95F946BDDD4275B5538079E51A54895"/>
    <w:rsid w:val="00E31F3C"/>
    <w:rPr>
      <w:rFonts w:eastAsiaTheme="minorHAnsi"/>
    </w:rPr>
  </w:style>
  <w:style w:type="paragraph" w:customStyle="1" w:styleId="A744815489F4469184FE1F2F434D0CDF5">
    <w:name w:val="A744815489F4469184FE1F2F434D0CDF5"/>
    <w:rsid w:val="00E31F3C"/>
    <w:rPr>
      <w:rFonts w:eastAsiaTheme="minorHAnsi"/>
    </w:rPr>
  </w:style>
  <w:style w:type="paragraph" w:customStyle="1" w:styleId="0CFADBD0B7EA47C5AAD6D656A2CD2BA05">
    <w:name w:val="0CFADBD0B7EA47C5AAD6D656A2CD2BA05"/>
    <w:rsid w:val="00E31F3C"/>
    <w:rPr>
      <w:rFonts w:eastAsiaTheme="minorHAnsi"/>
    </w:rPr>
  </w:style>
  <w:style w:type="paragraph" w:customStyle="1" w:styleId="D4C16506615B4C5FB9DC4371BAF33E835">
    <w:name w:val="D4C16506615B4C5FB9DC4371BAF33E835"/>
    <w:rsid w:val="00E31F3C"/>
    <w:rPr>
      <w:rFonts w:eastAsiaTheme="minorHAnsi"/>
    </w:rPr>
  </w:style>
  <w:style w:type="paragraph" w:customStyle="1" w:styleId="801AA6F3FED54A57A0835768E8E19BD15">
    <w:name w:val="801AA6F3FED54A57A0835768E8E19BD15"/>
    <w:rsid w:val="00E31F3C"/>
    <w:rPr>
      <w:rFonts w:eastAsiaTheme="minorHAnsi"/>
    </w:rPr>
  </w:style>
  <w:style w:type="paragraph" w:customStyle="1" w:styleId="A468E7CBCB0740A3B521D29B91A551855">
    <w:name w:val="A468E7CBCB0740A3B521D29B91A551855"/>
    <w:rsid w:val="00E31F3C"/>
    <w:rPr>
      <w:rFonts w:eastAsiaTheme="minorHAnsi"/>
    </w:rPr>
  </w:style>
  <w:style w:type="paragraph" w:customStyle="1" w:styleId="63B152712FF64051A1A79836CF3F16494">
    <w:name w:val="63B152712FF64051A1A79836CF3F16494"/>
    <w:rsid w:val="00E31F3C"/>
    <w:rPr>
      <w:rFonts w:eastAsiaTheme="minorHAnsi"/>
    </w:rPr>
  </w:style>
  <w:style w:type="paragraph" w:customStyle="1" w:styleId="795E4F4036724693B46DA81E4E698DAE4">
    <w:name w:val="795E4F4036724693B46DA81E4E698DAE4"/>
    <w:rsid w:val="00E31F3C"/>
    <w:rPr>
      <w:rFonts w:eastAsiaTheme="minorHAnsi"/>
    </w:rPr>
  </w:style>
  <w:style w:type="paragraph" w:customStyle="1" w:styleId="B362D57E5FC842E0B111DEC39886325C4">
    <w:name w:val="B362D57E5FC842E0B111DEC39886325C4"/>
    <w:rsid w:val="00E31F3C"/>
    <w:rPr>
      <w:rFonts w:eastAsiaTheme="minorHAnsi"/>
    </w:rPr>
  </w:style>
  <w:style w:type="paragraph" w:customStyle="1" w:styleId="9A8A3CE1D6E046F8BB9739AE8D698AC64">
    <w:name w:val="9A8A3CE1D6E046F8BB9739AE8D698AC64"/>
    <w:rsid w:val="00E31F3C"/>
    <w:rPr>
      <w:rFonts w:eastAsiaTheme="minorHAnsi"/>
    </w:rPr>
  </w:style>
  <w:style w:type="paragraph" w:customStyle="1" w:styleId="AE382DAEE7DE4E5586CF3B988E9910304">
    <w:name w:val="AE382DAEE7DE4E5586CF3B988E9910304"/>
    <w:rsid w:val="00E31F3C"/>
    <w:rPr>
      <w:rFonts w:eastAsiaTheme="minorHAnsi"/>
    </w:rPr>
  </w:style>
  <w:style w:type="paragraph" w:customStyle="1" w:styleId="9AE6703245F1434089742FF04FC27BB44">
    <w:name w:val="9AE6703245F1434089742FF04FC27BB44"/>
    <w:rsid w:val="00E31F3C"/>
    <w:rPr>
      <w:rFonts w:eastAsiaTheme="minorHAnsi"/>
    </w:rPr>
  </w:style>
  <w:style w:type="paragraph" w:customStyle="1" w:styleId="8365CDB2A7674B318D64BCF0AB00F5B44">
    <w:name w:val="8365CDB2A7674B318D64BCF0AB00F5B44"/>
    <w:rsid w:val="00E31F3C"/>
    <w:rPr>
      <w:rFonts w:eastAsiaTheme="minorHAnsi"/>
    </w:rPr>
  </w:style>
  <w:style w:type="paragraph" w:customStyle="1" w:styleId="931734EB321F4496B412BD0508DEA7644">
    <w:name w:val="931734EB321F4496B412BD0508DEA7644"/>
    <w:rsid w:val="00E31F3C"/>
    <w:rPr>
      <w:rFonts w:eastAsiaTheme="minorHAnsi"/>
    </w:rPr>
  </w:style>
  <w:style w:type="paragraph" w:customStyle="1" w:styleId="C2CD03634207489DB1C3C387A8A896B14">
    <w:name w:val="C2CD03634207489DB1C3C387A8A896B14"/>
    <w:rsid w:val="00E31F3C"/>
    <w:rPr>
      <w:rFonts w:eastAsiaTheme="minorHAnsi"/>
    </w:rPr>
  </w:style>
  <w:style w:type="paragraph" w:customStyle="1" w:styleId="96916A38AF6841FD9DD9E55E7D34DC194">
    <w:name w:val="96916A38AF6841FD9DD9E55E7D34DC194"/>
    <w:rsid w:val="00E31F3C"/>
    <w:rPr>
      <w:rFonts w:eastAsiaTheme="minorHAnsi"/>
    </w:rPr>
  </w:style>
  <w:style w:type="paragraph" w:customStyle="1" w:styleId="A89B56BE3FA54F1EB0DF6C8E04726BD34">
    <w:name w:val="A89B56BE3FA54F1EB0DF6C8E04726BD34"/>
    <w:rsid w:val="00E31F3C"/>
    <w:rPr>
      <w:rFonts w:eastAsiaTheme="minorHAnsi"/>
    </w:rPr>
  </w:style>
  <w:style w:type="paragraph" w:customStyle="1" w:styleId="F8E1047451944441A88ABD85B6C95EF54">
    <w:name w:val="F8E1047451944441A88ABD85B6C95EF54"/>
    <w:rsid w:val="00E31F3C"/>
    <w:rPr>
      <w:rFonts w:eastAsiaTheme="minorHAnsi"/>
    </w:rPr>
  </w:style>
  <w:style w:type="paragraph" w:customStyle="1" w:styleId="3E7A4DF811C14257AE4FD1FBC49BEB6C4">
    <w:name w:val="3E7A4DF811C14257AE4FD1FBC49BEB6C4"/>
    <w:rsid w:val="00E31F3C"/>
    <w:rPr>
      <w:rFonts w:eastAsiaTheme="minorHAnsi"/>
    </w:rPr>
  </w:style>
  <w:style w:type="paragraph" w:customStyle="1" w:styleId="229DF2A636DE4D0F9222E6A1F146AFE65">
    <w:name w:val="229DF2A636DE4D0F9222E6A1F146AFE65"/>
    <w:rsid w:val="00E31F3C"/>
    <w:rPr>
      <w:rFonts w:eastAsiaTheme="minorHAnsi"/>
    </w:rPr>
  </w:style>
  <w:style w:type="paragraph" w:customStyle="1" w:styleId="FA739E41EE4F42C5B04A2E7E96D6022D4">
    <w:name w:val="FA739E41EE4F42C5B04A2E7E96D6022D4"/>
    <w:rsid w:val="00E31F3C"/>
    <w:rPr>
      <w:rFonts w:eastAsiaTheme="minorHAnsi"/>
    </w:rPr>
  </w:style>
  <w:style w:type="paragraph" w:customStyle="1" w:styleId="C0D1D78AA49C4ADFAE31DBCD88D4B6EB5">
    <w:name w:val="C0D1D78AA49C4ADFAE31DBCD88D4B6EB5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5B4BD8D29A1447B891ECEA6A92AD6474">
    <w:name w:val="C5B4BD8D29A1447B891ECEA6A92AD6474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C2D42A687F846EB94C728C39DF650BB4">
    <w:name w:val="BC2D42A687F846EB94C728C39DF650BB4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1B5917D9384387B8B06683292908004">
    <w:name w:val="701B5917D9384387B8B06683292908004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BEFBFB7D403475EAD6237CDA5E90A684">
    <w:name w:val="4BEFBFB7D403475EAD6237CDA5E90A684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4E924CFA6A54BDDAFE03887841748F34">
    <w:name w:val="04E924CFA6A54BDDAFE03887841748F34"/>
    <w:rsid w:val="00E31F3C"/>
    <w:rPr>
      <w:rFonts w:eastAsiaTheme="minorHAnsi"/>
    </w:rPr>
  </w:style>
  <w:style w:type="paragraph" w:customStyle="1" w:styleId="AA8E719ABE8D4B43934F10CD1ABB64EB5">
    <w:name w:val="AA8E719ABE8D4B43934F10CD1ABB64EB5"/>
    <w:rsid w:val="00E31F3C"/>
    <w:rPr>
      <w:rFonts w:eastAsiaTheme="minorHAnsi"/>
    </w:rPr>
  </w:style>
  <w:style w:type="paragraph" w:customStyle="1" w:styleId="5F3AC1E655F149588806E5A51403D7D35">
    <w:name w:val="5F3AC1E655F149588806E5A51403D7D35"/>
    <w:rsid w:val="00E31F3C"/>
    <w:rPr>
      <w:rFonts w:eastAsiaTheme="minorHAnsi"/>
    </w:rPr>
  </w:style>
  <w:style w:type="paragraph" w:customStyle="1" w:styleId="7FD1983AD3144D8F9074A09FE2BEE1595">
    <w:name w:val="7FD1983AD3144D8F9074A09FE2BEE1595"/>
    <w:rsid w:val="00E31F3C"/>
    <w:rPr>
      <w:rFonts w:eastAsiaTheme="minorHAnsi"/>
    </w:rPr>
  </w:style>
  <w:style w:type="paragraph" w:customStyle="1" w:styleId="029C6982E6484E998C15FC2FFA8A7BFC5">
    <w:name w:val="029C6982E6484E998C15FC2FFA8A7BFC5"/>
    <w:rsid w:val="00E31F3C"/>
    <w:rPr>
      <w:rFonts w:eastAsiaTheme="minorHAnsi"/>
    </w:rPr>
  </w:style>
  <w:style w:type="paragraph" w:customStyle="1" w:styleId="C852B99C658F4CE6AD8E206079E3528A5">
    <w:name w:val="C852B99C658F4CE6AD8E206079E3528A5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0EB4002DDF543B8B7004C452EE7B9BC4">
    <w:name w:val="80EB4002DDF543B8B7004C452EE7B9BC4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C6533C1E864A0BBD94C648065B68414">
    <w:name w:val="F9C6533C1E864A0BBD94C648065B68414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A5B4C1510D548428F23E5DE410C91FF4">
    <w:name w:val="EA5B4C1510D548428F23E5DE410C91FF4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AC15AD9E32B4F5AB87DB3A881AC141D4">
    <w:name w:val="4AC15AD9E32B4F5AB87DB3A881AC141D4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B30427D8A294AA0A480965D16084A386">
    <w:name w:val="CB30427D8A294AA0A480965D16084A386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1A877ABBF78477391393CC0712419476">
    <w:name w:val="B1A877ABBF78477391393CC0712419476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0FA10E18AA546EE8082541ED94B85B95">
    <w:name w:val="30FA10E18AA546EE8082541ED94B85B95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59543F408244E4C915219E2B65CF7775">
    <w:name w:val="359543F408244E4C915219E2B65CF7775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9C354DBE5AA4C778622C1EF7F77602F6">
    <w:name w:val="69C354DBE5AA4C778622C1EF7F77602F6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D9A3CD7C384B34BB7E9EA9ED049A2A5">
    <w:name w:val="F3D9A3CD7C384B34BB7E9EA9ED049A2A5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2F75739CED4586BFE4380B66A8E9AB5">
    <w:name w:val="CE2F75739CED4586BFE4380B66A8E9AB5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83B4EB1345346298D6AC04A1C2C68B35">
    <w:name w:val="D83B4EB1345346298D6AC04A1C2C68B35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450A64838B749DE84719D768C626C236">
    <w:name w:val="6450A64838B749DE84719D768C626C236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9F724682B4547DB859AA6939F154C386">
    <w:name w:val="29F724682B4547DB859AA6939F154C386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C3CBF37F6F74962A5515F410283C16B5">
    <w:name w:val="2C3CBF37F6F74962A5515F410283C16B5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095598FE6E4414EB5CB162CD1286D125">
    <w:name w:val="5095598FE6E4414EB5CB162CD1286D125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FA2336CB7374907ACBE7D4F816F22B05">
    <w:name w:val="4FA2336CB7374907ACBE7D4F816F22B05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2C18A5A3A74F8CA5761C75EE656E105">
    <w:name w:val="3E2C18A5A3A74F8CA5761C75EE656E105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909D73B938C4AD9BCE412B6A43774BD3">
    <w:name w:val="E909D73B938C4AD9BCE412B6A43774BD3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A2F88FC8B644E09B7BB755432D6F6235">
    <w:name w:val="BA2F88FC8B644E09B7BB755432D6F6235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9206A32E438411FBC0E828E1AE61FDD5">
    <w:name w:val="19206A32E438411FBC0E828E1AE61FDD5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2FFB615A00E4CA8B2F5A67A41EDEC476">
    <w:name w:val="A2FFB615A00E4CA8B2F5A67A41EDEC476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3311A36E5E24080BAA86C99111FD9D43">
    <w:name w:val="53311A36E5E24080BAA86C99111FD9D43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323CC46A70648378356EC26E1D562B64">
    <w:name w:val="C323CC46A70648378356EC26E1D562B64"/>
    <w:rsid w:val="00E31F3C"/>
    <w:rPr>
      <w:rFonts w:eastAsiaTheme="minorHAnsi"/>
    </w:rPr>
  </w:style>
  <w:style w:type="paragraph" w:customStyle="1" w:styleId="77588B905D0B4AE9B7C8CD5C40274F664">
    <w:name w:val="77588B905D0B4AE9B7C8CD5C40274F664"/>
    <w:rsid w:val="00E31F3C"/>
    <w:rPr>
      <w:rFonts w:eastAsiaTheme="minorHAnsi"/>
    </w:rPr>
  </w:style>
  <w:style w:type="paragraph" w:customStyle="1" w:styleId="1D83BB36814C4F888E8AE76AB9357D5711">
    <w:name w:val="1D83BB36814C4F888E8AE76AB9357D5711"/>
    <w:rsid w:val="00E31F3C"/>
    <w:rPr>
      <w:rFonts w:eastAsiaTheme="minorHAnsi"/>
    </w:rPr>
  </w:style>
  <w:style w:type="paragraph" w:customStyle="1" w:styleId="0C671431A5DE4D62BAA70CC82DC51D2711">
    <w:name w:val="0C671431A5DE4D62BAA70CC82DC51D2711"/>
    <w:rsid w:val="00E31F3C"/>
    <w:rPr>
      <w:rFonts w:eastAsiaTheme="minorHAnsi"/>
    </w:rPr>
  </w:style>
  <w:style w:type="paragraph" w:customStyle="1" w:styleId="A906F06CC02849A38415AABC0E3A91DF11">
    <w:name w:val="A906F06CC02849A38415AABC0E3A91DF11"/>
    <w:rsid w:val="00E31F3C"/>
    <w:rPr>
      <w:rFonts w:eastAsiaTheme="minorHAnsi"/>
    </w:rPr>
  </w:style>
  <w:style w:type="paragraph" w:customStyle="1" w:styleId="D96231F7B4B54394A76C98C91B54A2BA6">
    <w:name w:val="D96231F7B4B54394A76C98C91B54A2BA6"/>
    <w:rsid w:val="00E31F3C"/>
    <w:rPr>
      <w:rFonts w:eastAsiaTheme="minorHAnsi"/>
    </w:rPr>
  </w:style>
  <w:style w:type="paragraph" w:customStyle="1" w:styleId="C184A1F3F64E49D19B486858F96F49016">
    <w:name w:val="C184A1F3F64E49D19B486858F96F49016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7EC1365D76E4FBE97FE1B52A55827074">
    <w:name w:val="C7EC1365D76E4FBE97FE1B52A55827074"/>
    <w:rsid w:val="00E31F3C"/>
    <w:rPr>
      <w:rFonts w:eastAsiaTheme="minorHAnsi"/>
    </w:rPr>
  </w:style>
  <w:style w:type="paragraph" w:customStyle="1" w:styleId="27D158F4A81F4B858317FA58B0281C956">
    <w:name w:val="27D158F4A81F4B858317FA58B0281C956"/>
    <w:rsid w:val="00E31F3C"/>
    <w:rPr>
      <w:rFonts w:eastAsiaTheme="minorHAnsi"/>
    </w:rPr>
  </w:style>
  <w:style w:type="paragraph" w:customStyle="1" w:styleId="D9E1C13FC0F9413D8A9255569D77D6826">
    <w:name w:val="D9E1C13FC0F9413D8A9255569D77D6826"/>
    <w:rsid w:val="00E31F3C"/>
    <w:rPr>
      <w:rFonts w:eastAsiaTheme="minorHAnsi"/>
    </w:rPr>
  </w:style>
  <w:style w:type="paragraph" w:customStyle="1" w:styleId="D0D9E3001A93444393ADA291EBD585434">
    <w:name w:val="D0D9E3001A93444393ADA291EBD585434"/>
    <w:rsid w:val="00E31F3C"/>
    <w:rPr>
      <w:rFonts w:eastAsiaTheme="minorHAnsi"/>
    </w:rPr>
  </w:style>
  <w:style w:type="paragraph" w:customStyle="1" w:styleId="D63F1DA4324A4ADEB7460D37054948636">
    <w:name w:val="D63F1DA4324A4ADEB7460D37054948636"/>
    <w:rsid w:val="00E31F3C"/>
    <w:rPr>
      <w:rFonts w:eastAsiaTheme="minorHAnsi"/>
    </w:rPr>
  </w:style>
  <w:style w:type="paragraph" w:customStyle="1" w:styleId="EAFD1B8491A94827B672C032C43BAC946">
    <w:name w:val="EAFD1B8491A94827B672C032C43BAC946"/>
    <w:rsid w:val="00E31F3C"/>
    <w:rPr>
      <w:rFonts w:eastAsiaTheme="minorHAnsi"/>
    </w:rPr>
  </w:style>
  <w:style w:type="paragraph" w:customStyle="1" w:styleId="2DAC10B8BB23459A81D46E4C143C2BD04">
    <w:name w:val="2DAC10B8BB23459A81D46E4C143C2BD04"/>
    <w:rsid w:val="00E31F3C"/>
    <w:rPr>
      <w:rFonts w:eastAsiaTheme="minorHAnsi"/>
    </w:rPr>
  </w:style>
  <w:style w:type="paragraph" w:customStyle="1" w:styleId="4303BD00D2E4428784F03A95DAE436C76">
    <w:name w:val="4303BD00D2E4428784F03A95DAE436C76"/>
    <w:rsid w:val="00E31F3C"/>
    <w:rPr>
      <w:rFonts w:eastAsiaTheme="minorHAnsi"/>
    </w:rPr>
  </w:style>
  <w:style w:type="paragraph" w:customStyle="1" w:styleId="A5FCE149CC5E4C0887C25E4F4ECBE3016">
    <w:name w:val="A5FCE149CC5E4C0887C25E4F4ECBE3016"/>
    <w:rsid w:val="00E31F3C"/>
    <w:rPr>
      <w:rFonts w:eastAsiaTheme="minorHAnsi"/>
    </w:rPr>
  </w:style>
  <w:style w:type="paragraph" w:customStyle="1" w:styleId="898353D1D3234AEFBDBCDE5DDE85B4796">
    <w:name w:val="898353D1D3234AEFBDBCDE5DDE85B4796"/>
    <w:rsid w:val="00E31F3C"/>
    <w:rPr>
      <w:rFonts w:eastAsiaTheme="minorHAnsi"/>
    </w:rPr>
  </w:style>
  <w:style w:type="paragraph" w:customStyle="1" w:styleId="44FD96B608CC4F9C9F323233CA0E2AC15">
    <w:name w:val="44FD96B608CC4F9C9F323233CA0E2AC15"/>
    <w:rsid w:val="00E31F3C"/>
    <w:rPr>
      <w:rFonts w:eastAsiaTheme="minorHAnsi"/>
    </w:rPr>
  </w:style>
  <w:style w:type="paragraph" w:customStyle="1" w:styleId="8CD15BE22342406A809A8F077FA298266">
    <w:name w:val="8CD15BE22342406A809A8F077FA298266"/>
    <w:rsid w:val="00E31F3C"/>
    <w:rPr>
      <w:rFonts w:eastAsiaTheme="minorHAnsi"/>
    </w:rPr>
  </w:style>
  <w:style w:type="paragraph" w:customStyle="1" w:styleId="5A4ED76E717B45928798C23B55BDAE356">
    <w:name w:val="5A4ED76E717B45928798C23B55BDAE356"/>
    <w:rsid w:val="00E31F3C"/>
    <w:rPr>
      <w:rFonts w:eastAsiaTheme="minorHAnsi"/>
    </w:rPr>
  </w:style>
  <w:style w:type="paragraph" w:customStyle="1" w:styleId="C43736ABF11D46C4B911FAE0B56CEF286">
    <w:name w:val="C43736ABF11D46C4B911FAE0B56CEF286"/>
    <w:rsid w:val="00E31F3C"/>
    <w:rPr>
      <w:rFonts w:eastAsiaTheme="minorHAnsi"/>
    </w:rPr>
  </w:style>
  <w:style w:type="paragraph" w:customStyle="1" w:styleId="8FC354A4976B49E3B22E1A29C0F4DD4A6">
    <w:name w:val="8FC354A4976B49E3B22E1A29C0F4DD4A6"/>
    <w:rsid w:val="00E31F3C"/>
    <w:rPr>
      <w:rFonts w:eastAsiaTheme="minorHAnsi"/>
    </w:rPr>
  </w:style>
  <w:style w:type="paragraph" w:customStyle="1" w:styleId="0ADF65EB0BE645E7BD590251E8E5DB9C6">
    <w:name w:val="0ADF65EB0BE645E7BD590251E8E5DB9C6"/>
    <w:rsid w:val="00E31F3C"/>
    <w:rPr>
      <w:rFonts w:eastAsiaTheme="minorHAnsi"/>
    </w:rPr>
  </w:style>
  <w:style w:type="paragraph" w:customStyle="1" w:styleId="6D0EBA63F0C742468D8900840D084F826">
    <w:name w:val="6D0EBA63F0C742468D8900840D084F826"/>
    <w:rsid w:val="00E31F3C"/>
    <w:rPr>
      <w:rFonts w:eastAsiaTheme="minorHAnsi"/>
    </w:rPr>
  </w:style>
  <w:style w:type="paragraph" w:customStyle="1" w:styleId="B6B9F7CDE0534971BAE0FE4DDE262D236">
    <w:name w:val="B6B9F7CDE0534971BAE0FE4DDE262D236"/>
    <w:rsid w:val="00E31F3C"/>
    <w:rPr>
      <w:rFonts w:eastAsiaTheme="minorHAnsi"/>
    </w:rPr>
  </w:style>
  <w:style w:type="paragraph" w:customStyle="1" w:styleId="76C6EAFB2C0E43C78479016282DEDDC96">
    <w:name w:val="76C6EAFB2C0E43C78479016282DEDDC96"/>
    <w:rsid w:val="00E31F3C"/>
    <w:rPr>
      <w:rFonts w:eastAsiaTheme="minorHAnsi"/>
    </w:rPr>
  </w:style>
  <w:style w:type="paragraph" w:customStyle="1" w:styleId="61A183E563CA4B6FA0F1BC2642AE51234">
    <w:name w:val="61A183E563CA4B6FA0F1BC2642AE51234"/>
    <w:rsid w:val="00E31F3C"/>
    <w:rPr>
      <w:rFonts w:eastAsiaTheme="minorHAnsi"/>
    </w:rPr>
  </w:style>
  <w:style w:type="paragraph" w:customStyle="1" w:styleId="B9F2DC54978E4D64AF3B1D114C31C8A25">
    <w:name w:val="B9F2DC54978E4D64AF3B1D114C31C8A25"/>
    <w:rsid w:val="00E31F3C"/>
    <w:rPr>
      <w:rFonts w:eastAsiaTheme="minorHAnsi"/>
    </w:rPr>
  </w:style>
  <w:style w:type="paragraph" w:customStyle="1" w:styleId="4DB382F335E143D1A65AD12C653C5A196">
    <w:name w:val="4DB382F335E143D1A65AD12C653C5A196"/>
    <w:rsid w:val="00E31F3C"/>
    <w:rPr>
      <w:rFonts w:eastAsiaTheme="minorHAnsi"/>
    </w:rPr>
  </w:style>
  <w:style w:type="paragraph" w:customStyle="1" w:styleId="E8E8493026B74CC6ACAF73535FF7FE1C6">
    <w:name w:val="E8E8493026B74CC6ACAF73535FF7FE1C6"/>
    <w:rsid w:val="00E31F3C"/>
    <w:rPr>
      <w:rFonts w:eastAsiaTheme="minorHAnsi"/>
    </w:rPr>
  </w:style>
  <w:style w:type="paragraph" w:customStyle="1" w:styleId="C961296BEC294DB481D2D235202674655">
    <w:name w:val="C961296BEC294DB481D2D235202674655"/>
    <w:rsid w:val="00E31F3C"/>
    <w:rPr>
      <w:rFonts w:eastAsiaTheme="minorHAnsi"/>
    </w:rPr>
  </w:style>
  <w:style w:type="paragraph" w:customStyle="1" w:styleId="E65085FA4A8449E6ACA6F936D80037665">
    <w:name w:val="E65085FA4A8449E6ACA6F936D80037665"/>
    <w:rsid w:val="00E31F3C"/>
    <w:rPr>
      <w:rFonts w:eastAsiaTheme="minorHAnsi"/>
    </w:rPr>
  </w:style>
  <w:style w:type="paragraph" w:customStyle="1" w:styleId="5C44F96216F046C796BAC5F33B2E635E5">
    <w:name w:val="5C44F96216F046C796BAC5F33B2E635E5"/>
    <w:rsid w:val="00E31F3C"/>
    <w:rPr>
      <w:rFonts w:eastAsiaTheme="minorHAnsi"/>
    </w:rPr>
  </w:style>
  <w:style w:type="paragraph" w:customStyle="1" w:styleId="8267B38D2D6D461DA7DC68C112302B105">
    <w:name w:val="8267B38D2D6D461DA7DC68C112302B105"/>
    <w:rsid w:val="00E31F3C"/>
    <w:rPr>
      <w:rFonts w:eastAsiaTheme="minorHAnsi"/>
    </w:rPr>
  </w:style>
  <w:style w:type="paragraph" w:customStyle="1" w:styleId="1D0709AE76F64B018E2BD9D3DBFB66DF6">
    <w:name w:val="1D0709AE76F64B018E2BD9D3DBFB66DF6"/>
    <w:rsid w:val="00E31F3C"/>
    <w:rPr>
      <w:rFonts w:eastAsiaTheme="minorHAnsi"/>
    </w:rPr>
  </w:style>
  <w:style w:type="paragraph" w:customStyle="1" w:styleId="014F5C04BB22410C81F67729904375586">
    <w:name w:val="014F5C04BB22410C81F67729904375586"/>
    <w:rsid w:val="00E31F3C"/>
    <w:rPr>
      <w:rFonts w:eastAsiaTheme="minorHAnsi"/>
    </w:rPr>
  </w:style>
  <w:style w:type="paragraph" w:customStyle="1" w:styleId="B9A966E752EF41688ECB507D015082D96">
    <w:name w:val="B9A966E752EF41688ECB507D015082D96"/>
    <w:rsid w:val="00E31F3C"/>
    <w:rPr>
      <w:rFonts w:eastAsiaTheme="minorHAnsi"/>
    </w:rPr>
  </w:style>
  <w:style w:type="paragraph" w:customStyle="1" w:styleId="46A7D5AF3B744D088EEAE5CD6C10E70A6">
    <w:name w:val="46A7D5AF3B744D088EEAE5CD6C10E70A6"/>
    <w:rsid w:val="00E31F3C"/>
    <w:rPr>
      <w:rFonts w:eastAsiaTheme="minorHAnsi"/>
    </w:rPr>
  </w:style>
  <w:style w:type="paragraph" w:customStyle="1" w:styleId="BCB611364F9347DAA2812B71AE790C0A6">
    <w:name w:val="BCB611364F9347DAA2812B71AE790C0A6"/>
    <w:rsid w:val="00E31F3C"/>
    <w:rPr>
      <w:rFonts w:eastAsiaTheme="minorHAnsi"/>
    </w:rPr>
  </w:style>
  <w:style w:type="paragraph" w:customStyle="1" w:styleId="460FFF3674E14D72998229450119FCEB6">
    <w:name w:val="460FFF3674E14D72998229450119FCEB6"/>
    <w:rsid w:val="00E31F3C"/>
    <w:rPr>
      <w:rFonts w:eastAsiaTheme="minorHAnsi"/>
    </w:rPr>
  </w:style>
  <w:style w:type="paragraph" w:customStyle="1" w:styleId="264BAB5FDC0040D59FCD702B943351BC6">
    <w:name w:val="264BAB5FDC0040D59FCD702B943351BC6"/>
    <w:rsid w:val="00E31F3C"/>
    <w:rPr>
      <w:rFonts w:eastAsiaTheme="minorHAnsi"/>
    </w:rPr>
  </w:style>
  <w:style w:type="paragraph" w:customStyle="1" w:styleId="A1A5D004AC464522AE9740F47D4815E56">
    <w:name w:val="A1A5D004AC464522AE9740F47D4815E56"/>
    <w:rsid w:val="00E31F3C"/>
    <w:rPr>
      <w:rFonts w:eastAsiaTheme="minorHAnsi"/>
    </w:rPr>
  </w:style>
  <w:style w:type="paragraph" w:customStyle="1" w:styleId="228DFE730EE2445F88E4473929BCB0196">
    <w:name w:val="228DFE730EE2445F88E4473929BCB0196"/>
    <w:rsid w:val="00E31F3C"/>
    <w:rPr>
      <w:rFonts w:eastAsiaTheme="minorHAnsi"/>
    </w:rPr>
  </w:style>
  <w:style w:type="paragraph" w:customStyle="1" w:styleId="F78F108F90C34D70AE86C5A1043104066">
    <w:name w:val="F78F108F90C34D70AE86C5A1043104066"/>
    <w:rsid w:val="00E31F3C"/>
    <w:rPr>
      <w:rFonts w:eastAsiaTheme="minorHAnsi"/>
    </w:rPr>
  </w:style>
  <w:style w:type="paragraph" w:customStyle="1" w:styleId="EDC3D059C9B9474E9803BC0E7C2D08D66">
    <w:name w:val="EDC3D059C9B9474E9803BC0E7C2D08D66"/>
    <w:rsid w:val="00E31F3C"/>
    <w:rPr>
      <w:rFonts w:eastAsiaTheme="minorHAnsi"/>
    </w:rPr>
  </w:style>
  <w:style w:type="paragraph" w:customStyle="1" w:styleId="042546AAA6F04535AE13F68E252FBBAD6">
    <w:name w:val="042546AAA6F04535AE13F68E252FBBAD6"/>
    <w:rsid w:val="00E31F3C"/>
    <w:rPr>
      <w:rFonts w:eastAsiaTheme="minorHAnsi"/>
    </w:rPr>
  </w:style>
  <w:style w:type="paragraph" w:customStyle="1" w:styleId="F648E57EDDDA4103BEB6EB2027F886FE6">
    <w:name w:val="F648E57EDDDA4103BEB6EB2027F886FE6"/>
    <w:rsid w:val="00E31F3C"/>
    <w:rPr>
      <w:rFonts w:eastAsiaTheme="minorHAnsi"/>
    </w:rPr>
  </w:style>
  <w:style w:type="paragraph" w:customStyle="1" w:styleId="7A0E2DA54B564033AADF8E0A308E3BD66">
    <w:name w:val="7A0E2DA54B564033AADF8E0A308E3BD66"/>
    <w:rsid w:val="00E31F3C"/>
    <w:rPr>
      <w:rFonts w:eastAsiaTheme="minorHAnsi"/>
    </w:rPr>
  </w:style>
  <w:style w:type="paragraph" w:customStyle="1" w:styleId="BE297880B0664BCDAEF10213354D0B906">
    <w:name w:val="BE297880B0664BCDAEF10213354D0B906"/>
    <w:rsid w:val="00E31F3C"/>
    <w:rPr>
      <w:rFonts w:eastAsiaTheme="minorHAnsi"/>
    </w:rPr>
  </w:style>
  <w:style w:type="paragraph" w:customStyle="1" w:styleId="2D5EF8DC645D4489AE2CC323A682CD326">
    <w:name w:val="2D5EF8DC645D4489AE2CC323A682CD326"/>
    <w:rsid w:val="00E31F3C"/>
    <w:rPr>
      <w:rFonts w:eastAsiaTheme="minorHAnsi"/>
    </w:rPr>
  </w:style>
  <w:style w:type="paragraph" w:customStyle="1" w:styleId="2A162FDA4D8D460AB3656054947C08A85">
    <w:name w:val="2A162FDA4D8D460AB3656054947C08A85"/>
    <w:rsid w:val="00E31F3C"/>
    <w:rPr>
      <w:rFonts w:eastAsiaTheme="minorHAnsi"/>
    </w:rPr>
  </w:style>
  <w:style w:type="paragraph" w:customStyle="1" w:styleId="58FCA5FD42AC4D3C88A91BA7A499238C5">
    <w:name w:val="58FCA5FD42AC4D3C88A91BA7A499238C5"/>
    <w:rsid w:val="00E31F3C"/>
    <w:rPr>
      <w:rFonts w:eastAsiaTheme="minorHAnsi"/>
    </w:rPr>
  </w:style>
  <w:style w:type="paragraph" w:customStyle="1" w:styleId="4A6D7A85299643B5845B1F33D648F4086">
    <w:name w:val="4A6D7A85299643B5845B1F33D648F4086"/>
    <w:rsid w:val="00E31F3C"/>
    <w:rPr>
      <w:rFonts w:eastAsiaTheme="minorHAnsi"/>
    </w:rPr>
  </w:style>
  <w:style w:type="paragraph" w:customStyle="1" w:styleId="DA4CBAEC936B4A30A43F5E9602AAE0586">
    <w:name w:val="DA4CBAEC936B4A30A43F5E9602AAE0586"/>
    <w:rsid w:val="00E31F3C"/>
    <w:rPr>
      <w:rFonts w:eastAsiaTheme="minorHAnsi"/>
    </w:rPr>
  </w:style>
  <w:style w:type="paragraph" w:customStyle="1" w:styleId="08DB1DBF8085480A8A4FE5487F2740BE6">
    <w:name w:val="08DB1DBF8085480A8A4FE5487F2740BE6"/>
    <w:rsid w:val="00E31F3C"/>
    <w:rPr>
      <w:rFonts w:eastAsiaTheme="minorHAnsi"/>
    </w:rPr>
  </w:style>
  <w:style w:type="paragraph" w:customStyle="1" w:styleId="50B239A143F841C5A54A7D561728A5E26">
    <w:name w:val="50B239A143F841C5A54A7D561728A5E26"/>
    <w:rsid w:val="00E31F3C"/>
    <w:rPr>
      <w:rFonts w:eastAsiaTheme="minorHAnsi"/>
    </w:rPr>
  </w:style>
  <w:style w:type="paragraph" w:customStyle="1" w:styleId="2F95F946BDDD4275B5538079E51A54896">
    <w:name w:val="2F95F946BDDD4275B5538079E51A54896"/>
    <w:rsid w:val="00E31F3C"/>
    <w:rPr>
      <w:rFonts w:eastAsiaTheme="minorHAnsi"/>
    </w:rPr>
  </w:style>
  <w:style w:type="paragraph" w:customStyle="1" w:styleId="A744815489F4469184FE1F2F434D0CDF6">
    <w:name w:val="A744815489F4469184FE1F2F434D0CDF6"/>
    <w:rsid w:val="00E31F3C"/>
    <w:rPr>
      <w:rFonts w:eastAsiaTheme="minorHAnsi"/>
    </w:rPr>
  </w:style>
  <w:style w:type="paragraph" w:customStyle="1" w:styleId="0CFADBD0B7EA47C5AAD6D656A2CD2BA06">
    <w:name w:val="0CFADBD0B7EA47C5AAD6D656A2CD2BA06"/>
    <w:rsid w:val="00E31F3C"/>
    <w:rPr>
      <w:rFonts w:eastAsiaTheme="minorHAnsi"/>
    </w:rPr>
  </w:style>
  <w:style w:type="paragraph" w:customStyle="1" w:styleId="D4C16506615B4C5FB9DC4371BAF33E836">
    <w:name w:val="D4C16506615B4C5FB9DC4371BAF33E836"/>
    <w:rsid w:val="00E31F3C"/>
    <w:rPr>
      <w:rFonts w:eastAsiaTheme="minorHAnsi"/>
    </w:rPr>
  </w:style>
  <w:style w:type="paragraph" w:customStyle="1" w:styleId="801AA6F3FED54A57A0835768E8E19BD16">
    <w:name w:val="801AA6F3FED54A57A0835768E8E19BD16"/>
    <w:rsid w:val="00E31F3C"/>
    <w:rPr>
      <w:rFonts w:eastAsiaTheme="minorHAnsi"/>
    </w:rPr>
  </w:style>
  <w:style w:type="paragraph" w:customStyle="1" w:styleId="A468E7CBCB0740A3B521D29B91A551856">
    <w:name w:val="A468E7CBCB0740A3B521D29B91A551856"/>
    <w:rsid w:val="00E31F3C"/>
    <w:rPr>
      <w:rFonts w:eastAsiaTheme="minorHAnsi"/>
    </w:rPr>
  </w:style>
  <w:style w:type="paragraph" w:customStyle="1" w:styleId="63B152712FF64051A1A79836CF3F16495">
    <w:name w:val="63B152712FF64051A1A79836CF3F16495"/>
    <w:rsid w:val="00E31F3C"/>
    <w:rPr>
      <w:rFonts w:eastAsiaTheme="minorHAnsi"/>
    </w:rPr>
  </w:style>
  <w:style w:type="paragraph" w:customStyle="1" w:styleId="795E4F4036724693B46DA81E4E698DAE5">
    <w:name w:val="795E4F4036724693B46DA81E4E698DAE5"/>
    <w:rsid w:val="00E31F3C"/>
    <w:rPr>
      <w:rFonts w:eastAsiaTheme="minorHAnsi"/>
    </w:rPr>
  </w:style>
  <w:style w:type="paragraph" w:customStyle="1" w:styleId="B362D57E5FC842E0B111DEC39886325C5">
    <w:name w:val="B362D57E5FC842E0B111DEC39886325C5"/>
    <w:rsid w:val="00E31F3C"/>
    <w:rPr>
      <w:rFonts w:eastAsiaTheme="minorHAnsi"/>
    </w:rPr>
  </w:style>
  <w:style w:type="paragraph" w:customStyle="1" w:styleId="9A8A3CE1D6E046F8BB9739AE8D698AC65">
    <w:name w:val="9A8A3CE1D6E046F8BB9739AE8D698AC65"/>
    <w:rsid w:val="00E31F3C"/>
    <w:rPr>
      <w:rFonts w:eastAsiaTheme="minorHAnsi"/>
    </w:rPr>
  </w:style>
  <w:style w:type="paragraph" w:customStyle="1" w:styleId="AE382DAEE7DE4E5586CF3B988E9910305">
    <w:name w:val="AE382DAEE7DE4E5586CF3B988E9910305"/>
    <w:rsid w:val="00E31F3C"/>
    <w:rPr>
      <w:rFonts w:eastAsiaTheme="minorHAnsi"/>
    </w:rPr>
  </w:style>
  <w:style w:type="paragraph" w:customStyle="1" w:styleId="9AE6703245F1434089742FF04FC27BB45">
    <w:name w:val="9AE6703245F1434089742FF04FC27BB45"/>
    <w:rsid w:val="00E31F3C"/>
    <w:rPr>
      <w:rFonts w:eastAsiaTheme="minorHAnsi"/>
    </w:rPr>
  </w:style>
  <w:style w:type="paragraph" w:customStyle="1" w:styleId="8365CDB2A7674B318D64BCF0AB00F5B45">
    <w:name w:val="8365CDB2A7674B318D64BCF0AB00F5B45"/>
    <w:rsid w:val="00E31F3C"/>
    <w:rPr>
      <w:rFonts w:eastAsiaTheme="minorHAnsi"/>
    </w:rPr>
  </w:style>
  <w:style w:type="paragraph" w:customStyle="1" w:styleId="931734EB321F4496B412BD0508DEA7645">
    <w:name w:val="931734EB321F4496B412BD0508DEA7645"/>
    <w:rsid w:val="00E31F3C"/>
    <w:rPr>
      <w:rFonts w:eastAsiaTheme="minorHAnsi"/>
    </w:rPr>
  </w:style>
  <w:style w:type="paragraph" w:customStyle="1" w:styleId="C2CD03634207489DB1C3C387A8A896B15">
    <w:name w:val="C2CD03634207489DB1C3C387A8A896B15"/>
    <w:rsid w:val="00E31F3C"/>
    <w:rPr>
      <w:rFonts w:eastAsiaTheme="minorHAnsi"/>
    </w:rPr>
  </w:style>
  <w:style w:type="paragraph" w:customStyle="1" w:styleId="96916A38AF6841FD9DD9E55E7D34DC195">
    <w:name w:val="96916A38AF6841FD9DD9E55E7D34DC195"/>
    <w:rsid w:val="00E31F3C"/>
    <w:rPr>
      <w:rFonts w:eastAsiaTheme="minorHAnsi"/>
    </w:rPr>
  </w:style>
  <w:style w:type="paragraph" w:customStyle="1" w:styleId="A89B56BE3FA54F1EB0DF6C8E04726BD35">
    <w:name w:val="A89B56BE3FA54F1EB0DF6C8E04726BD35"/>
    <w:rsid w:val="00E31F3C"/>
    <w:rPr>
      <w:rFonts w:eastAsiaTheme="minorHAnsi"/>
    </w:rPr>
  </w:style>
  <w:style w:type="paragraph" w:customStyle="1" w:styleId="F8E1047451944441A88ABD85B6C95EF55">
    <w:name w:val="F8E1047451944441A88ABD85B6C95EF55"/>
    <w:rsid w:val="00E31F3C"/>
    <w:rPr>
      <w:rFonts w:eastAsiaTheme="minorHAnsi"/>
    </w:rPr>
  </w:style>
  <w:style w:type="paragraph" w:customStyle="1" w:styleId="3E7A4DF811C14257AE4FD1FBC49BEB6C5">
    <w:name w:val="3E7A4DF811C14257AE4FD1FBC49BEB6C5"/>
    <w:rsid w:val="00E31F3C"/>
    <w:rPr>
      <w:rFonts w:eastAsiaTheme="minorHAnsi"/>
    </w:rPr>
  </w:style>
  <w:style w:type="paragraph" w:customStyle="1" w:styleId="229DF2A636DE4D0F9222E6A1F146AFE66">
    <w:name w:val="229DF2A636DE4D0F9222E6A1F146AFE66"/>
    <w:rsid w:val="00E31F3C"/>
    <w:rPr>
      <w:rFonts w:eastAsiaTheme="minorHAnsi"/>
    </w:rPr>
  </w:style>
  <w:style w:type="paragraph" w:customStyle="1" w:styleId="FA739E41EE4F42C5B04A2E7E96D6022D5">
    <w:name w:val="FA739E41EE4F42C5B04A2E7E96D6022D5"/>
    <w:rsid w:val="00E31F3C"/>
    <w:rPr>
      <w:rFonts w:eastAsiaTheme="minorHAnsi"/>
    </w:rPr>
  </w:style>
  <w:style w:type="paragraph" w:customStyle="1" w:styleId="C0D1D78AA49C4ADFAE31DBCD88D4B6EB6">
    <w:name w:val="C0D1D78AA49C4ADFAE31DBCD88D4B6EB6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5B4BD8D29A1447B891ECEA6A92AD6475">
    <w:name w:val="C5B4BD8D29A1447B891ECEA6A92AD6475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C2D42A687F846EB94C728C39DF650BB5">
    <w:name w:val="BC2D42A687F846EB94C728C39DF650BB5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1B5917D9384387B8B06683292908005">
    <w:name w:val="701B5917D9384387B8B06683292908005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BEFBFB7D403475EAD6237CDA5E90A685">
    <w:name w:val="4BEFBFB7D403475EAD6237CDA5E90A685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4E924CFA6A54BDDAFE03887841748F35">
    <w:name w:val="04E924CFA6A54BDDAFE03887841748F35"/>
    <w:rsid w:val="00E31F3C"/>
    <w:rPr>
      <w:rFonts w:eastAsiaTheme="minorHAnsi"/>
    </w:rPr>
  </w:style>
  <w:style w:type="paragraph" w:customStyle="1" w:styleId="AA8E719ABE8D4B43934F10CD1ABB64EB6">
    <w:name w:val="AA8E719ABE8D4B43934F10CD1ABB64EB6"/>
    <w:rsid w:val="00E31F3C"/>
    <w:rPr>
      <w:rFonts w:eastAsiaTheme="minorHAnsi"/>
    </w:rPr>
  </w:style>
  <w:style w:type="paragraph" w:customStyle="1" w:styleId="5F3AC1E655F149588806E5A51403D7D36">
    <w:name w:val="5F3AC1E655F149588806E5A51403D7D36"/>
    <w:rsid w:val="00E31F3C"/>
    <w:rPr>
      <w:rFonts w:eastAsiaTheme="minorHAnsi"/>
    </w:rPr>
  </w:style>
  <w:style w:type="paragraph" w:customStyle="1" w:styleId="7FD1983AD3144D8F9074A09FE2BEE1596">
    <w:name w:val="7FD1983AD3144D8F9074A09FE2BEE1596"/>
    <w:rsid w:val="00E31F3C"/>
    <w:rPr>
      <w:rFonts w:eastAsiaTheme="minorHAnsi"/>
    </w:rPr>
  </w:style>
  <w:style w:type="paragraph" w:customStyle="1" w:styleId="029C6982E6484E998C15FC2FFA8A7BFC6">
    <w:name w:val="029C6982E6484E998C15FC2FFA8A7BFC6"/>
    <w:rsid w:val="00E31F3C"/>
    <w:rPr>
      <w:rFonts w:eastAsiaTheme="minorHAnsi"/>
    </w:rPr>
  </w:style>
  <w:style w:type="paragraph" w:customStyle="1" w:styleId="C852B99C658F4CE6AD8E206079E3528A6">
    <w:name w:val="C852B99C658F4CE6AD8E206079E3528A6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0EB4002DDF543B8B7004C452EE7B9BC5">
    <w:name w:val="80EB4002DDF543B8B7004C452EE7B9BC5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C6533C1E864A0BBD94C648065B68415">
    <w:name w:val="F9C6533C1E864A0BBD94C648065B68415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A5B4C1510D548428F23E5DE410C91FF5">
    <w:name w:val="EA5B4C1510D548428F23E5DE410C91FF5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AC15AD9E32B4F5AB87DB3A881AC141D5">
    <w:name w:val="4AC15AD9E32B4F5AB87DB3A881AC141D5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B30427D8A294AA0A480965D16084A387">
    <w:name w:val="CB30427D8A294AA0A480965D16084A387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1A877ABBF78477391393CC0712419477">
    <w:name w:val="B1A877ABBF78477391393CC0712419477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0FA10E18AA546EE8082541ED94B85B96">
    <w:name w:val="30FA10E18AA546EE8082541ED94B85B96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59543F408244E4C915219E2B65CF7776">
    <w:name w:val="359543F408244E4C915219E2B65CF7776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9C354DBE5AA4C778622C1EF7F77602F7">
    <w:name w:val="69C354DBE5AA4C778622C1EF7F77602F7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D9A3CD7C384B34BB7E9EA9ED049A2A6">
    <w:name w:val="F3D9A3CD7C384B34BB7E9EA9ED049A2A6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2F75739CED4586BFE4380B66A8E9AB6">
    <w:name w:val="CE2F75739CED4586BFE4380B66A8E9AB6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83B4EB1345346298D6AC04A1C2C68B36">
    <w:name w:val="D83B4EB1345346298D6AC04A1C2C68B36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450A64838B749DE84719D768C626C237">
    <w:name w:val="6450A64838B749DE84719D768C626C237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9F724682B4547DB859AA6939F154C387">
    <w:name w:val="29F724682B4547DB859AA6939F154C387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C3CBF37F6F74962A5515F410283C16B6">
    <w:name w:val="2C3CBF37F6F74962A5515F410283C16B6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095598FE6E4414EB5CB162CD1286D126">
    <w:name w:val="5095598FE6E4414EB5CB162CD1286D126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FA2336CB7374907ACBE7D4F816F22B06">
    <w:name w:val="4FA2336CB7374907ACBE7D4F816F22B06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2C18A5A3A74F8CA5761C75EE656E106">
    <w:name w:val="3E2C18A5A3A74F8CA5761C75EE656E106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A2F88FC8B644E09B7BB755432D6F6236">
    <w:name w:val="BA2F88FC8B644E09B7BB755432D6F6236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9206A32E438411FBC0E828E1AE61FDD6">
    <w:name w:val="19206A32E438411FBC0E828E1AE61FDD6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2FFB615A00E4CA8B2F5A67A41EDEC477">
    <w:name w:val="A2FFB615A00E4CA8B2F5A67A41EDEC477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3311A36E5E24080BAA86C99111FD9D44">
    <w:name w:val="53311A36E5E24080BAA86C99111FD9D44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323CC46A70648378356EC26E1D562B65">
    <w:name w:val="C323CC46A70648378356EC26E1D562B65"/>
    <w:rsid w:val="00E31F3C"/>
    <w:rPr>
      <w:rFonts w:eastAsiaTheme="minorHAnsi"/>
    </w:rPr>
  </w:style>
  <w:style w:type="paragraph" w:customStyle="1" w:styleId="77588B905D0B4AE9B7C8CD5C40274F665">
    <w:name w:val="77588B905D0B4AE9B7C8CD5C40274F665"/>
    <w:rsid w:val="00E31F3C"/>
    <w:rPr>
      <w:rFonts w:eastAsiaTheme="minorHAnsi"/>
    </w:rPr>
  </w:style>
  <w:style w:type="paragraph" w:customStyle="1" w:styleId="1D83BB36814C4F888E8AE76AB9357D5712">
    <w:name w:val="1D83BB36814C4F888E8AE76AB9357D5712"/>
    <w:rsid w:val="00E31F3C"/>
    <w:rPr>
      <w:rFonts w:eastAsiaTheme="minorHAnsi"/>
    </w:rPr>
  </w:style>
  <w:style w:type="paragraph" w:customStyle="1" w:styleId="0C671431A5DE4D62BAA70CC82DC51D2712">
    <w:name w:val="0C671431A5DE4D62BAA70CC82DC51D2712"/>
    <w:rsid w:val="00E31F3C"/>
    <w:rPr>
      <w:rFonts w:eastAsiaTheme="minorHAnsi"/>
    </w:rPr>
  </w:style>
  <w:style w:type="paragraph" w:customStyle="1" w:styleId="A906F06CC02849A38415AABC0E3A91DF12">
    <w:name w:val="A906F06CC02849A38415AABC0E3A91DF12"/>
    <w:rsid w:val="00E31F3C"/>
    <w:rPr>
      <w:rFonts w:eastAsiaTheme="minorHAnsi"/>
    </w:rPr>
  </w:style>
  <w:style w:type="paragraph" w:customStyle="1" w:styleId="D96231F7B4B54394A76C98C91B54A2BA7">
    <w:name w:val="D96231F7B4B54394A76C98C91B54A2BA7"/>
    <w:rsid w:val="00E31F3C"/>
    <w:rPr>
      <w:rFonts w:eastAsiaTheme="minorHAnsi"/>
    </w:rPr>
  </w:style>
  <w:style w:type="paragraph" w:customStyle="1" w:styleId="C184A1F3F64E49D19B486858F96F49017">
    <w:name w:val="C184A1F3F64E49D19B486858F96F49017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7EC1365D76E4FBE97FE1B52A55827075">
    <w:name w:val="C7EC1365D76E4FBE97FE1B52A55827075"/>
    <w:rsid w:val="00E31F3C"/>
    <w:rPr>
      <w:rFonts w:eastAsiaTheme="minorHAnsi"/>
    </w:rPr>
  </w:style>
  <w:style w:type="paragraph" w:customStyle="1" w:styleId="27D158F4A81F4B858317FA58B0281C957">
    <w:name w:val="27D158F4A81F4B858317FA58B0281C957"/>
    <w:rsid w:val="00E31F3C"/>
    <w:rPr>
      <w:rFonts w:eastAsiaTheme="minorHAnsi"/>
    </w:rPr>
  </w:style>
  <w:style w:type="paragraph" w:customStyle="1" w:styleId="D9E1C13FC0F9413D8A9255569D77D6827">
    <w:name w:val="D9E1C13FC0F9413D8A9255569D77D6827"/>
    <w:rsid w:val="00E31F3C"/>
    <w:rPr>
      <w:rFonts w:eastAsiaTheme="minorHAnsi"/>
    </w:rPr>
  </w:style>
  <w:style w:type="paragraph" w:customStyle="1" w:styleId="D0D9E3001A93444393ADA291EBD585435">
    <w:name w:val="D0D9E3001A93444393ADA291EBD585435"/>
    <w:rsid w:val="00E31F3C"/>
    <w:rPr>
      <w:rFonts w:eastAsiaTheme="minorHAnsi"/>
    </w:rPr>
  </w:style>
  <w:style w:type="paragraph" w:customStyle="1" w:styleId="D63F1DA4324A4ADEB7460D37054948637">
    <w:name w:val="D63F1DA4324A4ADEB7460D37054948637"/>
    <w:rsid w:val="00E31F3C"/>
    <w:rPr>
      <w:rFonts w:eastAsiaTheme="minorHAnsi"/>
    </w:rPr>
  </w:style>
  <w:style w:type="paragraph" w:customStyle="1" w:styleId="EAFD1B8491A94827B672C032C43BAC947">
    <w:name w:val="EAFD1B8491A94827B672C032C43BAC947"/>
    <w:rsid w:val="00E31F3C"/>
    <w:rPr>
      <w:rFonts w:eastAsiaTheme="minorHAnsi"/>
    </w:rPr>
  </w:style>
  <w:style w:type="paragraph" w:customStyle="1" w:styleId="2DAC10B8BB23459A81D46E4C143C2BD05">
    <w:name w:val="2DAC10B8BB23459A81D46E4C143C2BD05"/>
    <w:rsid w:val="00E31F3C"/>
    <w:rPr>
      <w:rFonts w:eastAsiaTheme="minorHAnsi"/>
    </w:rPr>
  </w:style>
  <w:style w:type="paragraph" w:customStyle="1" w:styleId="4303BD00D2E4428784F03A95DAE436C77">
    <w:name w:val="4303BD00D2E4428784F03A95DAE436C77"/>
    <w:rsid w:val="00E31F3C"/>
    <w:rPr>
      <w:rFonts w:eastAsiaTheme="minorHAnsi"/>
    </w:rPr>
  </w:style>
  <w:style w:type="paragraph" w:customStyle="1" w:styleId="A5FCE149CC5E4C0887C25E4F4ECBE3017">
    <w:name w:val="A5FCE149CC5E4C0887C25E4F4ECBE3017"/>
    <w:rsid w:val="00E31F3C"/>
    <w:rPr>
      <w:rFonts w:eastAsiaTheme="minorHAnsi"/>
    </w:rPr>
  </w:style>
  <w:style w:type="paragraph" w:customStyle="1" w:styleId="898353D1D3234AEFBDBCDE5DDE85B4797">
    <w:name w:val="898353D1D3234AEFBDBCDE5DDE85B4797"/>
    <w:rsid w:val="00E31F3C"/>
    <w:rPr>
      <w:rFonts w:eastAsiaTheme="minorHAnsi"/>
    </w:rPr>
  </w:style>
  <w:style w:type="paragraph" w:customStyle="1" w:styleId="44FD96B608CC4F9C9F323233CA0E2AC16">
    <w:name w:val="44FD96B608CC4F9C9F323233CA0E2AC16"/>
    <w:rsid w:val="00E31F3C"/>
    <w:rPr>
      <w:rFonts w:eastAsiaTheme="minorHAnsi"/>
    </w:rPr>
  </w:style>
  <w:style w:type="paragraph" w:customStyle="1" w:styleId="8CD15BE22342406A809A8F077FA298267">
    <w:name w:val="8CD15BE22342406A809A8F077FA298267"/>
    <w:rsid w:val="00E31F3C"/>
    <w:rPr>
      <w:rFonts w:eastAsiaTheme="minorHAnsi"/>
    </w:rPr>
  </w:style>
  <w:style w:type="paragraph" w:customStyle="1" w:styleId="5A4ED76E717B45928798C23B55BDAE357">
    <w:name w:val="5A4ED76E717B45928798C23B55BDAE357"/>
    <w:rsid w:val="00E31F3C"/>
    <w:rPr>
      <w:rFonts w:eastAsiaTheme="minorHAnsi"/>
    </w:rPr>
  </w:style>
  <w:style w:type="paragraph" w:customStyle="1" w:styleId="C43736ABF11D46C4B911FAE0B56CEF287">
    <w:name w:val="C43736ABF11D46C4B911FAE0B56CEF287"/>
    <w:rsid w:val="00E31F3C"/>
    <w:rPr>
      <w:rFonts w:eastAsiaTheme="minorHAnsi"/>
    </w:rPr>
  </w:style>
  <w:style w:type="paragraph" w:customStyle="1" w:styleId="8FC354A4976B49E3B22E1A29C0F4DD4A7">
    <w:name w:val="8FC354A4976B49E3B22E1A29C0F4DD4A7"/>
    <w:rsid w:val="00E31F3C"/>
    <w:rPr>
      <w:rFonts w:eastAsiaTheme="minorHAnsi"/>
    </w:rPr>
  </w:style>
  <w:style w:type="paragraph" w:customStyle="1" w:styleId="0ADF65EB0BE645E7BD590251E8E5DB9C7">
    <w:name w:val="0ADF65EB0BE645E7BD590251E8E5DB9C7"/>
    <w:rsid w:val="00E31F3C"/>
    <w:rPr>
      <w:rFonts w:eastAsiaTheme="minorHAnsi"/>
    </w:rPr>
  </w:style>
  <w:style w:type="paragraph" w:customStyle="1" w:styleId="6D0EBA63F0C742468D8900840D084F827">
    <w:name w:val="6D0EBA63F0C742468D8900840D084F827"/>
    <w:rsid w:val="00E31F3C"/>
    <w:rPr>
      <w:rFonts w:eastAsiaTheme="minorHAnsi"/>
    </w:rPr>
  </w:style>
  <w:style w:type="paragraph" w:customStyle="1" w:styleId="B6B9F7CDE0534971BAE0FE4DDE262D237">
    <w:name w:val="B6B9F7CDE0534971BAE0FE4DDE262D237"/>
    <w:rsid w:val="00E31F3C"/>
    <w:rPr>
      <w:rFonts w:eastAsiaTheme="minorHAnsi"/>
    </w:rPr>
  </w:style>
  <w:style w:type="paragraph" w:customStyle="1" w:styleId="76C6EAFB2C0E43C78479016282DEDDC97">
    <w:name w:val="76C6EAFB2C0E43C78479016282DEDDC97"/>
    <w:rsid w:val="00E31F3C"/>
    <w:rPr>
      <w:rFonts w:eastAsiaTheme="minorHAnsi"/>
    </w:rPr>
  </w:style>
  <w:style w:type="paragraph" w:customStyle="1" w:styleId="61A183E563CA4B6FA0F1BC2642AE51235">
    <w:name w:val="61A183E563CA4B6FA0F1BC2642AE51235"/>
    <w:rsid w:val="00E31F3C"/>
    <w:rPr>
      <w:rFonts w:eastAsiaTheme="minorHAnsi"/>
    </w:rPr>
  </w:style>
  <w:style w:type="paragraph" w:customStyle="1" w:styleId="B9F2DC54978E4D64AF3B1D114C31C8A26">
    <w:name w:val="B9F2DC54978E4D64AF3B1D114C31C8A26"/>
    <w:rsid w:val="00E31F3C"/>
    <w:rPr>
      <w:rFonts w:eastAsiaTheme="minorHAnsi"/>
    </w:rPr>
  </w:style>
  <w:style w:type="paragraph" w:customStyle="1" w:styleId="4DB382F335E143D1A65AD12C653C5A197">
    <w:name w:val="4DB382F335E143D1A65AD12C653C5A197"/>
    <w:rsid w:val="00E31F3C"/>
    <w:rPr>
      <w:rFonts w:eastAsiaTheme="minorHAnsi"/>
    </w:rPr>
  </w:style>
  <w:style w:type="paragraph" w:customStyle="1" w:styleId="E8E8493026B74CC6ACAF73535FF7FE1C7">
    <w:name w:val="E8E8493026B74CC6ACAF73535FF7FE1C7"/>
    <w:rsid w:val="00E31F3C"/>
    <w:rPr>
      <w:rFonts w:eastAsiaTheme="minorHAnsi"/>
    </w:rPr>
  </w:style>
  <w:style w:type="paragraph" w:customStyle="1" w:styleId="C961296BEC294DB481D2D235202674656">
    <w:name w:val="C961296BEC294DB481D2D235202674656"/>
    <w:rsid w:val="00E31F3C"/>
    <w:rPr>
      <w:rFonts w:eastAsiaTheme="minorHAnsi"/>
    </w:rPr>
  </w:style>
  <w:style w:type="paragraph" w:customStyle="1" w:styleId="E65085FA4A8449E6ACA6F936D80037666">
    <w:name w:val="E65085FA4A8449E6ACA6F936D80037666"/>
    <w:rsid w:val="00E31F3C"/>
    <w:rPr>
      <w:rFonts w:eastAsiaTheme="minorHAnsi"/>
    </w:rPr>
  </w:style>
  <w:style w:type="paragraph" w:customStyle="1" w:styleId="5C44F96216F046C796BAC5F33B2E635E6">
    <w:name w:val="5C44F96216F046C796BAC5F33B2E635E6"/>
    <w:rsid w:val="00E31F3C"/>
    <w:rPr>
      <w:rFonts w:eastAsiaTheme="minorHAnsi"/>
    </w:rPr>
  </w:style>
  <w:style w:type="paragraph" w:customStyle="1" w:styleId="8267B38D2D6D461DA7DC68C112302B106">
    <w:name w:val="8267B38D2D6D461DA7DC68C112302B106"/>
    <w:rsid w:val="00E31F3C"/>
    <w:rPr>
      <w:rFonts w:eastAsiaTheme="minorHAnsi"/>
    </w:rPr>
  </w:style>
  <w:style w:type="paragraph" w:customStyle="1" w:styleId="1D0709AE76F64B018E2BD9D3DBFB66DF7">
    <w:name w:val="1D0709AE76F64B018E2BD9D3DBFB66DF7"/>
    <w:rsid w:val="00E31F3C"/>
    <w:rPr>
      <w:rFonts w:eastAsiaTheme="minorHAnsi"/>
    </w:rPr>
  </w:style>
  <w:style w:type="paragraph" w:customStyle="1" w:styleId="014F5C04BB22410C81F67729904375587">
    <w:name w:val="014F5C04BB22410C81F67729904375587"/>
    <w:rsid w:val="00E31F3C"/>
    <w:rPr>
      <w:rFonts w:eastAsiaTheme="minorHAnsi"/>
    </w:rPr>
  </w:style>
  <w:style w:type="paragraph" w:customStyle="1" w:styleId="B9A966E752EF41688ECB507D015082D97">
    <w:name w:val="B9A966E752EF41688ECB507D015082D97"/>
    <w:rsid w:val="00E31F3C"/>
    <w:rPr>
      <w:rFonts w:eastAsiaTheme="minorHAnsi"/>
    </w:rPr>
  </w:style>
  <w:style w:type="paragraph" w:customStyle="1" w:styleId="46A7D5AF3B744D088EEAE5CD6C10E70A7">
    <w:name w:val="46A7D5AF3B744D088EEAE5CD6C10E70A7"/>
    <w:rsid w:val="00E31F3C"/>
    <w:rPr>
      <w:rFonts w:eastAsiaTheme="minorHAnsi"/>
    </w:rPr>
  </w:style>
  <w:style w:type="paragraph" w:customStyle="1" w:styleId="BCB611364F9347DAA2812B71AE790C0A7">
    <w:name w:val="BCB611364F9347DAA2812B71AE790C0A7"/>
    <w:rsid w:val="00E31F3C"/>
    <w:rPr>
      <w:rFonts w:eastAsiaTheme="minorHAnsi"/>
    </w:rPr>
  </w:style>
  <w:style w:type="paragraph" w:customStyle="1" w:styleId="460FFF3674E14D72998229450119FCEB7">
    <w:name w:val="460FFF3674E14D72998229450119FCEB7"/>
    <w:rsid w:val="00E31F3C"/>
    <w:rPr>
      <w:rFonts w:eastAsiaTheme="minorHAnsi"/>
    </w:rPr>
  </w:style>
  <w:style w:type="paragraph" w:customStyle="1" w:styleId="264BAB5FDC0040D59FCD702B943351BC7">
    <w:name w:val="264BAB5FDC0040D59FCD702B943351BC7"/>
    <w:rsid w:val="00E31F3C"/>
    <w:rPr>
      <w:rFonts w:eastAsiaTheme="minorHAnsi"/>
    </w:rPr>
  </w:style>
  <w:style w:type="paragraph" w:customStyle="1" w:styleId="A1A5D004AC464522AE9740F47D4815E57">
    <w:name w:val="A1A5D004AC464522AE9740F47D4815E57"/>
    <w:rsid w:val="00E31F3C"/>
    <w:rPr>
      <w:rFonts w:eastAsiaTheme="minorHAnsi"/>
    </w:rPr>
  </w:style>
  <w:style w:type="paragraph" w:customStyle="1" w:styleId="228DFE730EE2445F88E4473929BCB0197">
    <w:name w:val="228DFE730EE2445F88E4473929BCB0197"/>
    <w:rsid w:val="00E31F3C"/>
    <w:rPr>
      <w:rFonts w:eastAsiaTheme="minorHAnsi"/>
    </w:rPr>
  </w:style>
  <w:style w:type="paragraph" w:customStyle="1" w:styleId="F78F108F90C34D70AE86C5A1043104067">
    <w:name w:val="F78F108F90C34D70AE86C5A1043104067"/>
    <w:rsid w:val="00E31F3C"/>
    <w:rPr>
      <w:rFonts w:eastAsiaTheme="minorHAnsi"/>
    </w:rPr>
  </w:style>
  <w:style w:type="paragraph" w:customStyle="1" w:styleId="EDC3D059C9B9474E9803BC0E7C2D08D67">
    <w:name w:val="EDC3D059C9B9474E9803BC0E7C2D08D67"/>
    <w:rsid w:val="00E31F3C"/>
    <w:rPr>
      <w:rFonts w:eastAsiaTheme="minorHAnsi"/>
    </w:rPr>
  </w:style>
  <w:style w:type="paragraph" w:customStyle="1" w:styleId="042546AAA6F04535AE13F68E252FBBAD7">
    <w:name w:val="042546AAA6F04535AE13F68E252FBBAD7"/>
    <w:rsid w:val="00E31F3C"/>
    <w:rPr>
      <w:rFonts w:eastAsiaTheme="minorHAnsi"/>
    </w:rPr>
  </w:style>
  <w:style w:type="paragraph" w:customStyle="1" w:styleId="F648E57EDDDA4103BEB6EB2027F886FE7">
    <w:name w:val="F648E57EDDDA4103BEB6EB2027F886FE7"/>
    <w:rsid w:val="00E31F3C"/>
    <w:rPr>
      <w:rFonts w:eastAsiaTheme="minorHAnsi"/>
    </w:rPr>
  </w:style>
  <w:style w:type="paragraph" w:customStyle="1" w:styleId="7A0E2DA54B564033AADF8E0A308E3BD67">
    <w:name w:val="7A0E2DA54B564033AADF8E0A308E3BD67"/>
    <w:rsid w:val="00E31F3C"/>
    <w:rPr>
      <w:rFonts w:eastAsiaTheme="minorHAnsi"/>
    </w:rPr>
  </w:style>
  <w:style w:type="paragraph" w:customStyle="1" w:styleId="BE297880B0664BCDAEF10213354D0B907">
    <w:name w:val="BE297880B0664BCDAEF10213354D0B907"/>
    <w:rsid w:val="00E31F3C"/>
    <w:rPr>
      <w:rFonts w:eastAsiaTheme="minorHAnsi"/>
    </w:rPr>
  </w:style>
  <w:style w:type="paragraph" w:customStyle="1" w:styleId="2D5EF8DC645D4489AE2CC323A682CD327">
    <w:name w:val="2D5EF8DC645D4489AE2CC323A682CD327"/>
    <w:rsid w:val="00E31F3C"/>
    <w:rPr>
      <w:rFonts w:eastAsiaTheme="minorHAnsi"/>
    </w:rPr>
  </w:style>
  <w:style w:type="paragraph" w:customStyle="1" w:styleId="2A162FDA4D8D460AB3656054947C08A86">
    <w:name w:val="2A162FDA4D8D460AB3656054947C08A86"/>
    <w:rsid w:val="00E31F3C"/>
    <w:rPr>
      <w:rFonts w:eastAsiaTheme="minorHAnsi"/>
    </w:rPr>
  </w:style>
  <w:style w:type="paragraph" w:customStyle="1" w:styleId="58FCA5FD42AC4D3C88A91BA7A499238C6">
    <w:name w:val="58FCA5FD42AC4D3C88A91BA7A499238C6"/>
    <w:rsid w:val="00E31F3C"/>
    <w:rPr>
      <w:rFonts w:eastAsiaTheme="minorHAnsi"/>
    </w:rPr>
  </w:style>
  <w:style w:type="paragraph" w:customStyle="1" w:styleId="4A6D7A85299643B5845B1F33D648F4087">
    <w:name w:val="4A6D7A85299643B5845B1F33D648F4087"/>
    <w:rsid w:val="00E31F3C"/>
    <w:rPr>
      <w:rFonts w:eastAsiaTheme="minorHAnsi"/>
    </w:rPr>
  </w:style>
  <w:style w:type="paragraph" w:customStyle="1" w:styleId="DA4CBAEC936B4A30A43F5E9602AAE0587">
    <w:name w:val="DA4CBAEC936B4A30A43F5E9602AAE0587"/>
    <w:rsid w:val="00E31F3C"/>
    <w:rPr>
      <w:rFonts w:eastAsiaTheme="minorHAnsi"/>
    </w:rPr>
  </w:style>
  <w:style w:type="paragraph" w:customStyle="1" w:styleId="08DB1DBF8085480A8A4FE5487F2740BE7">
    <w:name w:val="08DB1DBF8085480A8A4FE5487F2740BE7"/>
    <w:rsid w:val="00E31F3C"/>
    <w:rPr>
      <w:rFonts w:eastAsiaTheme="minorHAnsi"/>
    </w:rPr>
  </w:style>
  <w:style w:type="paragraph" w:customStyle="1" w:styleId="50B239A143F841C5A54A7D561728A5E27">
    <w:name w:val="50B239A143F841C5A54A7D561728A5E27"/>
    <w:rsid w:val="00E31F3C"/>
    <w:rPr>
      <w:rFonts w:eastAsiaTheme="minorHAnsi"/>
    </w:rPr>
  </w:style>
  <w:style w:type="paragraph" w:customStyle="1" w:styleId="2F95F946BDDD4275B5538079E51A54897">
    <w:name w:val="2F95F946BDDD4275B5538079E51A54897"/>
    <w:rsid w:val="00E31F3C"/>
    <w:rPr>
      <w:rFonts w:eastAsiaTheme="minorHAnsi"/>
    </w:rPr>
  </w:style>
  <w:style w:type="paragraph" w:customStyle="1" w:styleId="A744815489F4469184FE1F2F434D0CDF7">
    <w:name w:val="A744815489F4469184FE1F2F434D0CDF7"/>
    <w:rsid w:val="00E31F3C"/>
    <w:rPr>
      <w:rFonts w:eastAsiaTheme="minorHAnsi"/>
    </w:rPr>
  </w:style>
  <w:style w:type="paragraph" w:customStyle="1" w:styleId="0CFADBD0B7EA47C5AAD6D656A2CD2BA07">
    <w:name w:val="0CFADBD0B7EA47C5AAD6D656A2CD2BA07"/>
    <w:rsid w:val="00E31F3C"/>
    <w:rPr>
      <w:rFonts w:eastAsiaTheme="minorHAnsi"/>
    </w:rPr>
  </w:style>
  <w:style w:type="paragraph" w:customStyle="1" w:styleId="D4C16506615B4C5FB9DC4371BAF33E837">
    <w:name w:val="D4C16506615B4C5FB9DC4371BAF33E837"/>
    <w:rsid w:val="00E31F3C"/>
    <w:rPr>
      <w:rFonts w:eastAsiaTheme="minorHAnsi"/>
    </w:rPr>
  </w:style>
  <w:style w:type="paragraph" w:customStyle="1" w:styleId="801AA6F3FED54A57A0835768E8E19BD17">
    <w:name w:val="801AA6F3FED54A57A0835768E8E19BD17"/>
    <w:rsid w:val="00E31F3C"/>
    <w:rPr>
      <w:rFonts w:eastAsiaTheme="minorHAnsi"/>
    </w:rPr>
  </w:style>
  <w:style w:type="paragraph" w:customStyle="1" w:styleId="A468E7CBCB0740A3B521D29B91A551857">
    <w:name w:val="A468E7CBCB0740A3B521D29B91A551857"/>
    <w:rsid w:val="00E31F3C"/>
    <w:rPr>
      <w:rFonts w:eastAsiaTheme="minorHAnsi"/>
    </w:rPr>
  </w:style>
  <w:style w:type="paragraph" w:customStyle="1" w:styleId="63B152712FF64051A1A79836CF3F16496">
    <w:name w:val="63B152712FF64051A1A79836CF3F16496"/>
    <w:rsid w:val="00E31F3C"/>
    <w:rPr>
      <w:rFonts w:eastAsiaTheme="minorHAnsi"/>
    </w:rPr>
  </w:style>
  <w:style w:type="paragraph" w:customStyle="1" w:styleId="795E4F4036724693B46DA81E4E698DAE6">
    <w:name w:val="795E4F4036724693B46DA81E4E698DAE6"/>
    <w:rsid w:val="00E31F3C"/>
    <w:rPr>
      <w:rFonts w:eastAsiaTheme="minorHAnsi"/>
    </w:rPr>
  </w:style>
  <w:style w:type="paragraph" w:customStyle="1" w:styleId="B362D57E5FC842E0B111DEC39886325C6">
    <w:name w:val="B362D57E5FC842E0B111DEC39886325C6"/>
    <w:rsid w:val="00E31F3C"/>
    <w:rPr>
      <w:rFonts w:eastAsiaTheme="minorHAnsi"/>
    </w:rPr>
  </w:style>
  <w:style w:type="paragraph" w:customStyle="1" w:styleId="9A8A3CE1D6E046F8BB9739AE8D698AC66">
    <w:name w:val="9A8A3CE1D6E046F8BB9739AE8D698AC66"/>
    <w:rsid w:val="00E31F3C"/>
    <w:rPr>
      <w:rFonts w:eastAsiaTheme="minorHAnsi"/>
    </w:rPr>
  </w:style>
  <w:style w:type="paragraph" w:customStyle="1" w:styleId="AE382DAEE7DE4E5586CF3B988E9910306">
    <w:name w:val="AE382DAEE7DE4E5586CF3B988E9910306"/>
    <w:rsid w:val="00E31F3C"/>
    <w:rPr>
      <w:rFonts w:eastAsiaTheme="minorHAnsi"/>
    </w:rPr>
  </w:style>
  <w:style w:type="paragraph" w:customStyle="1" w:styleId="9AE6703245F1434089742FF04FC27BB46">
    <w:name w:val="9AE6703245F1434089742FF04FC27BB46"/>
    <w:rsid w:val="00E31F3C"/>
    <w:rPr>
      <w:rFonts w:eastAsiaTheme="minorHAnsi"/>
    </w:rPr>
  </w:style>
  <w:style w:type="paragraph" w:customStyle="1" w:styleId="8365CDB2A7674B318D64BCF0AB00F5B46">
    <w:name w:val="8365CDB2A7674B318D64BCF0AB00F5B46"/>
    <w:rsid w:val="00E31F3C"/>
    <w:rPr>
      <w:rFonts w:eastAsiaTheme="minorHAnsi"/>
    </w:rPr>
  </w:style>
  <w:style w:type="paragraph" w:customStyle="1" w:styleId="931734EB321F4496B412BD0508DEA7646">
    <w:name w:val="931734EB321F4496B412BD0508DEA7646"/>
    <w:rsid w:val="00E31F3C"/>
    <w:rPr>
      <w:rFonts w:eastAsiaTheme="minorHAnsi"/>
    </w:rPr>
  </w:style>
  <w:style w:type="paragraph" w:customStyle="1" w:styleId="C2CD03634207489DB1C3C387A8A896B16">
    <w:name w:val="C2CD03634207489DB1C3C387A8A896B16"/>
    <w:rsid w:val="00E31F3C"/>
    <w:rPr>
      <w:rFonts w:eastAsiaTheme="minorHAnsi"/>
    </w:rPr>
  </w:style>
  <w:style w:type="paragraph" w:customStyle="1" w:styleId="96916A38AF6841FD9DD9E55E7D34DC196">
    <w:name w:val="96916A38AF6841FD9DD9E55E7D34DC196"/>
    <w:rsid w:val="00E31F3C"/>
    <w:rPr>
      <w:rFonts w:eastAsiaTheme="minorHAnsi"/>
    </w:rPr>
  </w:style>
  <w:style w:type="paragraph" w:customStyle="1" w:styleId="A89B56BE3FA54F1EB0DF6C8E04726BD36">
    <w:name w:val="A89B56BE3FA54F1EB0DF6C8E04726BD36"/>
    <w:rsid w:val="00E31F3C"/>
    <w:rPr>
      <w:rFonts w:eastAsiaTheme="minorHAnsi"/>
    </w:rPr>
  </w:style>
  <w:style w:type="paragraph" w:customStyle="1" w:styleId="F8E1047451944441A88ABD85B6C95EF56">
    <w:name w:val="F8E1047451944441A88ABD85B6C95EF56"/>
    <w:rsid w:val="00E31F3C"/>
    <w:rPr>
      <w:rFonts w:eastAsiaTheme="minorHAnsi"/>
    </w:rPr>
  </w:style>
  <w:style w:type="paragraph" w:customStyle="1" w:styleId="3E7A4DF811C14257AE4FD1FBC49BEB6C6">
    <w:name w:val="3E7A4DF811C14257AE4FD1FBC49BEB6C6"/>
    <w:rsid w:val="00E31F3C"/>
    <w:rPr>
      <w:rFonts w:eastAsiaTheme="minorHAnsi"/>
    </w:rPr>
  </w:style>
  <w:style w:type="paragraph" w:customStyle="1" w:styleId="229DF2A636DE4D0F9222E6A1F146AFE67">
    <w:name w:val="229DF2A636DE4D0F9222E6A1F146AFE67"/>
    <w:rsid w:val="00E31F3C"/>
    <w:rPr>
      <w:rFonts w:eastAsiaTheme="minorHAnsi"/>
    </w:rPr>
  </w:style>
  <w:style w:type="paragraph" w:customStyle="1" w:styleId="FA739E41EE4F42C5B04A2E7E96D6022D6">
    <w:name w:val="FA739E41EE4F42C5B04A2E7E96D6022D6"/>
    <w:rsid w:val="00E31F3C"/>
    <w:rPr>
      <w:rFonts w:eastAsiaTheme="minorHAnsi"/>
    </w:rPr>
  </w:style>
  <w:style w:type="paragraph" w:customStyle="1" w:styleId="C0D1D78AA49C4ADFAE31DBCD88D4B6EB7">
    <w:name w:val="C0D1D78AA49C4ADFAE31DBCD88D4B6EB7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5B4BD8D29A1447B891ECEA6A92AD6476">
    <w:name w:val="C5B4BD8D29A1447B891ECEA6A92AD6476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C2D42A687F846EB94C728C39DF650BB6">
    <w:name w:val="BC2D42A687F846EB94C728C39DF650BB6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1B5917D9384387B8B06683292908006">
    <w:name w:val="701B5917D9384387B8B06683292908006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BEFBFB7D403475EAD6237CDA5E90A686">
    <w:name w:val="4BEFBFB7D403475EAD6237CDA5E90A686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4E924CFA6A54BDDAFE03887841748F36">
    <w:name w:val="04E924CFA6A54BDDAFE03887841748F36"/>
    <w:rsid w:val="00E31F3C"/>
    <w:rPr>
      <w:rFonts w:eastAsiaTheme="minorHAnsi"/>
    </w:rPr>
  </w:style>
  <w:style w:type="paragraph" w:customStyle="1" w:styleId="AA8E719ABE8D4B43934F10CD1ABB64EB7">
    <w:name w:val="AA8E719ABE8D4B43934F10CD1ABB64EB7"/>
    <w:rsid w:val="00E31F3C"/>
    <w:rPr>
      <w:rFonts w:eastAsiaTheme="minorHAnsi"/>
    </w:rPr>
  </w:style>
  <w:style w:type="paragraph" w:customStyle="1" w:styleId="5F3AC1E655F149588806E5A51403D7D37">
    <w:name w:val="5F3AC1E655F149588806E5A51403D7D37"/>
    <w:rsid w:val="00E31F3C"/>
    <w:rPr>
      <w:rFonts w:eastAsiaTheme="minorHAnsi"/>
    </w:rPr>
  </w:style>
  <w:style w:type="paragraph" w:customStyle="1" w:styleId="7FD1983AD3144D8F9074A09FE2BEE1597">
    <w:name w:val="7FD1983AD3144D8F9074A09FE2BEE1597"/>
    <w:rsid w:val="00E31F3C"/>
    <w:rPr>
      <w:rFonts w:eastAsiaTheme="minorHAnsi"/>
    </w:rPr>
  </w:style>
  <w:style w:type="paragraph" w:customStyle="1" w:styleId="029C6982E6484E998C15FC2FFA8A7BFC7">
    <w:name w:val="029C6982E6484E998C15FC2FFA8A7BFC7"/>
    <w:rsid w:val="00E31F3C"/>
    <w:rPr>
      <w:rFonts w:eastAsiaTheme="minorHAnsi"/>
    </w:rPr>
  </w:style>
  <w:style w:type="paragraph" w:customStyle="1" w:styleId="C852B99C658F4CE6AD8E206079E3528A7">
    <w:name w:val="C852B99C658F4CE6AD8E206079E3528A7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0EB4002DDF543B8B7004C452EE7B9BC6">
    <w:name w:val="80EB4002DDF543B8B7004C452EE7B9BC6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C6533C1E864A0BBD94C648065B68416">
    <w:name w:val="F9C6533C1E864A0BBD94C648065B68416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A5B4C1510D548428F23E5DE410C91FF6">
    <w:name w:val="EA5B4C1510D548428F23E5DE410C91FF6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AC15AD9E32B4F5AB87DB3A881AC141D6">
    <w:name w:val="4AC15AD9E32B4F5AB87DB3A881AC141D6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B30427D8A294AA0A480965D16084A388">
    <w:name w:val="CB30427D8A294AA0A480965D16084A388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1A877ABBF78477391393CC0712419478">
    <w:name w:val="B1A877ABBF78477391393CC0712419478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0FA10E18AA546EE8082541ED94B85B97">
    <w:name w:val="30FA10E18AA546EE8082541ED94B85B97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59543F408244E4C915219E2B65CF7777">
    <w:name w:val="359543F408244E4C915219E2B65CF7777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9C354DBE5AA4C778622C1EF7F77602F8">
    <w:name w:val="69C354DBE5AA4C778622C1EF7F77602F8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D9A3CD7C384B34BB7E9EA9ED049A2A7">
    <w:name w:val="F3D9A3CD7C384B34BB7E9EA9ED049A2A7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2F75739CED4586BFE4380B66A8E9AB7">
    <w:name w:val="CE2F75739CED4586BFE4380B66A8E9AB7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83B4EB1345346298D6AC04A1C2C68B37">
    <w:name w:val="D83B4EB1345346298D6AC04A1C2C68B37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450A64838B749DE84719D768C626C238">
    <w:name w:val="6450A64838B749DE84719D768C626C238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9F724682B4547DB859AA6939F154C388">
    <w:name w:val="29F724682B4547DB859AA6939F154C388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C3CBF37F6F74962A5515F410283C16B7">
    <w:name w:val="2C3CBF37F6F74962A5515F410283C16B7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095598FE6E4414EB5CB162CD1286D127">
    <w:name w:val="5095598FE6E4414EB5CB162CD1286D127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FA2336CB7374907ACBE7D4F816F22B07">
    <w:name w:val="4FA2336CB7374907ACBE7D4F816F22B07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2C18A5A3A74F8CA5761C75EE656E107">
    <w:name w:val="3E2C18A5A3A74F8CA5761C75EE656E107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A2F88FC8B644E09B7BB755432D6F6237">
    <w:name w:val="BA2F88FC8B644E09B7BB755432D6F6237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9206A32E438411FBC0E828E1AE61FDD7">
    <w:name w:val="19206A32E438411FBC0E828E1AE61FDD7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3311A36E5E24080BAA86C99111FD9D45">
    <w:name w:val="53311A36E5E24080BAA86C99111FD9D45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323CC46A70648378356EC26E1D562B66">
    <w:name w:val="C323CC46A70648378356EC26E1D562B66"/>
    <w:rsid w:val="00E31F3C"/>
    <w:rPr>
      <w:rFonts w:eastAsiaTheme="minorHAnsi"/>
    </w:rPr>
  </w:style>
  <w:style w:type="paragraph" w:customStyle="1" w:styleId="77588B905D0B4AE9B7C8CD5C40274F666">
    <w:name w:val="77588B905D0B4AE9B7C8CD5C40274F666"/>
    <w:rsid w:val="00E31F3C"/>
    <w:rPr>
      <w:rFonts w:eastAsiaTheme="minorHAnsi"/>
    </w:rPr>
  </w:style>
  <w:style w:type="paragraph" w:customStyle="1" w:styleId="1D83BB36814C4F888E8AE76AB9357D5713">
    <w:name w:val="1D83BB36814C4F888E8AE76AB9357D5713"/>
    <w:rsid w:val="00E31F3C"/>
    <w:rPr>
      <w:rFonts w:eastAsiaTheme="minorHAnsi"/>
    </w:rPr>
  </w:style>
  <w:style w:type="paragraph" w:customStyle="1" w:styleId="0C671431A5DE4D62BAA70CC82DC51D2713">
    <w:name w:val="0C671431A5DE4D62BAA70CC82DC51D2713"/>
    <w:rsid w:val="00E31F3C"/>
    <w:rPr>
      <w:rFonts w:eastAsiaTheme="minorHAnsi"/>
    </w:rPr>
  </w:style>
  <w:style w:type="paragraph" w:customStyle="1" w:styleId="A906F06CC02849A38415AABC0E3A91DF13">
    <w:name w:val="A906F06CC02849A38415AABC0E3A91DF13"/>
    <w:rsid w:val="00E31F3C"/>
    <w:rPr>
      <w:rFonts w:eastAsiaTheme="minorHAnsi"/>
    </w:rPr>
  </w:style>
  <w:style w:type="paragraph" w:customStyle="1" w:styleId="D96231F7B4B54394A76C98C91B54A2BA8">
    <w:name w:val="D96231F7B4B54394A76C98C91B54A2BA8"/>
    <w:rsid w:val="00E31F3C"/>
    <w:rPr>
      <w:rFonts w:eastAsiaTheme="minorHAnsi"/>
    </w:rPr>
  </w:style>
  <w:style w:type="paragraph" w:customStyle="1" w:styleId="C184A1F3F64E49D19B486858F96F49018">
    <w:name w:val="C184A1F3F64E49D19B486858F96F49018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7EC1365D76E4FBE97FE1B52A55827076">
    <w:name w:val="C7EC1365D76E4FBE97FE1B52A55827076"/>
    <w:rsid w:val="00E31F3C"/>
    <w:rPr>
      <w:rFonts w:eastAsiaTheme="minorHAnsi"/>
    </w:rPr>
  </w:style>
  <w:style w:type="paragraph" w:customStyle="1" w:styleId="27D158F4A81F4B858317FA58B0281C958">
    <w:name w:val="27D158F4A81F4B858317FA58B0281C958"/>
    <w:rsid w:val="00E31F3C"/>
    <w:rPr>
      <w:rFonts w:eastAsiaTheme="minorHAnsi"/>
    </w:rPr>
  </w:style>
  <w:style w:type="paragraph" w:customStyle="1" w:styleId="D9E1C13FC0F9413D8A9255569D77D6828">
    <w:name w:val="D9E1C13FC0F9413D8A9255569D77D6828"/>
    <w:rsid w:val="00E31F3C"/>
    <w:rPr>
      <w:rFonts w:eastAsiaTheme="minorHAnsi"/>
    </w:rPr>
  </w:style>
  <w:style w:type="paragraph" w:customStyle="1" w:styleId="D0D9E3001A93444393ADA291EBD585436">
    <w:name w:val="D0D9E3001A93444393ADA291EBD585436"/>
    <w:rsid w:val="00E31F3C"/>
    <w:rPr>
      <w:rFonts w:eastAsiaTheme="minorHAnsi"/>
    </w:rPr>
  </w:style>
  <w:style w:type="paragraph" w:customStyle="1" w:styleId="D63F1DA4324A4ADEB7460D37054948638">
    <w:name w:val="D63F1DA4324A4ADEB7460D37054948638"/>
    <w:rsid w:val="00E31F3C"/>
    <w:rPr>
      <w:rFonts w:eastAsiaTheme="minorHAnsi"/>
    </w:rPr>
  </w:style>
  <w:style w:type="paragraph" w:customStyle="1" w:styleId="EAFD1B8491A94827B672C032C43BAC948">
    <w:name w:val="EAFD1B8491A94827B672C032C43BAC948"/>
    <w:rsid w:val="00E31F3C"/>
    <w:rPr>
      <w:rFonts w:eastAsiaTheme="minorHAnsi"/>
    </w:rPr>
  </w:style>
  <w:style w:type="paragraph" w:customStyle="1" w:styleId="2DAC10B8BB23459A81D46E4C143C2BD06">
    <w:name w:val="2DAC10B8BB23459A81D46E4C143C2BD06"/>
    <w:rsid w:val="00E31F3C"/>
    <w:rPr>
      <w:rFonts w:eastAsiaTheme="minorHAnsi"/>
    </w:rPr>
  </w:style>
  <w:style w:type="paragraph" w:customStyle="1" w:styleId="4303BD00D2E4428784F03A95DAE436C78">
    <w:name w:val="4303BD00D2E4428784F03A95DAE436C78"/>
    <w:rsid w:val="00E31F3C"/>
    <w:rPr>
      <w:rFonts w:eastAsiaTheme="minorHAnsi"/>
    </w:rPr>
  </w:style>
  <w:style w:type="paragraph" w:customStyle="1" w:styleId="A5FCE149CC5E4C0887C25E4F4ECBE3018">
    <w:name w:val="A5FCE149CC5E4C0887C25E4F4ECBE3018"/>
    <w:rsid w:val="00E31F3C"/>
    <w:rPr>
      <w:rFonts w:eastAsiaTheme="minorHAnsi"/>
    </w:rPr>
  </w:style>
  <w:style w:type="paragraph" w:customStyle="1" w:styleId="898353D1D3234AEFBDBCDE5DDE85B4798">
    <w:name w:val="898353D1D3234AEFBDBCDE5DDE85B4798"/>
    <w:rsid w:val="00E31F3C"/>
    <w:rPr>
      <w:rFonts w:eastAsiaTheme="minorHAnsi"/>
    </w:rPr>
  </w:style>
  <w:style w:type="paragraph" w:customStyle="1" w:styleId="44FD96B608CC4F9C9F323233CA0E2AC17">
    <w:name w:val="44FD96B608CC4F9C9F323233CA0E2AC17"/>
    <w:rsid w:val="00E31F3C"/>
    <w:rPr>
      <w:rFonts w:eastAsiaTheme="minorHAnsi"/>
    </w:rPr>
  </w:style>
  <w:style w:type="paragraph" w:customStyle="1" w:styleId="8CD15BE22342406A809A8F077FA298268">
    <w:name w:val="8CD15BE22342406A809A8F077FA298268"/>
    <w:rsid w:val="00E31F3C"/>
    <w:rPr>
      <w:rFonts w:eastAsiaTheme="minorHAnsi"/>
    </w:rPr>
  </w:style>
  <w:style w:type="paragraph" w:customStyle="1" w:styleId="5A4ED76E717B45928798C23B55BDAE358">
    <w:name w:val="5A4ED76E717B45928798C23B55BDAE358"/>
    <w:rsid w:val="00E31F3C"/>
    <w:rPr>
      <w:rFonts w:eastAsiaTheme="minorHAnsi"/>
    </w:rPr>
  </w:style>
  <w:style w:type="paragraph" w:customStyle="1" w:styleId="C43736ABF11D46C4B911FAE0B56CEF288">
    <w:name w:val="C43736ABF11D46C4B911FAE0B56CEF288"/>
    <w:rsid w:val="00E31F3C"/>
    <w:rPr>
      <w:rFonts w:eastAsiaTheme="minorHAnsi"/>
    </w:rPr>
  </w:style>
  <w:style w:type="paragraph" w:customStyle="1" w:styleId="8FC354A4976B49E3B22E1A29C0F4DD4A8">
    <w:name w:val="8FC354A4976B49E3B22E1A29C0F4DD4A8"/>
    <w:rsid w:val="00E31F3C"/>
    <w:rPr>
      <w:rFonts w:eastAsiaTheme="minorHAnsi"/>
    </w:rPr>
  </w:style>
  <w:style w:type="paragraph" w:customStyle="1" w:styleId="0ADF65EB0BE645E7BD590251E8E5DB9C8">
    <w:name w:val="0ADF65EB0BE645E7BD590251E8E5DB9C8"/>
    <w:rsid w:val="00E31F3C"/>
    <w:rPr>
      <w:rFonts w:eastAsiaTheme="minorHAnsi"/>
    </w:rPr>
  </w:style>
  <w:style w:type="paragraph" w:customStyle="1" w:styleId="6D0EBA63F0C742468D8900840D084F828">
    <w:name w:val="6D0EBA63F0C742468D8900840D084F828"/>
    <w:rsid w:val="00E31F3C"/>
    <w:rPr>
      <w:rFonts w:eastAsiaTheme="minorHAnsi"/>
    </w:rPr>
  </w:style>
  <w:style w:type="paragraph" w:customStyle="1" w:styleId="B6B9F7CDE0534971BAE0FE4DDE262D238">
    <w:name w:val="B6B9F7CDE0534971BAE0FE4DDE262D238"/>
    <w:rsid w:val="00E31F3C"/>
    <w:rPr>
      <w:rFonts w:eastAsiaTheme="minorHAnsi"/>
    </w:rPr>
  </w:style>
  <w:style w:type="paragraph" w:customStyle="1" w:styleId="76C6EAFB2C0E43C78479016282DEDDC98">
    <w:name w:val="76C6EAFB2C0E43C78479016282DEDDC98"/>
    <w:rsid w:val="00E31F3C"/>
    <w:rPr>
      <w:rFonts w:eastAsiaTheme="minorHAnsi"/>
    </w:rPr>
  </w:style>
  <w:style w:type="paragraph" w:customStyle="1" w:styleId="61A183E563CA4B6FA0F1BC2642AE51236">
    <w:name w:val="61A183E563CA4B6FA0F1BC2642AE51236"/>
    <w:rsid w:val="00E31F3C"/>
    <w:rPr>
      <w:rFonts w:eastAsiaTheme="minorHAnsi"/>
    </w:rPr>
  </w:style>
  <w:style w:type="paragraph" w:customStyle="1" w:styleId="B9F2DC54978E4D64AF3B1D114C31C8A27">
    <w:name w:val="B9F2DC54978E4D64AF3B1D114C31C8A27"/>
    <w:rsid w:val="00E31F3C"/>
    <w:rPr>
      <w:rFonts w:eastAsiaTheme="minorHAnsi"/>
    </w:rPr>
  </w:style>
  <w:style w:type="paragraph" w:customStyle="1" w:styleId="4DB382F335E143D1A65AD12C653C5A198">
    <w:name w:val="4DB382F335E143D1A65AD12C653C5A198"/>
    <w:rsid w:val="00E31F3C"/>
    <w:rPr>
      <w:rFonts w:eastAsiaTheme="minorHAnsi"/>
    </w:rPr>
  </w:style>
  <w:style w:type="paragraph" w:customStyle="1" w:styleId="E8E8493026B74CC6ACAF73535FF7FE1C8">
    <w:name w:val="E8E8493026B74CC6ACAF73535FF7FE1C8"/>
    <w:rsid w:val="00E31F3C"/>
    <w:rPr>
      <w:rFonts w:eastAsiaTheme="minorHAnsi"/>
    </w:rPr>
  </w:style>
  <w:style w:type="paragraph" w:customStyle="1" w:styleId="C961296BEC294DB481D2D235202674657">
    <w:name w:val="C961296BEC294DB481D2D235202674657"/>
    <w:rsid w:val="00E31F3C"/>
    <w:rPr>
      <w:rFonts w:eastAsiaTheme="minorHAnsi"/>
    </w:rPr>
  </w:style>
  <w:style w:type="paragraph" w:customStyle="1" w:styleId="E65085FA4A8449E6ACA6F936D80037667">
    <w:name w:val="E65085FA4A8449E6ACA6F936D80037667"/>
    <w:rsid w:val="00E31F3C"/>
    <w:rPr>
      <w:rFonts w:eastAsiaTheme="minorHAnsi"/>
    </w:rPr>
  </w:style>
  <w:style w:type="paragraph" w:customStyle="1" w:styleId="5C44F96216F046C796BAC5F33B2E635E7">
    <w:name w:val="5C44F96216F046C796BAC5F33B2E635E7"/>
    <w:rsid w:val="00E31F3C"/>
    <w:rPr>
      <w:rFonts w:eastAsiaTheme="minorHAnsi"/>
    </w:rPr>
  </w:style>
  <w:style w:type="paragraph" w:customStyle="1" w:styleId="8267B38D2D6D461DA7DC68C112302B107">
    <w:name w:val="8267B38D2D6D461DA7DC68C112302B107"/>
    <w:rsid w:val="00E31F3C"/>
    <w:rPr>
      <w:rFonts w:eastAsiaTheme="minorHAnsi"/>
    </w:rPr>
  </w:style>
  <w:style w:type="paragraph" w:customStyle="1" w:styleId="1D0709AE76F64B018E2BD9D3DBFB66DF8">
    <w:name w:val="1D0709AE76F64B018E2BD9D3DBFB66DF8"/>
    <w:rsid w:val="00E31F3C"/>
    <w:rPr>
      <w:rFonts w:eastAsiaTheme="minorHAnsi"/>
    </w:rPr>
  </w:style>
  <w:style w:type="paragraph" w:customStyle="1" w:styleId="014F5C04BB22410C81F67729904375588">
    <w:name w:val="014F5C04BB22410C81F67729904375588"/>
    <w:rsid w:val="00E31F3C"/>
    <w:rPr>
      <w:rFonts w:eastAsiaTheme="minorHAnsi"/>
    </w:rPr>
  </w:style>
  <w:style w:type="paragraph" w:customStyle="1" w:styleId="B9A966E752EF41688ECB507D015082D98">
    <w:name w:val="B9A966E752EF41688ECB507D015082D98"/>
    <w:rsid w:val="00E31F3C"/>
    <w:rPr>
      <w:rFonts w:eastAsiaTheme="minorHAnsi"/>
    </w:rPr>
  </w:style>
  <w:style w:type="paragraph" w:customStyle="1" w:styleId="46A7D5AF3B744D088EEAE5CD6C10E70A8">
    <w:name w:val="46A7D5AF3B744D088EEAE5CD6C10E70A8"/>
    <w:rsid w:val="00E31F3C"/>
    <w:rPr>
      <w:rFonts w:eastAsiaTheme="minorHAnsi"/>
    </w:rPr>
  </w:style>
  <w:style w:type="paragraph" w:customStyle="1" w:styleId="BCB611364F9347DAA2812B71AE790C0A8">
    <w:name w:val="BCB611364F9347DAA2812B71AE790C0A8"/>
    <w:rsid w:val="00E31F3C"/>
    <w:rPr>
      <w:rFonts w:eastAsiaTheme="minorHAnsi"/>
    </w:rPr>
  </w:style>
  <w:style w:type="paragraph" w:customStyle="1" w:styleId="460FFF3674E14D72998229450119FCEB8">
    <w:name w:val="460FFF3674E14D72998229450119FCEB8"/>
    <w:rsid w:val="00E31F3C"/>
    <w:rPr>
      <w:rFonts w:eastAsiaTheme="minorHAnsi"/>
    </w:rPr>
  </w:style>
  <w:style w:type="paragraph" w:customStyle="1" w:styleId="264BAB5FDC0040D59FCD702B943351BC8">
    <w:name w:val="264BAB5FDC0040D59FCD702B943351BC8"/>
    <w:rsid w:val="00E31F3C"/>
    <w:rPr>
      <w:rFonts w:eastAsiaTheme="minorHAnsi"/>
    </w:rPr>
  </w:style>
  <w:style w:type="paragraph" w:customStyle="1" w:styleId="A1A5D004AC464522AE9740F47D4815E58">
    <w:name w:val="A1A5D004AC464522AE9740F47D4815E58"/>
    <w:rsid w:val="00E31F3C"/>
    <w:rPr>
      <w:rFonts w:eastAsiaTheme="minorHAnsi"/>
    </w:rPr>
  </w:style>
  <w:style w:type="paragraph" w:customStyle="1" w:styleId="228DFE730EE2445F88E4473929BCB0198">
    <w:name w:val="228DFE730EE2445F88E4473929BCB0198"/>
    <w:rsid w:val="00E31F3C"/>
    <w:rPr>
      <w:rFonts w:eastAsiaTheme="minorHAnsi"/>
    </w:rPr>
  </w:style>
  <w:style w:type="paragraph" w:customStyle="1" w:styleId="F78F108F90C34D70AE86C5A1043104068">
    <w:name w:val="F78F108F90C34D70AE86C5A1043104068"/>
    <w:rsid w:val="00E31F3C"/>
    <w:rPr>
      <w:rFonts w:eastAsiaTheme="minorHAnsi"/>
    </w:rPr>
  </w:style>
  <w:style w:type="paragraph" w:customStyle="1" w:styleId="EDC3D059C9B9474E9803BC0E7C2D08D68">
    <w:name w:val="EDC3D059C9B9474E9803BC0E7C2D08D68"/>
    <w:rsid w:val="00E31F3C"/>
    <w:rPr>
      <w:rFonts w:eastAsiaTheme="minorHAnsi"/>
    </w:rPr>
  </w:style>
  <w:style w:type="paragraph" w:customStyle="1" w:styleId="042546AAA6F04535AE13F68E252FBBAD8">
    <w:name w:val="042546AAA6F04535AE13F68E252FBBAD8"/>
    <w:rsid w:val="00E31F3C"/>
    <w:rPr>
      <w:rFonts w:eastAsiaTheme="minorHAnsi"/>
    </w:rPr>
  </w:style>
  <w:style w:type="paragraph" w:customStyle="1" w:styleId="F648E57EDDDA4103BEB6EB2027F886FE8">
    <w:name w:val="F648E57EDDDA4103BEB6EB2027F886FE8"/>
    <w:rsid w:val="00E31F3C"/>
    <w:rPr>
      <w:rFonts w:eastAsiaTheme="minorHAnsi"/>
    </w:rPr>
  </w:style>
  <w:style w:type="paragraph" w:customStyle="1" w:styleId="7A0E2DA54B564033AADF8E0A308E3BD68">
    <w:name w:val="7A0E2DA54B564033AADF8E0A308E3BD68"/>
    <w:rsid w:val="00E31F3C"/>
    <w:rPr>
      <w:rFonts w:eastAsiaTheme="minorHAnsi"/>
    </w:rPr>
  </w:style>
  <w:style w:type="paragraph" w:customStyle="1" w:styleId="BE297880B0664BCDAEF10213354D0B908">
    <w:name w:val="BE297880B0664BCDAEF10213354D0B908"/>
    <w:rsid w:val="00E31F3C"/>
    <w:rPr>
      <w:rFonts w:eastAsiaTheme="minorHAnsi"/>
    </w:rPr>
  </w:style>
  <w:style w:type="paragraph" w:customStyle="1" w:styleId="2D5EF8DC645D4489AE2CC323A682CD328">
    <w:name w:val="2D5EF8DC645D4489AE2CC323A682CD328"/>
    <w:rsid w:val="00E31F3C"/>
    <w:rPr>
      <w:rFonts w:eastAsiaTheme="minorHAnsi"/>
    </w:rPr>
  </w:style>
  <w:style w:type="paragraph" w:customStyle="1" w:styleId="2A162FDA4D8D460AB3656054947C08A87">
    <w:name w:val="2A162FDA4D8D460AB3656054947C08A87"/>
    <w:rsid w:val="00E31F3C"/>
    <w:rPr>
      <w:rFonts w:eastAsiaTheme="minorHAnsi"/>
    </w:rPr>
  </w:style>
  <w:style w:type="paragraph" w:customStyle="1" w:styleId="58FCA5FD42AC4D3C88A91BA7A499238C7">
    <w:name w:val="58FCA5FD42AC4D3C88A91BA7A499238C7"/>
    <w:rsid w:val="00E31F3C"/>
    <w:rPr>
      <w:rFonts w:eastAsiaTheme="minorHAnsi"/>
    </w:rPr>
  </w:style>
  <w:style w:type="paragraph" w:customStyle="1" w:styleId="4A6D7A85299643B5845B1F33D648F4088">
    <w:name w:val="4A6D7A85299643B5845B1F33D648F4088"/>
    <w:rsid w:val="00E31F3C"/>
    <w:rPr>
      <w:rFonts w:eastAsiaTheme="minorHAnsi"/>
    </w:rPr>
  </w:style>
  <w:style w:type="paragraph" w:customStyle="1" w:styleId="DA4CBAEC936B4A30A43F5E9602AAE0588">
    <w:name w:val="DA4CBAEC936B4A30A43F5E9602AAE0588"/>
    <w:rsid w:val="00E31F3C"/>
    <w:rPr>
      <w:rFonts w:eastAsiaTheme="minorHAnsi"/>
    </w:rPr>
  </w:style>
  <w:style w:type="paragraph" w:customStyle="1" w:styleId="08DB1DBF8085480A8A4FE5487F2740BE8">
    <w:name w:val="08DB1DBF8085480A8A4FE5487F2740BE8"/>
    <w:rsid w:val="00E31F3C"/>
    <w:rPr>
      <w:rFonts w:eastAsiaTheme="minorHAnsi"/>
    </w:rPr>
  </w:style>
  <w:style w:type="paragraph" w:customStyle="1" w:styleId="50B239A143F841C5A54A7D561728A5E28">
    <w:name w:val="50B239A143F841C5A54A7D561728A5E28"/>
    <w:rsid w:val="00E31F3C"/>
    <w:rPr>
      <w:rFonts w:eastAsiaTheme="minorHAnsi"/>
    </w:rPr>
  </w:style>
  <w:style w:type="paragraph" w:customStyle="1" w:styleId="2F95F946BDDD4275B5538079E51A54898">
    <w:name w:val="2F95F946BDDD4275B5538079E51A54898"/>
    <w:rsid w:val="00E31F3C"/>
    <w:rPr>
      <w:rFonts w:eastAsiaTheme="minorHAnsi"/>
    </w:rPr>
  </w:style>
  <w:style w:type="paragraph" w:customStyle="1" w:styleId="A744815489F4469184FE1F2F434D0CDF8">
    <w:name w:val="A744815489F4469184FE1F2F434D0CDF8"/>
    <w:rsid w:val="00E31F3C"/>
    <w:rPr>
      <w:rFonts w:eastAsiaTheme="minorHAnsi"/>
    </w:rPr>
  </w:style>
  <w:style w:type="paragraph" w:customStyle="1" w:styleId="0CFADBD0B7EA47C5AAD6D656A2CD2BA08">
    <w:name w:val="0CFADBD0B7EA47C5AAD6D656A2CD2BA08"/>
    <w:rsid w:val="00E31F3C"/>
    <w:rPr>
      <w:rFonts w:eastAsiaTheme="minorHAnsi"/>
    </w:rPr>
  </w:style>
  <w:style w:type="paragraph" w:customStyle="1" w:styleId="D4C16506615B4C5FB9DC4371BAF33E838">
    <w:name w:val="D4C16506615B4C5FB9DC4371BAF33E838"/>
    <w:rsid w:val="00E31F3C"/>
    <w:rPr>
      <w:rFonts w:eastAsiaTheme="minorHAnsi"/>
    </w:rPr>
  </w:style>
  <w:style w:type="paragraph" w:customStyle="1" w:styleId="801AA6F3FED54A57A0835768E8E19BD18">
    <w:name w:val="801AA6F3FED54A57A0835768E8E19BD18"/>
    <w:rsid w:val="00E31F3C"/>
    <w:rPr>
      <w:rFonts w:eastAsiaTheme="minorHAnsi"/>
    </w:rPr>
  </w:style>
  <w:style w:type="paragraph" w:customStyle="1" w:styleId="A468E7CBCB0740A3B521D29B91A551858">
    <w:name w:val="A468E7CBCB0740A3B521D29B91A551858"/>
    <w:rsid w:val="00E31F3C"/>
    <w:rPr>
      <w:rFonts w:eastAsiaTheme="minorHAnsi"/>
    </w:rPr>
  </w:style>
  <w:style w:type="paragraph" w:customStyle="1" w:styleId="63B152712FF64051A1A79836CF3F16497">
    <w:name w:val="63B152712FF64051A1A79836CF3F16497"/>
    <w:rsid w:val="00E31F3C"/>
    <w:rPr>
      <w:rFonts w:eastAsiaTheme="minorHAnsi"/>
    </w:rPr>
  </w:style>
  <w:style w:type="paragraph" w:customStyle="1" w:styleId="795E4F4036724693B46DA81E4E698DAE7">
    <w:name w:val="795E4F4036724693B46DA81E4E698DAE7"/>
    <w:rsid w:val="00E31F3C"/>
    <w:rPr>
      <w:rFonts w:eastAsiaTheme="minorHAnsi"/>
    </w:rPr>
  </w:style>
  <w:style w:type="paragraph" w:customStyle="1" w:styleId="B362D57E5FC842E0B111DEC39886325C7">
    <w:name w:val="B362D57E5FC842E0B111DEC39886325C7"/>
    <w:rsid w:val="00E31F3C"/>
    <w:rPr>
      <w:rFonts w:eastAsiaTheme="minorHAnsi"/>
    </w:rPr>
  </w:style>
  <w:style w:type="paragraph" w:customStyle="1" w:styleId="9A8A3CE1D6E046F8BB9739AE8D698AC67">
    <w:name w:val="9A8A3CE1D6E046F8BB9739AE8D698AC67"/>
    <w:rsid w:val="00E31F3C"/>
    <w:rPr>
      <w:rFonts w:eastAsiaTheme="minorHAnsi"/>
    </w:rPr>
  </w:style>
  <w:style w:type="paragraph" w:customStyle="1" w:styleId="AE382DAEE7DE4E5586CF3B988E9910307">
    <w:name w:val="AE382DAEE7DE4E5586CF3B988E9910307"/>
    <w:rsid w:val="00E31F3C"/>
    <w:rPr>
      <w:rFonts w:eastAsiaTheme="minorHAnsi"/>
    </w:rPr>
  </w:style>
  <w:style w:type="paragraph" w:customStyle="1" w:styleId="9AE6703245F1434089742FF04FC27BB47">
    <w:name w:val="9AE6703245F1434089742FF04FC27BB47"/>
    <w:rsid w:val="00E31F3C"/>
    <w:rPr>
      <w:rFonts w:eastAsiaTheme="minorHAnsi"/>
    </w:rPr>
  </w:style>
  <w:style w:type="paragraph" w:customStyle="1" w:styleId="8365CDB2A7674B318D64BCF0AB00F5B47">
    <w:name w:val="8365CDB2A7674B318D64BCF0AB00F5B47"/>
    <w:rsid w:val="00E31F3C"/>
    <w:rPr>
      <w:rFonts w:eastAsiaTheme="minorHAnsi"/>
    </w:rPr>
  </w:style>
  <w:style w:type="paragraph" w:customStyle="1" w:styleId="931734EB321F4496B412BD0508DEA7647">
    <w:name w:val="931734EB321F4496B412BD0508DEA7647"/>
    <w:rsid w:val="00E31F3C"/>
    <w:rPr>
      <w:rFonts w:eastAsiaTheme="minorHAnsi"/>
    </w:rPr>
  </w:style>
  <w:style w:type="paragraph" w:customStyle="1" w:styleId="C2CD03634207489DB1C3C387A8A896B17">
    <w:name w:val="C2CD03634207489DB1C3C387A8A896B17"/>
    <w:rsid w:val="00E31F3C"/>
    <w:rPr>
      <w:rFonts w:eastAsiaTheme="minorHAnsi"/>
    </w:rPr>
  </w:style>
  <w:style w:type="paragraph" w:customStyle="1" w:styleId="96916A38AF6841FD9DD9E55E7D34DC197">
    <w:name w:val="96916A38AF6841FD9DD9E55E7D34DC197"/>
    <w:rsid w:val="00E31F3C"/>
    <w:rPr>
      <w:rFonts w:eastAsiaTheme="minorHAnsi"/>
    </w:rPr>
  </w:style>
  <w:style w:type="paragraph" w:customStyle="1" w:styleId="A89B56BE3FA54F1EB0DF6C8E04726BD37">
    <w:name w:val="A89B56BE3FA54F1EB0DF6C8E04726BD37"/>
    <w:rsid w:val="00E31F3C"/>
    <w:rPr>
      <w:rFonts w:eastAsiaTheme="minorHAnsi"/>
    </w:rPr>
  </w:style>
  <w:style w:type="paragraph" w:customStyle="1" w:styleId="F8E1047451944441A88ABD85B6C95EF57">
    <w:name w:val="F8E1047451944441A88ABD85B6C95EF57"/>
    <w:rsid w:val="00E31F3C"/>
    <w:rPr>
      <w:rFonts w:eastAsiaTheme="minorHAnsi"/>
    </w:rPr>
  </w:style>
  <w:style w:type="paragraph" w:customStyle="1" w:styleId="3E7A4DF811C14257AE4FD1FBC49BEB6C7">
    <w:name w:val="3E7A4DF811C14257AE4FD1FBC49BEB6C7"/>
    <w:rsid w:val="00E31F3C"/>
    <w:rPr>
      <w:rFonts w:eastAsiaTheme="minorHAnsi"/>
    </w:rPr>
  </w:style>
  <w:style w:type="paragraph" w:customStyle="1" w:styleId="229DF2A636DE4D0F9222E6A1F146AFE68">
    <w:name w:val="229DF2A636DE4D0F9222E6A1F146AFE68"/>
    <w:rsid w:val="00E31F3C"/>
    <w:rPr>
      <w:rFonts w:eastAsiaTheme="minorHAnsi"/>
    </w:rPr>
  </w:style>
  <w:style w:type="paragraph" w:customStyle="1" w:styleId="FA739E41EE4F42C5B04A2E7E96D6022D7">
    <w:name w:val="FA739E41EE4F42C5B04A2E7E96D6022D7"/>
    <w:rsid w:val="00E31F3C"/>
    <w:rPr>
      <w:rFonts w:eastAsiaTheme="minorHAnsi"/>
    </w:rPr>
  </w:style>
  <w:style w:type="paragraph" w:customStyle="1" w:styleId="C0D1D78AA49C4ADFAE31DBCD88D4B6EB8">
    <w:name w:val="C0D1D78AA49C4ADFAE31DBCD88D4B6EB8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5B4BD8D29A1447B891ECEA6A92AD6477">
    <w:name w:val="C5B4BD8D29A1447B891ECEA6A92AD6477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C2D42A687F846EB94C728C39DF650BB7">
    <w:name w:val="BC2D42A687F846EB94C728C39DF650BB7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1B5917D9384387B8B06683292908007">
    <w:name w:val="701B5917D9384387B8B06683292908007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BEFBFB7D403475EAD6237CDA5E90A687">
    <w:name w:val="4BEFBFB7D403475EAD6237CDA5E90A687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4E924CFA6A54BDDAFE03887841748F37">
    <w:name w:val="04E924CFA6A54BDDAFE03887841748F37"/>
    <w:rsid w:val="00E31F3C"/>
    <w:rPr>
      <w:rFonts w:eastAsiaTheme="minorHAnsi"/>
    </w:rPr>
  </w:style>
  <w:style w:type="paragraph" w:customStyle="1" w:styleId="AA8E719ABE8D4B43934F10CD1ABB64EB8">
    <w:name w:val="AA8E719ABE8D4B43934F10CD1ABB64EB8"/>
    <w:rsid w:val="00E31F3C"/>
    <w:rPr>
      <w:rFonts w:eastAsiaTheme="minorHAnsi"/>
    </w:rPr>
  </w:style>
  <w:style w:type="paragraph" w:customStyle="1" w:styleId="5F3AC1E655F149588806E5A51403D7D38">
    <w:name w:val="5F3AC1E655F149588806E5A51403D7D38"/>
    <w:rsid w:val="00E31F3C"/>
    <w:rPr>
      <w:rFonts w:eastAsiaTheme="minorHAnsi"/>
    </w:rPr>
  </w:style>
  <w:style w:type="paragraph" w:customStyle="1" w:styleId="7FD1983AD3144D8F9074A09FE2BEE1598">
    <w:name w:val="7FD1983AD3144D8F9074A09FE2BEE1598"/>
    <w:rsid w:val="00E31F3C"/>
    <w:rPr>
      <w:rFonts w:eastAsiaTheme="minorHAnsi"/>
    </w:rPr>
  </w:style>
  <w:style w:type="paragraph" w:customStyle="1" w:styleId="029C6982E6484E998C15FC2FFA8A7BFC8">
    <w:name w:val="029C6982E6484E998C15FC2FFA8A7BFC8"/>
    <w:rsid w:val="00E31F3C"/>
    <w:rPr>
      <w:rFonts w:eastAsiaTheme="minorHAnsi"/>
    </w:rPr>
  </w:style>
  <w:style w:type="paragraph" w:customStyle="1" w:styleId="C852B99C658F4CE6AD8E206079E3528A8">
    <w:name w:val="C852B99C658F4CE6AD8E206079E3528A8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0EB4002DDF543B8B7004C452EE7B9BC7">
    <w:name w:val="80EB4002DDF543B8B7004C452EE7B9BC7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C6533C1E864A0BBD94C648065B68417">
    <w:name w:val="F9C6533C1E864A0BBD94C648065B68417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A5B4C1510D548428F23E5DE410C91FF7">
    <w:name w:val="EA5B4C1510D548428F23E5DE410C91FF7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AC15AD9E32B4F5AB87DB3A881AC141D7">
    <w:name w:val="4AC15AD9E32B4F5AB87DB3A881AC141D7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B30427D8A294AA0A480965D16084A389">
    <w:name w:val="CB30427D8A294AA0A480965D16084A389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1A877ABBF78477391393CC0712419479">
    <w:name w:val="B1A877ABBF78477391393CC0712419479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0FA10E18AA546EE8082541ED94B85B98">
    <w:name w:val="30FA10E18AA546EE8082541ED94B85B98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59543F408244E4C915219E2B65CF7778">
    <w:name w:val="359543F408244E4C915219E2B65CF7778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9C354DBE5AA4C778622C1EF7F77602F9">
    <w:name w:val="69C354DBE5AA4C778622C1EF7F77602F9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D9A3CD7C384B34BB7E9EA9ED049A2A8">
    <w:name w:val="F3D9A3CD7C384B34BB7E9EA9ED049A2A8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2F75739CED4586BFE4380B66A8E9AB8">
    <w:name w:val="CE2F75739CED4586BFE4380B66A8E9AB8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83B4EB1345346298D6AC04A1C2C68B38">
    <w:name w:val="D83B4EB1345346298D6AC04A1C2C68B38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450A64838B749DE84719D768C626C239">
    <w:name w:val="6450A64838B749DE84719D768C626C239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9F724682B4547DB859AA6939F154C389">
    <w:name w:val="29F724682B4547DB859AA6939F154C389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C3CBF37F6F74962A5515F410283C16B8">
    <w:name w:val="2C3CBF37F6F74962A5515F410283C16B8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095598FE6E4414EB5CB162CD1286D128">
    <w:name w:val="5095598FE6E4414EB5CB162CD1286D128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FA2336CB7374907ACBE7D4F816F22B08">
    <w:name w:val="4FA2336CB7374907ACBE7D4F816F22B08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2C18A5A3A74F8CA5761C75EE656E108">
    <w:name w:val="3E2C18A5A3A74F8CA5761C75EE656E108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9206A32E438411FBC0E828E1AE61FDD8">
    <w:name w:val="19206A32E438411FBC0E828E1AE61FDD8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3311A36E5E24080BAA86C99111FD9D46">
    <w:name w:val="53311A36E5E24080BAA86C99111FD9D46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323CC46A70648378356EC26E1D562B67">
    <w:name w:val="C323CC46A70648378356EC26E1D562B67"/>
    <w:rsid w:val="00E31F3C"/>
    <w:rPr>
      <w:rFonts w:eastAsiaTheme="minorHAnsi"/>
    </w:rPr>
  </w:style>
  <w:style w:type="paragraph" w:customStyle="1" w:styleId="77588B905D0B4AE9B7C8CD5C40274F667">
    <w:name w:val="77588B905D0B4AE9B7C8CD5C40274F667"/>
    <w:rsid w:val="00E31F3C"/>
    <w:rPr>
      <w:rFonts w:eastAsiaTheme="minorHAnsi"/>
    </w:rPr>
  </w:style>
  <w:style w:type="paragraph" w:customStyle="1" w:styleId="1D83BB36814C4F888E8AE76AB9357D5714">
    <w:name w:val="1D83BB36814C4F888E8AE76AB9357D5714"/>
    <w:rsid w:val="00E31F3C"/>
    <w:rPr>
      <w:rFonts w:eastAsiaTheme="minorHAnsi"/>
    </w:rPr>
  </w:style>
  <w:style w:type="paragraph" w:customStyle="1" w:styleId="0C671431A5DE4D62BAA70CC82DC51D2714">
    <w:name w:val="0C671431A5DE4D62BAA70CC82DC51D2714"/>
    <w:rsid w:val="00E31F3C"/>
    <w:rPr>
      <w:rFonts w:eastAsiaTheme="minorHAnsi"/>
    </w:rPr>
  </w:style>
  <w:style w:type="paragraph" w:customStyle="1" w:styleId="A906F06CC02849A38415AABC0E3A91DF14">
    <w:name w:val="A906F06CC02849A38415AABC0E3A91DF14"/>
    <w:rsid w:val="00E31F3C"/>
    <w:rPr>
      <w:rFonts w:eastAsiaTheme="minorHAnsi"/>
    </w:rPr>
  </w:style>
  <w:style w:type="paragraph" w:customStyle="1" w:styleId="D96231F7B4B54394A76C98C91B54A2BA9">
    <w:name w:val="D96231F7B4B54394A76C98C91B54A2BA9"/>
    <w:rsid w:val="00E31F3C"/>
    <w:rPr>
      <w:rFonts w:eastAsiaTheme="minorHAnsi"/>
    </w:rPr>
  </w:style>
  <w:style w:type="paragraph" w:customStyle="1" w:styleId="C184A1F3F64E49D19B486858F96F49019">
    <w:name w:val="C184A1F3F64E49D19B486858F96F49019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7EC1365D76E4FBE97FE1B52A55827077">
    <w:name w:val="C7EC1365D76E4FBE97FE1B52A55827077"/>
    <w:rsid w:val="00E31F3C"/>
    <w:rPr>
      <w:rFonts w:eastAsiaTheme="minorHAnsi"/>
    </w:rPr>
  </w:style>
  <w:style w:type="paragraph" w:customStyle="1" w:styleId="27D158F4A81F4B858317FA58B0281C959">
    <w:name w:val="27D158F4A81F4B858317FA58B0281C959"/>
    <w:rsid w:val="00E31F3C"/>
    <w:rPr>
      <w:rFonts w:eastAsiaTheme="minorHAnsi"/>
    </w:rPr>
  </w:style>
  <w:style w:type="paragraph" w:customStyle="1" w:styleId="D9E1C13FC0F9413D8A9255569D77D6829">
    <w:name w:val="D9E1C13FC0F9413D8A9255569D77D6829"/>
    <w:rsid w:val="00E31F3C"/>
    <w:rPr>
      <w:rFonts w:eastAsiaTheme="minorHAnsi"/>
    </w:rPr>
  </w:style>
  <w:style w:type="paragraph" w:customStyle="1" w:styleId="D0D9E3001A93444393ADA291EBD585437">
    <w:name w:val="D0D9E3001A93444393ADA291EBD585437"/>
    <w:rsid w:val="00E31F3C"/>
    <w:rPr>
      <w:rFonts w:eastAsiaTheme="minorHAnsi"/>
    </w:rPr>
  </w:style>
  <w:style w:type="paragraph" w:customStyle="1" w:styleId="D63F1DA4324A4ADEB7460D37054948639">
    <w:name w:val="D63F1DA4324A4ADEB7460D37054948639"/>
    <w:rsid w:val="00E31F3C"/>
    <w:rPr>
      <w:rFonts w:eastAsiaTheme="minorHAnsi"/>
    </w:rPr>
  </w:style>
  <w:style w:type="paragraph" w:customStyle="1" w:styleId="EAFD1B8491A94827B672C032C43BAC949">
    <w:name w:val="EAFD1B8491A94827B672C032C43BAC949"/>
    <w:rsid w:val="00E31F3C"/>
    <w:rPr>
      <w:rFonts w:eastAsiaTheme="minorHAnsi"/>
    </w:rPr>
  </w:style>
  <w:style w:type="paragraph" w:customStyle="1" w:styleId="2DAC10B8BB23459A81D46E4C143C2BD07">
    <w:name w:val="2DAC10B8BB23459A81D46E4C143C2BD07"/>
    <w:rsid w:val="00E31F3C"/>
    <w:rPr>
      <w:rFonts w:eastAsiaTheme="minorHAnsi"/>
    </w:rPr>
  </w:style>
  <w:style w:type="paragraph" w:customStyle="1" w:styleId="4303BD00D2E4428784F03A95DAE436C79">
    <w:name w:val="4303BD00D2E4428784F03A95DAE436C79"/>
    <w:rsid w:val="00E31F3C"/>
    <w:rPr>
      <w:rFonts w:eastAsiaTheme="minorHAnsi"/>
    </w:rPr>
  </w:style>
  <w:style w:type="paragraph" w:customStyle="1" w:styleId="A5FCE149CC5E4C0887C25E4F4ECBE3019">
    <w:name w:val="A5FCE149CC5E4C0887C25E4F4ECBE3019"/>
    <w:rsid w:val="00E31F3C"/>
    <w:rPr>
      <w:rFonts w:eastAsiaTheme="minorHAnsi"/>
    </w:rPr>
  </w:style>
  <w:style w:type="paragraph" w:customStyle="1" w:styleId="898353D1D3234AEFBDBCDE5DDE85B4799">
    <w:name w:val="898353D1D3234AEFBDBCDE5DDE85B4799"/>
    <w:rsid w:val="00E31F3C"/>
    <w:rPr>
      <w:rFonts w:eastAsiaTheme="minorHAnsi"/>
    </w:rPr>
  </w:style>
  <w:style w:type="paragraph" w:customStyle="1" w:styleId="44FD96B608CC4F9C9F323233CA0E2AC18">
    <w:name w:val="44FD96B608CC4F9C9F323233CA0E2AC18"/>
    <w:rsid w:val="00E31F3C"/>
    <w:rPr>
      <w:rFonts w:eastAsiaTheme="minorHAnsi"/>
    </w:rPr>
  </w:style>
  <w:style w:type="paragraph" w:customStyle="1" w:styleId="8CD15BE22342406A809A8F077FA298269">
    <w:name w:val="8CD15BE22342406A809A8F077FA298269"/>
    <w:rsid w:val="00E31F3C"/>
    <w:rPr>
      <w:rFonts w:eastAsiaTheme="minorHAnsi"/>
    </w:rPr>
  </w:style>
  <w:style w:type="paragraph" w:customStyle="1" w:styleId="5A4ED76E717B45928798C23B55BDAE359">
    <w:name w:val="5A4ED76E717B45928798C23B55BDAE359"/>
    <w:rsid w:val="00E31F3C"/>
    <w:rPr>
      <w:rFonts w:eastAsiaTheme="minorHAnsi"/>
    </w:rPr>
  </w:style>
  <w:style w:type="paragraph" w:customStyle="1" w:styleId="C43736ABF11D46C4B911FAE0B56CEF289">
    <w:name w:val="C43736ABF11D46C4B911FAE0B56CEF289"/>
    <w:rsid w:val="00E31F3C"/>
    <w:rPr>
      <w:rFonts w:eastAsiaTheme="minorHAnsi"/>
    </w:rPr>
  </w:style>
  <w:style w:type="paragraph" w:customStyle="1" w:styleId="8FC354A4976B49E3B22E1A29C0F4DD4A9">
    <w:name w:val="8FC354A4976B49E3B22E1A29C0F4DD4A9"/>
    <w:rsid w:val="00E31F3C"/>
    <w:rPr>
      <w:rFonts w:eastAsiaTheme="minorHAnsi"/>
    </w:rPr>
  </w:style>
  <w:style w:type="paragraph" w:customStyle="1" w:styleId="0ADF65EB0BE645E7BD590251E8E5DB9C9">
    <w:name w:val="0ADF65EB0BE645E7BD590251E8E5DB9C9"/>
    <w:rsid w:val="00E31F3C"/>
    <w:rPr>
      <w:rFonts w:eastAsiaTheme="minorHAnsi"/>
    </w:rPr>
  </w:style>
  <w:style w:type="paragraph" w:customStyle="1" w:styleId="6D0EBA63F0C742468D8900840D084F829">
    <w:name w:val="6D0EBA63F0C742468D8900840D084F829"/>
    <w:rsid w:val="00E31F3C"/>
    <w:rPr>
      <w:rFonts w:eastAsiaTheme="minorHAnsi"/>
    </w:rPr>
  </w:style>
  <w:style w:type="paragraph" w:customStyle="1" w:styleId="B6B9F7CDE0534971BAE0FE4DDE262D239">
    <w:name w:val="B6B9F7CDE0534971BAE0FE4DDE262D239"/>
    <w:rsid w:val="00E31F3C"/>
    <w:rPr>
      <w:rFonts w:eastAsiaTheme="minorHAnsi"/>
    </w:rPr>
  </w:style>
  <w:style w:type="paragraph" w:customStyle="1" w:styleId="76C6EAFB2C0E43C78479016282DEDDC99">
    <w:name w:val="76C6EAFB2C0E43C78479016282DEDDC99"/>
    <w:rsid w:val="00E31F3C"/>
    <w:rPr>
      <w:rFonts w:eastAsiaTheme="minorHAnsi"/>
    </w:rPr>
  </w:style>
  <w:style w:type="paragraph" w:customStyle="1" w:styleId="61A183E563CA4B6FA0F1BC2642AE51237">
    <w:name w:val="61A183E563CA4B6FA0F1BC2642AE51237"/>
    <w:rsid w:val="00E31F3C"/>
    <w:rPr>
      <w:rFonts w:eastAsiaTheme="minorHAnsi"/>
    </w:rPr>
  </w:style>
  <w:style w:type="paragraph" w:customStyle="1" w:styleId="B9F2DC54978E4D64AF3B1D114C31C8A28">
    <w:name w:val="B9F2DC54978E4D64AF3B1D114C31C8A28"/>
    <w:rsid w:val="00E31F3C"/>
    <w:rPr>
      <w:rFonts w:eastAsiaTheme="minorHAnsi"/>
    </w:rPr>
  </w:style>
  <w:style w:type="paragraph" w:customStyle="1" w:styleId="4DB382F335E143D1A65AD12C653C5A199">
    <w:name w:val="4DB382F335E143D1A65AD12C653C5A199"/>
    <w:rsid w:val="00E31F3C"/>
    <w:rPr>
      <w:rFonts w:eastAsiaTheme="minorHAnsi"/>
    </w:rPr>
  </w:style>
  <w:style w:type="paragraph" w:customStyle="1" w:styleId="E8E8493026B74CC6ACAF73535FF7FE1C9">
    <w:name w:val="E8E8493026B74CC6ACAF73535FF7FE1C9"/>
    <w:rsid w:val="00E31F3C"/>
    <w:rPr>
      <w:rFonts w:eastAsiaTheme="minorHAnsi"/>
    </w:rPr>
  </w:style>
  <w:style w:type="paragraph" w:customStyle="1" w:styleId="C961296BEC294DB481D2D235202674658">
    <w:name w:val="C961296BEC294DB481D2D235202674658"/>
    <w:rsid w:val="00E31F3C"/>
    <w:rPr>
      <w:rFonts w:eastAsiaTheme="minorHAnsi"/>
    </w:rPr>
  </w:style>
  <w:style w:type="paragraph" w:customStyle="1" w:styleId="E65085FA4A8449E6ACA6F936D80037668">
    <w:name w:val="E65085FA4A8449E6ACA6F936D80037668"/>
    <w:rsid w:val="00E31F3C"/>
    <w:rPr>
      <w:rFonts w:eastAsiaTheme="minorHAnsi"/>
    </w:rPr>
  </w:style>
  <w:style w:type="paragraph" w:customStyle="1" w:styleId="5C44F96216F046C796BAC5F33B2E635E8">
    <w:name w:val="5C44F96216F046C796BAC5F33B2E635E8"/>
    <w:rsid w:val="00E31F3C"/>
    <w:rPr>
      <w:rFonts w:eastAsiaTheme="minorHAnsi"/>
    </w:rPr>
  </w:style>
  <w:style w:type="paragraph" w:customStyle="1" w:styleId="8267B38D2D6D461DA7DC68C112302B108">
    <w:name w:val="8267B38D2D6D461DA7DC68C112302B108"/>
    <w:rsid w:val="00E31F3C"/>
    <w:rPr>
      <w:rFonts w:eastAsiaTheme="minorHAnsi"/>
    </w:rPr>
  </w:style>
  <w:style w:type="paragraph" w:customStyle="1" w:styleId="1D0709AE76F64B018E2BD9D3DBFB66DF9">
    <w:name w:val="1D0709AE76F64B018E2BD9D3DBFB66DF9"/>
    <w:rsid w:val="00E31F3C"/>
    <w:rPr>
      <w:rFonts w:eastAsiaTheme="minorHAnsi"/>
    </w:rPr>
  </w:style>
  <w:style w:type="paragraph" w:customStyle="1" w:styleId="014F5C04BB22410C81F67729904375589">
    <w:name w:val="014F5C04BB22410C81F67729904375589"/>
    <w:rsid w:val="00E31F3C"/>
    <w:rPr>
      <w:rFonts w:eastAsiaTheme="minorHAnsi"/>
    </w:rPr>
  </w:style>
  <w:style w:type="paragraph" w:customStyle="1" w:styleId="B9A966E752EF41688ECB507D015082D99">
    <w:name w:val="B9A966E752EF41688ECB507D015082D99"/>
    <w:rsid w:val="00E31F3C"/>
    <w:rPr>
      <w:rFonts w:eastAsiaTheme="minorHAnsi"/>
    </w:rPr>
  </w:style>
  <w:style w:type="paragraph" w:customStyle="1" w:styleId="46A7D5AF3B744D088EEAE5CD6C10E70A9">
    <w:name w:val="46A7D5AF3B744D088EEAE5CD6C10E70A9"/>
    <w:rsid w:val="00E31F3C"/>
    <w:rPr>
      <w:rFonts w:eastAsiaTheme="minorHAnsi"/>
    </w:rPr>
  </w:style>
  <w:style w:type="paragraph" w:customStyle="1" w:styleId="BCB611364F9347DAA2812B71AE790C0A9">
    <w:name w:val="BCB611364F9347DAA2812B71AE790C0A9"/>
    <w:rsid w:val="00E31F3C"/>
    <w:rPr>
      <w:rFonts w:eastAsiaTheme="minorHAnsi"/>
    </w:rPr>
  </w:style>
  <w:style w:type="paragraph" w:customStyle="1" w:styleId="460FFF3674E14D72998229450119FCEB9">
    <w:name w:val="460FFF3674E14D72998229450119FCEB9"/>
    <w:rsid w:val="00E31F3C"/>
    <w:rPr>
      <w:rFonts w:eastAsiaTheme="minorHAnsi"/>
    </w:rPr>
  </w:style>
  <w:style w:type="paragraph" w:customStyle="1" w:styleId="264BAB5FDC0040D59FCD702B943351BC9">
    <w:name w:val="264BAB5FDC0040D59FCD702B943351BC9"/>
    <w:rsid w:val="00E31F3C"/>
    <w:rPr>
      <w:rFonts w:eastAsiaTheme="minorHAnsi"/>
    </w:rPr>
  </w:style>
  <w:style w:type="paragraph" w:customStyle="1" w:styleId="A1A5D004AC464522AE9740F47D4815E59">
    <w:name w:val="A1A5D004AC464522AE9740F47D4815E59"/>
    <w:rsid w:val="00E31F3C"/>
    <w:rPr>
      <w:rFonts w:eastAsiaTheme="minorHAnsi"/>
    </w:rPr>
  </w:style>
  <w:style w:type="paragraph" w:customStyle="1" w:styleId="228DFE730EE2445F88E4473929BCB0199">
    <w:name w:val="228DFE730EE2445F88E4473929BCB0199"/>
    <w:rsid w:val="00E31F3C"/>
    <w:rPr>
      <w:rFonts w:eastAsiaTheme="minorHAnsi"/>
    </w:rPr>
  </w:style>
  <w:style w:type="paragraph" w:customStyle="1" w:styleId="F78F108F90C34D70AE86C5A1043104069">
    <w:name w:val="F78F108F90C34D70AE86C5A1043104069"/>
    <w:rsid w:val="00E31F3C"/>
    <w:rPr>
      <w:rFonts w:eastAsiaTheme="minorHAnsi"/>
    </w:rPr>
  </w:style>
  <w:style w:type="paragraph" w:customStyle="1" w:styleId="EDC3D059C9B9474E9803BC0E7C2D08D69">
    <w:name w:val="EDC3D059C9B9474E9803BC0E7C2D08D69"/>
    <w:rsid w:val="00E31F3C"/>
    <w:rPr>
      <w:rFonts w:eastAsiaTheme="minorHAnsi"/>
    </w:rPr>
  </w:style>
  <w:style w:type="paragraph" w:customStyle="1" w:styleId="042546AAA6F04535AE13F68E252FBBAD9">
    <w:name w:val="042546AAA6F04535AE13F68E252FBBAD9"/>
    <w:rsid w:val="00E31F3C"/>
    <w:rPr>
      <w:rFonts w:eastAsiaTheme="minorHAnsi"/>
    </w:rPr>
  </w:style>
  <w:style w:type="paragraph" w:customStyle="1" w:styleId="F648E57EDDDA4103BEB6EB2027F886FE9">
    <w:name w:val="F648E57EDDDA4103BEB6EB2027F886FE9"/>
    <w:rsid w:val="00E31F3C"/>
    <w:rPr>
      <w:rFonts w:eastAsiaTheme="minorHAnsi"/>
    </w:rPr>
  </w:style>
  <w:style w:type="paragraph" w:customStyle="1" w:styleId="7A0E2DA54B564033AADF8E0A308E3BD69">
    <w:name w:val="7A0E2DA54B564033AADF8E0A308E3BD69"/>
    <w:rsid w:val="00E31F3C"/>
    <w:rPr>
      <w:rFonts w:eastAsiaTheme="minorHAnsi"/>
    </w:rPr>
  </w:style>
  <w:style w:type="paragraph" w:customStyle="1" w:styleId="BE297880B0664BCDAEF10213354D0B909">
    <w:name w:val="BE297880B0664BCDAEF10213354D0B909"/>
    <w:rsid w:val="00E31F3C"/>
    <w:rPr>
      <w:rFonts w:eastAsiaTheme="minorHAnsi"/>
    </w:rPr>
  </w:style>
  <w:style w:type="paragraph" w:customStyle="1" w:styleId="2D5EF8DC645D4489AE2CC323A682CD329">
    <w:name w:val="2D5EF8DC645D4489AE2CC323A682CD329"/>
    <w:rsid w:val="00E31F3C"/>
    <w:rPr>
      <w:rFonts w:eastAsiaTheme="minorHAnsi"/>
    </w:rPr>
  </w:style>
  <w:style w:type="paragraph" w:customStyle="1" w:styleId="2A162FDA4D8D460AB3656054947C08A88">
    <w:name w:val="2A162FDA4D8D460AB3656054947C08A88"/>
    <w:rsid w:val="00E31F3C"/>
    <w:rPr>
      <w:rFonts w:eastAsiaTheme="minorHAnsi"/>
    </w:rPr>
  </w:style>
  <w:style w:type="paragraph" w:customStyle="1" w:styleId="58FCA5FD42AC4D3C88A91BA7A499238C8">
    <w:name w:val="58FCA5FD42AC4D3C88A91BA7A499238C8"/>
    <w:rsid w:val="00E31F3C"/>
    <w:rPr>
      <w:rFonts w:eastAsiaTheme="minorHAnsi"/>
    </w:rPr>
  </w:style>
  <w:style w:type="paragraph" w:customStyle="1" w:styleId="4A6D7A85299643B5845B1F33D648F4089">
    <w:name w:val="4A6D7A85299643B5845B1F33D648F4089"/>
    <w:rsid w:val="00E31F3C"/>
    <w:rPr>
      <w:rFonts w:eastAsiaTheme="minorHAnsi"/>
    </w:rPr>
  </w:style>
  <w:style w:type="paragraph" w:customStyle="1" w:styleId="DA4CBAEC936B4A30A43F5E9602AAE0589">
    <w:name w:val="DA4CBAEC936B4A30A43F5E9602AAE0589"/>
    <w:rsid w:val="00E31F3C"/>
    <w:rPr>
      <w:rFonts w:eastAsiaTheme="minorHAnsi"/>
    </w:rPr>
  </w:style>
  <w:style w:type="paragraph" w:customStyle="1" w:styleId="08DB1DBF8085480A8A4FE5487F2740BE9">
    <w:name w:val="08DB1DBF8085480A8A4FE5487F2740BE9"/>
    <w:rsid w:val="00E31F3C"/>
    <w:rPr>
      <w:rFonts w:eastAsiaTheme="minorHAnsi"/>
    </w:rPr>
  </w:style>
  <w:style w:type="paragraph" w:customStyle="1" w:styleId="50B239A143F841C5A54A7D561728A5E29">
    <w:name w:val="50B239A143F841C5A54A7D561728A5E29"/>
    <w:rsid w:val="00E31F3C"/>
    <w:rPr>
      <w:rFonts w:eastAsiaTheme="minorHAnsi"/>
    </w:rPr>
  </w:style>
  <w:style w:type="paragraph" w:customStyle="1" w:styleId="2F95F946BDDD4275B5538079E51A54899">
    <w:name w:val="2F95F946BDDD4275B5538079E51A54899"/>
    <w:rsid w:val="00E31F3C"/>
    <w:rPr>
      <w:rFonts w:eastAsiaTheme="minorHAnsi"/>
    </w:rPr>
  </w:style>
  <w:style w:type="paragraph" w:customStyle="1" w:styleId="A744815489F4469184FE1F2F434D0CDF9">
    <w:name w:val="A744815489F4469184FE1F2F434D0CDF9"/>
    <w:rsid w:val="00E31F3C"/>
    <w:rPr>
      <w:rFonts w:eastAsiaTheme="minorHAnsi"/>
    </w:rPr>
  </w:style>
  <w:style w:type="paragraph" w:customStyle="1" w:styleId="0CFADBD0B7EA47C5AAD6D656A2CD2BA09">
    <w:name w:val="0CFADBD0B7EA47C5AAD6D656A2CD2BA09"/>
    <w:rsid w:val="00E31F3C"/>
    <w:rPr>
      <w:rFonts w:eastAsiaTheme="minorHAnsi"/>
    </w:rPr>
  </w:style>
  <w:style w:type="paragraph" w:customStyle="1" w:styleId="D4C16506615B4C5FB9DC4371BAF33E839">
    <w:name w:val="D4C16506615B4C5FB9DC4371BAF33E839"/>
    <w:rsid w:val="00E31F3C"/>
    <w:rPr>
      <w:rFonts w:eastAsiaTheme="minorHAnsi"/>
    </w:rPr>
  </w:style>
  <w:style w:type="paragraph" w:customStyle="1" w:styleId="801AA6F3FED54A57A0835768E8E19BD19">
    <w:name w:val="801AA6F3FED54A57A0835768E8E19BD19"/>
    <w:rsid w:val="00E31F3C"/>
    <w:rPr>
      <w:rFonts w:eastAsiaTheme="minorHAnsi"/>
    </w:rPr>
  </w:style>
  <w:style w:type="paragraph" w:customStyle="1" w:styleId="A468E7CBCB0740A3B521D29B91A551859">
    <w:name w:val="A468E7CBCB0740A3B521D29B91A551859"/>
    <w:rsid w:val="00E31F3C"/>
    <w:rPr>
      <w:rFonts w:eastAsiaTheme="minorHAnsi"/>
    </w:rPr>
  </w:style>
  <w:style w:type="paragraph" w:customStyle="1" w:styleId="63B152712FF64051A1A79836CF3F16498">
    <w:name w:val="63B152712FF64051A1A79836CF3F16498"/>
    <w:rsid w:val="00E31F3C"/>
    <w:rPr>
      <w:rFonts w:eastAsiaTheme="minorHAnsi"/>
    </w:rPr>
  </w:style>
  <w:style w:type="paragraph" w:customStyle="1" w:styleId="795E4F4036724693B46DA81E4E698DAE8">
    <w:name w:val="795E4F4036724693B46DA81E4E698DAE8"/>
    <w:rsid w:val="00E31F3C"/>
    <w:rPr>
      <w:rFonts w:eastAsiaTheme="minorHAnsi"/>
    </w:rPr>
  </w:style>
  <w:style w:type="paragraph" w:customStyle="1" w:styleId="B362D57E5FC842E0B111DEC39886325C8">
    <w:name w:val="B362D57E5FC842E0B111DEC39886325C8"/>
    <w:rsid w:val="00E31F3C"/>
    <w:rPr>
      <w:rFonts w:eastAsiaTheme="minorHAnsi"/>
    </w:rPr>
  </w:style>
  <w:style w:type="paragraph" w:customStyle="1" w:styleId="9A8A3CE1D6E046F8BB9739AE8D698AC68">
    <w:name w:val="9A8A3CE1D6E046F8BB9739AE8D698AC68"/>
    <w:rsid w:val="00E31F3C"/>
    <w:rPr>
      <w:rFonts w:eastAsiaTheme="minorHAnsi"/>
    </w:rPr>
  </w:style>
  <w:style w:type="paragraph" w:customStyle="1" w:styleId="AE382DAEE7DE4E5586CF3B988E9910308">
    <w:name w:val="AE382DAEE7DE4E5586CF3B988E9910308"/>
    <w:rsid w:val="00E31F3C"/>
    <w:rPr>
      <w:rFonts w:eastAsiaTheme="minorHAnsi"/>
    </w:rPr>
  </w:style>
  <w:style w:type="paragraph" w:customStyle="1" w:styleId="9AE6703245F1434089742FF04FC27BB48">
    <w:name w:val="9AE6703245F1434089742FF04FC27BB48"/>
    <w:rsid w:val="00E31F3C"/>
    <w:rPr>
      <w:rFonts w:eastAsiaTheme="minorHAnsi"/>
    </w:rPr>
  </w:style>
  <w:style w:type="paragraph" w:customStyle="1" w:styleId="8365CDB2A7674B318D64BCF0AB00F5B48">
    <w:name w:val="8365CDB2A7674B318D64BCF0AB00F5B48"/>
    <w:rsid w:val="00E31F3C"/>
    <w:rPr>
      <w:rFonts w:eastAsiaTheme="minorHAnsi"/>
    </w:rPr>
  </w:style>
  <w:style w:type="paragraph" w:customStyle="1" w:styleId="931734EB321F4496B412BD0508DEA7648">
    <w:name w:val="931734EB321F4496B412BD0508DEA7648"/>
    <w:rsid w:val="00E31F3C"/>
    <w:rPr>
      <w:rFonts w:eastAsiaTheme="minorHAnsi"/>
    </w:rPr>
  </w:style>
  <w:style w:type="paragraph" w:customStyle="1" w:styleId="C2CD03634207489DB1C3C387A8A896B18">
    <w:name w:val="C2CD03634207489DB1C3C387A8A896B18"/>
    <w:rsid w:val="00E31F3C"/>
    <w:rPr>
      <w:rFonts w:eastAsiaTheme="minorHAnsi"/>
    </w:rPr>
  </w:style>
  <w:style w:type="paragraph" w:customStyle="1" w:styleId="96916A38AF6841FD9DD9E55E7D34DC198">
    <w:name w:val="96916A38AF6841FD9DD9E55E7D34DC198"/>
    <w:rsid w:val="00E31F3C"/>
    <w:rPr>
      <w:rFonts w:eastAsiaTheme="minorHAnsi"/>
    </w:rPr>
  </w:style>
  <w:style w:type="paragraph" w:customStyle="1" w:styleId="A89B56BE3FA54F1EB0DF6C8E04726BD38">
    <w:name w:val="A89B56BE3FA54F1EB0DF6C8E04726BD38"/>
    <w:rsid w:val="00E31F3C"/>
    <w:rPr>
      <w:rFonts w:eastAsiaTheme="minorHAnsi"/>
    </w:rPr>
  </w:style>
  <w:style w:type="paragraph" w:customStyle="1" w:styleId="F8E1047451944441A88ABD85B6C95EF58">
    <w:name w:val="F8E1047451944441A88ABD85B6C95EF58"/>
    <w:rsid w:val="00E31F3C"/>
    <w:rPr>
      <w:rFonts w:eastAsiaTheme="minorHAnsi"/>
    </w:rPr>
  </w:style>
  <w:style w:type="paragraph" w:customStyle="1" w:styleId="3E7A4DF811C14257AE4FD1FBC49BEB6C8">
    <w:name w:val="3E7A4DF811C14257AE4FD1FBC49BEB6C8"/>
    <w:rsid w:val="00E31F3C"/>
    <w:rPr>
      <w:rFonts w:eastAsiaTheme="minorHAnsi"/>
    </w:rPr>
  </w:style>
  <w:style w:type="paragraph" w:customStyle="1" w:styleId="229DF2A636DE4D0F9222E6A1F146AFE69">
    <w:name w:val="229DF2A636DE4D0F9222E6A1F146AFE69"/>
    <w:rsid w:val="00E31F3C"/>
    <w:rPr>
      <w:rFonts w:eastAsiaTheme="minorHAnsi"/>
    </w:rPr>
  </w:style>
  <w:style w:type="paragraph" w:customStyle="1" w:styleId="FA739E41EE4F42C5B04A2E7E96D6022D8">
    <w:name w:val="FA739E41EE4F42C5B04A2E7E96D6022D8"/>
    <w:rsid w:val="00E31F3C"/>
    <w:rPr>
      <w:rFonts w:eastAsiaTheme="minorHAnsi"/>
    </w:rPr>
  </w:style>
  <w:style w:type="paragraph" w:customStyle="1" w:styleId="C0D1D78AA49C4ADFAE31DBCD88D4B6EB9">
    <w:name w:val="C0D1D78AA49C4ADFAE31DBCD88D4B6EB9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5B4BD8D29A1447B891ECEA6A92AD6478">
    <w:name w:val="C5B4BD8D29A1447B891ECEA6A92AD6478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C2D42A687F846EB94C728C39DF650BB8">
    <w:name w:val="BC2D42A687F846EB94C728C39DF650BB8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1B5917D9384387B8B06683292908008">
    <w:name w:val="701B5917D9384387B8B06683292908008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BEFBFB7D403475EAD6237CDA5E90A688">
    <w:name w:val="4BEFBFB7D403475EAD6237CDA5E90A688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4E924CFA6A54BDDAFE03887841748F38">
    <w:name w:val="04E924CFA6A54BDDAFE03887841748F38"/>
    <w:rsid w:val="00E31F3C"/>
    <w:rPr>
      <w:rFonts w:eastAsiaTheme="minorHAnsi"/>
    </w:rPr>
  </w:style>
  <w:style w:type="paragraph" w:customStyle="1" w:styleId="AA8E719ABE8D4B43934F10CD1ABB64EB9">
    <w:name w:val="AA8E719ABE8D4B43934F10CD1ABB64EB9"/>
    <w:rsid w:val="00E31F3C"/>
    <w:rPr>
      <w:rFonts w:eastAsiaTheme="minorHAnsi"/>
    </w:rPr>
  </w:style>
  <w:style w:type="paragraph" w:customStyle="1" w:styleId="5F3AC1E655F149588806E5A51403D7D39">
    <w:name w:val="5F3AC1E655F149588806E5A51403D7D39"/>
    <w:rsid w:val="00E31F3C"/>
    <w:rPr>
      <w:rFonts w:eastAsiaTheme="minorHAnsi"/>
    </w:rPr>
  </w:style>
  <w:style w:type="paragraph" w:customStyle="1" w:styleId="7FD1983AD3144D8F9074A09FE2BEE1599">
    <w:name w:val="7FD1983AD3144D8F9074A09FE2BEE1599"/>
    <w:rsid w:val="00E31F3C"/>
    <w:rPr>
      <w:rFonts w:eastAsiaTheme="minorHAnsi"/>
    </w:rPr>
  </w:style>
  <w:style w:type="paragraph" w:customStyle="1" w:styleId="029C6982E6484E998C15FC2FFA8A7BFC9">
    <w:name w:val="029C6982E6484E998C15FC2FFA8A7BFC9"/>
    <w:rsid w:val="00E31F3C"/>
    <w:rPr>
      <w:rFonts w:eastAsiaTheme="minorHAnsi"/>
    </w:rPr>
  </w:style>
  <w:style w:type="paragraph" w:customStyle="1" w:styleId="C852B99C658F4CE6AD8E206079E3528A9">
    <w:name w:val="C852B99C658F4CE6AD8E206079E3528A9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0EB4002DDF543B8B7004C452EE7B9BC8">
    <w:name w:val="80EB4002DDF543B8B7004C452EE7B9BC8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C6533C1E864A0BBD94C648065B68418">
    <w:name w:val="F9C6533C1E864A0BBD94C648065B68418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A5B4C1510D548428F23E5DE410C91FF8">
    <w:name w:val="EA5B4C1510D548428F23E5DE410C91FF8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AC15AD9E32B4F5AB87DB3A881AC141D8">
    <w:name w:val="4AC15AD9E32B4F5AB87DB3A881AC141D8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B30427D8A294AA0A480965D16084A3810">
    <w:name w:val="CB30427D8A294AA0A480965D16084A3810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1A877ABBF78477391393CC07124194710">
    <w:name w:val="B1A877ABBF78477391393CC07124194710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0FA10E18AA546EE8082541ED94B85B99">
    <w:name w:val="30FA10E18AA546EE8082541ED94B85B99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59543F408244E4C915219E2B65CF7779">
    <w:name w:val="359543F408244E4C915219E2B65CF7779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9C354DBE5AA4C778622C1EF7F77602F10">
    <w:name w:val="69C354DBE5AA4C778622C1EF7F77602F10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D9A3CD7C384B34BB7E9EA9ED049A2A9">
    <w:name w:val="F3D9A3CD7C384B34BB7E9EA9ED049A2A9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2F75739CED4586BFE4380B66A8E9AB9">
    <w:name w:val="CE2F75739CED4586BFE4380B66A8E9AB9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83B4EB1345346298D6AC04A1C2C68B39">
    <w:name w:val="D83B4EB1345346298D6AC04A1C2C68B39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450A64838B749DE84719D768C626C2310">
    <w:name w:val="6450A64838B749DE84719D768C626C2310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9F724682B4547DB859AA6939F154C3810">
    <w:name w:val="29F724682B4547DB859AA6939F154C3810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C3CBF37F6F74962A5515F410283C16B9">
    <w:name w:val="2C3CBF37F6F74962A5515F410283C16B9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095598FE6E4414EB5CB162CD1286D129">
    <w:name w:val="5095598FE6E4414EB5CB162CD1286D129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FA2336CB7374907ACBE7D4F816F22B09">
    <w:name w:val="4FA2336CB7374907ACBE7D4F816F22B09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2C18A5A3A74F8CA5761C75EE656E109">
    <w:name w:val="3E2C18A5A3A74F8CA5761C75EE656E109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9206A32E438411FBC0E828E1AE61FDD9">
    <w:name w:val="19206A32E438411FBC0E828E1AE61FDD9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3311A36E5E24080BAA86C99111FD9D47">
    <w:name w:val="53311A36E5E24080BAA86C99111FD9D47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323CC46A70648378356EC26E1D562B68">
    <w:name w:val="C323CC46A70648378356EC26E1D562B68"/>
    <w:rsid w:val="00E31F3C"/>
    <w:rPr>
      <w:rFonts w:eastAsiaTheme="minorHAnsi"/>
    </w:rPr>
  </w:style>
  <w:style w:type="paragraph" w:customStyle="1" w:styleId="77588B905D0B4AE9B7C8CD5C40274F668">
    <w:name w:val="77588B905D0B4AE9B7C8CD5C40274F668"/>
    <w:rsid w:val="00E31F3C"/>
    <w:rPr>
      <w:rFonts w:eastAsiaTheme="minorHAnsi"/>
    </w:rPr>
  </w:style>
  <w:style w:type="paragraph" w:customStyle="1" w:styleId="1D83BB36814C4F888E8AE76AB9357D5715">
    <w:name w:val="1D83BB36814C4F888E8AE76AB9357D5715"/>
    <w:rsid w:val="00E31F3C"/>
    <w:rPr>
      <w:rFonts w:eastAsiaTheme="minorHAnsi"/>
    </w:rPr>
  </w:style>
  <w:style w:type="paragraph" w:customStyle="1" w:styleId="0C671431A5DE4D62BAA70CC82DC51D2715">
    <w:name w:val="0C671431A5DE4D62BAA70CC82DC51D2715"/>
    <w:rsid w:val="00E31F3C"/>
    <w:rPr>
      <w:rFonts w:eastAsiaTheme="minorHAnsi"/>
    </w:rPr>
  </w:style>
  <w:style w:type="paragraph" w:customStyle="1" w:styleId="A906F06CC02849A38415AABC0E3A91DF15">
    <w:name w:val="A906F06CC02849A38415AABC0E3A91DF15"/>
    <w:rsid w:val="00E31F3C"/>
    <w:rPr>
      <w:rFonts w:eastAsiaTheme="minorHAnsi"/>
    </w:rPr>
  </w:style>
  <w:style w:type="paragraph" w:customStyle="1" w:styleId="D96231F7B4B54394A76C98C91B54A2BA10">
    <w:name w:val="D96231F7B4B54394A76C98C91B54A2BA10"/>
    <w:rsid w:val="00E31F3C"/>
    <w:rPr>
      <w:rFonts w:eastAsiaTheme="minorHAnsi"/>
    </w:rPr>
  </w:style>
  <w:style w:type="paragraph" w:customStyle="1" w:styleId="C184A1F3F64E49D19B486858F96F490110">
    <w:name w:val="C184A1F3F64E49D19B486858F96F490110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7EC1365D76E4FBE97FE1B52A55827078">
    <w:name w:val="C7EC1365D76E4FBE97FE1B52A55827078"/>
    <w:rsid w:val="00E31F3C"/>
    <w:rPr>
      <w:rFonts w:eastAsiaTheme="minorHAnsi"/>
    </w:rPr>
  </w:style>
  <w:style w:type="paragraph" w:customStyle="1" w:styleId="27D158F4A81F4B858317FA58B0281C9510">
    <w:name w:val="27D158F4A81F4B858317FA58B0281C9510"/>
    <w:rsid w:val="00E31F3C"/>
    <w:rPr>
      <w:rFonts w:eastAsiaTheme="minorHAnsi"/>
    </w:rPr>
  </w:style>
  <w:style w:type="paragraph" w:customStyle="1" w:styleId="D9E1C13FC0F9413D8A9255569D77D68210">
    <w:name w:val="D9E1C13FC0F9413D8A9255569D77D68210"/>
    <w:rsid w:val="00E31F3C"/>
    <w:rPr>
      <w:rFonts w:eastAsiaTheme="minorHAnsi"/>
    </w:rPr>
  </w:style>
  <w:style w:type="paragraph" w:customStyle="1" w:styleId="D0D9E3001A93444393ADA291EBD585438">
    <w:name w:val="D0D9E3001A93444393ADA291EBD585438"/>
    <w:rsid w:val="00E31F3C"/>
    <w:rPr>
      <w:rFonts w:eastAsiaTheme="minorHAnsi"/>
    </w:rPr>
  </w:style>
  <w:style w:type="paragraph" w:customStyle="1" w:styleId="D63F1DA4324A4ADEB7460D370549486310">
    <w:name w:val="D63F1DA4324A4ADEB7460D370549486310"/>
    <w:rsid w:val="00E31F3C"/>
    <w:rPr>
      <w:rFonts w:eastAsiaTheme="minorHAnsi"/>
    </w:rPr>
  </w:style>
  <w:style w:type="paragraph" w:customStyle="1" w:styleId="EAFD1B8491A94827B672C032C43BAC9410">
    <w:name w:val="EAFD1B8491A94827B672C032C43BAC9410"/>
    <w:rsid w:val="00E31F3C"/>
    <w:rPr>
      <w:rFonts w:eastAsiaTheme="minorHAnsi"/>
    </w:rPr>
  </w:style>
  <w:style w:type="paragraph" w:customStyle="1" w:styleId="2DAC10B8BB23459A81D46E4C143C2BD08">
    <w:name w:val="2DAC10B8BB23459A81D46E4C143C2BD08"/>
    <w:rsid w:val="00E31F3C"/>
    <w:rPr>
      <w:rFonts w:eastAsiaTheme="minorHAnsi"/>
    </w:rPr>
  </w:style>
  <w:style w:type="paragraph" w:customStyle="1" w:styleId="4303BD00D2E4428784F03A95DAE436C710">
    <w:name w:val="4303BD00D2E4428784F03A95DAE436C710"/>
    <w:rsid w:val="00E31F3C"/>
    <w:rPr>
      <w:rFonts w:eastAsiaTheme="minorHAnsi"/>
    </w:rPr>
  </w:style>
  <w:style w:type="paragraph" w:customStyle="1" w:styleId="A5FCE149CC5E4C0887C25E4F4ECBE30110">
    <w:name w:val="A5FCE149CC5E4C0887C25E4F4ECBE30110"/>
    <w:rsid w:val="00E31F3C"/>
    <w:rPr>
      <w:rFonts w:eastAsiaTheme="minorHAnsi"/>
    </w:rPr>
  </w:style>
  <w:style w:type="paragraph" w:customStyle="1" w:styleId="898353D1D3234AEFBDBCDE5DDE85B47910">
    <w:name w:val="898353D1D3234AEFBDBCDE5DDE85B47910"/>
    <w:rsid w:val="00E31F3C"/>
    <w:rPr>
      <w:rFonts w:eastAsiaTheme="minorHAnsi"/>
    </w:rPr>
  </w:style>
  <w:style w:type="paragraph" w:customStyle="1" w:styleId="44FD96B608CC4F9C9F323233CA0E2AC19">
    <w:name w:val="44FD96B608CC4F9C9F323233CA0E2AC19"/>
    <w:rsid w:val="00E31F3C"/>
    <w:rPr>
      <w:rFonts w:eastAsiaTheme="minorHAnsi"/>
    </w:rPr>
  </w:style>
  <w:style w:type="paragraph" w:customStyle="1" w:styleId="8CD15BE22342406A809A8F077FA2982610">
    <w:name w:val="8CD15BE22342406A809A8F077FA2982610"/>
    <w:rsid w:val="00E31F3C"/>
    <w:rPr>
      <w:rFonts w:eastAsiaTheme="minorHAnsi"/>
    </w:rPr>
  </w:style>
  <w:style w:type="paragraph" w:customStyle="1" w:styleId="5A4ED76E717B45928798C23B55BDAE3510">
    <w:name w:val="5A4ED76E717B45928798C23B55BDAE3510"/>
    <w:rsid w:val="00E31F3C"/>
    <w:rPr>
      <w:rFonts w:eastAsiaTheme="minorHAnsi"/>
    </w:rPr>
  </w:style>
  <w:style w:type="paragraph" w:customStyle="1" w:styleId="C43736ABF11D46C4B911FAE0B56CEF2810">
    <w:name w:val="C43736ABF11D46C4B911FAE0B56CEF2810"/>
    <w:rsid w:val="00E31F3C"/>
    <w:rPr>
      <w:rFonts w:eastAsiaTheme="minorHAnsi"/>
    </w:rPr>
  </w:style>
  <w:style w:type="paragraph" w:customStyle="1" w:styleId="8FC354A4976B49E3B22E1A29C0F4DD4A10">
    <w:name w:val="8FC354A4976B49E3B22E1A29C0F4DD4A10"/>
    <w:rsid w:val="00E31F3C"/>
    <w:rPr>
      <w:rFonts w:eastAsiaTheme="minorHAnsi"/>
    </w:rPr>
  </w:style>
  <w:style w:type="paragraph" w:customStyle="1" w:styleId="0ADF65EB0BE645E7BD590251E8E5DB9C10">
    <w:name w:val="0ADF65EB0BE645E7BD590251E8E5DB9C10"/>
    <w:rsid w:val="00E31F3C"/>
    <w:rPr>
      <w:rFonts w:eastAsiaTheme="minorHAnsi"/>
    </w:rPr>
  </w:style>
  <w:style w:type="paragraph" w:customStyle="1" w:styleId="6D0EBA63F0C742468D8900840D084F8210">
    <w:name w:val="6D0EBA63F0C742468D8900840D084F8210"/>
    <w:rsid w:val="00E31F3C"/>
    <w:rPr>
      <w:rFonts w:eastAsiaTheme="minorHAnsi"/>
    </w:rPr>
  </w:style>
  <w:style w:type="paragraph" w:customStyle="1" w:styleId="B6B9F7CDE0534971BAE0FE4DDE262D2310">
    <w:name w:val="B6B9F7CDE0534971BAE0FE4DDE262D2310"/>
    <w:rsid w:val="00E31F3C"/>
    <w:rPr>
      <w:rFonts w:eastAsiaTheme="minorHAnsi"/>
    </w:rPr>
  </w:style>
  <w:style w:type="paragraph" w:customStyle="1" w:styleId="76C6EAFB2C0E43C78479016282DEDDC910">
    <w:name w:val="76C6EAFB2C0E43C78479016282DEDDC910"/>
    <w:rsid w:val="00E31F3C"/>
    <w:rPr>
      <w:rFonts w:eastAsiaTheme="minorHAnsi"/>
    </w:rPr>
  </w:style>
  <w:style w:type="paragraph" w:customStyle="1" w:styleId="61A183E563CA4B6FA0F1BC2642AE51238">
    <w:name w:val="61A183E563CA4B6FA0F1BC2642AE51238"/>
    <w:rsid w:val="00E31F3C"/>
    <w:rPr>
      <w:rFonts w:eastAsiaTheme="minorHAnsi"/>
    </w:rPr>
  </w:style>
  <w:style w:type="paragraph" w:customStyle="1" w:styleId="E8E8493026B74CC6ACAF73535FF7FE1C10">
    <w:name w:val="E8E8493026B74CC6ACAF73535FF7FE1C10"/>
    <w:rsid w:val="00E31F3C"/>
    <w:rPr>
      <w:rFonts w:eastAsiaTheme="minorHAnsi"/>
    </w:rPr>
  </w:style>
  <w:style w:type="paragraph" w:customStyle="1" w:styleId="C961296BEC294DB481D2D235202674659">
    <w:name w:val="C961296BEC294DB481D2D235202674659"/>
    <w:rsid w:val="00E31F3C"/>
    <w:rPr>
      <w:rFonts w:eastAsiaTheme="minorHAnsi"/>
    </w:rPr>
  </w:style>
  <w:style w:type="paragraph" w:customStyle="1" w:styleId="E65085FA4A8449E6ACA6F936D80037669">
    <w:name w:val="E65085FA4A8449E6ACA6F936D80037669"/>
    <w:rsid w:val="00E31F3C"/>
    <w:rPr>
      <w:rFonts w:eastAsiaTheme="minorHAnsi"/>
    </w:rPr>
  </w:style>
  <w:style w:type="paragraph" w:customStyle="1" w:styleId="5C44F96216F046C796BAC5F33B2E635E9">
    <w:name w:val="5C44F96216F046C796BAC5F33B2E635E9"/>
    <w:rsid w:val="00E31F3C"/>
    <w:rPr>
      <w:rFonts w:eastAsiaTheme="minorHAnsi"/>
    </w:rPr>
  </w:style>
  <w:style w:type="paragraph" w:customStyle="1" w:styleId="8267B38D2D6D461DA7DC68C112302B109">
    <w:name w:val="8267B38D2D6D461DA7DC68C112302B109"/>
    <w:rsid w:val="00E31F3C"/>
    <w:rPr>
      <w:rFonts w:eastAsiaTheme="minorHAnsi"/>
    </w:rPr>
  </w:style>
  <w:style w:type="paragraph" w:customStyle="1" w:styleId="1D0709AE76F64B018E2BD9D3DBFB66DF10">
    <w:name w:val="1D0709AE76F64B018E2BD9D3DBFB66DF10"/>
    <w:rsid w:val="00E31F3C"/>
    <w:rPr>
      <w:rFonts w:eastAsiaTheme="minorHAnsi"/>
    </w:rPr>
  </w:style>
  <w:style w:type="paragraph" w:customStyle="1" w:styleId="014F5C04BB22410C81F677299043755810">
    <w:name w:val="014F5C04BB22410C81F677299043755810"/>
    <w:rsid w:val="00E31F3C"/>
    <w:rPr>
      <w:rFonts w:eastAsiaTheme="minorHAnsi"/>
    </w:rPr>
  </w:style>
  <w:style w:type="paragraph" w:customStyle="1" w:styleId="B9A966E752EF41688ECB507D015082D910">
    <w:name w:val="B9A966E752EF41688ECB507D015082D910"/>
    <w:rsid w:val="00E31F3C"/>
    <w:rPr>
      <w:rFonts w:eastAsiaTheme="minorHAnsi"/>
    </w:rPr>
  </w:style>
  <w:style w:type="paragraph" w:customStyle="1" w:styleId="46A7D5AF3B744D088EEAE5CD6C10E70A10">
    <w:name w:val="46A7D5AF3B744D088EEAE5CD6C10E70A10"/>
    <w:rsid w:val="00E31F3C"/>
    <w:rPr>
      <w:rFonts w:eastAsiaTheme="minorHAnsi"/>
    </w:rPr>
  </w:style>
  <w:style w:type="paragraph" w:customStyle="1" w:styleId="BCB611364F9347DAA2812B71AE790C0A10">
    <w:name w:val="BCB611364F9347DAA2812B71AE790C0A10"/>
    <w:rsid w:val="00E31F3C"/>
    <w:rPr>
      <w:rFonts w:eastAsiaTheme="minorHAnsi"/>
    </w:rPr>
  </w:style>
  <w:style w:type="paragraph" w:customStyle="1" w:styleId="460FFF3674E14D72998229450119FCEB10">
    <w:name w:val="460FFF3674E14D72998229450119FCEB10"/>
    <w:rsid w:val="00E31F3C"/>
    <w:rPr>
      <w:rFonts w:eastAsiaTheme="minorHAnsi"/>
    </w:rPr>
  </w:style>
  <w:style w:type="paragraph" w:customStyle="1" w:styleId="264BAB5FDC0040D59FCD702B943351BC10">
    <w:name w:val="264BAB5FDC0040D59FCD702B943351BC10"/>
    <w:rsid w:val="00E31F3C"/>
    <w:rPr>
      <w:rFonts w:eastAsiaTheme="minorHAnsi"/>
    </w:rPr>
  </w:style>
  <w:style w:type="paragraph" w:customStyle="1" w:styleId="A1A5D004AC464522AE9740F47D4815E510">
    <w:name w:val="A1A5D004AC464522AE9740F47D4815E510"/>
    <w:rsid w:val="00E31F3C"/>
    <w:rPr>
      <w:rFonts w:eastAsiaTheme="minorHAnsi"/>
    </w:rPr>
  </w:style>
  <w:style w:type="paragraph" w:customStyle="1" w:styleId="228DFE730EE2445F88E4473929BCB01910">
    <w:name w:val="228DFE730EE2445F88E4473929BCB01910"/>
    <w:rsid w:val="00E31F3C"/>
    <w:rPr>
      <w:rFonts w:eastAsiaTheme="minorHAnsi"/>
    </w:rPr>
  </w:style>
  <w:style w:type="paragraph" w:customStyle="1" w:styleId="F78F108F90C34D70AE86C5A10431040610">
    <w:name w:val="F78F108F90C34D70AE86C5A10431040610"/>
    <w:rsid w:val="00E31F3C"/>
    <w:rPr>
      <w:rFonts w:eastAsiaTheme="minorHAnsi"/>
    </w:rPr>
  </w:style>
  <w:style w:type="paragraph" w:customStyle="1" w:styleId="EDC3D059C9B9474E9803BC0E7C2D08D610">
    <w:name w:val="EDC3D059C9B9474E9803BC0E7C2D08D610"/>
    <w:rsid w:val="00E31F3C"/>
    <w:rPr>
      <w:rFonts w:eastAsiaTheme="minorHAnsi"/>
    </w:rPr>
  </w:style>
  <w:style w:type="paragraph" w:customStyle="1" w:styleId="042546AAA6F04535AE13F68E252FBBAD10">
    <w:name w:val="042546AAA6F04535AE13F68E252FBBAD10"/>
    <w:rsid w:val="00E31F3C"/>
    <w:rPr>
      <w:rFonts w:eastAsiaTheme="minorHAnsi"/>
    </w:rPr>
  </w:style>
  <w:style w:type="paragraph" w:customStyle="1" w:styleId="F648E57EDDDA4103BEB6EB2027F886FE10">
    <w:name w:val="F648E57EDDDA4103BEB6EB2027F886FE10"/>
    <w:rsid w:val="00E31F3C"/>
    <w:rPr>
      <w:rFonts w:eastAsiaTheme="minorHAnsi"/>
    </w:rPr>
  </w:style>
  <w:style w:type="paragraph" w:customStyle="1" w:styleId="7A0E2DA54B564033AADF8E0A308E3BD610">
    <w:name w:val="7A0E2DA54B564033AADF8E0A308E3BD610"/>
    <w:rsid w:val="00E31F3C"/>
    <w:rPr>
      <w:rFonts w:eastAsiaTheme="minorHAnsi"/>
    </w:rPr>
  </w:style>
  <w:style w:type="paragraph" w:customStyle="1" w:styleId="BE297880B0664BCDAEF10213354D0B9010">
    <w:name w:val="BE297880B0664BCDAEF10213354D0B9010"/>
    <w:rsid w:val="00E31F3C"/>
    <w:rPr>
      <w:rFonts w:eastAsiaTheme="minorHAnsi"/>
    </w:rPr>
  </w:style>
  <w:style w:type="paragraph" w:customStyle="1" w:styleId="2D5EF8DC645D4489AE2CC323A682CD3210">
    <w:name w:val="2D5EF8DC645D4489AE2CC323A682CD3210"/>
    <w:rsid w:val="00E31F3C"/>
    <w:rPr>
      <w:rFonts w:eastAsiaTheme="minorHAnsi"/>
    </w:rPr>
  </w:style>
  <w:style w:type="paragraph" w:customStyle="1" w:styleId="2A162FDA4D8D460AB3656054947C08A89">
    <w:name w:val="2A162FDA4D8D460AB3656054947C08A89"/>
    <w:rsid w:val="00E31F3C"/>
    <w:rPr>
      <w:rFonts w:eastAsiaTheme="minorHAnsi"/>
    </w:rPr>
  </w:style>
  <w:style w:type="paragraph" w:customStyle="1" w:styleId="58FCA5FD42AC4D3C88A91BA7A499238C9">
    <w:name w:val="58FCA5FD42AC4D3C88A91BA7A499238C9"/>
    <w:rsid w:val="00E31F3C"/>
    <w:rPr>
      <w:rFonts w:eastAsiaTheme="minorHAnsi"/>
    </w:rPr>
  </w:style>
  <w:style w:type="paragraph" w:customStyle="1" w:styleId="4A6D7A85299643B5845B1F33D648F40810">
    <w:name w:val="4A6D7A85299643B5845B1F33D648F40810"/>
    <w:rsid w:val="00E31F3C"/>
    <w:rPr>
      <w:rFonts w:eastAsiaTheme="minorHAnsi"/>
    </w:rPr>
  </w:style>
  <w:style w:type="paragraph" w:customStyle="1" w:styleId="DA4CBAEC936B4A30A43F5E9602AAE05810">
    <w:name w:val="DA4CBAEC936B4A30A43F5E9602AAE05810"/>
    <w:rsid w:val="00E31F3C"/>
    <w:rPr>
      <w:rFonts w:eastAsiaTheme="minorHAnsi"/>
    </w:rPr>
  </w:style>
  <w:style w:type="paragraph" w:customStyle="1" w:styleId="08DB1DBF8085480A8A4FE5487F2740BE10">
    <w:name w:val="08DB1DBF8085480A8A4FE5487F2740BE10"/>
    <w:rsid w:val="00E31F3C"/>
    <w:rPr>
      <w:rFonts w:eastAsiaTheme="minorHAnsi"/>
    </w:rPr>
  </w:style>
  <w:style w:type="paragraph" w:customStyle="1" w:styleId="50B239A143F841C5A54A7D561728A5E210">
    <w:name w:val="50B239A143F841C5A54A7D561728A5E210"/>
    <w:rsid w:val="00E31F3C"/>
    <w:rPr>
      <w:rFonts w:eastAsiaTheme="minorHAnsi"/>
    </w:rPr>
  </w:style>
  <w:style w:type="paragraph" w:customStyle="1" w:styleId="2F95F946BDDD4275B5538079E51A548910">
    <w:name w:val="2F95F946BDDD4275B5538079E51A548910"/>
    <w:rsid w:val="00E31F3C"/>
    <w:rPr>
      <w:rFonts w:eastAsiaTheme="minorHAnsi"/>
    </w:rPr>
  </w:style>
  <w:style w:type="paragraph" w:customStyle="1" w:styleId="A744815489F4469184FE1F2F434D0CDF10">
    <w:name w:val="A744815489F4469184FE1F2F434D0CDF10"/>
    <w:rsid w:val="00E31F3C"/>
    <w:rPr>
      <w:rFonts w:eastAsiaTheme="minorHAnsi"/>
    </w:rPr>
  </w:style>
  <w:style w:type="paragraph" w:customStyle="1" w:styleId="0CFADBD0B7EA47C5AAD6D656A2CD2BA010">
    <w:name w:val="0CFADBD0B7EA47C5AAD6D656A2CD2BA010"/>
    <w:rsid w:val="00E31F3C"/>
    <w:rPr>
      <w:rFonts w:eastAsiaTheme="minorHAnsi"/>
    </w:rPr>
  </w:style>
  <w:style w:type="paragraph" w:customStyle="1" w:styleId="D4C16506615B4C5FB9DC4371BAF33E8310">
    <w:name w:val="D4C16506615B4C5FB9DC4371BAF33E8310"/>
    <w:rsid w:val="00E31F3C"/>
    <w:rPr>
      <w:rFonts w:eastAsiaTheme="minorHAnsi"/>
    </w:rPr>
  </w:style>
  <w:style w:type="paragraph" w:customStyle="1" w:styleId="801AA6F3FED54A57A0835768E8E19BD110">
    <w:name w:val="801AA6F3FED54A57A0835768E8E19BD110"/>
    <w:rsid w:val="00E31F3C"/>
    <w:rPr>
      <w:rFonts w:eastAsiaTheme="minorHAnsi"/>
    </w:rPr>
  </w:style>
  <w:style w:type="paragraph" w:customStyle="1" w:styleId="A468E7CBCB0740A3B521D29B91A5518510">
    <w:name w:val="A468E7CBCB0740A3B521D29B91A5518510"/>
    <w:rsid w:val="00E31F3C"/>
    <w:rPr>
      <w:rFonts w:eastAsiaTheme="minorHAnsi"/>
    </w:rPr>
  </w:style>
  <w:style w:type="paragraph" w:customStyle="1" w:styleId="63B152712FF64051A1A79836CF3F16499">
    <w:name w:val="63B152712FF64051A1A79836CF3F16499"/>
    <w:rsid w:val="00E31F3C"/>
    <w:rPr>
      <w:rFonts w:eastAsiaTheme="minorHAnsi"/>
    </w:rPr>
  </w:style>
  <w:style w:type="paragraph" w:customStyle="1" w:styleId="795E4F4036724693B46DA81E4E698DAE9">
    <w:name w:val="795E4F4036724693B46DA81E4E698DAE9"/>
    <w:rsid w:val="00E31F3C"/>
    <w:rPr>
      <w:rFonts w:eastAsiaTheme="minorHAnsi"/>
    </w:rPr>
  </w:style>
  <w:style w:type="paragraph" w:customStyle="1" w:styleId="B362D57E5FC842E0B111DEC39886325C9">
    <w:name w:val="B362D57E5FC842E0B111DEC39886325C9"/>
    <w:rsid w:val="00E31F3C"/>
    <w:rPr>
      <w:rFonts w:eastAsiaTheme="minorHAnsi"/>
    </w:rPr>
  </w:style>
  <w:style w:type="paragraph" w:customStyle="1" w:styleId="9A8A3CE1D6E046F8BB9739AE8D698AC69">
    <w:name w:val="9A8A3CE1D6E046F8BB9739AE8D698AC69"/>
    <w:rsid w:val="00E31F3C"/>
    <w:rPr>
      <w:rFonts w:eastAsiaTheme="minorHAnsi"/>
    </w:rPr>
  </w:style>
  <w:style w:type="paragraph" w:customStyle="1" w:styleId="AE382DAEE7DE4E5586CF3B988E9910309">
    <w:name w:val="AE382DAEE7DE4E5586CF3B988E9910309"/>
    <w:rsid w:val="00E31F3C"/>
    <w:rPr>
      <w:rFonts w:eastAsiaTheme="minorHAnsi"/>
    </w:rPr>
  </w:style>
  <w:style w:type="paragraph" w:customStyle="1" w:styleId="9AE6703245F1434089742FF04FC27BB49">
    <w:name w:val="9AE6703245F1434089742FF04FC27BB49"/>
    <w:rsid w:val="00E31F3C"/>
    <w:rPr>
      <w:rFonts w:eastAsiaTheme="minorHAnsi"/>
    </w:rPr>
  </w:style>
  <w:style w:type="paragraph" w:customStyle="1" w:styleId="8365CDB2A7674B318D64BCF0AB00F5B49">
    <w:name w:val="8365CDB2A7674B318D64BCF0AB00F5B49"/>
    <w:rsid w:val="00E31F3C"/>
    <w:rPr>
      <w:rFonts w:eastAsiaTheme="minorHAnsi"/>
    </w:rPr>
  </w:style>
  <w:style w:type="paragraph" w:customStyle="1" w:styleId="931734EB321F4496B412BD0508DEA7649">
    <w:name w:val="931734EB321F4496B412BD0508DEA7649"/>
    <w:rsid w:val="00E31F3C"/>
    <w:rPr>
      <w:rFonts w:eastAsiaTheme="minorHAnsi"/>
    </w:rPr>
  </w:style>
  <w:style w:type="paragraph" w:customStyle="1" w:styleId="C2CD03634207489DB1C3C387A8A896B19">
    <w:name w:val="C2CD03634207489DB1C3C387A8A896B19"/>
    <w:rsid w:val="00E31F3C"/>
    <w:rPr>
      <w:rFonts w:eastAsiaTheme="minorHAnsi"/>
    </w:rPr>
  </w:style>
  <w:style w:type="paragraph" w:customStyle="1" w:styleId="96916A38AF6841FD9DD9E55E7D34DC199">
    <w:name w:val="96916A38AF6841FD9DD9E55E7D34DC199"/>
    <w:rsid w:val="00E31F3C"/>
    <w:rPr>
      <w:rFonts w:eastAsiaTheme="minorHAnsi"/>
    </w:rPr>
  </w:style>
  <w:style w:type="paragraph" w:customStyle="1" w:styleId="A89B56BE3FA54F1EB0DF6C8E04726BD39">
    <w:name w:val="A89B56BE3FA54F1EB0DF6C8E04726BD39"/>
    <w:rsid w:val="00E31F3C"/>
    <w:rPr>
      <w:rFonts w:eastAsiaTheme="minorHAnsi"/>
    </w:rPr>
  </w:style>
  <w:style w:type="paragraph" w:customStyle="1" w:styleId="F8E1047451944441A88ABD85B6C95EF59">
    <w:name w:val="F8E1047451944441A88ABD85B6C95EF59"/>
    <w:rsid w:val="00E31F3C"/>
    <w:rPr>
      <w:rFonts w:eastAsiaTheme="minorHAnsi"/>
    </w:rPr>
  </w:style>
  <w:style w:type="paragraph" w:customStyle="1" w:styleId="3E7A4DF811C14257AE4FD1FBC49BEB6C9">
    <w:name w:val="3E7A4DF811C14257AE4FD1FBC49BEB6C9"/>
    <w:rsid w:val="00E31F3C"/>
    <w:rPr>
      <w:rFonts w:eastAsiaTheme="minorHAnsi"/>
    </w:rPr>
  </w:style>
  <w:style w:type="paragraph" w:customStyle="1" w:styleId="229DF2A636DE4D0F9222E6A1F146AFE610">
    <w:name w:val="229DF2A636DE4D0F9222E6A1F146AFE610"/>
    <w:rsid w:val="00E31F3C"/>
    <w:rPr>
      <w:rFonts w:eastAsiaTheme="minorHAnsi"/>
    </w:rPr>
  </w:style>
  <w:style w:type="paragraph" w:customStyle="1" w:styleId="FA739E41EE4F42C5B04A2E7E96D6022D9">
    <w:name w:val="FA739E41EE4F42C5B04A2E7E96D6022D9"/>
    <w:rsid w:val="00E31F3C"/>
    <w:rPr>
      <w:rFonts w:eastAsiaTheme="minorHAnsi"/>
    </w:rPr>
  </w:style>
  <w:style w:type="paragraph" w:customStyle="1" w:styleId="C0D1D78AA49C4ADFAE31DBCD88D4B6EB10">
    <w:name w:val="C0D1D78AA49C4ADFAE31DBCD88D4B6EB10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5B4BD8D29A1447B891ECEA6A92AD6479">
    <w:name w:val="C5B4BD8D29A1447B891ECEA6A92AD6479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C2D42A687F846EB94C728C39DF650BB9">
    <w:name w:val="BC2D42A687F846EB94C728C39DF650BB9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1B5917D9384387B8B06683292908009">
    <w:name w:val="701B5917D9384387B8B06683292908009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BEFBFB7D403475EAD6237CDA5E90A689">
    <w:name w:val="4BEFBFB7D403475EAD6237CDA5E90A689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4E924CFA6A54BDDAFE03887841748F39">
    <w:name w:val="04E924CFA6A54BDDAFE03887841748F39"/>
    <w:rsid w:val="00E31F3C"/>
    <w:rPr>
      <w:rFonts w:eastAsiaTheme="minorHAnsi"/>
    </w:rPr>
  </w:style>
  <w:style w:type="paragraph" w:customStyle="1" w:styleId="AA8E719ABE8D4B43934F10CD1ABB64EB10">
    <w:name w:val="AA8E719ABE8D4B43934F10CD1ABB64EB10"/>
    <w:rsid w:val="00E31F3C"/>
    <w:rPr>
      <w:rFonts w:eastAsiaTheme="minorHAnsi"/>
    </w:rPr>
  </w:style>
  <w:style w:type="paragraph" w:customStyle="1" w:styleId="5F3AC1E655F149588806E5A51403D7D310">
    <w:name w:val="5F3AC1E655F149588806E5A51403D7D310"/>
    <w:rsid w:val="00E31F3C"/>
    <w:rPr>
      <w:rFonts w:eastAsiaTheme="minorHAnsi"/>
    </w:rPr>
  </w:style>
  <w:style w:type="paragraph" w:customStyle="1" w:styleId="7FD1983AD3144D8F9074A09FE2BEE15910">
    <w:name w:val="7FD1983AD3144D8F9074A09FE2BEE15910"/>
    <w:rsid w:val="00E31F3C"/>
    <w:rPr>
      <w:rFonts w:eastAsiaTheme="minorHAnsi"/>
    </w:rPr>
  </w:style>
  <w:style w:type="paragraph" w:customStyle="1" w:styleId="029C6982E6484E998C15FC2FFA8A7BFC10">
    <w:name w:val="029C6982E6484E998C15FC2FFA8A7BFC10"/>
    <w:rsid w:val="00E31F3C"/>
    <w:rPr>
      <w:rFonts w:eastAsiaTheme="minorHAnsi"/>
    </w:rPr>
  </w:style>
  <w:style w:type="paragraph" w:customStyle="1" w:styleId="C852B99C658F4CE6AD8E206079E3528A10">
    <w:name w:val="C852B99C658F4CE6AD8E206079E3528A10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0EB4002DDF543B8B7004C452EE7B9BC9">
    <w:name w:val="80EB4002DDF543B8B7004C452EE7B9BC9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C6533C1E864A0BBD94C648065B68419">
    <w:name w:val="F9C6533C1E864A0BBD94C648065B68419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A5B4C1510D548428F23E5DE410C91FF9">
    <w:name w:val="EA5B4C1510D548428F23E5DE410C91FF9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AC15AD9E32B4F5AB87DB3A881AC141D9">
    <w:name w:val="4AC15AD9E32B4F5AB87DB3A881AC141D9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B30427D8A294AA0A480965D16084A3811">
    <w:name w:val="CB30427D8A294AA0A480965D16084A3811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1A877ABBF78477391393CC07124194711">
    <w:name w:val="B1A877ABBF78477391393CC07124194711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0FA10E18AA546EE8082541ED94B85B910">
    <w:name w:val="30FA10E18AA546EE8082541ED94B85B910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59543F408244E4C915219E2B65CF77710">
    <w:name w:val="359543F408244E4C915219E2B65CF77710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9C354DBE5AA4C778622C1EF7F77602F11">
    <w:name w:val="69C354DBE5AA4C778622C1EF7F77602F11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D9A3CD7C384B34BB7E9EA9ED049A2A10">
    <w:name w:val="F3D9A3CD7C384B34BB7E9EA9ED049A2A10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2F75739CED4586BFE4380B66A8E9AB10">
    <w:name w:val="CE2F75739CED4586BFE4380B66A8E9AB10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83B4EB1345346298D6AC04A1C2C68B310">
    <w:name w:val="D83B4EB1345346298D6AC04A1C2C68B310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450A64838B749DE84719D768C626C2311">
    <w:name w:val="6450A64838B749DE84719D768C626C2311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9F724682B4547DB859AA6939F154C3811">
    <w:name w:val="29F724682B4547DB859AA6939F154C3811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C3CBF37F6F74962A5515F410283C16B10">
    <w:name w:val="2C3CBF37F6F74962A5515F410283C16B10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095598FE6E4414EB5CB162CD1286D1210">
    <w:name w:val="5095598FE6E4414EB5CB162CD1286D1210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FA2336CB7374907ACBE7D4F816F22B010">
    <w:name w:val="4FA2336CB7374907ACBE7D4F816F22B010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2C18A5A3A74F8CA5761C75EE656E1010">
    <w:name w:val="3E2C18A5A3A74F8CA5761C75EE656E1010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9206A32E438411FBC0E828E1AE61FDD10">
    <w:name w:val="19206A32E438411FBC0E828E1AE61FDD10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3311A36E5E24080BAA86C99111FD9D48">
    <w:name w:val="53311A36E5E24080BAA86C99111FD9D48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323CC46A70648378356EC26E1D562B69">
    <w:name w:val="C323CC46A70648378356EC26E1D562B69"/>
    <w:rsid w:val="00E31F3C"/>
    <w:rPr>
      <w:rFonts w:eastAsiaTheme="minorHAnsi"/>
    </w:rPr>
  </w:style>
  <w:style w:type="paragraph" w:customStyle="1" w:styleId="77588B905D0B4AE9B7C8CD5C40274F669">
    <w:name w:val="77588B905D0B4AE9B7C8CD5C40274F669"/>
    <w:rsid w:val="00E31F3C"/>
    <w:rPr>
      <w:rFonts w:eastAsiaTheme="minorHAnsi"/>
    </w:rPr>
  </w:style>
  <w:style w:type="paragraph" w:customStyle="1" w:styleId="1D83BB36814C4F888E8AE76AB9357D5716">
    <w:name w:val="1D83BB36814C4F888E8AE76AB9357D5716"/>
    <w:rsid w:val="00E31F3C"/>
    <w:rPr>
      <w:rFonts w:eastAsiaTheme="minorHAnsi"/>
    </w:rPr>
  </w:style>
  <w:style w:type="paragraph" w:customStyle="1" w:styleId="0C671431A5DE4D62BAA70CC82DC51D2716">
    <w:name w:val="0C671431A5DE4D62BAA70CC82DC51D2716"/>
    <w:rsid w:val="00E31F3C"/>
    <w:rPr>
      <w:rFonts w:eastAsiaTheme="minorHAnsi"/>
    </w:rPr>
  </w:style>
  <w:style w:type="paragraph" w:customStyle="1" w:styleId="A906F06CC02849A38415AABC0E3A91DF16">
    <w:name w:val="A906F06CC02849A38415AABC0E3A91DF16"/>
    <w:rsid w:val="00E31F3C"/>
    <w:rPr>
      <w:rFonts w:eastAsiaTheme="minorHAnsi"/>
    </w:rPr>
  </w:style>
  <w:style w:type="paragraph" w:customStyle="1" w:styleId="D96231F7B4B54394A76C98C91B54A2BA11">
    <w:name w:val="D96231F7B4B54394A76C98C91B54A2BA11"/>
    <w:rsid w:val="00E31F3C"/>
    <w:rPr>
      <w:rFonts w:eastAsiaTheme="minorHAnsi"/>
    </w:rPr>
  </w:style>
  <w:style w:type="paragraph" w:customStyle="1" w:styleId="C184A1F3F64E49D19B486858F96F490111">
    <w:name w:val="C184A1F3F64E49D19B486858F96F490111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7EC1365D76E4FBE97FE1B52A55827079">
    <w:name w:val="C7EC1365D76E4FBE97FE1B52A55827079"/>
    <w:rsid w:val="00E31F3C"/>
    <w:rPr>
      <w:rFonts w:eastAsiaTheme="minorHAnsi"/>
    </w:rPr>
  </w:style>
  <w:style w:type="paragraph" w:customStyle="1" w:styleId="27D158F4A81F4B858317FA58B0281C9511">
    <w:name w:val="27D158F4A81F4B858317FA58B0281C9511"/>
    <w:rsid w:val="00E31F3C"/>
    <w:rPr>
      <w:rFonts w:eastAsiaTheme="minorHAnsi"/>
    </w:rPr>
  </w:style>
  <w:style w:type="paragraph" w:customStyle="1" w:styleId="D9E1C13FC0F9413D8A9255569D77D68211">
    <w:name w:val="D9E1C13FC0F9413D8A9255569D77D68211"/>
    <w:rsid w:val="00E31F3C"/>
    <w:rPr>
      <w:rFonts w:eastAsiaTheme="minorHAnsi"/>
    </w:rPr>
  </w:style>
  <w:style w:type="paragraph" w:customStyle="1" w:styleId="D0D9E3001A93444393ADA291EBD585439">
    <w:name w:val="D0D9E3001A93444393ADA291EBD585439"/>
    <w:rsid w:val="00E31F3C"/>
    <w:rPr>
      <w:rFonts w:eastAsiaTheme="minorHAnsi"/>
    </w:rPr>
  </w:style>
  <w:style w:type="paragraph" w:customStyle="1" w:styleId="D63F1DA4324A4ADEB7460D370549486311">
    <w:name w:val="D63F1DA4324A4ADEB7460D370549486311"/>
    <w:rsid w:val="00E31F3C"/>
    <w:rPr>
      <w:rFonts w:eastAsiaTheme="minorHAnsi"/>
    </w:rPr>
  </w:style>
  <w:style w:type="paragraph" w:customStyle="1" w:styleId="EAFD1B8491A94827B672C032C43BAC9411">
    <w:name w:val="EAFD1B8491A94827B672C032C43BAC9411"/>
    <w:rsid w:val="00E31F3C"/>
    <w:rPr>
      <w:rFonts w:eastAsiaTheme="minorHAnsi"/>
    </w:rPr>
  </w:style>
  <w:style w:type="paragraph" w:customStyle="1" w:styleId="2DAC10B8BB23459A81D46E4C143C2BD09">
    <w:name w:val="2DAC10B8BB23459A81D46E4C143C2BD09"/>
    <w:rsid w:val="00E31F3C"/>
    <w:rPr>
      <w:rFonts w:eastAsiaTheme="minorHAnsi"/>
    </w:rPr>
  </w:style>
  <w:style w:type="paragraph" w:customStyle="1" w:styleId="4303BD00D2E4428784F03A95DAE436C711">
    <w:name w:val="4303BD00D2E4428784F03A95DAE436C711"/>
    <w:rsid w:val="00E31F3C"/>
    <w:rPr>
      <w:rFonts w:eastAsiaTheme="minorHAnsi"/>
    </w:rPr>
  </w:style>
  <w:style w:type="paragraph" w:customStyle="1" w:styleId="A5FCE149CC5E4C0887C25E4F4ECBE30111">
    <w:name w:val="A5FCE149CC5E4C0887C25E4F4ECBE30111"/>
    <w:rsid w:val="00E31F3C"/>
    <w:rPr>
      <w:rFonts w:eastAsiaTheme="minorHAnsi"/>
    </w:rPr>
  </w:style>
  <w:style w:type="paragraph" w:customStyle="1" w:styleId="898353D1D3234AEFBDBCDE5DDE85B47911">
    <w:name w:val="898353D1D3234AEFBDBCDE5DDE85B47911"/>
    <w:rsid w:val="00E31F3C"/>
    <w:rPr>
      <w:rFonts w:eastAsiaTheme="minorHAnsi"/>
    </w:rPr>
  </w:style>
  <w:style w:type="paragraph" w:customStyle="1" w:styleId="44FD96B608CC4F9C9F323233CA0E2AC110">
    <w:name w:val="44FD96B608CC4F9C9F323233CA0E2AC110"/>
    <w:rsid w:val="00E31F3C"/>
    <w:rPr>
      <w:rFonts w:eastAsiaTheme="minorHAnsi"/>
    </w:rPr>
  </w:style>
  <w:style w:type="paragraph" w:customStyle="1" w:styleId="8CD15BE22342406A809A8F077FA2982611">
    <w:name w:val="8CD15BE22342406A809A8F077FA2982611"/>
    <w:rsid w:val="00E31F3C"/>
    <w:rPr>
      <w:rFonts w:eastAsiaTheme="minorHAnsi"/>
    </w:rPr>
  </w:style>
  <w:style w:type="paragraph" w:customStyle="1" w:styleId="5A4ED76E717B45928798C23B55BDAE3511">
    <w:name w:val="5A4ED76E717B45928798C23B55BDAE3511"/>
    <w:rsid w:val="00E31F3C"/>
    <w:rPr>
      <w:rFonts w:eastAsiaTheme="minorHAnsi"/>
    </w:rPr>
  </w:style>
  <w:style w:type="paragraph" w:customStyle="1" w:styleId="C43736ABF11D46C4B911FAE0B56CEF2811">
    <w:name w:val="C43736ABF11D46C4B911FAE0B56CEF2811"/>
    <w:rsid w:val="00E31F3C"/>
    <w:rPr>
      <w:rFonts w:eastAsiaTheme="minorHAnsi"/>
    </w:rPr>
  </w:style>
  <w:style w:type="paragraph" w:customStyle="1" w:styleId="8FC354A4976B49E3B22E1A29C0F4DD4A11">
    <w:name w:val="8FC354A4976B49E3B22E1A29C0F4DD4A11"/>
    <w:rsid w:val="00E31F3C"/>
    <w:rPr>
      <w:rFonts w:eastAsiaTheme="minorHAnsi"/>
    </w:rPr>
  </w:style>
  <w:style w:type="paragraph" w:customStyle="1" w:styleId="0ADF65EB0BE645E7BD590251E8E5DB9C11">
    <w:name w:val="0ADF65EB0BE645E7BD590251E8E5DB9C11"/>
    <w:rsid w:val="00E31F3C"/>
    <w:rPr>
      <w:rFonts w:eastAsiaTheme="minorHAnsi"/>
    </w:rPr>
  </w:style>
  <w:style w:type="paragraph" w:customStyle="1" w:styleId="6D0EBA63F0C742468D8900840D084F8211">
    <w:name w:val="6D0EBA63F0C742468D8900840D084F8211"/>
    <w:rsid w:val="00E31F3C"/>
    <w:rPr>
      <w:rFonts w:eastAsiaTheme="minorHAnsi"/>
    </w:rPr>
  </w:style>
  <w:style w:type="paragraph" w:customStyle="1" w:styleId="B6B9F7CDE0534971BAE0FE4DDE262D2311">
    <w:name w:val="B6B9F7CDE0534971BAE0FE4DDE262D2311"/>
    <w:rsid w:val="00E31F3C"/>
    <w:rPr>
      <w:rFonts w:eastAsiaTheme="minorHAnsi"/>
    </w:rPr>
  </w:style>
  <w:style w:type="paragraph" w:customStyle="1" w:styleId="76C6EAFB2C0E43C78479016282DEDDC911">
    <w:name w:val="76C6EAFB2C0E43C78479016282DEDDC911"/>
    <w:rsid w:val="00E31F3C"/>
    <w:rPr>
      <w:rFonts w:eastAsiaTheme="minorHAnsi"/>
    </w:rPr>
  </w:style>
  <w:style w:type="paragraph" w:customStyle="1" w:styleId="61A183E563CA4B6FA0F1BC2642AE51239">
    <w:name w:val="61A183E563CA4B6FA0F1BC2642AE51239"/>
    <w:rsid w:val="00E31F3C"/>
    <w:rPr>
      <w:rFonts w:eastAsiaTheme="minorHAnsi"/>
    </w:rPr>
  </w:style>
  <w:style w:type="paragraph" w:customStyle="1" w:styleId="E8E8493026B74CC6ACAF73535FF7FE1C11">
    <w:name w:val="E8E8493026B74CC6ACAF73535FF7FE1C11"/>
    <w:rsid w:val="00E31F3C"/>
    <w:rPr>
      <w:rFonts w:eastAsiaTheme="minorHAnsi"/>
    </w:rPr>
  </w:style>
  <w:style w:type="paragraph" w:customStyle="1" w:styleId="C961296BEC294DB481D2D2352026746510">
    <w:name w:val="C961296BEC294DB481D2D2352026746510"/>
    <w:rsid w:val="00E31F3C"/>
    <w:rPr>
      <w:rFonts w:eastAsiaTheme="minorHAnsi"/>
    </w:rPr>
  </w:style>
  <w:style w:type="paragraph" w:customStyle="1" w:styleId="E65085FA4A8449E6ACA6F936D800376610">
    <w:name w:val="E65085FA4A8449E6ACA6F936D800376610"/>
    <w:rsid w:val="00E31F3C"/>
    <w:rPr>
      <w:rFonts w:eastAsiaTheme="minorHAnsi"/>
    </w:rPr>
  </w:style>
  <w:style w:type="paragraph" w:customStyle="1" w:styleId="5C44F96216F046C796BAC5F33B2E635E10">
    <w:name w:val="5C44F96216F046C796BAC5F33B2E635E10"/>
    <w:rsid w:val="00E31F3C"/>
    <w:rPr>
      <w:rFonts w:eastAsiaTheme="minorHAnsi"/>
    </w:rPr>
  </w:style>
  <w:style w:type="paragraph" w:customStyle="1" w:styleId="8267B38D2D6D461DA7DC68C112302B1010">
    <w:name w:val="8267B38D2D6D461DA7DC68C112302B1010"/>
    <w:rsid w:val="00E31F3C"/>
    <w:rPr>
      <w:rFonts w:eastAsiaTheme="minorHAnsi"/>
    </w:rPr>
  </w:style>
  <w:style w:type="paragraph" w:customStyle="1" w:styleId="1D0709AE76F64B018E2BD9D3DBFB66DF11">
    <w:name w:val="1D0709AE76F64B018E2BD9D3DBFB66DF11"/>
    <w:rsid w:val="00E31F3C"/>
    <w:rPr>
      <w:rFonts w:eastAsiaTheme="minorHAnsi"/>
    </w:rPr>
  </w:style>
  <w:style w:type="paragraph" w:customStyle="1" w:styleId="014F5C04BB22410C81F677299043755811">
    <w:name w:val="014F5C04BB22410C81F677299043755811"/>
    <w:rsid w:val="00E31F3C"/>
    <w:rPr>
      <w:rFonts w:eastAsiaTheme="minorHAnsi"/>
    </w:rPr>
  </w:style>
  <w:style w:type="paragraph" w:customStyle="1" w:styleId="B9A966E752EF41688ECB507D015082D911">
    <w:name w:val="B9A966E752EF41688ECB507D015082D911"/>
    <w:rsid w:val="00E31F3C"/>
    <w:rPr>
      <w:rFonts w:eastAsiaTheme="minorHAnsi"/>
    </w:rPr>
  </w:style>
  <w:style w:type="paragraph" w:customStyle="1" w:styleId="46A7D5AF3B744D088EEAE5CD6C10E70A11">
    <w:name w:val="46A7D5AF3B744D088EEAE5CD6C10E70A11"/>
    <w:rsid w:val="00E31F3C"/>
    <w:rPr>
      <w:rFonts w:eastAsiaTheme="minorHAnsi"/>
    </w:rPr>
  </w:style>
  <w:style w:type="paragraph" w:customStyle="1" w:styleId="BCB611364F9347DAA2812B71AE790C0A11">
    <w:name w:val="BCB611364F9347DAA2812B71AE790C0A11"/>
    <w:rsid w:val="00E31F3C"/>
    <w:rPr>
      <w:rFonts w:eastAsiaTheme="minorHAnsi"/>
    </w:rPr>
  </w:style>
  <w:style w:type="paragraph" w:customStyle="1" w:styleId="460FFF3674E14D72998229450119FCEB11">
    <w:name w:val="460FFF3674E14D72998229450119FCEB11"/>
    <w:rsid w:val="00E31F3C"/>
    <w:rPr>
      <w:rFonts w:eastAsiaTheme="minorHAnsi"/>
    </w:rPr>
  </w:style>
  <w:style w:type="paragraph" w:customStyle="1" w:styleId="264BAB5FDC0040D59FCD702B943351BC11">
    <w:name w:val="264BAB5FDC0040D59FCD702B943351BC11"/>
    <w:rsid w:val="00E31F3C"/>
    <w:rPr>
      <w:rFonts w:eastAsiaTheme="minorHAnsi"/>
    </w:rPr>
  </w:style>
  <w:style w:type="paragraph" w:customStyle="1" w:styleId="A1A5D004AC464522AE9740F47D4815E511">
    <w:name w:val="A1A5D004AC464522AE9740F47D4815E511"/>
    <w:rsid w:val="00E31F3C"/>
    <w:rPr>
      <w:rFonts w:eastAsiaTheme="minorHAnsi"/>
    </w:rPr>
  </w:style>
  <w:style w:type="paragraph" w:customStyle="1" w:styleId="228DFE730EE2445F88E4473929BCB01911">
    <w:name w:val="228DFE730EE2445F88E4473929BCB01911"/>
    <w:rsid w:val="00E31F3C"/>
    <w:rPr>
      <w:rFonts w:eastAsiaTheme="minorHAnsi"/>
    </w:rPr>
  </w:style>
  <w:style w:type="paragraph" w:customStyle="1" w:styleId="F78F108F90C34D70AE86C5A10431040611">
    <w:name w:val="F78F108F90C34D70AE86C5A10431040611"/>
    <w:rsid w:val="00E31F3C"/>
    <w:rPr>
      <w:rFonts w:eastAsiaTheme="minorHAnsi"/>
    </w:rPr>
  </w:style>
  <w:style w:type="paragraph" w:customStyle="1" w:styleId="EDC3D059C9B9474E9803BC0E7C2D08D611">
    <w:name w:val="EDC3D059C9B9474E9803BC0E7C2D08D611"/>
    <w:rsid w:val="00E31F3C"/>
    <w:rPr>
      <w:rFonts w:eastAsiaTheme="minorHAnsi"/>
    </w:rPr>
  </w:style>
  <w:style w:type="paragraph" w:customStyle="1" w:styleId="042546AAA6F04535AE13F68E252FBBAD11">
    <w:name w:val="042546AAA6F04535AE13F68E252FBBAD11"/>
    <w:rsid w:val="00E31F3C"/>
    <w:rPr>
      <w:rFonts w:eastAsiaTheme="minorHAnsi"/>
    </w:rPr>
  </w:style>
  <w:style w:type="paragraph" w:customStyle="1" w:styleId="F648E57EDDDA4103BEB6EB2027F886FE11">
    <w:name w:val="F648E57EDDDA4103BEB6EB2027F886FE11"/>
    <w:rsid w:val="00E31F3C"/>
    <w:rPr>
      <w:rFonts w:eastAsiaTheme="minorHAnsi"/>
    </w:rPr>
  </w:style>
  <w:style w:type="paragraph" w:customStyle="1" w:styleId="7A0E2DA54B564033AADF8E0A308E3BD611">
    <w:name w:val="7A0E2DA54B564033AADF8E0A308E3BD611"/>
    <w:rsid w:val="00E31F3C"/>
    <w:rPr>
      <w:rFonts w:eastAsiaTheme="minorHAnsi"/>
    </w:rPr>
  </w:style>
  <w:style w:type="paragraph" w:customStyle="1" w:styleId="BE297880B0664BCDAEF10213354D0B9011">
    <w:name w:val="BE297880B0664BCDAEF10213354D0B9011"/>
    <w:rsid w:val="00E31F3C"/>
    <w:rPr>
      <w:rFonts w:eastAsiaTheme="minorHAnsi"/>
    </w:rPr>
  </w:style>
  <w:style w:type="paragraph" w:customStyle="1" w:styleId="2D5EF8DC645D4489AE2CC323A682CD3211">
    <w:name w:val="2D5EF8DC645D4489AE2CC323A682CD3211"/>
    <w:rsid w:val="00E31F3C"/>
    <w:rPr>
      <w:rFonts w:eastAsiaTheme="minorHAnsi"/>
    </w:rPr>
  </w:style>
  <w:style w:type="paragraph" w:customStyle="1" w:styleId="2A162FDA4D8D460AB3656054947C08A810">
    <w:name w:val="2A162FDA4D8D460AB3656054947C08A810"/>
    <w:rsid w:val="00E31F3C"/>
    <w:rPr>
      <w:rFonts w:eastAsiaTheme="minorHAnsi"/>
    </w:rPr>
  </w:style>
  <w:style w:type="paragraph" w:customStyle="1" w:styleId="58FCA5FD42AC4D3C88A91BA7A499238C10">
    <w:name w:val="58FCA5FD42AC4D3C88A91BA7A499238C10"/>
    <w:rsid w:val="00E31F3C"/>
    <w:rPr>
      <w:rFonts w:eastAsiaTheme="minorHAnsi"/>
    </w:rPr>
  </w:style>
  <w:style w:type="paragraph" w:customStyle="1" w:styleId="4A6D7A85299643B5845B1F33D648F40811">
    <w:name w:val="4A6D7A85299643B5845B1F33D648F40811"/>
    <w:rsid w:val="00E31F3C"/>
    <w:rPr>
      <w:rFonts w:eastAsiaTheme="minorHAnsi"/>
    </w:rPr>
  </w:style>
  <w:style w:type="paragraph" w:customStyle="1" w:styleId="DA4CBAEC936B4A30A43F5E9602AAE05811">
    <w:name w:val="DA4CBAEC936B4A30A43F5E9602AAE05811"/>
    <w:rsid w:val="00E31F3C"/>
    <w:rPr>
      <w:rFonts w:eastAsiaTheme="minorHAnsi"/>
    </w:rPr>
  </w:style>
  <w:style w:type="paragraph" w:customStyle="1" w:styleId="08DB1DBF8085480A8A4FE5487F2740BE11">
    <w:name w:val="08DB1DBF8085480A8A4FE5487F2740BE11"/>
    <w:rsid w:val="00E31F3C"/>
    <w:rPr>
      <w:rFonts w:eastAsiaTheme="minorHAnsi"/>
    </w:rPr>
  </w:style>
  <w:style w:type="paragraph" w:customStyle="1" w:styleId="50B239A143F841C5A54A7D561728A5E211">
    <w:name w:val="50B239A143F841C5A54A7D561728A5E211"/>
    <w:rsid w:val="00E31F3C"/>
    <w:rPr>
      <w:rFonts w:eastAsiaTheme="minorHAnsi"/>
    </w:rPr>
  </w:style>
  <w:style w:type="paragraph" w:customStyle="1" w:styleId="2F95F946BDDD4275B5538079E51A548911">
    <w:name w:val="2F95F946BDDD4275B5538079E51A548911"/>
    <w:rsid w:val="00E31F3C"/>
    <w:rPr>
      <w:rFonts w:eastAsiaTheme="minorHAnsi"/>
    </w:rPr>
  </w:style>
  <w:style w:type="paragraph" w:customStyle="1" w:styleId="A744815489F4469184FE1F2F434D0CDF11">
    <w:name w:val="A744815489F4469184FE1F2F434D0CDF11"/>
    <w:rsid w:val="00E31F3C"/>
    <w:rPr>
      <w:rFonts w:eastAsiaTheme="minorHAnsi"/>
    </w:rPr>
  </w:style>
  <w:style w:type="paragraph" w:customStyle="1" w:styleId="0CFADBD0B7EA47C5AAD6D656A2CD2BA011">
    <w:name w:val="0CFADBD0B7EA47C5AAD6D656A2CD2BA011"/>
    <w:rsid w:val="00E31F3C"/>
    <w:rPr>
      <w:rFonts w:eastAsiaTheme="minorHAnsi"/>
    </w:rPr>
  </w:style>
  <w:style w:type="paragraph" w:customStyle="1" w:styleId="D4C16506615B4C5FB9DC4371BAF33E8311">
    <w:name w:val="D4C16506615B4C5FB9DC4371BAF33E8311"/>
    <w:rsid w:val="00E31F3C"/>
    <w:rPr>
      <w:rFonts w:eastAsiaTheme="minorHAnsi"/>
    </w:rPr>
  </w:style>
  <w:style w:type="paragraph" w:customStyle="1" w:styleId="801AA6F3FED54A57A0835768E8E19BD111">
    <w:name w:val="801AA6F3FED54A57A0835768E8E19BD111"/>
    <w:rsid w:val="00E31F3C"/>
    <w:rPr>
      <w:rFonts w:eastAsiaTheme="minorHAnsi"/>
    </w:rPr>
  </w:style>
  <w:style w:type="paragraph" w:customStyle="1" w:styleId="A468E7CBCB0740A3B521D29B91A5518511">
    <w:name w:val="A468E7CBCB0740A3B521D29B91A5518511"/>
    <w:rsid w:val="00E31F3C"/>
    <w:rPr>
      <w:rFonts w:eastAsiaTheme="minorHAnsi"/>
    </w:rPr>
  </w:style>
  <w:style w:type="paragraph" w:customStyle="1" w:styleId="63B152712FF64051A1A79836CF3F164910">
    <w:name w:val="63B152712FF64051A1A79836CF3F164910"/>
    <w:rsid w:val="00E31F3C"/>
    <w:rPr>
      <w:rFonts w:eastAsiaTheme="minorHAnsi"/>
    </w:rPr>
  </w:style>
  <w:style w:type="paragraph" w:customStyle="1" w:styleId="795E4F4036724693B46DA81E4E698DAE10">
    <w:name w:val="795E4F4036724693B46DA81E4E698DAE10"/>
    <w:rsid w:val="00E31F3C"/>
    <w:rPr>
      <w:rFonts w:eastAsiaTheme="minorHAnsi"/>
    </w:rPr>
  </w:style>
  <w:style w:type="paragraph" w:customStyle="1" w:styleId="B362D57E5FC842E0B111DEC39886325C10">
    <w:name w:val="B362D57E5FC842E0B111DEC39886325C10"/>
    <w:rsid w:val="00E31F3C"/>
    <w:rPr>
      <w:rFonts w:eastAsiaTheme="minorHAnsi"/>
    </w:rPr>
  </w:style>
  <w:style w:type="paragraph" w:customStyle="1" w:styleId="9A8A3CE1D6E046F8BB9739AE8D698AC610">
    <w:name w:val="9A8A3CE1D6E046F8BB9739AE8D698AC610"/>
    <w:rsid w:val="00E31F3C"/>
    <w:rPr>
      <w:rFonts w:eastAsiaTheme="minorHAnsi"/>
    </w:rPr>
  </w:style>
  <w:style w:type="paragraph" w:customStyle="1" w:styleId="AE382DAEE7DE4E5586CF3B988E99103010">
    <w:name w:val="AE382DAEE7DE4E5586CF3B988E99103010"/>
    <w:rsid w:val="00E31F3C"/>
    <w:rPr>
      <w:rFonts w:eastAsiaTheme="minorHAnsi"/>
    </w:rPr>
  </w:style>
  <w:style w:type="paragraph" w:customStyle="1" w:styleId="9AE6703245F1434089742FF04FC27BB410">
    <w:name w:val="9AE6703245F1434089742FF04FC27BB410"/>
    <w:rsid w:val="00E31F3C"/>
    <w:rPr>
      <w:rFonts w:eastAsiaTheme="minorHAnsi"/>
    </w:rPr>
  </w:style>
  <w:style w:type="paragraph" w:customStyle="1" w:styleId="8365CDB2A7674B318D64BCF0AB00F5B410">
    <w:name w:val="8365CDB2A7674B318D64BCF0AB00F5B410"/>
    <w:rsid w:val="00E31F3C"/>
    <w:rPr>
      <w:rFonts w:eastAsiaTheme="minorHAnsi"/>
    </w:rPr>
  </w:style>
  <w:style w:type="paragraph" w:customStyle="1" w:styleId="931734EB321F4496B412BD0508DEA76410">
    <w:name w:val="931734EB321F4496B412BD0508DEA76410"/>
    <w:rsid w:val="00E31F3C"/>
    <w:rPr>
      <w:rFonts w:eastAsiaTheme="minorHAnsi"/>
    </w:rPr>
  </w:style>
  <w:style w:type="paragraph" w:customStyle="1" w:styleId="C2CD03634207489DB1C3C387A8A896B110">
    <w:name w:val="C2CD03634207489DB1C3C387A8A896B110"/>
    <w:rsid w:val="00E31F3C"/>
    <w:rPr>
      <w:rFonts w:eastAsiaTheme="minorHAnsi"/>
    </w:rPr>
  </w:style>
  <w:style w:type="paragraph" w:customStyle="1" w:styleId="96916A38AF6841FD9DD9E55E7D34DC1910">
    <w:name w:val="96916A38AF6841FD9DD9E55E7D34DC1910"/>
    <w:rsid w:val="00E31F3C"/>
    <w:rPr>
      <w:rFonts w:eastAsiaTheme="minorHAnsi"/>
    </w:rPr>
  </w:style>
  <w:style w:type="paragraph" w:customStyle="1" w:styleId="A89B56BE3FA54F1EB0DF6C8E04726BD310">
    <w:name w:val="A89B56BE3FA54F1EB0DF6C8E04726BD310"/>
    <w:rsid w:val="00E31F3C"/>
    <w:rPr>
      <w:rFonts w:eastAsiaTheme="minorHAnsi"/>
    </w:rPr>
  </w:style>
  <w:style w:type="paragraph" w:customStyle="1" w:styleId="F8E1047451944441A88ABD85B6C95EF510">
    <w:name w:val="F8E1047451944441A88ABD85B6C95EF510"/>
    <w:rsid w:val="00E31F3C"/>
    <w:rPr>
      <w:rFonts w:eastAsiaTheme="minorHAnsi"/>
    </w:rPr>
  </w:style>
  <w:style w:type="paragraph" w:customStyle="1" w:styleId="3E7A4DF811C14257AE4FD1FBC49BEB6C10">
    <w:name w:val="3E7A4DF811C14257AE4FD1FBC49BEB6C10"/>
    <w:rsid w:val="00E31F3C"/>
    <w:rPr>
      <w:rFonts w:eastAsiaTheme="minorHAnsi"/>
    </w:rPr>
  </w:style>
  <w:style w:type="paragraph" w:customStyle="1" w:styleId="229DF2A636DE4D0F9222E6A1F146AFE611">
    <w:name w:val="229DF2A636DE4D0F9222E6A1F146AFE611"/>
    <w:rsid w:val="00E31F3C"/>
    <w:rPr>
      <w:rFonts w:eastAsiaTheme="minorHAnsi"/>
    </w:rPr>
  </w:style>
  <w:style w:type="paragraph" w:customStyle="1" w:styleId="FA739E41EE4F42C5B04A2E7E96D6022D10">
    <w:name w:val="FA739E41EE4F42C5B04A2E7E96D6022D10"/>
    <w:rsid w:val="00E31F3C"/>
    <w:rPr>
      <w:rFonts w:eastAsiaTheme="minorHAnsi"/>
    </w:rPr>
  </w:style>
  <w:style w:type="paragraph" w:customStyle="1" w:styleId="C0D1D78AA49C4ADFAE31DBCD88D4B6EB11">
    <w:name w:val="C0D1D78AA49C4ADFAE31DBCD88D4B6EB11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5B4BD8D29A1447B891ECEA6A92AD64710">
    <w:name w:val="C5B4BD8D29A1447B891ECEA6A92AD64710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C2D42A687F846EB94C728C39DF650BB10">
    <w:name w:val="BC2D42A687F846EB94C728C39DF650BB10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1B5917D9384387B8B066832929080010">
    <w:name w:val="701B5917D9384387B8B066832929080010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BEFBFB7D403475EAD6237CDA5E90A6810">
    <w:name w:val="4BEFBFB7D403475EAD6237CDA5E90A6810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4E924CFA6A54BDDAFE03887841748F310">
    <w:name w:val="04E924CFA6A54BDDAFE03887841748F310"/>
    <w:rsid w:val="00E31F3C"/>
    <w:rPr>
      <w:rFonts w:eastAsiaTheme="minorHAnsi"/>
    </w:rPr>
  </w:style>
  <w:style w:type="paragraph" w:customStyle="1" w:styleId="AA8E719ABE8D4B43934F10CD1ABB64EB11">
    <w:name w:val="AA8E719ABE8D4B43934F10CD1ABB64EB11"/>
    <w:rsid w:val="00E31F3C"/>
    <w:rPr>
      <w:rFonts w:eastAsiaTheme="minorHAnsi"/>
    </w:rPr>
  </w:style>
  <w:style w:type="paragraph" w:customStyle="1" w:styleId="5F3AC1E655F149588806E5A51403D7D311">
    <w:name w:val="5F3AC1E655F149588806E5A51403D7D311"/>
    <w:rsid w:val="00E31F3C"/>
    <w:rPr>
      <w:rFonts w:eastAsiaTheme="minorHAnsi"/>
    </w:rPr>
  </w:style>
  <w:style w:type="paragraph" w:customStyle="1" w:styleId="7FD1983AD3144D8F9074A09FE2BEE15911">
    <w:name w:val="7FD1983AD3144D8F9074A09FE2BEE15911"/>
    <w:rsid w:val="00E31F3C"/>
    <w:rPr>
      <w:rFonts w:eastAsiaTheme="minorHAnsi"/>
    </w:rPr>
  </w:style>
  <w:style w:type="paragraph" w:customStyle="1" w:styleId="029C6982E6484E998C15FC2FFA8A7BFC11">
    <w:name w:val="029C6982E6484E998C15FC2FFA8A7BFC11"/>
    <w:rsid w:val="00E31F3C"/>
    <w:rPr>
      <w:rFonts w:eastAsiaTheme="minorHAnsi"/>
    </w:rPr>
  </w:style>
  <w:style w:type="paragraph" w:customStyle="1" w:styleId="C852B99C658F4CE6AD8E206079E3528A11">
    <w:name w:val="C852B99C658F4CE6AD8E206079E3528A11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0EB4002DDF543B8B7004C452EE7B9BC10">
    <w:name w:val="80EB4002DDF543B8B7004C452EE7B9BC10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C6533C1E864A0BBD94C648065B684110">
    <w:name w:val="F9C6533C1E864A0BBD94C648065B684110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A5B4C1510D548428F23E5DE410C91FF10">
    <w:name w:val="EA5B4C1510D548428F23E5DE410C91FF10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AC15AD9E32B4F5AB87DB3A881AC141D10">
    <w:name w:val="4AC15AD9E32B4F5AB87DB3A881AC141D10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1D9F046B41243F6B4D6EE84487A1A1D">
    <w:name w:val="D1D9F046B41243F6B4D6EE84487A1A1D"/>
    <w:rsid w:val="00E31F3C"/>
  </w:style>
  <w:style w:type="paragraph" w:customStyle="1" w:styleId="581F960461144CCFAA97AB4A41BF6906">
    <w:name w:val="581F960461144CCFAA97AB4A41BF6906"/>
    <w:rsid w:val="00E31F3C"/>
  </w:style>
  <w:style w:type="paragraph" w:customStyle="1" w:styleId="CB30427D8A294AA0A480965D16084A3812">
    <w:name w:val="CB30427D8A294AA0A480965D16084A3812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1A877ABBF78477391393CC07124194712">
    <w:name w:val="B1A877ABBF78477391393CC07124194712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0FA10E18AA546EE8082541ED94B85B911">
    <w:name w:val="30FA10E18AA546EE8082541ED94B85B911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59543F408244E4C915219E2B65CF77711">
    <w:name w:val="359543F408244E4C915219E2B65CF77711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9C354DBE5AA4C778622C1EF7F77602F12">
    <w:name w:val="69C354DBE5AA4C778622C1EF7F77602F12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D9A3CD7C384B34BB7E9EA9ED049A2A11">
    <w:name w:val="F3D9A3CD7C384B34BB7E9EA9ED049A2A11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2F75739CED4586BFE4380B66A8E9AB11">
    <w:name w:val="CE2F75739CED4586BFE4380B66A8E9AB11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83B4EB1345346298D6AC04A1C2C68B311">
    <w:name w:val="D83B4EB1345346298D6AC04A1C2C68B311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450A64838B749DE84719D768C626C2312">
    <w:name w:val="6450A64838B749DE84719D768C626C2312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9F724682B4547DB859AA6939F154C3812">
    <w:name w:val="29F724682B4547DB859AA6939F154C3812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C3CBF37F6F74962A5515F410283C16B11">
    <w:name w:val="2C3CBF37F6F74962A5515F410283C16B11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095598FE6E4414EB5CB162CD1286D1211">
    <w:name w:val="5095598FE6E4414EB5CB162CD1286D1211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FA2336CB7374907ACBE7D4F816F22B011">
    <w:name w:val="4FA2336CB7374907ACBE7D4F816F22B011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2C18A5A3A74F8CA5761C75EE656E1011">
    <w:name w:val="3E2C18A5A3A74F8CA5761C75EE656E1011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9206A32E438411FBC0E828E1AE61FDD11">
    <w:name w:val="19206A32E438411FBC0E828E1AE61FDD11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3311A36E5E24080BAA86C99111FD9D49">
    <w:name w:val="53311A36E5E24080BAA86C99111FD9D49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323CC46A70648378356EC26E1D562B610">
    <w:name w:val="C323CC46A70648378356EC26E1D562B610"/>
    <w:rsid w:val="00E31F3C"/>
    <w:rPr>
      <w:rFonts w:eastAsiaTheme="minorHAnsi"/>
    </w:rPr>
  </w:style>
  <w:style w:type="paragraph" w:customStyle="1" w:styleId="77588B905D0B4AE9B7C8CD5C40274F6610">
    <w:name w:val="77588B905D0B4AE9B7C8CD5C40274F6610"/>
    <w:rsid w:val="00E31F3C"/>
    <w:rPr>
      <w:rFonts w:eastAsiaTheme="minorHAnsi"/>
    </w:rPr>
  </w:style>
  <w:style w:type="paragraph" w:customStyle="1" w:styleId="1D83BB36814C4F888E8AE76AB9357D5717">
    <w:name w:val="1D83BB36814C4F888E8AE76AB9357D5717"/>
    <w:rsid w:val="00E31F3C"/>
    <w:rPr>
      <w:rFonts w:eastAsiaTheme="minorHAnsi"/>
    </w:rPr>
  </w:style>
  <w:style w:type="paragraph" w:customStyle="1" w:styleId="0C671431A5DE4D62BAA70CC82DC51D2717">
    <w:name w:val="0C671431A5DE4D62BAA70CC82DC51D2717"/>
    <w:rsid w:val="00E31F3C"/>
    <w:rPr>
      <w:rFonts w:eastAsiaTheme="minorHAnsi"/>
    </w:rPr>
  </w:style>
  <w:style w:type="paragraph" w:customStyle="1" w:styleId="A906F06CC02849A38415AABC0E3A91DF17">
    <w:name w:val="A906F06CC02849A38415AABC0E3A91DF17"/>
    <w:rsid w:val="00E31F3C"/>
    <w:rPr>
      <w:rFonts w:eastAsiaTheme="minorHAnsi"/>
    </w:rPr>
  </w:style>
  <w:style w:type="paragraph" w:customStyle="1" w:styleId="D96231F7B4B54394A76C98C91B54A2BA12">
    <w:name w:val="D96231F7B4B54394A76C98C91B54A2BA12"/>
    <w:rsid w:val="00E31F3C"/>
    <w:rPr>
      <w:rFonts w:eastAsiaTheme="minorHAnsi"/>
    </w:rPr>
  </w:style>
  <w:style w:type="paragraph" w:customStyle="1" w:styleId="C184A1F3F64E49D19B486858F96F490112">
    <w:name w:val="C184A1F3F64E49D19B486858F96F490112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7EC1365D76E4FBE97FE1B52A558270710">
    <w:name w:val="C7EC1365D76E4FBE97FE1B52A558270710"/>
    <w:rsid w:val="00E31F3C"/>
    <w:rPr>
      <w:rFonts w:eastAsiaTheme="minorHAnsi"/>
    </w:rPr>
  </w:style>
  <w:style w:type="paragraph" w:customStyle="1" w:styleId="27D158F4A81F4B858317FA58B0281C9512">
    <w:name w:val="27D158F4A81F4B858317FA58B0281C9512"/>
    <w:rsid w:val="00E31F3C"/>
    <w:rPr>
      <w:rFonts w:eastAsiaTheme="minorHAnsi"/>
    </w:rPr>
  </w:style>
  <w:style w:type="paragraph" w:customStyle="1" w:styleId="D9E1C13FC0F9413D8A9255569D77D68212">
    <w:name w:val="D9E1C13FC0F9413D8A9255569D77D68212"/>
    <w:rsid w:val="00E31F3C"/>
    <w:rPr>
      <w:rFonts w:eastAsiaTheme="minorHAnsi"/>
    </w:rPr>
  </w:style>
  <w:style w:type="paragraph" w:customStyle="1" w:styleId="D0D9E3001A93444393ADA291EBD5854310">
    <w:name w:val="D0D9E3001A93444393ADA291EBD5854310"/>
    <w:rsid w:val="00E31F3C"/>
    <w:rPr>
      <w:rFonts w:eastAsiaTheme="minorHAnsi"/>
    </w:rPr>
  </w:style>
  <w:style w:type="paragraph" w:customStyle="1" w:styleId="D63F1DA4324A4ADEB7460D370549486312">
    <w:name w:val="D63F1DA4324A4ADEB7460D370549486312"/>
    <w:rsid w:val="00E31F3C"/>
    <w:rPr>
      <w:rFonts w:eastAsiaTheme="minorHAnsi"/>
    </w:rPr>
  </w:style>
  <w:style w:type="paragraph" w:customStyle="1" w:styleId="EAFD1B8491A94827B672C032C43BAC9412">
    <w:name w:val="EAFD1B8491A94827B672C032C43BAC9412"/>
    <w:rsid w:val="00E31F3C"/>
    <w:rPr>
      <w:rFonts w:eastAsiaTheme="minorHAnsi"/>
    </w:rPr>
  </w:style>
  <w:style w:type="paragraph" w:customStyle="1" w:styleId="2DAC10B8BB23459A81D46E4C143C2BD010">
    <w:name w:val="2DAC10B8BB23459A81D46E4C143C2BD010"/>
    <w:rsid w:val="00E31F3C"/>
    <w:rPr>
      <w:rFonts w:eastAsiaTheme="minorHAnsi"/>
    </w:rPr>
  </w:style>
  <w:style w:type="paragraph" w:customStyle="1" w:styleId="4303BD00D2E4428784F03A95DAE436C712">
    <w:name w:val="4303BD00D2E4428784F03A95DAE436C712"/>
    <w:rsid w:val="00E31F3C"/>
    <w:rPr>
      <w:rFonts w:eastAsiaTheme="minorHAnsi"/>
    </w:rPr>
  </w:style>
  <w:style w:type="paragraph" w:customStyle="1" w:styleId="A5FCE149CC5E4C0887C25E4F4ECBE30112">
    <w:name w:val="A5FCE149CC5E4C0887C25E4F4ECBE30112"/>
    <w:rsid w:val="00E31F3C"/>
    <w:rPr>
      <w:rFonts w:eastAsiaTheme="minorHAnsi"/>
    </w:rPr>
  </w:style>
  <w:style w:type="paragraph" w:customStyle="1" w:styleId="898353D1D3234AEFBDBCDE5DDE85B47912">
    <w:name w:val="898353D1D3234AEFBDBCDE5DDE85B47912"/>
    <w:rsid w:val="00E31F3C"/>
    <w:rPr>
      <w:rFonts w:eastAsiaTheme="minorHAnsi"/>
    </w:rPr>
  </w:style>
  <w:style w:type="paragraph" w:customStyle="1" w:styleId="44FD96B608CC4F9C9F323233CA0E2AC111">
    <w:name w:val="44FD96B608CC4F9C9F323233CA0E2AC111"/>
    <w:rsid w:val="00E31F3C"/>
    <w:rPr>
      <w:rFonts w:eastAsiaTheme="minorHAnsi"/>
    </w:rPr>
  </w:style>
  <w:style w:type="paragraph" w:customStyle="1" w:styleId="8CD15BE22342406A809A8F077FA2982612">
    <w:name w:val="8CD15BE22342406A809A8F077FA2982612"/>
    <w:rsid w:val="00E31F3C"/>
    <w:rPr>
      <w:rFonts w:eastAsiaTheme="minorHAnsi"/>
    </w:rPr>
  </w:style>
  <w:style w:type="paragraph" w:customStyle="1" w:styleId="5A4ED76E717B45928798C23B55BDAE3512">
    <w:name w:val="5A4ED76E717B45928798C23B55BDAE3512"/>
    <w:rsid w:val="00E31F3C"/>
    <w:rPr>
      <w:rFonts w:eastAsiaTheme="minorHAnsi"/>
    </w:rPr>
  </w:style>
  <w:style w:type="paragraph" w:customStyle="1" w:styleId="C43736ABF11D46C4B911FAE0B56CEF2812">
    <w:name w:val="C43736ABF11D46C4B911FAE0B56CEF2812"/>
    <w:rsid w:val="00E31F3C"/>
    <w:rPr>
      <w:rFonts w:eastAsiaTheme="minorHAnsi"/>
    </w:rPr>
  </w:style>
  <w:style w:type="paragraph" w:customStyle="1" w:styleId="8FC354A4976B49E3B22E1A29C0F4DD4A12">
    <w:name w:val="8FC354A4976B49E3B22E1A29C0F4DD4A12"/>
    <w:rsid w:val="00E31F3C"/>
    <w:rPr>
      <w:rFonts w:eastAsiaTheme="minorHAnsi"/>
    </w:rPr>
  </w:style>
  <w:style w:type="paragraph" w:customStyle="1" w:styleId="0ADF65EB0BE645E7BD590251E8E5DB9C12">
    <w:name w:val="0ADF65EB0BE645E7BD590251E8E5DB9C12"/>
    <w:rsid w:val="00E31F3C"/>
    <w:rPr>
      <w:rFonts w:eastAsiaTheme="minorHAnsi"/>
    </w:rPr>
  </w:style>
  <w:style w:type="paragraph" w:customStyle="1" w:styleId="6D0EBA63F0C742468D8900840D084F8212">
    <w:name w:val="6D0EBA63F0C742468D8900840D084F8212"/>
    <w:rsid w:val="00E31F3C"/>
    <w:rPr>
      <w:rFonts w:eastAsiaTheme="minorHAnsi"/>
    </w:rPr>
  </w:style>
  <w:style w:type="paragraph" w:customStyle="1" w:styleId="B6B9F7CDE0534971BAE0FE4DDE262D2312">
    <w:name w:val="B6B9F7CDE0534971BAE0FE4DDE262D2312"/>
    <w:rsid w:val="00E31F3C"/>
    <w:rPr>
      <w:rFonts w:eastAsiaTheme="minorHAnsi"/>
    </w:rPr>
  </w:style>
  <w:style w:type="paragraph" w:customStyle="1" w:styleId="76C6EAFB2C0E43C78479016282DEDDC912">
    <w:name w:val="76C6EAFB2C0E43C78479016282DEDDC912"/>
    <w:rsid w:val="00E31F3C"/>
    <w:rPr>
      <w:rFonts w:eastAsiaTheme="minorHAnsi"/>
    </w:rPr>
  </w:style>
  <w:style w:type="paragraph" w:customStyle="1" w:styleId="D1D9F046B41243F6B4D6EE84487A1A1D1">
    <w:name w:val="D1D9F046B41243F6B4D6EE84487A1A1D1"/>
    <w:rsid w:val="00E31F3C"/>
    <w:rPr>
      <w:rFonts w:eastAsiaTheme="minorHAnsi"/>
    </w:rPr>
  </w:style>
  <w:style w:type="paragraph" w:customStyle="1" w:styleId="E8E8493026B74CC6ACAF73535FF7FE1C12">
    <w:name w:val="E8E8493026B74CC6ACAF73535FF7FE1C12"/>
    <w:rsid w:val="00E31F3C"/>
    <w:rPr>
      <w:rFonts w:eastAsiaTheme="minorHAnsi"/>
    </w:rPr>
  </w:style>
  <w:style w:type="paragraph" w:customStyle="1" w:styleId="C961296BEC294DB481D2D2352026746511">
    <w:name w:val="C961296BEC294DB481D2D2352026746511"/>
    <w:rsid w:val="00E31F3C"/>
    <w:rPr>
      <w:rFonts w:eastAsiaTheme="minorHAnsi"/>
    </w:rPr>
  </w:style>
  <w:style w:type="paragraph" w:customStyle="1" w:styleId="E65085FA4A8449E6ACA6F936D800376611">
    <w:name w:val="E65085FA4A8449E6ACA6F936D800376611"/>
    <w:rsid w:val="00E31F3C"/>
    <w:rPr>
      <w:rFonts w:eastAsiaTheme="minorHAnsi"/>
    </w:rPr>
  </w:style>
  <w:style w:type="paragraph" w:customStyle="1" w:styleId="5C44F96216F046C796BAC5F33B2E635E11">
    <w:name w:val="5C44F96216F046C796BAC5F33B2E635E11"/>
    <w:rsid w:val="00E31F3C"/>
    <w:rPr>
      <w:rFonts w:eastAsiaTheme="minorHAnsi"/>
    </w:rPr>
  </w:style>
  <w:style w:type="paragraph" w:customStyle="1" w:styleId="8267B38D2D6D461DA7DC68C112302B1011">
    <w:name w:val="8267B38D2D6D461DA7DC68C112302B1011"/>
    <w:rsid w:val="00E31F3C"/>
    <w:rPr>
      <w:rFonts w:eastAsiaTheme="minorHAnsi"/>
    </w:rPr>
  </w:style>
  <w:style w:type="paragraph" w:customStyle="1" w:styleId="1D0709AE76F64B018E2BD9D3DBFB66DF12">
    <w:name w:val="1D0709AE76F64B018E2BD9D3DBFB66DF12"/>
    <w:rsid w:val="00E31F3C"/>
    <w:rPr>
      <w:rFonts w:eastAsiaTheme="minorHAnsi"/>
    </w:rPr>
  </w:style>
  <w:style w:type="paragraph" w:customStyle="1" w:styleId="014F5C04BB22410C81F677299043755812">
    <w:name w:val="014F5C04BB22410C81F677299043755812"/>
    <w:rsid w:val="00E31F3C"/>
    <w:rPr>
      <w:rFonts w:eastAsiaTheme="minorHAnsi"/>
    </w:rPr>
  </w:style>
  <w:style w:type="paragraph" w:customStyle="1" w:styleId="B9A966E752EF41688ECB507D015082D912">
    <w:name w:val="B9A966E752EF41688ECB507D015082D912"/>
    <w:rsid w:val="00E31F3C"/>
    <w:rPr>
      <w:rFonts w:eastAsiaTheme="minorHAnsi"/>
    </w:rPr>
  </w:style>
  <w:style w:type="paragraph" w:customStyle="1" w:styleId="46A7D5AF3B744D088EEAE5CD6C10E70A12">
    <w:name w:val="46A7D5AF3B744D088EEAE5CD6C10E70A12"/>
    <w:rsid w:val="00E31F3C"/>
    <w:rPr>
      <w:rFonts w:eastAsiaTheme="minorHAnsi"/>
    </w:rPr>
  </w:style>
  <w:style w:type="paragraph" w:customStyle="1" w:styleId="BCB611364F9347DAA2812B71AE790C0A12">
    <w:name w:val="BCB611364F9347DAA2812B71AE790C0A12"/>
    <w:rsid w:val="00E31F3C"/>
    <w:rPr>
      <w:rFonts w:eastAsiaTheme="minorHAnsi"/>
    </w:rPr>
  </w:style>
  <w:style w:type="paragraph" w:customStyle="1" w:styleId="460FFF3674E14D72998229450119FCEB12">
    <w:name w:val="460FFF3674E14D72998229450119FCEB12"/>
    <w:rsid w:val="00E31F3C"/>
    <w:rPr>
      <w:rFonts w:eastAsiaTheme="minorHAnsi"/>
    </w:rPr>
  </w:style>
  <w:style w:type="paragraph" w:customStyle="1" w:styleId="264BAB5FDC0040D59FCD702B943351BC12">
    <w:name w:val="264BAB5FDC0040D59FCD702B943351BC12"/>
    <w:rsid w:val="00E31F3C"/>
    <w:rPr>
      <w:rFonts w:eastAsiaTheme="minorHAnsi"/>
    </w:rPr>
  </w:style>
  <w:style w:type="paragraph" w:customStyle="1" w:styleId="A1A5D004AC464522AE9740F47D4815E512">
    <w:name w:val="A1A5D004AC464522AE9740F47D4815E512"/>
    <w:rsid w:val="00E31F3C"/>
    <w:rPr>
      <w:rFonts w:eastAsiaTheme="minorHAnsi"/>
    </w:rPr>
  </w:style>
  <w:style w:type="paragraph" w:customStyle="1" w:styleId="228DFE730EE2445F88E4473929BCB01912">
    <w:name w:val="228DFE730EE2445F88E4473929BCB01912"/>
    <w:rsid w:val="00E31F3C"/>
    <w:rPr>
      <w:rFonts w:eastAsiaTheme="minorHAnsi"/>
    </w:rPr>
  </w:style>
  <w:style w:type="paragraph" w:customStyle="1" w:styleId="F78F108F90C34D70AE86C5A10431040612">
    <w:name w:val="F78F108F90C34D70AE86C5A10431040612"/>
    <w:rsid w:val="00E31F3C"/>
    <w:rPr>
      <w:rFonts w:eastAsiaTheme="minorHAnsi"/>
    </w:rPr>
  </w:style>
  <w:style w:type="paragraph" w:customStyle="1" w:styleId="EDC3D059C9B9474E9803BC0E7C2D08D612">
    <w:name w:val="EDC3D059C9B9474E9803BC0E7C2D08D612"/>
    <w:rsid w:val="00E31F3C"/>
    <w:rPr>
      <w:rFonts w:eastAsiaTheme="minorHAnsi"/>
    </w:rPr>
  </w:style>
  <w:style w:type="paragraph" w:customStyle="1" w:styleId="042546AAA6F04535AE13F68E252FBBAD12">
    <w:name w:val="042546AAA6F04535AE13F68E252FBBAD12"/>
    <w:rsid w:val="00E31F3C"/>
    <w:rPr>
      <w:rFonts w:eastAsiaTheme="minorHAnsi"/>
    </w:rPr>
  </w:style>
  <w:style w:type="paragraph" w:customStyle="1" w:styleId="F648E57EDDDA4103BEB6EB2027F886FE12">
    <w:name w:val="F648E57EDDDA4103BEB6EB2027F886FE12"/>
    <w:rsid w:val="00E31F3C"/>
    <w:rPr>
      <w:rFonts w:eastAsiaTheme="minorHAnsi"/>
    </w:rPr>
  </w:style>
  <w:style w:type="paragraph" w:customStyle="1" w:styleId="7A0E2DA54B564033AADF8E0A308E3BD612">
    <w:name w:val="7A0E2DA54B564033AADF8E0A308E3BD612"/>
    <w:rsid w:val="00E31F3C"/>
    <w:rPr>
      <w:rFonts w:eastAsiaTheme="minorHAnsi"/>
    </w:rPr>
  </w:style>
  <w:style w:type="paragraph" w:customStyle="1" w:styleId="BE297880B0664BCDAEF10213354D0B9012">
    <w:name w:val="BE297880B0664BCDAEF10213354D0B9012"/>
    <w:rsid w:val="00E31F3C"/>
    <w:rPr>
      <w:rFonts w:eastAsiaTheme="minorHAnsi"/>
    </w:rPr>
  </w:style>
  <w:style w:type="paragraph" w:customStyle="1" w:styleId="2D5EF8DC645D4489AE2CC323A682CD3212">
    <w:name w:val="2D5EF8DC645D4489AE2CC323A682CD3212"/>
    <w:rsid w:val="00E31F3C"/>
    <w:rPr>
      <w:rFonts w:eastAsiaTheme="minorHAnsi"/>
    </w:rPr>
  </w:style>
  <w:style w:type="paragraph" w:customStyle="1" w:styleId="2A162FDA4D8D460AB3656054947C08A811">
    <w:name w:val="2A162FDA4D8D460AB3656054947C08A811"/>
    <w:rsid w:val="00E31F3C"/>
    <w:rPr>
      <w:rFonts w:eastAsiaTheme="minorHAnsi"/>
    </w:rPr>
  </w:style>
  <w:style w:type="paragraph" w:customStyle="1" w:styleId="58FCA5FD42AC4D3C88A91BA7A499238C11">
    <w:name w:val="58FCA5FD42AC4D3C88A91BA7A499238C11"/>
    <w:rsid w:val="00E31F3C"/>
    <w:rPr>
      <w:rFonts w:eastAsiaTheme="minorHAnsi"/>
    </w:rPr>
  </w:style>
  <w:style w:type="paragraph" w:customStyle="1" w:styleId="4A6D7A85299643B5845B1F33D648F40812">
    <w:name w:val="4A6D7A85299643B5845B1F33D648F40812"/>
    <w:rsid w:val="00E31F3C"/>
    <w:rPr>
      <w:rFonts w:eastAsiaTheme="minorHAnsi"/>
    </w:rPr>
  </w:style>
  <w:style w:type="paragraph" w:customStyle="1" w:styleId="DA4CBAEC936B4A30A43F5E9602AAE05812">
    <w:name w:val="DA4CBAEC936B4A30A43F5E9602AAE05812"/>
    <w:rsid w:val="00E31F3C"/>
    <w:rPr>
      <w:rFonts w:eastAsiaTheme="minorHAnsi"/>
    </w:rPr>
  </w:style>
  <w:style w:type="paragraph" w:customStyle="1" w:styleId="08DB1DBF8085480A8A4FE5487F2740BE12">
    <w:name w:val="08DB1DBF8085480A8A4FE5487F2740BE12"/>
    <w:rsid w:val="00E31F3C"/>
    <w:rPr>
      <w:rFonts w:eastAsiaTheme="minorHAnsi"/>
    </w:rPr>
  </w:style>
  <w:style w:type="paragraph" w:customStyle="1" w:styleId="50B239A143F841C5A54A7D561728A5E212">
    <w:name w:val="50B239A143F841C5A54A7D561728A5E212"/>
    <w:rsid w:val="00E31F3C"/>
    <w:rPr>
      <w:rFonts w:eastAsiaTheme="minorHAnsi"/>
    </w:rPr>
  </w:style>
  <w:style w:type="paragraph" w:customStyle="1" w:styleId="2F95F946BDDD4275B5538079E51A548912">
    <w:name w:val="2F95F946BDDD4275B5538079E51A548912"/>
    <w:rsid w:val="00E31F3C"/>
    <w:rPr>
      <w:rFonts w:eastAsiaTheme="minorHAnsi"/>
    </w:rPr>
  </w:style>
  <w:style w:type="paragraph" w:customStyle="1" w:styleId="A744815489F4469184FE1F2F434D0CDF12">
    <w:name w:val="A744815489F4469184FE1F2F434D0CDF12"/>
    <w:rsid w:val="00E31F3C"/>
    <w:rPr>
      <w:rFonts w:eastAsiaTheme="minorHAnsi"/>
    </w:rPr>
  </w:style>
  <w:style w:type="paragraph" w:customStyle="1" w:styleId="0CFADBD0B7EA47C5AAD6D656A2CD2BA012">
    <w:name w:val="0CFADBD0B7EA47C5AAD6D656A2CD2BA012"/>
    <w:rsid w:val="00E31F3C"/>
    <w:rPr>
      <w:rFonts w:eastAsiaTheme="minorHAnsi"/>
    </w:rPr>
  </w:style>
  <w:style w:type="paragraph" w:customStyle="1" w:styleId="D4C16506615B4C5FB9DC4371BAF33E8312">
    <w:name w:val="D4C16506615B4C5FB9DC4371BAF33E8312"/>
    <w:rsid w:val="00E31F3C"/>
    <w:rPr>
      <w:rFonts w:eastAsiaTheme="minorHAnsi"/>
    </w:rPr>
  </w:style>
  <w:style w:type="paragraph" w:customStyle="1" w:styleId="801AA6F3FED54A57A0835768E8E19BD112">
    <w:name w:val="801AA6F3FED54A57A0835768E8E19BD112"/>
    <w:rsid w:val="00E31F3C"/>
    <w:rPr>
      <w:rFonts w:eastAsiaTheme="minorHAnsi"/>
    </w:rPr>
  </w:style>
  <w:style w:type="paragraph" w:customStyle="1" w:styleId="A468E7CBCB0740A3B521D29B91A5518512">
    <w:name w:val="A468E7CBCB0740A3B521D29B91A5518512"/>
    <w:rsid w:val="00E31F3C"/>
    <w:rPr>
      <w:rFonts w:eastAsiaTheme="minorHAnsi"/>
    </w:rPr>
  </w:style>
  <w:style w:type="paragraph" w:customStyle="1" w:styleId="63B152712FF64051A1A79836CF3F164911">
    <w:name w:val="63B152712FF64051A1A79836CF3F164911"/>
    <w:rsid w:val="00E31F3C"/>
    <w:rPr>
      <w:rFonts w:eastAsiaTheme="minorHAnsi"/>
    </w:rPr>
  </w:style>
  <w:style w:type="paragraph" w:customStyle="1" w:styleId="795E4F4036724693B46DA81E4E698DAE11">
    <w:name w:val="795E4F4036724693B46DA81E4E698DAE11"/>
    <w:rsid w:val="00E31F3C"/>
    <w:rPr>
      <w:rFonts w:eastAsiaTheme="minorHAnsi"/>
    </w:rPr>
  </w:style>
  <w:style w:type="paragraph" w:customStyle="1" w:styleId="B362D57E5FC842E0B111DEC39886325C11">
    <w:name w:val="B362D57E5FC842E0B111DEC39886325C11"/>
    <w:rsid w:val="00E31F3C"/>
    <w:rPr>
      <w:rFonts w:eastAsiaTheme="minorHAnsi"/>
    </w:rPr>
  </w:style>
  <w:style w:type="paragraph" w:customStyle="1" w:styleId="9A8A3CE1D6E046F8BB9739AE8D698AC611">
    <w:name w:val="9A8A3CE1D6E046F8BB9739AE8D698AC611"/>
    <w:rsid w:val="00E31F3C"/>
    <w:rPr>
      <w:rFonts w:eastAsiaTheme="minorHAnsi"/>
    </w:rPr>
  </w:style>
  <w:style w:type="paragraph" w:customStyle="1" w:styleId="AE382DAEE7DE4E5586CF3B988E99103011">
    <w:name w:val="AE382DAEE7DE4E5586CF3B988E99103011"/>
    <w:rsid w:val="00E31F3C"/>
    <w:rPr>
      <w:rFonts w:eastAsiaTheme="minorHAnsi"/>
    </w:rPr>
  </w:style>
  <w:style w:type="paragraph" w:customStyle="1" w:styleId="9AE6703245F1434089742FF04FC27BB411">
    <w:name w:val="9AE6703245F1434089742FF04FC27BB411"/>
    <w:rsid w:val="00E31F3C"/>
    <w:rPr>
      <w:rFonts w:eastAsiaTheme="minorHAnsi"/>
    </w:rPr>
  </w:style>
  <w:style w:type="paragraph" w:customStyle="1" w:styleId="8365CDB2A7674B318D64BCF0AB00F5B411">
    <w:name w:val="8365CDB2A7674B318D64BCF0AB00F5B411"/>
    <w:rsid w:val="00E31F3C"/>
    <w:rPr>
      <w:rFonts w:eastAsiaTheme="minorHAnsi"/>
    </w:rPr>
  </w:style>
  <w:style w:type="paragraph" w:customStyle="1" w:styleId="931734EB321F4496B412BD0508DEA76411">
    <w:name w:val="931734EB321F4496B412BD0508DEA76411"/>
    <w:rsid w:val="00E31F3C"/>
    <w:rPr>
      <w:rFonts w:eastAsiaTheme="minorHAnsi"/>
    </w:rPr>
  </w:style>
  <w:style w:type="paragraph" w:customStyle="1" w:styleId="C2CD03634207489DB1C3C387A8A896B111">
    <w:name w:val="C2CD03634207489DB1C3C387A8A896B111"/>
    <w:rsid w:val="00E31F3C"/>
    <w:rPr>
      <w:rFonts w:eastAsiaTheme="minorHAnsi"/>
    </w:rPr>
  </w:style>
  <w:style w:type="paragraph" w:customStyle="1" w:styleId="96916A38AF6841FD9DD9E55E7D34DC1911">
    <w:name w:val="96916A38AF6841FD9DD9E55E7D34DC1911"/>
    <w:rsid w:val="00E31F3C"/>
    <w:rPr>
      <w:rFonts w:eastAsiaTheme="minorHAnsi"/>
    </w:rPr>
  </w:style>
  <w:style w:type="paragraph" w:customStyle="1" w:styleId="A89B56BE3FA54F1EB0DF6C8E04726BD311">
    <w:name w:val="A89B56BE3FA54F1EB0DF6C8E04726BD311"/>
    <w:rsid w:val="00E31F3C"/>
    <w:rPr>
      <w:rFonts w:eastAsiaTheme="minorHAnsi"/>
    </w:rPr>
  </w:style>
  <w:style w:type="paragraph" w:customStyle="1" w:styleId="F8E1047451944441A88ABD85B6C95EF511">
    <w:name w:val="F8E1047451944441A88ABD85B6C95EF511"/>
    <w:rsid w:val="00E31F3C"/>
    <w:rPr>
      <w:rFonts w:eastAsiaTheme="minorHAnsi"/>
    </w:rPr>
  </w:style>
  <w:style w:type="paragraph" w:customStyle="1" w:styleId="3E7A4DF811C14257AE4FD1FBC49BEB6C11">
    <w:name w:val="3E7A4DF811C14257AE4FD1FBC49BEB6C11"/>
    <w:rsid w:val="00E31F3C"/>
    <w:rPr>
      <w:rFonts w:eastAsiaTheme="minorHAnsi"/>
    </w:rPr>
  </w:style>
  <w:style w:type="paragraph" w:customStyle="1" w:styleId="229DF2A636DE4D0F9222E6A1F146AFE612">
    <w:name w:val="229DF2A636DE4D0F9222E6A1F146AFE612"/>
    <w:rsid w:val="00E31F3C"/>
    <w:rPr>
      <w:rFonts w:eastAsiaTheme="minorHAnsi"/>
    </w:rPr>
  </w:style>
  <w:style w:type="paragraph" w:customStyle="1" w:styleId="FA739E41EE4F42C5B04A2E7E96D6022D11">
    <w:name w:val="FA739E41EE4F42C5B04A2E7E96D6022D11"/>
    <w:rsid w:val="00E31F3C"/>
    <w:rPr>
      <w:rFonts w:eastAsiaTheme="minorHAnsi"/>
    </w:rPr>
  </w:style>
  <w:style w:type="paragraph" w:customStyle="1" w:styleId="C0D1D78AA49C4ADFAE31DBCD88D4B6EB12">
    <w:name w:val="C0D1D78AA49C4ADFAE31DBCD88D4B6EB12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5B4BD8D29A1447B891ECEA6A92AD64711">
    <w:name w:val="C5B4BD8D29A1447B891ECEA6A92AD64711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C2D42A687F846EB94C728C39DF650BB11">
    <w:name w:val="BC2D42A687F846EB94C728C39DF650BB11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1B5917D9384387B8B066832929080011">
    <w:name w:val="701B5917D9384387B8B066832929080011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BEFBFB7D403475EAD6237CDA5E90A6811">
    <w:name w:val="4BEFBFB7D403475EAD6237CDA5E90A6811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4E924CFA6A54BDDAFE03887841748F311">
    <w:name w:val="04E924CFA6A54BDDAFE03887841748F311"/>
    <w:rsid w:val="00E31F3C"/>
    <w:rPr>
      <w:rFonts w:eastAsiaTheme="minorHAnsi"/>
    </w:rPr>
  </w:style>
  <w:style w:type="paragraph" w:customStyle="1" w:styleId="AA8E719ABE8D4B43934F10CD1ABB64EB12">
    <w:name w:val="AA8E719ABE8D4B43934F10CD1ABB64EB12"/>
    <w:rsid w:val="00E31F3C"/>
    <w:rPr>
      <w:rFonts w:eastAsiaTheme="minorHAnsi"/>
    </w:rPr>
  </w:style>
  <w:style w:type="paragraph" w:customStyle="1" w:styleId="5F3AC1E655F149588806E5A51403D7D312">
    <w:name w:val="5F3AC1E655F149588806E5A51403D7D312"/>
    <w:rsid w:val="00E31F3C"/>
    <w:rPr>
      <w:rFonts w:eastAsiaTheme="minorHAnsi"/>
    </w:rPr>
  </w:style>
  <w:style w:type="paragraph" w:customStyle="1" w:styleId="7FD1983AD3144D8F9074A09FE2BEE15912">
    <w:name w:val="7FD1983AD3144D8F9074A09FE2BEE15912"/>
    <w:rsid w:val="00E31F3C"/>
    <w:rPr>
      <w:rFonts w:eastAsiaTheme="minorHAnsi"/>
    </w:rPr>
  </w:style>
  <w:style w:type="paragraph" w:customStyle="1" w:styleId="029C6982E6484E998C15FC2FFA8A7BFC12">
    <w:name w:val="029C6982E6484E998C15FC2FFA8A7BFC12"/>
    <w:rsid w:val="00E31F3C"/>
    <w:rPr>
      <w:rFonts w:eastAsiaTheme="minorHAnsi"/>
    </w:rPr>
  </w:style>
  <w:style w:type="paragraph" w:customStyle="1" w:styleId="C852B99C658F4CE6AD8E206079E3528A12">
    <w:name w:val="C852B99C658F4CE6AD8E206079E3528A12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0EB4002DDF543B8B7004C452EE7B9BC11">
    <w:name w:val="80EB4002DDF543B8B7004C452EE7B9BC11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C6533C1E864A0BBD94C648065B684111">
    <w:name w:val="F9C6533C1E864A0BBD94C648065B684111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A5B4C1510D548428F23E5DE410C91FF11">
    <w:name w:val="EA5B4C1510D548428F23E5DE410C91FF11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AC15AD9E32B4F5AB87DB3A881AC141D11">
    <w:name w:val="4AC15AD9E32B4F5AB87DB3A881AC141D11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B30427D8A294AA0A480965D16084A3813">
    <w:name w:val="CB30427D8A294AA0A480965D16084A3813"/>
    <w:rsid w:val="00556A7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1A877ABBF78477391393CC07124194713">
    <w:name w:val="B1A877ABBF78477391393CC07124194713"/>
    <w:rsid w:val="00556A7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0FA10E18AA546EE8082541ED94B85B912">
    <w:name w:val="30FA10E18AA546EE8082541ED94B85B912"/>
    <w:rsid w:val="00556A7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59543F408244E4C915219E2B65CF77712">
    <w:name w:val="359543F408244E4C915219E2B65CF77712"/>
    <w:rsid w:val="00556A7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9C354DBE5AA4C778622C1EF7F77602F13">
    <w:name w:val="69C354DBE5AA4C778622C1EF7F77602F13"/>
    <w:rsid w:val="00556A7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D9A3CD7C384B34BB7E9EA9ED049A2A12">
    <w:name w:val="F3D9A3CD7C384B34BB7E9EA9ED049A2A12"/>
    <w:rsid w:val="00556A7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2F75739CED4586BFE4380B66A8E9AB12">
    <w:name w:val="CE2F75739CED4586BFE4380B66A8E9AB12"/>
    <w:rsid w:val="00556A7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83B4EB1345346298D6AC04A1C2C68B312">
    <w:name w:val="D83B4EB1345346298D6AC04A1C2C68B312"/>
    <w:rsid w:val="00556A7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450A64838B749DE84719D768C626C2313">
    <w:name w:val="6450A64838B749DE84719D768C626C2313"/>
    <w:rsid w:val="00556A7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9F724682B4547DB859AA6939F154C3813">
    <w:name w:val="29F724682B4547DB859AA6939F154C3813"/>
    <w:rsid w:val="00556A7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C3CBF37F6F74962A5515F410283C16B12">
    <w:name w:val="2C3CBF37F6F74962A5515F410283C16B12"/>
    <w:rsid w:val="00556A7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095598FE6E4414EB5CB162CD1286D1212">
    <w:name w:val="5095598FE6E4414EB5CB162CD1286D1212"/>
    <w:rsid w:val="00556A7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FA2336CB7374907ACBE7D4F816F22B012">
    <w:name w:val="4FA2336CB7374907ACBE7D4F816F22B012"/>
    <w:rsid w:val="00556A7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2C18A5A3A74F8CA5761C75EE656E1012">
    <w:name w:val="3E2C18A5A3A74F8CA5761C75EE656E1012"/>
    <w:rsid w:val="00556A7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9206A32E438411FBC0E828E1AE61FDD12">
    <w:name w:val="19206A32E438411FBC0E828E1AE61FDD12"/>
    <w:rsid w:val="00556A7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3311A36E5E24080BAA86C99111FD9D410">
    <w:name w:val="53311A36E5E24080BAA86C99111FD9D410"/>
    <w:rsid w:val="00556A7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323CC46A70648378356EC26E1D562B611">
    <w:name w:val="C323CC46A70648378356EC26E1D562B611"/>
    <w:rsid w:val="00556A70"/>
    <w:rPr>
      <w:rFonts w:eastAsiaTheme="minorHAnsi"/>
    </w:rPr>
  </w:style>
  <w:style w:type="paragraph" w:customStyle="1" w:styleId="77588B905D0B4AE9B7C8CD5C40274F6611">
    <w:name w:val="77588B905D0B4AE9B7C8CD5C40274F6611"/>
    <w:rsid w:val="00556A70"/>
    <w:rPr>
      <w:rFonts w:eastAsiaTheme="minorHAnsi"/>
    </w:rPr>
  </w:style>
  <w:style w:type="paragraph" w:customStyle="1" w:styleId="1D83BB36814C4F888E8AE76AB9357D5718">
    <w:name w:val="1D83BB36814C4F888E8AE76AB9357D5718"/>
    <w:rsid w:val="00556A70"/>
    <w:rPr>
      <w:rFonts w:eastAsiaTheme="minorHAnsi"/>
    </w:rPr>
  </w:style>
  <w:style w:type="paragraph" w:customStyle="1" w:styleId="0C671431A5DE4D62BAA70CC82DC51D2718">
    <w:name w:val="0C671431A5DE4D62BAA70CC82DC51D2718"/>
    <w:rsid w:val="00556A70"/>
    <w:rPr>
      <w:rFonts w:eastAsiaTheme="minorHAnsi"/>
    </w:rPr>
  </w:style>
  <w:style w:type="paragraph" w:customStyle="1" w:styleId="A906F06CC02849A38415AABC0E3A91DF18">
    <w:name w:val="A906F06CC02849A38415AABC0E3A91DF18"/>
    <w:rsid w:val="00556A70"/>
    <w:rPr>
      <w:rFonts w:eastAsiaTheme="minorHAnsi"/>
    </w:rPr>
  </w:style>
  <w:style w:type="paragraph" w:customStyle="1" w:styleId="D96231F7B4B54394A76C98C91B54A2BA13">
    <w:name w:val="D96231F7B4B54394A76C98C91B54A2BA13"/>
    <w:rsid w:val="00556A70"/>
    <w:rPr>
      <w:rFonts w:eastAsiaTheme="minorHAnsi"/>
    </w:rPr>
  </w:style>
  <w:style w:type="paragraph" w:customStyle="1" w:styleId="C184A1F3F64E49D19B486858F96F490113">
    <w:name w:val="C184A1F3F64E49D19B486858F96F490113"/>
    <w:rsid w:val="00556A7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7EC1365D76E4FBE97FE1B52A558270711">
    <w:name w:val="C7EC1365D76E4FBE97FE1B52A558270711"/>
    <w:rsid w:val="00556A70"/>
    <w:rPr>
      <w:rFonts w:eastAsiaTheme="minorHAnsi"/>
    </w:rPr>
  </w:style>
  <w:style w:type="paragraph" w:customStyle="1" w:styleId="27D158F4A81F4B858317FA58B0281C9513">
    <w:name w:val="27D158F4A81F4B858317FA58B0281C9513"/>
    <w:rsid w:val="00556A70"/>
    <w:rPr>
      <w:rFonts w:eastAsiaTheme="minorHAnsi"/>
    </w:rPr>
  </w:style>
  <w:style w:type="paragraph" w:customStyle="1" w:styleId="D9E1C13FC0F9413D8A9255569D77D68213">
    <w:name w:val="D9E1C13FC0F9413D8A9255569D77D68213"/>
    <w:rsid w:val="00556A70"/>
    <w:rPr>
      <w:rFonts w:eastAsiaTheme="minorHAnsi"/>
    </w:rPr>
  </w:style>
  <w:style w:type="paragraph" w:customStyle="1" w:styleId="D0D9E3001A93444393ADA291EBD5854311">
    <w:name w:val="D0D9E3001A93444393ADA291EBD5854311"/>
    <w:rsid w:val="00556A70"/>
    <w:rPr>
      <w:rFonts w:eastAsiaTheme="minorHAnsi"/>
    </w:rPr>
  </w:style>
  <w:style w:type="paragraph" w:customStyle="1" w:styleId="D63F1DA4324A4ADEB7460D370549486313">
    <w:name w:val="D63F1DA4324A4ADEB7460D370549486313"/>
    <w:rsid w:val="00556A70"/>
    <w:rPr>
      <w:rFonts w:eastAsiaTheme="minorHAnsi"/>
    </w:rPr>
  </w:style>
  <w:style w:type="paragraph" w:customStyle="1" w:styleId="EAFD1B8491A94827B672C032C43BAC9413">
    <w:name w:val="EAFD1B8491A94827B672C032C43BAC9413"/>
    <w:rsid w:val="00556A70"/>
    <w:rPr>
      <w:rFonts w:eastAsiaTheme="minorHAnsi"/>
    </w:rPr>
  </w:style>
  <w:style w:type="paragraph" w:customStyle="1" w:styleId="2DAC10B8BB23459A81D46E4C143C2BD011">
    <w:name w:val="2DAC10B8BB23459A81D46E4C143C2BD011"/>
    <w:rsid w:val="00556A70"/>
    <w:rPr>
      <w:rFonts w:eastAsiaTheme="minorHAnsi"/>
    </w:rPr>
  </w:style>
  <w:style w:type="paragraph" w:customStyle="1" w:styleId="4303BD00D2E4428784F03A95DAE436C713">
    <w:name w:val="4303BD00D2E4428784F03A95DAE436C713"/>
    <w:rsid w:val="00556A70"/>
    <w:rPr>
      <w:rFonts w:eastAsiaTheme="minorHAnsi"/>
    </w:rPr>
  </w:style>
  <w:style w:type="paragraph" w:customStyle="1" w:styleId="A5FCE149CC5E4C0887C25E4F4ECBE30113">
    <w:name w:val="A5FCE149CC5E4C0887C25E4F4ECBE30113"/>
    <w:rsid w:val="00556A70"/>
    <w:rPr>
      <w:rFonts w:eastAsiaTheme="minorHAnsi"/>
    </w:rPr>
  </w:style>
  <w:style w:type="paragraph" w:customStyle="1" w:styleId="44FD96B608CC4F9C9F323233CA0E2AC112">
    <w:name w:val="44FD96B608CC4F9C9F323233CA0E2AC112"/>
    <w:rsid w:val="00556A70"/>
    <w:rPr>
      <w:rFonts w:eastAsiaTheme="minorHAnsi"/>
    </w:rPr>
  </w:style>
  <w:style w:type="paragraph" w:customStyle="1" w:styleId="8CD15BE22342406A809A8F077FA2982613">
    <w:name w:val="8CD15BE22342406A809A8F077FA2982613"/>
    <w:rsid w:val="00556A70"/>
    <w:rPr>
      <w:rFonts w:eastAsiaTheme="minorHAnsi"/>
    </w:rPr>
  </w:style>
  <w:style w:type="paragraph" w:customStyle="1" w:styleId="5A4ED76E717B45928798C23B55BDAE3513">
    <w:name w:val="5A4ED76E717B45928798C23B55BDAE3513"/>
    <w:rsid w:val="00556A70"/>
    <w:rPr>
      <w:rFonts w:eastAsiaTheme="minorHAnsi"/>
    </w:rPr>
  </w:style>
  <w:style w:type="paragraph" w:customStyle="1" w:styleId="C43736ABF11D46C4B911FAE0B56CEF2813">
    <w:name w:val="C43736ABF11D46C4B911FAE0B56CEF2813"/>
    <w:rsid w:val="00556A70"/>
    <w:rPr>
      <w:rFonts w:eastAsiaTheme="minorHAnsi"/>
    </w:rPr>
  </w:style>
  <w:style w:type="paragraph" w:customStyle="1" w:styleId="8FC354A4976B49E3B22E1A29C0F4DD4A13">
    <w:name w:val="8FC354A4976B49E3B22E1A29C0F4DD4A13"/>
    <w:rsid w:val="00556A70"/>
    <w:rPr>
      <w:rFonts w:eastAsiaTheme="minorHAnsi"/>
    </w:rPr>
  </w:style>
  <w:style w:type="paragraph" w:customStyle="1" w:styleId="0ADF65EB0BE645E7BD590251E8E5DB9C13">
    <w:name w:val="0ADF65EB0BE645E7BD590251E8E5DB9C13"/>
    <w:rsid w:val="00556A70"/>
    <w:rPr>
      <w:rFonts w:eastAsiaTheme="minorHAnsi"/>
    </w:rPr>
  </w:style>
  <w:style w:type="paragraph" w:customStyle="1" w:styleId="6D0EBA63F0C742468D8900840D084F8213">
    <w:name w:val="6D0EBA63F0C742468D8900840D084F8213"/>
    <w:rsid w:val="00556A70"/>
    <w:rPr>
      <w:rFonts w:eastAsiaTheme="minorHAnsi"/>
    </w:rPr>
  </w:style>
  <w:style w:type="paragraph" w:customStyle="1" w:styleId="B6B9F7CDE0534971BAE0FE4DDE262D2313">
    <w:name w:val="B6B9F7CDE0534971BAE0FE4DDE262D2313"/>
    <w:rsid w:val="00556A70"/>
    <w:rPr>
      <w:rFonts w:eastAsiaTheme="minorHAnsi"/>
    </w:rPr>
  </w:style>
  <w:style w:type="paragraph" w:customStyle="1" w:styleId="76C6EAFB2C0E43C78479016282DEDDC913">
    <w:name w:val="76C6EAFB2C0E43C78479016282DEDDC913"/>
    <w:rsid w:val="00556A70"/>
    <w:rPr>
      <w:rFonts w:eastAsiaTheme="minorHAnsi"/>
    </w:rPr>
  </w:style>
  <w:style w:type="paragraph" w:customStyle="1" w:styleId="D1D9F046B41243F6B4D6EE84487A1A1D2">
    <w:name w:val="D1D9F046B41243F6B4D6EE84487A1A1D2"/>
    <w:rsid w:val="00556A70"/>
    <w:rPr>
      <w:rFonts w:eastAsiaTheme="minorHAnsi"/>
    </w:rPr>
  </w:style>
  <w:style w:type="paragraph" w:customStyle="1" w:styleId="E8E8493026B74CC6ACAF73535FF7FE1C13">
    <w:name w:val="E8E8493026B74CC6ACAF73535FF7FE1C13"/>
    <w:rsid w:val="00556A70"/>
    <w:rPr>
      <w:rFonts w:eastAsiaTheme="minorHAnsi"/>
    </w:rPr>
  </w:style>
  <w:style w:type="paragraph" w:customStyle="1" w:styleId="E65085FA4A8449E6ACA6F936D800376612">
    <w:name w:val="E65085FA4A8449E6ACA6F936D800376612"/>
    <w:rsid w:val="00556A70"/>
    <w:rPr>
      <w:rFonts w:eastAsiaTheme="minorHAnsi"/>
    </w:rPr>
  </w:style>
  <w:style w:type="paragraph" w:customStyle="1" w:styleId="5C44F96216F046C796BAC5F33B2E635E12">
    <w:name w:val="5C44F96216F046C796BAC5F33B2E635E12"/>
    <w:rsid w:val="00556A70"/>
    <w:rPr>
      <w:rFonts w:eastAsiaTheme="minorHAnsi"/>
    </w:rPr>
  </w:style>
  <w:style w:type="paragraph" w:customStyle="1" w:styleId="8267B38D2D6D461DA7DC68C112302B1012">
    <w:name w:val="8267B38D2D6D461DA7DC68C112302B1012"/>
    <w:rsid w:val="00556A70"/>
    <w:rPr>
      <w:rFonts w:eastAsiaTheme="minorHAnsi"/>
    </w:rPr>
  </w:style>
  <w:style w:type="paragraph" w:customStyle="1" w:styleId="1D0709AE76F64B018E2BD9D3DBFB66DF13">
    <w:name w:val="1D0709AE76F64B018E2BD9D3DBFB66DF13"/>
    <w:rsid w:val="00556A70"/>
    <w:rPr>
      <w:rFonts w:eastAsiaTheme="minorHAnsi"/>
    </w:rPr>
  </w:style>
  <w:style w:type="paragraph" w:customStyle="1" w:styleId="014F5C04BB22410C81F677299043755813">
    <w:name w:val="014F5C04BB22410C81F677299043755813"/>
    <w:rsid w:val="00556A70"/>
    <w:rPr>
      <w:rFonts w:eastAsiaTheme="minorHAnsi"/>
    </w:rPr>
  </w:style>
  <w:style w:type="paragraph" w:customStyle="1" w:styleId="B9A966E752EF41688ECB507D015082D913">
    <w:name w:val="B9A966E752EF41688ECB507D015082D913"/>
    <w:rsid w:val="00556A70"/>
    <w:rPr>
      <w:rFonts w:eastAsiaTheme="minorHAnsi"/>
    </w:rPr>
  </w:style>
  <w:style w:type="paragraph" w:customStyle="1" w:styleId="46A7D5AF3B744D088EEAE5CD6C10E70A13">
    <w:name w:val="46A7D5AF3B744D088EEAE5CD6C10E70A13"/>
    <w:rsid w:val="00556A70"/>
    <w:rPr>
      <w:rFonts w:eastAsiaTheme="minorHAnsi"/>
    </w:rPr>
  </w:style>
  <w:style w:type="paragraph" w:customStyle="1" w:styleId="BCB611364F9347DAA2812B71AE790C0A13">
    <w:name w:val="BCB611364F9347DAA2812B71AE790C0A13"/>
    <w:rsid w:val="00556A70"/>
    <w:rPr>
      <w:rFonts w:eastAsiaTheme="minorHAnsi"/>
    </w:rPr>
  </w:style>
  <w:style w:type="paragraph" w:customStyle="1" w:styleId="460FFF3674E14D72998229450119FCEB13">
    <w:name w:val="460FFF3674E14D72998229450119FCEB13"/>
    <w:rsid w:val="00556A70"/>
    <w:rPr>
      <w:rFonts w:eastAsiaTheme="minorHAnsi"/>
    </w:rPr>
  </w:style>
  <w:style w:type="paragraph" w:customStyle="1" w:styleId="264BAB5FDC0040D59FCD702B943351BC13">
    <w:name w:val="264BAB5FDC0040D59FCD702B943351BC13"/>
    <w:rsid w:val="00556A70"/>
    <w:rPr>
      <w:rFonts w:eastAsiaTheme="minorHAnsi"/>
    </w:rPr>
  </w:style>
  <w:style w:type="paragraph" w:customStyle="1" w:styleId="A1A5D004AC464522AE9740F47D4815E513">
    <w:name w:val="A1A5D004AC464522AE9740F47D4815E513"/>
    <w:rsid w:val="00556A70"/>
    <w:rPr>
      <w:rFonts w:eastAsiaTheme="minorHAnsi"/>
    </w:rPr>
  </w:style>
  <w:style w:type="paragraph" w:customStyle="1" w:styleId="228DFE730EE2445F88E4473929BCB01913">
    <w:name w:val="228DFE730EE2445F88E4473929BCB01913"/>
    <w:rsid w:val="00556A70"/>
    <w:rPr>
      <w:rFonts w:eastAsiaTheme="minorHAnsi"/>
    </w:rPr>
  </w:style>
  <w:style w:type="paragraph" w:customStyle="1" w:styleId="F78F108F90C34D70AE86C5A10431040613">
    <w:name w:val="F78F108F90C34D70AE86C5A10431040613"/>
    <w:rsid w:val="00556A70"/>
    <w:rPr>
      <w:rFonts w:eastAsiaTheme="minorHAnsi"/>
    </w:rPr>
  </w:style>
  <w:style w:type="paragraph" w:customStyle="1" w:styleId="EDC3D059C9B9474E9803BC0E7C2D08D613">
    <w:name w:val="EDC3D059C9B9474E9803BC0E7C2D08D613"/>
    <w:rsid w:val="00556A70"/>
    <w:rPr>
      <w:rFonts w:eastAsiaTheme="minorHAnsi"/>
    </w:rPr>
  </w:style>
  <w:style w:type="paragraph" w:customStyle="1" w:styleId="042546AAA6F04535AE13F68E252FBBAD13">
    <w:name w:val="042546AAA6F04535AE13F68E252FBBAD13"/>
    <w:rsid w:val="00556A70"/>
    <w:rPr>
      <w:rFonts w:eastAsiaTheme="minorHAnsi"/>
    </w:rPr>
  </w:style>
  <w:style w:type="paragraph" w:customStyle="1" w:styleId="F648E57EDDDA4103BEB6EB2027F886FE13">
    <w:name w:val="F648E57EDDDA4103BEB6EB2027F886FE13"/>
    <w:rsid w:val="00556A70"/>
    <w:rPr>
      <w:rFonts w:eastAsiaTheme="minorHAnsi"/>
    </w:rPr>
  </w:style>
  <w:style w:type="paragraph" w:customStyle="1" w:styleId="7A0E2DA54B564033AADF8E0A308E3BD613">
    <w:name w:val="7A0E2DA54B564033AADF8E0A308E3BD613"/>
    <w:rsid w:val="00556A70"/>
    <w:rPr>
      <w:rFonts w:eastAsiaTheme="minorHAnsi"/>
    </w:rPr>
  </w:style>
  <w:style w:type="paragraph" w:customStyle="1" w:styleId="BE297880B0664BCDAEF10213354D0B9013">
    <w:name w:val="BE297880B0664BCDAEF10213354D0B9013"/>
    <w:rsid w:val="00556A70"/>
    <w:rPr>
      <w:rFonts w:eastAsiaTheme="minorHAnsi"/>
    </w:rPr>
  </w:style>
  <w:style w:type="paragraph" w:customStyle="1" w:styleId="2D5EF8DC645D4489AE2CC323A682CD3213">
    <w:name w:val="2D5EF8DC645D4489AE2CC323A682CD3213"/>
    <w:rsid w:val="00556A70"/>
    <w:rPr>
      <w:rFonts w:eastAsiaTheme="minorHAnsi"/>
    </w:rPr>
  </w:style>
  <w:style w:type="paragraph" w:customStyle="1" w:styleId="2A162FDA4D8D460AB3656054947C08A812">
    <w:name w:val="2A162FDA4D8D460AB3656054947C08A812"/>
    <w:rsid w:val="00556A70"/>
    <w:rPr>
      <w:rFonts w:eastAsiaTheme="minorHAnsi"/>
    </w:rPr>
  </w:style>
  <w:style w:type="paragraph" w:customStyle="1" w:styleId="58FCA5FD42AC4D3C88A91BA7A499238C12">
    <w:name w:val="58FCA5FD42AC4D3C88A91BA7A499238C12"/>
    <w:rsid w:val="00556A70"/>
    <w:rPr>
      <w:rFonts w:eastAsiaTheme="minorHAnsi"/>
    </w:rPr>
  </w:style>
  <w:style w:type="paragraph" w:customStyle="1" w:styleId="4A6D7A85299643B5845B1F33D648F40813">
    <w:name w:val="4A6D7A85299643B5845B1F33D648F40813"/>
    <w:rsid w:val="00556A70"/>
    <w:rPr>
      <w:rFonts w:eastAsiaTheme="minorHAnsi"/>
    </w:rPr>
  </w:style>
  <w:style w:type="paragraph" w:customStyle="1" w:styleId="DA4CBAEC936B4A30A43F5E9602AAE05813">
    <w:name w:val="DA4CBAEC936B4A30A43F5E9602AAE05813"/>
    <w:rsid w:val="00556A70"/>
    <w:rPr>
      <w:rFonts w:eastAsiaTheme="minorHAnsi"/>
    </w:rPr>
  </w:style>
  <w:style w:type="paragraph" w:customStyle="1" w:styleId="08DB1DBF8085480A8A4FE5487F2740BE13">
    <w:name w:val="08DB1DBF8085480A8A4FE5487F2740BE13"/>
    <w:rsid w:val="00556A70"/>
    <w:rPr>
      <w:rFonts w:eastAsiaTheme="minorHAnsi"/>
    </w:rPr>
  </w:style>
  <w:style w:type="paragraph" w:customStyle="1" w:styleId="50B239A143F841C5A54A7D561728A5E213">
    <w:name w:val="50B239A143F841C5A54A7D561728A5E213"/>
    <w:rsid w:val="00556A70"/>
    <w:rPr>
      <w:rFonts w:eastAsiaTheme="minorHAnsi"/>
    </w:rPr>
  </w:style>
  <w:style w:type="paragraph" w:customStyle="1" w:styleId="2F95F946BDDD4275B5538079E51A548913">
    <w:name w:val="2F95F946BDDD4275B5538079E51A548913"/>
    <w:rsid w:val="00556A70"/>
    <w:rPr>
      <w:rFonts w:eastAsiaTheme="minorHAnsi"/>
    </w:rPr>
  </w:style>
  <w:style w:type="paragraph" w:customStyle="1" w:styleId="A744815489F4469184FE1F2F434D0CDF13">
    <w:name w:val="A744815489F4469184FE1F2F434D0CDF13"/>
    <w:rsid w:val="00556A70"/>
    <w:rPr>
      <w:rFonts w:eastAsiaTheme="minorHAnsi"/>
    </w:rPr>
  </w:style>
  <w:style w:type="paragraph" w:customStyle="1" w:styleId="0CFADBD0B7EA47C5AAD6D656A2CD2BA013">
    <w:name w:val="0CFADBD0B7EA47C5AAD6D656A2CD2BA013"/>
    <w:rsid w:val="00556A70"/>
    <w:rPr>
      <w:rFonts w:eastAsiaTheme="minorHAnsi"/>
    </w:rPr>
  </w:style>
  <w:style w:type="paragraph" w:customStyle="1" w:styleId="D4C16506615B4C5FB9DC4371BAF33E8313">
    <w:name w:val="D4C16506615B4C5FB9DC4371BAF33E8313"/>
    <w:rsid w:val="00556A70"/>
    <w:rPr>
      <w:rFonts w:eastAsiaTheme="minorHAnsi"/>
    </w:rPr>
  </w:style>
  <w:style w:type="paragraph" w:customStyle="1" w:styleId="801AA6F3FED54A57A0835768E8E19BD113">
    <w:name w:val="801AA6F3FED54A57A0835768E8E19BD113"/>
    <w:rsid w:val="00556A70"/>
    <w:rPr>
      <w:rFonts w:eastAsiaTheme="minorHAnsi"/>
    </w:rPr>
  </w:style>
  <w:style w:type="paragraph" w:customStyle="1" w:styleId="A468E7CBCB0740A3B521D29B91A5518513">
    <w:name w:val="A468E7CBCB0740A3B521D29B91A5518513"/>
    <w:rsid w:val="00556A70"/>
    <w:rPr>
      <w:rFonts w:eastAsiaTheme="minorHAnsi"/>
    </w:rPr>
  </w:style>
  <w:style w:type="paragraph" w:customStyle="1" w:styleId="63B152712FF64051A1A79836CF3F164912">
    <w:name w:val="63B152712FF64051A1A79836CF3F164912"/>
    <w:rsid w:val="00556A70"/>
    <w:rPr>
      <w:rFonts w:eastAsiaTheme="minorHAnsi"/>
    </w:rPr>
  </w:style>
  <w:style w:type="paragraph" w:customStyle="1" w:styleId="795E4F4036724693B46DA81E4E698DAE12">
    <w:name w:val="795E4F4036724693B46DA81E4E698DAE12"/>
    <w:rsid w:val="00556A70"/>
    <w:rPr>
      <w:rFonts w:eastAsiaTheme="minorHAnsi"/>
    </w:rPr>
  </w:style>
  <w:style w:type="paragraph" w:customStyle="1" w:styleId="B362D57E5FC842E0B111DEC39886325C12">
    <w:name w:val="B362D57E5FC842E0B111DEC39886325C12"/>
    <w:rsid w:val="00556A70"/>
    <w:rPr>
      <w:rFonts w:eastAsiaTheme="minorHAnsi"/>
    </w:rPr>
  </w:style>
  <w:style w:type="paragraph" w:customStyle="1" w:styleId="9A8A3CE1D6E046F8BB9739AE8D698AC612">
    <w:name w:val="9A8A3CE1D6E046F8BB9739AE8D698AC612"/>
    <w:rsid w:val="00556A70"/>
    <w:rPr>
      <w:rFonts w:eastAsiaTheme="minorHAnsi"/>
    </w:rPr>
  </w:style>
  <w:style w:type="paragraph" w:customStyle="1" w:styleId="AE382DAEE7DE4E5586CF3B988E99103012">
    <w:name w:val="AE382DAEE7DE4E5586CF3B988E99103012"/>
    <w:rsid w:val="00556A70"/>
    <w:rPr>
      <w:rFonts w:eastAsiaTheme="minorHAnsi"/>
    </w:rPr>
  </w:style>
  <w:style w:type="paragraph" w:customStyle="1" w:styleId="9AE6703245F1434089742FF04FC27BB412">
    <w:name w:val="9AE6703245F1434089742FF04FC27BB412"/>
    <w:rsid w:val="00556A70"/>
    <w:rPr>
      <w:rFonts w:eastAsiaTheme="minorHAnsi"/>
    </w:rPr>
  </w:style>
  <w:style w:type="paragraph" w:customStyle="1" w:styleId="8365CDB2A7674B318D64BCF0AB00F5B412">
    <w:name w:val="8365CDB2A7674B318D64BCF0AB00F5B412"/>
    <w:rsid w:val="00556A70"/>
    <w:rPr>
      <w:rFonts w:eastAsiaTheme="minorHAnsi"/>
    </w:rPr>
  </w:style>
  <w:style w:type="paragraph" w:customStyle="1" w:styleId="931734EB321F4496B412BD0508DEA76412">
    <w:name w:val="931734EB321F4496B412BD0508DEA76412"/>
    <w:rsid w:val="00556A70"/>
    <w:rPr>
      <w:rFonts w:eastAsiaTheme="minorHAnsi"/>
    </w:rPr>
  </w:style>
  <w:style w:type="paragraph" w:customStyle="1" w:styleId="C2CD03634207489DB1C3C387A8A896B112">
    <w:name w:val="C2CD03634207489DB1C3C387A8A896B112"/>
    <w:rsid w:val="00556A70"/>
    <w:rPr>
      <w:rFonts w:eastAsiaTheme="minorHAnsi"/>
    </w:rPr>
  </w:style>
  <w:style w:type="paragraph" w:customStyle="1" w:styleId="96916A38AF6841FD9DD9E55E7D34DC1912">
    <w:name w:val="96916A38AF6841FD9DD9E55E7D34DC1912"/>
    <w:rsid w:val="00556A70"/>
    <w:rPr>
      <w:rFonts w:eastAsiaTheme="minorHAnsi"/>
    </w:rPr>
  </w:style>
  <w:style w:type="paragraph" w:customStyle="1" w:styleId="A89B56BE3FA54F1EB0DF6C8E04726BD312">
    <w:name w:val="A89B56BE3FA54F1EB0DF6C8E04726BD312"/>
    <w:rsid w:val="00556A70"/>
    <w:rPr>
      <w:rFonts w:eastAsiaTheme="minorHAnsi"/>
    </w:rPr>
  </w:style>
  <w:style w:type="paragraph" w:customStyle="1" w:styleId="F8E1047451944441A88ABD85B6C95EF512">
    <w:name w:val="F8E1047451944441A88ABD85B6C95EF512"/>
    <w:rsid w:val="00556A70"/>
    <w:rPr>
      <w:rFonts w:eastAsiaTheme="minorHAnsi"/>
    </w:rPr>
  </w:style>
  <w:style w:type="paragraph" w:customStyle="1" w:styleId="3E7A4DF811C14257AE4FD1FBC49BEB6C12">
    <w:name w:val="3E7A4DF811C14257AE4FD1FBC49BEB6C12"/>
    <w:rsid w:val="00556A70"/>
    <w:rPr>
      <w:rFonts w:eastAsiaTheme="minorHAnsi"/>
    </w:rPr>
  </w:style>
  <w:style w:type="paragraph" w:customStyle="1" w:styleId="229DF2A636DE4D0F9222E6A1F146AFE613">
    <w:name w:val="229DF2A636DE4D0F9222E6A1F146AFE613"/>
    <w:rsid w:val="00556A70"/>
    <w:rPr>
      <w:rFonts w:eastAsiaTheme="minorHAnsi"/>
    </w:rPr>
  </w:style>
  <w:style w:type="paragraph" w:customStyle="1" w:styleId="FA739E41EE4F42C5B04A2E7E96D6022D12">
    <w:name w:val="FA739E41EE4F42C5B04A2E7E96D6022D12"/>
    <w:rsid w:val="00556A70"/>
    <w:rPr>
      <w:rFonts w:eastAsiaTheme="minorHAnsi"/>
    </w:rPr>
  </w:style>
  <w:style w:type="paragraph" w:customStyle="1" w:styleId="C0D1D78AA49C4ADFAE31DBCD88D4B6EB13">
    <w:name w:val="C0D1D78AA49C4ADFAE31DBCD88D4B6EB13"/>
    <w:rsid w:val="00556A7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5B4BD8D29A1447B891ECEA6A92AD64712">
    <w:name w:val="C5B4BD8D29A1447B891ECEA6A92AD64712"/>
    <w:rsid w:val="00556A7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C2D42A687F846EB94C728C39DF650BB12">
    <w:name w:val="BC2D42A687F846EB94C728C39DF650BB12"/>
    <w:rsid w:val="00556A7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1B5917D9384387B8B066832929080012">
    <w:name w:val="701B5917D9384387B8B066832929080012"/>
    <w:rsid w:val="00556A7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BEFBFB7D403475EAD6237CDA5E90A6812">
    <w:name w:val="4BEFBFB7D403475EAD6237CDA5E90A6812"/>
    <w:rsid w:val="00556A7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4E924CFA6A54BDDAFE03887841748F312">
    <w:name w:val="04E924CFA6A54BDDAFE03887841748F312"/>
    <w:rsid w:val="00556A70"/>
    <w:rPr>
      <w:rFonts w:eastAsiaTheme="minorHAnsi"/>
    </w:rPr>
  </w:style>
  <w:style w:type="paragraph" w:customStyle="1" w:styleId="AA8E719ABE8D4B43934F10CD1ABB64EB13">
    <w:name w:val="AA8E719ABE8D4B43934F10CD1ABB64EB13"/>
    <w:rsid w:val="00556A70"/>
    <w:rPr>
      <w:rFonts w:eastAsiaTheme="minorHAnsi"/>
    </w:rPr>
  </w:style>
  <w:style w:type="paragraph" w:customStyle="1" w:styleId="5F3AC1E655F149588806E5A51403D7D313">
    <w:name w:val="5F3AC1E655F149588806E5A51403D7D313"/>
    <w:rsid w:val="00556A70"/>
    <w:rPr>
      <w:rFonts w:eastAsiaTheme="minorHAnsi"/>
    </w:rPr>
  </w:style>
  <w:style w:type="paragraph" w:customStyle="1" w:styleId="7FD1983AD3144D8F9074A09FE2BEE15913">
    <w:name w:val="7FD1983AD3144D8F9074A09FE2BEE15913"/>
    <w:rsid w:val="00556A70"/>
    <w:rPr>
      <w:rFonts w:eastAsiaTheme="minorHAnsi"/>
    </w:rPr>
  </w:style>
  <w:style w:type="paragraph" w:customStyle="1" w:styleId="029C6982E6484E998C15FC2FFA8A7BFC13">
    <w:name w:val="029C6982E6484E998C15FC2FFA8A7BFC13"/>
    <w:rsid w:val="00556A70"/>
    <w:rPr>
      <w:rFonts w:eastAsiaTheme="minorHAnsi"/>
    </w:rPr>
  </w:style>
  <w:style w:type="paragraph" w:customStyle="1" w:styleId="C852B99C658F4CE6AD8E206079E3528A13">
    <w:name w:val="C852B99C658F4CE6AD8E206079E3528A13"/>
    <w:rsid w:val="00556A7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0EB4002DDF543B8B7004C452EE7B9BC12">
    <w:name w:val="80EB4002DDF543B8B7004C452EE7B9BC12"/>
    <w:rsid w:val="00556A7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C6533C1E864A0BBD94C648065B684112">
    <w:name w:val="F9C6533C1E864A0BBD94C648065B684112"/>
    <w:rsid w:val="00556A7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A5B4C1510D548428F23E5DE410C91FF12">
    <w:name w:val="EA5B4C1510D548428F23E5DE410C91FF12"/>
    <w:rsid w:val="00556A7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AC15AD9E32B4F5AB87DB3A881AC141D12">
    <w:name w:val="4AC15AD9E32B4F5AB87DB3A881AC141D12"/>
    <w:rsid w:val="00556A7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B30427D8A294AA0A480965D16084A3814">
    <w:name w:val="CB30427D8A294AA0A480965D16084A3814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1A877ABBF78477391393CC07124194714">
    <w:name w:val="B1A877ABBF78477391393CC07124194714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0FA10E18AA546EE8082541ED94B85B913">
    <w:name w:val="30FA10E18AA546EE8082541ED94B85B913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59543F408244E4C915219E2B65CF77713">
    <w:name w:val="359543F408244E4C915219E2B65CF77713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9C354DBE5AA4C778622C1EF7F77602F14">
    <w:name w:val="69C354DBE5AA4C778622C1EF7F77602F14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D9A3CD7C384B34BB7E9EA9ED049A2A13">
    <w:name w:val="F3D9A3CD7C384B34BB7E9EA9ED049A2A13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2F75739CED4586BFE4380B66A8E9AB13">
    <w:name w:val="CE2F75739CED4586BFE4380B66A8E9AB13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83B4EB1345346298D6AC04A1C2C68B313">
    <w:name w:val="D83B4EB1345346298D6AC04A1C2C68B313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450A64838B749DE84719D768C626C2314">
    <w:name w:val="6450A64838B749DE84719D768C626C2314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9F724682B4547DB859AA6939F154C3814">
    <w:name w:val="29F724682B4547DB859AA6939F154C3814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C3CBF37F6F74962A5515F410283C16B13">
    <w:name w:val="2C3CBF37F6F74962A5515F410283C16B13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095598FE6E4414EB5CB162CD1286D1213">
    <w:name w:val="5095598FE6E4414EB5CB162CD1286D1213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FA2336CB7374907ACBE7D4F816F22B013">
    <w:name w:val="4FA2336CB7374907ACBE7D4F816F22B013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2C18A5A3A74F8CA5761C75EE656E1013">
    <w:name w:val="3E2C18A5A3A74F8CA5761C75EE656E1013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9206A32E438411FBC0E828E1AE61FDD13">
    <w:name w:val="19206A32E438411FBC0E828E1AE61FDD13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3311A36E5E24080BAA86C99111FD9D411">
    <w:name w:val="53311A36E5E24080BAA86C99111FD9D411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323CC46A70648378356EC26E1D562B612">
    <w:name w:val="C323CC46A70648378356EC26E1D562B612"/>
    <w:rsid w:val="003B6DCB"/>
    <w:rPr>
      <w:rFonts w:eastAsiaTheme="minorHAnsi"/>
    </w:rPr>
  </w:style>
  <w:style w:type="paragraph" w:customStyle="1" w:styleId="77588B905D0B4AE9B7C8CD5C40274F6612">
    <w:name w:val="77588B905D0B4AE9B7C8CD5C40274F6612"/>
    <w:rsid w:val="003B6DCB"/>
    <w:rPr>
      <w:rFonts w:eastAsiaTheme="minorHAnsi"/>
    </w:rPr>
  </w:style>
  <w:style w:type="paragraph" w:customStyle="1" w:styleId="1D83BB36814C4F888E8AE76AB9357D5719">
    <w:name w:val="1D83BB36814C4F888E8AE76AB9357D5719"/>
    <w:rsid w:val="003B6DCB"/>
    <w:rPr>
      <w:rFonts w:eastAsiaTheme="minorHAnsi"/>
    </w:rPr>
  </w:style>
  <w:style w:type="paragraph" w:customStyle="1" w:styleId="0C671431A5DE4D62BAA70CC82DC51D2719">
    <w:name w:val="0C671431A5DE4D62BAA70CC82DC51D2719"/>
    <w:rsid w:val="003B6DCB"/>
    <w:rPr>
      <w:rFonts w:eastAsiaTheme="minorHAnsi"/>
    </w:rPr>
  </w:style>
  <w:style w:type="paragraph" w:customStyle="1" w:styleId="A906F06CC02849A38415AABC0E3A91DF19">
    <w:name w:val="A906F06CC02849A38415AABC0E3A91DF19"/>
    <w:rsid w:val="003B6DCB"/>
    <w:rPr>
      <w:rFonts w:eastAsiaTheme="minorHAnsi"/>
    </w:rPr>
  </w:style>
  <w:style w:type="paragraph" w:customStyle="1" w:styleId="D96231F7B4B54394A76C98C91B54A2BA14">
    <w:name w:val="D96231F7B4B54394A76C98C91B54A2BA14"/>
    <w:rsid w:val="003B6DCB"/>
    <w:rPr>
      <w:rFonts w:eastAsiaTheme="minorHAnsi"/>
    </w:rPr>
  </w:style>
  <w:style w:type="paragraph" w:customStyle="1" w:styleId="C184A1F3F64E49D19B486858F96F490114">
    <w:name w:val="C184A1F3F64E49D19B486858F96F490114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7EC1365D76E4FBE97FE1B52A558270712">
    <w:name w:val="C7EC1365D76E4FBE97FE1B52A558270712"/>
    <w:rsid w:val="003B6DCB"/>
    <w:rPr>
      <w:rFonts w:eastAsiaTheme="minorHAnsi"/>
    </w:rPr>
  </w:style>
  <w:style w:type="paragraph" w:customStyle="1" w:styleId="27D158F4A81F4B858317FA58B0281C9514">
    <w:name w:val="27D158F4A81F4B858317FA58B0281C9514"/>
    <w:rsid w:val="003B6DCB"/>
    <w:rPr>
      <w:rFonts w:eastAsiaTheme="minorHAnsi"/>
    </w:rPr>
  </w:style>
  <w:style w:type="paragraph" w:customStyle="1" w:styleId="D9E1C13FC0F9413D8A9255569D77D68214">
    <w:name w:val="D9E1C13FC0F9413D8A9255569D77D68214"/>
    <w:rsid w:val="003B6DCB"/>
    <w:rPr>
      <w:rFonts w:eastAsiaTheme="minorHAnsi"/>
    </w:rPr>
  </w:style>
  <w:style w:type="paragraph" w:customStyle="1" w:styleId="D0D9E3001A93444393ADA291EBD5854312">
    <w:name w:val="D0D9E3001A93444393ADA291EBD5854312"/>
    <w:rsid w:val="003B6DCB"/>
    <w:rPr>
      <w:rFonts w:eastAsiaTheme="minorHAnsi"/>
    </w:rPr>
  </w:style>
  <w:style w:type="paragraph" w:customStyle="1" w:styleId="D63F1DA4324A4ADEB7460D370549486314">
    <w:name w:val="D63F1DA4324A4ADEB7460D370549486314"/>
    <w:rsid w:val="003B6DCB"/>
    <w:rPr>
      <w:rFonts w:eastAsiaTheme="minorHAnsi"/>
    </w:rPr>
  </w:style>
  <w:style w:type="paragraph" w:customStyle="1" w:styleId="EAFD1B8491A94827B672C032C43BAC9414">
    <w:name w:val="EAFD1B8491A94827B672C032C43BAC9414"/>
    <w:rsid w:val="003B6DCB"/>
    <w:rPr>
      <w:rFonts w:eastAsiaTheme="minorHAnsi"/>
    </w:rPr>
  </w:style>
  <w:style w:type="paragraph" w:customStyle="1" w:styleId="2DAC10B8BB23459A81D46E4C143C2BD012">
    <w:name w:val="2DAC10B8BB23459A81D46E4C143C2BD012"/>
    <w:rsid w:val="003B6DCB"/>
    <w:rPr>
      <w:rFonts w:eastAsiaTheme="minorHAnsi"/>
    </w:rPr>
  </w:style>
  <w:style w:type="paragraph" w:customStyle="1" w:styleId="4303BD00D2E4428784F03A95DAE436C714">
    <w:name w:val="4303BD00D2E4428784F03A95DAE436C714"/>
    <w:rsid w:val="003B6DCB"/>
    <w:rPr>
      <w:rFonts w:eastAsiaTheme="minorHAnsi"/>
    </w:rPr>
  </w:style>
  <w:style w:type="paragraph" w:customStyle="1" w:styleId="A5FCE149CC5E4C0887C25E4F4ECBE30114">
    <w:name w:val="A5FCE149CC5E4C0887C25E4F4ECBE30114"/>
    <w:rsid w:val="003B6DCB"/>
    <w:rPr>
      <w:rFonts w:eastAsiaTheme="minorHAnsi"/>
    </w:rPr>
  </w:style>
  <w:style w:type="paragraph" w:customStyle="1" w:styleId="44FD96B608CC4F9C9F323233CA0E2AC113">
    <w:name w:val="44FD96B608CC4F9C9F323233CA0E2AC113"/>
    <w:rsid w:val="003B6DCB"/>
    <w:rPr>
      <w:rFonts w:eastAsiaTheme="minorHAnsi"/>
    </w:rPr>
  </w:style>
  <w:style w:type="paragraph" w:customStyle="1" w:styleId="8CD15BE22342406A809A8F077FA2982614">
    <w:name w:val="8CD15BE22342406A809A8F077FA2982614"/>
    <w:rsid w:val="003B6DCB"/>
    <w:rPr>
      <w:rFonts w:eastAsiaTheme="minorHAnsi"/>
    </w:rPr>
  </w:style>
  <w:style w:type="paragraph" w:customStyle="1" w:styleId="5A4ED76E717B45928798C23B55BDAE3514">
    <w:name w:val="5A4ED76E717B45928798C23B55BDAE3514"/>
    <w:rsid w:val="003B6DCB"/>
    <w:rPr>
      <w:rFonts w:eastAsiaTheme="minorHAnsi"/>
    </w:rPr>
  </w:style>
  <w:style w:type="paragraph" w:customStyle="1" w:styleId="C43736ABF11D46C4B911FAE0B56CEF2814">
    <w:name w:val="C43736ABF11D46C4B911FAE0B56CEF2814"/>
    <w:rsid w:val="003B6DCB"/>
    <w:rPr>
      <w:rFonts w:eastAsiaTheme="minorHAnsi"/>
    </w:rPr>
  </w:style>
  <w:style w:type="paragraph" w:customStyle="1" w:styleId="8FC354A4976B49E3B22E1A29C0F4DD4A14">
    <w:name w:val="8FC354A4976B49E3B22E1A29C0F4DD4A14"/>
    <w:rsid w:val="003B6DCB"/>
    <w:rPr>
      <w:rFonts w:eastAsiaTheme="minorHAnsi"/>
    </w:rPr>
  </w:style>
  <w:style w:type="paragraph" w:customStyle="1" w:styleId="0ADF65EB0BE645E7BD590251E8E5DB9C14">
    <w:name w:val="0ADF65EB0BE645E7BD590251E8E5DB9C14"/>
    <w:rsid w:val="003B6DCB"/>
    <w:rPr>
      <w:rFonts w:eastAsiaTheme="minorHAnsi"/>
    </w:rPr>
  </w:style>
  <w:style w:type="paragraph" w:customStyle="1" w:styleId="6D0EBA63F0C742468D8900840D084F8214">
    <w:name w:val="6D0EBA63F0C742468D8900840D084F8214"/>
    <w:rsid w:val="003B6DCB"/>
    <w:rPr>
      <w:rFonts w:eastAsiaTheme="minorHAnsi"/>
    </w:rPr>
  </w:style>
  <w:style w:type="paragraph" w:customStyle="1" w:styleId="B6B9F7CDE0534971BAE0FE4DDE262D2314">
    <w:name w:val="B6B9F7CDE0534971BAE0FE4DDE262D2314"/>
    <w:rsid w:val="003B6DCB"/>
    <w:rPr>
      <w:rFonts w:eastAsiaTheme="minorHAnsi"/>
    </w:rPr>
  </w:style>
  <w:style w:type="paragraph" w:customStyle="1" w:styleId="76C6EAFB2C0E43C78479016282DEDDC914">
    <w:name w:val="76C6EAFB2C0E43C78479016282DEDDC914"/>
    <w:rsid w:val="003B6DCB"/>
    <w:rPr>
      <w:rFonts w:eastAsiaTheme="minorHAnsi"/>
    </w:rPr>
  </w:style>
  <w:style w:type="paragraph" w:customStyle="1" w:styleId="D1D9F046B41243F6B4D6EE84487A1A1D3">
    <w:name w:val="D1D9F046B41243F6B4D6EE84487A1A1D3"/>
    <w:rsid w:val="003B6DCB"/>
    <w:rPr>
      <w:rFonts w:eastAsiaTheme="minorHAnsi"/>
    </w:rPr>
  </w:style>
  <w:style w:type="paragraph" w:customStyle="1" w:styleId="E8E8493026B74CC6ACAF73535FF7FE1C14">
    <w:name w:val="E8E8493026B74CC6ACAF73535FF7FE1C14"/>
    <w:rsid w:val="003B6DCB"/>
    <w:rPr>
      <w:rFonts w:eastAsiaTheme="minorHAnsi"/>
    </w:rPr>
  </w:style>
  <w:style w:type="paragraph" w:customStyle="1" w:styleId="E65085FA4A8449E6ACA6F936D800376613">
    <w:name w:val="E65085FA4A8449E6ACA6F936D800376613"/>
    <w:rsid w:val="003B6DCB"/>
    <w:rPr>
      <w:rFonts w:eastAsiaTheme="minorHAnsi"/>
    </w:rPr>
  </w:style>
  <w:style w:type="paragraph" w:customStyle="1" w:styleId="5C44F96216F046C796BAC5F33B2E635E13">
    <w:name w:val="5C44F96216F046C796BAC5F33B2E635E13"/>
    <w:rsid w:val="003B6DCB"/>
    <w:rPr>
      <w:rFonts w:eastAsiaTheme="minorHAnsi"/>
    </w:rPr>
  </w:style>
  <w:style w:type="paragraph" w:customStyle="1" w:styleId="8267B38D2D6D461DA7DC68C112302B1013">
    <w:name w:val="8267B38D2D6D461DA7DC68C112302B1013"/>
    <w:rsid w:val="003B6DCB"/>
    <w:rPr>
      <w:rFonts w:eastAsiaTheme="minorHAnsi"/>
    </w:rPr>
  </w:style>
  <w:style w:type="paragraph" w:customStyle="1" w:styleId="1D0709AE76F64B018E2BD9D3DBFB66DF14">
    <w:name w:val="1D0709AE76F64B018E2BD9D3DBFB66DF14"/>
    <w:rsid w:val="003B6DCB"/>
    <w:rPr>
      <w:rFonts w:eastAsiaTheme="minorHAnsi"/>
    </w:rPr>
  </w:style>
  <w:style w:type="paragraph" w:customStyle="1" w:styleId="014F5C04BB22410C81F677299043755814">
    <w:name w:val="014F5C04BB22410C81F677299043755814"/>
    <w:rsid w:val="003B6DCB"/>
    <w:rPr>
      <w:rFonts w:eastAsiaTheme="minorHAnsi"/>
    </w:rPr>
  </w:style>
  <w:style w:type="paragraph" w:customStyle="1" w:styleId="B9A966E752EF41688ECB507D015082D914">
    <w:name w:val="B9A966E752EF41688ECB507D015082D914"/>
    <w:rsid w:val="003B6DCB"/>
    <w:rPr>
      <w:rFonts w:eastAsiaTheme="minorHAnsi"/>
    </w:rPr>
  </w:style>
  <w:style w:type="paragraph" w:customStyle="1" w:styleId="46A7D5AF3B744D088EEAE5CD6C10E70A14">
    <w:name w:val="46A7D5AF3B744D088EEAE5CD6C10E70A14"/>
    <w:rsid w:val="003B6DCB"/>
    <w:rPr>
      <w:rFonts w:eastAsiaTheme="minorHAnsi"/>
    </w:rPr>
  </w:style>
  <w:style w:type="paragraph" w:customStyle="1" w:styleId="BCB611364F9347DAA2812B71AE790C0A14">
    <w:name w:val="BCB611364F9347DAA2812B71AE790C0A14"/>
    <w:rsid w:val="003B6DCB"/>
    <w:rPr>
      <w:rFonts w:eastAsiaTheme="minorHAnsi"/>
    </w:rPr>
  </w:style>
  <w:style w:type="paragraph" w:customStyle="1" w:styleId="460FFF3674E14D72998229450119FCEB14">
    <w:name w:val="460FFF3674E14D72998229450119FCEB14"/>
    <w:rsid w:val="003B6DCB"/>
    <w:rPr>
      <w:rFonts w:eastAsiaTheme="minorHAnsi"/>
    </w:rPr>
  </w:style>
  <w:style w:type="paragraph" w:customStyle="1" w:styleId="264BAB5FDC0040D59FCD702B943351BC14">
    <w:name w:val="264BAB5FDC0040D59FCD702B943351BC14"/>
    <w:rsid w:val="003B6DCB"/>
    <w:rPr>
      <w:rFonts w:eastAsiaTheme="minorHAnsi"/>
    </w:rPr>
  </w:style>
  <w:style w:type="paragraph" w:customStyle="1" w:styleId="A1A5D004AC464522AE9740F47D4815E514">
    <w:name w:val="A1A5D004AC464522AE9740F47D4815E514"/>
    <w:rsid w:val="003B6DCB"/>
    <w:rPr>
      <w:rFonts w:eastAsiaTheme="minorHAnsi"/>
    </w:rPr>
  </w:style>
  <w:style w:type="paragraph" w:customStyle="1" w:styleId="228DFE730EE2445F88E4473929BCB01914">
    <w:name w:val="228DFE730EE2445F88E4473929BCB01914"/>
    <w:rsid w:val="003B6DCB"/>
    <w:rPr>
      <w:rFonts w:eastAsiaTheme="minorHAnsi"/>
    </w:rPr>
  </w:style>
  <w:style w:type="paragraph" w:customStyle="1" w:styleId="F78F108F90C34D70AE86C5A10431040614">
    <w:name w:val="F78F108F90C34D70AE86C5A10431040614"/>
    <w:rsid w:val="003B6DCB"/>
    <w:rPr>
      <w:rFonts w:eastAsiaTheme="minorHAnsi"/>
    </w:rPr>
  </w:style>
  <w:style w:type="paragraph" w:customStyle="1" w:styleId="EDC3D059C9B9474E9803BC0E7C2D08D614">
    <w:name w:val="EDC3D059C9B9474E9803BC0E7C2D08D614"/>
    <w:rsid w:val="003B6DCB"/>
    <w:rPr>
      <w:rFonts w:eastAsiaTheme="minorHAnsi"/>
    </w:rPr>
  </w:style>
  <w:style w:type="paragraph" w:customStyle="1" w:styleId="042546AAA6F04535AE13F68E252FBBAD14">
    <w:name w:val="042546AAA6F04535AE13F68E252FBBAD14"/>
    <w:rsid w:val="003B6DCB"/>
    <w:rPr>
      <w:rFonts w:eastAsiaTheme="minorHAnsi"/>
    </w:rPr>
  </w:style>
  <w:style w:type="paragraph" w:customStyle="1" w:styleId="F648E57EDDDA4103BEB6EB2027F886FE14">
    <w:name w:val="F648E57EDDDA4103BEB6EB2027F886FE14"/>
    <w:rsid w:val="003B6DCB"/>
    <w:rPr>
      <w:rFonts w:eastAsiaTheme="minorHAnsi"/>
    </w:rPr>
  </w:style>
  <w:style w:type="paragraph" w:customStyle="1" w:styleId="7A0E2DA54B564033AADF8E0A308E3BD614">
    <w:name w:val="7A0E2DA54B564033AADF8E0A308E3BD614"/>
    <w:rsid w:val="003B6DCB"/>
    <w:rPr>
      <w:rFonts w:eastAsiaTheme="minorHAnsi"/>
    </w:rPr>
  </w:style>
  <w:style w:type="paragraph" w:customStyle="1" w:styleId="BE297880B0664BCDAEF10213354D0B9014">
    <w:name w:val="BE297880B0664BCDAEF10213354D0B9014"/>
    <w:rsid w:val="003B6DCB"/>
    <w:rPr>
      <w:rFonts w:eastAsiaTheme="minorHAnsi"/>
    </w:rPr>
  </w:style>
  <w:style w:type="paragraph" w:customStyle="1" w:styleId="2D5EF8DC645D4489AE2CC323A682CD3214">
    <w:name w:val="2D5EF8DC645D4489AE2CC323A682CD3214"/>
    <w:rsid w:val="003B6DCB"/>
    <w:rPr>
      <w:rFonts w:eastAsiaTheme="minorHAnsi"/>
    </w:rPr>
  </w:style>
  <w:style w:type="paragraph" w:customStyle="1" w:styleId="2A162FDA4D8D460AB3656054947C08A813">
    <w:name w:val="2A162FDA4D8D460AB3656054947C08A813"/>
    <w:rsid w:val="003B6DCB"/>
    <w:rPr>
      <w:rFonts w:eastAsiaTheme="minorHAnsi"/>
    </w:rPr>
  </w:style>
  <w:style w:type="paragraph" w:customStyle="1" w:styleId="58FCA5FD42AC4D3C88A91BA7A499238C13">
    <w:name w:val="58FCA5FD42AC4D3C88A91BA7A499238C13"/>
    <w:rsid w:val="003B6DCB"/>
    <w:rPr>
      <w:rFonts w:eastAsiaTheme="minorHAnsi"/>
    </w:rPr>
  </w:style>
  <w:style w:type="paragraph" w:customStyle="1" w:styleId="4A6D7A85299643B5845B1F33D648F40814">
    <w:name w:val="4A6D7A85299643B5845B1F33D648F40814"/>
    <w:rsid w:val="003B6DCB"/>
    <w:rPr>
      <w:rFonts w:eastAsiaTheme="minorHAnsi"/>
    </w:rPr>
  </w:style>
  <w:style w:type="paragraph" w:customStyle="1" w:styleId="DA4CBAEC936B4A30A43F5E9602AAE05814">
    <w:name w:val="DA4CBAEC936B4A30A43F5E9602AAE05814"/>
    <w:rsid w:val="003B6DCB"/>
    <w:rPr>
      <w:rFonts w:eastAsiaTheme="minorHAnsi"/>
    </w:rPr>
  </w:style>
  <w:style w:type="paragraph" w:customStyle="1" w:styleId="08DB1DBF8085480A8A4FE5487F2740BE14">
    <w:name w:val="08DB1DBF8085480A8A4FE5487F2740BE14"/>
    <w:rsid w:val="003B6DCB"/>
    <w:rPr>
      <w:rFonts w:eastAsiaTheme="minorHAnsi"/>
    </w:rPr>
  </w:style>
  <w:style w:type="paragraph" w:customStyle="1" w:styleId="50B239A143F841C5A54A7D561728A5E214">
    <w:name w:val="50B239A143F841C5A54A7D561728A5E214"/>
    <w:rsid w:val="003B6DCB"/>
    <w:rPr>
      <w:rFonts w:eastAsiaTheme="minorHAnsi"/>
    </w:rPr>
  </w:style>
  <w:style w:type="paragraph" w:customStyle="1" w:styleId="2F95F946BDDD4275B5538079E51A548914">
    <w:name w:val="2F95F946BDDD4275B5538079E51A548914"/>
    <w:rsid w:val="003B6DCB"/>
    <w:rPr>
      <w:rFonts w:eastAsiaTheme="minorHAnsi"/>
    </w:rPr>
  </w:style>
  <w:style w:type="paragraph" w:customStyle="1" w:styleId="A744815489F4469184FE1F2F434D0CDF14">
    <w:name w:val="A744815489F4469184FE1F2F434D0CDF14"/>
    <w:rsid w:val="003B6DCB"/>
    <w:rPr>
      <w:rFonts w:eastAsiaTheme="minorHAnsi"/>
    </w:rPr>
  </w:style>
  <w:style w:type="paragraph" w:customStyle="1" w:styleId="0CFADBD0B7EA47C5AAD6D656A2CD2BA014">
    <w:name w:val="0CFADBD0B7EA47C5AAD6D656A2CD2BA014"/>
    <w:rsid w:val="003B6DCB"/>
    <w:rPr>
      <w:rFonts w:eastAsiaTheme="minorHAnsi"/>
    </w:rPr>
  </w:style>
  <w:style w:type="paragraph" w:customStyle="1" w:styleId="D4C16506615B4C5FB9DC4371BAF33E8314">
    <w:name w:val="D4C16506615B4C5FB9DC4371BAF33E8314"/>
    <w:rsid w:val="003B6DCB"/>
    <w:rPr>
      <w:rFonts w:eastAsiaTheme="minorHAnsi"/>
    </w:rPr>
  </w:style>
  <w:style w:type="paragraph" w:customStyle="1" w:styleId="801AA6F3FED54A57A0835768E8E19BD114">
    <w:name w:val="801AA6F3FED54A57A0835768E8E19BD114"/>
    <w:rsid w:val="003B6DCB"/>
    <w:rPr>
      <w:rFonts w:eastAsiaTheme="minorHAnsi"/>
    </w:rPr>
  </w:style>
  <w:style w:type="paragraph" w:customStyle="1" w:styleId="A468E7CBCB0740A3B521D29B91A5518514">
    <w:name w:val="A468E7CBCB0740A3B521D29B91A5518514"/>
    <w:rsid w:val="003B6DCB"/>
    <w:rPr>
      <w:rFonts w:eastAsiaTheme="minorHAnsi"/>
    </w:rPr>
  </w:style>
  <w:style w:type="paragraph" w:customStyle="1" w:styleId="63B152712FF64051A1A79836CF3F164913">
    <w:name w:val="63B152712FF64051A1A79836CF3F164913"/>
    <w:rsid w:val="003B6DCB"/>
    <w:rPr>
      <w:rFonts w:eastAsiaTheme="minorHAnsi"/>
    </w:rPr>
  </w:style>
  <w:style w:type="paragraph" w:customStyle="1" w:styleId="795E4F4036724693B46DA81E4E698DAE13">
    <w:name w:val="795E4F4036724693B46DA81E4E698DAE13"/>
    <w:rsid w:val="003B6DCB"/>
    <w:rPr>
      <w:rFonts w:eastAsiaTheme="minorHAnsi"/>
    </w:rPr>
  </w:style>
  <w:style w:type="paragraph" w:customStyle="1" w:styleId="B362D57E5FC842E0B111DEC39886325C13">
    <w:name w:val="B362D57E5FC842E0B111DEC39886325C13"/>
    <w:rsid w:val="003B6DCB"/>
    <w:rPr>
      <w:rFonts w:eastAsiaTheme="minorHAnsi"/>
    </w:rPr>
  </w:style>
  <w:style w:type="paragraph" w:customStyle="1" w:styleId="9A8A3CE1D6E046F8BB9739AE8D698AC613">
    <w:name w:val="9A8A3CE1D6E046F8BB9739AE8D698AC613"/>
    <w:rsid w:val="003B6DCB"/>
    <w:rPr>
      <w:rFonts w:eastAsiaTheme="minorHAnsi"/>
    </w:rPr>
  </w:style>
  <w:style w:type="paragraph" w:customStyle="1" w:styleId="AE382DAEE7DE4E5586CF3B988E99103013">
    <w:name w:val="AE382DAEE7DE4E5586CF3B988E99103013"/>
    <w:rsid w:val="003B6DCB"/>
    <w:rPr>
      <w:rFonts w:eastAsiaTheme="minorHAnsi"/>
    </w:rPr>
  </w:style>
  <w:style w:type="paragraph" w:customStyle="1" w:styleId="9AE6703245F1434089742FF04FC27BB413">
    <w:name w:val="9AE6703245F1434089742FF04FC27BB413"/>
    <w:rsid w:val="003B6DCB"/>
    <w:rPr>
      <w:rFonts w:eastAsiaTheme="minorHAnsi"/>
    </w:rPr>
  </w:style>
  <w:style w:type="paragraph" w:customStyle="1" w:styleId="8365CDB2A7674B318D64BCF0AB00F5B413">
    <w:name w:val="8365CDB2A7674B318D64BCF0AB00F5B413"/>
    <w:rsid w:val="003B6DCB"/>
    <w:rPr>
      <w:rFonts w:eastAsiaTheme="minorHAnsi"/>
    </w:rPr>
  </w:style>
  <w:style w:type="paragraph" w:customStyle="1" w:styleId="931734EB321F4496B412BD0508DEA76413">
    <w:name w:val="931734EB321F4496B412BD0508DEA76413"/>
    <w:rsid w:val="003B6DCB"/>
    <w:rPr>
      <w:rFonts w:eastAsiaTheme="minorHAnsi"/>
    </w:rPr>
  </w:style>
  <w:style w:type="paragraph" w:customStyle="1" w:styleId="C2CD03634207489DB1C3C387A8A896B113">
    <w:name w:val="C2CD03634207489DB1C3C387A8A896B113"/>
    <w:rsid w:val="003B6DCB"/>
    <w:rPr>
      <w:rFonts w:eastAsiaTheme="minorHAnsi"/>
    </w:rPr>
  </w:style>
  <w:style w:type="paragraph" w:customStyle="1" w:styleId="96916A38AF6841FD9DD9E55E7D34DC1913">
    <w:name w:val="96916A38AF6841FD9DD9E55E7D34DC1913"/>
    <w:rsid w:val="003B6DCB"/>
    <w:rPr>
      <w:rFonts w:eastAsiaTheme="minorHAnsi"/>
    </w:rPr>
  </w:style>
  <w:style w:type="paragraph" w:customStyle="1" w:styleId="A89B56BE3FA54F1EB0DF6C8E04726BD313">
    <w:name w:val="A89B56BE3FA54F1EB0DF6C8E04726BD313"/>
    <w:rsid w:val="003B6DCB"/>
    <w:rPr>
      <w:rFonts w:eastAsiaTheme="minorHAnsi"/>
    </w:rPr>
  </w:style>
  <w:style w:type="paragraph" w:customStyle="1" w:styleId="F8E1047451944441A88ABD85B6C95EF513">
    <w:name w:val="F8E1047451944441A88ABD85B6C95EF513"/>
    <w:rsid w:val="003B6DCB"/>
    <w:rPr>
      <w:rFonts w:eastAsiaTheme="minorHAnsi"/>
    </w:rPr>
  </w:style>
  <w:style w:type="paragraph" w:customStyle="1" w:styleId="3E7A4DF811C14257AE4FD1FBC49BEB6C13">
    <w:name w:val="3E7A4DF811C14257AE4FD1FBC49BEB6C13"/>
    <w:rsid w:val="003B6DCB"/>
    <w:rPr>
      <w:rFonts w:eastAsiaTheme="minorHAnsi"/>
    </w:rPr>
  </w:style>
  <w:style w:type="paragraph" w:customStyle="1" w:styleId="229DF2A636DE4D0F9222E6A1F146AFE614">
    <w:name w:val="229DF2A636DE4D0F9222E6A1F146AFE614"/>
    <w:rsid w:val="003B6DCB"/>
    <w:rPr>
      <w:rFonts w:eastAsiaTheme="minorHAnsi"/>
    </w:rPr>
  </w:style>
  <w:style w:type="paragraph" w:customStyle="1" w:styleId="FA739E41EE4F42C5B04A2E7E96D6022D13">
    <w:name w:val="FA739E41EE4F42C5B04A2E7E96D6022D13"/>
    <w:rsid w:val="003B6DCB"/>
    <w:rPr>
      <w:rFonts w:eastAsiaTheme="minorHAnsi"/>
    </w:rPr>
  </w:style>
  <w:style w:type="paragraph" w:customStyle="1" w:styleId="C0D1D78AA49C4ADFAE31DBCD88D4B6EB14">
    <w:name w:val="C0D1D78AA49C4ADFAE31DBCD88D4B6EB14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5B4BD8D29A1447B891ECEA6A92AD64713">
    <w:name w:val="C5B4BD8D29A1447B891ECEA6A92AD64713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C2D42A687F846EB94C728C39DF650BB13">
    <w:name w:val="BC2D42A687F846EB94C728C39DF650BB13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1B5917D9384387B8B066832929080013">
    <w:name w:val="701B5917D9384387B8B066832929080013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BEFBFB7D403475EAD6237CDA5E90A6813">
    <w:name w:val="4BEFBFB7D403475EAD6237CDA5E90A6813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4E924CFA6A54BDDAFE03887841748F313">
    <w:name w:val="04E924CFA6A54BDDAFE03887841748F313"/>
    <w:rsid w:val="003B6DCB"/>
    <w:rPr>
      <w:rFonts w:eastAsiaTheme="minorHAnsi"/>
    </w:rPr>
  </w:style>
  <w:style w:type="paragraph" w:customStyle="1" w:styleId="AA8E719ABE8D4B43934F10CD1ABB64EB14">
    <w:name w:val="AA8E719ABE8D4B43934F10CD1ABB64EB14"/>
    <w:rsid w:val="003B6DCB"/>
    <w:rPr>
      <w:rFonts w:eastAsiaTheme="minorHAnsi"/>
    </w:rPr>
  </w:style>
  <w:style w:type="paragraph" w:customStyle="1" w:styleId="5F3AC1E655F149588806E5A51403D7D314">
    <w:name w:val="5F3AC1E655F149588806E5A51403D7D314"/>
    <w:rsid w:val="003B6DCB"/>
    <w:rPr>
      <w:rFonts w:eastAsiaTheme="minorHAnsi"/>
    </w:rPr>
  </w:style>
  <w:style w:type="paragraph" w:customStyle="1" w:styleId="7FD1983AD3144D8F9074A09FE2BEE15914">
    <w:name w:val="7FD1983AD3144D8F9074A09FE2BEE15914"/>
    <w:rsid w:val="003B6DCB"/>
    <w:rPr>
      <w:rFonts w:eastAsiaTheme="minorHAnsi"/>
    </w:rPr>
  </w:style>
  <w:style w:type="paragraph" w:customStyle="1" w:styleId="029C6982E6484E998C15FC2FFA8A7BFC14">
    <w:name w:val="029C6982E6484E998C15FC2FFA8A7BFC14"/>
    <w:rsid w:val="003B6DCB"/>
    <w:rPr>
      <w:rFonts w:eastAsiaTheme="minorHAnsi"/>
    </w:rPr>
  </w:style>
  <w:style w:type="paragraph" w:customStyle="1" w:styleId="C852B99C658F4CE6AD8E206079E3528A14">
    <w:name w:val="C852B99C658F4CE6AD8E206079E3528A14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0EB4002DDF543B8B7004C452EE7B9BC13">
    <w:name w:val="80EB4002DDF543B8B7004C452EE7B9BC13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C6533C1E864A0BBD94C648065B684113">
    <w:name w:val="F9C6533C1E864A0BBD94C648065B684113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A5B4C1510D548428F23E5DE410C91FF13">
    <w:name w:val="EA5B4C1510D548428F23E5DE410C91FF13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AC15AD9E32B4F5AB87DB3A881AC141D13">
    <w:name w:val="4AC15AD9E32B4F5AB87DB3A881AC141D13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B30427D8A294AA0A480965D16084A3815">
    <w:name w:val="CB30427D8A294AA0A480965D16084A3815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1A877ABBF78477391393CC07124194715">
    <w:name w:val="B1A877ABBF78477391393CC07124194715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0FA10E18AA546EE8082541ED94B85B914">
    <w:name w:val="30FA10E18AA546EE8082541ED94B85B914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59543F408244E4C915219E2B65CF77714">
    <w:name w:val="359543F408244E4C915219E2B65CF77714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9C354DBE5AA4C778622C1EF7F77602F15">
    <w:name w:val="69C354DBE5AA4C778622C1EF7F77602F15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D9A3CD7C384B34BB7E9EA9ED049A2A14">
    <w:name w:val="F3D9A3CD7C384B34BB7E9EA9ED049A2A14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2F75739CED4586BFE4380B66A8E9AB14">
    <w:name w:val="CE2F75739CED4586BFE4380B66A8E9AB14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83B4EB1345346298D6AC04A1C2C68B314">
    <w:name w:val="D83B4EB1345346298D6AC04A1C2C68B314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450A64838B749DE84719D768C626C2315">
    <w:name w:val="6450A64838B749DE84719D768C626C2315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9F724682B4547DB859AA6939F154C3815">
    <w:name w:val="29F724682B4547DB859AA6939F154C3815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C3CBF37F6F74962A5515F410283C16B14">
    <w:name w:val="2C3CBF37F6F74962A5515F410283C16B14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095598FE6E4414EB5CB162CD1286D1214">
    <w:name w:val="5095598FE6E4414EB5CB162CD1286D1214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FA2336CB7374907ACBE7D4F816F22B014">
    <w:name w:val="4FA2336CB7374907ACBE7D4F816F22B014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2C18A5A3A74F8CA5761C75EE656E1014">
    <w:name w:val="3E2C18A5A3A74F8CA5761C75EE656E1014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9206A32E438411FBC0E828E1AE61FDD14">
    <w:name w:val="19206A32E438411FBC0E828E1AE61FDD14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3311A36E5E24080BAA86C99111FD9D412">
    <w:name w:val="53311A36E5E24080BAA86C99111FD9D412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323CC46A70648378356EC26E1D562B613">
    <w:name w:val="C323CC46A70648378356EC26E1D562B613"/>
    <w:rsid w:val="003B6DCB"/>
    <w:rPr>
      <w:rFonts w:eastAsiaTheme="minorHAnsi"/>
    </w:rPr>
  </w:style>
  <w:style w:type="paragraph" w:customStyle="1" w:styleId="77588B905D0B4AE9B7C8CD5C40274F6613">
    <w:name w:val="77588B905D0B4AE9B7C8CD5C40274F6613"/>
    <w:rsid w:val="003B6DCB"/>
    <w:rPr>
      <w:rFonts w:eastAsiaTheme="minorHAnsi"/>
    </w:rPr>
  </w:style>
  <w:style w:type="paragraph" w:customStyle="1" w:styleId="1D83BB36814C4F888E8AE76AB9357D5720">
    <w:name w:val="1D83BB36814C4F888E8AE76AB9357D5720"/>
    <w:rsid w:val="003B6DCB"/>
    <w:rPr>
      <w:rFonts w:eastAsiaTheme="minorHAnsi"/>
    </w:rPr>
  </w:style>
  <w:style w:type="paragraph" w:customStyle="1" w:styleId="0C671431A5DE4D62BAA70CC82DC51D2720">
    <w:name w:val="0C671431A5DE4D62BAA70CC82DC51D2720"/>
    <w:rsid w:val="003B6DCB"/>
    <w:rPr>
      <w:rFonts w:eastAsiaTheme="minorHAnsi"/>
    </w:rPr>
  </w:style>
  <w:style w:type="paragraph" w:customStyle="1" w:styleId="A906F06CC02849A38415AABC0E3A91DF20">
    <w:name w:val="A906F06CC02849A38415AABC0E3A91DF20"/>
    <w:rsid w:val="003B6DCB"/>
    <w:rPr>
      <w:rFonts w:eastAsiaTheme="minorHAnsi"/>
    </w:rPr>
  </w:style>
  <w:style w:type="paragraph" w:customStyle="1" w:styleId="D96231F7B4B54394A76C98C91B54A2BA15">
    <w:name w:val="D96231F7B4B54394A76C98C91B54A2BA15"/>
    <w:rsid w:val="003B6DCB"/>
    <w:rPr>
      <w:rFonts w:eastAsiaTheme="minorHAnsi"/>
    </w:rPr>
  </w:style>
  <w:style w:type="paragraph" w:customStyle="1" w:styleId="C184A1F3F64E49D19B486858F96F490115">
    <w:name w:val="C184A1F3F64E49D19B486858F96F490115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7EC1365D76E4FBE97FE1B52A558270713">
    <w:name w:val="C7EC1365D76E4FBE97FE1B52A558270713"/>
    <w:rsid w:val="003B6DCB"/>
    <w:rPr>
      <w:rFonts w:eastAsiaTheme="minorHAnsi"/>
    </w:rPr>
  </w:style>
  <w:style w:type="paragraph" w:customStyle="1" w:styleId="27D158F4A81F4B858317FA58B0281C9515">
    <w:name w:val="27D158F4A81F4B858317FA58B0281C9515"/>
    <w:rsid w:val="003B6DCB"/>
    <w:rPr>
      <w:rFonts w:eastAsiaTheme="minorHAnsi"/>
    </w:rPr>
  </w:style>
  <w:style w:type="paragraph" w:customStyle="1" w:styleId="D9E1C13FC0F9413D8A9255569D77D68215">
    <w:name w:val="D9E1C13FC0F9413D8A9255569D77D68215"/>
    <w:rsid w:val="003B6DCB"/>
    <w:rPr>
      <w:rFonts w:eastAsiaTheme="minorHAnsi"/>
    </w:rPr>
  </w:style>
  <w:style w:type="paragraph" w:customStyle="1" w:styleId="D0D9E3001A93444393ADA291EBD5854313">
    <w:name w:val="D0D9E3001A93444393ADA291EBD5854313"/>
    <w:rsid w:val="003B6DCB"/>
    <w:rPr>
      <w:rFonts w:eastAsiaTheme="minorHAnsi"/>
    </w:rPr>
  </w:style>
  <w:style w:type="paragraph" w:customStyle="1" w:styleId="D63F1DA4324A4ADEB7460D370549486315">
    <w:name w:val="D63F1DA4324A4ADEB7460D370549486315"/>
    <w:rsid w:val="003B6DCB"/>
    <w:rPr>
      <w:rFonts w:eastAsiaTheme="minorHAnsi"/>
    </w:rPr>
  </w:style>
  <w:style w:type="paragraph" w:customStyle="1" w:styleId="EAFD1B8491A94827B672C032C43BAC9415">
    <w:name w:val="EAFD1B8491A94827B672C032C43BAC9415"/>
    <w:rsid w:val="003B6DCB"/>
    <w:rPr>
      <w:rFonts w:eastAsiaTheme="minorHAnsi"/>
    </w:rPr>
  </w:style>
  <w:style w:type="paragraph" w:customStyle="1" w:styleId="2DAC10B8BB23459A81D46E4C143C2BD013">
    <w:name w:val="2DAC10B8BB23459A81D46E4C143C2BD013"/>
    <w:rsid w:val="003B6DCB"/>
    <w:rPr>
      <w:rFonts w:eastAsiaTheme="minorHAnsi"/>
    </w:rPr>
  </w:style>
  <w:style w:type="paragraph" w:customStyle="1" w:styleId="4303BD00D2E4428784F03A95DAE436C715">
    <w:name w:val="4303BD00D2E4428784F03A95DAE436C715"/>
    <w:rsid w:val="003B6DCB"/>
    <w:rPr>
      <w:rFonts w:eastAsiaTheme="minorHAnsi"/>
    </w:rPr>
  </w:style>
  <w:style w:type="paragraph" w:customStyle="1" w:styleId="A5FCE149CC5E4C0887C25E4F4ECBE30115">
    <w:name w:val="A5FCE149CC5E4C0887C25E4F4ECBE30115"/>
    <w:rsid w:val="003B6DCB"/>
    <w:rPr>
      <w:rFonts w:eastAsiaTheme="minorHAnsi"/>
    </w:rPr>
  </w:style>
  <w:style w:type="paragraph" w:customStyle="1" w:styleId="44FD96B608CC4F9C9F323233CA0E2AC114">
    <w:name w:val="44FD96B608CC4F9C9F323233CA0E2AC114"/>
    <w:rsid w:val="003B6DCB"/>
    <w:rPr>
      <w:rFonts w:eastAsiaTheme="minorHAnsi"/>
    </w:rPr>
  </w:style>
  <w:style w:type="paragraph" w:customStyle="1" w:styleId="8CD15BE22342406A809A8F077FA2982615">
    <w:name w:val="8CD15BE22342406A809A8F077FA2982615"/>
    <w:rsid w:val="003B6DCB"/>
    <w:rPr>
      <w:rFonts w:eastAsiaTheme="minorHAnsi"/>
    </w:rPr>
  </w:style>
  <w:style w:type="paragraph" w:customStyle="1" w:styleId="5A4ED76E717B45928798C23B55BDAE3515">
    <w:name w:val="5A4ED76E717B45928798C23B55BDAE3515"/>
    <w:rsid w:val="003B6DCB"/>
    <w:rPr>
      <w:rFonts w:eastAsiaTheme="minorHAnsi"/>
    </w:rPr>
  </w:style>
  <w:style w:type="paragraph" w:customStyle="1" w:styleId="C43736ABF11D46C4B911FAE0B56CEF2815">
    <w:name w:val="C43736ABF11D46C4B911FAE0B56CEF2815"/>
    <w:rsid w:val="003B6DCB"/>
    <w:rPr>
      <w:rFonts w:eastAsiaTheme="minorHAnsi"/>
    </w:rPr>
  </w:style>
  <w:style w:type="paragraph" w:customStyle="1" w:styleId="8FC354A4976B49E3B22E1A29C0F4DD4A15">
    <w:name w:val="8FC354A4976B49E3B22E1A29C0F4DD4A15"/>
    <w:rsid w:val="003B6DCB"/>
    <w:rPr>
      <w:rFonts w:eastAsiaTheme="minorHAnsi"/>
    </w:rPr>
  </w:style>
  <w:style w:type="paragraph" w:customStyle="1" w:styleId="0ADF65EB0BE645E7BD590251E8E5DB9C15">
    <w:name w:val="0ADF65EB0BE645E7BD590251E8E5DB9C15"/>
    <w:rsid w:val="003B6DCB"/>
    <w:rPr>
      <w:rFonts w:eastAsiaTheme="minorHAnsi"/>
    </w:rPr>
  </w:style>
  <w:style w:type="paragraph" w:customStyle="1" w:styleId="6D0EBA63F0C742468D8900840D084F8215">
    <w:name w:val="6D0EBA63F0C742468D8900840D084F8215"/>
    <w:rsid w:val="003B6DCB"/>
    <w:rPr>
      <w:rFonts w:eastAsiaTheme="minorHAnsi"/>
    </w:rPr>
  </w:style>
  <w:style w:type="paragraph" w:customStyle="1" w:styleId="B6B9F7CDE0534971BAE0FE4DDE262D2315">
    <w:name w:val="B6B9F7CDE0534971BAE0FE4DDE262D2315"/>
    <w:rsid w:val="003B6DCB"/>
    <w:rPr>
      <w:rFonts w:eastAsiaTheme="minorHAnsi"/>
    </w:rPr>
  </w:style>
  <w:style w:type="paragraph" w:customStyle="1" w:styleId="76C6EAFB2C0E43C78479016282DEDDC915">
    <w:name w:val="76C6EAFB2C0E43C78479016282DEDDC915"/>
    <w:rsid w:val="003B6DCB"/>
    <w:rPr>
      <w:rFonts w:eastAsiaTheme="minorHAnsi"/>
    </w:rPr>
  </w:style>
  <w:style w:type="paragraph" w:customStyle="1" w:styleId="D1D9F046B41243F6B4D6EE84487A1A1D4">
    <w:name w:val="D1D9F046B41243F6B4D6EE84487A1A1D4"/>
    <w:rsid w:val="003B6DCB"/>
    <w:rPr>
      <w:rFonts w:eastAsiaTheme="minorHAnsi"/>
    </w:rPr>
  </w:style>
  <w:style w:type="paragraph" w:customStyle="1" w:styleId="E8E8493026B74CC6ACAF73535FF7FE1C15">
    <w:name w:val="E8E8493026B74CC6ACAF73535FF7FE1C15"/>
    <w:rsid w:val="003B6DCB"/>
    <w:rPr>
      <w:rFonts w:eastAsiaTheme="minorHAnsi"/>
    </w:rPr>
  </w:style>
  <w:style w:type="paragraph" w:customStyle="1" w:styleId="E65085FA4A8449E6ACA6F936D800376614">
    <w:name w:val="E65085FA4A8449E6ACA6F936D800376614"/>
    <w:rsid w:val="003B6DCB"/>
    <w:rPr>
      <w:rFonts w:eastAsiaTheme="minorHAnsi"/>
    </w:rPr>
  </w:style>
  <w:style w:type="paragraph" w:customStyle="1" w:styleId="5C44F96216F046C796BAC5F33B2E635E14">
    <w:name w:val="5C44F96216F046C796BAC5F33B2E635E14"/>
    <w:rsid w:val="003B6DCB"/>
    <w:rPr>
      <w:rFonts w:eastAsiaTheme="minorHAnsi"/>
    </w:rPr>
  </w:style>
  <w:style w:type="paragraph" w:customStyle="1" w:styleId="8267B38D2D6D461DA7DC68C112302B1014">
    <w:name w:val="8267B38D2D6D461DA7DC68C112302B1014"/>
    <w:rsid w:val="003B6DCB"/>
    <w:rPr>
      <w:rFonts w:eastAsiaTheme="minorHAnsi"/>
    </w:rPr>
  </w:style>
  <w:style w:type="paragraph" w:customStyle="1" w:styleId="1D0709AE76F64B018E2BD9D3DBFB66DF15">
    <w:name w:val="1D0709AE76F64B018E2BD9D3DBFB66DF15"/>
    <w:rsid w:val="003B6DCB"/>
    <w:rPr>
      <w:rFonts w:eastAsiaTheme="minorHAnsi"/>
    </w:rPr>
  </w:style>
  <w:style w:type="paragraph" w:customStyle="1" w:styleId="014F5C04BB22410C81F677299043755815">
    <w:name w:val="014F5C04BB22410C81F677299043755815"/>
    <w:rsid w:val="003B6DCB"/>
    <w:rPr>
      <w:rFonts w:eastAsiaTheme="minorHAnsi"/>
    </w:rPr>
  </w:style>
  <w:style w:type="paragraph" w:customStyle="1" w:styleId="B9A966E752EF41688ECB507D015082D915">
    <w:name w:val="B9A966E752EF41688ECB507D015082D915"/>
    <w:rsid w:val="003B6DCB"/>
    <w:rPr>
      <w:rFonts w:eastAsiaTheme="minorHAnsi"/>
    </w:rPr>
  </w:style>
  <w:style w:type="paragraph" w:customStyle="1" w:styleId="46A7D5AF3B744D088EEAE5CD6C10E70A15">
    <w:name w:val="46A7D5AF3B744D088EEAE5CD6C10E70A15"/>
    <w:rsid w:val="003B6DCB"/>
    <w:rPr>
      <w:rFonts w:eastAsiaTheme="minorHAnsi"/>
    </w:rPr>
  </w:style>
  <w:style w:type="paragraph" w:customStyle="1" w:styleId="BCB611364F9347DAA2812B71AE790C0A15">
    <w:name w:val="BCB611364F9347DAA2812B71AE790C0A15"/>
    <w:rsid w:val="003B6DCB"/>
    <w:rPr>
      <w:rFonts w:eastAsiaTheme="minorHAnsi"/>
    </w:rPr>
  </w:style>
  <w:style w:type="paragraph" w:customStyle="1" w:styleId="460FFF3674E14D72998229450119FCEB15">
    <w:name w:val="460FFF3674E14D72998229450119FCEB15"/>
    <w:rsid w:val="003B6DCB"/>
    <w:rPr>
      <w:rFonts w:eastAsiaTheme="minorHAnsi"/>
    </w:rPr>
  </w:style>
  <w:style w:type="paragraph" w:customStyle="1" w:styleId="264BAB5FDC0040D59FCD702B943351BC15">
    <w:name w:val="264BAB5FDC0040D59FCD702B943351BC15"/>
    <w:rsid w:val="003B6DCB"/>
    <w:rPr>
      <w:rFonts w:eastAsiaTheme="minorHAnsi"/>
    </w:rPr>
  </w:style>
  <w:style w:type="paragraph" w:customStyle="1" w:styleId="A1A5D004AC464522AE9740F47D4815E515">
    <w:name w:val="A1A5D004AC464522AE9740F47D4815E515"/>
    <w:rsid w:val="003B6DCB"/>
    <w:rPr>
      <w:rFonts w:eastAsiaTheme="minorHAnsi"/>
    </w:rPr>
  </w:style>
  <w:style w:type="paragraph" w:customStyle="1" w:styleId="228DFE730EE2445F88E4473929BCB01915">
    <w:name w:val="228DFE730EE2445F88E4473929BCB01915"/>
    <w:rsid w:val="003B6DCB"/>
    <w:rPr>
      <w:rFonts w:eastAsiaTheme="minorHAnsi"/>
    </w:rPr>
  </w:style>
  <w:style w:type="paragraph" w:customStyle="1" w:styleId="F78F108F90C34D70AE86C5A10431040615">
    <w:name w:val="F78F108F90C34D70AE86C5A10431040615"/>
    <w:rsid w:val="003B6DCB"/>
    <w:rPr>
      <w:rFonts w:eastAsiaTheme="minorHAnsi"/>
    </w:rPr>
  </w:style>
  <w:style w:type="paragraph" w:customStyle="1" w:styleId="EDC3D059C9B9474E9803BC0E7C2D08D615">
    <w:name w:val="EDC3D059C9B9474E9803BC0E7C2D08D615"/>
    <w:rsid w:val="003B6DCB"/>
    <w:rPr>
      <w:rFonts w:eastAsiaTheme="minorHAnsi"/>
    </w:rPr>
  </w:style>
  <w:style w:type="paragraph" w:customStyle="1" w:styleId="042546AAA6F04535AE13F68E252FBBAD15">
    <w:name w:val="042546AAA6F04535AE13F68E252FBBAD15"/>
    <w:rsid w:val="003B6DCB"/>
    <w:rPr>
      <w:rFonts w:eastAsiaTheme="minorHAnsi"/>
    </w:rPr>
  </w:style>
  <w:style w:type="paragraph" w:customStyle="1" w:styleId="F648E57EDDDA4103BEB6EB2027F886FE15">
    <w:name w:val="F648E57EDDDA4103BEB6EB2027F886FE15"/>
    <w:rsid w:val="003B6DCB"/>
    <w:rPr>
      <w:rFonts w:eastAsiaTheme="minorHAnsi"/>
    </w:rPr>
  </w:style>
  <w:style w:type="paragraph" w:customStyle="1" w:styleId="7A0E2DA54B564033AADF8E0A308E3BD615">
    <w:name w:val="7A0E2DA54B564033AADF8E0A308E3BD615"/>
    <w:rsid w:val="003B6DCB"/>
    <w:rPr>
      <w:rFonts w:eastAsiaTheme="minorHAnsi"/>
    </w:rPr>
  </w:style>
  <w:style w:type="paragraph" w:customStyle="1" w:styleId="BE297880B0664BCDAEF10213354D0B9015">
    <w:name w:val="BE297880B0664BCDAEF10213354D0B9015"/>
    <w:rsid w:val="003B6DCB"/>
    <w:rPr>
      <w:rFonts w:eastAsiaTheme="minorHAnsi"/>
    </w:rPr>
  </w:style>
  <w:style w:type="paragraph" w:customStyle="1" w:styleId="2D5EF8DC645D4489AE2CC323A682CD3215">
    <w:name w:val="2D5EF8DC645D4489AE2CC323A682CD3215"/>
    <w:rsid w:val="003B6DCB"/>
    <w:rPr>
      <w:rFonts w:eastAsiaTheme="minorHAnsi"/>
    </w:rPr>
  </w:style>
  <w:style w:type="paragraph" w:customStyle="1" w:styleId="2A162FDA4D8D460AB3656054947C08A814">
    <w:name w:val="2A162FDA4D8D460AB3656054947C08A814"/>
    <w:rsid w:val="003B6DCB"/>
    <w:rPr>
      <w:rFonts w:eastAsiaTheme="minorHAnsi"/>
    </w:rPr>
  </w:style>
  <w:style w:type="paragraph" w:customStyle="1" w:styleId="58FCA5FD42AC4D3C88A91BA7A499238C14">
    <w:name w:val="58FCA5FD42AC4D3C88A91BA7A499238C14"/>
    <w:rsid w:val="003B6DCB"/>
    <w:rPr>
      <w:rFonts w:eastAsiaTheme="minorHAnsi"/>
    </w:rPr>
  </w:style>
  <w:style w:type="paragraph" w:customStyle="1" w:styleId="4A6D7A85299643B5845B1F33D648F40815">
    <w:name w:val="4A6D7A85299643B5845B1F33D648F40815"/>
    <w:rsid w:val="003B6DCB"/>
    <w:rPr>
      <w:rFonts w:eastAsiaTheme="minorHAnsi"/>
    </w:rPr>
  </w:style>
  <w:style w:type="paragraph" w:customStyle="1" w:styleId="DA4CBAEC936B4A30A43F5E9602AAE05815">
    <w:name w:val="DA4CBAEC936B4A30A43F5E9602AAE05815"/>
    <w:rsid w:val="003B6DCB"/>
    <w:rPr>
      <w:rFonts w:eastAsiaTheme="minorHAnsi"/>
    </w:rPr>
  </w:style>
  <w:style w:type="paragraph" w:customStyle="1" w:styleId="08DB1DBF8085480A8A4FE5487F2740BE15">
    <w:name w:val="08DB1DBF8085480A8A4FE5487F2740BE15"/>
    <w:rsid w:val="003B6DCB"/>
    <w:rPr>
      <w:rFonts w:eastAsiaTheme="minorHAnsi"/>
    </w:rPr>
  </w:style>
  <w:style w:type="paragraph" w:customStyle="1" w:styleId="50B239A143F841C5A54A7D561728A5E215">
    <w:name w:val="50B239A143F841C5A54A7D561728A5E215"/>
    <w:rsid w:val="003B6DCB"/>
    <w:rPr>
      <w:rFonts w:eastAsiaTheme="minorHAnsi"/>
    </w:rPr>
  </w:style>
  <w:style w:type="paragraph" w:customStyle="1" w:styleId="2F95F946BDDD4275B5538079E51A548915">
    <w:name w:val="2F95F946BDDD4275B5538079E51A548915"/>
    <w:rsid w:val="003B6DCB"/>
    <w:rPr>
      <w:rFonts w:eastAsiaTheme="minorHAnsi"/>
    </w:rPr>
  </w:style>
  <w:style w:type="paragraph" w:customStyle="1" w:styleId="A744815489F4469184FE1F2F434D0CDF15">
    <w:name w:val="A744815489F4469184FE1F2F434D0CDF15"/>
    <w:rsid w:val="003B6DCB"/>
    <w:rPr>
      <w:rFonts w:eastAsiaTheme="minorHAnsi"/>
    </w:rPr>
  </w:style>
  <w:style w:type="paragraph" w:customStyle="1" w:styleId="0CFADBD0B7EA47C5AAD6D656A2CD2BA015">
    <w:name w:val="0CFADBD0B7EA47C5AAD6D656A2CD2BA015"/>
    <w:rsid w:val="003B6DCB"/>
    <w:rPr>
      <w:rFonts w:eastAsiaTheme="minorHAnsi"/>
    </w:rPr>
  </w:style>
  <w:style w:type="paragraph" w:customStyle="1" w:styleId="D4C16506615B4C5FB9DC4371BAF33E8315">
    <w:name w:val="D4C16506615B4C5FB9DC4371BAF33E8315"/>
    <w:rsid w:val="003B6DCB"/>
    <w:rPr>
      <w:rFonts w:eastAsiaTheme="minorHAnsi"/>
    </w:rPr>
  </w:style>
  <w:style w:type="paragraph" w:customStyle="1" w:styleId="801AA6F3FED54A57A0835768E8E19BD115">
    <w:name w:val="801AA6F3FED54A57A0835768E8E19BD115"/>
    <w:rsid w:val="003B6DCB"/>
    <w:rPr>
      <w:rFonts w:eastAsiaTheme="minorHAnsi"/>
    </w:rPr>
  </w:style>
  <w:style w:type="paragraph" w:customStyle="1" w:styleId="A468E7CBCB0740A3B521D29B91A5518515">
    <w:name w:val="A468E7CBCB0740A3B521D29B91A5518515"/>
    <w:rsid w:val="003B6DCB"/>
    <w:rPr>
      <w:rFonts w:eastAsiaTheme="minorHAnsi"/>
    </w:rPr>
  </w:style>
  <w:style w:type="paragraph" w:customStyle="1" w:styleId="63B152712FF64051A1A79836CF3F164914">
    <w:name w:val="63B152712FF64051A1A79836CF3F164914"/>
    <w:rsid w:val="003B6DCB"/>
    <w:rPr>
      <w:rFonts w:eastAsiaTheme="minorHAnsi"/>
    </w:rPr>
  </w:style>
  <w:style w:type="paragraph" w:customStyle="1" w:styleId="795E4F4036724693B46DA81E4E698DAE14">
    <w:name w:val="795E4F4036724693B46DA81E4E698DAE14"/>
    <w:rsid w:val="003B6DCB"/>
    <w:rPr>
      <w:rFonts w:eastAsiaTheme="minorHAnsi"/>
    </w:rPr>
  </w:style>
  <w:style w:type="paragraph" w:customStyle="1" w:styleId="B362D57E5FC842E0B111DEC39886325C14">
    <w:name w:val="B362D57E5FC842E0B111DEC39886325C14"/>
    <w:rsid w:val="003B6DCB"/>
    <w:rPr>
      <w:rFonts w:eastAsiaTheme="minorHAnsi"/>
    </w:rPr>
  </w:style>
  <w:style w:type="paragraph" w:customStyle="1" w:styleId="9A8A3CE1D6E046F8BB9739AE8D698AC614">
    <w:name w:val="9A8A3CE1D6E046F8BB9739AE8D698AC614"/>
    <w:rsid w:val="003B6DCB"/>
    <w:rPr>
      <w:rFonts w:eastAsiaTheme="minorHAnsi"/>
    </w:rPr>
  </w:style>
  <w:style w:type="paragraph" w:customStyle="1" w:styleId="AE382DAEE7DE4E5586CF3B988E99103014">
    <w:name w:val="AE382DAEE7DE4E5586CF3B988E99103014"/>
    <w:rsid w:val="003B6DCB"/>
    <w:rPr>
      <w:rFonts w:eastAsiaTheme="minorHAnsi"/>
    </w:rPr>
  </w:style>
  <w:style w:type="paragraph" w:customStyle="1" w:styleId="9AE6703245F1434089742FF04FC27BB414">
    <w:name w:val="9AE6703245F1434089742FF04FC27BB414"/>
    <w:rsid w:val="003B6DCB"/>
    <w:rPr>
      <w:rFonts w:eastAsiaTheme="minorHAnsi"/>
    </w:rPr>
  </w:style>
  <w:style w:type="paragraph" w:customStyle="1" w:styleId="8365CDB2A7674B318D64BCF0AB00F5B414">
    <w:name w:val="8365CDB2A7674B318D64BCF0AB00F5B414"/>
    <w:rsid w:val="003B6DCB"/>
    <w:rPr>
      <w:rFonts w:eastAsiaTheme="minorHAnsi"/>
    </w:rPr>
  </w:style>
  <w:style w:type="paragraph" w:customStyle="1" w:styleId="931734EB321F4496B412BD0508DEA76414">
    <w:name w:val="931734EB321F4496B412BD0508DEA76414"/>
    <w:rsid w:val="003B6DCB"/>
    <w:rPr>
      <w:rFonts w:eastAsiaTheme="minorHAnsi"/>
    </w:rPr>
  </w:style>
  <w:style w:type="paragraph" w:customStyle="1" w:styleId="C2CD03634207489DB1C3C387A8A896B114">
    <w:name w:val="C2CD03634207489DB1C3C387A8A896B114"/>
    <w:rsid w:val="003B6DCB"/>
    <w:rPr>
      <w:rFonts w:eastAsiaTheme="minorHAnsi"/>
    </w:rPr>
  </w:style>
  <w:style w:type="paragraph" w:customStyle="1" w:styleId="96916A38AF6841FD9DD9E55E7D34DC1914">
    <w:name w:val="96916A38AF6841FD9DD9E55E7D34DC1914"/>
    <w:rsid w:val="003B6DCB"/>
    <w:rPr>
      <w:rFonts w:eastAsiaTheme="minorHAnsi"/>
    </w:rPr>
  </w:style>
  <w:style w:type="paragraph" w:customStyle="1" w:styleId="A89B56BE3FA54F1EB0DF6C8E04726BD314">
    <w:name w:val="A89B56BE3FA54F1EB0DF6C8E04726BD314"/>
    <w:rsid w:val="003B6DCB"/>
    <w:rPr>
      <w:rFonts w:eastAsiaTheme="minorHAnsi"/>
    </w:rPr>
  </w:style>
  <w:style w:type="paragraph" w:customStyle="1" w:styleId="F8E1047451944441A88ABD85B6C95EF514">
    <w:name w:val="F8E1047451944441A88ABD85B6C95EF514"/>
    <w:rsid w:val="003B6DCB"/>
    <w:rPr>
      <w:rFonts w:eastAsiaTheme="minorHAnsi"/>
    </w:rPr>
  </w:style>
  <w:style w:type="paragraph" w:customStyle="1" w:styleId="3E7A4DF811C14257AE4FD1FBC49BEB6C14">
    <w:name w:val="3E7A4DF811C14257AE4FD1FBC49BEB6C14"/>
    <w:rsid w:val="003B6DCB"/>
    <w:rPr>
      <w:rFonts w:eastAsiaTheme="minorHAnsi"/>
    </w:rPr>
  </w:style>
  <w:style w:type="paragraph" w:customStyle="1" w:styleId="229DF2A636DE4D0F9222E6A1F146AFE615">
    <w:name w:val="229DF2A636DE4D0F9222E6A1F146AFE615"/>
    <w:rsid w:val="003B6DCB"/>
    <w:rPr>
      <w:rFonts w:eastAsiaTheme="minorHAnsi"/>
    </w:rPr>
  </w:style>
  <w:style w:type="paragraph" w:customStyle="1" w:styleId="FA739E41EE4F42C5B04A2E7E96D6022D14">
    <w:name w:val="FA739E41EE4F42C5B04A2E7E96D6022D14"/>
    <w:rsid w:val="003B6DCB"/>
    <w:rPr>
      <w:rFonts w:eastAsiaTheme="minorHAnsi"/>
    </w:rPr>
  </w:style>
  <w:style w:type="paragraph" w:customStyle="1" w:styleId="C0D1D78AA49C4ADFAE31DBCD88D4B6EB15">
    <w:name w:val="C0D1D78AA49C4ADFAE31DBCD88D4B6EB15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5B4BD8D29A1447B891ECEA6A92AD64714">
    <w:name w:val="C5B4BD8D29A1447B891ECEA6A92AD64714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C2D42A687F846EB94C728C39DF650BB14">
    <w:name w:val="BC2D42A687F846EB94C728C39DF650BB14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1B5917D9384387B8B066832929080014">
    <w:name w:val="701B5917D9384387B8B066832929080014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BEFBFB7D403475EAD6237CDA5E90A6814">
    <w:name w:val="4BEFBFB7D403475EAD6237CDA5E90A6814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4E924CFA6A54BDDAFE03887841748F314">
    <w:name w:val="04E924CFA6A54BDDAFE03887841748F314"/>
    <w:rsid w:val="003B6DCB"/>
    <w:rPr>
      <w:rFonts w:eastAsiaTheme="minorHAnsi"/>
    </w:rPr>
  </w:style>
  <w:style w:type="paragraph" w:customStyle="1" w:styleId="AA8E719ABE8D4B43934F10CD1ABB64EB15">
    <w:name w:val="AA8E719ABE8D4B43934F10CD1ABB64EB15"/>
    <w:rsid w:val="003B6DCB"/>
    <w:rPr>
      <w:rFonts w:eastAsiaTheme="minorHAnsi"/>
    </w:rPr>
  </w:style>
  <w:style w:type="paragraph" w:customStyle="1" w:styleId="5F3AC1E655F149588806E5A51403D7D315">
    <w:name w:val="5F3AC1E655F149588806E5A51403D7D315"/>
    <w:rsid w:val="003B6DCB"/>
    <w:rPr>
      <w:rFonts w:eastAsiaTheme="minorHAnsi"/>
    </w:rPr>
  </w:style>
  <w:style w:type="paragraph" w:customStyle="1" w:styleId="7FD1983AD3144D8F9074A09FE2BEE15915">
    <w:name w:val="7FD1983AD3144D8F9074A09FE2BEE15915"/>
    <w:rsid w:val="003B6DCB"/>
    <w:rPr>
      <w:rFonts w:eastAsiaTheme="minorHAnsi"/>
    </w:rPr>
  </w:style>
  <w:style w:type="paragraph" w:customStyle="1" w:styleId="029C6982E6484E998C15FC2FFA8A7BFC15">
    <w:name w:val="029C6982E6484E998C15FC2FFA8A7BFC15"/>
    <w:rsid w:val="003B6DCB"/>
    <w:rPr>
      <w:rFonts w:eastAsiaTheme="minorHAnsi"/>
    </w:rPr>
  </w:style>
  <w:style w:type="paragraph" w:customStyle="1" w:styleId="C852B99C658F4CE6AD8E206079E3528A15">
    <w:name w:val="C852B99C658F4CE6AD8E206079E3528A15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0EB4002DDF543B8B7004C452EE7B9BC14">
    <w:name w:val="80EB4002DDF543B8B7004C452EE7B9BC14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C6533C1E864A0BBD94C648065B684114">
    <w:name w:val="F9C6533C1E864A0BBD94C648065B684114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A5B4C1510D548428F23E5DE410C91FF14">
    <w:name w:val="EA5B4C1510D548428F23E5DE410C91FF14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AC15AD9E32B4F5AB87DB3A881AC141D14">
    <w:name w:val="4AC15AD9E32B4F5AB87DB3A881AC141D14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B30427D8A294AA0A480965D16084A3816">
    <w:name w:val="CB30427D8A294AA0A480965D16084A3816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1A877ABBF78477391393CC07124194716">
    <w:name w:val="B1A877ABBF78477391393CC07124194716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0FA10E18AA546EE8082541ED94B85B915">
    <w:name w:val="30FA10E18AA546EE8082541ED94B85B915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59543F408244E4C915219E2B65CF77715">
    <w:name w:val="359543F408244E4C915219E2B65CF77715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9C354DBE5AA4C778622C1EF7F77602F16">
    <w:name w:val="69C354DBE5AA4C778622C1EF7F77602F16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D9A3CD7C384B34BB7E9EA9ED049A2A15">
    <w:name w:val="F3D9A3CD7C384B34BB7E9EA9ED049A2A15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2F75739CED4586BFE4380B66A8E9AB15">
    <w:name w:val="CE2F75739CED4586BFE4380B66A8E9AB15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83B4EB1345346298D6AC04A1C2C68B315">
    <w:name w:val="D83B4EB1345346298D6AC04A1C2C68B315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450A64838B749DE84719D768C626C2316">
    <w:name w:val="6450A64838B749DE84719D768C626C2316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9F724682B4547DB859AA6939F154C3816">
    <w:name w:val="29F724682B4547DB859AA6939F154C3816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C3CBF37F6F74962A5515F410283C16B15">
    <w:name w:val="2C3CBF37F6F74962A5515F410283C16B15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095598FE6E4414EB5CB162CD1286D1215">
    <w:name w:val="5095598FE6E4414EB5CB162CD1286D1215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FA2336CB7374907ACBE7D4F816F22B015">
    <w:name w:val="4FA2336CB7374907ACBE7D4F816F22B015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2C18A5A3A74F8CA5761C75EE656E1015">
    <w:name w:val="3E2C18A5A3A74F8CA5761C75EE656E1015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9206A32E438411FBC0E828E1AE61FDD15">
    <w:name w:val="19206A32E438411FBC0E828E1AE61FDD15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3311A36E5E24080BAA86C99111FD9D413">
    <w:name w:val="53311A36E5E24080BAA86C99111FD9D413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8D2FCB95647468A9C28713DD241D3A0">
    <w:name w:val="58D2FCB95647468A9C28713DD241D3A0"/>
    <w:rsid w:val="003B6DCB"/>
    <w:rPr>
      <w:rFonts w:eastAsiaTheme="minorHAnsi"/>
    </w:rPr>
  </w:style>
  <w:style w:type="paragraph" w:customStyle="1" w:styleId="C323CC46A70648378356EC26E1D562B614">
    <w:name w:val="C323CC46A70648378356EC26E1D562B614"/>
    <w:rsid w:val="003B6DCB"/>
    <w:rPr>
      <w:rFonts w:eastAsiaTheme="minorHAnsi"/>
    </w:rPr>
  </w:style>
  <w:style w:type="paragraph" w:customStyle="1" w:styleId="77588B905D0B4AE9B7C8CD5C40274F6614">
    <w:name w:val="77588B905D0B4AE9B7C8CD5C40274F6614"/>
    <w:rsid w:val="003B6DCB"/>
    <w:rPr>
      <w:rFonts w:eastAsiaTheme="minorHAnsi"/>
    </w:rPr>
  </w:style>
  <w:style w:type="paragraph" w:customStyle="1" w:styleId="1D83BB36814C4F888E8AE76AB9357D5721">
    <w:name w:val="1D83BB36814C4F888E8AE76AB9357D5721"/>
    <w:rsid w:val="003B6DCB"/>
    <w:rPr>
      <w:rFonts w:eastAsiaTheme="minorHAnsi"/>
    </w:rPr>
  </w:style>
  <w:style w:type="paragraph" w:customStyle="1" w:styleId="0C671431A5DE4D62BAA70CC82DC51D2721">
    <w:name w:val="0C671431A5DE4D62BAA70CC82DC51D2721"/>
    <w:rsid w:val="003B6DCB"/>
    <w:rPr>
      <w:rFonts w:eastAsiaTheme="minorHAnsi"/>
    </w:rPr>
  </w:style>
  <w:style w:type="paragraph" w:customStyle="1" w:styleId="A906F06CC02849A38415AABC0E3A91DF21">
    <w:name w:val="A906F06CC02849A38415AABC0E3A91DF21"/>
    <w:rsid w:val="003B6DCB"/>
    <w:rPr>
      <w:rFonts w:eastAsiaTheme="minorHAnsi"/>
    </w:rPr>
  </w:style>
  <w:style w:type="paragraph" w:customStyle="1" w:styleId="D96231F7B4B54394A76C98C91B54A2BA16">
    <w:name w:val="D96231F7B4B54394A76C98C91B54A2BA16"/>
    <w:rsid w:val="003B6DCB"/>
    <w:rPr>
      <w:rFonts w:eastAsiaTheme="minorHAnsi"/>
    </w:rPr>
  </w:style>
  <w:style w:type="paragraph" w:customStyle="1" w:styleId="C184A1F3F64E49D19B486858F96F490116">
    <w:name w:val="C184A1F3F64E49D19B486858F96F490116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7EC1365D76E4FBE97FE1B52A558270714">
    <w:name w:val="C7EC1365D76E4FBE97FE1B52A558270714"/>
    <w:rsid w:val="003B6DCB"/>
    <w:rPr>
      <w:rFonts w:eastAsiaTheme="minorHAnsi"/>
    </w:rPr>
  </w:style>
  <w:style w:type="paragraph" w:customStyle="1" w:styleId="27D158F4A81F4B858317FA58B0281C9516">
    <w:name w:val="27D158F4A81F4B858317FA58B0281C9516"/>
    <w:rsid w:val="003B6DCB"/>
    <w:rPr>
      <w:rFonts w:eastAsiaTheme="minorHAnsi"/>
    </w:rPr>
  </w:style>
  <w:style w:type="paragraph" w:customStyle="1" w:styleId="D9E1C13FC0F9413D8A9255569D77D68216">
    <w:name w:val="D9E1C13FC0F9413D8A9255569D77D68216"/>
    <w:rsid w:val="003B6DCB"/>
    <w:rPr>
      <w:rFonts w:eastAsiaTheme="minorHAnsi"/>
    </w:rPr>
  </w:style>
  <w:style w:type="paragraph" w:customStyle="1" w:styleId="D0D9E3001A93444393ADA291EBD5854314">
    <w:name w:val="D0D9E3001A93444393ADA291EBD5854314"/>
    <w:rsid w:val="003B6DCB"/>
    <w:rPr>
      <w:rFonts w:eastAsiaTheme="minorHAnsi"/>
    </w:rPr>
  </w:style>
  <w:style w:type="paragraph" w:customStyle="1" w:styleId="D63F1DA4324A4ADEB7460D370549486316">
    <w:name w:val="D63F1DA4324A4ADEB7460D370549486316"/>
    <w:rsid w:val="003B6DCB"/>
    <w:rPr>
      <w:rFonts w:eastAsiaTheme="minorHAnsi"/>
    </w:rPr>
  </w:style>
  <w:style w:type="paragraph" w:customStyle="1" w:styleId="EAFD1B8491A94827B672C032C43BAC9416">
    <w:name w:val="EAFD1B8491A94827B672C032C43BAC9416"/>
    <w:rsid w:val="003B6DCB"/>
    <w:rPr>
      <w:rFonts w:eastAsiaTheme="minorHAnsi"/>
    </w:rPr>
  </w:style>
  <w:style w:type="paragraph" w:customStyle="1" w:styleId="2DAC10B8BB23459A81D46E4C143C2BD014">
    <w:name w:val="2DAC10B8BB23459A81D46E4C143C2BD014"/>
    <w:rsid w:val="003B6DCB"/>
    <w:rPr>
      <w:rFonts w:eastAsiaTheme="minorHAnsi"/>
    </w:rPr>
  </w:style>
  <w:style w:type="paragraph" w:customStyle="1" w:styleId="4303BD00D2E4428784F03A95DAE436C716">
    <w:name w:val="4303BD00D2E4428784F03A95DAE436C716"/>
    <w:rsid w:val="003B6DCB"/>
    <w:rPr>
      <w:rFonts w:eastAsiaTheme="minorHAnsi"/>
    </w:rPr>
  </w:style>
  <w:style w:type="paragraph" w:customStyle="1" w:styleId="A5FCE149CC5E4C0887C25E4F4ECBE30116">
    <w:name w:val="A5FCE149CC5E4C0887C25E4F4ECBE30116"/>
    <w:rsid w:val="003B6DCB"/>
    <w:rPr>
      <w:rFonts w:eastAsiaTheme="minorHAnsi"/>
    </w:rPr>
  </w:style>
  <w:style w:type="paragraph" w:customStyle="1" w:styleId="44FD96B608CC4F9C9F323233CA0E2AC115">
    <w:name w:val="44FD96B608CC4F9C9F323233CA0E2AC115"/>
    <w:rsid w:val="003B6DCB"/>
    <w:rPr>
      <w:rFonts w:eastAsiaTheme="minorHAnsi"/>
    </w:rPr>
  </w:style>
  <w:style w:type="paragraph" w:customStyle="1" w:styleId="8CD15BE22342406A809A8F077FA2982616">
    <w:name w:val="8CD15BE22342406A809A8F077FA2982616"/>
    <w:rsid w:val="003B6DCB"/>
    <w:rPr>
      <w:rFonts w:eastAsiaTheme="minorHAnsi"/>
    </w:rPr>
  </w:style>
  <w:style w:type="paragraph" w:customStyle="1" w:styleId="5A4ED76E717B45928798C23B55BDAE3516">
    <w:name w:val="5A4ED76E717B45928798C23B55BDAE3516"/>
    <w:rsid w:val="003B6DCB"/>
    <w:rPr>
      <w:rFonts w:eastAsiaTheme="minorHAnsi"/>
    </w:rPr>
  </w:style>
  <w:style w:type="paragraph" w:customStyle="1" w:styleId="C43736ABF11D46C4B911FAE0B56CEF2816">
    <w:name w:val="C43736ABF11D46C4B911FAE0B56CEF2816"/>
    <w:rsid w:val="003B6DCB"/>
    <w:rPr>
      <w:rFonts w:eastAsiaTheme="minorHAnsi"/>
    </w:rPr>
  </w:style>
  <w:style w:type="paragraph" w:customStyle="1" w:styleId="8FC354A4976B49E3B22E1A29C0F4DD4A16">
    <w:name w:val="8FC354A4976B49E3B22E1A29C0F4DD4A16"/>
    <w:rsid w:val="003B6DCB"/>
    <w:rPr>
      <w:rFonts w:eastAsiaTheme="minorHAnsi"/>
    </w:rPr>
  </w:style>
  <w:style w:type="paragraph" w:customStyle="1" w:styleId="0ADF65EB0BE645E7BD590251E8E5DB9C16">
    <w:name w:val="0ADF65EB0BE645E7BD590251E8E5DB9C16"/>
    <w:rsid w:val="003B6DCB"/>
    <w:rPr>
      <w:rFonts w:eastAsiaTheme="minorHAnsi"/>
    </w:rPr>
  </w:style>
  <w:style w:type="paragraph" w:customStyle="1" w:styleId="6D0EBA63F0C742468D8900840D084F8216">
    <w:name w:val="6D0EBA63F0C742468D8900840D084F8216"/>
    <w:rsid w:val="003B6DCB"/>
    <w:rPr>
      <w:rFonts w:eastAsiaTheme="minorHAnsi"/>
    </w:rPr>
  </w:style>
  <w:style w:type="paragraph" w:customStyle="1" w:styleId="B6B9F7CDE0534971BAE0FE4DDE262D2316">
    <w:name w:val="B6B9F7CDE0534971BAE0FE4DDE262D2316"/>
    <w:rsid w:val="003B6DCB"/>
    <w:rPr>
      <w:rFonts w:eastAsiaTheme="minorHAnsi"/>
    </w:rPr>
  </w:style>
  <w:style w:type="paragraph" w:customStyle="1" w:styleId="76C6EAFB2C0E43C78479016282DEDDC916">
    <w:name w:val="76C6EAFB2C0E43C78479016282DEDDC916"/>
    <w:rsid w:val="003B6DCB"/>
    <w:rPr>
      <w:rFonts w:eastAsiaTheme="minorHAnsi"/>
    </w:rPr>
  </w:style>
  <w:style w:type="paragraph" w:customStyle="1" w:styleId="D1D9F046B41243F6B4D6EE84487A1A1D5">
    <w:name w:val="D1D9F046B41243F6B4D6EE84487A1A1D5"/>
    <w:rsid w:val="003B6DCB"/>
    <w:rPr>
      <w:rFonts w:eastAsiaTheme="minorHAnsi"/>
    </w:rPr>
  </w:style>
  <w:style w:type="paragraph" w:customStyle="1" w:styleId="E8E8493026B74CC6ACAF73535FF7FE1C16">
    <w:name w:val="E8E8493026B74CC6ACAF73535FF7FE1C16"/>
    <w:rsid w:val="003B6DCB"/>
    <w:rPr>
      <w:rFonts w:eastAsiaTheme="minorHAnsi"/>
    </w:rPr>
  </w:style>
  <w:style w:type="paragraph" w:customStyle="1" w:styleId="E65085FA4A8449E6ACA6F936D800376615">
    <w:name w:val="E65085FA4A8449E6ACA6F936D800376615"/>
    <w:rsid w:val="003B6DCB"/>
    <w:rPr>
      <w:rFonts w:eastAsiaTheme="minorHAnsi"/>
    </w:rPr>
  </w:style>
  <w:style w:type="paragraph" w:customStyle="1" w:styleId="5C44F96216F046C796BAC5F33B2E635E15">
    <w:name w:val="5C44F96216F046C796BAC5F33B2E635E15"/>
    <w:rsid w:val="003B6DCB"/>
    <w:rPr>
      <w:rFonts w:eastAsiaTheme="minorHAnsi"/>
    </w:rPr>
  </w:style>
  <w:style w:type="paragraph" w:customStyle="1" w:styleId="8267B38D2D6D461DA7DC68C112302B1015">
    <w:name w:val="8267B38D2D6D461DA7DC68C112302B1015"/>
    <w:rsid w:val="003B6DCB"/>
    <w:rPr>
      <w:rFonts w:eastAsiaTheme="minorHAnsi"/>
    </w:rPr>
  </w:style>
  <w:style w:type="paragraph" w:customStyle="1" w:styleId="1D0709AE76F64B018E2BD9D3DBFB66DF16">
    <w:name w:val="1D0709AE76F64B018E2BD9D3DBFB66DF16"/>
    <w:rsid w:val="003B6DCB"/>
    <w:rPr>
      <w:rFonts w:eastAsiaTheme="minorHAnsi"/>
    </w:rPr>
  </w:style>
  <w:style w:type="paragraph" w:customStyle="1" w:styleId="014F5C04BB22410C81F677299043755816">
    <w:name w:val="014F5C04BB22410C81F677299043755816"/>
    <w:rsid w:val="003B6DCB"/>
    <w:rPr>
      <w:rFonts w:eastAsiaTheme="minorHAnsi"/>
    </w:rPr>
  </w:style>
  <w:style w:type="paragraph" w:customStyle="1" w:styleId="B9A966E752EF41688ECB507D015082D916">
    <w:name w:val="B9A966E752EF41688ECB507D015082D916"/>
    <w:rsid w:val="003B6DCB"/>
    <w:rPr>
      <w:rFonts w:eastAsiaTheme="minorHAnsi"/>
    </w:rPr>
  </w:style>
  <w:style w:type="paragraph" w:customStyle="1" w:styleId="46A7D5AF3B744D088EEAE5CD6C10E70A16">
    <w:name w:val="46A7D5AF3B744D088EEAE5CD6C10E70A16"/>
    <w:rsid w:val="003B6DCB"/>
    <w:rPr>
      <w:rFonts w:eastAsiaTheme="minorHAnsi"/>
    </w:rPr>
  </w:style>
  <w:style w:type="paragraph" w:customStyle="1" w:styleId="BCB611364F9347DAA2812B71AE790C0A16">
    <w:name w:val="BCB611364F9347DAA2812B71AE790C0A16"/>
    <w:rsid w:val="003B6DCB"/>
    <w:rPr>
      <w:rFonts w:eastAsiaTheme="minorHAnsi"/>
    </w:rPr>
  </w:style>
  <w:style w:type="paragraph" w:customStyle="1" w:styleId="460FFF3674E14D72998229450119FCEB16">
    <w:name w:val="460FFF3674E14D72998229450119FCEB16"/>
    <w:rsid w:val="003B6DCB"/>
    <w:rPr>
      <w:rFonts w:eastAsiaTheme="minorHAnsi"/>
    </w:rPr>
  </w:style>
  <w:style w:type="paragraph" w:customStyle="1" w:styleId="264BAB5FDC0040D59FCD702B943351BC16">
    <w:name w:val="264BAB5FDC0040D59FCD702B943351BC16"/>
    <w:rsid w:val="003B6DCB"/>
    <w:rPr>
      <w:rFonts w:eastAsiaTheme="minorHAnsi"/>
    </w:rPr>
  </w:style>
  <w:style w:type="paragraph" w:customStyle="1" w:styleId="A1A5D004AC464522AE9740F47D4815E516">
    <w:name w:val="A1A5D004AC464522AE9740F47D4815E516"/>
    <w:rsid w:val="003B6DCB"/>
    <w:rPr>
      <w:rFonts w:eastAsiaTheme="minorHAnsi"/>
    </w:rPr>
  </w:style>
  <w:style w:type="paragraph" w:customStyle="1" w:styleId="228DFE730EE2445F88E4473929BCB01916">
    <w:name w:val="228DFE730EE2445F88E4473929BCB01916"/>
    <w:rsid w:val="003B6DCB"/>
    <w:rPr>
      <w:rFonts w:eastAsiaTheme="minorHAnsi"/>
    </w:rPr>
  </w:style>
  <w:style w:type="paragraph" w:customStyle="1" w:styleId="F78F108F90C34D70AE86C5A10431040616">
    <w:name w:val="F78F108F90C34D70AE86C5A10431040616"/>
    <w:rsid w:val="003B6DCB"/>
    <w:rPr>
      <w:rFonts w:eastAsiaTheme="minorHAnsi"/>
    </w:rPr>
  </w:style>
  <w:style w:type="paragraph" w:customStyle="1" w:styleId="EDC3D059C9B9474E9803BC0E7C2D08D616">
    <w:name w:val="EDC3D059C9B9474E9803BC0E7C2D08D616"/>
    <w:rsid w:val="003B6DCB"/>
    <w:rPr>
      <w:rFonts w:eastAsiaTheme="minorHAnsi"/>
    </w:rPr>
  </w:style>
  <w:style w:type="paragraph" w:customStyle="1" w:styleId="042546AAA6F04535AE13F68E252FBBAD16">
    <w:name w:val="042546AAA6F04535AE13F68E252FBBAD16"/>
    <w:rsid w:val="003B6DCB"/>
    <w:rPr>
      <w:rFonts w:eastAsiaTheme="minorHAnsi"/>
    </w:rPr>
  </w:style>
  <w:style w:type="paragraph" w:customStyle="1" w:styleId="F648E57EDDDA4103BEB6EB2027F886FE16">
    <w:name w:val="F648E57EDDDA4103BEB6EB2027F886FE16"/>
    <w:rsid w:val="003B6DCB"/>
    <w:rPr>
      <w:rFonts w:eastAsiaTheme="minorHAnsi"/>
    </w:rPr>
  </w:style>
  <w:style w:type="paragraph" w:customStyle="1" w:styleId="7A0E2DA54B564033AADF8E0A308E3BD616">
    <w:name w:val="7A0E2DA54B564033AADF8E0A308E3BD616"/>
    <w:rsid w:val="003B6DCB"/>
    <w:rPr>
      <w:rFonts w:eastAsiaTheme="minorHAnsi"/>
    </w:rPr>
  </w:style>
  <w:style w:type="paragraph" w:customStyle="1" w:styleId="BE297880B0664BCDAEF10213354D0B9016">
    <w:name w:val="BE297880B0664BCDAEF10213354D0B9016"/>
    <w:rsid w:val="003B6DCB"/>
    <w:rPr>
      <w:rFonts w:eastAsiaTheme="minorHAnsi"/>
    </w:rPr>
  </w:style>
  <w:style w:type="paragraph" w:customStyle="1" w:styleId="2D5EF8DC645D4489AE2CC323A682CD3216">
    <w:name w:val="2D5EF8DC645D4489AE2CC323A682CD3216"/>
    <w:rsid w:val="003B6DCB"/>
    <w:rPr>
      <w:rFonts w:eastAsiaTheme="minorHAnsi"/>
    </w:rPr>
  </w:style>
  <w:style w:type="paragraph" w:customStyle="1" w:styleId="2A162FDA4D8D460AB3656054947C08A815">
    <w:name w:val="2A162FDA4D8D460AB3656054947C08A815"/>
    <w:rsid w:val="003B6DCB"/>
    <w:rPr>
      <w:rFonts w:eastAsiaTheme="minorHAnsi"/>
    </w:rPr>
  </w:style>
  <w:style w:type="paragraph" w:customStyle="1" w:styleId="58FCA5FD42AC4D3C88A91BA7A499238C15">
    <w:name w:val="58FCA5FD42AC4D3C88A91BA7A499238C15"/>
    <w:rsid w:val="003B6DCB"/>
    <w:rPr>
      <w:rFonts w:eastAsiaTheme="minorHAnsi"/>
    </w:rPr>
  </w:style>
  <w:style w:type="paragraph" w:customStyle="1" w:styleId="4A6D7A85299643B5845B1F33D648F40816">
    <w:name w:val="4A6D7A85299643B5845B1F33D648F40816"/>
    <w:rsid w:val="003B6DCB"/>
    <w:rPr>
      <w:rFonts w:eastAsiaTheme="minorHAnsi"/>
    </w:rPr>
  </w:style>
  <w:style w:type="paragraph" w:customStyle="1" w:styleId="DA4CBAEC936B4A30A43F5E9602AAE05816">
    <w:name w:val="DA4CBAEC936B4A30A43F5E9602AAE05816"/>
    <w:rsid w:val="003B6DCB"/>
    <w:rPr>
      <w:rFonts w:eastAsiaTheme="minorHAnsi"/>
    </w:rPr>
  </w:style>
  <w:style w:type="paragraph" w:customStyle="1" w:styleId="08DB1DBF8085480A8A4FE5487F2740BE16">
    <w:name w:val="08DB1DBF8085480A8A4FE5487F2740BE16"/>
    <w:rsid w:val="003B6DCB"/>
    <w:rPr>
      <w:rFonts w:eastAsiaTheme="minorHAnsi"/>
    </w:rPr>
  </w:style>
  <w:style w:type="paragraph" w:customStyle="1" w:styleId="50B239A143F841C5A54A7D561728A5E216">
    <w:name w:val="50B239A143F841C5A54A7D561728A5E216"/>
    <w:rsid w:val="003B6DCB"/>
    <w:rPr>
      <w:rFonts w:eastAsiaTheme="minorHAnsi"/>
    </w:rPr>
  </w:style>
  <w:style w:type="paragraph" w:customStyle="1" w:styleId="2F95F946BDDD4275B5538079E51A548916">
    <w:name w:val="2F95F946BDDD4275B5538079E51A548916"/>
    <w:rsid w:val="003B6DCB"/>
    <w:rPr>
      <w:rFonts w:eastAsiaTheme="minorHAnsi"/>
    </w:rPr>
  </w:style>
  <w:style w:type="paragraph" w:customStyle="1" w:styleId="A744815489F4469184FE1F2F434D0CDF16">
    <w:name w:val="A744815489F4469184FE1F2F434D0CDF16"/>
    <w:rsid w:val="003B6DCB"/>
    <w:rPr>
      <w:rFonts w:eastAsiaTheme="minorHAnsi"/>
    </w:rPr>
  </w:style>
  <w:style w:type="paragraph" w:customStyle="1" w:styleId="0CFADBD0B7EA47C5AAD6D656A2CD2BA016">
    <w:name w:val="0CFADBD0B7EA47C5AAD6D656A2CD2BA016"/>
    <w:rsid w:val="003B6DCB"/>
    <w:rPr>
      <w:rFonts w:eastAsiaTheme="minorHAnsi"/>
    </w:rPr>
  </w:style>
  <w:style w:type="paragraph" w:customStyle="1" w:styleId="D4C16506615B4C5FB9DC4371BAF33E8316">
    <w:name w:val="D4C16506615B4C5FB9DC4371BAF33E8316"/>
    <w:rsid w:val="003B6DCB"/>
    <w:rPr>
      <w:rFonts w:eastAsiaTheme="minorHAnsi"/>
    </w:rPr>
  </w:style>
  <w:style w:type="paragraph" w:customStyle="1" w:styleId="801AA6F3FED54A57A0835768E8E19BD116">
    <w:name w:val="801AA6F3FED54A57A0835768E8E19BD116"/>
    <w:rsid w:val="003B6DCB"/>
    <w:rPr>
      <w:rFonts w:eastAsiaTheme="minorHAnsi"/>
    </w:rPr>
  </w:style>
  <w:style w:type="paragraph" w:customStyle="1" w:styleId="A468E7CBCB0740A3B521D29B91A5518516">
    <w:name w:val="A468E7CBCB0740A3B521D29B91A5518516"/>
    <w:rsid w:val="003B6DCB"/>
    <w:rPr>
      <w:rFonts w:eastAsiaTheme="minorHAnsi"/>
    </w:rPr>
  </w:style>
  <w:style w:type="paragraph" w:customStyle="1" w:styleId="63B152712FF64051A1A79836CF3F164915">
    <w:name w:val="63B152712FF64051A1A79836CF3F164915"/>
    <w:rsid w:val="003B6DCB"/>
    <w:rPr>
      <w:rFonts w:eastAsiaTheme="minorHAnsi"/>
    </w:rPr>
  </w:style>
  <w:style w:type="paragraph" w:customStyle="1" w:styleId="795E4F4036724693B46DA81E4E698DAE15">
    <w:name w:val="795E4F4036724693B46DA81E4E698DAE15"/>
    <w:rsid w:val="003B6DCB"/>
    <w:rPr>
      <w:rFonts w:eastAsiaTheme="minorHAnsi"/>
    </w:rPr>
  </w:style>
  <w:style w:type="paragraph" w:customStyle="1" w:styleId="B362D57E5FC842E0B111DEC39886325C15">
    <w:name w:val="B362D57E5FC842E0B111DEC39886325C15"/>
    <w:rsid w:val="003B6DCB"/>
    <w:rPr>
      <w:rFonts w:eastAsiaTheme="minorHAnsi"/>
    </w:rPr>
  </w:style>
  <w:style w:type="paragraph" w:customStyle="1" w:styleId="9A8A3CE1D6E046F8BB9739AE8D698AC615">
    <w:name w:val="9A8A3CE1D6E046F8BB9739AE8D698AC615"/>
    <w:rsid w:val="003B6DCB"/>
    <w:rPr>
      <w:rFonts w:eastAsiaTheme="minorHAnsi"/>
    </w:rPr>
  </w:style>
  <w:style w:type="paragraph" w:customStyle="1" w:styleId="AE382DAEE7DE4E5586CF3B988E99103015">
    <w:name w:val="AE382DAEE7DE4E5586CF3B988E99103015"/>
    <w:rsid w:val="003B6DCB"/>
    <w:rPr>
      <w:rFonts w:eastAsiaTheme="minorHAnsi"/>
    </w:rPr>
  </w:style>
  <w:style w:type="paragraph" w:customStyle="1" w:styleId="9AE6703245F1434089742FF04FC27BB415">
    <w:name w:val="9AE6703245F1434089742FF04FC27BB415"/>
    <w:rsid w:val="003B6DCB"/>
    <w:rPr>
      <w:rFonts w:eastAsiaTheme="minorHAnsi"/>
    </w:rPr>
  </w:style>
  <w:style w:type="paragraph" w:customStyle="1" w:styleId="8365CDB2A7674B318D64BCF0AB00F5B415">
    <w:name w:val="8365CDB2A7674B318D64BCF0AB00F5B415"/>
    <w:rsid w:val="003B6DCB"/>
    <w:rPr>
      <w:rFonts w:eastAsiaTheme="minorHAnsi"/>
    </w:rPr>
  </w:style>
  <w:style w:type="paragraph" w:customStyle="1" w:styleId="931734EB321F4496B412BD0508DEA76415">
    <w:name w:val="931734EB321F4496B412BD0508DEA76415"/>
    <w:rsid w:val="003B6DCB"/>
    <w:rPr>
      <w:rFonts w:eastAsiaTheme="minorHAnsi"/>
    </w:rPr>
  </w:style>
  <w:style w:type="paragraph" w:customStyle="1" w:styleId="C2CD03634207489DB1C3C387A8A896B115">
    <w:name w:val="C2CD03634207489DB1C3C387A8A896B115"/>
    <w:rsid w:val="003B6DCB"/>
    <w:rPr>
      <w:rFonts w:eastAsiaTheme="minorHAnsi"/>
    </w:rPr>
  </w:style>
  <w:style w:type="paragraph" w:customStyle="1" w:styleId="96916A38AF6841FD9DD9E55E7D34DC1915">
    <w:name w:val="96916A38AF6841FD9DD9E55E7D34DC1915"/>
    <w:rsid w:val="003B6DCB"/>
    <w:rPr>
      <w:rFonts w:eastAsiaTheme="minorHAnsi"/>
    </w:rPr>
  </w:style>
  <w:style w:type="paragraph" w:customStyle="1" w:styleId="A89B56BE3FA54F1EB0DF6C8E04726BD315">
    <w:name w:val="A89B56BE3FA54F1EB0DF6C8E04726BD315"/>
    <w:rsid w:val="003B6DCB"/>
    <w:rPr>
      <w:rFonts w:eastAsiaTheme="minorHAnsi"/>
    </w:rPr>
  </w:style>
  <w:style w:type="paragraph" w:customStyle="1" w:styleId="F8E1047451944441A88ABD85B6C95EF515">
    <w:name w:val="F8E1047451944441A88ABD85B6C95EF515"/>
    <w:rsid w:val="003B6DCB"/>
    <w:rPr>
      <w:rFonts w:eastAsiaTheme="minorHAnsi"/>
    </w:rPr>
  </w:style>
  <w:style w:type="paragraph" w:customStyle="1" w:styleId="3E7A4DF811C14257AE4FD1FBC49BEB6C15">
    <w:name w:val="3E7A4DF811C14257AE4FD1FBC49BEB6C15"/>
    <w:rsid w:val="003B6DCB"/>
    <w:rPr>
      <w:rFonts w:eastAsiaTheme="minorHAnsi"/>
    </w:rPr>
  </w:style>
  <w:style w:type="paragraph" w:customStyle="1" w:styleId="229DF2A636DE4D0F9222E6A1F146AFE616">
    <w:name w:val="229DF2A636DE4D0F9222E6A1F146AFE616"/>
    <w:rsid w:val="003B6DCB"/>
    <w:rPr>
      <w:rFonts w:eastAsiaTheme="minorHAnsi"/>
    </w:rPr>
  </w:style>
  <w:style w:type="paragraph" w:customStyle="1" w:styleId="FA739E41EE4F42C5B04A2E7E96D6022D15">
    <w:name w:val="FA739E41EE4F42C5B04A2E7E96D6022D15"/>
    <w:rsid w:val="003B6DCB"/>
    <w:rPr>
      <w:rFonts w:eastAsiaTheme="minorHAnsi"/>
    </w:rPr>
  </w:style>
  <w:style w:type="paragraph" w:customStyle="1" w:styleId="C0D1D78AA49C4ADFAE31DBCD88D4B6EB16">
    <w:name w:val="C0D1D78AA49C4ADFAE31DBCD88D4B6EB16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5B4BD8D29A1447B891ECEA6A92AD64715">
    <w:name w:val="C5B4BD8D29A1447B891ECEA6A92AD64715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C2D42A687F846EB94C728C39DF650BB15">
    <w:name w:val="BC2D42A687F846EB94C728C39DF650BB15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1B5917D9384387B8B066832929080015">
    <w:name w:val="701B5917D9384387B8B066832929080015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BEFBFB7D403475EAD6237CDA5E90A6815">
    <w:name w:val="4BEFBFB7D403475EAD6237CDA5E90A6815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4E924CFA6A54BDDAFE03887841748F315">
    <w:name w:val="04E924CFA6A54BDDAFE03887841748F315"/>
    <w:rsid w:val="003B6DCB"/>
    <w:rPr>
      <w:rFonts w:eastAsiaTheme="minorHAnsi"/>
    </w:rPr>
  </w:style>
  <w:style w:type="paragraph" w:customStyle="1" w:styleId="AA8E719ABE8D4B43934F10CD1ABB64EB16">
    <w:name w:val="AA8E719ABE8D4B43934F10CD1ABB64EB16"/>
    <w:rsid w:val="003B6DCB"/>
    <w:rPr>
      <w:rFonts w:eastAsiaTheme="minorHAnsi"/>
    </w:rPr>
  </w:style>
  <w:style w:type="paragraph" w:customStyle="1" w:styleId="5F3AC1E655F149588806E5A51403D7D316">
    <w:name w:val="5F3AC1E655F149588806E5A51403D7D316"/>
    <w:rsid w:val="003B6DCB"/>
    <w:rPr>
      <w:rFonts w:eastAsiaTheme="minorHAnsi"/>
    </w:rPr>
  </w:style>
  <w:style w:type="paragraph" w:customStyle="1" w:styleId="7FD1983AD3144D8F9074A09FE2BEE15916">
    <w:name w:val="7FD1983AD3144D8F9074A09FE2BEE15916"/>
    <w:rsid w:val="003B6DCB"/>
    <w:rPr>
      <w:rFonts w:eastAsiaTheme="minorHAnsi"/>
    </w:rPr>
  </w:style>
  <w:style w:type="paragraph" w:customStyle="1" w:styleId="029C6982E6484E998C15FC2FFA8A7BFC16">
    <w:name w:val="029C6982E6484E998C15FC2FFA8A7BFC16"/>
    <w:rsid w:val="003B6DCB"/>
    <w:rPr>
      <w:rFonts w:eastAsiaTheme="minorHAnsi"/>
    </w:rPr>
  </w:style>
  <w:style w:type="paragraph" w:customStyle="1" w:styleId="C852B99C658F4CE6AD8E206079E3528A16">
    <w:name w:val="C852B99C658F4CE6AD8E206079E3528A16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0EB4002DDF543B8B7004C452EE7B9BC15">
    <w:name w:val="80EB4002DDF543B8B7004C452EE7B9BC15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C6533C1E864A0BBD94C648065B684115">
    <w:name w:val="F9C6533C1E864A0BBD94C648065B684115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A5B4C1510D548428F23E5DE410C91FF15">
    <w:name w:val="EA5B4C1510D548428F23E5DE410C91FF15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AC15AD9E32B4F5AB87DB3A881AC141D15">
    <w:name w:val="4AC15AD9E32B4F5AB87DB3A881AC141D15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B30427D8A294AA0A480965D16084A3817">
    <w:name w:val="CB30427D8A294AA0A480965D16084A3817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1A877ABBF78477391393CC07124194717">
    <w:name w:val="B1A877ABBF78477391393CC07124194717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0FA10E18AA546EE8082541ED94B85B916">
    <w:name w:val="30FA10E18AA546EE8082541ED94B85B916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59543F408244E4C915219E2B65CF77716">
    <w:name w:val="359543F408244E4C915219E2B65CF77716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9C354DBE5AA4C778622C1EF7F77602F17">
    <w:name w:val="69C354DBE5AA4C778622C1EF7F77602F17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D9A3CD7C384B34BB7E9EA9ED049A2A16">
    <w:name w:val="F3D9A3CD7C384B34BB7E9EA9ED049A2A16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2F75739CED4586BFE4380B66A8E9AB16">
    <w:name w:val="CE2F75739CED4586BFE4380B66A8E9AB16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83B4EB1345346298D6AC04A1C2C68B316">
    <w:name w:val="D83B4EB1345346298D6AC04A1C2C68B316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450A64838B749DE84719D768C626C2317">
    <w:name w:val="6450A64838B749DE84719D768C626C2317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9F724682B4547DB859AA6939F154C3817">
    <w:name w:val="29F724682B4547DB859AA6939F154C3817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C3CBF37F6F74962A5515F410283C16B16">
    <w:name w:val="2C3CBF37F6F74962A5515F410283C16B16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095598FE6E4414EB5CB162CD1286D1216">
    <w:name w:val="5095598FE6E4414EB5CB162CD1286D1216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FA2336CB7374907ACBE7D4F816F22B016">
    <w:name w:val="4FA2336CB7374907ACBE7D4F816F22B016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2C18A5A3A74F8CA5761C75EE656E1016">
    <w:name w:val="3E2C18A5A3A74F8CA5761C75EE656E1016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9206A32E438411FBC0E828E1AE61FDD16">
    <w:name w:val="19206A32E438411FBC0E828E1AE61FDD16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3311A36E5E24080BAA86C99111FD9D414">
    <w:name w:val="53311A36E5E24080BAA86C99111FD9D414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8D2FCB95647468A9C28713DD241D3A01">
    <w:name w:val="58D2FCB95647468A9C28713DD241D3A01"/>
    <w:rsid w:val="008E3497"/>
    <w:rPr>
      <w:rFonts w:eastAsiaTheme="minorHAnsi"/>
    </w:rPr>
  </w:style>
  <w:style w:type="paragraph" w:customStyle="1" w:styleId="C323CC46A70648378356EC26E1D562B615">
    <w:name w:val="C323CC46A70648378356EC26E1D562B615"/>
    <w:rsid w:val="008E3497"/>
    <w:rPr>
      <w:rFonts w:eastAsiaTheme="minorHAnsi"/>
    </w:rPr>
  </w:style>
  <w:style w:type="paragraph" w:customStyle="1" w:styleId="77588B905D0B4AE9B7C8CD5C40274F6615">
    <w:name w:val="77588B905D0B4AE9B7C8CD5C40274F6615"/>
    <w:rsid w:val="008E3497"/>
    <w:rPr>
      <w:rFonts w:eastAsiaTheme="minorHAnsi"/>
    </w:rPr>
  </w:style>
  <w:style w:type="paragraph" w:customStyle="1" w:styleId="1D83BB36814C4F888E8AE76AB9357D5722">
    <w:name w:val="1D83BB36814C4F888E8AE76AB9357D5722"/>
    <w:rsid w:val="008E3497"/>
    <w:rPr>
      <w:rFonts w:eastAsiaTheme="minorHAnsi"/>
    </w:rPr>
  </w:style>
  <w:style w:type="paragraph" w:customStyle="1" w:styleId="0C671431A5DE4D62BAA70CC82DC51D2722">
    <w:name w:val="0C671431A5DE4D62BAA70CC82DC51D2722"/>
    <w:rsid w:val="008E3497"/>
    <w:rPr>
      <w:rFonts w:eastAsiaTheme="minorHAnsi"/>
    </w:rPr>
  </w:style>
  <w:style w:type="paragraph" w:customStyle="1" w:styleId="A906F06CC02849A38415AABC0E3A91DF22">
    <w:name w:val="A906F06CC02849A38415AABC0E3A91DF22"/>
    <w:rsid w:val="008E3497"/>
    <w:rPr>
      <w:rFonts w:eastAsiaTheme="minorHAnsi"/>
    </w:rPr>
  </w:style>
  <w:style w:type="paragraph" w:customStyle="1" w:styleId="D96231F7B4B54394A76C98C91B54A2BA17">
    <w:name w:val="D96231F7B4B54394A76C98C91B54A2BA17"/>
    <w:rsid w:val="008E3497"/>
    <w:rPr>
      <w:rFonts w:eastAsiaTheme="minorHAnsi"/>
    </w:rPr>
  </w:style>
  <w:style w:type="paragraph" w:customStyle="1" w:styleId="C184A1F3F64E49D19B486858F96F490117">
    <w:name w:val="C184A1F3F64E49D19B486858F96F490117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7EC1365D76E4FBE97FE1B52A558270715">
    <w:name w:val="C7EC1365D76E4FBE97FE1B52A558270715"/>
    <w:rsid w:val="008E3497"/>
    <w:rPr>
      <w:rFonts w:eastAsiaTheme="minorHAnsi"/>
    </w:rPr>
  </w:style>
  <w:style w:type="paragraph" w:customStyle="1" w:styleId="27D158F4A81F4B858317FA58B0281C9517">
    <w:name w:val="27D158F4A81F4B858317FA58B0281C9517"/>
    <w:rsid w:val="008E3497"/>
    <w:rPr>
      <w:rFonts w:eastAsiaTheme="minorHAnsi"/>
    </w:rPr>
  </w:style>
  <w:style w:type="paragraph" w:customStyle="1" w:styleId="D9E1C13FC0F9413D8A9255569D77D68217">
    <w:name w:val="D9E1C13FC0F9413D8A9255569D77D68217"/>
    <w:rsid w:val="008E3497"/>
    <w:rPr>
      <w:rFonts w:eastAsiaTheme="minorHAnsi"/>
    </w:rPr>
  </w:style>
  <w:style w:type="paragraph" w:customStyle="1" w:styleId="D0D9E3001A93444393ADA291EBD5854315">
    <w:name w:val="D0D9E3001A93444393ADA291EBD5854315"/>
    <w:rsid w:val="008E3497"/>
    <w:rPr>
      <w:rFonts w:eastAsiaTheme="minorHAnsi"/>
    </w:rPr>
  </w:style>
  <w:style w:type="paragraph" w:customStyle="1" w:styleId="D63F1DA4324A4ADEB7460D370549486317">
    <w:name w:val="D63F1DA4324A4ADEB7460D370549486317"/>
    <w:rsid w:val="008E3497"/>
    <w:rPr>
      <w:rFonts w:eastAsiaTheme="minorHAnsi"/>
    </w:rPr>
  </w:style>
  <w:style w:type="paragraph" w:customStyle="1" w:styleId="EAFD1B8491A94827B672C032C43BAC9417">
    <w:name w:val="EAFD1B8491A94827B672C032C43BAC9417"/>
    <w:rsid w:val="008E3497"/>
    <w:rPr>
      <w:rFonts w:eastAsiaTheme="minorHAnsi"/>
    </w:rPr>
  </w:style>
  <w:style w:type="paragraph" w:customStyle="1" w:styleId="2DAC10B8BB23459A81D46E4C143C2BD015">
    <w:name w:val="2DAC10B8BB23459A81D46E4C143C2BD015"/>
    <w:rsid w:val="008E3497"/>
    <w:rPr>
      <w:rFonts w:eastAsiaTheme="minorHAnsi"/>
    </w:rPr>
  </w:style>
  <w:style w:type="paragraph" w:customStyle="1" w:styleId="4303BD00D2E4428784F03A95DAE436C717">
    <w:name w:val="4303BD00D2E4428784F03A95DAE436C717"/>
    <w:rsid w:val="008E3497"/>
    <w:rPr>
      <w:rFonts w:eastAsiaTheme="minorHAnsi"/>
    </w:rPr>
  </w:style>
  <w:style w:type="paragraph" w:customStyle="1" w:styleId="A5FCE149CC5E4C0887C25E4F4ECBE30117">
    <w:name w:val="A5FCE149CC5E4C0887C25E4F4ECBE30117"/>
    <w:rsid w:val="008E3497"/>
    <w:rPr>
      <w:rFonts w:eastAsiaTheme="minorHAnsi"/>
    </w:rPr>
  </w:style>
  <w:style w:type="paragraph" w:customStyle="1" w:styleId="44FD96B608CC4F9C9F323233CA0E2AC116">
    <w:name w:val="44FD96B608CC4F9C9F323233CA0E2AC116"/>
    <w:rsid w:val="008E3497"/>
    <w:rPr>
      <w:rFonts w:eastAsiaTheme="minorHAnsi"/>
    </w:rPr>
  </w:style>
  <w:style w:type="paragraph" w:customStyle="1" w:styleId="8CD15BE22342406A809A8F077FA2982617">
    <w:name w:val="8CD15BE22342406A809A8F077FA2982617"/>
    <w:rsid w:val="008E3497"/>
    <w:rPr>
      <w:rFonts w:eastAsiaTheme="minorHAnsi"/>
    </w:rPr>
  </w:style>
  <w:style w:type="paragraph" w:customStyle="1" w:styleId="5A4ED76E717B45928798C23B55BDAE3517">
    <w:name w:val="5A4ED76E717B45928798C23B55BDAE3517"/>
    <w:rsid w:val="008E3497"/>
    <w:rPr>
      <w:rFonts w:eastAsiaTheme="minorHAnsi"/>
    </w:rPr>
  </w:style>
  <w:style w:type="paragraph" w:customStyle="1" w:styleId="C43736ABF11D46C4B911FAE0B56CEF2817">
    <w:name w:val="C43736ABF11D46C4B911FAE0B56CEF2817"/>
    <w:rsid w:val="008E3497"/>
    <w:rPr>
      <w:rFonts w:eastAsiaTheme="minorHAnsi"/>
    </w:rPr>
  </w:style>
  <w:style w:type="paragraph" w:customStyle="1" w:styleId="8FC354A4976B49E3B22E1A29C0F4DD4A17">
    <w:name w:val="8FC354A4976B49E3B22E1A29C0F4DD4A17"/>
    <w:rsid w:val="008E3497"/>
    <w:rPr>
      <w:rFonts w:eastAsiaTheme="minorHAnsi"/>
    </w:rPr>
  </w:style>
  <w:style w:type="paragraph" w:customStyle="1" w:styleId="0ADF65EB0BE645E7BD590251E8E5DB9C17">
    <w:name w:val="0ADF65EB0BE645E7BD590251E8E5DB9C17"/>
    <w:rsid w:val="008E3497"/>
    <w:rPr>
      <w:rFonts w:eastAsiaTheme="minorHAnsi"/>
    </w:rPr>
  </w:style>
  <w:style w:type="paragraph" w:customStyle="1" w:styleId="6D0EBA63F0C742468D8900840D084F8217">
    <w:name w:val="6D0EBA63F0C742468D8900840D084F8217"/>
    <w:rsid w:val="008E3497"/>
    <w:rPr>
      <w:rFonts w:eastAsiaTheme="minorHAnsi"/>
    </w:rPr>
  </w:style>
  <w:style w:type="paragraph" w:customStyle="1" w:styleId="B6B9F7CDE0534971BAE0FE4DDE262D2317">
    <w:name w:val="B6B9F7CDE0534971BAE0FE4DDE262D2317"/>
    <w:rsid w:val="008E3497"/>
    <w:rPr>
      <w:rFonts w:eastAsiaTheme="minorHAnsi"/>
    </w:rPr>
  </w:style>
  <w:style w:type="paragraph" w:customStyle="1" w:styleId="76C6EAFB2C0E43C78479016282DEDDC917">
    <w:name w:val="76C6EAFB2C0E43C78479016282DEDDC917"/>
    <w:rsid w:val="008E3497"/>
    <w:rPr>
      <w:rFonts w:eastAsiaTheme="minorHAnsi"/>
    </w:rPr>
  </w:style>
  <w:style w:type="paragraph" w:customStyle="1" w:styleId="D1D9F046B41243F6B4D6EE84487A1A1D6">
    <w:name w:val="D1D9F046B41243F6B4D6EE84487A1A1D6"/>
    <w:rsid w:val="008E3497"/>
    <w:rPr>
      <w:rFonts w:eastAsiaTheme="minorHAnsi"/>
    </w:rPr>
  </w:style>
  <w:style w:type="paragraph" w:customStyle="1" w:styleId="E8E8493026B74CC6ACAF73535FF7FE1C17">
    <w:name w:val="E8E8493026B74CC6ACAF73535FF7FE1C17"/>
    <w:rsid w:val="008E3497"/>
    <w:rPr>
      <w:rFonts w:eastAsiaTheme="minorHAnsi"/>
    </w:rPr>
  </w:style>
  <w:style w:type="paragraph" w:customStyle="1" w:styleId="E65085FA4A8449E6ACA6F936D800376616">
    <w:name w:val="E65085FA4A8449E6ACA6F936D800376616"/>
    <w:rsid w:val="008E3497"/>
    <w:rPr>
      <w:rFonts w:eastAsiaTheme="minorHAnsi"/>
    </w:rPr>
  </w:style>
  <w:style w:type="paragraph" w:customStyle="1" w:styleId="5C44F96216F046C796BAC5F33B2E635E16">
    <w:name w:val="5C44F96216F046C796BAC5F33B2E635E16"/>
    <w:rsid w:val="008E3497"/>
    <w:rPr>
      <w:rFonts w:eastAsiaTheme="minorHAnsi"/>
    </w:rPr>
  </w:style>
  <w:style w:type="paragraph" w:customStyle="1" w:styleId="8267B38D2D6D461DA7DC68C112302B1016">
    <w:name w:val="8267B38D2D6D461DA7DC68C112302B1016"/>
    <w:rsid w:val="008E3497"/>
    <w:rPr>
      <w:rFonts w:eastAsiaTheme="minorHAnsi"/>
    </w:rPr>
  </w:style>
  <w:style w:type="paragraph" w:customStyle="1" w:styleId="1D0709AE76F64B018E2BD9D3DBFB66DF17">
    <w:name w:val="1D0709AE76F64B018E2BD9D3DBFB66DF17"/>
    <w:rsid w:val="008E3497"/>
    <w:rPr>
      <w:rFonts w:eastAsiaTheme="minorHAnsi"/>
    </w:rPr>
  </w:style>
  <w:style w:type="paragraph" w:customStyle="1" w:styleId="014F5C04BB22410C81F677299043755817">
    <w:name w:val="014F5C04BB22410C81F677299043755817"/>
    <w:rsid w:val="008E3497"/>
    <w:rPr>
      <w:rFonts w:eastAsiaTheme="minorHAnsi"/>
    </w:rPr>
  </w:style>
  <w:style w:type="paragraph" w:customStyle="1" w:styleId="B9A966E752EF41688ECB507D015082D917">
    <w:name w:val="B9A966E752EF41688ECB507D015082D917"/>
    <w:rsid w:val="008E3497"/>
    <w:rPr>
      <w:rFonts w:eastAsiaTheme="minorHAnsi"/>
    </w:rPr>
  </w:style>
  <w:style w:type="paragraph" w:customStyle="1" w:styleId="46A7D5AF3B744D088EEAE5CD6C10E70A17">
    <w:name w:val="46A7D5AF3B744D088EEAE5CD6C10E70A17"/>
    <w:rsid w:val="008E3497"/>
    <w:rPr>
      <w:rFonts w:eastAsiaTheme="minorHAnsi"/>
    </w:rPr>
  </w:style>
  <w:style w:type="paragraph" w:customStyle="1" w:styleId="BCB611364F9347DAA2812B71AE790C0A17">
    <w:name w:val="BCB611364F9347DAA2812B71AE790C0A17"/>
    <w:rsid w:val="008E3497"/>
    <w:rPr>
      <w:rFonts w:eastAsiaTheme="minorHAnsi"/>
    </w:rPr>
  </w:style>
  <w:style w:type="paragraph" w:customStyle="1" w:styleId="460FFF3674E14D72998229450119FCEB17">
    <w:name w:val="460FFF3674E14D72998229450119FCEB17"/>
    <w:rsid w:val="008E3497"/>
    <w:rPr>
      <w:rFonts w:eastAsiaTheme="minorHAnsi"/>
    </w:rPr>
  </w:style>
  <w:style w:type="paragraph" w:customStyle="1" w:styleId="264BAB5FDC0040D59FCD702B943351BC17">
    <w:name w:val="264BAB5FDC0040D59FCD702B943351BC17"/>
    <w:rsid w:val="008E3497"/>
    <w:rPr>
      <w:rFonts w:eastAsiaTheme="minorHAnsi"/>
    </w:rPr>
  </w:style>
  <w:style w:type="paragraph" w:customStyle="1" w:styleId="A1A5D004AC464522AE9740F47D4815E517">
    <w:name w:val="A1A5D004AC464522AE9740F47D4815E517"/>
    <w:rsid w:val="008E3497"/>
    <w:rPr>
      <w:rFonts w:eastAsiaTheme="minorHAnsi"/>
    </w:rPr>
  </w:style>
  <w:style w:type="paragraph" w:customStyle="1" w:styleId="228DFE730EE2445F88E4473929BCB01917">
    <w:name w:val="228DFE730EE2445F88E4473929BCB01917"/>
    <w:rsid w:val="008E3497"/>
    <w:rPr>
      <w:rFonts w:eastAsiaTheme="minorHAnsi"/>
    </w:rPr>
  </w:style>
  <w:style w:type="paragraph" w:customStyle="1" w:styleId="F78F108F90C34D70AE86C5A10431040617">
    <w:name w:val="F78F108F90C34D70AE86C5A10431040617"/>
    <w:rsid w:val="008E3497"/>
    <w:rPr>
      <w:rFonts w:eastAsiaTheme="minorHAnsi"/>
    </w:rPr>
  </w:style>
  <w:style w:type="paragraph" w:customStyle="1" w:styleId="EDC3D059C9B9474E9803BC0E7C2D08D617">
    <w:name w:val="EDC3D059C9B9474E9803BC0E7C2D08D617"/>
    <w:rsid w:val="008E3497"/>
    <w:rPr>
      <w:rFonts w:eastAsiaTheme="minorHAnsi"/>
    </w:rPr>
  </w:style>
  <w:style w:type="paragraph" w:customStyle="1" w:styleId="042546AAA6F04535AE13F68E252FBBAD17">
    <w:name w:val="042546AAA6F04535AE13F68E252FBBAD17"/>
    <w:rsid w:val="008E3497"/>
    <w:rPr>
      <w:rFonts w:eastAsiaTheme="minorHAnsi"/>
    </w:rPr>
  </w:style>
  <w:style w:type="paragraph" w:customStyle="1" w:styleId="F648E57EDDDA4103BEB6EB2027F886FE17">
    <w:name w:val="F648E57EDDDA4103BEB6EB2027F886FE17"/>
    <w:rsid w:val="008E3497"/>
    <w:rPr>
      <w:rFonts w:eastAsiaTheme="minorHAnsi"/>
    </w:rPr>
  </w:style>
  <w:style w:type="paragraph" w:customStyle="1" w:styleId="7A0E2DA54B564033AADF8E0A308E3BD617">
    <w:name w:val="7A0E2DA54B564033AADF8E0A308E3BD617"/>
    <w:rsid w:val="008E3497"/>
    <w:rPr>
      <w:rFonts w:eastAsiaTheme="minorHAnsi"/>
    </w:rPr>
  </w:style>
  <w:style w:type="paragraph" w:customStyle="1" w:styleId="BE297880B0664BCDAEF10213354D0B9017">
    <w:name w:val="BE297880B0664BCDAEF10213354D0B9017"/>
    <w:rsid w:val="008E3497"/>
    <w:rPr>
      <w:rFonts w:eastAsiaTheme="minorHAnsi"/>
    </w:rPr>
  </w:style>
  <w:style w:type="paragraph" w:customStyle="1" w:styleId="2D5EF8DC645D4489AE2CC323A682CD3217">
    <w:name w:val="2D5EF8DC645D4489AE2CC323A682CD3217"/>
    <w:rsid w:val="008E3497"/>
    <w:rPr>
      <w:rFonts w:eastAsiaTheme="minorHAnsi"/>
    </w:rPr>
  </w:style>
  <w:style w:type="paragraph" w:customStyle="1" w:styleId="2A162FDA4D8D460AB3656054947C08A816">
    <w:name w:val="2A162FDA4D8D460AB3656054947C08A816"/>
    <w:rsid w:val="008E3497"/>
    <w:rPr>
      <w:rFonts w:eastAsiaTheme="minorHAnsi"/>
    </w:rPr>
  </w:style>
  <w:style w:type="paragraph" w:customStyle="1" w:styleId="58FCA5FD42AC4D3C88A91BA7A499238C16">
    <w:name w:val="58FCA5FD42AC4D3C88A91BA7A499238C16"/>
    <w:rsid w:val="008E3497"/>
    <w:rPr>
      <w:rFonts w:eastAsiaTheme="minorHAnsi"/>
    </w:rPr>
  </w:style>
  <w:style w:type="paragraph" w:customStyle="1" w:styleId="4A6D7A85299643B5845B1F33D648F40817">
    <w:name w:val="4A6D7A85299643B5845B1F33D648F40817"/>
    <w:rsid w:val="008E3497"/>
    <w:rPr>
      <w:rFonts w:eastAsiaTheme="minorHAnsi"/>
    </w:rPr>
  </w:style>
  <w:style w:type="paragraph" w:customStyle="1" w:styleId="DA4CBAEC936B4A30A43F5E9602AAE05817">
    <w:name w:val="DA4CBAEC936B4A30A43F5E9602AAE05817"/>
    <w:rsid w:val="008E3497"/>
    <w:rPr>
      <w:rFonts w:eastAsiaTheme="minorHAnsi"/>
    </w:rPr>
  </w:style>
  <w:style w:type="paragraph" w:customStyle="1" w:styleId="08DB1DBF8085480A8A4FE5487F2740BE17">
    <w:name w:val="08DB1DBF8085480A8A4FE5487F2740BE17"/>
    <w:rsid w:val="008E3497"/>
    <w:rPr>
      <w:rFonts w:eastAsiaTheme="minorHAnsi"/>
    </w:rPr>
  </w:style>
  <w:style w:type="paragraph" w:customStyle="1" w:styleId="50B239A143F841C5A54A7D561728A5E217">
    <w:name w:val="50B239A143F841C5A54A7D561728A5E217"/>
    <w:rsid w:val="008E3497"/>
    <w:rPr>
      <w:rFonts w:eastAsiaTheme="minorHAnsi"/>
    </w:rPr>
  </w:style>
  <w:style w:type="paragraph" w:customStyle="1" w:styleId="2F95F946BDDD4275B5538079E51A548917">
    <w:name w:val="2F95F946BDDD4275B5538079E51A548917"/>
    <w:rsid w:val="008E3497"/>
    <w:rPr>
      <w:rFonts w:eastAsiaTheme="minorHAnsi"/>
    </w:rPr>
  </w:style>
  <w:style w:type="paragraph" w:customStyle="1" w:styleId="A744815489F4469184FE1F2F434D0CDF17">
    <w:name w:val="A744815489F4469184FE1F2F434D0CDF17"/>
    <w:rsid w:val="008E3497"/>
    <w:rPr>
      <w:rFonts w:eastAsiaTheme="minorHAnsi"/>
    </w:rPr>
  </w:style>
  <w:style w:type="paragraph" w:customStyle="1" w:styleId="0CFADBD0B7EA47C5AAD6D656A2CD2BA017">
    <w:name w:val="0CFADBD0B7EA47C5AAD6D656A2CD2BA017"/>
    <w:rsid w:val="008E3497"/>
    <w:rPr>
      <w:rFonts w:eastAsiaTheme="minorHAnsi"/>
    </w:rPr>
  </w:style>
  <w:style w:type="paragraph" w:customStyle="1" w:styleId="D4C16506615B4C5FB9DC4371BAF33E8317">
    <w:name w:val="D4C16506615B4C5FB9DC4371BAF33E8317"/>
    <w:rsid w:val="008E3497"/>
    <w:rPr>
      <w:rFonts w:eastAsiaTheme="minorHAnsi"/>
    </w:rPr>
  </w:style>
  <w:style w:type="paragraph" w:customStyle="1" w:styleId="801AA6F3FED54A57A0835768E8E19BD117">
    <w:name w:val="801AA6F3FED54A57A0835768E8E19BD117"/>
    <w:rsid w:val="008E3497"/>
    <w:rPr>
      <w:rFonts w:eastAsiaTheme="minorHAnsi"/>
    </w:rPr>
  </w:style>
  <w:style w:type="paragraph" w:customStyle="1" w:styleId="A468E7CBCB0740A3B521D29B91A5518517">
    <w:name w:val="A468E7CBCB0740A3B521D29B91A5518517"/>
    <w:rsid w:val="008E3497"/>
    <w:rPr>
      <w:rFonts w:eastAsiaTheme="minorHAnsi"/>
    </w:rPr>
  </w:style>
  <w:style w:type="paragraph" w:customStyle="1" w:styleId="63B152712FF64051A1A79836CF3F164916">
    <w:name w:val="63B152712FF64051A1A79836CF3F164916"/>
    <w:rsid w:val="008E3497"/>
    <w:rPr>
      <w:rFonts w:eastAsiaTheme="minorHAnsi"/>
    </w:rPr>
  </w:style>
  <w:style w:type="paragraph" w:customStyle="1" w:styleId="795E4F4036724693B46DA81E4E698DAE16">
    <w:name w:val="795E4F4036724693B46DA81E4E698DAE16"/>
    <w:rsid w:val="008E3497"/>
    <w:rPr>
      <w:rFonts w:eastAsiaTheme="minorHAnsi"/>
    </w:rPr>
  </w:style>
  <w:style w:type="paragraph" w:customStyle="1" w:styleId="B362D57E5FC842E0B111DEC39886325C16">
    <w:name w:val="B362D57E5FC842E0B111DEC39886325C16"/>
    <w:rsid w:val="008E3497"/>
    <w:rPr>
      <w:rFonts w:eastAsiaTheme="minorHAnsi"/>
    </w:rPr>
  </w:style>
  <w:style w:type="paragraph" w:customStyle="1" w:styleId="9A8A3CE1D6E046F8BB9739AE8D698AC616">
    <w:name w:val="9A8A3CE1D6E046F8BB9739AE8D698AC616"/>
    <w:rsid w:val="008E3497"/>
    <w:rPr>
      <w:rFonts w:eastAsiaTheme="minorHAnsi"/>
    </w:rPr>
  </w:style>
  <w:style w:type="paragraph" w:customStyle="1" w:styleId="AE382DAEE7DE4E5586CF3B988E99103016">
    <w:name w:val="AE382DAEE7DE4E5586CF3B988E99103016"/>
    <w:rsid w:val="008E3497"/>
    <w:rPr>
      <w:rFonts w:eastAsiaTheme="minorHAnsi"/>
    </w:rPr>
  </w:style>
  <w:style w:type="paragraph" w:customStyle="1" w:styleId="9AE6703245F1434089742FF04FC27BB416">
    <w:name w:val="9AE6703245F1434089742FF04FC27BB416"/>
    <w:rsid w:val="008E3497"/>
    <w:rPr>
      <w:rFonts w:eastAsiaTheme="minorHAnsi"/>
    </w:rPr>
  </w:style>
  <w:style w:type="paragraph" w:customStyle="1" w:styleId="8365CDB2A7674B318D64BCF0AB00F5B416">
    <w:name w:val="8365CDB2A7674B318D64BCF0AB00F5B416"/>
    <w:rsid w:val="008E3497"/>
    <w:rPr>
      <w:rFonts w:eastAsiaTheme="minorHAnsi"/>
    </w:rPr>
  </w:style>
  <w:style w:type="paragraph" w:customStyle="1" w:styleId="931734EB321F4496B412BD0508DEA76416">
    <w:name w:val="931734EB321F4496B412BD0508DEA76416"/>
    <w:rsid w:val="008E3497"/>
    <w:rPr>
      <w:rFonts w:eastAsiaTheme="minorHAnsi"/>
    </w:rPr>
  </w:style>
  <w:style w:type="paragraph" w:customStyle="1" w:styleId="C2CD03634207489DB1C3C387A8A896B116">
    <w:name w:val="C2CD03634207489DB1C3C387A8A896B116"/>
    <w:rsid w:val="008E3497"/>
    <w:rPr>
      <w:rFonts w:eastAsiaTheme="minorHAnsi"/>
    </w:rPr>
  </w:style>
  <w:style w:type="paragraph" w:customStyle="1" w:styleId="96916A38AF6841FD9DD9E55E7D34DC1916">
    <w:name w:val="96916A38AF6841FD9DD9E55E7D34DC1916"/>
    <w:rsid w:val="008E3497"/>
    <w:rPr>
      <w:rFonts w:eastAsiaTheme="minorHAnsi"/>
    </w:rPr>
  </w:style>
  <w:style w:type="paragraph" w:customStyle="1" w:styleId="A89B56BE3FA54F1EB0DF6C8E04726BD316">
    <w:name w:val="A89B56BE3FA54F1EB0DF6C8E04726BD316"/>
    <w:rsid w:val="008E3497"/>
    <w:rPr>
      <w:rFonts w:eastAsiaTheme="minorHAnsi"/>
    </w:rPr>
  </w:style>
  <w:style w:type="paragraph" w:customStyle="1" w:styleId="F8E1047451944441A88ABD85B6C95EF516">
    <w:name w:val="F8E1047451944441A88ABD85B6C95EF516"/>
    <w:rsid w:val="008E3497"/>
    <w:rPr>
      <w:rFonts w:eastAsiaTheme="minorHAnsi"/>
    </w:rPr>
  </w:style>
  <w:style w:type="paragraph" w:customStyle="1" w:styleId="3E7A4DF811C14257AE4FD1FBC49BEB6C16">
    <w:name w:val="3E7A4DF811C14257AE4FD1FBC49BEB6C16"/>
    <w:rsid w:val="008E3497"/>
    <w:rPr>
      <w:rFonts w:eastAsiaTheme="minorHAnsi"/>
    </w:rPr>
  </w:style>
  <w:style w:type="paragraph" w:customStyle="1" w:styleId="229DF2A636DE4D0F9222E6A1F146AFE617">
    <w:name w:val="229DF2A636DE4D0F9222E6A1F146AFE617"/>
    <w:rsid w:val="008E3497"/>
    <w:rPr>
      <w:rFonts w:eastAsiaTheme="minorHAnsi"/>
    </w:rPr>
  </w:style>
  <w:style w:type="paragraph" w:customStyle="1" w:styleId="FA739E41EE4F42C5B04A2E7E96D6022D16">
    <w:name w:val="FA739E41EE4F42C5B04A2E7E96D6022D16"/>
    <w:rsid w:val="008E3497"/>
    <w:rPr>
      <w:rFonts w:eastAsiaTheme="minorHAnsi"/>
    </w:rPr>
  </w:style>
  <w:style w:type="paragraph" w:customStyle="1" w:styleId="C0D1D78AA49C4ADFAE31DBCD88D4B6EB17">
    <w:name w:val="C0D1D78AA49C4ADFAE31DBCD88D4B6EB17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5B4BD8D29A1447B891ECEA6A92AD64716">
    <w:name w:val="C5B4BD8D29A1447B891ECEA6A92AD64716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C2D42A687F846EB94C728C39DF650BB16">
    <w:name w:val="BC2D42A687F846EB94C728C39DF650BB16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1B5917D9384387B8B066832929080016">
    <w:name w:val="701B5917D9384387B8B066832929080016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BEFBFB7D403475EAD6237CDA5E90A6816">
    <w:name w:val="4BEFBFB7D403475EAD6237CDA5E90A6816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4E924CFA6A54BDDAFE03887841748F316">
    <w:name w:val="04E924CFA6A54BDDAFE03887841748F316"/>
    <w:rsid w:val="008E3497"/>
    <w:rPr>
      <w:rFonts w:eastAsiaTheme="minorHAnsi"/>
    </w:rPr>
  </w:style>
  <w:style w:type="paragraph" w:customStyle="1" w:styleId="AA8E719ABE8D4B43934F10CD1ABB64EB17">
    <w:name w:val="AA8E719ABE8D4B43934F10CD1ABB64EB17"/>
    <w:rsid w:val="008E3497"/>
    <w:rPr>
      <w:rFonts w:eastAsiaTheme="minorHAnsi"/>
    </w:rPr>
  </w:style>
  <w:style w:type="paragraph" w:customStyle="1" w:styleId="5F3AC1E655F149588806E5A51403D7D317">
    <w:name w:val="5F3AC1E655F149588806E5A51403D7D317"/>
    <w:rsid w:val="008E3497"/>
    <w:rPr>
      <w:rFonts w:eastAsiaTheme="minorHAnsi"/>
    </w:rPr>
  </w:style>
  <w:style w:type="paragraph" w:customStyle="1" w:styleId="7FD1983AD3144D8F9074A09FE2BEE15917">
    <w:name w:val="7FD1983AD3144D8F9074A09FE2BEE15917"/>
    <w:rsid w:val="008E3497"/>
    <w:rPr>
      <w:rFonts w:eastAsiaTheme="minorHAnsi"/>
    </w:rPr>
  </w:style>
  <w:style w:type="paragraph" w:customStyle="1" w:styleId="029C6982E6484E998C15FC2FFA8A7BFC17">
    <w:name w:val="029C6982E6484E998C15FC2FFA8A7BFC17"/>
    <w:rsid w:val="008E3497"/>
    <w:rPr>
      <w:rFonts w:eastAsiaTheme="minorHAnsi"/>
    </w:rPr>
  </w:style>
  <w:style w:type="paragraph" w:customStyle="1" w:styleId="C852B99C658F4CE6AD8E206079E3528A17">
    <w:name w:val="C852B99C658F4CE6AD8E206079E3528A17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0EB4002DDF543B8B7004C452EE7B9BC16">
    <w:name w:val="80EB4002DDF543B8B7004C452EE7B9BC16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C6533C1E864A0BBD94C648065B684116">
    <w:name w:val="F9C6533C1E864A0BBD94C648065B684116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A5B4C1510D548428F23E5DE410C91FF16">
    <w:name w:val="EA5B4C1510D548428F23E5DE410C91FF16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AC15AD9E32B4F5AB87DB3A881AC141D16">
    <w:name w:val="4AC15AD9E32B4F5AB87DB3A881AC141D16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B30427D8A294AA0A480965D16084A3818">
    <w:name w:val="CB30427D8A294AA0A480965D16084A3818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1A877ABBF78477391393CC07124194718">
    <w:name w:val="B1A877ABBF78477391393CC07124194718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0FA10E18AA546EE8082541ED94B85B917">
    <w:name w:val="30FA10E18AA546EE8082541ED94B85B917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59543F408244E4C915219E2B65CF77717">
    <w:name w:val="359543F408244E4C915219E2B65CF77717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9C354DBE5AA4C778622C1EF7F77602F18">
    <w:name w:val="69C354DBE5AA4C778622C1EF7F77602F18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D9A3CD7C384B34BB7E9EA9ED049A2A17">
    <w:name w:val="F3D9A3CD7C384B34BB7E9EA9ED049A2A17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2F75739CED4586BFE4380B66A8E9AB17">
    <w:name w:val="CE2F75739CED4586BFE4380B66A8E9AB17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83B4EB1345346298D6AC04A1C2C68B317">
    <w:name w:val="D83B4EB1345346298D6AC04A1C2C68B317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450A64838B749DE84719D768C626C2318">
    <w:name w:val="6450A64838B749DE84719D768C626C2318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9F724682B4547DB859AA6939F154C3818">
    <w:name w:val="29F724682B4547DB859AA6939F154C3818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C3CBF37F6F74962A5515F410283C16B17">
    <w:name w:val="2C3CBF37F6F74962A5515F410283C16B17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095598FE6E4414EB5CB162CD1286D1217">
    <w:name w:val="5095598FE6E4414EB5CB162CD1286D1217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FA2336CB7374907ACBE7D4F816F22B017">
    <w:name w:val="4FA2336CB7374907ACBE7D4F816F22B017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2C18A5A3A74F8CA5761C75EE656E1017">
    <w:name w:val="3E2C18A5A3A74F8CA5761C75EE656E1017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9206A32E438411FBC0E828E1AE61FDD17">
    <w:name w:val="19206A32E438411FBC0E828E1AE61FDD17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3311A36E5E24080BAA86C99111FD9D415">
    <w:name w:val="53311A36E5E24080BAA86C99111FD9D415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8D2FCB95647468A9C28713DD241D3A02">
    <w:name w:val="58D2FCB95647468A9C28713DD241D3A02"/>
    <w:rsid w:val="008E3497"/>
    <w:rPr>
      <w:rFonts w:eastAsiaTheme="minorHAnsi"/>
    </w:rPr>
  </w:style>
  <w:style w:type="paragraph" w:customStyle="1" w:styleId="C323CC46A70648378356EC26E1D562B616">
    <w:name w:val="C323CC46A70648378356EC26E1D562B616"/>
    <w:rsid w:val="008E3497"/>
    <w:rPr>
      <w:rFonts w:eastAsiaTheme="minorHAnsi"/>
    </w:rPr>
  </w:style>
  <w:style w:type="paragraph" w:customStyle="1" w:styleId="77588B905D0B4AE9B7C8CD5C40274F6616">
    <w:name w:val="77588B905D0B4AE9B7C8CD5C40274F6616"/>
    <w:rsid w:val="008E3497"/>
    <w:rPr>
      <w:rFonts w:eastAsiaTheme="minorHAnsi"/>
    </w:rPr>
  </w:style>
  <w:style w:type="paragraph" w:customStyle="1" w:styleId="1D83BB36814C4F888E8AE76AB9357D5723">
    <w:name w:val="1D83BB36814C4F888E8AE76AB9357D5723"/>
    <w:rsid w:val="008E3497"/>
    <w:rPr>
      <w:rFonts w:eastAsiaTheme="minorHAnsi"/>
    </w:rPr>
  </w:style>
  <w:style w:type="paragraph" w:customStyle="1" w:styleId="0C671431A5DE4D62BAA70CC82DC51D2723">
    <w:name w:val="0C671431A5DE4D62BAA70CC82DC51D2723"/>
    <w:rsid w:val="008E3497"/>
    <w:rPr>
      <w:rFonts w:eastAsiaTheme="minorHAnsi"/>
    </w:rPr>
  </w:style>
  <w:style w:type="paragraph" w:customStyle="1" w:styleId="A906F06CC02849A38415AABC0E3A91DF23">
    <w:name w:val="A906F06CC02849A38415AABC0E3A91DF23"/>
    <w:rsid w:val="008E3497"/>
    <w:rPr>
      <w:rFonts w:eastAsiaTheme="minorHAnsi"/>
    </w:rPr>
  </w:style>
  <w:style w:type="paragraph" w:customStyle="1" w:styleId="814B1A56490E4E47BA66AE8807DF6653">
    <w:name w:val="814B1A56490E4E47BA66AE8807DF6653"/>
    <w:rsid w:val="008E3497"/>
    <w:rPr>
      <w:rFonts w:eastAsiaTheme="minorHAnsi"/>
    </w:rPr>
  </w:style>
  <w:style w:type="paragraph" w:customStyle="1" w:styleId="C184A1F3F64E49D19B486858F96F490118">
    <w:name w:val="C184A1F3F64E49D19B486858F96F490118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0762CB60C864F8191E8C4152BBED993">
    <w:name w:val="B0762CB60C864F8191E8C4152BBED993"/>
    <w:rsid w:val="008E3497"/>
    <w:rPr>
      <w:rFonts w:eastAsiaTheme="minorHAnsi"/>
    </w:rPr>
  </w:style>
  <w:style w:type="paragraph" w:customStyle="1" w:styleId="27D158F4A81F4B858317FA58B0281C9518">
    <w:name w:val="27D158F4A81F4B858317FA58B0281C9518"/>
    <w:rsid w:val="008E3497"/>
    <w:rPr>
      <w:rFonts w:eastAsiaTheme="minorHAnsi"/>
    </w:rPr>
  </w:style>
  <w:style w:type="paragraph" w:customStyle="1" w:styleId="D9E1C13FC0F9413D8A9255569D77D68218">
    <w:name w:val="D9E1C13FC0F9413D8A9255569D77D68218"/>
    <w:rsid w:val="008E3497"/>
    <w:rPr>
      <w:rFonts w:eastAsiaTheme="minorHAnsi"/>
    </w:rPr>
  </w:style>
  <w:style w:type="paragraph" w:customStyle="1" w:styleId="B189B9CA004041FAB51FF4C517609C2F">
    <w:name w:val="B189B9CA004041FAB51FF4C517609C2F"/>
    <w:rsid w:val="008E3497"/>
    <w:rPr>
      <w:rFonts w:eastAsiaTheme="minorHAnsi"/>
    </w:rPr>
  </w:style>
  <w:style w:type="paragraph" w:customStyle="1" w:styleId="D63F1DA4324A4ADEB7460D370549486318">
    <w:name w:val="D63F1DA4324A4ADEB7460D370549486318"/>
    <w:rsid w:val="008E3497"/>
    <w:rPr>
      <w:rFonts w:eastAsiaTheme="minorHAnsi"/>
    </w:rPr>
  </w:style>
  <w:style w:type="paragraph" w:customStyle="1" w:styleId="EAFD1B8491A94827B672C032C43BAC9418">
    <w:name w:val="EAFD1B8491A94827B672C032C43BAC9418"/>
    <w:rsid w:val="008E3497"/>
    <w:rPr>
      <w:rFonts w:eastAsiaTheme="minorHAnsi"/>
    </w:rPr>
  </w:style>
  <w:style w:type="paragraph" w:customStyle="1" w:styleId="202384D35ED942229D550B05AF95D31D">
    <w:name w:val="202384D35ED942229D550B05AF95D31D"/>
    <w:rsid w:val="008E3497"/>
    <w:rPr>
      <w:rFonts w:eastAsiaTheme="minorHAnsi"/>
    </w:rPr>
  </w:style>
  <w:style w:type="paragraph" w:customStyle="1" w:styleId="4303BD00D2E4428784F03A95DAE436C718">
    <w:name w:val="4303BD00D2E4428784F03A95DAE436C718"/>
    <w:rsid w:val="008E3497"/>
    <w:rPr>
      <w:rFonts w:eastAsiaTheme="minorHAnsi"/>
    </w:rPr>
  </w:style>
  <w:style w:type="paragraph" w:customStyle="1" w:styleId="A5FCE149CC5E4C0887C25E4F4ECBE30118">
    <w:name w:val="A5FCE149CC5E4C0887C25E4F4ECBE30118"/>
    <w:rsid w:val="008E3497"/>
    <w:rPr>
      <w:rFonts w:eastAsiaTheme="minorHAnsi"/>
    </w:rPr>
  </w:style>
  <w:style w:type="paragraph" w:customStyle="1" w:styleId="EB370C2C5BEC422298C1F2E3641BD073">
    <w:name w:val="EB370C2C5BEC422298C1F2E3641BD073"/>
    <w:rsid w:val="008E3497"/>
    <w:rPr>
      <w:rFonts w:eastAsiaTheme="minorHAnsi"/>
    </w:rPr>
  </w:style>
  <w:style w:type="paragraph" w:customStyle="1" w:styleId="8CD15BE22342406A809A8F077FA2982618">
    <w:name w:val="8CD15BE22342406A809A8F077FA2982618"/>
    <w:rsid w:val="008E3497"/>
    <w:rPr>
      <w:rFonts w:eastAsiaTheme="minorHAnsi"/>
    </w:rPr>
  </w:style>
  <w:style w:type="paragraph" w:customStyle="1" w:styleId="5A4ED76E717B45928798C23B55BDAE3518">
    <w:name w:val="5A4ED76E717B45928798C23B55BDAE3518"/>
    <w:rsid w:val="008E3497"/>
    <w:rPr>
      <w:rFonts w:eastAsiaTheme="minorHAnsi"/>
    </w:rPr>
  </w:style>
  <w:style w:type="paragraph" w:customStyle="1" w:styleId="C43736ABF11D46C4B911FAE0B56CEF2818">
    <w:name w:val="C43736ABF11D46C4B911FAE0B56CEF2818"/>
    <w:rsid w:val="008E3497"/>
    <w:rPr>
      <w:rFonts w:eastAsiaTheme="minorHAnsi"/>
    </w:rPr>
  </w:style>
  <w:style w:type="paragraph" w:customStyle="1" w:styleId="8FC354A4976B49E3B22E1A29C0F4DD4A18">
    <w:name w:val="8FC354A4976B49E3B22E1A29C0F4DD4A18"/>
    <w:rsid w:val="008E3497"/>
    <w:rPr>
      <w:rFonts w:eastAsiaTheme="minorHAnsi"/>
    </w:rPr>
  </w:style>
  <w:style w:type="paragraph" w:customStyle="1" w:styleId="0ADF65EB0BE645E7BD590251E8E5DB9C18">
    <w:name w:val="0ADF65EB0BE645E7BD590251E8E5DB9C18"/>
    <w:rsid w:val="008E3497"/>
    <w:rPr>
      <w:rFonts w:eastAsiaTheme="minorHAnsi"/>
    </w:rPr>
  </w:style>
  <w:style w:type="paragraph" w:customStyle="1" w:styleId="6D0EBA63F0C742468D8900840D084F8218">
    <w:name w:val="6D0EBA63F0C742468D8900840D084F8218"/>
    <w:rsid w:val="008E3497"/>
    <w:rPr>
      <w:rFonts w:eastAsiaTheme="minorHAnsi"/>
    </w:rPr>
  </w:style>
  <w:style w:type="paragraph" w:customStyle="1" w:styleId="B6B9F7CDE0534971BAE0FE4DDE262D2318">
    <w:name w:val="B6B9F7CDE0534971BAE0FE4DDE262D2318"/>
    <w:rsid w:val="008E3497"/>
    <w:rPr>
      <w:rFonts w:eastAsiaTheme="minorHAnsi"/>
    </w:rPr>
  </w:style>
  <w:style w:type="paragraph" w:customStyle="1" w:styleId="76C6EAFB2C0E43C78479016282DEDDC918">
    <w:name w:val="76C6EAFB2C0E43C78479016282DEDDC918"/>
    <w:rsid w:val="008E3497"/>
    <w:rPr>
      <w:rFonts w:eastAsiaTheme="minorHAnsi"/>
    </w:rPr>
  </w:style>
  <w:style w:type="paragraph" w:customStyle="1" w:styleId="4874E801AFD544E1A4E84FF99254798C">
    <w:name w:val="4874E801AFD544E1A4E84FF99254798C"/>
    <w:rsid w:val="008E3497"/>
    <w:rPr>
      <w:rFonts w:eastAsiaTheme="minorHAnsi"/>
    </w:rPr>
  </w:style>
  <w:style w:type="paragraph" w:customStyle="1" w:styleId="E8E8493026B74CC6ACAF73535FF7FE1C18">
    <w:name w:val="E8E8493026B74CC6ACAF73535FF7FE1C18"/>
    <w:rsid w:val="008E3497"/>
    <w:rPr>
      <w:rFonts w:eastAsiaTheme="minorHAnsi"/>
    </w:rPr>
  </w:style>
  <w:style w:type="paragraph" w:customStyle="1" w:styleId="E65085FA4A8449E6ACA6F936D800376617">
    <w:name w:val="E65085FA4A8449E6ACA6F936D800376617"/>
    <w:rsid w:val="008E3497"/>
    <w:rPr>
      <w:rFonts w:eastAsiaTheme="minorHAnsi"/>
    </w:rPr>
  </w:style>
  <w:style w:type="paragraph" w:customStyle="1" w:styleId="5C44F96216F046C796BAC5F33B2E635E17">
    <w:name w:val="5C44F96216F046C796BAC5F33B2E635E17"/>
    <w:rsid w:val="008E3497"/>
    <w:rPr>
      <w:rFonts w:eastAsiaTheme="minorHAnsi"/>
    </w:rPr>
  </w:style>
  <w:style w:type="paragraph" w:customStyle="1" w:styleId="8267B38D2D6D461DA7DC68C112302B1017">
    <w:name w:val="8267B38D2D6D461DA7DC68C112302B1017"/>
    <w:rsid w:val="008E3497"/>
    <w:rPr>
      <w:rFonts w:eastAsiaTheme="minorHAnsi"/>
    </w:rPr>
  </w:style>
  <w:style w:type="paragraph" w:customStyle="1" w:styleId="1D0709AE76F64B018E2BD9D3DBFB66DF18">
    <w:name w:val="1D0709AE76F64B018E2BD9D3DBFB66DF18"/>
    <w:rsid w:val="008E3497"/>
    <w:rPr>
      <w:rFonts w:eastAsiaTheme="minorHAnsi"/>
    </w:rPr>
  </w:style>
  <w:style w:type="paragraph" w:customStyle="1" w:styleId="014F5C04BB22410C81F677299043755818">
    <w:name w:val="014F5C04BB22410C81F677299043755818"/>
    <w:rsid w:val="008E3497"/>
    <w:rPr>
      <w:rFonts w:eastAsiaTheme="minorHAnsi"/>
    </w:rPr>
  </w:style>
  <w:style w:type="paragraph" w:customStyle="1" w:styleId="B9A966E752EF41688ECB507D015082D918">
    <w:name w:val="B9A966E752EF41688ECB507D015082D918"/>
    <w:rsid w:val="008E3497"/>
    <w:rPr>
      <w:rFonts w:eastAsiaTheme="minorHAnsi"/>
    </w:rPr>
  </w:style>
  <w:style w:type="paragraph" w:customStyle="1" w:styleId="46A7D5AF3B744D088EEAE5CD6C10E70A18">
    <w:name w:val="46A7D5AF3B744D088EEAE5CD6C10E70A18"/>
    <w:rsid w:val="008E3497"/>
    <w:rPr>
      <w:rFonts w:eastAsiaTheme="minorHAnsi"/>
    </w:rPr>
  </w:style>
  <w:style w:type="paragraph" w:customStyle="1" w:styleId="BCB611364F9347DAA2812B71AE790C0A18">
    <w:name w:val="BCB611364F9347DAA2812B71AE790C0A18"/>
    <w:rsid w:val="008E3497"/>
    <w:rPr>
      <w:rFonts w:eastAsiaTheme="minorHAnsi"/>
    </w:rPr>
  </w:style>
  <w:style w:type="paragraph" w:customStyle="1" w:styleId="460FFF3674E14D72998229450119FCEB18">
    <w:name w:val="460FFF3674E14D72998229450119FCEB18"/>
    <w:rsid w:val="008E3497"/>
    <w:rPr>
      <w:rFonts w:eastAsiaTheme="minorHAnsi"/>
    </w:rPr>
  </w:style>
  <w:style w:type="paragraph" w:customStyle="1" w:styleId="264BAB5FDC0040D59FCD702B943351BC18">
    <w:name w:val="264BAB5FDC0040D59FCD702B943351BC18"/>
    <w:rsid w:val="008E3497"/>
    <w:rPr>
      <w:rFonts w:eastAsiaTheme="minorHAnsi"/>
    </w:rPr>
  </w:style>
  <w:style w:type="paragraph" w:customStyle="1" w:styleId="A1A5D004AC464522AE9740F47D4815E518">
    <w:name w:val="A1A5D004AC464522AE9740F47D4815E518"/>
    <w:rsid w:val="008E3497"/>
    <w:rPr>
      <w:rFonts w:eastAsiaTheme="minorHAnsi"/>
    </w:rPr>
  </w:style>
  <w:style w:type="paragraph" w:customStyle="1" w:styleId="228DFE730EE2445F88E4473929BCB01918">
    <w:name w:val="228DFE730EE2445F88E4473929BCB01918"/>
    <w:rsid w:val="008E3497"/>
    <w:rPr>
      <w:rFonts w:eastAsiaTheme="minorHAnsi"/>
    </w:rPr>
  </w:style>
  <w:style w:type="paragraph" w:customStyle="1" w:styleId="F78F108F90C34D70AE86C5A10431040618">
    <w:name w:val="F78F108F90C34D70AE86C5A10431040618"/>
    <w:rsid w:val="008E3497"/>
    <w:rPr>
      <w:rFonts w:eastAsiaTheme="minorHAnsi"/>
    </w:rPr>
  </w:style>
  <w:style w:type="paragraph" w:customStyle="1" w:styleId="EDC3D059C9B9474E9803BC0E7C2D08D618">
    <w:name w:val="EDC3D059C9B9474E9803BC0E7C2D08D618"/>
    <w:rsid w:val="008E3497"/>
    <w:rPr>
      <w:rFonts w:eastAsiaTheme="minorHAnsi"/>
    </w:rPr>
  </w:style>
  <w:style w:type="paragraph" w:customStyle="1" w:styleId="042546AAA6F04535AE13F68E252FBBAD18">
    <w:name w:val="042546AAA6F04535AE13F68E252FBBAD18"/>
    <w:rsid w:val="008E3497"/>
    <w:rPr>
      <w:rFonts w:eastAsiaTheme="minorHAnsi"/>
    </w:rPr>
  </w:style>
  <w:style w:type="paragraph" w:customStyle="1" w:styleId="F648E57EDDDA4103BEB6EB2027F886FE18">
    <w:name w:val="F648E57EDDDA4103BEB6EB2027F886FE18"/>
    <w:rsid w:val="008E3497"/>
    <w:rPr>
      <w:rFonts w:eastAsiaTheme="minorHAnsi"/>
    </w:rPr>
  </w:style>
  <w:style w:type="paragraph" w:customStyle="1" w:styleId="7A0E2DA54B564033AADF8E0A308E3BD618">
    <w:name w:val="7A0E2DA54B564033AADF8E0A308E3BD618"/>
    <w:rsid w:val="008E3497"/>
    <w:rPr>
      <w:rFonts w:eastAsiaTheme="minorHAnsi"/>
    </w:rPr>
  </w:style>
  <w:style w:type="paragraph" w:customStyle="1" w:styleId="BE297880B0664BCDAEF10213354D0B9018">
    <w:name w:val="BE297880B0664BCDAEF10213354D0B9018"/>
    <w:rsid w:val="008E3497"/>
    <w:rPr>
      <w:rFonts w:eastAsiaTheme="minorHAnsi"/>
    </w:rPr>
  </w:style>
  <w:style w:type="paragraph" w:customStyle="1" w:styleId="2D5EF8DC645D4489AE2CC323A682CD3218">
    <w:name w:val="2D5EF8DC645D4489AE2CC323A682CD3218"/>
    <w:rsid w:val="008E3497"/>
    <w:rPr>
      <w:rFonts w:eastAsiaTheme="minorHAnsi"/>
    </w:rPr>
  </w:style>
  <w:style w:type="paragraph" w:customStyle="1" w:styleId="2A162FDA4D8D460AB3656054947C08A817">
    <w:name w:val="2A162FDA4D8D460AB3656054947C08A817"/>
    <w:rsid w:val="008E3497"/>
    <w:rPr>
      <w:rFonts w:eastAsiaTheme="minorHAnsi"/>
    </w:rPr>
  </w:style>
  <w:style w:type="paragraph" w:customStyle="1" w:styleId="58FCA5FD42AC4D3C88A91BA7A499238C17">
    <w:name w:val="58FCA5FD42AC4D3C88A91BA7A499238C17"/>
    <w:rsid w:val="008E3497"/>
    <w:rPr>
      <w:rFonts w:eastAsiaTheme="minorHAnsi"/>
    </w:rPr>
  </w:style>
  <w:style w:type="paragraph" w:customStyle="1" w:styleId="4A6D7A85299643B5845B1F33D648F40818">
    <w:name w:val="4A6D7A85299643B5845B1F33D648F40818"/>
    <w:rsid w:val="008E3497"/>
    <w:rPr>
      <w:rFonts w:eastAsiaTheme="minorHAnsi"/>
    </w:rPr>
  </w:style>
  <w:style w:type="paragraph" w:customStyle="1" w:styleId="DA4CBAEC936B4A30A43F5E9602AAE05818">
    <w:name w:val="DA4CBAEC936B4A30A43F5E9602AAE05818"/>
    <w:rsid w:val="008E3497"/>
    <w:rPr>
      <w:rFonts w:eastAsiaTheme="minorHAnsi"/>
    </w:rPr>
  </w:style>
  <w:style w:type="paragraph" w:customStyle="1" w:styleId="08DB1DBF8085480A8A4FE5487F2740BE18">
    <w:name w:val="08DB1DBF8085480A8A4FE5487F2740BE18"/>
    <w:rsid w:val="008E3497"/>
    <w:rPr>
      <w:rFonts w:eastAsiaTheme="minorHAnsi"/>
    </w:rPr>
  </w:style>
  <w:style w:type="paragraph" w:customStyle="1" w:styleId="50B239A143F841C5A54A7D561728A5E218">
    <w:name w:val="50B239A143F841C5A54A7D561728A5E218"/>
    <w:rsid w:val="008E3497"/>
    <w:rPr>
      <w:rFonts w:eastAsiaTheme="minorHAnsi"/>
    </w:rPr>
  </w:style>
  <w:style w:type="paragraph" w:customStyle="1" w:styleId="2F95F946BDDD4275B5538079E51A548918">
    <w:name w:val="2F95F946BDDD4275B5538079E51A548918"/>
    <w:rsid w:val="008E3497"/>
    <w:rPr>
      <w:rFonts w:eastAsiaTheme="minorHAnsi"/>
    </w:rPr>
  </w:style>
  <w:style w:type="paragraph" w:customStyle="1" w:styleId="A744815489F4469184FE1F2F434D0CDF18">
    <w:name w:val="A744815489F4469184FE1F2F434D0CDF18"/>
    <w:rsid w:val="008E3497"/>
    <w:rPr>
      <w:rFonts w:eastAsiaTheme="minorHAnsi"/>
    </w:rPr>
  </w:style>
  <w:style w:type="paragraph" w:customStyle="1" w:styleId="0CFADBD0B7EA47C5AAD6D656A2CD2BA018">
    <w:name w:val="0CFADBD0B7EA47C5AAD6D656A2CD2BA018"/>
    <w:rsid w:val="008E3497"/>
    <w:rPr>
      <w:rFonts w:eastAsiaTheme="minorHAnsi"/>
    </w:rPr>
  </w:style>
  <w:style w:type="paragraph" w:customStyle="1" w:styleId="D4C16506615B4C5FB9DC4371BAF33E8318">
    <w:name w:val="D4C16506615B4C5FB9DC4371BAF33E8318"/>
    <w:rsid w:val="008E3497"/>
    <w:rPr>
      <w:rFonts w:eastAsiaTheme="minorHAnsi"/>
    </w:rPr>
  </w:style>
  <w:style w:type="paragraph" w:customStyle="1" w:styleId="801AA6F3FED54A57A0835768E8E19BD118">
    <w:name w:val="801AA6F3FED54A57A0835768E8E19BD118"/>
    <w:rsid w:val="008E3497"/>
    <w:rPr>
      <w:rFonts w:eastAsiaTheme="minorHAnsi"/>
    </w:rPr>
  </w:style>
  <w:style w:type="paragraph" w:customStyle="1" w:styleId="A468E7CBCB0740A3B521D29B91A5518518">
    <w:name w:val="A468E7CBCB0740A3B521D29B91A5518518"/>
    <w:rsid w:val="008E3497"/>
    <w:rPr>
      <w:rFonts w:eastAsiaTheme="minorHAnsi"/>
    </w:rPr>
  </w:style>
  <w:style w:type="paragraph" w:customStyle="1" w:styleId="63B152712FF64051A1A79836CF3F164917">
    <w:name w:val="63B152712FF64051A1A79836CF3F164917"/>
    <w:rsid w:val="008E3497"/>
    <w:rPr>
      <w:rFonts w:eastAsiaTheme="minorHAnsi"/>
    </w:rPr>
  </w:style>
  <w:style w:type="paragraph" w:customStyle="1" w:styleId="795E4F4036724693B46DA81E4E698DAE17">
    <w:name w:val="795E4F4036724693B46DA81E4E698DAE17"/>
    <w:rsid w:val="008E3497"/>
    <w:rPr>
      <w:rFonts w:eastAsiaTheme="minorHAnsi"/>
    </w:rPr>
  </w:style>
  <w:style w:type="paragraph" w:customStyle="1" w:styleId="B362D57E5FC842E0B111DEC39886325C17">
    <w:name w:val="B362D57E5FC842E0B111DEC39886325C17"/>
    <w:rsid w:val="008E3497"/>
    <w:rPr>
      <w:rFonts w:eastAsiaTheme="minorHAnsi"/>
    </w:rPr>
  </w:style>
  <w:style w:type="paragraph" w:customStyle="1" w:styleId="9A8A3CE1D6E046F8BB9739AE8D698AC617">
    <w:name w:val="9A8A3CE1D6E046F8BB9739AE8D698AC617"/>
    <w:rsid w:val="008E3497"/>
    <w:rPr>
      <w:rFonts w:eastAsiaTheme="minorHAnsi"/>
    </w:rPr>
  </w:style>
  <w:style w:type="paragraph" w:customStyle="1" w:styleId="AE382DAEE7DE4E5586CF3B988E99103017">
    <w:name w:val="AE382DAEE7DE4E5586CF3B988E99103017"/>
    <w:rsid w:val="008E3497"/>
    <w:rPr>
      <w:rFonts w:eastAsiaTheme="minorHAnsi"/>
    </w:rPr>
  </w:style>
  <w:style w:type="paragraph" w:customStyle="1" w:styleId="9AE6703245F1434089742FF04FC27BB417">
    <w:name w:val="9AE6703245F1434089742FF04FC27BB417"/>
    <w:rsid w:val="008E3497"/>
    <w:rPr>
      <w:rFonts w:eastAsiaTheme="minorHAnsi"/>
    </w:rPr>
  </w:style>
  <w:style w:type="paragraph" w:customStyle="1" w:styleId="8365CDB2A7674B318D64BCF0AB00F5B417">
    <w:name w:val="8365CDB2A7674B318D64BCF0AB00F5B417"/>
    <w:rsid w:val="008E3497"/>
    <w:rPr>
      <w:rFonts w:eastAsiaTheme="minorHAnsi"/>
    </w:rPr>
  </w:style>
  <w:style w:type="paragraph" w:customStyle="1" w:styleId="931734EB321F4496B412BD0508DEA76417">
    <w:name w:val="931734EB321F4496B412BD0508DEA76417"/>
    <w:rsid w:val="008E3497"/>
    <w:rPr>
      <w:rFonts w:eastAsiaTheme="minorHAnsi"/>
    </w:rPr>
  </w:style>
  <w:style w:type="paragraph" w:customStyle="1" w:styleId="C2CD03634207489DB1C3C387A8A896B117">
    <w:name w:val="C2CD03634207489DB1C3C387A8A896B117"/>
    <w:rsid w:val="008E3497"/>
    <w:rPr>
      <w:rFonts w:eastAsiaTheme="minorHAnsi"/>
    </w:rPr>
  </w:style>
  <w:style w:type="paragraph" w:customStyle="1" w:styleId="96916A38AF6841FD9DD9E55E7D34DC1917">
    <w:name w:val="96916A38AF6841FD9DD9E55E7D34DC1917"/>
    <w:rsid w:val="008E3497"/>
    <w:rPr>
      <w:rFonts w:eastAsiaTheme="minorHAnsi"/>
    </w:rPr>
  </w:style>
  <w:style w:type="paragraph" w:customStyle="1" w:styleId="A89B56BE3FA54F1EB0DF6C8E04726BD317">
    <w:name w:val="A89B56BE3FA54F1EB0DF6C8E04726BD317"/>
    <w:rsid w:val="008E3497"/>
    <w:rPr>
      <w:rFonts w:eastAsiaTheme="minorHAnsi"/>
    </w:rPr>
  </w:style>
  <w:style w:type="paragraph" w:customStyle="1" w:styleId="F8E1047451944441A88ABD85B6C95EF517">
    <w:name w:val="F8E1047451944441A88ABD85B6C95EF517"/>
    <w:rsid w:val="008E3497"/>
    <w:rPr>
      <w:rFonts w:eastAsiaTheme="minorHAnsi"/>
    </w:rPr>
  </w:style>
  <w:style w:type="paragraph" w:customStyle="1" w:styleId="3E7A4DF811C14257AE4FD1FBC49BEB6C17">
    <w:name w:val="3E7A4DF811C14257AE4FD1FBC49BEB6C17"/>
    <w:rsid w:val="008E3497"/>
    <w:rPr>
      <w:rFonts w:eastAsiaTheme="minorHAnsi"/>
    </w:rPr>
  </w:style>
  <w:style w:type="paragraph" w:customStyle="1" w:styleId="229DF2A636DE4D0F9222E6A1F146AFE618">
    <w:name w:val="229DF2A636DE4D0F9222E6A1F146AFE618"/>
    <w:rsid w:val="008E3497"/>
    <w:rPr>
      <w:rFonts w:eastAsiaTheme="minorHAnsi"/>
    </w:rPr>
  </w:style>
  <w:style w:type="paragraph" w:customStyle="1" w:styleId="FA739E41EE4F42C5B04A2E7E96D6022D17">
    <w:name w:val="FA739E41EE4F42C5B04A2E7E96D6022D17"/>
    <w:rsid w:val="008E3497"/>
    <w:rPr>
      <w:rFonts w:eastAsiaTheme="minorHAnsi"/>
    </w:rPr>
  </w:style>
  <w:style w:type="paragraph" w:customStyle="1" w:styleId="C0D1D78AA49C4ADFAE31DBCD88D4B6EB18">
    <w:name w:val="C0D1D78AA49C4ADFAE31DBCD88D4B6EB18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5B4BD8D29A1447B891ECEA6A92AD64717">
    <w:name w:val="C5B4BD8D29A1447B891ECEA6A92AD64717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C2D42A687F846EB94C728C39DF650BB17">
    <w:name w:val="BC2D42A687F846EB94C728C39DF650BB17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1B5917D9384387B8B066832929080017">
    <w:name w:val="701B5917D9384387B8B066832929080017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BEFBFB7D403475EAD6237CDA5E90A6817">
    <w:name w:val="4BEFBFB7D403475EAD6237CDA5E90A6817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4E924CFA6A54BDDAFE03887841748F317">
    <w:name w:val="04E924CFA6A54BDDAFE03887841748F317"/>
    <w:rsid w:val="008E3497"/>
    <w:rPr>
      <w:rFonts w:eastAsiaTheme="minorHAnsi"/>
    </w:rPr>
  </w:style>
  <w:style w:type="paragraph" w:customStyle="1" w:styleId="AA8E719ABE8D4B43934F10CD1ABB64EB18">
    <w:name w:val="AA8E719ABE8D4B43934F10CD1ABB64EB18"/>
    <w:rsid w:val="008E3497"/>
    <w:rPr>
      <w:rFonts w:eastAsiaTheme="minorHAnsi"/>
    </w:rPr>
  </w:style>
  <w:style w:type="paragraph" w:customStyle="1" w:styleId="5F3AC1E655F149588806E5A51403D7D318">
    <w:name w:val="5F3AC1E655F149588806E5A51403D7D318"/>
    <w:rsid w:val="008E3497"/>
    <w:rPr>
      <w:rFonts w:eastAsiaTheme="minorHAnsi"/>
    </w:rPr>
  </w:style>
  <w:style w:type="paragraph" w:customStyle="1" w:styleId="7FD1983AD3144D8F9074A09FE2BEE15918">
    <w:name w:val="7FD1983AD3144D8F9074A09FE2BEE15918"/>
    <w:rsid w:val="008E3497"/>
    <w:rPr>
      <w:rFonts w:eastAsiaTheme="minorHAnsi"/>
    </w:rPr>
  </w:style>
  <w:style w:type="paragraph" w:customStyle="1" w:styleId="029C6982E6484E998C15FC2FFA8A7BFC18">
    <w:name w:val="029C6982E6484E998C15FC2FFA8A7BFC18"/>
    <w:rsid w:val="008E3497"/>
    <w:rPr>
      <w:rFonts w:eastAsiaTheme="minorHAnsi"/>
    </w:rPr>
  </w:style>
  <w:style w:type="paragraph" w:customStyle="1" w:styleId="C852B99C658F4CE6AD8E206079E3528A18">
    <w:name w:val="C852B99C658F4CE6AD8E206079E3528A18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0EB4002DDF543B8B7004C452EE7B9BC17">
    <w:name w:val="80EB4002DDF543B8B7004C452EE7B9BC17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C6533C1E864A0BBD94C648065B684117">
    <w:name w:val="F9C6533C1E864A0BBD94C648065B684117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A5B4C1510D548428F23E5DE410C91FF17">
    <w:name w:val="EA5B4C1510D548428F23E5DE410C91FF17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AC15AD9E32B4F5AB87DB3A881AC141D17">
    <w:name w:val="4AC15AD9E32B4F5AB87DB3A881AC141D17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B30427D8A294AA0A480965D16084A3819">
    <w:name w:val="CB30427D8A294AA0A480965D16084A3819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1A877ABBF78477391393CC07124194719">
    <w:name w:val="B1A877ABBF78477391393CC07124194719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0FA10E18AA546EE8082541ED94B85B918">
    <w:name w:val="30FA10E18AA546EE8082541ED94B85B918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59543F408244E4C915219E2B65CF77718">
    <w:name w:val="359543F408244E4C915219E2B65CF77718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9C354DBE5AA4C778622C1EF7F77602F19">
    <w:name w:val="69C354DBE5AA4C778622C1EF7F77602F19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D9A3CD7C384B34BB7E9EA9ED049A2A18">
    <w:name w:val="F3D9A3CD7C384B34BB7E9EA9ED049A2A18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2F75739CED4586BFE4380B66A8E9AB18">
    <w:name w:val="CE2F75739CED4586BFE4380B66A8E9AB18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83B4EB1345346298D6AC04A1C2C68B318">
    <w:name w:val="D83B4EB1345346298D6AC04A1C2C68B318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450A64838B749DE84719D768C626C2319">
    <w:name w:val="6450A64838B749DE84719D768C626C2319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9F724682B4547DB859AA6939F154C3819">
    <w:name w:val="29F724682B4547DB859AA6939F154C3819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C3CBF37F6F74962A5515F410283C16B18">
    <w:name w:val="2C3CBF37F6F74962A5515F410283C16B18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095598FE6E4414EB5CB162CD1286D1218">
    <w:name w:val="5095598FE6E4414EB5CB162CD1286D1218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FA2336CB7374907ACBE7D4F816F22B018">
    <w:name w:val="4FA2336CB7374907ACBE7D4F816F22B018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2C18A5A3A74F8CA5761C75EE656E1018">
    <w:name w:val="3E2C18A5A3A74F8CA5761C75EE656E1018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9206A32E438411FBC0E828E1AE61FDD18">
    <w:name w:val="19206A32E438411FBC0E828E1AE61FDD18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3311A36E5E24080BAA86C99111FD9D416">
    <w:name w:val="53311A36E5E24080BAA86C99111FD9D416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8D2FCB95647468A9C28713DD241D3A03">
    <w:name w:val="58D2FCB95647468A9C28713DD241D3A03"/>
    <w:rsid w:val="008E3497"/>
    <w:rPr>
      <w:rFonts w:eastAsiaTheme="minorHAnsi"/>
    </w:rPr>
  </w:style>
  <w:style w:type="paragraph" w:customStyle="1" w:styleId="C323CC46A70648378356EC26E1D562B617">
    <w:name w:val="C323CC46A70648378356EC26E1D562B617"/>
    <w:rsid w:val="008E3497"/>
    <w:rPr>
      <w:rFonts w:eastAsiaTheme="minorHAnsi"/>
    </w:rPr>
  </w:style>
  <w:style w:type="paragraph" w:customStyle="1" w:styleId="77588B905D0B4AE9B7C8CD5C40274F6617">
    <w:name w:val="77588B905D0B4AE9B7C8CD5C40274F6617"/>
    <w:rsid w:val="008E3497"/>
    <w:rPr>
      <w:rFonts w:eastAsiaTheme="minorHAnsi"/>
    </w:rPr>
  </w:style>
  <w:style w:type="paragraph" w:customStyle="1" w:styleId="1D83BB36814C4F888E8AE76AB9357D5724">
    <w:name w:val="1D83BB36814C4F888E8AE76AB9357D5724"/>
    <w:rsid w:val="008E3497"/>
    <w:rPr>
      <w:rFonts w:eastAsiaTheme="minorHAnsi"/>
    </w:rPr>
  </w:style>
  <w:style w:type="paragraph" w:customStyle="1" w:styleId="0C671431A5DE4D62BAA70CC82DC51D2724">
    <w:name w:val="0C671431A5DE4D62BAA70CC82DC51D2724"/>
    <w:rsid w:val="008E3497"/>
    <w:rPr>
      <w:rFonts w:eastAsiaTheme="minorHAnsi"/>
    </w:rPr>
  </w:style>
  <w:style w:type="paragraph" w:customStyle="1" w:styleId="A906F06CC02849A38415AABC0E3A91DF24">
    <w:name w:val="A906F06CC02849A38415AABC0E3A91DF24"/>
    <w:rsid w:val="008E3497"/>
    <w:rPr>
      <w:rFonts w:eastAsiaTheme="minorHAnsi"/>
    </w:rPr>
  </w:style>
  <w:style w:type="paragraph" w:customStyle="1" w:styleId="814B1A56490E4E47BA66AE8807DF66531">
    <w:name w:val="814B1A56490E4E47BA66AE8807DF66531"/>
    <w:rsid w:val="008E3497"/>
    <w:rPr>
      <w:rFonts w:eastAsiaTheme="minorHAnsi"/>
    </w:rPr>
  </w:style>
  <w:style w:type="paragraph" w:customStyle="1" w:styleId="C184A1F3F64E49D19B486858F96F490119">
    <w:name w:val="C184A1F3F64E49D19B486858F96F490119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0762CB60C864F8191E8C4152BBED9931">
    <w:name w:val="B0762CB60C864F8191E8C4152BBED9931"/>
    <w:rsid w:val="008E3497"/>
    <w:rPr>
      <w:rFonts w:eastAsiaTheme="minorHAnsi"/>
    </w:rPr>
  </w:style>
  <w:style w:type="paragraph" w:customStyle="1" w:styleId="27D158F4A81F4B858317FA58B0281C9519">
    <w:name w:val="27D158F4A81F4B858317FA58B0281C9519"/>
    <w:rsid w:val="008E3497"/>
    <w:rPr>
      <w:rFonts w:eastAsiaTheme="minorHAnsi"/>
    </w:rPr>
  </w:style>
  <w:style w:type="paragraph" w:customStyle="1" w:styleId="D9E1C13FC0F9413D8A9255569D77D68219">
    <w:name w:val="D9E1C13FC0F9413D8A9255569D77D68219"/>
    <w:rsid w:val="008E3497"/>
    <w:rPr>
      <w:rFonts w:eastAsiaTheme="minorHAnsi"/>
    </w:rPr>
  </w:style>
  <w:style w:type="paragraph" w:customStyle="1" w:styleId="B189B9CA004041FAB51FF4C517609C2F1">
    <w:name w:val="B189B9CA004041FAB51FF4C517609C2F1"/>
    <w:rsid w:val="008E3497"/>
    <w:rPr>
      <w:rFonts w:eastAsiaTheme="minorHAnsi"/>
    </w:rPr>
  </w:style>
  <w:style w:type="paragraph" w:customStyle="1" w:styleId="D63F1DA4324A4ADEB7460D370549486319">
    <w:name w:val="D63F1DA4324A4ADEB7460D370549486319"/>
    <w:rsid w:val="008E3497"/>
    <w:rPr>
      <w:rFonts w:eastAsiaTheme="minorHAnsi"/>
    </w:rPr>
  </w:style>
  <w:style w:type="paragraph" w:customStyle="1" w:styleId="EAFD1B8491A94827B672C032C43BAC9419">
    <w:name w:val="EAFD1B8491A94827B672C032C43BAC9419"/>
    <w:rsid w:val="008E3497"/>
    <w:rPr>
      <w:rFonts w:eastAsiaTheme="minorHAnsi"/>
    </w:rPr>
  </w:style>
  <w:style w:type="paragraph" w:customStyle="1" w:styleId="202384D35ED942229D550B05AF95D31D1">
    <w:name w:val="202384D35ED942229D550B05AF95D31D1"/>
    <w:rsid w:val="008E3497"/>
    <w:rPr>
      <w:rFonts w:eastAsiaTheme="minorHAnsi"/>
    </w:rPr>
  </w:style>
  <w:style w:type="paragraph" w:customStyle="1" w:styleId="4303BD00D2E4428784F03A95DAE436C719">
    <w:name w:val="4303BD00D2E4428784F03A95DAE436C719"/>
    <w:rsid w:val="008E3497"/>
    <w:rPr>
      <w:rFonts w:eastAsiaTheme="minorHAnsi"/>
    </w:rPr>
  </w:style>
  <w:style w:type="paragraph" w:customStyle="1" w:styleId="A5FCE149CC5E4C0887C25E4F4ECBE30119">
    <w:name w:val="A5FCE149CC5E4C0887C25E4F4ECBE30119"/>
    <w:rsid w:val="008E3497"/>
    <w:rPr>
      <w:rFonts w:eastAsiaTheme="minorHAnsi"/>
    </w:rPr>
  </w:style>
  <w:style w:type="paragraph" w:customStyle="1" w:styleId="1C7FB9F6B6EA4ED2915A21090CE9EFBA">
    <w:name w:val="1C7FB9F6B6EA4ED2915A21090CE9EFBA"/>
    <w:rsid w:val="008E3497"/>
    <w:rPr>
      <w:rFonts w:eastAsiaTheme="minorHAnsi"/>
    </w:rPr>
  </w:style>
  <w:style w:type="paragraph" w:customStyle="1" w:styleId="8CD15BE22342406A809A8F077FA2982619">
    <w:name w:val="8CD15BE22342406A809A8F077FA2982619"/>
    <w:rsid w:val="008E3497"/>
    <w:rPr>
      <w:rFonts w:eastAsiaTheme="minorHAnsi"/>
    </w:rPr>
  </w:style>
  <w:style w:type="paragraph" w:customStyle="1" w:styleId="5A4ED76E717B45928798C23B55BDAE3519">
    <w:name w:val="5A4ED76E717B45928798C23B55BDAE3519"/>
    <w:rsid w:val="008E3497"/>
    <w:rPr>
      <w:rFonts w:eastAsiaTheme="minorHAnsi"/>
    </w:rPr>
  </w:style>
  <w:style w:type="paragraph" w:customStyle="1" w:styleId="C43736ABF11D46C4B911FAE0B56CEF2819">
    <w:name w:val="C43736ABF11D46C4B911FAE0B56CEF2819"/>
    <w:rsid w:val="008E3497"/>
    <w:rPr>
      <w:rFonts w:eastAsiaTheme="minorHAnsi"/>
    </w:rPr>
  </w:style>
  <w:style w:type="paragraph" w:customStyle="1" w:styleId="8FC354A4976B49E3B22E1A29C0F4DD4A19">
    <w:name w:val="8FC354A4976B49E3B22E1A29C0F4DD4A19"/>
    <w:rsid w:val="008E3497"/>
    <w:rPr>
      <w:rFonts w:eastAsiaTheme="minorHAnsi"/>
    </w:rPr>
  </w:style>
  <w:style w:type="paragraph" w:customStyle="1" w:styleId="0ADF65EB0BE645E7BD590251E8E5DB9C19">
    <w:name w:val="0ADF65EB0BE645E7BD590251E8E5DB9C19"/>
    <w:rsid w:val="008E3497"/>
    <w:rPr>
      <w:rFonts w:eastAsiaTheme="minorHAnsi"/>
    </w:rPr>
  </w:style>
  <w:style w:type="paragraph" w:customStyle="1" w:styleId="6D0EBA63F0C742468D8900840D084F8219">
    <w:name w:val="6D0EBA63F0C742468D8900840D084F8219"/>
    <w:rsid w:val="008E3497"/>
    <w:rPr>
      <w:rFonts w:eastAsiaTheme="minorHAnsi"/>
    </w:rPr>
  </w:style>
  <w:style w:type="paragraph" w:customStyle="1" w:styleId="B6B9F7CDE0534971BAE0FE4DDE262D2319">
    <w:name w:val="B6B9F7CDE0534971BAE0FE4DDE262D2319"/>
    <w:rsid w:val="008E3497"/>
    <w:rPr>
      <w:rFonts w:eastAsiaTheme="minorHAnsi"/>
    </w:rPr>
  </w:style>
  <w:style w:type="paragraph" w:customStyle="1" w:styleId="76C6EAFB2C0E43C78479016282DEDDC919">
    <w:name w:val="76C6EAFB2C0E43C78479016282DEDDC919"/>
    <w:rsid w:val="008E3497"/>
    <w:rPr>
      <w:rFonts w:eastAsiaTheme="minorHAnsi"/>
    </w:rPr>
  </w:style>
  <w:style w:type="paragraph" w:customStyle="1" w:styleId="4874E801AFD544E1A4E84FF99254798C1">
    <w:name w:val="4874E801AFD544E1A4E84FF99254798C1"/>
    <w:rsid w:val="008E3497"/>
    <w:rPr>
      <w:rFonts w:eastAsiaTheme="minorHAnsi"/>
    </w:rPr>
  </w:style>
  <w:style w:type="paragraph" w:customStyle="1" w:styleId="E8E8493026B74CC6ACAF73535FF7FE1C19">
    <w:name w:val="E8E8493026B74CC6ACAF73535FF7FE1C19"/>
    <w:rsid w:val="008E3497"/>
    <w:rPr>
      <w:rFonts w:eastAsiaTheme="minorHAnsi"/>
    </w:rPr>
  </w:style>
  <w:style w:type="paragraph" w:customStyle="1" w:styleId="338560FC8B1F4478A5F16F16C8F608EC">
    <w:name w:val="338560FC8B1F4478A5F16F16C8F608EC"/>
    <w:rsid w:val="008E3497"/>
    <w:rPr>
      <w:rFonts w:eastAsiaTheme="minorHAnsi"/>
    </w:rPr>
  </w:style>
  <w:style w:type="paragraph" w:customStyle="1" w:styleId="E65085FA4A8449E6ACA6F936D800376618">
    <w:name w:val="E65085FA4A8449E6ACA6F936D800376618"/>
    <w:rsid w:val="008E3497"/>
    <w:rPr>
      <w:rFonts w:eastAsiaTheme="minorHAnsi"/>
    </w:rPr>
  </w:style>
  <w:style w:type="paragraph" w:customStyle="1" w:styleId="5C44F96216F046C796BAC5F33B2E635E18">
    <w:name w:val="5C44F96216F046C796BAC5F33B2E635E18"/>
    <w:rsid w:val="008E3497"/>
    <w:rPr>
      <w:rFonts w:eastAsiaTheme="minorHAnsi"/>
    </w:rPr>
  </w:style>
  <w:style w:type="paragraph" w:customStyle="1" w:styleId="8267B38D2D6D461DA7DC68C112302B1018">
    <w:name w:val="8267B38D2D6D461DA7DC68C112302B1018"/>
    <w:rsid w:val="008E3497"/>
    <w:rPr>
      <w:rFonts w:eastAsiaTheme="minorHAnsi"/>
    </w:rPr>
  </w:style>
  <w:style w:type="paragraph" w:customStyle="1" w:styleId="1D0709AE76F64B018E2BD9D3DBFB66DF19">
    <w:name w:val="1D0709AE76F64B018E2BD9D3DBFB66DF19"/>
    <w:rsid w:val="008E3497"/>
    <w:rPr>
      <w:rFonts w:eastAsiaTheme="minorHAnsi"/>
    </w:rPr>
  </w:style>
  <w:style w:type="paragraph" w:customStyle="1" w:styleId="014F5C04BB22410C81F677299043755819">
    <w:name w:val="014F5C04BB22410C81F677299043755819"/>
    <w:rsid w:val="008E3497"/>
    <w:rPr>
      <w:rFonts w:eastAsiaTheme="minorHAnsi"/>
    </w:rPr>
  </w:style>
  <w:style w:type="paragraph" w:customStyle="1" w:styleId="B9A966E752EF41688ECB507D015082D919">
    <w:name w:val="B9A966E752EF41688ECB507D015082D919"/>
    <w:rsid w:val="008E3497"/>
    <w:rPr>
      <w:rFonts w:eastAsiaTheme="minorHAnsi"/>
    </w:rPr>
  </w:style>
  <w:style w:type="paragraph" w:customStyle="1" w:styleId="46A7D5AF3B744D088EEAE5CD6C10E70A19">
    <w:name w:val="46A7D5AF3B744D088EEAE5CD6C10E70A19"/>
    <w:rsid w:val="008E3497"/>
    <w:rPr>
      <w:rFonts w:eastAsiaTheme="minorHAnsi"/>
    </w:rPr>
  </w:style>
  <w:style w:type="paragraph" w:customStyle="1" w:styleId="BCB611364F9347DAA2812B71AE790C0A19">
    <w:name w:val="BCB611364F9347DAA2812B71AE790C0A19"/>
    <w:rsid w:val="008E3497"/>
    <w:rPr>
      <w:rFonts w:eastAsiaTheme="minorHAnsi"/>
    </w:rPr>
  </w:style>
  <w:style w:type="paragraph" w:customStyle="1" w:styleId="460FFF3674E14D72998229450119FCEB19">
    <w:name w:val="460FFF3674E14D72998229450119FCEB19"/>
    <w:rsid w:val="008E3497"/>
    <w:rPr>
      <w:rFonts w:eastAsiaTheme="minorHAnsi"/>
    </w:rPr>
  </w:style>
  <w:style w:type="paragraph" w:customStyle="1" w:styleId="264BAB5FDC0040D59FCD702B943351BC19">
    <w:name w:val="264BAB5FDC0040D59FCD702B943351BC19"/>
    <w:rsid w:val="008E3497"/>
    <w:rPr>
      <w:rFonts w:eastAsiaTheme="minorHAnsi"/>
    </w:rPr>
  </w:style>
  <w:style w:type="paragraph" w:customStyle="1" w:styleId="A1A5D004AC464522AE9740F47D4815E519">
    <w:name w:val="A1A5D004AC464522AE9740F47D4815E519"/>
    <w:rsid w:val="008E3497"/>
    <w:rPr>
      <w:rFonts w:eastAsiaTheme="minorHAnsi"/>
    </w:rPr>
  </w:style>
  <w:style w:type="paragraph" w:customStyle="1" w:styleId="228DFE730EE2445F88E4473929BCB01919">
    <w:name w:val="228DFE730EE2445F88E4473929BCB01919"/>
    <w:rsid w:val="008E3497"/>
    <w:rPr>
      <w:rFonts w:eastAsiaTheme="minorHAnsi"/>
    </w:rPr>
  </w:style>
  <w:style w:type="paragraph" w:customStyle="1" w:styleId="F78F108F90C34D70AE86C5A10431040619">
    <w:name w:val="F78F108F90C34D70AE86C5A10431040619"/>
    <w:rsid w:val="008E3497"/>
    <w:rPr>
      <w:rFonts w:eastAsiaTheme="minorHAnsi"/>
    </w:rPr>
  </w:style>
  <w:style w:type="paragraph" w:customStyle="1" w:styleId="EDC3D059C9B9474E9803BC0E7C2D08D619">
    <w:name w:val="EDC3D059C9B9474E9803BC0E7C2D08D619"/>
    <w:rsid w:val="008E3497"/>
    <w:rPr>
      <w:rFonts w:eastAsiaTheme="minorHAnsi"/>
    </w:rPr>
  </w:style>
  <w:style w:type="paragraph" w:customStyle="1" w:styleId="042546AAA6F04535AE13F68E252FBBAD19">
    <w:name w:val="042546AAA6F04535AE13F68E252FBBAD19"/>
    <w:rsid w:val="008E3497"/>
    <w:rPr>
      <w:rFonts w:eastAsiaTheme="minorHAnsi"/>
    </w:rPr>
  </w:style>
  <w:style w:type="paragraph" w:customStyle="1" w:styleId="F648E57EDDDA4103BEB6EB2027F886FE19">
    <w:name w:val="F648E57EDDDA4103BEB6EB2027F886FE19"/>
    <w:rsid w:val="008E3497"/>
    <w:rPr>
      <w:rFonts w:eastAsiaTheme="minorHAnsi"/>
    </w:rPr>
  </w:style>
  <w:style w:type="paragraph" w:customStyle="1" w:styleId="7A0E2DA54B564033AADF8E0A308E3BD619">
    <w:name w:val="7A0E2DA54B564033AADF8E0A308E3BD619"/>
    <w:rsid w:val="008E3497"/>
    <w:rPr>
      <w:rFonts w:eastAsiaTheme="minorHAnsi"/>
    </w:rPr>
  </w:style>
  <w:style w:type="paragraph" w:customStyle="1" w:styleId="BE297880B0664BCDAEF10213354D0B9019">
    <w:name w:val="BE297880B0664BCDAEF10213354D0B9019"/>
    <w:rsid w:val="008E3497"/>
    <w:rPr>
      <w:rFonts w:eastAsiaTheme="minorHAnsi"/>
    </w:rPr>
  </w:style>
  <w:style w:type="paragraph" w:customStyle="1" w:styleId="2D5EF8DC645D4489AE2CC323A682CD3219">
    <w:name w:val="2D5EF8DC645D4489AE2CC323A682CD3219"/>
    <w:rsid w:val="008E3497"/>
    <w:rPr>
      <w:rFonts w:eastAsiaTheme="minorHAnsi"/>
    </w:rPr>
  </w:style>
  <w:style w:type="paragraph" w:customStyle="1" w:styleId="2A162FDA4D8D460AB3656054947C08A818">
    <w:name w:val="2A162FDA4D8D460AB3656054947C08A818"/>
    <w:rsid w:val="008E3497"/>
    <w:rPr>
      <w:rFonts w:eastAsiaTheme="minorHAnsi"/>
    </w:rPr>
  </w:style>
  <w:style w:type="paragraph" w:customStyle="1" w:styleId="58FCA5FD42AC4D3C88A91BA7A499238C18">
    <w:name w:val="58FCA5FD42AC4D3C88A91BA7A499238C18"/>
    <w:rsid w:val="008E3497"/>
    <w:rPr>
      <w:rFonts w:eastAsiaTheme="minorHAnsi"/>
    </w:rPr>
  </w:style>
  <w:style w:type="paragraph" w:customStyle="1" w:styleId="4A6D7A85299643B5845B1F33D648F40819">
    <w:name w:val="4A6D7A85299643B5845B1F33D648F40819"/>
    <w:rsid w:val="008E3497"/>
    <w:rPr>
      <w:rFonts w:eastAsiaTheme="minorHAnsi"/>
    </w:rPr>
  </w:style>
  <w:style w:type="paragraph" w:customStyle="1" w:styleId="DA4CBAEC936B4A30A43F5E9602AAE05819">
    <w:name w:val="DA4CBAEC936B4A30A43F5E9602AAE05819"/>
    <w:rsid w:val="008E3497"/>
    <w:rPr>
      <w:rFonts w:eastAsiaTheme="minorHAnsi"/>
    </w:rPr>
  </w:style>
  <w:style w:type="paragraph" w:customStyle="1" w:styleId="08DB1DBF8085480A8A4FE5487F2740BE19">
    <w:name w:val="08DB1DBF8085480A8A4FE5487F2740BE19"/>
    <w:rsid w:val="008E3497"/>
    <w:rPr>
      <w:rFonts w:eastAsiaTheme="minorHAnsi"/>
    </w:rPr>
  </w:style>
  <w:style w:type="paragraph" w:customStyle="1" w:styleId="50B239A143F841C5A54A7D561728A5E219">
    <w:name w:val="50B239A143F841C5A54A7D561728A5E219"/>
    <w:rsid w:val="008E3497"/>
    <w:rPr>
      <w:rFonts w:eastAsiaTheme="minorHAnsi"/>
    </w:rPr>
  </w:style>
  <w:style w:type="paragraph" w:customStyle="1" w:styleId="2F95F946BDDD4275B5538079E51A548919">
    <w:name w:val="2F95F946BDDD4275B5538079E51A548919"/>
    <w:rsid w:val="008E3497"/>
    <w:rPr>
      <w:rFonts w:eastAsiaTheme="minorHAnsi"/>
    </w:rPr>
  </w:style>
  <w:style w:type="paragraph" w:customStyle="1" w:styleId="A744815489F4469184FE1F2F434D0CDF19">
    <w:name w:val="A744815489F4469184FE1F2F434D0CDF19"/>
    <w:rsid w:val="008E3497"/>
    <w:rPr>
      <w:rFonts w:eastAsiaTheme="minorHAnsi"/>
    </w:rPr>
  </w:style>
  <w:style w:type="paragraph" w:customStyle="1" w:styleId="0CFADBD0B7EA47C5AAD6D656A2CD2BA019">
    <w:name w:val="0CFADBD0B7EA47C5AAD6D656A2CD2BA019"/>
    <w:rsid w:val="008E3497"/>
    <w:rPr>
      <w:rFonts w:eastAsiaTheme="minorHAnsi"/>
    </w:rPr>
  </w:style>
  <w:style w:type="paragraph" w:customStyle="1" w:styleId="D4C16506615B4C5FB9DC4371BAF33E8319">
    <w:name w:val="D4C16506615B4C5FB9DC4371BAF33E8319"/>
    <w:rsid w:val="008E3497"/>
    <w:rPr>
      <w:rFonts w:eastAsiaTheme="minorHAnsi"/>
    </w:rPr>
  </w:style>
  <w:style w:type="paragraph" w:customStyle="1" w:styleId="801AA6F3FED54A57A0835768E8E19BD119">
    <w:name w:val="801AA6F3FED54A57A0835768E8E19BD119"/>
    <w:rsid w:val="008E3497"/>
    <w:rPr>
      <w:rFonts w:eastAsiaTheme="minorHAnsi"/>
    </w:rPr>
  </w:style>
  <w:style w:type="paragraph" w:customStyle="1" w:styleId="A468E7CBCB0740A3B521D29B91A5518519">
    <w:name w:val="A468E7CBCB0740A3B521D29B91A5518519"/>
    <w:rsid w:val="008E3497"/>
    <w:rPr>
      <w:rFonts w:eastAsiaTheme="minorHAnsi"/>
    </w:rPr>
  </w:style>
  <w:style w:type="paragraph" w:customStyle="1" w:styleId="63B152712FF64051A1A79836CF3F164918">
    <w:name w:val="63B152712FF64051A1A79836CF3F164918"/>
    <w:rsid w:val="008E3497"/>
    <w:rPr>
      <w:rFonts w:eastAsiaTheme="minorHAnsi"/>
    </w:rPr>
  </w:style>
  <w:style w:type="paragraph" w:customStyle="1" w:styleId="795E4F4036724693B46DA81E4E698DAE18">
    <w:name w:val="795E4F4036724693B46DA81E4E698DAE18"/>
    <w:rsid w:val="008E3497"/>
    <w:rPr>
      <w:rFonts w:eastAsiaTheme="minorHAnsi"/>
    </w:rPr>
  </w:style>
  <w:style w:type="paragraph" w:customStyle="1" w:styleId="B362D57E5FC842E0B111DEC39886325C18">
    <w:name w:val="B362D57E5FC842E0B111DEC39886325C18"/>
    <w:rsid w:val="008E3497"/>
    <w:rPr>
      <w:rFonts w:eastAsiaTheme="minorHAnsi"/>
    </w:rPr>
  </w:style>
  <w:style w:type="paragraph" w:customStyle="1" w:styleId="9A8A3CE1D6E046F8BB9739AE8D698AC618">
    <w:name w:val="9A8A3CE1D6E046F8BB9739AE8D698AC618"/>
    <w:rsid w:val="008E3497"/>
    <w:rPr>
      <w:rFonts w:eastAsiaTheme="minorHAnsi"/>
    </w:rPr>
  </w:style>
  <w:style w:type="paragraph" w:customStyle="1" w:styleId="AE382DAEE7DE4E5586CF3B988E99103018">
    <w:name w:val="AE382DAEE7DE4E5586CF3B988E99103018"/>
    <w:rsid w:val="008E3497"/>
    <w:rPr>
      <w:rFonts w:eastAsiaTheme="minorHAnsi"/>
    </w:rPr>
  </w:style>
  <w:style w:type="paragraph" w:customStyle="1" w:styleId="9AE6703245F1434089742FF04FC27BB418">
    <w:name w:val="9AE6703245F1434089742FF04FC27BB418"/>
    <w:rsid w:val="008E3497"/>
    <w:rPr>
      <w:rFonts w:eastAsiaTheme="minorHAnsi"/>
    </w:rPr>
  </w:style>
  <w:style w:type="paragraph" w:customStyle="1" w:styleId="8365CDB2A7674B318D64BCF0AB00F5B418">
    <w:name w:val="8365CDB2A7674B318D64BCF0AB00F5B418"/>
    <w:rsid w:val="008E3497"/>
    <w:rPr>
      <w:rFonts w:eastAsiaTheme="minorHAnsi"/>
    </w:rPr>
  </w:style>
  <w:style w:type="paragraph" w:customStyle="1" w:styleId="931734EB321F4496B412BD0508DEA76418">
    <w:name w:val="931734EB321F4496B412BD0508DEA76418"/>
    <w:rsid w:val="008E3497"/>
    <w:rPr>
      <w:rFonts w:eastAsiaTheme="minorHAnsi"/>
    </w:rPr>
  </w:style>
  <w:style w:type="paragraph" w:customStyle="1" w:styleId="C2CD03634207489DB1C3C387A8A896B118">
    <w:name w:val="C2CD03634207489DB1C3C387A8A896B118"/>
    <w:rsid w:val="008E3497"/>
    <w:rPr>
      <w:rFonts w:eastAsiaTheme="minorHAnsi"/>
    </w:rPr>
  </w:style>
  <w:style w:type="paragraph" w:customStyle="1" w:styleId="96916A38AF6841FD9DD9E55E7D34DC1918">
    <w:name w:val="96916A38AF6841FD9DD9E55E7D34DC1918"/>
    <w:rsid w:val="008E3497"/>
    <w:rPr>
      <w:rFonts w:eastAsiaTheme="minorHAnsi"/>
    </w:rPr>
  </w:style>
  <w:style w:type="paragraph" w:customStyle="1" w:styleId="A89B56BE3FA54F1EB0DF6C8E04726BD318">
    <w:name w:val="A89B56BE3FA54F1EB0DF6C8E04726BD318"/>
    <w:rsid w:val="008E3497"/>
    <w:rPr>
      <w:rFonts w:eastAsiaTheme="minorHAnsi"/>
    </w:rPr>
  </w:style>
  <w:style w:type="paragraph" w:customStyle="1" w:styleId="F8E1047451944441A88ABD85B6C95EF518">
    <w:name w:val="F8E1047451944441A88ABD85B6C95EF518"/>
    <w:rsid w:val="008E3497"/>
    <w:rPr>
      <w:rFonts w:eastAsiaTheme="minorHAnsi"/>
    </w:rPr>
  </w:style>
  <w:style w:type="paragraph" w:customStyle="1" w:styleId="3E7A4DF811C14257AE4FD1FBC49BEB6C18">
    <w:name w:val="3E7A4DF811C14257AE4FD1FBC49BEB6C18"/>
    <w:rsid w:val="008E3497"/>
    <w:rPr>
      <w:rFonts w:eastAsiaTheme="minorHAnsi"/>
    </w:rPr>
  </w:style>
  <w:style w:type="paragraph" w:customStyle="1" w:styleId="229DF2A636DE4D0F9222E6A1F146AFE619">
    <w:name w:val="229DF2A636DE4D0F9222E6A1F146AFE619"/>
    <w:rsid w:val="008E3497"/>
    <w:rPr>
      <w:rFonts w:eastAsiaTheme="minorHAnsi"/>
    </w:rPr>
  </w:style>
  <w:style w:type="paragraph" w:customStyle="1" w:styleId="FA739E41EE4F42C5B04A2E7E96D6022D18">
    <w:name w:val="FA739E41EE4F42C5B04A2E7E96D6022D18"/>
    <w:rsid w:val="008E3497"/>
    <w:rPr>
      <w:rFonts w:eastAsiaTheme="minorHAnsi"/>
    </w:rPr>
  </w:style>
  <w:style w:type="paragraph" w:customStyle="1" w:styleId="C0D1D78AA49C4ADFAE31DBCD88D4B6EB19">
    <w:name w:val="C0D1D78AA49C4ADFAE31DBCD88D4B6EB19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5B4BD8D29A1447B891ECEA6A92AD64718">
    <w:name w:val="C5B4BD8D29A1447B891ECEA6A92AD64718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C2D42A687F846EB94C728C39DF650BB18">
    <w:name w:val="BC2D42A687F846EB94C728C39DF650BB18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1B5917D9384387B8B066832929080018">
    <w:name w:val="701B5917D9384387B8B066832929080018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BEFBFB7D403475EAD6237CDA5E90A6818">
    <w:name w:val="4BEFBFB7D403475EAD6237CDA5E90A6818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4E924CFA6A54BDDAFE03887841748F318">
    <w:name w:val="04E924CFA6A54BDDAFE03887841748F318"/>
    <w:rsid w:val="008E3497"/>
    <w:rPr>
      <w:rFonts w:eastAsiaTheme="minorHAnsi"/>
    </w:rPr>
  </w:style>
  <w:style w:type="paragraph" w:customStyle="1" w:styleId="AA8E719ABE8D4B43934F10CD1ABB64EB19">
    <w:name w:val="AA8E719ABE8D4B43934F10CD1ABB64EB19"/>
    <w:rsid w:val="008E3497"/>
    <w:rPr>
      <w:rFonts w:eastAsiaTheme="minorHAnsi"/>
    </w:rPr>
  </w:style>
  <w:style w:type="paragraph" w:customStyle="1" w:styleId="5F3AC1E655F149588806E5A51403D7D319">
    <w:name w:val="5F3AC1E655F149588806E5A51403D7D319"/>
    <w:rsid w:val="008E3497"/>
    <w:rPr>
      <w:rFonts w:eastAsiaTheme="minorHAnsi"/>
    </w:rPr>
  </w:style>
  <w:style w:type="paragraph" w:customStyle="1" w:styleId="7FD1983AD3144D8F9074A09FE2BEE15919">
    <w:name w:val="7FD1983AD3144D8F9074A09FE2BEE15919"/>
    <w:rsid w:val="008E3497"/>
    <w:rPr>
      <w:rFonts w:eastAsiaTheme="minorHAnsi"/>
    </w:rPr>
  </w:style>
  <w:style w:type="paragraph" w:customStyle="1" w:styleId="029C6982E6484E998C15FC2FFA8A7BFC19">
    <w:name w:val="029C6982E6484E998C15FC2FFA8A7BFC19"/>
    <w:rsid w:val="008E3497"/>
    <w:rPr>
      <w:rFonts w:eastAsiaTheme="minorHAnsi"/>
    </w:rPr>
  </w:style>
  <w:style w:type="paragraph" w:customStyle="1" w:styleId="C852B99C658F4CE6AD8E206079E3528A19">
    <w:name w:val="C852B99C658F4CE6AD8E206079E3528A19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0EB4002DDF543B8B7004C452EE7B9BC18">
    <w:name w:val="80EB4002DDF543B8B7004C452EE7B9BC18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C6533C1E864A0BBD94C648065B684118">
    <w:name w:val="F9C6533C1E864A0BBD94C648065B684118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A5B4C1510D548428F23E5DE410C91FF18">
    <w:name w:val="EA5B4C1510D548428F23E5DE410C91FF18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AC15AD9E32B4F5AB87DB3A881AC141D18">
    <w:name w:val="4AC15AD9E32B4F5AB87DB3A881AC141D18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B30427D8A294AA0A480965D16084A3820">
    <w:name w:val="CB30427D8A294AA0A480965D16084A3820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1A877ABBF78477391393CC07124194720">
    <w:name w:val="B1A877ABBF78477391393CC07124194720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0FA10E18AA546EE8082541ED94B85B919">
    <w:name w:val="30FA10E18AA546EE8082541ED94B85B919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59543F408244E4C915219E2B65CF77719">
    <w:name w:val="359543F408244E4C915219E2B65CF77719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9C354DBE5AA4C778622C1EF7F77602F20">
    <w:name w:val="69C354DBE5AA4C778622C1EF7F77602F20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D9A3CD7C384B34BB7E9EA9ED049A2A19">
    <w:name w:val="F3D9A3CD7C384B34BB7E9EA9ED049A2A19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2F75739CED4586BFE4380B66A8E9AB19">
    <w:name w:val="CE2F75739CED4586BFE4380B66A8E9AB19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83B4EB1345346298D6AC04A1C2C68B319">
    <w:name w:val="D83B4EB1345346298D6AC04A1C2C68B319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450A64838B749DE84719D768C626C2320">
    <w:name w:val="6450A64838B749DE84719D768C626C2320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9F724682B4547DB859AA6939F154C3820">
    <w:name w:val="29F724682B4547DB859AA6939F154C3820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C3CBF37F6F74962A5515F410283C16B19">
    <w:name w:val="2C3CBF37F6F74962A5515F410283C16B19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095598FE6E4414EB5CB162CD1286D1219">
    <w:name w:val="5095598FE6E4414EB5CB162CD1286D1219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FA2336CB7374907ACBE7D4F816F22B019">
    <w:name w:val="4FA2336CB7374907ACBE7D4F816F22B019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2C18A5A3A74F8CA5761C75EE656E1019">
    <w:name w:val="3E2C18A5A3A74F8CA5761C75EE656E1019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9206A32E438411FBC0E828E1AE61FDD19">
    <w:name w:val="19206A32E438411FBC0E828E1AE61FDD19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3311A36E5E24080BAA86C99111FD9D417">
    <w:name w:val="53311A36E5E24080BAA86C99111FD9D417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8D2FCB95647468A9C28713DD241D3A04">
    <w:name w:val="58D2FCB95647468A9C28713DD241D3A04"/>
    <w:rsid w:val="008E3497"/>
    <w:rPr>
      <w:rFonts w:eastAsiaTheme="minorHAnsi"/>
    </w:rPr>
  </w:style>
  <w:style w:type="paragraph" w:customStyle="1" w:styleId="C323CC46A70648378356EC26E1D562B618">
    <w:name w:val="C323CC46A70648378356EC26E1D562B618"/>
    <w:rsid w:val="008E3497"/>
    <w:rPr>
      <w:rFonts w:eastAsiaTheme="minorHAnsi"/>
    </w:rPr>
  </w:style>
  <w:style w:type="paragraph" w:customStyle="1" w:styleId="77588B905D0B4AE9B7C8CD5C40274F6618">
    <w:name w:val="77588B905D0B4AE9B7C8CD5C40274F6618"/>
    <w:rsid w:val="008E3497"/>
    <w:rPr>
      <w:rFonts w:eastAsiaTheme="minorHAnsi"/>
    </w:rPr>
  </w:style>
  <w:style w:type="paragraph" w:customStyle="1" w:styleId="1D83BB36814C4F888E8AE76AB9357D5725">
    <w:name w:val="1D83BB36814C4F888E8AE76AB9357D5725"/>
    <w:rsid w:val="008E3497"/>
    <w:rPr>
      <w:rFonts w:eastAsiaTheme="minorHAnsi"/>
    </w:rPr>
  </w:style>
  <w:style w:type="paragraph" w:customStyle="1" w:styleId="0C671431A5DE4D62BAA70CC82DC51D2725">
    <w:name w:val="0C671431A5DE4D62BAA70CC82DC51D2725"/>
    <w:rsid w:val="008E3497"/>
    <w:rPr>
      <w:rFonts w:eastAsiaTheme="minorHAnsi"/>
    </w:rPr>
  </w:style>
  <w:style w:type="paragraph" w:customStyle="1" w:styleId="A906F06CC02849A38415AABC0E3A91DF25">
    <w:name w:val="A906F06CC02849A38415AABC0E3A91DF25"/>
    <w:rsid w:val="008E3497"/>
    <w:rPr>
      <w:rFonts w:eastAsiaTheme="minorHAnsi"/>
    </w:rPr>
  </w:style>
  <w:style w:type="paragraph" w:customStyle="1" w:styleId="814B1A56490E4E47BA66AE8807DF66532">
    <w:name w:val="814B1A56490E4E47BA66AE8807DF66532"/>
    <w:rsid w:val="008E3497"/>
    <w:rPr>
      <w:rFonts w:eastAsiaTheme="minorHAnsi"/>
    </w:rPr>
  </w:style>
  <w:style w:type="paragraph" w:customStyle="1" w:styleId="C184A1F3F64E49D19B486858F96F490120">
    <w:name w:val="C184A1F3F64E49D19B486858F96F490120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0762CB60C864F8191E8C4152BBED9932">
    <w:name w:val="B0762CB60C864F8191E8C4152BBED9932"/>
    <w:rsid w:val="008E3497"/>
    <w:rPr>
      <w:rFonts w:eastAsiaTheme="minorHAnsi"/>
    </w:rPr>
  </w:style>
  <w:style w:type="paragraph" w:customStyle="1" w:styleId="27D158F4A81F4B858317FA58B0281C9520">
    <w:name w:val="27D158F4A81F4B858317FA58B0281C9520"/>
    <w:rsid w:val="008E3497"/>
    <w:rPr>
      <w:rFonts w:eastAsiaTheme="minorHAnsi"/>
    </w:rPr>
  </w:style>
  <w:style w:type="paragraph" w:customStyle="1" w:styleId="D9E1C13FC0F9413D8A9255569D77D68220">
    <w:name w:val="D9E1C13FC0F9413D8A9255569D77D68220"/>
    <w:rsid w:val="008E3497"/>
    <w:rPr>
      <w:rFonts w:eastAsiaTheme="minorHAnsi"/>
    </w:rPr>
  </w:style>
  <w:style w:type="paragraph" w:customStyle="1" w:styleId="B189B9CA004041FAB51FF4C517609C2F2">
    <w:name w:val="B189B9CA004041FAB51FF4C517609C2F2"/>
    <w:rsid w:val="008E3497"/>
    <w:rPr>
      <w:rFonts w:eastAsiaTheme="minorHAnsi"/>
    </w:rPr>
  </w:style>
  <w:style w:type="paragraph" w:customStyle="1" w:styleId="D63F1DA4324A4ADEB7460D370549486320">
    <w:name w:val="D63F1DA4324A4ADEB7460D370549486320"/>
    <w:rsid w:val="008E3497"/>
    <w:rPr>
      <w:rFonts w:eastAsiaTheme="minorHAnsi"/>
    </w:rPr>
  </w:style>
  <w:style w:type="paragraph" w:customStyle="1" w:styleId="EAFD1B8491A94827B672C032C43BAC9420">
    <w:name w:val="EAFD1B8491A94827B672C032C43BAC9420"/>
    <w:rsid w:val="008E3497"/>
    <w:rPr>
      <w:rFonts w:eastAsiaTheme="minorHAnsi"/>
    </w:rPr>
  </w:style>
  <w:style w:type="paragraph" w:customStyle="1" w:styleId="202384D35ED942229D550B05AF95D31D2">
    <w:name w:val="202384D35ED942229D550B05AF95D31D2"/>
    <w:rsid w:val="008E3497"/>
    <w:rPr>
      <w:rFonts w:eastAsiaTheme="minorHAnsi"/>
    </w:rPr>
  </w:style>
  <w:style w:type="paragraph" w:customStyle="1" w:styleId="4303BD00D2E4428784F03A95DAE436C720">
    <w:name w:val="4303BD00D2E4428784F03A95DAE436C720"/>
    <w:rsid w:val="008E3497"/>
    <w:rPr>
      <w:rFonts w:eastAsiaTheme="minorHAnsi"/>
    </w:rPr>
  </w:style>
  <w:style w:type="paragraph" w:customStyle="1" w:styleId="A5FCE149CC5E4C0887C25E4F4ECBE30120">
    <w:name w:val="A5FCE149CC5E4C0887C25E4F4ECBE30120"/>
    <w:rsid w:val="008E3497"/>
    <w:rPr>
      <w:rFonts w:eastAsiaTheme="minorHAnsi"/>
    </w:rPr>
  </w:style>
  <w:style w:type="paragraph" w:customStyle="1" w:styleId="1C7FB9F6B6EA4ED2915A21090CE9EFBA1">
    <w:name w:val="1C7FB9F6B6EA4ED2915A21090CE9EFBA1"/>
    <w:rsid w:val="008E3497"/>
    <w:rPr>
      <w:rFonts w:eastAsiaTheme="minorHAnsi"/>
    </w:rPr>
  </w:style>
  <w:style w:type="paragraph" w:customStyle="1" w:styleId="8CD15BE22342406A809A8F077FA2982620">
    <w:name w:val="8CD15BE22342406A809A8F077FA2982620"/>
    <w:rsid w:val="008E3497"/>
    <w:rPr>
      <w:rFonts w:eastAsiaTheme="minorHAnsi"/>
    </w:rPr>
  </w:style>
  <w:style w:type="paragraph" w:customStyle="1" w:styleId="5A4ED76E717B45928798C23B55BDAE3520">
    <w:name w:val="5A4ED76E717B45928798C23B55BDAE3520"/>
    <w:rsid w:val="008E3497"/>
    <w:rPr>
      <w:rFonts w:eastAsiaTheme="minorHAnsi"/>
    </w:rPr>
  </w:style>
  <w:style w:type="paragraph" w:customStyle="1" w:styleId="C43736ABF11D46C4B911FAE0B56CEF2820">
    <w:name w:val="C43736ABF11D46C4B911FAE0B56CEF2820"/>
    <w:rsid w:val="008E3497"/>
    <w:rPr>
      <w:rFonts w:eastAsiaTheme="minorHAnsi"/>
    </w:rPr>
  </w:style>
  <w:style w:type="paragraph" w:customStyle="1" w:styleId="8FC354A4976B49E3B22E1A29C0F4DD4A20">
    <w:name w:val="8FC354A4976B49E3B22E1A29C0F4DD4A20"/>
    <w:rsid w:val="008E3497"/>
    <w:rPr>
      <w:rFonts w:eastAsiaTheme="minorHAnsi"/>
    </w:rPr>
  </w:style>
  <w:style w:type="paragraph" w:customStyle="1" w:styleId="0ADF65EB0BE645E7BD590251E8E5DB9C20">
    <w:name w:val="0ADF65EB0BE645E7BD590251E8E5DB9C20"/>
    <w:rsid w:val="008E3497"/>
    <w:rPr>
      <w:rFonts w:eastAsiaTheme="minorHAnsi"/>
    </w:rPr>
  </w:style>
  <w:style w:type="paragraph" w:customStyle="1" w:styleId="6D0EBA63F0C742468D8900840D084F8220">
    <w:name w:val="6D0EBA63F0C742468D8900840D084F8220"/>
    <w:rsid w:val="008E3497"/>
    <w:rPr>
      <w:rFonts w:eastAsiaTheme="minorHAnsi"/>
    </w:rPr>
  </w:style>
  <w:style w:type="paragraph" w:customStyle="1" w:styleId="B6B9F7CDE0534971BAE0FE4DDE262D2320">
    <w:name w:val="B6B9F7CDE0534971BAE0FE4DDE262D2320"/>
    <w:rsid w:val="008E3497"/>
    <w:rPr>
      <w:rFonts w:eastAsiaTheme="minorHAnsi"/>
    </w:rPr>
  </w:style>
  <w:style w:type="paragraph" w:customStyle="1" w:styleId="76C6EAFB2C0E43C78479016282DEDDC920">
    <w:name w:val="76C6EAFB2C0E43C78479016282DEDDC920"/>
    <w:rsid w:val="008E3497"/>
    <w:rPr>
      <w:rFonts w:eastAsiaTheme="minorHAnsi"/>
    </w:rPr>
  </w:style>
  <w:style w:type="paragraph" w:customStyle="1" w:styleId="B670A14F59A94E33A2BB6DBC01B33022">
    <w:name w:val="B670A14F59A94E33A2BB6DBC01B33022"/>
    <w:rsid w:val="008E3497"/>
    <w:rPr>
      <w:rFonts w:eastAsiaTheme="minorHAnsi"/>
    </w:rPr>
  </w:style>
  <w:style w:type="paragraph" w:customStyle="1" w:styleId="E8E8493026B74CC6ACAF73535FF7FE1C20">
    <w:name w:val="E8E8493026B74CC6ACAF73535FF7FE1C20"/>
    <w:rsid w:val="008E3497"/>
    <w:rPr>
      <w:rFonts w:eastAsiaTheme="minorHAnsi"/>
    </w:rPr>
  </w:style>
  <w:style w:type="paragraph" w:customStyle="1" w:styleId="338560FC8B1F4478A5F16F16C8F608EC1">
    <w:name w:val="338560FC8B1F4478A5F16F16C8F608EC1"/>
    <w:rsid w:val="008E3497"/>
    <w:rPr>
      <w:rFonts w:eastAsiaTheme="minorHAnsi"/>
    </w:rPr>
  </w:style>
  <w:style w:type="paragraph" w:customStyle="1" w:styleId="E65085FA4A8449E6ACA6F936D800376619">
    <w:name w:val="E65085FA4A8449E6ACA6F936D800376619"/>
    <w:rsid w:val="008E3497"/>
    <w:rPr>
      <w:rFonts w:eastAsiaTheme="minorHAnsi"/>
    </w:rPr>
  </w:style>
  <w:style w:type="paragraph" w:customStyle="1" w:styleId="5C44F96216F046C796BAC5F33B2E635E19">
    <w:name w:val="5C44F96216F046C796BAC5F33B2E635E19"/>
    <w:rsid w:val="008E3497"/>
    <w:rPr>
      <w:rFonts w:eastAsiaTheme="minorHAnsi"/>
    </w:rPr>
  </w:style>
  <w:style w:type="paragraph" w:customStyle="1" w:styleId="8267B38D2D6D461DA7DC68C112302B1019">
    <w:name w:val="8267B38D2D6D461DA7DC68C112302B1019"/>
    <w:rsid w:val="008E3497"/>
    <w:rPr>
      <w:rFonts w:eastAsiaTheme="minorHAnsi"/>
    </w:rPr>
  </w:style>
  <w:style w:type="paragraph" w:customStyle="1" w:styleId="1D0709AE76F64B018E2BD9D3DBFB66DF20">
    <w:name w:val="1D0709AE76F64B018E2BD9D3DBFB66DF20"/>
    <w:rsid w:val="008E3497"/>
    <w:rPr>
      <w:rFonts w:eastAsiaTheme="minorHAnsi"/>
    </w:rPr>
  </w:style>
  <w:style w:type="paragraph" w:customStyle="1" w:styleId="014F5C04BB22410C81F677299043755820">
    <w:name w:val="014F5C04BB22410C81F677299043755820"/>
    <w:rsid w:val="008E3497"/>
    <w:rPr>
      <w:rFonts w:eastAsiaTheme="minorHAnsi"/>
    </w:rPr>
  </w:style>
  <w:style w:type="paragraph" w:customStyle="1" w:styleId="B9A966E752EF41688ECB507D015082D920">
    <w:name w:val="B9A966E752EF41688ECB507D015082D920"/>
    <w:rsid w:val="008E3497"/>
    <w:rPr>
      <w:rFonts w:eastAsiaTheme="minorHAnsi"/>
    </w:rPr>
  </w:style>
  <w:style w:type="paragraph" w:customStyle="1" w:styleId="46A7D5AF3B744D088EEAE5CD6C10E70A20">
    <w:name w:val="46A7D5AF3B744D088EEAE5CD6C10E70A20"/>
    <w:rsid w:val="008E3497"/>
    <w:rPr>
      <w:rFonts w:eastAsiaTheme="minorHAnsi"/>
    </w:rPr>
  </w:style>
  <w:style w:type="paragraph" w:customStyle="1" w:styleId="BCB611364F9347DAA2812B71AE790C0A20">
    <w:name w:val="BCB611364F9347DAA2812B71AE790C0A20"/>
    <w:rsid w:val="008E3497"/>
    <w:rPr>
      <w:rFonts w:eastAsiaTheme="minorHAnsi"/>
    </w:rPr>
  </w:style>
  <w:style w:type="paragraph" w:customStyle="1" w:styleId="460FFF3674E14D72998229450119FCEB20">
    <w:name w:val="460FFF3674E14D72998229450119FCEB20"/>
    <w:rsid w:val="008E3497"/>
    <w:rPr>
      <w:rFonts w:eastAsiaTheme="minorHAnsi"/>
    </w:rPr>
  </w:style>
  <w:style w:type="paragraph" w:customStyle="1" w:styleId="264BAB5FDC0040D59FCD702B943351BC20">
    <w:name w:val="264BAB5FDC0040D59FCD702B943351BC20"/>
    <w:rsid w:val="008E3497"/>
    <w:rPr>
      <w:rFonts w:eastAsiaTheme="minorHAnsi"/>
    </w:rPr>
  </w:style>
  <w:style w:type="paragraph" w:customStyle="1" w:styleId="A1A5D004AC464522AE9740F47D4815E520">
    <w:name w:val="A1A5D004AC464522AE9740F47D4815E520"/>
    <w:rsid w:val="008E3497"/>
    <w:rPr>
      <w:rFonts w:eastAsiaTheme="minorHAnsi"/>
    </w:rPr>
  </w:style>
  <w:style w:type="paragraph" w:customStyle="1" w:styleId="228DFE730EE2445F88E4473929BCB01920">
    <w:name w:val="228DFE730EE2445F88E4473929BCB01920"/>
    <w:rsid w:val="008E3497"/>
    <w:rPr>
      <w:rFonts w:eastAsiaTheme="minorHAnsi"/>
    </w:rPr>
  </w:style>
  <w:style w:type="paragraph" w:customStyle="1" w:styleId="F78F108F90C34D70AE86C5A10431040620">
    <w:name w:val="F78F108F90C34D70AE86C5A10431040620"/>
    <w:rsid w:val="008E3497"/>
    <w:rPr>
      <w:rFonts w:eastAsiaTheme="minorHAnsi"/>
    </w:rPr>
  </w:style>
  <w:style w:type="paragraph" w:customStyle="1" w:styleId="EDC3D059C9B9474E9803BC0E7C2D08D620">
    <w:name w:val="EDC3D059C9B9474E9803BC0E7C2D08D620"/>
    <w:rsid w:val="008E3497"/>
    <w:rPr>
      <w:rFonts w:eastAsiaTheme="minorHAnsi"/>
    </w:rPr>
  </w:style>
  <w:style w:type="paragraph" w:customStyle="1" w:styleId="042546AAA6F04535AE13F68E252FBBAD20">
    <w:name w:val="042546AAA6F04535AE13F68E252FBBAD20"/>
    <w:rsid w:val="008E3497"/>
    <w:rPr>
      <w:rFonts w:eastAsiaTheme="minorHAnsi"/>
    </w:rPr>
  </w:style>
  <w:style w:type="paragraph" w:customStyle="1" w:styleId="F648E57EDDDA4103BEB6EB2027F886FE20">
    <w:name w:val="F648E57EDDDA4103BEB6EB2027F886FE20"/>
    <w:rsid w:val="008E3497"/>
    <w:rPr>
      <w:rFonts w:eastAsiaTheme="minorHAnsi"/>
    </w:rPr>
  </w:style>
  <w:style w:type="paragraph" w:customStyle="1" w:styleId="7A0E2DA54B564033AADF8E0A308E3BD620">
    <w:name w:val="7A0E2DA54B564033AADF8E0A308E3BD620"/>
    <w:rsid w:val="008E3497"/>
    <w:rPr>
      <w:rFonts w:eastAsiaTheme="minorHAnsi"/>
    </w:rPr>
  </w:style>
  <w:style w:type="paragraph" w:customStyle="1" w:styleId="BE297880B0664BCDAEF10213354D0B9020">
    <w:name w:val="BE297880B0664BCDAEF10213354D0B9020"/>
    <w:rsid w:val="008E3497"/>
    <w:rPr>
      <w:rFonts w:eastAsiaTheme="minorHAnsi"/>
    </w:rPr>
  </w:style>
  <w:style w:type="paragraph" w:customStyle="1" w:styleId="2D5EF8DC645D4489AE2CC323A682CD3220">
    <w:name w:val="2D5EF8DC645D4489AE2CC323A682CD3220"/>
    <w:rsid w:val="008E3497"/>
    <w:rPr>
      <w:rFonts w:eastAsiaTheme="minorHAnsi"/>
    </w:rPr>
  </w:style>
  <w:style w:type="paragraph" w:customStyle="1" w:styleId="2A162FDA4D8D460AB3656054947C08A819">
    <w:name w:val="2A162FDA4D8D460AB3656054947C08A819"/>
    <w:rsid w:val="008E3497"/>
    <w:rPr>
      <w:rFonts w:eastAsiaTheme="minorHAnsi"/>
    </w:rPr>
  </w:style>
  <w:style w:type="paragraph" w:customStyle="1" w:styleId="58FCA5FD42AC4D3C88A91BA7A499238C19">
    <w:name w:val="58FCA5FD42AC4D3C88A91BA7A499238C19"/>
    <w:rsid w:val="008E3497"/>
    <w:rPr>
      <w:rFonts w:eastAsiaTheme="minorHAnsi"/>
    </w:rPr>
  </w:style>
  <w:style w:type="paragraph" w:customStyle="1" w:styleId="4A6D7A85299643B5845B1F33D648F40820">
    <w:name w:val="4A6D7A85299643B5845B1F33D648F40820"/>
    <w:rsid w:val="008E3497"/>
    <w:rPr>
      <w:rFonts w:eastAsiaTheme="minorHAnsi"/>
    </w:rPr>
  </w:style>
  <w:style w:type="paragraph" w:customStyle="1" w:styleId="DA4CBAEC936B4A30A43F5E9602AAE05820">
    <w:name w:val="DA4CBAEC936B4A30A43F5E9602AAE05820"/>
    <w:rsid w:val="008E3497"/>
    <w:rPr>
      <w:rFonts w:eastAsiaTheme="minorHAnsi"/>
    </w:rPr>
  </w:style>
  <w:style w:type="paragraph" w:customStyle="1" w:styleId="08DB1DBF8085480A8A4FE5487F2740BE20">
    <w:name w:val="08DB1DBF8085480A8A4FE5487F2740BE20"/>
    <w:rsid w:val="008E3497"/>
    <w:rPr>
      <w:rFonts w:eastAsiaTheme="minorHAnsi"/>
    </w:rPr>
  </w:style>
  <w:style w:type="paragraph" w:customStyle="1" w:styleId="50B239A143F841C5A54A7D561728A5E220">
    <w:name w:val="50B239A143F841C5A54A7D561728A5E220"/>
    <w:rsid w:val="008E3497"/>
    <w:rPr>
      <w:rFonts w:eastAsiaTheme="minorHAnsi"/>
    </w:rPr>
  </w:style>
  <w:style w:type="paragraph" w:customStyle="1" w:styleId="2F95F946BDDD4275B5538079E51A548920">
    <w:name w:val="2F95F946BDDD4275B5538079E51A548920"/>
    <w:rsid w:val="008E3497"/>
    <w:rPr>
      <w:rFonts w:eastAsiaTheme="minorHAnsi"/>
    </w:rPr>
  </w:style>
  <w:style w:type="paragraph" w:customStyle="1" w:styleId="A744815489F4469184FE1F2F434D0CDF20">
    <w:name w:val="A744815489F4469184FE1F2F434D0CDF20"/>
    <w:rsid w:val="008E3497"/>
    <w:rPr>
      <w:rFonts w:eastAsiaTheme="minorHAnsi"/>
    </w:rPr>
  </w:style>
  <w:style w:type="paragraph" w:customStyle="1" w:styleId="0CFADBD0B7EA47C5AAD6D656A2CD2BA020">
    <w:name w:val="0CFADBD0B7EA47C5AAD6D656A2CD2BA020"/>
    <w:rsid w:val="008E3497"/>
    <w:rPr>
      <w:rFonts w:eastAsiaTheme="minorHAnsi"/>
    </w:rPr>
  </w:style>
  <w:style w:type="paragraph" w:customStyle="1" w:styleId="D4C16506615B4C5FB9DC4371BAF33E8320">
    <w:name w:val="D4C16506615B4C5FB9DC4371BAF33E8320"/>
    <w:rsid w:val="008E3497"/>
    <w:rPr>
      <w:rFonts w:eastAsiaTheme="minorHAnsi"/>
    </w:rPr>
  </w:style>
  <w:style w:type="paragraph" w:customStyle="1" w:styleId="801AA6F3FED54A57A0835768E8E19BD120">
    <w:name w:val="801AA6F3FED54A57A0835768E8E19BD120"/>
    <w:rsid w:val="008E3497"/>
    <w:rPr>
      <w:rFonts w:eastAsiaTheme="minorHAnsi"/>
    </w:rPr>
  </w:style>
  <w:style w:type="paragraph" w:customStyle="1" w:styleId="A468E7CBCB0740A3B521D29B91A5518520">
    <w:name w:val="A468E7CBCB0740A3B521D29B91A5518520"/>
    <w:rsid w:val="008E3497"/>
    <w:rPr>
      <w:rFonts w:eastAsiaTheme="minorHAnsi"/>
    </w:rPr>
  </w:style>
  <w:style w:type="paragraph" w:customStyle="1" w:styleId="63B152712FF64051A1A79836CF3F164919">
    <w:name w:val="63B152712FF64051A1A79836CF3F164919"/>
    <w:rsid w:val="008E3497"/>
    <w:rPr>
      <w:rFonts w:eastAsiaTheme="minorHAnsi"/>
    </w:rPr>
  </w:style>
  <w:style w:type="paragraph" w:customStyle="1" w:styleId="795E4F4036724693B46DA81E4E698DAE19">
    <w:name w:val="795E4F4036724693B46DA81E4E698DAE19"/>
    <w:rsid w:val="008E3497"/>
    <w:rPr>
      <w:rFonts w:eastAsiaTheme="minorHAnsi"/>
    </w:rPr>
  </w:style>
  <w:style w:type="paragraph" w:customStyle="1" w:styleId="B362D57E5FC842E0B111DEC39886325C19">
    <w:name w:val="B362D57E5FC842E0B111DEC39886325C19"/>
    <w:rsid w:val="008E3497"/>
    <w:rPr>
      <w:rFonts w:eastAsiaTheme="minorHAnsi"/>
    </w:rPr>
  </w:style>
  <w:style w:type="paragraph" w:customStyle="1" w:styleId="9A8A3CE1D6E046F8BB9739AE8D698AC619">
    <w:name w:val="9A8A3CE1D6E046F8BB9739AE8D698AC619"/>
    <w:rsid w:val="008E3497"/>
    <w:rPr>
      <w:rFonts w:eastAsiaTheme="minorHAnsi"/>
    </w:rPr>
  </w:style>
  <w:style w:type="paragraph" w:customStyle="1" w:styleId="AE382DAEE7DE4E5586CF3B988E99103019">
    <w:name w:val="AE382DAEE7DE4E5586CF3B988E99103019"/>
    <w:rsid w:val="008E3497"/>
    <w:rPr>
      <w:rFonts w:eastAsiaTheme="minorHAnsi"/>
    </w:rPr>
  </w:style>
  <w:style w:type="paragraph" w:customStyle="1" w:styleId="9AE6703245F1434089742FF04FC27BB419">
    <w:name w:val="9AE6703245F1434089742FF04FC27BB419"/>
    <w:rsid w:val="008E3497"/>
    <w:rPr>
      <w:rFonts w:eastAsiaTheme="minorHAnsi"/>
    </w:rPr>
  </w:style>
  <w:style w:type="paragraph" w:customStyle="1" w:styleId="8365CDB2A7674B318D64BCF0AB00F5B419">
    <w:name w:val="8365CDB2A7674B318D64BCF0AB00F5B419"/>
    <w:rsid w:val="008E3497"/>
    <w:rPr>
      <w:rFonts w:eastAsiaTheme="minorHAnsi"/>
    </w:rPr>
  </w:style>
  <w:style w:type="paragraph" w:customStyle="1" w:styleId="931734EB321F4496B412BD0508DEA76419">
    <w:name w:val="931734EB321F4496B412BD0508DEA76419"/>
    <w:rsid w:val="008E3497"/>
    <w:rPr>
      <w:rFonts w:eastAsiaTheme="minorHAnsi"/>
    </w:rPr>
  </w:style>
  <w:style w:type="paragraph" w:customStyle="1" w:styleId="C2CD03634207489DB1C3C387A8A896B119">
    <w:name w:val="C2CD03634207489DB1C3C387A8A896B119"/>
    <w:rsid w:val="008E3497"/>
    <w:rPr>
      <w:rFonts w:eastAsiaTheme="minorHAnsi"/>
    </w:rPr>
  </w:style>
  <w:style w:type="paragraph" w:customStyle="1" w:styleId="96916A38AF6841FD9DD9E55E7D34DC1919">
    <w:name w:val="96916A38AF6841FD9DD9E55E7D34DC1919"/>
    <w:rsid w:val="008E3497"/>
    <w:rPr>
      <w:rFonts w:eastAsiaTheme="minorHAnsi"/>
    </w:rPr>
  </w:style>
  <w:style w:type="paragraph" w:customStyle="1" w:styleId="A89B56BE3FA54F1EB0DF6C8E04726BD319">
    <w:name w:val="A89B56BE3FA54F1EB0DF6C8E04726BD319"/>
    <w:rsid w:val="008E3497"/>
    <w:rPr>
      <w:rFonts w:eastAsiaTheme="minorHAnsi"/>
    </w:rPr>
  </w:style>
  <w:style w:type="paragraph" w:customStyle="1" w:styleId="F8E1047451944441A88ABD85B6C95EF519">
    <w:name w:val="F8E1047451944441A88ABD85B6C95EF519"/>
    <w:rsid w:val="008E3497"/>
    <w:rPr>
      <w:rFonts w:eastAsiaTheme="minorHAnsi"/>
    </w:rPr>
  </w:style>
  <w:style w:type="paragraph" w:customStyle="1" w:styleId="3E7A4DF811C14257AE4FD1FBC49BEB6C19">
    <w:name w:val="3E7A4DF811C14257AE4FD1FBC49BEB6C19"/>
    <w:rsid w:val="008E3497"/>
    <w:rPr>
      <w:rFonts w:eastAsiaTheme="minorHAnsi"/>
    </w:rPr>
  </w:style>
  <w:style w:type="paragraph" w:customStyle="1" w:styleId="229DF2A636DE4D0F9222E6A1F146AFE620">
    <w:name w:val="229DF2A636DE4D0F9222E6A1F146AFE620"/>
    <w:rsid w:val="008E3497"/>
    <w:rPr>
      <w:rFonts w:eastAsiaTheme="minorHAnsi"/>
    </w:rPr>
  </w:style>
  <w:style w:type="paragraph" w:customStyle="1" w:styleId="FA739E41EE4F42C5B04A2E7E96D6022D19">
    <w:name w:val="FA739E41EE4F42C5B04A2E7E96D6022D19"/>
    <w:rsid w:val="008E3497"/>
    <w:rPr>
      <w:rFonts w:eastAsiaTheme="minorHAnsi"/>
    </w:rPr>
  </w:style>
  <w:style w:type="paragraph" w:customStyle="1" w:styleId="C0D1D78AA49C4ADFAE31DBCD88D4B6EB20">
    <w:name w:val="C0D1D78AA49C4ADFAE31DBCD88D4B6EB20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5B4BD8D29A1447B891ECEA6A92AD64719">
    <w:name w:val="C5B4BD8D29A1447B891ECEA6A92AD64719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C2D42A687F846EB94C728C39DF650BB19">
    <w:name w:val="BC2D42A687F846EB94C728C39DF650BB19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1B5917D9384387B8B066832929080019">
    <w:name w:val="701B5917D9384387B8B066832929080019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BEFBFB7D403475EAD6237CDA5E90A6819">
    <w:name w:val="4BEFBFB7D403475EAD6237CDA5E90A6819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4E924CFA6A54BDDAFE03887841748F319">
    <w:name w:val="04E924CFA6A54BDDAFE03887841748F319"/>
    <w:rsid w:val="008E3497"/>
    <w:rPr>
      <w:rFonts w:eastAsiaTheme="minorHAnsi"/>
    </w:rPr>
  </w:style>
  <w:style w:type="paragraph" w:customStyle="1" w:styleId="AA8E719ABE8D4B43934F10CD1ABB64EB20">
    <w:name w:val="AA8E719ABE8D4B43934F10CD1ABB64EB20"/>
    <w:rsid w:val="008E3497"/>
    <w:rPr>
      <w:rFonts w:eastAsiaTheme="minorHAnsi"/>
    </w:rPr>
  </w:style>
  <w:style w:type="paragraph" w:customStyle="1" w:styleId="5F3AC1E655F149588806E5A51403D7D320">
    <w:name w:val="5F3AC1E655F149588806E5A51403D7D320"/>
    <w:rsid w:val="008E3497"/>
    <w:rPr>
      <w:rFonts w:eastAsiaTheme="minorHAnsi"/>
    </w:rPr>
  </w:style>
  <w:style w:type="paragraph" w:customStyle="1" w:styleId="7FD1983AD3144D8F9074A09FE2BEE15920">
    <w:name w:val="7FD1983AD3144D8F9074A09FE2BEE15920"/>
    <w:rsid w:val="008E3497"/>
    <w:rPr>
      <w:rFonts w:eastAsiaTheme="minorHAnsi"/>
    </w:rPr>
  </w:style>
  <w:style w:type="paragraph" w:customStyle="1" w:styleId="029C6982E6484E998C15FC2FFA8A7BFC20">
    <w:name w:val="029C6982E6484E998C15FC2FFA8A7BFC20"/>
    <w:rsid w:val="008E3497"/>
    <w:rPr>
      <w:rFonts w:eastAsiaTheme="minorHAnsi"/>
    </w:rPr>
  </w:style>
  <w:style w:type="paragraph" w:customStyle="1" w:styleId="C852B99C658F4CE6AD8E206079E3528A20">
    <w:name w:val="C852B99C658F4CE6AD8E206079E3528A20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0EB4002DDF543B8B7004C452EE7B9BC19">
    <w:name w:val="80EB4002DDF543B8B7004C452EE7B9BC19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C6533C1E864A0BBD94C648065B684119">
    <w:name w:val="F9C6533C1E864A0BBD94C648065B684119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A5B4C1510D548428F23E5DE410C91FF19">
    <w:name w:val="EA5B4C1510D548428F23E5DE410C91FF19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AC15AD9E32B4F5AB87DB3A881AC141D19">
    <w:name w:val="4AC15AD9E32B4F5AB87DB3A881AC141D19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B30427D8A294AA0A480965D16084A3821">
    <w:name w:val="CB30427D8A294AA0A480965D16084A3821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1A877ABBF78477391393CC07124194721">
    <w:name w:val="B1A877ABBF78477391393CC07124194721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0FA10E18AA546EE8082541ED94B85B920">
    <w:name w:val="30FA10E18AA546EE8082541ED94B85B920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59543F408244E4C915219E2B65CF77720">
    <w:name w:val="359543F408244E4C915219E2B65CF77720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9C354DBE5AA4C778622C1EF7F77602F21">
    <w:name w:val="69C354DBE5AA4C778622C1EF7F77602F21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D9A3CD7C384B34BB7E9EA9ED049A2A20">
    <w:name w:val="F3D9A3CD7C384B34BB7E9EA9ED049A2A20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2F75739CED4586BFE4380B66A8E9AB20">
    <w:name w:val="CE2F75739CED4586BFE4380B66A8E9AB20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83B4EB1345346298D6AC04A1C2C68B320">
    <w:name w:val="D83B4EB1345346298D6AC04A1C2C68B320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450A64838B749DE84719D768C626C2321">
    <w:name w:val="6450A64838B749DE84719D768C626C2321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9F724682B4547DB859AA6939F154C3821">
    <w:name w:val="29F724682B4547DB859AA6939F154C3821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C3CBF37F6F74962A5515F410283C16B20">
    <w:name w:val="2C3CBF37F6F74962A5515F410283C16B20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095598FE6E4414EB5CB162CD1286D1220">
    <w:name w:val="5095598FE6E4414EB5CB162CD1286D1220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FA2336CB7374907ACBE7D4F816F22B020">
    <w:name w:val="4FA2336CB7374907ACBE7D4F816F22B020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2C18A5A3A74F8CA5761C75EE656E1020">
    <w:name w:val="3E2C18A5A3A74F8CA5761C75EE656E1020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9206A32E438411FBC0E828E1AE61FDD20">
    <w:name w:val="19206A32E438411FBC0E828E1AE61FDD20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3311A36E5E24080BAA86C99111FD9D418">
    <w:name w:val="53311A36E5E24080BAA86C99111FD9D418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8D2FCB95647468A9C28713DD241D3A05">
    <w:name w:val="58D2FCB95647468A9C28713DD241D3A05"/>
    <w:rsid w:val="008E3497"/>
    <w:rPr>
      <w:rFonts w:eastAsiaTheme="minorHAnsi"/>
    </w:rPr>
  </w:style>
  <w:style w:type="paragraph" w:customStyle="1" w:styleId="C323CC46A70648378356EC26E1D562B619">
    <w:name w:val="C323CC46A70648378356EC26E1D562B619"/>
    <w:rsid w:val="008E3497"/>
    <w:rPr>
      <w:rFonts w:eastAsiaTheme="minorHAnsi"/>
    </w:rPr>
  </w:style>
  <w:style w:type="paragraph" w:customStyle="1" w:styleId="77588B905D0B4AE9B7C8CD5C40274F6619">
    <w:name w:val="77588B905D0B4AE9B7C8CD5C40274F6619"/>
    <w:rsid w:val="008E3497"/>
    <w:rPr>
      <w:rFonts w:eastAsiaTheme="minorHAnsi"/>
    </w:rPr>
  </w:style>
  <w:style w:type="paragraph" w:customStyle="1" w:styleId="1D83BB36814C4F888E8AE76AB9357D5726">
    <w:name w:val="1D83BB36814C4F888E8AE76AB9357D5726"/>
    <w:rsid w:val="008E3497"/>
    <w:rPr>
      <w:rFonts w:eastAsiaTheme="minorHAnsi"/>
    </w:rPr>
  </w:style>
  <w:style w:type="paragraph" w:customStyle="1" w:styleId="0C671431A5DE4D62BAA70CC82DC51D2726">
    <w:name w:val="0C671431A5DE4D62BAA70CC82DC51D2726"/>
    <w:rsid w:val="008E3497"/>
    <w:rPr>
      <w:rFonts w:eastAsiaTheme="minorHAnsi"/>
    </w:rPr>
  </w:style>
  <w:style w:type="paragraph" w:customStyle="1" w:styleId="A906F06CC02849A38415AABC0E3A91DF26">
    <w:name w:val="A906F06CC02849A38415AABC0E3A91DF26"/>
    <w:rsid w:val="008E3497"/>
    <w:rPr>
      <w:rFonts w:eastAsiaTheme="minorHAnsi"/>
    </w:rPr>
  </w:style>
  <w:style w:type="paragraph" w:customStyle="1" w:styleId="814B1A56490E4E47BA66AE8807DF66533">
    <w:name w:val="814B1A56490E4E47BA66AE8807DF66533"/>
    <w:rsid w:val="008E3497"/>
    <w:rPr>
      <w:rFonts w:eastAsiaTheme="minorHAnsi"/>
    </w:rPr>
  </w:style>
  <w:style w:type="paragraph" w:customStyle="1" w:styleId="C184A1F3F64E49D19B486858F96F490121">
    <w:name w:val="C184A1F3F64E49D19B486858F96F490121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0762CB60C864F8191E8C4152BBED9933">
    <w:name w:val="B0762CB60C864F8191E8C4152BBED9933"/>
    <w:rsid w:val="008E3497"/>
    <w:rPr>
      <w:rFonts w:eastAsiaTheme="minorHAnsi"/>
    </w:rPr>
  </w:style>
  <w:style w:type="paragraph" w:customStyle="1" w:styleId="27D158F4A81F4B858317FA58B0281C9521">
    <w:name w:val="27D158F4A81F4B858317FA58B0281C9521"/>
    <w:rsid w:val="008E3497"/>
    <w:rPr>
      <w:rFonts w:eastAsiaTheme="minorHAnsi"/>
    </w:rPr>
  </w:style>
  <w:style w:type="paragraph" w:customStyle="1" w:styleId="D9E1C13FC0F9413D8A9255569D77D68221">
    <w:name w:val="D9E1C13FC0F9413D8A9255569D77D68221"/>
    <w:rsid w:val="008E3497"/>
    <w:rPr>
      <w:rFonts w:eastAsiaTheme="minorHAnsi"/>
    </w:rPr>
  </w:style>
  <w:style w:type="paragraph" w:customStyle="1" w:styleId="B189B9CA004041FAB51FF4C517609C2F3">
    <w:name w:val="B189B9CA004041FAB51FF4C517609C2F3"/>
    <w:rsid w:val="008E3497"/>
    <w:rPr>
      <w:rFonts w:eastAsiaTheme="minorHAnsi"/>
    </w:rPr>
  </w:style>
  <w:style w:type="paragraph" w:customStyle="1" w:styleId="D63F1DA4324A4ADEB7460D370549486321">
    <w:name w:val="D63F1DA4324A4ADEB7460D370549486321"/>
    <w:rsid w:val="008E3497"/>
    <w:rPr>
      <w:rFonts w:eastAsiaTheme="minorHAnsi"/>
    </w:rPr>
  </w:style>
  <w:style w:type="paragraph" w:customStyle="1" w:styleId="EAFD1B8491A94827B672C032C43BAC9421">
    <w:name w:val="EAFD1B8491A94827B672C032C43BAC9421"/>
    <w:rsid w:val="008E3497"/>
    <w:rPr>
      <w:rFonts w:eastAsiaTheme="minorHAnsi"/>
    </w:rPr>
  </w:style>
  <w:style w:type="paragraph" w:customStyle="1" w:styleId="202384D35ED942229D550B05AF95D31D3">
    <w:name w:val="202384D35ED942229D550B05AF95D31D3"/>
    <w:rsid w:val="008E3497"/>
    <w:rPr>
      <w:rFonts w:eastAsiaTheme="minorHAnsi"/>
    </w:rPr>
  </w:style>
  <w:style w:type="paragraph" w:customStyle="1" w:styleId="4303BD00D2E4428784F03A95DAE436C721">
    <w:name w:val="4303BD00D2E4428784F03A95DAE436C721"/>
    <w:rsid w:val="008E3497"/>
    <w:rPr>
      <w:rFonts w:eastAsiaTheme="minorHAnsi"/>
    </w:rPr>
  </w:style>
  <w:style w:type="paragraph" w:customStyle="1" w:styleId="A5FCE149CC5E4C0887C25E4F4ECBE30121">
    <w:name w:val="A5FCE149CC5E4C0887C25E4F4ECBE30121"/>
    <w:rsid w:val="008E3497"/>
    <w:rPr>
      <w:rFonts w:eastAsiaTheme="minorHAnsi"/>
    </w:rPr>
  </w:style>
  <w:style w:type="paragraph" w:customStyle="1" w:styleId="1C7FB9F6B6EA4ED2915A21090CE9EFBA2">
    <w:name w:val="1C7FB9F6B6EA4ED2915A21090CE9EFBA2"/>
    <w:rsid w:val="008E3497"/>
    <w:rPr>
      <w:rFonts w:eastAsiaTheme="minorHAnsi"/>
    </w:rPr>
  </w:style>
  <w:style w:type="paragraph" w:customStyle="1" w:styleId="8CD15BE22342406A809A8F077FA2982621">
    <w:name w:val="8CD15BE22342406A809A8F077FA2982621"/>
    <w:rsid w:val="008E3497"/>
    <w:rPr>
      <w:rFonts w:eastAsiaTheme="minorHAnsi"/>
    </w:rPr>
  </w:style>
  <w:style w:type="paragraph" w:customStyle="1" w:styleId="5A4ED76E717B45928798C23B55BDAE3521">
    <w:name w:val="5A4ED76E717B45928798C23B55BDAE3521"/>
    <w:rsid w:val="008E3497"/>
    <w:rPr>
      <w:rFonts w:eastAsiaTheme="minorHAnsi"/>
    </w:rPr>
  </w:style>
  <w:style w:type="paragraph" w:customStyle="1" w:styleId="C43736ABF11D46C4B911FAE0B56CEF2821">
    <w:name w:val="C43736ABF11D46C4B911FAE0B56CEF2821"/>
    <w:rsid w:val="008E3497"/>
    <w:rPr>
      <w:rFonts w:eastAsiaTheme="minorHAnsi"/>
    </w:rPr>
  </w:style>
  <w:style w:type="paragraph" w:customStyle="1" w:styleId="8FC354A4976B49E3B22E1A29C0F4DD4A21">
    <w:name w:val="8FC354A4976B49E3B22E1A29C0F4DD4A21"/>
    <w:rsid w:val="008E3497"/>
    <w:rPr>
      <w:rFonts w:eastAsiaTheme="minorHAnsi"/>
    </w:rPr>
  </w:style>
  <w:style w:type="paragraph" w:customStyle="1" w:styleId="0ADF65EB0BE645E7BD590251E8E5DB9C21">
    <w:name w:val="0ADF65EB0BE645E7BD590251E8E5DB9C21"/>
    <w:rsid w:val="008E3497"/>
    <w:rPr>
      <w:rFonts w:eastAsiaTheme="minorHAnsi"/>
    </w:rPr>
  </w:style>
  <w:style w:type="paragraph" w:customStyle="1" w:styleId="6D0EBA63F0C742468D8900840D084F8221">
    <w:name w:val="6D0EBA63F0C742468D8900840D084F8221"/>
    <w:rsid w:val="008E3497"/>
    <w:rPr>
      <w:rFonts w:eastAsiaTheme="minorHAnsi"/>
    </w:rPr>
  </w:style>
  <w:style w:type="paragraph" w:customStyle="1" w:styleId="B6B9F7CDE0534971BAE0FE4DDE262D2321">
    <w:name w:val="B6B9F7CDE0534971BAE0FE4DDE262D2321"/>
    <w:rsid w:val="008E3497"/>
    <w:rPr>
      <w:rFonts w:eastAsiaTheme="minorHAnsi"/>
    </w:rPr>
  </w:style>
  <w:style w:type="paragraph" w:customStyle="1" w:styleId="76C6EAFB2C0E43C78479016282DEDDC921">
    <w:name w:val="76C6EAFB2C0E43C78479016282DEDDC921"/>
    <w:rsid w:val="008E3497"/>
    <w:rPr>
      <w:rFonts w:eastAsiaTheme="minorHAnsi"/>
    </w:rPr>
  </w:style>
  <w:style w:type="paragraph" w:customStyle="1" w:styleId="B670A14F59A94E33A2BB6DBC01B330221">
    <w:name w:val="B670A14F59A94E33A2BB6DBC01B330221"/>
    <w:rsid w:val="008E3497"/>
    <w:rPr>
      <w:rFonts w:eastAsiaTheme="minorHAnsi"/>
    </w:rPr>
  </w:style>
  <w:style w:type="paragraph" w:customStyle="1" w:styleId="E8E8493026B74CC6ACAF73535FF7FE1C21">
    <w:name w:val="E8E8493026B74CC6ACAF73535FF7FE1C21"/>
    <w:rsid w:val="008E3497"/>
    <w:rPr>
      <w:rFonts w:eastAsiaTheme="minorHAnsi"/>
    </w:rPr>
  </w:style>
  <w:style w:type="paragraph" w:customStyle="1" w:styleId="338560FC8B1F4478A5F16F16C8F608EC2">
    <w:name w:val="338560FC8B1F4478A5F16F16C8F608EC2"/>
    <w:rsid w:val="008E3497"/>
    <w:rPr>
      <w:rFonts w:eastAsiaTheme="minorHAnsi"/>
    </w:rPr>
  </w:style>
  <w:style w:type="paragraph" w:customStyle="1" w:styleId="E65085FA4A8449E6ACA6F936D800376620">
    <w:name w:val="E65085FA4A8449E6ACA6F936D800376620"/>
    <w:rsid w:val="008E3497"/>
    <w:rPr>
      <w:rFonts w:eastAsiaTheme="minorHAnsi"/>
    </w:rPr>
  </w:style>
  <w:style w:type="paragraph" w:customStyle="1" w:styleId="5C44F96216F046C796BAC5F33B2E635E20">
    <w:name w:val="5C44F96216F046C796BAC5F33B2E635E20"/>
    <w:rsid w:val="008E3497"/>
    <w:rPr>
      <w:rFonts w:eastAsiaTheme="minorHAnsi"/>
    </w:rPr>
  </w:style>
  <w:style w:type="paragraph" w:customStyle="1" w:styleId="8267B38D2D6D461DA7DC68C112302B1020">
    <w:name w:val="8267B38D2D6D461DA7DC68C112302B1020"/>
    <w:rsid w:val="008E3497"/>
    <w:rPr>
      <w:rFonts w:eastAsiaTheme="minorHAnsi"/>
    </w:rPr>
  </w:style>
  <w:style w:type="paragraph" w:customStyle="1" w:styleId="1D0709AE76F64B018E2BD9D3DBFB66DF21">
    <w:name w:val="1D0709AE76F64B018E2BD9D3DBFB66DF21"/>
    <w:rsid w:val="008E3497"/>
    <w:rPr>
      <w:rFonts w:eastAsiaTheme="minorHAnsi"/>
    </w:rPr>
  </w:style>
  <w:style w:type="paragraph" w:customStyle="1" w:styleId="014F5C04BB22410C81F677299043755821">
    <w:name w:val="014F5C04BB22410C81F677299043755821"/>
    <w:rsid w:val="008E3497"/>
    <w:rPr>
      <w:rFonts w:eastAsiaTheme="minorHAnsi"/>
    </w:rPr>
  </w:style>
  <w:style w:type="paragraph" w:customStyle="1" w:styleId="B9A966E752EF41688ECB507D015082D921">
    <w:name w:val="B9A966E752EF41688ECB507D015082D921"/>
    <w:rsid w:val="008E3497"/>
    <w:rPr>
      <w:rFonts w:eastAsiaTheme="minorHAnsi"/>
    </w:rPr>
  </w:style>
  <w:style w:type="paragraph" w:customStyle="1" w:styleId="46A7D5AF3B744D088EEAE5CD6C10E70A21">
    <w:name w:val="46A7D5AF3B744D088EEAE5CD6C10E70A21"/>
    <w:rsid w:val="008E3497"/>
    <w:rPr>
      <w:rFonts w:eastAsiaTheme="minorHAnsi"/>
    </w:rPr>
  </w:style>
  <w:style w:type="paragraph" w:customStyle="1" w:styleId="BCB611364F9347DAA2812B71AE790C0A21">
    <w:name w:val="BCB611364F9347DAA2812B71AE790C0A21"/>
    <w:rsid w:val="008E3497"/>
    <w:rPr>
      <w:rFonts w:eastAsiaTheme="minorHAnsi"/>
    </w:rPr>
  </w:style>
  <w:style w:type="paragraph" w:customStyle="1" w:styleId="460FFF3674E14D72998229450119FCEB21">
    <w:name w:val="460FFF3674E14D72998229450119FCEB21"/>
    <w:rsid w:val="008E3497"/>
    <w:rPr>
      <w:rFonts w:eastAsiaTheme="minorHAnsi"/>
    </w:rPr>
  </w:style>
  <w:style w:type="paragraph" w:customStyle="1" w:styleId="264BAB5FDC0040D59FCD702B943351BC21">
    <w:name w:val="264BAB5FDC0040D59FCD702B943351BC21"/>
    <w:rsid w:val="008E3497"/>
    <w:rPr>
      <w:rFonts w:eastAsiaTheme="minorHAnsi"/>
    </w:rPr>
  </w:style>
  <w:style w:type="paragraph" w:customStyle="1" w:styleId="A1A5D004AC464522AE9740F47D4815E521">
    <w:name w:val="A1A5D004AC464522AE9740F47D4815E521"/>
    <w:rsid w:val="008E3497"/>
    <w:rPr>
      <w:rFonts w:eastAsiaTheme="minorHAnsi"/>
    </w:rPr>
  </w:style>
  <w:style w:type="paragraph" w:customStyle="1" w:styleId="228DFE730EE2445F88E4473929BCB01921">
    <w:name w:val="228DFE730EE2445F88E4473929BCB01921"/>
    <w:rsid w:val="008E3497"/>
    <w:rPr>
      <w:rFonts w:eastAsiaTheme="minorHAnsi"/>
    </w:rPr>
  </w:style>
  <w:style w:type="paragraph" w:customStyle="1" w:styleId="F78F108F90C34D70AE86C5A10431040621">
    <w:name w:val="F78F108F90C34D70AE86C5A10431040621"/>
    <w:rsid w:val="008E3497"/>
    <w:rPr>
      <w:rFonts w:eastAsiaTheme="minorHAnsi"/>
    </w:rPr>
  </w:style>
  <w:style w:type="paragraph" w:customStyle="1" w:styleId="EDC3D059C9B9474E9803BC0E7C2D08D621">
    <w:name w:val="EDC3D059C9B9474E9803BC0E7C2D08D621"/>
    <w:rsid w:val="008E3497"/>
    <w:rPr>
      <w:rFonts w:eastAsiaTheme="minorHAnsi"/>
    </w:rPr>
  </w:style>
  <w:style w:type="paragraph" w:customStyle="1" w:styleId="042546AAA6F04535AE13F68E252FBBAD21">
    <w:name w:val="042546AAA6F04535AE13F68E252FBBAD21"/>
    <w:rsid w:val="008E3497"/>
    <w:rPr>
      <w:rFonts w:eastAsiaTheme="minorHAnsi"/>
    </w:rPr>
  </w:style>
  <w:style w:type="paragraph" w:customStyle="1" w:styleId="F648E57EDDDA4103BEB6EB2027F886FE21">
    <w:name w:val="F648E57EDDDA4103BEB6EB2027F886FE21"/>
    <w:rsid w:val="008E3497"/>
    <w:rPr>
      <w:rFonts w:eastAsiaTheme="minorHAnsi"/>
    </w:rPr>
  </w:style>
  <w:style w:type="paragraph" w:customStyle="1" w:styleId="7A0E2DA54B564033AADF8E0A308E3BD621">
    <w:name w:val="7A0E2DA54B564033AADF8E0A308E3BD621"/>
    <w:rsid w:val="008E3497"/>
    <w:rPr>
      <w:rFonts w:eastAsiaTheme="minorHAnsi"/>
    </w:rPr>
  </w:style>
  <w:style w:type="paragraph" w:customStyle="1" w:styleId="BE297880B0664BCDAEF10213354D0B9021">
    <w:name w:val="BE297880B0664BCDAEF10213354D0B9021"/>
    <w:rsid w:val="008E3497"/>
    <w:rPr>
      <w:rFonts w:eastAsiaTheme="minorHAnsi"/>
    </w:rPr>
  </w:style>
  <w:style w:type="paragraph" w:customStyle="1" w:styleId="2D5EF8DC645D4489AE2CC323A682CD3221">
    <w:name w:val="2D5EF8DC645D4489AE2CC323A682CD3221"/>
    <w:rsid w:val="008E3497"/>
    <w:rPr>
      <w:rFonts w:eastAsiaTheme="minorHAnsi"/>
    </w:rPr>
  </w:style>
  <w:style w:type="paragraph" w:customStyle="1" w:styleId="2A162FDA4D8D460AB3656054947C08A820">
    <w:name w:val="2A162FDA4D8D460AB3656054947C08A820"/>
    <w:rsid w:val="008E3497"/>
    <w:rPr>
      <w:rFonts w:eastAsiaTheme="minorHAnsi"/>
    </w:rPr>
  </w:style>
  <w:style w:type="paragraph" w:customStyle="1" w:styleId="58FCA5FD42AC4D3C88A91BA7A499238C20">
    <w:name w:val="58FCA5FD42AC4D3C88A91BA7A499238C20"/>
    <w:rsid w:val="008E3497"/>
    <w:rPr>
      <w:rFonts w:eastAsiaTheme="minorHAnsi"/>
    </w:rPr>
  </w:style>
  <w:style w:type="paragraph" w:customStyle="1" w:styleId="4A6D7A85299643B5845B1F33D648F40821">
    <w:name w:val="4A6D7A85299643B5845B1F33D648F40821"/>
    <w:rsid w:val="008E3497"/>
    <w:rPr>
      <w:rFonts w:eastAsiaTheme="minorHAnsi"/>
    </w:rPr>
  </w:style>
  <w:style w:type="paragraph" w:customStyle="1" w:styleId="DA4CBAEC936B4A30A43F5E9602AAE05821">
    <w:name w:val="DA4CBAEC936B4A30A43F5E9602AAE05821"/>
    <w:rsid w:val="008E3497"/>
    <w:rPr>
      <w:rFonts w:eastAsiaTheme="minorHAnsi"/>
    </w:rPr>
  </w:style>
  <w:style w:type="paragraph" w:customStyle="1" w:styleId="08DB1DBF8085480A8A4FE5487F2740BE21">
    <w:name w:val="08DB1DBF8085480A8A4FE5487F2740BE21"/>
    <w:rsid w:val="008E3497"/>
    <w:rPr>
      <w:rFonts w:eastAsiaTheme="minorHAnsi"/>
    </w:rPr>
  </w:style>
  <w:style w:type="paragraph" w:customStyle="1" w:styleId="50B239A143F841C5A54A7D561728A5E221">
    <w:name w:val="50B239A143F841C5A54A7D561728A5E221"/>
    <w:rsid w:val="008E3497"/>
    <w:rPr>
      <w:rFonts w:eastAsiaTheme="minorHAnsi"/>
    </w:rPr>
  </w:style>
  <w:style w:type="paragraph" w:customStyle="1" w:styleId="2F95F946BDDD4275B5538079E51A548921">
    <w:name w:val="2F95F946BDDD4275B5538079E51A548921"/>
    <w:rsid w:val="008E3497"/>
    <w:rPr>
      <w:rFonts w:eastAsiaTheme="minorHAnsi"/>
    </w:rPr>
  </w:style>
  <w:style w:type="paragraph" w:customStyle="1" w:styleId="A744815489F4469184FE1F2F434D0CDF21">
    <w:name w:val="A744815489F4469184FE1F2F434D0CDF21"/>
    <w:rsid w:val="008E3497"/>
    <w:rPr>
      <w:rFonts w:eastAsiaTheme="minorHAnsi"/>
    </w:rPr>
  </w:style>
  <w:style w:type="paragraph" w:customStyle="1" w:styleId="0CFADBD0B7EA47C5AAD6D656A2CD2BA021">
    <w:name w:val="0CFADBD0B7EA47C5AAD6D656A2CD2BA021"/>
    <w:rsid w:val="008E3497"/>
    <w:rPr>
      <w:rFonts w:eastAsiaTheme="minorHAnsi"/>
    </w:rPr>
  </w:style>
  <w:style w:type="paragraph" w:customStyle="1" w:styleId="D4C16506615B4C5FB9DC4371BAF33E8321">
    <w:name w:val="D4C16506615B4C5FB9DC4371BAF33E8321"/>
    <w:rsid w:val="008E3497"/>
    <w:rPr>
      <w:rFonts w:eastAsiaTheme="minorHAnsi"/>
    </w:rPr>
  </w:style>
  <w:style w:type="paragraph" w:customStyle="1" w:styleId="801AA6F3FED54A57A0835768E8E19BD121">
    <w:name w:val="801AA6F3FED54A57A0835768E8E19BD121"/>
    <w:rsid w:val="008E3497"/>
    <w:rPr>
      <w:rFonts w:eastAsiaTheme="minorHAnsi"/>
    </w:rPr>
  </w:style>
  <w:style w:type="paragraph" w:customStyle="1" w:styleId="A468E7CBCB0740A3B521D29B91A5518521">
    <w:name w:val="A468E7CBCB0740A3B521D29B91A5518521"/>
    <w:rsid w:val="008E3497"/>
    <w:rPr>
      <w:rFonts w:eastAsiaTheme="minorHAnsi"/>
    </w:rPr>
  </w:style>
  <w:style w:type="paragraph" w:customStyle="1" w:styleId="63B152712FF64051A1A79836CF3F164920">
    <w:name w:val="63B152712FF64051A1A79836CF3F164920"/>
    <w:rsid w:val="008E3497"/>
    <w:rPr>
      <w:rFonts w:eastAsiaTheme="minorHAnsi"/>
    </w:rPr>
  </w:style>
  <w:style w:type="paragraph" w:customStyle="1" w:styleId="795E4F4036724693B46DA81E4E698DAE20">
    <w:name w:val="795E4F4036724693B46DA81E4E698DAE20"/>
    <w:rsid w:val="008E3497"/>
    <w:rPr>
      <w:rFonts w:eastAsiaTheme="minorHAnsi"/>
    </w:rPr>
  </w:style>
  <w:style w:type="paragraph" w:customStyle="1" w:styleId="B362D57E5FC842E0B111DEC39886325C20">
    <w:name w:val="B362D57E5FC842E0B111DEC39886325C20"/>
    <w:rsid w:val="008E3497"/>
    <w:rPr>
      <w:rFonts w:eastAsiaTheme="minorHAnsi"/>
    </w:rPr>
  </w:style>
  <w:style w:type="paragraph" w:customStyle="1" w:styleId="9A8A3CE1D6E046F8BB9739AE8D698AC620">
    <w:name w:val="9A8A3CE1D6E046F8BB9739AE8D698AC620"/>
    <w:rsid w:val="008E3497"/>
    <w:rPr>
      <w:rFonts w:eastAsiaTheme="minorHAnsi"/>
    </w:rPr>
  </w:style>
  <w:style w:type="paragraph" w:customStyle="1" w:styleId="AE382DAEE7DE4E5586CF3B988E99103020">
    <w:name w:val="AE382DAEE7DE4E5586CF3B988E99103020"/>
    <w:rsid w:val="008E3497"/>
    <w:rPr>
      <w:rFonts w:eastAsiaTheme="minorHAnsi"/>
    </w:rPr>
  </w:style>
  <w:style w:type="paragraph" w:customStyle="1" w:styleId="9AE6703245F1434089742FF04FC27BB420">
    <w:name w:val="9AE6703245F1434089742FF04FC27BB420"/>
    <w:rsid w:val="008E3497"/>
    <w:rPr>
      <w:rFonts w:eastAsiaTheme="minorHAnsi"/>
    </w:rPr>
  </w:style>
  <w:style w:type="paragraph" w:customStyle="1" w:styleId="8365CDB2A7674B318D64BCF0AB00F5B420">
    <w:name w:val="8365CDB2A7674B318D64BCF0AB00F5B420"/>
    <w:rsid w:val="008E3497"/>
    <w:rPr>
      <w:rFonts w:eastAsiaTheme="minorHAnsi"/>
    </w:rPr>
  </w:style>
  <w:style w:type="paragraph" w:customStyle="1" w:styleId="931734EB321F4496B412BD0508DEA76420">
    <w:name w:val="931734EB321F4496B412BD0508DEA76420"/>
    <w:rsid w:val="008E3497"/>
    <w:rPr>
      <w:rFonts w:eastAsiaTheme="minorHAnsi"/>
    </w:rPr>
  </w:style>
  <w:style w:type="paragraph" w:customStyle="1" w:styleId="C2CD03634207489DB1C3C387A8A896B120">
    <w:name w:val="C2CD03634207489DB1C3C387A8A896B120"/>
    <w:rsid w:val="008E3497"/>
    <w:rPr>
      <w:rFonts w:eastAsiaTheme="minorHAnsi"/>
    </w:rPr>
  </w:style>
  <w:style w:type="paragraph" w:customStyle="1" w:styleId="96916A38AF6841FD9DD9E55E7D34DC1920">
    <w:name w:val="96916A38AF6841FD9DD9E55E7D34DC1920"/>
    <w:rsid w:val="008E3497"/>
    <w:rPr>
      <w:rFonts w:eastAsiaTheme="minorHAnsi"/>
    </w:rPr>
  </w:style>
  <w:style w:type="paragraph" w:customStyle="1" w:styleId="A89B56BE3FA54F1EB0DF6C8E04726BD320">
    <w:name w:val="A89B56BE3FA54F1EB0DF6C8E04726BD320"/>
    <w:rsid w:val="008E3497"/>
    <w:rPr>
      <w:rFonts w:eastAsiaTheme="minorHAnsi"/>
    </w:rPr>
  </w:style>
  <w:style w:type="paragraph" w:customStyle="1" w:styleId="F8E1047451944441A88ABD85B6C95EF520">
    <w:name w:val="F8E1047451944441A88ABD85B6C95EF520"/>
    <w:rsid w:val="008E3497"/>
    <w:rPr>
      <w:rFonts w:eastAsiaTheme="minorHAnsi"/>
    </w:rPr>
  </w:style>
  <w:style w:type="paragraph" w:customStyle="1" w:styleId="3E7A4DF811C14257AE4FD1FBC49BEB6C20">
    <w:name w:val="3E7A4DF811C14257AE4FD1FBC49BEB6C20"/>
    <w:rsid w:val="008E3497"/>
    <w:rPr>
      <w:rFonts w:eastAsiaTheme="minorHAnsi"/>
    </w:rPr>
  </w:style>
  <w:style w:type="paragraph" w:customStyle="1" w:styleId="8DA693B836C04B67B93BF5980F03ABEB">
    <w:name w:val="8DA693B836C04B67B93BF5980F03ABEB"/>
    <w:rsid w:val="008E3497"/>
    <w:rPr>
      <w:rFonts w:eastAsiaTheme="minorHAnsi"/>
    </w:rPr>
  </w:style>
  <w:style w:type="paragraph" w:customStyle="1" w:styleId="FA739E41EE4F42C5B04A2E7E96D6022D20">
    <w:name w:val="FA739E41EE4F42C5B04A2E7E96D6022D20"/>
    <w:rsid w:val="008E3497"/>
    <w:rPr>
      <w:rFonts w:eastAsiaTheme="minorHAnsi"/>
    </w:rPr>
  </w:style>
  <w:style w:type="paragraph" w:customStyle="1" w:styleId="C0D1D78AA49C4ADFAE31DBCD88D4B6EB21">
    <w:name w:val="C0D1D78AA49C4ADFAE31DBCD88D4B6EB21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5B4BD8D29A1447B891ECEA6A92AD64720">
    <w:name w:val="C5B4BD8D29A1447B891ECEA6A92AD64720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C2D42A687F846EB94C728C39DF650BB20">
    <w:name w:val="BC2D42A687F846EB94C728C39DF650BB20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1B5917D9384387B8B066832929080020">
    <w:name w:val="701B5917D9384387B8B066832929080020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BEFBFB7D403475EAD6237CDA5E90A6820">
    <w:name w:val="4BEFBFB7D403475EAD6237CDA5E90A6820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4E924CFA6A54BDDAFE03887841748F320">
    <w:name w:val="04E924CFA6A54BDDAFE03887841748F320"/>
    <w:rsid w:val="008E3497"/>
    <w:rPr>
      <w:rFonts w:eastAsiaTheme="minorHAnsi"/>
    </w:rPr>
  </w:style>
  <w:style w:type="paragraph" w:customStyle="1" w:styleId="AA8E719ABE8D4B43934F10CD1ABB64EB21">
    <w:name w:val="AA8E719ABE8D4B43934F10CD1ABB64EB21"/>
    <w:rsid w:val="008E3497"/>
    <w:rPr>
      <w:rFonts w:eastAsiaTheme="minorHAnsi"/>
    </w:rPr>
  </w:style>
  <w:style w:type="paragraph" w:customStyle="1" w:styleId="5F3AC1E655F149588806E5A51403D7D321">
    <w:name w:val="5F3AC1E655F149588806E5A51403D7D321"/>
    <w:rsid w:val="008E3497"/>
    <w:rPr>
      <w:rFonts w:eastAsiaTheme="minorHAnsi"/>
    </w:rPr>
  </w:style>
  <w:style w:type="paragraph" w:customStyle="1" w:styleId="7FD1983AD3144D8F9074A09FE2BEE15921">
    <w:name w:val="7FD1983AD3144D8F9074A09FE2BEE15921"/>
    <w:rsid w:val="008E3497"/>
    <w:rPr>
      <w:rFonts w:eastAsiaTheme="minorHAnsi"/>
    </w:rPr>
  </w:style>
  <w:style w:type="paragraph" w:customStyle="1" w:styleId="029C6982E6484E998C15FC2FFA8A7BFC21">
    <w:name w:val="029C6982E6484E998C15FC2FFA8A7BFC21"/>
    <w:rsid w:val="008E3497"/>
    <w:rPr>
      <w:rFonts w:eastAsiaTheme="minorHAnsi"/>
    </w:rPr>
  </w:style>
  <w:style w:type="paragraph" w:customStyle="1" w:styleId="C852B99C658F4CE6AD8E206079E3528A21">
    <w:name w:val="C852B99C658F4CE6AD8E206079E3528A21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0EB4002DDF543B8B7004C452EE7B9BC20">
    <w:name w:val="80EB4002DDF543B8B7004C452EE7B9BC20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C6533C1E864A0BBD94C648065B684120">
    <w:name w:val="F9C6533C1E864A0BBD94C648065B684120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A5B4C1510D548428F23E5DE410C91FF20">
    <w:name w:val="EA5B4C1510D548428F23E5DE410C91FF20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AC15AD9E32B4F5AB87DB3A881AC141D20">
    <w:name w:val="4AC15AD9E32B4F5AB87DB3A881AC141D20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B30427D8A294AA0A480965D16084A3822">
    <w:name w:val="CB30427D8A294AA0A480965D16084A3822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1A877ABBF78477391393CC07124194722">
    <w:name w:val="B1A877ABBF78477391393CC07124194722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0FA10E18AA546EE8082541ED94B85B921">
    <w:name w:val="30FA10E18AA546EE8082541ED94B85B921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59543F408244E4C915219E2B65CF77721">
    <w:name w:val="359543F408244E4C915219E2B65CF77721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9C354DBE5AA4C778622C1EF7F77602F22">
    <w:name w:val="69C354DBE5AA4C778622C1EF7F77602F22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D9A3CD7C384B34BB7E9EA9ED049A2A21">
    <w:name w:val="F3D9A3CD7C384B34BB7E9EA9ED049A2A21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2F75739CED4586BFE4380B66A8E9AB21">
    <w:name w:val="CE2F75739CED4586BFE4380B66A8E9AB21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83B4EB1345346298D6AC04A1C2C68B321">
    <w:name w:val="D83B4EB1345346298D6AC04A1C2C68B321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450A64838B749DE84719D768C626C2322">
    <w:name w:val="6450A64838B749DE84719D768C626C2322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9F724682B4547DB859AA6939F154C3822">
    <w:name w:val="29F724682B4547DB859AA6939F154C3822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C3CBF37F6F74962A5515F410283C16B21">
    <w:name w:val="2C3CBF37F6F74962A5515F410283C16B21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095598FE6E4414EB5CB162CD1286D1221">
    <w:name w:val="5095598FE6E4414EB5CB162CD1286D1221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FA2336CB7374907ACBE7D4F816F22B021">
    <w:name w:val="4FA2336CB7374907ACBE7D4F816F22B021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2C18A5A3A74F8CA5761C75EE656E1021">
    <w:name w:val="3E2C18A5A3A74F8CA5761C75EE656E1021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9206A32E438411FBC0E828E1AE61FDD21">
    <w:name w:val="19206A32E438411FBC0E828E1AE61FDD21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3311A36E5E24080BAA86C99111FD9D419">
    <w:name w:val="53311A36E5E24080BAA86C99111FD9D419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8D2FCB95647468A9C28713DD241D3A06">
    <w:name w:val="58D2FCB95647468A9C28713DD241D3A06"/>
    <w:rsid w:val="008E3497"/>
    <w:rPr>
      <w:rFonts w:eastAsiaTheme="minorHAnsi"/>
    </w:rPr>
  </w:style>
  <w:style w:type="paragraph" w:customStyle="1" w:styleId="C323CC46A70648378356EC26E1D562B620">
    <w:name w:val="C323CC46A70648378356EC26E1D562B620"/>
    <w:rsid w:val="008E3497"/>
    <w:rPr>
      <w:rFonts w:eastAsiaTheme="minorHAnsi"/>
    </w:rPr>
  </w:style>
  <w:style w:type="paragraph" w:customStyle="1" w:styleId="77588B905D0B4AE9B7C8CD5C40274F6620">
    <w:name w:val="77588B905D0B4AE9B7C8CD5C40274F6620"/>
    <w:rsid w:val="008E3497"/>
    <w:rPr>
      <w:rFonts w:eastAsiaTheme="minorHAnsi"/>
    </w:rPr>
  </w:style>
  <w:style w:type="paragraph" w:customStyle="1" w:styleId="1D83BB36814C4F888E8AE76AB9357D5727">
    <w:name w:val="1D83BB36814C4F888E8AE76AB9357D5727"/>
    <w:rsid w:val="008E3497"/>
    <w:rPr>
      <w:rFonts w:eastAsiaTheme="minorHAnsi"/>
    </w:rPr>
  </w:style>
  <w:style w:type="paragraph" w:customStyle="1" w:styleId="0C671431A5DE4D62BAA70CC82DC51D2727">
    <w:name w:val="0C671431A5DE4D62BAA70CC82DC51D2727"/>
    <w:rsid w:val="008E3497"/>
    <w:rPr>
      <w:rFonts w:eastAsiaTheme="minorHAnsi"/>
    </w:rPr>
  </w:style>
  <w:style w:type="paragraph" w:customStyle="1" w:styleId="A906F06CC02849A38415AABC0E3A91DF27">
    <w:name w:val="A906F06CC02849A38415AABC0E3A91DF27"/>
    <w:rsid w:val="008E3497"/>
    <w:rPr>
      <w:rFonts w:eastAsiaTheme="minorHAnsi"/>
    </w:rPr>
  </w:style>
  <w:style w:type="paragraph" w:customStyle="1" w:styleId="814B1A56490E4E47BA66AE8807DF66534">
    <w:name w:val="814B1A56490E4E47BA66AE8807DF66534"/>
    <w:rsid w:val="008E3497"/>
    <w:rPr>
      <w:rFonts w:eastAsiaTheme="minorHAnsi"/>
    </w:rPr>
  </w:style>
  <w:style w:type="paragraph" w:customStyle="1" w:styleId="C184A1F3F64E49D19B486858F96F490122">
    <w:name w:val="C184A1F3F64E49D19B486858F96F490122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0762CB60C864F8191E8C4152BBED9934">
    <w:name w:val="B0762CB60C864F8191E8C4152BBED9934"/>
    <w:rsid w:val="008E3497"/>
    <w:rPr>
      <w:rFonts w:eastAsiaTheme="minorHAnsi"/>
    </w:rPr>
  </w:style>
  <w:style w:type="paragraph" w:customStyle="1" w:styleId="27D158F4A81F4B858317FA58B0281C9522">
    <w:name w:val="27D158F4A81F4B858317FA58B0281C9522"/>
    <w:rsid w:val="008E3497"/>
    <w:rPr>
      <w:rFonts w:eastAsiaTheme="minorHAnsi"/>
    </w:rPr>
  </w:style>
  <w:style w:type="paragraph" w:customStyle="1" w:styleId="D9E1C13FC0F9413D8A9255569D77D68222">
    <w:name w:val="D9E1C13FC0F9413D8A9255569D77D68222"/>
    <w:rsid w:val="008E3497"/>
    <w:rPr>
      <w:rFonts w:eastAsiaTheme="minorHAnsi"/>
    </w:rPr>
  </w:style>
  <w:style w:type="paragraph" w:customStyle="1" w:styleId="B189B9CA004041FAB51FF4C517609C2F4">
    <w:name w:val="B189B9CA004041FAB51FF4C517609C2F4"/>
    <w:rsid w:val="008E3497"/>
    <w:rPr>
      <w:rFonts w:eastAsiaTheme="minorHAnsi"/>
    </w:rPr>
  </w:style>
  <w:style w:type="paragraph" w:customStyle="1" w:styleId="D63F1DA4324A4ADEB7460D370549486322">
    <w:name w:val="D63F1DA4324A4ADEB7460D370549486322"/>
    <w:rsid w:val="008E3497"/>
    <w:rPr>
      <w:rFonts w:eastAsiaTheme="minorHAnsi"/>
    </w:rPr>
  </w:style>
  <w:style w:type="paragraph" w:customStyle="1" w:styleId="EAFD1B8491A94827B672C032C43BAC9422">
    <w:name w:val="EAFD1B8491A94827B672C032C43BAC9422"/>
    <w:rsid w:val="008E3497"/>
    <w:rPr>
      <w:rFonts w:eastAsiaTheme="minorHAnsi"/>
    </w:rPr>
  </w:style>
  <w:style w:type="paragraph" w:customStyle="1" w:styleId="202384D35ED942229D550B05AF95D31D4">
    <w:name w:val="202384D35ED942229D550B05AF95D31D4"/>
    <w:rsid w:val="008E3497"/>
    <w:rPr>
      <w:rFonts w:eastAsiaTheme="minorHAnsi"/>
    </w:rPr>
  </w:style>
  <w:style w:type="paragraph" w:customStyle="1" w:styleId="4303BD00D2E4428784F03A95DAE436C722">
    <w:name w:val="4303BD00D2E4428784F03A95DAE436C722"/>
    <w:rsid w:val="008E3497"/>
    <w:rPr>
      <w:rFonts w:eastAsiaTheme="minorHAnsi"/>
    </w:rPr>
  </w:style>
  <w:style w:type="paragraph" w:customStyle="1" w:styleId="A5FCE149CC5E4C0887C25E4F4ECBE30122">
    <w:name w:val="A5FCE149CC5E4C0887C25E4F4ECBE30122"/>
    <w:rsid w:val="008E3497"/>
    <w:rPr>
      <w:rFonts w:eastAsiaTheme="minorHAnsi"/>
    </w:rPr>
  </w:style>
  <w:style w:type="paragraph" w:customStyle="1" w:styleId="1C7FB9F6B6EA4ED2915A21090CE9EFBA3">
    <w:name w:val="1C7FB9F6B6EA4ED2915A21090CE9EFBA3"/>
    <w:rsid w:val="008E3497"/>
    <w:rPr>
      <w:rFonts w:eastAsiaTheme="minorHAnsi"/>
    </w:rPr>
  </w:style>
  <w:style w:type="paragraph" w:customStyle="1" w:styleId="8CD15BE22342406A809A8F077FA2982622">
    <w:name w:val="8CD15BE22342406A809A8F077FA2982622"/>
    <w:rsid w:val="008E3497"/>
    <w:rPr>
      <w:rFonts w:eastAsiaTheme="minorHAnsi"/>
    </w:rPr>
  </w:style>
  <w:style w:type="paragraph" w:customStyle="1" w:styleId="5A4ED76E717B45928798C23B55BDAE3522">
    <w:name w:val="5A4ED76E717B45928798C23B55BDAE3522"/>
    <w:rsid w:val="008E3497"/>
    <w:rPr>
      <w:rFonts w:eastAsiaTheme="minorHAnsi"/>
    </w:rPr>
  </w:style>
  <w:style w:type="paragraph" w:customStyle="1" w:styleId="C43736ABF11D46C4B911FAE0B56CEF2822">
    <w:name w:val="C43736ABF11D46C4B911FAE0B56CEF2822"/>
    <w:rsid w:val="008E3497"/>
    <w:rPr>
      <w:rFonts w:eastAsiaTheme="minorHAnsi"/>
    </w:rPr>
  </w:style>
  <w:style w:type="paragraph" w:customStyle="1" w:styleId="8FC354A4976B49E3B22E1A29C0F4DD4A22">
    <w:name w:val="8FC354A4976B49E3B22E1A29C0F4DD4A22"/>
    <w:rsid w:val="008E3497"/>
    <w:rPr>
      <w:rFonts w:eastAsiaTheme="minorHAnsi"/>
    </w:rPr>
  </w:style>
  <w:style w:type="paragraph" w:customStyle="1" w:styleId="0ADF65EB0BE645E7BD590251E8E5DB9C22">
    <w:name w:val="0ADF65EB0BE645E7BD590251E8E5DB9C22"/>
    <w:rsid w:val="008E3497"/>
    <w:rPr>
      <w:rFonts w:eastAsiaTheme="minorHAnsi"/>
    </w:rPr>
  </w:style>
  <w:style w:type="paragraph" w:customStyle="1" w:styleId="6D0EBA63F0C742468D8900840D084F8222">
    <w:name w:val="6D0EBA63F0C742468D8900840D084F8222"/>
    <w:rsid w:val="008E3497"/>
    <w:rPr>
      <w:rFonts w:eastAsiaTheme="minorHAnsi"/>
    </w:rPr>
  </w:style>
  <w:style w:type="paragraph" w:customStyle="1" w:styleId="B6B9F7CDE0534971BAE0FE4DDE262D2322">
    <w:name w:val="B6B9F7CDE0534971BAE0FE4DDE262D2322"/>
    <w:rsid w:val="008E3497"/>
    <w:rPr>
      <w:rFonts w:eastAsiaTheme="minorHAnsi"/>
    </w:rPr>
  </w:style>
  <w:style w:type="paragraph" w:customStyle="1" w:styleId="76C6EAFB2C0E43C78479016282DEDDC922">
    <w:name w:val="76C6EAFB2C0E43C78479016282DEDDC922"/>
    <w:rsid w:val="008E3497"/>
    <w:rPr>
      <w:rFonts w:eastAsiaTheme="minorHAnsi"/>
    </w:rPr>
  </w:style>
  <w:style w:type="paragraph" w:customStyle="1" w:styleId="B670A14F59A94E33A2BB6DBC01B330222">
    <w:name w:val="B670A14F59A94E33A2BB6DBC01B330222"/>
    <w:rsid w:val="008E3497"/>
    <w:rPr>
      <w:rFonts w:eastAsiaTheme="minorHAnsi"/>
    </w:rPr>
  </w:style>
  <w:style w:type="paragraph" w:customStyle="1" w:styleId="E8E8493026B74CC6ACAF73535FF7FE1C22">
    <w:name w:val="E8E8493026B74CC6ACAF73535FF7FE1C22"/>
    <w:rsid w:val="008E3497"/>
    <w:rPr>
      <w:rFonts w:eastAsiaTheme="minorHAnsi"/>
    </w:rPr>
  </w:style>
  <w:style w:type="paragraph" w:customStyle="1" w:styleId="338560FC8B1F4478A5F16F16C8F608EC3">
    <w:name w:val="338560FC8B1F4478A5F16F16C8F608EC3"/>
    <w:rsid w:val="008E3497"/>
    <w:rPr>
      <w:rFonts w:eastAsiaTheme="minorHAnsi"/>
    </w:rPr>
  </w:style>
  <w:style w:type="paragraph" w:customStyle="1" w:styleId="E65085FA4A8449E6ACA6F936D800376621">
    <w:name w:val="E65085FA4A8449E6ACA6F936D800376621"/>
    <w:rsid w:val="008E3497"/>
    <w:rPr>
      <w:rFonts w:eastAsiaTheme="minorHAnsi"/>
    </w:rPr>
  </w:style>
  <w:style w:type="paragraph" w:customStyle="1" w:styleId="5C44F96216F046C796BAC5F33B2E635E21">
    <w:name w:val="5C44F96216F046C796BAC5F33B2E635E21"/>
    <w:rsid w:val="008E3497"/>
    <w:rPr>
      <w:rFonts w:eastAsiaTheme="minorHAnsi"/>
    </w:rPr>
  </w:style>
  <w:style w:type="paragraph" w:customStyle="1" w:styleId="8267B38D2D6D461DA7DC68C112302B1021">
    <w:name w:val="8267B38D2D6D461DA7DC68C112302B1021"/>
    <w:rsid w:val="008E3497"/>
    <w:rPr>
      <w:rFonts w:eastAsiaTheme="minorHAnsi"/>
    </w:rPr>
  </w:style>
  <w:style w:type="paragraph" w:customStyle="1" w:styleId="1D0709AE76F64B018E2BD9D3DBFB66DF22">
    <w:name w:val="1D0709AE76F64B018E2BD9D3DBFB66DF22"/>
    <w:rsid w:val="008E3497"/>
    <w:rPr>
      <w:rFonts w:eastAsiaTheme="minorHAnsi"/>
    </w:rPr>
  </w:style>
  <w:style w:type="paragraph" w:customStyle="1" w:styleId="014F5C04BB22410C81F677299043755822">
    <w:name w:val="014F5C04BB22410C81F677299043755822"/>
    <w:rsid w:val="008E3497"/>
    <w:rPr>
      <w:rFonts w:eastAsiaTheme="minorHAnsi"/>
    </w:rPr>
  </w:style>
  <w:style w:type="paragraph" w:customStyle="1" w:styleId="B9A966E752EF41688ECB507D015082D922">
    <w:name w:val="B9A966E752EF41688ECB507D015082D922"/>
    <w:rsid w:val="008E3497"/>
    <w:rPr>
      <w:rFonts w:eastAsiaTheme="minorHAnsi"/>
    </w:rPr>
  </w:style>
  <w:style w:type="paragraph" w:customStyle="1" w:styleId="46A7D5AF3B744D088EEAE5CD6C10E70A22">
    <w:name w:val="46A7D5AF3B744D088EEAE5CD6C10E70A22"/>
    <w:rsid w:val="008E3497"/>
    <w:rPr>
      <w:rFonts w:eastAsiaTheme="minorHAnsi"/>
    </w:rPr>
  </w:style>
  <w:style w:type="paragraph" w:customStyle="1" w:styleId="BCB611364F9347DAA2812B71AE790C0A22">
    <w:name w:val="BCB611364F9347DAA2812B71AE790C0A22"/>
    <w:rsid w:val="008E3497"/>
    <w:rPr>
      <w:rFonts w:eastAsiaTheme="minorHAnsi"/>
    </w:rPr>
  </w:style>
  <w:style w:type="paragraph" w:customStyle="1" w:styleId="460FFF3674E14D72998229450119FCEB22">
    <w:name w:val="460FFF3674E14D72998229450119FCEB22"/>
    <w:rsid w:val="008E3497"/>
    <w:rPr>
      <w:rFonts w:eastAsiaTheme="minorHAnsi"/>
    </w:rPr>
  </w:style>
  <w:style w:type="paragraph" w:customStyle="1" w:styleId="264BAB5FDC0040D59FCD702B943351BC22">
    <w:name w:val="264BAB5FDC0040D59FCD702B943351BC22"/>
    <w:rsid w:val="008E3497"/>
    <w:rPr>
      <w:rFonts w:eastAsiaTheme="minorHAnsi"/>
    </w:rPr>
  </w:style>
  <w:style w:type="paragraph" w:customStyle="1" w:styleId="A1A5D004AC464522AE9740F47D4815E522">
    <w:name w:val="A1A5D004AC464522AE9740F47D4815E522"/>
    <w:rsid w:val="008E3497"/>
    <w:rPr>
      <w:rFonts w:eastAsiaTheme="minorHAnsi"/>
    </w:rPr>
  </w:style>
  <w:style w:type="paragraph" w:customStyle="1" w:styleId="228DFE730EE2445F88E4473929BCB01922">
    <w:name w:val="228DFE730EE2445F88E4473929BCB01922"/>
    <w:rsid w:val="008E3497"/>
    <w:rPr>
      <w:rFonts w:eastAsiaTheme="minorHAnsi"/>
    </w:rPr>
  </w:style>
  <w:style w:type="paragraph" w:customStyle="1" w:styleId="F78F108F90C34D70AE86C5A10431040622">
    <w:name w:val="F78F108F90C34D70AE86C5A10431040622"/>
    <w:rsid w:val="008E3497"/>
    <w:rPr>
      <w:rFonts w:eastAsiaTheme="minorHAnsi"/>
    </w:rPr>
  </w:style>
  <w:style w:type="paragraph" w:customStyle="1" w:styleId="EDC3D059C9B9474E9803BC0E7C2D08D622">
    <w:name w:val="EDC3D059C9B9474E9803BC0E7C2D08D622"/>
    <w:rsid w:val="008E3497"/>
    <w:rPr>
      <w:rFonts w:eastAsiaTheme="minorHAnsi"/>
    </w:rPr>
  </w:style>
  <w:style w:type="paragraph" w:customStyle="1" w:styleId="042546AAA6F04535AE13F68E252FBBAD22">
    <w:name w:val="042546AAA6F04535AE13F68E252FBBAD22"/>
    <w:rsid w:val="008E3497"/>
    <w:rPr>
      <w:rFonts w:eastAsiaTheme="minorHAnsi"/>
    </w:rPr>
  </w:style>
  <w:style w:type="paragraph" w:customStyle="1" w:styleId="F648E57EDDDA4103BEB6EB2027F886FE22">
    <w:name w:val="F648E57EDDDA4103BEB6EB2027F886FE22"/>
    <w:rsid w:val="008E3497"/>
    <w:rPr>
      <w:rFonts w:eastAsiaTheme="minorHAnsi"/>
    </w:rPr>
  </w:style>
  <w:style w:type="paragraph" w:customStyle="1" w:styleId="7A0E2DA54B564033AADF8E0A308E3BD622">
    <w:name w:val="7A0E2DA54B564033AADF8E0A308E3BD622"/>
    <w:rsid w:val="008E3497"/>
    <w:rPr>
      <w:rFonts w:eastAsiaTheme="minorHAnsi"/>
    </w:rPr>
  </w:style>
  <w:style w:type="paragraph" w:customStyle="1" w:styleId="BE297880B0664BCDAEF10213354D0B9022">
    <w:name w:val="BE297880B0664BCDAEF10213354D0B9022"/>
    <w:rsid w:val="008E3497"/>
    <w:rPr>
      <w:rFonts w:eastAsiaTheme="minorHAnsi"/>
    </w:rPr>
  </w:style>
  <w:style w:type="paragraph" w:customStyle="1" w:styleId="2D5EF8DC645D4489AE2CC323A682CD3222">
    <w:name w:val="2D5EF8DC645D4489AE2CC323A682CD3222"/>
    <w:rsid w:val="008E3497"/>
    <w:rPr>
      <w:rFonts w:eastAsiaTheme="minorHAnsi"/>
    </w:rPr>
  </w:style>
  <w:style w:type="paragraph" w:customStyle="1" w:styleId="2A162FDA4D8D460AB3656054947C08A821">
    <w:name w:val="2A162FDA4D8D460AB3656054947C08A821"/>
    <w:rsid w:val="008E3497"/>
    <w:rPr>
      <w:rFonts w:eastAsiaTheme="minorHAnsi"/>
    </w:rPr>
  </w:style>
  <w:style w:type="paragraph" w:customStyle="1" w:styleId="58FCA5FD42AC4D3C88A91BA7A499238C21">
    <w:name w:val="58FCA5FD42AC4D3C88A91BA7A499238C21"/>
    <w:rsid w:val="008E3497"/>
    <w:rPr>
      <w:rFonts w:eastAsiaTheme="minorHAnsi"/>
    </w:rPr>
  </w:style>
  <w:style w:type="paragraph" w:customStyle="1" w:styleId="4A6D7A85299643B5845B1F33D648F40822">
    <w:name w:val="4A6D7A85299643B5845B1F33D648F40822"/>
    <w:rsid w:val="008E3497"/>
    <w:rPr>
      <w:rFonts w:eastAsiaTheme="minorHAnsi"/>
    </w:rPr>
  </w:style>
  <w:style w:type="paragraph" w:customStyle="1" w:styleId="DA4CBAEC936B4A30A43F5E9602AAE05822">
    <w:name w:val="DA4CBAEC936B4A30A43F5E9602AAE05822"/>
    <w:rsid w:val="008E3497"/>
    <w:rPr>
      <w:rFonts w:eastAsiaTheme="minorHAnsi"/>
    </w:rPr>
  </w:style>
  <w:style w:type="paragraph" w:customStyle="1" w:styleId="08DB1DBF8085480A8A4FE5487F2740BE22">
    <w:name w:val="08DB1DBF8085480A8A4FE5487F2740BE22"/>
    <w:rsid w:val="008E3497"/>
    <w:rPr>
      <w:rFonts w:eastAsiaTheme="minorHAnsi"/>
    </w:rPr>
  </w:style>
  <w:style w:type="paragraph" w:customStyle="1" w:styleId="50B239A143F841C5A54A7D561728A5E222">
    <w:name w:val="50B239A143F841C5A54A7D561728A5E222"/>
    <w:rsid w:val="008E3497"/>
    <w:rPr>
      <w:rFonts w:eastAsiaTheme="minorHAnsi"/>
    </w:rPr>
  </w:style>
  <w:style w:type="paragraph" w:customStyle="1" w:styleId="2F95F946BDDD4275B5538079E51A548922">
    <w:name w:val="2F95F946BDDD4275B5538079E51A548922"/>
    <w:rsid w:val="008E3497"/>
    <w:rPr>
      <w:rFonts w:eastAsiaTheme="minorHAnsi"/>
    </w:rPr>
  </w:style>
  <w:style w:type="paragraph" w:customStyle="1" w:styleId="A744815489F4469184FE1F2F434D0CDF22">
    <w:name w:val="A744815489F4469184FE1F2F434D0CDF22"/>
    <w:rsid w:val="008E3497"/>
    <w:rPr>
      <w:rFonts w:eastAsiaTheme="minorHAnsi"/>
    </w:rPr>
  </w:style>
  <w:style w:type="paragraph" w:customStyle="1" w:styleId="0CFADBD0B7EA47C5AAD6D656A2CD2BA022">
    <w:name w:val="0CFADBD0B7EA47C5AAD6D656A2CD2BA022"/>
    <w:rsid w:val="008E3497"/>
    <w:rPr>
      <w:rFonts w:eastAsiaTheme="minorHAnsi"/>
    </w:rPr>
  </w:style>
  <w:style w:type="paragraph" w:customStyle="1" w:styleId="D4C16506615B4C5FB9DC4371BAF33E8322">
    <w:name w:val="D4C16506615B4C5FB9DC4371BAF33E8322"/>
    <w:rsid w:val="008E3497"/>
    <w:rPr>
      <w:rFonts w:eastAsiaTheme="minorHAnsi"/>
    </w:rPr>
  </w:style>
  <w:style w:type="paragraph" w:customStyle="1" w:styleId="801AA6F3FED54A57A0835768E8E19BD122">
    <w:name w:val="801AA6F3FED54A57A0835768E8E19BD122"/>
    <w:rsid w:val="008E3497"/>
    <w:rPr>
      <w:rFonts w:eastAsiaTheme="minorHAnsi"/>
    </w:rPr>
  </w:style>
  <w:style w:type="paragraph" w:customStyle="1" w:styleId="A468E7CBCB0740A3B521D29B91A5518522">
    <w:name w:val="A468E7CBCB0740A3B521D29B91A5518522"/>
    <w:rsid w:val="008E3497"/>
    <w:rPr>
      <w:rFonts w:eastAsiaTheme="minorHAnsi"/>
    </w:rPr>
  </w:style>
  <w:style w:type="paragraph" w:customStyle="1" w:styleId="63B152712FF64051A1A79836CF3F164921">
    <w:name w:val="63B152712FF64051A1A79836CF3F164921"/>
    <w:rsid w:val="008E3497"/>
    <w:rPr>
      <w:rFonts w:eastAsiaTheme="minorHAnsi"/>
    </w:rPr>
  </w:style>
  <w:style w:type="paragraph" w:customStyle="1" w:styleId="795E4F4036724693B46DA81E4E698DAE21">
    <w:name w:val="795E4F4036724693B46DA81E4E698DAE21"/>
    <w:rsid w:val="008E3497"/>
    <w:rPr>
      <w:rFonts w:eastAsiaTheme="minorHAnsi"/>
    </w:rPr>
  </w:style>
  <w:style w:type="paragraph" w:customStyle="1" w:styleId="B362D57E5FC842E0B111DEC39886325C21">
    <w:name w:val="B362D57E5FC842E0B111DEC39886325C21"/>
    <w:rsid w:val="008E3497"/>
    <w:rPr>
      <w:rFonts w:eastAsiaTheme="minorHAnsi"/>
    </w:rPr>
  </w:style>
  <w:style w:type="paragraph" w:customStyle="1" w:styleId="9A8A3CE1D6E046F8BB9739AE8D698AC621">
    <w:name w:val="9A8A3CE1D6E046F8BB9739AE8D698AC621"/>
    <w:rsid w:val="008E3497"/>
    <w:rPr>
      <w:rFonts w:eastAsiaTheme="minorHAnsi"/>
    </w:rPr>
  </w:style>
  <w:style w:type="paragraph" w:customStyle="1" w:styleId="AE382DAEE7DE4E5586CF3B988E99103021">
    <w:name w:val="AE382DAEE7DE4E5586CF3B988E99103021"/>
    <w:rsid w:val="008E3497"/>
    <w:rPr>
      <w:rFonts w:eastAsiaTheme="minorHAnsi"/>
    </w:rPr>
  </w:style>
  <w:style w:type="paragraph" w:customStyle="1" w:styleId="9AE6703245F1434089742FF04FC27BB421">
    <w:name w:val="9AE6703245F1434089742FF04FC27BB421"/>
    <w:rsid w:val="008E3497"/>
    <w:rPr>
      <w:rFonts w:eastAsiaTheme="minorHAnsi"/>
    </w:rPr>
  </w:style>
  <w:style w:type="paragraph" w:customStyle="1" w:styleId="8365CDB2A7674B318D64BCF0AB00F5B421">
    <w:name w:val="8365CDB2A7674B318D64BCF0AB00F5B421"/>
    <w:rsid w:val="008E3497"/>
    <w:rPr>
      <w:rFonts w:eastAsiaTheme="minorHAnsi"/>
    </w:rPr>
  </w:style>
  <w:style w:type="paragraph" w:customStyle="1" w:styleId="931734EB321F4496B412BD0508DEA76421">
    <w:name w:val="931734EB321F4496B412BD0508DEA76421"/>
    <w:rsid w:val="008E3497"/>
    <w:rPr>
      <w:rFonts w:eastAsiaTheme="minorHAnsi"/>
    </w:rPr>
  </w:style>
  <w:style w:type="paragraph" w:customStyle="1" w:styleId="C2CD03634207489DB1C3C387A8A896B121">
    <w:name w:val="C2CD03634207489DB1C3C387A8A896B121"/>
    <w:rsid w:val="008E3497"/>
    <w:rPr>
      <w:rFonts w:eastAsiaTheme="minorHAnsi"/>
    </w:rPr>
  </w:style>
  <w:style w:type="paragraph" w:customStyle="1" w:styleId="96916A38AF6841FD9DD9E55E7D34DC1921">
    <w:name w:val="96916A38AF6841FD9DD9E55E7D34DC1921"/>
    <w:rsid w:val="008E3497"/>
    <w:rPr>
      <w:rFonts w:eastAsiaTheme="minorHAnsi"/>
    </w:rPr>
  </w:style>
  <w:style w:type="paragraph" w:customStyle="1" w:styleId="A89B56BE3FA54F1EB0DF6C8E04726BD321">
    <w:name w:val="A89B56BE3FA54F1EB0DF6C8E04726BD321"/>
    <w:rsid w:val="008E3497"/>
    <w:rPr>
      <w:rFonts w:eastAsiaTheme="minorHAnsi"/>
    </w:rPr>
  </w:style>
  <w:style w:type="paragraph" w:customStyle="1" w:styleId="F8E1047451944441A88ABD85B6C95EF521">
    <w:name w:val="F8E1047451944441A88ABD85B6C95EF521"/>
    <w:rsid w:val="008E3497"/>
    <w:rPr>
      <w:rFonts w:eastAsiaTheme="minorHAnsi"/>
    </w:rPr>
  </w:style>
  <w:style w:type="paragraph" w:customStyle="1" w:styleId="3E7A4DF811C14257AE4FD1FBC49BEB6C21">
    <w:name w:val="3E7A4DF811C14257AE4FD1FBC49BEB6C21"/>
    <w:rsid w:val="008E3497"/>
    <w:rPr>
      <w:rFonts w:eastAsiaTheme="minorHAnsi"/>
    </w:rPr>
  </w:style>
  <w:style w:type="paragraph" w:customStyle="1" w:styleId="8DA693B836C04B67B93BF5980F03ABEB1">
    <w:name w:val="8DA693B836C04B67B93BF5980F03ABEB1"/>
    <w:rsid w:val="008E3497"/>
    <w:rPr>
      <w:rFonts w:eastAsiaTheme="minorHAnsi"/>
    </w:rPr>
  </w:style>
  <w:style w:type="paragraph" w:customStyle="1" w:styleId="FA739E41EE4F42C5B04A2E7E96D6022D21">
    <w:name w:val="FA739E41EE4F42C5B04A2E7E96D6022D21"/>
    <w:rsid w:val="008E3497"/>
    <w:rPr>
      <w:rFonts w:eastAsiaTheme="minorHAnsi"/>
    </w:rPr>
  </w:style>
  <w:style w:type="paragraph" w:customStyle="1" w:styleId="C0D1D78AA49C4ADFAE31DBCD88D4B6EB22">
    <w:name w:val="C0D1D78AA49C4ADFAE31DBCD88D4B6EB22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5B4BD8D29A1447B891ECEA6A92AD64721">
    <w:name w:val="C5B4BD8D29A1447B891ECEA6A92AD64721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C2D42A687F846EB94C728C39DF650BB21">
    <w:name w:val="BC2D42A687F846EB94C728C39DF650BB21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1B5917D9384387B8B066832929080021">
    <w:name w:val="701B5917D9384387B8B066832929080021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BEFBFB7D403475EAD6237CDA5E90A6821">
    <w:name w:val="4BEFBFB7D403475EAD6237CDA5E90A6821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4E924CFA6A54BDDAFE03887841748F321">
    <w:name w:val="04E924CFA6A54BDDAFE03887841748F321"/>
    <w:rsid w:val="008E3497"/>
    <w:rPr>
      <w:rFonts w:eastAsiaTheme="minorHAnsi"/>
    </w:rPr>
  </w:style>
  <w:style w:type="paragraph" w:customStyle="1" w:styleId="AA8E719ABE8D4B43934F10CD1ABB64EB22">
    <w:name w:val="AA8E719ABE8D4B43934F10CD1ABB64EB22"/>
    <w:rsid w:val="008E3497"/>
    <w:rPr>
      <w:rFonts w:eastAsiaTheme="minorHAnsi"/>
    </w:rPr>
  </w:style>
  <w:style w:type="paragraph" w:customStyle="1" w:styleId="5F3AC1E655F149588806E5A51403D7D322">
    <w:name w:val="5F3AC1E655F149588806E5A51403D7D322"/>
    <w:rsid w:val="008E3497"/>
    <w:rPr>
      <w:rFonts w:eastAsiaTheme="minorHAnsi"/>
    </w:rPr>
  </w:style>
  <w:style w:type="paragraph" w:customStyle="1" w:styleId="7FD1983AD3144D8F9074A09FE2BEE15922">
    <w:name w:val="7FD1983AD3144D8F9074A09FE2BEE15922"/>
    <w:rsid w:val="008E3497"/>
    <w:rPr>
      <w:rFonts w:eastAsiaTheme="minorHAnsi"/>
    </w:rPr>
  </w:style>
  <w:style w:type="paragraph" w:customStyle="1" w:styleId="029C6982E6484E998C15FC2FFA8A7BFC22">
    <w:name w:val="029C6982E6484E998C15FC2FFA8A7BFC22"/>
    <w:rsid w:val="008E3497"/>
    <w:rPr>
      <w:rFonts w:eastAsiaTheme="minorHAnsi"/>
    </w:rPr>
  </w:style>
  <w:style w:type="paragraph" w:customStyle="1" w:styleId="C852B99C658F4CE6AD8E206079E3528A22">
    <w:name w:val="C852B99C658F4CE6AD8E206079E3528A22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0EB4002DDF543B8B7004C452EE7B9BC21">
    <w:name w:val="80EB4002DDF543B8B7004C452EE7B9BC21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C6533C1E864A0BBD94C648065B684121">
    <w:name w:val="F9C6533C1E864A0BBD94C648065B684121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A5B4C1510D548428F23E5DE410C91FF21">
    <w:name w:val="EA5B4C1510D548428F23E5DE410C91FF21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AC15AD9E32B4F5AB87DB3A881AC141D21">
    <w:name w:val="4AC15AD9E32B4F5AB87DB3A881AC141D21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B30427D8A294AA0A480965D16084A3823">
    <w:name w:val="CB30427D8A294AA0A480965D16084A3823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1A877ABBF78477391393CC07124194723">
    <w:name w:val="B1A877ABBF78477391393CC07124194723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0FA10E18AA546EE8082541ED94B85B922">
    <w:name w:val="30FA10E18AA546EE8082541ED94B85B922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59543F408244E4C915219E2B65CF77722">
    <w:name w:val="359543F408244E4C915219E2B65CF77722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9C354DBE5AA4C778622C1EF7F77602F23">
    <w:name w:val="69C354DBE5AA4C778622C1EF7F77602F23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D9A3CD7C384B34BB7E9EA9ED049A2A22">
    <w:name w:val="F3D9A3CD7C384B34BB7E9EA9ED049A2A22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2F75739CED4586BFE4380B66A8E9AB22">
    <w:name w:val="CE2F75739CED4586BFE4380B66A8E9AB22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83B4EB1345346298D6AC04A1C2C68B322">
    <w:name w:val="D83B4EB1345346298D6AC04A1C2C68B322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450A64838B749DE84719D768C626C2323">
    <w:name w:val="6450A64838B749DE84719D768C626C2323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9F724682B4547DB859AA6939F154C3823">
    <w:name w:val="29F724682B4547DB859AA6939F154C3823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C3CBF37F6F74962A5515F410283C16B22">
    <w:name w:val="2C3CBF37F6F74962A5515F410283C16B22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095598FE6E4414EB5CB162CD1286D1222">
    <w:name w:val="5095598FE6E4414EB5CB162CD1286D1222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FA2336CB7374907ACBE7D4F816F22B022">
    <w:name w:val="4FA2336CB7374907ACBE7D4F816F22B022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2C18A5A3A74F8CA5761C75EE656E1022">
    <w:name w:val="3E2C18A5A3A74F8CA5761C75EE656E1022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9206A32E438411FBC0E828E1AE61FDD22">
    <w:name w:val="19206A32E438411FBC0E828E1AE61FDD22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3311A36E5E24080BAA86C99111FD9D420">
    <w:name w:val="53311A36E5E24080BAA86C99111FD9D420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8D2FCB95647468A9C28713DD241D3A07">
    <w:name w:val="58D2FCB95647468A9C28713DD241D3A07"/>
    <w:rsid w:val="008E3497"/>
    <w:rPr>
      <w:rFonts w:eastAsiaTheme="minorHAnsi"/>
    </w:rPr>
  </w:style>
  <w:style w:type="paragraph" w:customStyle="1" w:styleId="C323CC46A70648378356EC26E1D562B621">
    <w:name w:val="C323CC46A70648378356EC26E1D562B621"/>
    <w:rsid w:val="008E3497"/>
    <w:rPr>
      <w:rFonts w:eastAsiaTheme="minorHAnsi"/>
    </w:rPr>
  </w:style>
  <w:style w:type="paragraph" w:customStyle="1" w:styleId="77588B905D0B4AE9B7C8CD5C40274F6621">
    <w:name w:val="77588B905D0B4AE9B7C8CD5C40274F6621"/>
    <w:rsid w:val="008E3497"/>
    <w:rPr>
      <w:rFonts w:eastAsiaTheme="minorHAnsi"/>
    </w:rPr>
  </w:style>
  <w:style w:type="paragraph" w:customStyle="1" w:styleId="1D83BB36814C4F888E8AE76AB9357D5728">
    <w:name w:val="1D83BB36814C4F888E8AE76AB9357D5728"/>
    <w:rsid w:val="008E3497"/>
    <w:rPr>
      <w:rFonts w:eastAsiaTheme="minorHAnsi"/>
    </w:rPr>
  </w:style>
  <w:style w:type="paragraph" w:customStyle="1" w:styleId="0C671431A5DE4D62BAA70CC82DC51D2728">
    <w:name w:val="0C671431A5DE4D62BAA70CC82DC51D2728"/>
    <w:rsid w:val="008E3497"/>
    <w:rPr>
      <w:rFonts w:eastAsiaTheme="minorHAnsi"/>
    </w:rPr>
  </w:style>
  <w:style w:type="paragraph" w:customStyle="1" w:styleId="A906F06CC02849A38415AABC0E3A91DF28">
    <w:name w:val="A906F06CC02849A38415AABC0E3A91DF28"/>
    <w:rsid w:val="008E3497"/>
    <w:rPr>
      <w:rFonts w:eastAsiaTheme="minorHAnsi"/>
    </w:rPr>
  </w:style>
  <w:style w:type="paragraph" w:customStyle="1" w:styleId="814B1A56490E4E47BA66AE8807DF66535">
    <w:name w:val="814B1A56490E4E47BA66AE8807DF66535"/>
    <w:rsid w:val="008E3497"/>
    <w:rPr>
      <w:rFonts w:eastAsiaTheme="minorHAnsi"/>
    </w:rPr>
  </w:style>
  <w:style w:type="paragraph" w:customStyle="1" w:styleId="C184A1F3F64E49D19B486858F96F490123">
    <w:name w:val="C184A1F3F64E49D19B486858F96F490123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0762CB60C864F8191E8C4152BBED9935">
    <w:name w:val="B0762CB60C864F8191E8C4152BBED9935"/>
    <w:rsid w:val="008E3497"/>
    <w:rPr>
      <w:rFonts w:eastAsiaTheme="minorHAnsi"/>
    </w:rPr>
  </w:style>
  <w:style w:type="paragraph" w:customStyle="1" w:styleId="27D158F4A81F4B858317FA58B0281C9523">
    <w:name w:val="27D158F4A81F4B858317FA58B0281C9523"/>
    <w:rsid w:val="008E3497"/>
    <w:rPr>
      <w:rFonts w:eastAsiaTheme="minorHAnsi"/>
    </w:rPr>
  </w:style>
  <w:style w:type="paragraph" w:customStyle="1" w:styleId="D9E1C13FC0F9413D8A9255569D77D68223">
    <w:name w:val="D9E1C13FC0F9413D8A9255569D77D68223"/>
    <w:rsid w:val="008E3497"/>
    <w:rPr>
      <w:rFonts w:eastAsiaTheme="minorHAnsi"/>
    </w:rPr>
  </w:style>
  <w:style w:type="paragraph" w:customStyle="1" w:styleId="B189B9CA004041FAB51FF4C517609C2F5">
    <w:name w:val="B189B9CA004041FAB51FF4C517609C2F5"/>
    <w:rsid w:val="008E3497"/>
    <w:rPr>
      <w:rFonts w:eastAsiaTheme="minorHAnsi"/>
    </w:rPr>
  </w:style>
  <w:style w:type="paragraph" w:customStyle="1" w:styleId="D63F1DA4324A4ADEB7460D370549486323">
    <w:name w:val="D63F1DA4324A4ADEB7460D370549486323"/>
    <w:rsid w:val="008E3497"/>
    <w:rPr>
      <w:rFonts w:eastAsiaTheme="minorHAnsi"/>
    </w:rPr>
  </w:style>
  <w:style w:type="paragraph" w:customStyle="1" w:styleId="EAFD1B8491A94827B672C032C43BAC9423">
    <w:name w:val="EAFD1B8491A94827B672C032C43BAC9423"/>
    <w:rsid w:val="008E3497"/>
    <w:rPr>
      <w:rFonts w:eastAsiaTheme="minorHAnsi"/>
    </w:rPr>
  </w:style>
  <w:style w:type="paragraph" w:customStyle="1" w:styleId="202384D35ED942229D550B05AF95D31D5">
    <w:name w:val="202384D35ED942229D550B05AF95D31D5"/>
    <w:rsid w:val="008E3497"/>
    <w:rPr>
      <w:rFonts w:eastAsiaTheme="minorHAnsi"/>
    </w:rPr>
  </w:style>
  <w:style w:type="paragraph" w:customStyle="1" w:styleId="4303BD00D2E4428784F03A95DAE436C723">
    <w:name w:val="4303BD00D2E4428784F03A95DAE436C723"/>
    <w:rsid w:val="008E3497"/>
    <w:rPr>
      <w:rFonts w:eastAsiaTheme="minorHAnsi"/>
    </w:rPr>
  </w:style>
  <w:style w:type="paragraph" w:customStyle="1" w:styleId="A5FCE149CC5E4C0887C25E4F4ECBE30123">
    <w:name w:val="A5FCE149CC5E4C0887C25E4F4ECBE30123"/>
    <w:rsid w:val="008E3497"/>
    <w:rPr>
      <w:rFonts w:eastAsiaTheme="minorHAnsi"/>
    </w:rPr>
  </w:style>
  <w:style w:type="paragraph" w:customStyle="1" w:styleId="1C7FB9F6B6EA4ED2915A21090CE9EFBA4">
    <w:name w:val="1C7FB9F6B6EA4ED2915A21090CE9EFBA4"/>
    <w:rsid w:val="008E3497"/>
    <w:rPr>
      <w:rFonts w:eastAsiaTheme="minorHAnsi"/>
    </w:rPr>
  </w:style>
  <w:style w:type="paragraph" w:customStyle="1" w:styleId="8CD15BE22342406A809A8F077FA2982623">
    <w:name w:val="8CD15BE22342406A809A8F077FA2982623"/>
    <w:rsid w:val="008E3497"/>
    <w:rPr>
      <w:rFonts w:eastAsiaTheme="minorHAnsi"/>
    </w:rPr>
  </w:style>
  <w:style w:type="paragraph" w:customStyle="1" w:styleId="5A4ED76E717B45928798C23B55BDAE3523">
    <w:name w:val="5A4ED76E717B45928798C23B55BDAE3523"/>
    <w:rsid w:val="008E3497"/>
    <w:rPr>
      <w:rFonts w:eastAsiaTheme="minorHAnsi"/>
    </w:rPr>
  </w:style>
  <w:style w:type="paragraph" w:customStyle="1" w:styleId="C43736ABF11D46C4B911FAE0B56CEF2823">
    <w:name w:val="C43736ABF11D46C4B911FAE0B56CEF2823"/>
    <w:rsid w:val="008E3497"/>
    <w:rPr>
      <w:rFonts w:eastAsiaTheme="minorHAnsi"/>
    </w:rPr>
  </w:style>
  <w:style w:type="paragraph" w:customStyle="1" w:styleId="8FC354A4976B49E3B22E1A29C0F4DD4A23">
    <w:name w:val="8FC354A4976B49E3B22E1A29C0F4DD4A23"/>
    <w:rsid w:val="008E3497"/>
    <w:rPr>
      <w:rFonts w:eastAsiaTheme="minorHAnsi"/>
    </w:rPr>
  </w:style>
  <w:style w:type="paragraph" w:customStyle="1" w:styleId="0ADF65EB0BE645E7BD590251E8E5DB9C23">
    <w:name w:val="0ADF65EB0BE645E7BD590251E8E5DB9C23"/>
    <w:rsid w:val="008E3497"/>
    <w:rPr>
      <w:rFonts w:eastAsiaTheme="minorHAnsi"/>
    </w:rPr>
  </w:style>
  <w:style w:type="paragraph" w:customStyle="1" w:styleId="6D0EBA63F0C742468D8900840D084F8223">
    <w:name w:val="6D0EBA63F0C742468D8900840D084F8223"/>
    <w:rsid w:val="008E3497"/>
    <w:rPr>
      <w:rFonts w:eastAsiaTheme="minorHAnsi"/>
    </w:rPr>
  </w:style>
  <w:style w:type="paragraph" w:customStyle="1" w:styleId="B6B9F7CDE0534971BAE0FE4DDE262D2323">
    <w:name w:val="B6B9F7CDE0534971BAE0FE4DDE262D2323"/>
    <w:rsid w:val="008E3497"/>
    <w:rPr>
      <w:rFonts w:eastAsiaTheme="minorHAnsi"/>
    </w:rPr>
  </w:style>
  <w:style w:type="paragraph" w:customStyle="1" w:styleId="76C6EAFB2C0E43C78479016282DEDDC923">
    <w:name w:val="76C6EAFB2C0E43C78479016282DEDDC923"/>
    <w:rsid w:val="008E3497"/>
    <w:rPr>
      <w:rFonts w:eastAsiaTheme="minorHAnsi"/>
    </w:rPr>
  </w:style>
  <w:style w:type="paragraph" w:customStyle="1" w:styleId="B670A14F59A94E33A2BB6DBC01B330223">
    <w:name w:val="B670A14F59A94E33A2BB6DBC01B330223"/>
    <w:rsid w:val="008E3497"/>
    <w:rPr>
      <w:rFonts w:eastAsiaTheme="minorHAnsi"/>
    </w:rPr>
  </w:style>
  <w:style w:type="paragraph" w:customStyle="1" w:styleId="E8E8493026B74CC6ACAF73535FF7FE1C23">
    <w:name w:val="E8E8493026B74CC6ACAF73535FF7FE1C23"/>
    <w:rsid w:val="008E3497"/>
    <w:rPr>
      <w:rFonts w:eastAsiaTheme="minorHAnsi"/>
    </w:rPr>
  </w:style>
  <w:style w:type="paragraph" w:customStyle="1" w:styleId="338560FC8B1F4478A5F16F16C8F608EC4">
    <w:name w:val="338560FC8B1F4478A5F16F16C8F608EC4"/>
    <w:rsid w:val="008E3497"/>
    <w:rPr>
      <w:rFonts w:eastAsiaTheme="minorHAnsi"/>
    </w:rPr>
  </w:style>
  <w:style w:type="paragraph" w:customStyle="1" w:styleId="E65085FA4A8449E6ACA6F936D800376622">
    <w:name w:val="E65085FA4A8449E6ACA6F936D800376622"/>
    <w:rsid w:val="008E3497"/>
    <w:rPr>
      <w:rFonts w:eastAsiaTheme="minorHAnsi"/>
    </w:rPr>
  </w:style>
  <w:style w:type="paragraph" w:customStyle="1" w:styleId="5C44F96216F046C796BAC5F33B2E635E22">
    <w:name w:val="5C44F96216F046C796BAC5F33B2E635E22"/>
    <w:rsid w:val="008E3497"/>
    <w:rPr>
      <w:rFonts w:eastAsiaTheme="minorHAnsi"/>
    </w:rPr>
  </w:style>
  <w:style w:type="paragraph" w:customStyle="1" w:styleId="8267B38D2D6D461DA7DC68C112302B1022">
    <w:name w:val="8267B38D2D6D461DA7DC68C112302B1022"/>
    <w:rsid w:val="008E3497"/>
    <w:rPr>
      <w:rFonts w:eastAsiaTheme="minorHAnsi"/>
    </w:rPr>
  </w:style>
  <w:style w:type="paragraph" w:customStyle="1" w:styleId="1D0709AE76F64B018E2BD9D3DBFB66DF23">
    <w:name w:val="1D0709AE76F64B018E2BD9D3DBFB66DF23"/>
    <w:rsid w:val="008E3497"/>
    <w:rPr>
      <w:rFonts w:eastAsiaTheme="minorHAnsi"/>
    </w:rPr>
  </w:style>
  <w:style w:type="paragraph" w:customStyle="1" w:styleId="014F5C04BB22410C81F677299043755823">
    <w:name w:val="014F5C04BB22410C81F677299043755823"/>
    <w:rsid w:val="008E3497"/>
    <w:rPr>
      <w:rFonts w:eastAsiaTheme="minorHAnsi"/>
    </w:rPr>
  </w:style>
  <w:style w:type="paragraph" w:customStyle="1" w:styleId="B9A966E752EF41688ECB507D015082D923">
    <w:name w:val="B9A966E752EF41688ECB507D015082D923"/>
    <w:rsid w:val="008E3497"/>
    <w:rPr>
      <w:rFonts w:eastAsiaTheme="minorHAnsi"/>
    </w:rPr>
  </w:style>
  <w:style w:type="paragraph" w:customStyle="1" w:styleId="46A7D5AF3B744D088EEAE5CD6C10E70A23">
    <w:name w:val="46A7D5AF3B744D088EEAE5CD6C10E70A23"/>
    <w:rsid w:val="008E3497"/>
    <w:rPr>
      <w:rFonts w:eastAsiaTheme="minorHAnsi"/>
    </w:rPr>
  </w:style>
  <w:style w:type="paragraph" w:customStyle="1" w:styleId="BCB611364F9347DAA2812B71AE790C0A23">
    <w:name w:val="BCB611364F9347DAA2812B71AE790C0A23"/>
    <w:rsid w:val="008E3497"/>
    <w:rPr>
      <w:rFonts w:eastAsiaTheme="minorHAnsi"/>
    </w:rPr>
  </w:style>
  <w:style w:type="paragraph" w:customStyle="1" w:styleId="460FFF3674E14D72998229450119FCEB23">
    <w:name w:val="460FFF3674E14D72998229450119FCEB23"/>
    <w:rsid w:val="008E3497"/>
    <w:rPr>
      <w:rFonts w:eastAsiaTheme="minorHAnsi"/>
    </w:rPr>
  </w:style>
  <w:style w:type="paragraph" w:customStyle="1" w:styleId="264BAB5FDC0040D59FCD702B943351BC23">
    <w:name w:val="264BAB5FDC0040D59FCD702B943351BC23"/>
    <w:rsid w:val="008E3497"/>
    <w:rPr>
      <w:rFonts w:eastAsiaTheme="minorHAnsi"/>
    </w:rPr>
  </w:style>
  <w:style w:type="paragraph" w:customStyle="1" w:styleId="A1A5D004AC464522AE9740F47D4815E523">
    <w:name w:val="A1A5D004AC464522AE9740F47D4815E523"/>
    <w:rsid w:val="008E3497"/>
    <w:rPr>
      <w:rFonts w:eastAsiaTheme="minorHAnsi"/>
    </w:rPr>
  </w:style>
  <w:style w:type="paragraph" w:customStyle="1" w:styleId="228DFE730EE2445F88E4473929BCB01923">
    <w:name w:val="228DFE730EE2445F88E4473929BCB01923"/>
    <w:rsid w:val="008E3497"/>
    <w:rPr>
      <w:rFonts w:eastAsiaTheme="minorHAnsi"/>
    </w:rPr>
  </w:style>
  <w:style w:type="paragraph" w:customStyle="1" w:styleId="F78F108F90C34D70AE86C5A10431040623">
    <w:name w:val="F78F108F90C34D70AE86C5A10431040623"/>
    <w:rsid w:val="008E3497"/>
    <w:rPr>
      <w:rFonts w:eastAsiaTheme="minorHAnsi"/>
    </w:rPr>
  </w:style>
  <w:style w:type="paragraph" w:customStyle="1" w:styleId="EDC3D059C9B9474E9803BC0E7C2D08D623">
    <w:name w:val="EDC3D059C9B9474E9803BC0E7C2D08D623"/>
    <w:rsid w:val="008E3497"/>
    <w:rPr>
      <w:rFonts w:eastAsiaTheme="minorHAnsi"/>
    </w:rPr>
  </w:style>
  <w:style w:type="paragraph" w:customStyle="1" w:styleId="042546AAA6F04535AE13F68E252FBBAD23">
    <w:name w:val="042546AAA6F04535AE13F68E252FBBAD23"/>
    <w:rsid w:val="008E3497"/>
    <w:rPr>
      <w:rFonts w:eastAsiaTheme="minorHAnsi"/>
    </w:rPr>
  </w:style>
  <w:style w:type="paragraph" w:customStyle="1" w:styleId="F648E57EDDDA4103BEB6EB2027F886FE23">
    <w:name w:val="F648E57EDDDA4103BEB6EB2027F886FE23"/>
    <w:rsid w:val="008E3497"/>
    <w:rPr>
      <w:rFonts w:eastAsiaTheme="minorHAnsi"/>
    </w:rPr>
  </w:style>
  <w:style w:type="paragraph" w:customStyle="1" w:styleId="7A0E2DA54B564033AADF8E0A308E3BD623">
    <w:name w:val="7A0E2DA54B564033AADF8E0A308E3BD623"/>
    <w:rsid w:val="008E3497"/>
    <w:rPr>
      <w:rFonts w:eastAsiaTheme="minorHAnsi"/>
    </w:rPr>
  </w:style>
  <w:style w:type="paragraph" w:customStyle="1" w:styleId="BE297880B0664BCDAEF10213354D0B9023">
    <w:name w:val="BE297880B0664BCDAEF10213354D0B9023"/>
    <w:rsid w:val="008E3497"/>
    <w:rPr>
      <w:rFonts w:eastAsiaTheme="minorHAnsi"/>
    </w:rPr>
  </w:style>
  <w:style w:type="paragraph" w:customStyle="1" w:styleId="2D5EF8DC645D4489AE2CC323A682CD3223">
    <w:name w:val="2D5EF8DC645D4489AE2CC323A682CD3223"/>
    <w:rsid w:val="008E3497"/>
    <w:rPr>
      <w:rFonts w:eastAsiaTheme="minorHAnsi"/>
    </w:rPr>
  </w:style>
  <w:style w:type="paragraph" w:customStyle="1" w:styleId="2A162FDA4D8D460AB3656054947C08A822">
    <w:name w:val="2A162FDA4D8D460AB3656054947C08A822"/>
    <w:rsid w:val="008E3497"/>
    <w:rPr>
      <w:rFonts w:eastAsiaTheme="minorHAnsi"/>
    </w:rPr>
  </w:style>
  <w:style w:type="paragraph" w:customStyle="1" w:styleId="58FCA5FD42AC4D3C88A91BA7A499238C22">
    <w:name w:val="58FCA5FD42AC4D3C88A91BA7A499238C22"/>
    <w:rsid w:val="008E3497"/>
    <w:rPr>
      <w:rFonts w:eastAsiaTheme="minorHAnsi"/>
    </w:rPr>
  </w:style>
  <w:style w:type="paragraph" w:customStyle="1" w:styleId="4A6D7A85299643B5845B1F33D648F40823">
    <w:name w:val="4A6D7A85299643B5845B1F33D648F40823"/>
    <w:rsid w:val="008E3497"/>
    <w:rPr>
      <w:rFonts w:eastAsiaTheme="minorHAnsi"/>
    </w:rPr>
  </w:style>
  <w:style w:type="paragraph" w:customStyle="1" w:styleId="DA4CBAEC936B4A30A43F5E9602AAE05823">
    <w:name w:val="DA4CBAEC936B4A30A43F5E9602AAE05823"/>
    <w:rsid w:val="008E3497"/>
    <w:rPr>
      <w:rFonts w:eastAsiaTheme="minorHAnsi"/>
    </w:rPr>
  </w:style>
  <w:style w:type="paragraph" w:customStyle="1" w:styleId="08DB1DBF8085480A8A4FE5487F2740BE23">
    <w:name w:val="08DB1DBF8085480A8A4FE5487F2740BE23"/>
    <w:rsid w:val="008E3497"/>
    <w:rPr>
      <w:rFonts w:eastAsiaTheme="minorHAnsi"/>
    </w:rPr>
  </w:style>
  <w:style w:type="paragraph" w:customStyle="1" w:styleId="50B239A143F841C5A54A7D561728A5E223">
    <w:name w:val="50B239A143F841C5A54A7D561728A5E223"/>
    <w:rsid w:val="008E3497"/>
    <w:rPr>
      <w:rFonts w:eastAsiaTheme="minorHAnsi"/>
    </w:rPr>
  </w:style>
  <w:style w:type="paragraph" w:customStyle="1" w:styleId="2F95F946BDDD4275B5538079E51A548923">
    <w:name w:val="2F95F946BDDD4275B5538079E51A548923"/>
    <w:rsid w:val="008E3497"/>
    <w:rPr>
      <w:rFonts w:eastAsiaTheme="minorHAnsi"/>
    </w:rPr>
  </w:style>
  <w:style w:type="paragraph" w:customStyle="1" w:styleId="A744815489F4469184FE1F2F434D0CDF23">
    <w:name w:val="A744815489F4469184FE1F2F434D0CDF23"/>
    <w:rsid w:val="008E3497"/>
    <w:rPr>
      <w:rFonts w:eastAsiaTheme="minorHAnsi"/>
    </w:rPr>
  </w:style>
  <w:style w:type="paragraph" w:customStyle="1" w:styleId="0CFADBD0B7EA47C5AAD6D656A2CD2BA023">
    <w:name w:val="0CFADBD0B7EA47C5AAD6D656A2CD2BA023"/>
    <w:rsid w:val="008E3497"/>
    <w:rPr>
      <w:rFonts w:eastAsiaTheme="minorHAnsi"/>
    </w:rPr>
  </w:style>
  <w:style w:type="paragraph" w:customStyle="1" w:styleId="D4C16506615B4C5FB9DC4371BAF33E8323">
    <w:name w:val="D4C16506615B4C5FB9DC4371BAF33E8323"/>
    <w:rsid w:val="008E3497"/>
    <w:rPr>
      <w:rFonts w:eastAsiaTheme="minorHAnsi"/>
    </w:rPr>
  </w:style>
  <w:style w:type="paragraph" w:customStyle="1" w:styleId="801AA6F3FED54A57A0835768E8E19BD123">
    <w:name w:val="801AA6F3FED54A57A0835768E8E19BD123"/>
    <w:rsid w:val="008E3497"/>
    <w:rPr>
      <w:rFonts w:eastAsiaTheme="minorHAnsi"/>
    </w:rPr>
  </w:style>
  <w:style w:type="paragraph" w:customStyle="1" w:styleId="A468E7CBCB0740A3B521D29B91A5518523">
    <w:name w:val="A468E7CBCB0740A3B521D29B91A5518523"/>
    <w:rsid w:val="008E3497"/>
    <w:rPr>
      <w:rFonts w:eastAsiaTheme="minorHAnsi"/>
    </w:rPr>
  </w:style>
  <w:style w:type="paragraph" w:customStyle="1" w:styleId="63B152712FF64051A1A79836CF3F164922">
    <w:name w:val="63B152712FF64051A1A79836CF3F164922"/>
    <w:rsid w:val="008E3497"/>
    <w:rPr>
      <w:rFonts w:eastAsiaTheme="minorHAnsi"/>
    </w:rPr>
  </w:style>
  <w:style w:type="paragraph" w:customStyle="1" w:styleId="795E4F4036724693B46DA81E4E698DAE22">
    <w:name w:val="795E4F4036724693B46DA81E4E698DAE22"/>
    <w:rsid w:val="008E3497"/>
    <w:rPr>
      <w:rFonts w:eastAsiaTheme="minorHAnsi"/>
    </w:rPr>
  </w:style>
  <w:style w:type="paragraph" w:customStyle="1" w:styleId="B362D57E5FC842E0B111DEC39886325C22">
    <w:name w:val="B362D57E5FC842E0B111DEC39886325C22"/>
    <w:rsid w:val="008E3497"/>
    <w:rPr>
      <w:rFonts w:eastAsiaTheme="minorHAnsi"/>
    </w:rPr>
  </w:style>
  <w:style w:type="paragraph" w:customStyle="1" w:styleId="9A8A3CE1D6E046F8BB9739AE8D698AC622">
    <w:name w:val="9A8A3CE1D6E046F8BB9739AE8D698AC622"/>
    <w:rsid w:val="008E3497"/>
    <w:rPr>
      <w:rFonts w:eastAsiaTheme="minorHAnsi"/>
    </w:rPr>
  </w:style>
  <w:style w:type="paragraph" w:customStyle="1" w:styleId="AE382DAEE7DE4E5586CF3B988E99103022">
    <w:name w:val="AE382DAEE7DE4E5586CF3B988E99103022"/>
    <w:rsid w:val="008E3497"/>
    <w:rPr>
      <w:rFonts w:eastAsiaTheme="minorHAnsi"/>
    </w:rPr>
  </w:style>
  <w:style w:type="paragraph" w:customStyle="1" w:styleId="9AE6703245F1434089742FF04FC27BB422">
    <w:name w:val="9AE6703245F1434089742FF04FC27BB422"/>
    <w:rsid w:val="008E3497"/>
    <w:rPr>
      <w:rFonts w:eastAsiaTheme="minorHAnsi"/>
    </w:rPr>
  </w:style>
  <w:style w:type="paragraph" w:customStyle="1" w:styleId="8365CDB2A7674B318D64BCF0AB00F5B422">
    <w:name w:val="8365CDB2A7674B318D64BCF0AB00F5B422"/>
    <w:rsid w:val="008E3497"/>
    <w:rPr>
      <w:rFonts w:eastAsiaTheme="minorHAnsi"/>
    </w:rPr>
  </w:style>
  <w:style w:type="paragraph" w:customStyle="1" w:styleId="931734EB321F4496B412BD0508DEA76422">
    <w:name w:val="931734EB321F4496B412BD0508DEA76422"/>
    <w:rsid w:val="008E3497"/>
    <w:rPr>
      <w:rFonts w:eastAsiaTheme="minorHAnsi"/>
    </w:rPr>
  </w:style>
  <w:style w:type="paragraph" w:customStyle="1" w:styleId="C2CD03634207489DB1C3C387A8A896B122">
    <w:name w:val="C2CD03634207489DB1C3C387A8A896B122"/>
    <w:rsid w:val="008E3497"/>
    <w:rPr>
      <w:rFonts w:eastAsiaTheme="minorHAnsi"/>
    </w:rPr>
  </w:style>
  <w:style w:type="paragraph" w:customStyle="1" w:styleId="96916A38AF6841FD9DD9E55E7D34DC1922">
    <w:name w:val="96916A38AF6841FD9DD9E55E7D34DC1922"/>
    <w:rsid w:val="008E3497"/>
    <w:rPr>
      <w:rFonts w:eastAsiaTheme="minorHAnsi"/>
    </w:rPr>
  </w:style>
  <w:style w:type="paragraph" w:customStyle="1" w:styleId="A89B56BE3FA54F1EB0DF6C8E04726BD322">
    <w:name w:val="A89B56BE3FA54F1EB0DF6C8E04726BD322"/>
    <w:rsid w:val="008E3497"/>
    <w:rPr>
      <w:rFonts w:eastAsiaTheme="minorHAnsi"/>
    </w:rPr>
  </w:style>
  <w:style w:type="paragraph" w:customStyle="1" w:styleId="F8E1047451944441A88ABD85B6C95EF522">
    <w:name w:val="F8E1047451944441A88ABD85B6C95EF522"/>
    <w:rsid w:val="008E3497"/>
    <w:rPr>
      <w:rFonts w:eastAsiaTheme="minorHAnsi"/>
    </w:rPr>
  </w:style>
  <w:style w:type="paragraph" w:customStyle="1" w:styleId="3E7A4DF811C14257AE4FD1FBC49BEB6C22">
    <w:name w:val="3E7A4DF811C14257AE4FD1FBC49BEB6C22"/>
    <w:rsid w:val="008E3497"/>
    <w:rPr>
      <w:rFonts w:eastAsiaTheme="minorHAnsi"/>
    </w:rPr>
  </w:style>
  <w:style w:type="paragraph" w:customStyle="1" w:styleId="8DA693B836C04B67B93BF5980F03ABEB2">
    <w:name w:val="8DA693B836C04B67B93BF5980F03ABEB2"/>
    <w:rsid w:val="008E3497"/>
    <w:rPr>
      <w:rFonts w:eastAsiaTheme="minorHAnsi"/>
    </w:rPr>
  </w:style>
  <w:style w:type="paragraph" w:customStyle="1" w:styleId="FA739E41EE4F42C5B04A2E7E96D6022D22">
    <w:name w:val="FA739E41EE4F42C5B04A2E7E96D6022D22"/>
    <w:rsid w:val="008E3497"/>
    <w:rPr>
      <w:rFonts w:eastAsiaTheme="minorHAnsi"/>
    </w:rPr>
  </w:style>
  <w:style w:type="paragraph" w:customStyle="1" w:styleId="C0D1D78AA49C4ADFAE31DBCD88D4B6EB23">
    <w:name w:val="C0D1D78AA49C4ADFAE31DBCD88D4B6EB23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5B4BD8D29A1447B891ECEA6A92AD64722">
    <w:name w:val="C5B4BD8D29A1447B891ECEA6A92AD64722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C2D42A687F846EB94C728C39DF650BB22">
    <w:name w:val="BC2D42A687F846EB94C728C39DF650BB22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1B5917D9384387B8B066832929080022">
    <w:name w:val="701B5917D9384387B8B066832929080022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BEFBFB7D403475EAD6237CDA5E90A6822">
    <w:name w:val="4BEFBFB7D403475EAD6237CDA5E90A6822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0CD3B20474D4D8CA0B02A119544922D">
    <w:name w:val="A0CD3B20474D4D8CA0B02A119544922D"/>
    <w:rsid w:val="008E3497"/>
    <w:rPr>
      <w:rFonts w:eastAsiaTheme="minorHAnsi"/>
    </w:rPr>
  </w:style>
  <w:style w:type="paragraph" w:customStyle="1" w:styleId="3291EA951B3C486AB367F375C960408B">
    <w:name w:val="3291EA951B3C486AB367F375C960408B"/>
    <w:rsid w:val="008E3497"/>
    <w:rPr>
      <w:rFonts w:eastAsiaTheme="minorHAnsi"/>
    </w:rPr>
  </w:style>
  <w:style w:type="paragraph" w:customStyle="1" w:styleId="80EB4002DDF543B8B7004C452EE7B9BC22">
    <w:name w:val="80EB4002DDF543B8B7004C452EE7B9BC22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C6533C1E864A0BBD94C648065B684122">
    <w:name w:val="F9C6533C1E864A0BBD94C648065B684122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A5B4C1510D548428F23E5DE410C91FF22">
    <w:name w:val="EA5B4C1510D548428F23E5DE410C91FF22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AC15AD9E32B4F5AB87DB3A881AC141D22">
    <w:name w:val="4AC15AD9E32B4F5AB87DB3A881AC141D22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B30427D8A294AA0A480965D16084A3824">
    <w:name w:val="CB30427D8A294AA0A480965D16084A3824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1A877ABBF78477391393CC07124194724">
    <w:name w:val="B1A877ABBF78477391393CC07124194724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0FA10E18AA546EE8082541ED94B85B923">
    <w:name w:val="30FA10E18AA546EE8082541ED94B85B923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59543F408244E4C915219E2B65CF77723">
    <w:name w:val="359543F408244E4C915219E2B65CF77723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9C354DBE5AA4C778622C1EF7F77602F24">
    <w:name w:val="69C354DBE5AA4C778622C1EF7F77602F24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D9A3CD7C384B34BB7E9EA9ED049A2A23">
    <w:name w:val="F3D9A3CD7C384B34BB7E9EA9ED049A2A23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2F75739CED4586BFE4380B66A8E9AB23">
    <w:name w:val="CE2F75739CED4586BFE4380B66A8E9AB23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83B4EB1345346298D6AC04A1C2C68B323">
    <w:name w:val="D83B4EB1345346298D6AC04A1C2C68B323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450A64838B749DE84719D768C626C2324">
    <w:name w:val="6450A64838B749DE84719D768C626C2324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9F724682B4547DB859AA6939F154C3824">
    <w:name w:val="29F724682B4547DB859AA6939F154C3824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C3CBF37F6F74962A5515F410283C16B23">
    <w:name w:val="2C3CBF37F6F74962A5515F410283C16B23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095598FE6E4414EB5CB162CD1286D1223">
    <w:name w:val="5095598FE6E4414EB5CB162CD1286D1223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FA2336CB7374907ACBE7D4F816F22B023">
    <w:name w:val="4FA2336CB7374907ACBE7D4F816F22B023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2C18A5A3A74F8CA5761C75EE656E1023">
    <w:name w:val="3E2C18A5A3A74F8CA5761C75EE656E1023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9206A32E438411FBC0E828E1AE61FDD23">
    <w:name w:val="19206A32E438411FBC0E828E1AE61FDD23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3311A36E5E24080BAA86C99111FD9D421">
    <w:name w:val="53311A36E5E24080BAA86C99111FD9D421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8D2FCB95647468A9C28713DD241D3A08">
    <w:name w:val="58D2FCB95647468A9C28713DD241D3A08"/>
    <w:rsid w:val="008E3497"/>
    <w:rPr>
      <w:rFonts w:eastAsiaTheme="minorHAnsi"/>
    </w:rPr>
  </w:style>
  <w:style w:type="paragraph" w:customStyle="1" w:styleId="C323CC46A70648378356EC26E1D562B622">
    <w:name w:val="C323CC46A70648378356EC26E1D562B622"/>
    <w:rsid w:val="008E3497"/>
    <w:rPr>
      <w:rFonts w:eastAsiaTheme="minorHAnsi"/>
    </w:rPr>
  </w:style>
  <w:style w:type="paragraph" w:customStyle="1" w:styleId="77588B905D0B4AE9B7C8CD5C40274F6622">
    <w:name w:val="77588B905D0B4AE9B7C8CD5C40274F6622"/>
    <w:rsid w:val="008E3497"/>
    <w:rPr>
      <w:rFonts w:eastAsiaTheme="minorHAnsi"/>
    </w:rPr>
  </w:style>
  <w:style w:type="paragraph" w:customStyle="1" w:styleId="1D83BB36814C4F888E8AE76AB9357D5729">
    <w:name w:val="1D83BB36814C4F888E8AE76AB9357D5729"/>
    <w:rsid w:val="008E3497"/>
    <w:rPr>
      <w:rFonts w:eastAsiaTheme="minorHAnsi"/>
    </w:rPr>
  </w:style>
  <w:style w:type="paragraph" w:customStyle="1" w:styleId="0C671431A5DE4D62BAA70CC82DC51D2729">
    <w:name w:val="0C671431A5DE4D62BAA70CC82DC51D2729"/>
    <w:rsid w:val="008E3497"/>
    <w:rPr>
      <w:rFonts w:eastAsiaTheme="minorHAnsi"/>
    </w:rPr>
  </w:style>
  <w:style w:type="paragraph" w:customStyle="1" w:styleId="A906F06CC02849A38415AABC0E3A91DF29">
    <w:name w:val="A906F06CC02849A38415AABC0E3A91DF29"/>
    <w:rsid w:val="008E3497"/>
    <w:rPr>
      <w:rFonts w:eastAsiaTheme="minorHAnsi"/>
    </w:rPr>
  </w:style>
  <w:style w:type="paragraph" w:customStyle="1" w:styleId="814B1A56490E4E47BA66AE8807DF66536">
    <w:name w:val="814B1A56490E4E47BA66AE8807DF66536"/>
    <w:rsid w:val="008E3497"/>
    <w:rPr>
      <w:rFonts w:eastAsiaTheme="minorHAnsi"/>
    </w:rPr>
  </w:style>
  <w:style w:type="paragraph" w:customStyle="1" w:styleId="C184A1F3F64E49D19B486858F96F490124">
    <w:name w:val="C184A1F3F64E49D19B486858F96F490124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0762CB60C864F8191E8C4152BBED9936">
    <w:name w:val="B0762CB60C864F8191E8C4152BBED9936"/>
    <w:rsid w:val="008E3497"/>
    <w:rPr>
      <w:rFonts w:eastAsiaTheme="minorHAnsi"/>
    </w:rPr>
  </w:style>
  <w:style w:type="paragraph" w:customStyle="1" w:styleId="27D158F4A81F4B858317FA58B0281C9524">
    <w:name w:val="27D158F4A81F4B858317FA58B0281C9524"/>
    <w:rsid w:val="008E3497"/>
    <w:rPr>
      <w:rFonts w:eastAsiaTheme="minorHAnsi"/>
    </w:rPr>
  </w:style>
  <w:style w:type="paragraph" w:customStyle="1" w:styleId="D9E1C13FC0F9413D8A9255569D77D68224">
    <w:name w:val="D9E1C13FC0F9413D8A9255569D77D68224"/>
    <w:rsid w:val="008E3497"/>
    <w:rPr>
      <w:rFonts w:eastAsiaTheme="minorHAnsi"/>
    </w:rPr>
  </w:style>
  <w:style w:type="paragraph" w:customStyle="1" w:styleId="B189B9CA004041FAB51FF4C517609C2F6">
    <w:name w:val="B189B9CA004041FAB51FF4C517609C2F6"/>
    <w:rsid w:val="008E3497"/>
    <w:rPr>
      <w:rFonts w:eastAsiaTheme="minorHAnsi"/>
    </w:rPr>
  </w:style>
  <w:style w:type="paragraph" w:customStyle="1" w:styleId="D63F1DA4324A4ADEB7460D370549486324">
    <w:name w:val="D63F1DA4324A4ADEB7460D370549486324"/>
    <w:rsid w:val="008E3497"/>
    <w:rPr>
      <w:rFonts w:eastAsiaTheme="minorHAnsi"/>
    </w:rPr>
  </w:style>
  <w:style w:type="paragraph" w:customStyle="1" w:styleId="EAFD1B8491A94827B672C032C43BAC9424">
    <w:name w:val="EAFD1B8491A94827B672C032C43BAC9424"/>
    <w:rsid w:val="008E3497"/>
    <w:rPr>
      <w:rFonts w:eastAsiaTheme="minorHAnsi"/>
    </w:rPr>
  </w:style>
  <w:style w:type="paragraph" w:customStyle="1" w:styleId="202384D35ED942229D550B05AF95D31D6">
    <w:name w:val="202384D35ED942229D550B05AF95D31D6"/>
    <w:rsid w:val="008E3497"/>
    <w:rPr>
      <w:rFonts w:eastAsiaTheme="minorHAnsi"/>
    </w:rPr>
  </w:style>
  <w:style w:type="paragraph" w:customStyle="1" w:styleId="4303BD00D2E4428784F03A95DAE436C724">
    <w:name w:val="4303BD00D2E4428784F03A95DAE436C724"/>
    <w:rsid w:val="008E3497"/>
    <w:rPr>
      <w:rFonts w:eastAsiaTheme="minorHAnsi"/>
    </w:rPr>
  </w:style>
  <w:style w:type="paragraph" w:customStyle="1" w:styleId="A5FCE149CC5E4C0887C25E4F4ECBE30124">
    <w:name w:val="A5FCE149CC5E4C0887C25E4F4ECBE30124"/>
    <w:rsid w:val="008E3497"/>
    <w:rPr>
      <w:rFonts w:eastAsiaTheme="minorHAnsi"/>
    </w:rPr>
  </w:style>
  <w:style w:type="paragraph" w:customStyle="1" w:styleId="1C7FB9F6B6EA4ED2915A21090CE9EFBA5">
    <w:name w:val="1C7FB9F6B6EA4ED2915A21090CE9EFBA5"/>
    <w:rsid w:val="008E3497"/>
    <w:rPr>
      <w:rFonts w:eastAsiaTheme="minorHAnsi"/>
    </w:rPr>
  </w:style>
  <w:style w:type="paragraph" w:customStyle="1" w:styleId="8CD15BE22342406A809A8F077FA2982624">
    <w:name w:val="8CD15BE22342406A809A8F077FA2982624"/>
    <w:rsid w:val="008E3497"/>
    <w:rPr>
      <w:rFonts w:eastAsiaTheme="minorHAnsi"/>
    </w:rPr>
  </w:style>
  <w:style w:type="paragraph" w:customStyle="1" w:styleId="5A4ED76E717B45928798C23B55BDAE3524">
    <w:name w:val="5A4ED76E717B45928798C23B55BDAE3524"/>
    <w:rsid w:val="008E3497"/>
    <w:rPr>
      <w:rFonts w:eastAsiaTheme="minorHAnsi"/>
    </w:rPr>
  </w:style>
  <w:style w:type="paragraph" w:customStyle="1" w:styleId="C43736ABF11D46C4B911FAE0B56CEF2824">
    <w:name w:val="C43736ABF11D46C4B911FAE0B56CEF2824"/>
    <w:rsid w:val="008E3497"/>
    <w:rPr>
      <w:rFonts w:eastAsiaTheme="minorHAnsi"/>
    </w:rPr>
  </w:style>
  <w:style w:type="paragraph" w:customStyle="1" w:styleId="8FC354A4976B49E3B22E1A29C0F4DD4A24">
    <w:name w:val="8FC354A4976B49E3B22E1A29C0F4DD4A24"/>
    <w:rsid w:val="008E3497"/>
    <w:rPr>
      <w:rFonts w:eastAsiaTheme="minorHAnsi"/>
    </w:rPr>
  </w:style>
  <w:style w:type="paragraph" w:customStyle="1" w:styleId="0ADF65EB0BE645E7BD590251E8E5DB9C24">
    <w:name w:val="0ADF65EB0BE645E7BD590251E8E5DB9C24"/>
    <w:rsid w:val="008E3497"/>
    <w:rPr>
      <w:rFonts w:eastAsiaTheme="minorHAnsi"/>
    </w:rPr>
  </w:style>
  <w:style w:type="paragraph" w:customStyle="1" w:styleId="6D0EBA63F0C742468D8900840D084F8224">
    <w:name w:val="6D0EBA63F0C742468D8900840D084F8224"/>
    <w:rsid w:val="008E3497"/>
    <w:rPr>
      <w:rFonts w:eastAsiaTheme="minorHAnsi"/>
    </w:rPr>
  </w:style>
  <w:style w:type="paragraph" w:customStyle="1" w:styleId="B6B9F7CDE0534971BAE0FE4DDE262D2324">
    <w:name w:val="B6B9F7CDE0534971BAE0FE4DDE262D2324"/>
    <w:rsid w:val="008E3497"/>
    <w:rPr>
      <w:rFonts w:eastAsiaTheme="minorHAnsi"/>
    </w:rPr>
  </w:style>
  <w:style w:type="paragraph" w:customStyle="1" w:styleId="76C6EAFB2C0E43C78479016282DEDDC924">
    <w:name w:val="76C6EAFB2C0E43C78479016282DEDDC924"/>
    <w:rsid w:val="008E3497"/>
    <w:rPr>
      <w:rFonts w:eastAsiaTheme="minorHAnsi"/>
    </w:rPr>
  </w:style>
  <w:style w:type="paragraph" w:customStyle="1" w:styleId="B670A14F59A94E33A2BB6DBC01B330224">
    <w:name w:val="B670A14F59A94E33A2BB6DBC01B330224"/>
    <w:rsid w:val="008E3497"/>
    <w:rPr>
      <w:rFonts w:eastAsiaTheme="minorHAnsi"/>
    </w:rPr>
  </w:style>
  <w:style w:type="paragraph" w:customStyle="1" w:styleId="E8E8493026B74CC6ACAF73535FF7FE1C24">
    <w:name w:val="E8E8493026B74CC6ACAF73535FF7FE1C24"/>
    <w:rsid w:val="008E3497"/>
    <w:rPr>
      <w:rFonts w:eastAsiaTheme="minorHAnsi"/>
    </w:rPr>
  </w:style>
  <w:style w:type="paragraph" w:customStyle="1" w:styleId="338560FC8B1F4478A5F16F16C8F608EC5">
    <w:name w:val="338560FC8B1F4478A5F16F16C8F608EC5"/>
    <w:rsid w:val="008E3497"/>
    <w:rPr>
      <w:rFonts w:eastAsiaTheme="minorHAnsi"/>
    </w:rPr>
  </w:style>
  <w:style w:type="paragraph" w:customStyle="1" w:styleId="E65085FA4A8449E6ACA6F936D800376623">
    <w:name w:val="E65085FA4A8449E6ACA6F936D800376623"/>
    <w:rsid w:val="008E3497"/>
    <w:rPr>
      <w:rFonts w:eastAsiaTheme="minorHAnsi"/>
    </w:rPr>
  </w:style>
  <w:style w:type="paragraph" w:customStyle="1" w:styleId="5C44F96216F046C796BAC5F33B2E635E23">
    <w:name w:val="5C44F96216F046C796BAC5F33B2E635E23"/>
    <w:rsid w:val="008E3497"/>
    <w:rPr>
      <w:rFonts w:eastAsiaTheme="minorHAnsi"/>
    </w:rPr>
  </w:style>
  <w:style w:type="paragraph" w:customStyle="1" w:styleId="8267B38D2D6D461DA7DC68C112302B1023">
    <w:name w:val="8267B38D2D6D461DA7DC68C112302B1023"/>
    <w:rsid w:val="008E3497"/>
    <w:rPr>
      <w:rFonts w:eastAsiaTheme="minorHAnsi"/>
    </w:rPr>
  </w:style>
  <w:style w:type="paragraph" w:customStyle="1" w:styleId="1D0709AE76F64B018E2BD9D3DBFB66DF24">
    <w:name w:val="1D0709AE76F64B018E2BD9D3DBFB66DF24"/>
    <w:rsid w:val="008E3497"/>
    <w:rPr>
      <w:rFonts w:eastAsiaTheme="minorHAnsi"/>
    </w:rPr>
  </w:style>
  <w:style w:type="paragraph" w:customStyle="1" w:styleId="014F5C04BB22410C81F677299043755824">
    <w:name w:val="014F5C04BB22410C81F677299043755824"/>
    <w:rsid w:val="008E3497"/>
    <w:rPr>
      <w:rFonts w:eastAsiaTheme="minorHAnsi"/>
    </w:rPr>
  </w:style>
  <w:style w:type="paragraph" w:customStyle="1" w:styleId="B9A966E752EF41688ECB507D015082D924">
    <w:name w:val="B9A966E752EF41688ECB507D015082D924"/>
    <w:rsid w:val="008E3497"/>
    <w:rPr>
      <w:rFonts w:eastAsiaTheme="minorHAnsi"/>
    </w:rPr>
  </w:style>
  <w:style w:type="paragraph" w:customStyle="1" w:styleId="46A7D5AF3B744D088EEAE5CD6C10E70A24">
    <w:name w:val="46A7D5AF3B744D088EEAE5CD6C10E70A24"/>
    <w:rsid w:val="008E3497"/>
    <w:rPr>
      <w:rFonts w:eastAsiaTheme="minorHAnsi"/>
    </w:rPr>
  </w:style>
  <w:style w:type="paragraph" w:customStyle="1" w:styleId="BCB611364F9347DAA2812B71AE790C0A24">
    <w:name w:val="BCB611364F9347DAA2812B71AE790C0A24"/>
    <w:rsid w:val="008E3497"/>
    <w:rPr>
      <w:rFonts w:eastAsiaTheme="minorHAnsi"/>
    </w:rPr>
  </w:style>
  <w:style w:type="paragraph" w:customStyle="1" w:styleId="460FFF3674E14D72998229450119FCEB24">
    <w:name w:val="460FFF3674E14D72998229450119FCEB24"/>
    <w:rsid w:val="008E3497"/>
    <w:rPr>
      <w:rFonts w:eastAsiaTheme="minorHAnsi"/>
    </w:rPr>
  </w:style>
  <w:style w:type="paragraph" w:customStyle="1" w:styleId="264BAB5FDC0040D59FCD702B943351BC24">
    <w:name w:val="264BAB5FDC0040D59FCD702B943351BC24"/>
    <w:rsid w:val="008E3497"/>
    <w:rPr>
      <w:rFonts w:eastAsiaTheme="minorHAnsi"/>
    </w:rPr>
  </w:style>
  <w:style w:type="paragraph" w:customStyle="1" w:styleId="A1A5D004AC464522AE9740F47D4815E524">
    <w:name w:val="A1A5D004AC464522AE9740F47D4815E524"/>
    <w:rsid w:val="008E3497"/>
    <w:rPr>
      <w:rFonts w:eastAsiaTheme="minorHAnsi"/>
    </w:rPr>
  </w:style>
  <w:style w:type="paragraph" w:customStyle="1" w:styleId="228DFE730EE2445F88E4473929BCB01924">
    <w:name w:val="228DFE730EE2445F88E4473929BCB01924"/>
    <w:rsid w:val="008E3497"/>
    <w:rPr>
      <w:rFonts w:eastAsiaTheme="minorHAnsi"/>
    </w:rPr>
  </w:style>
  <w:style w:type="paragraph" w:customStyle="1" w:styleId="F78F108F90C34D70AE86C5A10431040624">
    <w:name w:val="F78F108F90C34D70AE86C5A10431040624"/>
    <w:rsid w:val="008E3497"/>
    <w:rPr>
      <w:rFonts w:eastAsiaTheme="minorHAnsi"/>
    </w:rPr>
  </w:style>
  <w:style w:type="paragraph" w:customStyle="1" w:styleId="EDC3D059C9B9474E9803BC0E7C2D08D624">
    <w:name w:val="EDC3D059C9B9474E9803BC0E7C2D08D624"/>
    <w:rsid w:val="008E3497"/>
    <w:rPr>
      <w:rFonts w:eastAsiaTheme="minorHAnsi"/>
    </w:rPr>
  </w:style>
  <w:style w:type="paragraph" w:customStyle="1" w:styleId="042546AAA6F04535AE13F68E252FBBAD24">
    <w:name w:val="042546AAA6F04535AE13F68E252FBBAD24"/>
    <w:rsid w:val="008E3497"/>
    <w:rPr>
      <w:rFonts w:eastAsiaTheme="minorHAnsi"/>
    </w:rPr>
  </w:style>
  <w:style w:type="paragraph" w:customStyle="1" w:styleId="F648E57EDDDA4103BEB6EB2027F886FE24">
    <w:name w:val="F648E57EDDDA4103BEB6EB2027F886FE24"/>
    <w:rsid w:val="008E3497"/>
    <w:rPr>
      <w:rFonts w:eastAsiaTheme="minorHAnsi"/>
    </w:rPr>
  </w:style>
  <w:style w:type="paragraph" w:customStyle="1" w:styleId="7A0E2DA54B564033AADF8E0A308E3BD624">
    <w:name w:val="7A0E2DA54B564033AADF8E0A308E3BD624"/>
    <w:rsid w:val="008E3497"/>
    <w:rPr>
      <w:rFonts w:eastAsiaTheme="minorHAnsi"/>
    </w:rPr>
  </w:style>
  <w:style w:type="paragraph" w:customStyle="1" w:styleId="BE297880B0664BCDAEF10213354D0B9024">
    <w:name w:val="BE297880B0664BCDAEF10213354D0B9024"/>
    <w:rsid w:val="008E3497"/>
    <w:rPr>
      <w:rFonts w:eastAsiaTheme="minorHAnsi"/>
    </w:rPr>
  </w:style>
  <w:style w:type="paragraph" w:customStyle="1" w:styleId="2D5EF8DC645D4489AE2CC323A682CD3224">
    <w:name w:val="2D5EF8DC645D4489AE2CC323A682CD3224"/>
    <w:rsid w:val="008E3497"/>
    <w:rPr>
      <w:rFonts w:eastAsiaTheme="minorHAnsi"/>
    </w:rPr>
  </w:style>
  <w:style w:type="paragraph" w:customStyle="1" w:styleId="2A162FDA4D8D460AB3656054947C08A823">
    <w:name w:val="2A162FDA4D8D460AB3656054947C08A823"/>
    <w:rsid w:val="008E3497"/>
    <w:rPr>
      <w:rFonts w:eastAsiaTheme="minorHAnsi"/>
    </w:rPr>
  </w:style>
  <w:style w:type="paragraph" w:customStyle="1" w:styleId="58FCA5FD42AC4D3C88A91BA7A499238C23">
    <w:name w:val="58FCA5FD42AC4D3C88A91BA7A499238C23"/>
    <w:rsid w:val="008E3497"/>
    <w:rPr>
      <w:rFonts w:eastAsiaTheme="minorHAnsi"/>
    </w:rPr>
  </w:style>
  <w:style w:type="paragraph" w:customStyle="1" w:styleId="4A6D7A85299643B5845B1F33D648F40824">
    <w:name w:val="4A6D7A85299643B5845B1F33D648F40824"/>
    <w:rsid w:val="008E3497"/>
    <w:rPr>
      <w:rFonts w:eastAsiaTheme="minorHAnsi"/>
    </w:rPr>
  </w:style>
  <w:style w:type="paragraph" w:customStyle="1" w:styleId="DA4CBAEC936B4A30A43F5E9602AAE05824">
    <w:name w:val="DA4CBAEC936B4A30A43F5E9602AAE05824"/>
    <w:rsid w:val="008E3497"/>
    <w:rPr>
      <w:rFonts w:eastAsiaTheme="minorHAnsi"/>
    </w:rPr>
  </w:style>
  <w:style w:type="paragraph" w:customStyle="1" w:styleId="08DB1DBF8085480A8A4FE5487F2740BE24">
    <w:name w:val="08DB1DBF8085480A8A4FE5487F2740BE24"/>
    <w:rsid w:val="008E3497"/>
    <w:rPr>
      <w:rFonts w:eastAsiaTheme="minorHAnsi"/>
    </w:rPr>
  </w:style>
  <w:style w:type="paragraph" w:customStyle="1" w:styleId="50B239A143F841C5A54A7D561728A5E224">
    <w:name w:val="50B239A143F841C5A54A7D561728A5E224"/>
    <w:rsid w:val="008E3497"/>
    <w:rPr>
      <w:rFonts w:eastAsiaTheme="minorHAnsi"/>
    </w:rPr>
  </w:style>
  <w:style w:type="paragraph" w:customStyle="1" w:styleId="2F95F946BDDD4275B5538079E51A548924">
    <w:name w:val="2F95F946BDDD4275B5538079E51A548924"/>
    <w:rsid w:val="008E3497"/>
    <w:rPr>
      <w:rFonts w:eastAsiaTheme="minorHAnsi"/>
    </w:rPr>
  </w:style>
  <w:style w:type="paragraph" w:customStyle="1" w:styleId="A744815489F4469184FE1F2F434D0CDF24">
    <w:name w:val="A744815489F4469184FE1F2F434D0CDF24"/>
    <w:rsid w:val="008E3497"/>
    <w:rPr>
      <w:rFonts w:eastAsiaTheme="minorHAnsi"/>
    </w:rPr>
  </w:style>
  <w:style w:type="paragraph" w:customStyle="1" w:styleId="0CFADBD0B7EA47C5AAD6D656A2CD2BA024">
    <w:name w:val="0CFADBD0B7EA47C5AAD6D656A2CD2BA024"/>
    <w:rsid w:val="008E3497"/>
    <w:rPr>
      <w:rFonts w:eastAsiaTheme="minorHAnsi"/>
    </w:rPr>
  </w:style>
  <w:style w:type="paragraph" w:customStyle="1" w:styleId="D4C16506615B4C5FB9DC4371BAF33E8324">
    <w:name w:val="D4C16506615B4C5FB9DC4371BAF33E8324"/>
    <w:rsid w:val="008E3497"/>
    <w:rPr>
      <w:rFonts w:eastAsiaTheme="minorHAnsi"/>
    </w:rPr>
  </w:style>
  <w:style w:type="paragraph" w:customStyle="1" w:styleId="801AA6F3FED54A57A0835768E8E19BD124">
    <w:name w:val="801AA6F3FED54A57A0835768E8E19BD124"/>
    <w:rsid w:val="008E3497"/>
    <w:rPr>
      <w:rFonts w:eastAsiaTheme="minorHAnsi"/>
    </w:rPr>
  </w:style>
  <w:style w:type="paragraph" w:customStyle="1" w:styleId="A468E7CBCB0740A3B521D29B91A5518524">
    <w:name w:val="A468E7CBCB0740A3B521D29B91A5518524"/>
    <w:rsid w:val="008E3497"/>
    <w:rPr>
      <w:rFonts w:eastAsiaTheme="minorHAnsi"/>
    </w:rPr>
  </w:style>
  <w:style w:type="paragraph" w:customStyle="1" w:styleId="63B152712FF64051A1A79836CF3F164923">
    <w:name w:val="63B152712FF64051A1A79836CF3F164923"/>
    <w:rsid w:val="008E3497"/>
    <w:rPr>
      <w:rFonts w:eastAsiaTheme="minorHAnsi"/>
    </w:rPr>
  </w:style>
  <w:style w:type="paragraph" w:customStyle="1" w:styleId="795E4F4036724693B46DA81E4E698DAE23">
    <w:name w:val="795E4F4036724693B46DA81E4E698DAE23"/>
    <w:rsid w:val="008E3497"/>
    <w:rPr>
      <w:rFonts w:eastAsiaTheme="minorHAnsi"/>
    </w:rPr>
  </w:style>
  <w:style w:type="paragraph" w:customStyle="1" w:styleId="B362D57E5FC842E0B111DEC39886325C23">
    <w:name w:val="B362D57E5FC842E0B111DEC39886325C23"/>
    <w:rsid w:val="008E3497"/>
    <w:rPr>
      <w:rFonts w:eastAsiaTheme="minorHAnsi"/>
    </w:rPr>
  </w:style>
  <w:style w:type="paragraph" w:customStyle="1" w:styleId="9A8A3CE1D6E046F8BB9739AE8D698AC623">
    <w:name w:val="9A8A3CE1D6E046F8BB9739AE8D698AC623"/>
    <w:rsid w:val="008E3497"/>
    <w:rPr>
      <w:rFonts w:eastAsiaTheme="minorHAnsi"/>
    </w:rPr>
  </w:style>
  <w:style w:type="paragraph" w:customStyle="1" w:styleId="AE382DAEE7DE4E5586CF3B988E99103023">
    <w:name w:val="AE382DAEE7DE4E5586CF3B988E99103023"/>
    <w:rsid w:val="008E3497"/>
    <w:rPr>
      <w:rFonts w:eastAsiaTheme="minorHAnsi"/>
    </w:rPr>
  </w:style>
  <w:style w:type="paragraph" w:customStyle="1" w:styleId="9AE6703245F1434089742FF04FC27BB423">
    <w:name w:val="9AE6703245F1434089742FF04FC27BB423"/>
    <w:rsid w:val="008E3497"/>
    <w:rPr>
      <w:rFonts w:eastAsiaTheme="minorHAnsi"/>
    </w:rPr>
  </w:style>
  <w:style w:type="paragraph" w:customStyle="1" w:styleId="8365CDB2A7674B318D64BCF0AB00F5B423">
    <w:name w:val="8365CDB2A7674B318D64BCF0AB00F5B423"/>
    <w:rsid w:val="008E3497"/>
    <w:rPr>
      <w:rFonts w:eastAsiaTheme="minorHAnsi"/>
    </w:rPr>
  </w:style>
  <w:style w:type="paragraph" w:customStyle="1" w:styleId="931734EB321F4496B412BD0508DEA76423">
    <w:name w:val="931734EB321F4496B412BD0508DEA76423"/>
    <w:rsid w:val="008E3497"/>
    <w:rPr>
      <w:rFonts w:eastAsiaTheme="minorHAnsi"/>
    </w:rPr>
  </w:style>
  <w:style w:type="paragraph" w:customStyle="1" w:styleId="C2CD03634207489DB1C3C387A8A896B123">
    <w:name w:val="C2CD03634207489DB1C3C387A8A896B123"/>
    <w:rsid w:val="008E3497"/>
    <w:rPr>
      <w:rFonts w:eastAsiaTheme="minorHAnsi"/>
    </w:rPr>
  </w:style>
  <w:style w:type="paragraph" w:customStyle="1" w:styleId="96916A38AF6841FD9DD9E55E7D34DC1923">
    <w:name w:val="96916A38AF6841FD9DD9E55E7D34DC1923"/>
    <w:rsid w:val="008E3497"/>
    <w:rPr>
      <w:rFonts w:eastAsiaTheme="minorHAnsi"/>
    </w:rPr>
  </w:style>
  <w:style w:type="paragraph" w:customStyle="1" w:styleId="A89B56BE3FA54F1EB0DF6C8E04726BD323">
    <w:name w:val="A89B56BE3FA54F1EB0DF6C8E04726BD323"/>
    <w:rsid w:val="008E3497"/>
    <w:rPr>
      <w:rFonts w:eastAsiaTheme="minorHAnsi"/>
    </w:rPr>
  </w:style>
  <w:style w:type="paragraph" w:customStyle="1" w:styleId="F8E1047451944441A88ABD85B6C95EF523">
    <w:name w:val="F8E1047451944441A88ABD85B6C95EF523"/>
    <w:rsid w:val="008E3497"/>
    <w:rPr>
      <w:rFonts w:eastAsiaTheme="minorHAnsi"/>
    </w:rPr>
  </w:style>
  <w:style w:type="paragraph" w:customStyle="1" w:styleId="3E7A4DF811C14257AE4FD1FBC49BEB6C23">
    <w:name w:val="3E7A4DF811C14257AE4FD1FBC49BEB6C23"/>
    <w:rsid w:val="008E3497"/>
    <w:rPr>
      <w:rFonts w:eastAsiaTheme="minorHAnsi"/>
    </w:rPr>
  </w:style>
  <w:style w:type="paragraph" w:customStyle="1" w:styleId="8DA693B836C04B67B93BF5980F03ABEB3">
    <w:name w:val="8DA693B836C04B67B93BF5980F03ABEB3"/>
    <w:rsid w:val="008E3497"/>
    <w:rPr>
      <w:rFonts w:eastAsiaTheme="minorHAnsi"/>
    </w:rPr>
  </w:style>
  <w:style w:type="paragraph" w:customStyle="1" w:styleId="FA739E41EE4F42C5B04A2E7E96D6022D23">
    <w:name w:val="FA739E41EE4F42C5B04A2E7E96D6022D23"/>
    <w:rsid w:val="008E3497"/>
    <w:rPr>
      <w:rFonts w:eastAsiaTheme="minorHAnsi"/>
    </w:rPr>
  </w:style>
  <w:style w:type="paragraph" w:customStyle="1" w:styleId="C0D1D78AA49C4ADFAE31DBCD88D4B6EB24">
    <w:name w:val="C0D1D78AA49C4ADFAE31DBCD88D4B6EB24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5B4BD8D29A1447B891ECEA6A92AD64723">
    <w:name w:val="C5B4BD8D29A1447B891ECEA6A92AD64723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C2D42A687F846EB94C728C39DF650BB23">
    <w:name w:val="BC2D42A687F846EB94C728C39DF650BB23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1B5917D9384387B8B066832929080023">
    <w:name w:val="701B5917D9384387B8B066832929080023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BEFBFB7D403475EAD6237CDA5E90A6823">
    <w:name w:val="4BEFBFB7D403475EAD6237CDA5E90A6823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0CD3B20474D4D8CA0B02A119544922D1">
    <w:name w:val="A0CD3B20474D4D8CA0B02A119544922D1"/>
    <w:rsid w:val="008E3497"/>
    <w:rPr>
      <w:rFonts w:eastAsiaTheme="minorHAnsi"/>
    </w:rPr>
  </w:style>
  <w:style w:type="paragraph" w:customStyle="1" w:styleId="3291EA951B3C486AB367F375C960408B1">
    <w:name w:val="3291EA951B3C486AB367F375C960408B1"/>
    <w:rsid w:val="008E3497"/>
    <w:rPr>
      <w:rFonts w:eastAsiaTheme="minorHAnsi"/>
    </w:rPr>
  </w:style>
  <w:style w:type="paragraph" w:customStyle="1" w:styleId="4D5CB910EF354435AFA74D17E1284E70">
    <w:name w:val="4D5CB910EF354435AFA74D17E1284E70"/>
    <w:rsid w:val="008E3497"/>
    <w:rPr>
      <w:rFonts w:eastAsiaTheme="minorHAnsi"/>
    </w:rPr>
  </w:style>
  <w:style w:type="paragraph" w:customStyle="1" w:styleId="3E58E1CC6C894C6596512F46A18E6C0E">
    <w:name w:val="3E58E1CC6C894C6596512F46A18E6C0E"/>
    <w:rsid w:val="008E3497"/>
    <w:rPr>
      <w:rFonts w:eastAsiaTheme="minorHAnsi"/>
    </w:rPr>
  </w:style>
  <w:style w:type="paragraph" w:customStyle="1" w:styleId="80EB4002DDF543B8B7004C452EE7B9BC23">
    <w:name w:val="80EB4002DDF543B8B7004C452EE7B9BC23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C6533C1E864A0BBD94C648065B684123">
    <w:name w:val="F9C6533C1E864A0BBD94C648065B684123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A5B4C1510D548428F23E5DE410C91FF23">
    <w:name w:val="EA5B4C1510D548428F23E5DE410C91FF23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AC15AD9E32B4F5AB87DB3A881AC141D23">
    <w:name w:val="4AC15AD9E32B4F5AB87DB3A881AC141D23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B30427D8A294AA0A480965D16084A3825">
    <w:name w:val="CB30427D8A294AA0A480965D16084A3825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1A877ABBF78477391393CC07124194725">
    <w:name w:val="B1A877ABBF78477391393CC07124194725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0FA10E18AA546EE8082541ED94B85B924">
    <w:name w:val="30FA10E18AA546EE8082541ED94B85B924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59543F408244E4C915219E2B65CF77724">
    <w:name w:val="359543F408244E4C915219E2B65CF77724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9C354DBE5AA4C778622C1EF7F77602F25">
    <w:name w:val="69C354DBE5AA4C778622C1EF7F77602F25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D9A3CD7C384B34BB7E9EA9ED049A2A24">
    <w:name w:val="F3D9A3CD7C384B34BB7E9EA9ED049A2A24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2F75739CED4586BFE4380B66A8E9AB24">
    <w:name w:val="CE2F75739CED4586BFE4380B66A8E9AB24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83B4EB1345346298D6AC04A1C2C68B324">
    <w:name w:val="D83B4EB1345346298D6AC04A1C2C68B324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450A64838B749DE84719D768C626C2325">
    <w:name w:val="6450A64838B749DE84719D768C626C2325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9F724682B4547DB859AA6939F154C3825">
    <w:name w:val="29F724682B4547DB859AA6939F154C3825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C3CBF37F6F74962A5515F410283C16B24">
    <w:name w:val="2C3CBF37F6F74962A5515F410283C16B24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095598FE6E4414EB5CB162CD1286D1224">
    <w:name w:val="5095598FE6E4414EB5CB162CD1286D1224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FA2336CB7374907ACBE7D4F816F22B024">
    <w:name w:val="4FA2336CB7374907ACBE7D4F816F22B024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2C18A5A3A74F8CA5761C75EE656E1024">
    <w:name w:val="3E2C18A5A3A74F8CA5761C75EE656E1024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9206A32E438411FBC0E828E1AE61FDD24">
    <w:name w:val="19206A32E438411FBC0E828E1AE61FDD24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3311A36E5E24080BAA86C99111FD9D422">
    <w:name w:val="53311A36E5E24080BAA86C99111FD9D422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8D2FCB95647468A9C28713DD241D3A09">
    <w:name w:val="58D2FCB95647468A9C28713DD241D3A09"/>
    <w:rsid w:val="008E3497"/>
    <w:rPr>
      <w:rFonts w:eastAsiaTheme="minorHAnsi"/>
    </w:rPr>
  </w:style>
  <w:style w:type="paragraph" w:customStyle="1" w:styleId="C323CC46A70648378356EC26E1D562B623">
    <w:name w:val="C323CC46A70648378356EC26E1D562B623"/>
    <w:rsid w:val="008E3497"/>
    <w:rPr>
      <w:rFonts w:eastAsiaTheme="minorHAnsi"/>
    </w:rPr>
  </w:style>
  <w:style w:type="paragraph" w:customStyle="1" w:styleId="77588B905D0B4AE9B7C8CD5C40274F6623">
    <w:name w:val="77588B905D0B4AE9B7C8CD5C40274F6623"/>
    <w:rsid w:val="008E3497"/>
    <w:rPr>
      <w:rFonts w:eastAsiaTheme="minorHAnsi"/>
    </w:rPr>
  </w:style>
  <w:style w:type="paragraph" w:customStyle="1" w:styleId="1D83BB36814C4F888E8AE76AB9357D5730">
    <w:name w:val="1D83BB36814C4F888E8AE76AB9357D5730"/>
    <w:rsid w:val="008E3497"/>
    <w:rPr>
      <w:rFonts w:eastAsiaTheme="minorHAnsi"/>
    </w:rPr>
  </w:style>
  <w:style w:type="paragraph" w:customStyle="1" w:styleId="0C671431A5DE4D62BAA70CC82DC51D2730">
    <w:name w:val="0C671431A5DE4D62BAA70CC82DC51D2730"/>
    <w:rsid w:val="008E3497"/>
    <w:rPr>
      <w:rFonts w:eastAsiaTheme="minorHAnsi"/>
    </w:rPr>
  </w:style>
  <w:style w:type="paragraph" w:customStyle="1" w:styleId="A906F06CC02849A38415AABC0E3A91DF30">
    <w:name w:val="A906F06CC02849A38415AABC0E3A91DF30"/>
    <w:rsid w:val="008E3497"/>
    <w:rPr>
      <w:rFonts w:eastAsiaTheme="minorHAnsi"/>
    </w:rPr>
  </w:style>
  <w:style w:type="paragraph" w:customStyle="1" w:styleId="814B1A56490E4E47BA66AE8807DF66537">
    <w:name w:val="814B1A56490E4E47BA66AE8807DF66537"/>
    <w:rsid w:val="008E3497"/>
    <w:rPr>
      <w:rFonts w:eastAsiaTheme="minorHAnsi"/>
    </w:rPr>
  </w:style>
  <w:style w:type="paragraph" w:customStyle="1" w:styleId="C184A1F3F64E49D19B486858F96F490125">
    <w:name w:val="C184A1F3F64E49D19B486858F96F490125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0762CB60C864F8191E8C4152BBED9937">
    <w:name w:val="B0762CB60C864F8191E8C4152BBED9937"/>
    <w:rsid w:val="008E3497"/>
    <w:rPr>
      <w:rFonts w:eastAsiaTheme="minorHAnsi"/>
    </w:rPr>
  </w:style>
  <w:style w:type="paragraph" w:customStyle="1" w:styleId="27D158F4A81F4B858317FA58B0281C9525">
    <w:name w:val="27D158F4A81F4B858317FA58B0281C9525"/>
    <w:rsid w:val="008E3497"/>
    <w:rPr>
      <w:rFonts w:eastAsiaTheme="minorHAnsi"/>
    </w:rPr>
  </w:style>
  <w:style w:type="paragraph" w:customStyle="1" w:styleId="D9E1C13FC0F9413D8A9255569D77D68225">
    <w:name w:val="D9E1C13FC0F9413D8A9255569D77D68225"/>
    <w:rsid w:val="008E3497"/>
    <w:rPr>
      <w:rFonts w:eastAsiaTheme="minorHAnsi"/>
    </w:rPr>
  </w:style>
  <w:style w:type="paragraph" w:customStyle="1" w:styleId="B189B9CA004041FAB51FF4C517609C2F7">
    <w:name w:val="B189B9CA004041FAB51FF4C517609C2F7"/>
    <w:rsid w:val="008E3497"/>
    <w:rPr>
      <w:rFonts w:eastAsiaTheme="minorHAnsi"/>
    </w:rPr>
  </w:style>
  <w:style w:type="paragraph" w:customStyle="1" w:styleId="D63F1DA4324A4ADEB7460D370549486325">
    <w:name w:val="D63F1DA4324A4ADEB7460D370549486325"/>
    <w:rsid w:val="008E3497"/>
    <w:rPr>
      <w:rFonts w:eastAsiaTheme="minorHAnsi"/>
    </w:rPr>
  </w:style>
  <w:style w:type="paragraph" w:customStyle="1" w:styleId="EAFD1B8491A94827B672C032C43BAC9425">
    <w:name w:val="EAFD1B8491A94827B672C032C43BAC9425"/>
    <w:rsid w:val="008E3497"/>
    <w:rPr>
      <w:rFonts w:eastAsiaTheme="minorHAnsi"/>
    </w:rPr>
  </w:style>
  <w:style w:type="paragraph" w:customStyle="1" w:styleId="202384D35ED942229D550B05AF95D31D7">
    <w:name w:val="202384D35ED942229D550B05AF95D31D7"/>
    <w:rsid w:val="008E3497"/>
    <w:rPr>
      <w:rFonts w:eastAsiaTheme="minorHAnsi"/>
    </w:rPr>
  </w:style>
  <w:style w:type="paragraph" w:customStyle="1" w:styleId="4303BD00D2E4428784F03A95DAE436C725">
    <w:name w:val="4303BD00D2E4428784F03A95DAE436C725"/>
    <w:rsid w:val="008E3497"/>
    <w:rPr>
      <w:rFonts w:eastAsiaTheme="minorHAnsi"/>
    </w:rPr>
  </w:style>
  <w:style w:type="paragraph" w:customStyle="1" w:styleId="A5FCE149CC5E4C0887C25E4F4ECBE30125">
    <w:name w:val="A5FCE149CC5E4C0887C25E4F4ECBE30125"/>
    <w:rsid w:val="008E3497"/>
    <w:rPr>
      <w:rFonts w:eastAsiaTheme="minorHAnsi"/>
    </w:rPr>
  </w:style>
  <w:style w:type="paragraph" w:customStyle="1" w:styleId="1C7FB9F6B6EA4ED2915A21090CE9EFBA6">
    <w:name w:val="1C7FB9F6B6EA4ED2915A21090CE9EFBA6"/>
    <w:rsid w:val="008E3497"/>
    <w:rPr>
      <w:rFonts w:eastAsiaTheme="minorHAnsi"/>
    </w:rPr>
  </w:style>
  <w:style w:type="paragraph" w:customStyle="1" w:styleId="8CD15BE22342406A809A8F077FA2982625">
    <w:name w:val="8CD15BE22342406A809A8F077FA2982625"/>
    <w:rsid w:val="008E3497"/>
    <w:rPr>
      <w:rFonts w:eastAsiaTheme="minorHAnsi"/>
    </w:rPr>
  </w:style>
  <w:style w:type="paragraph" w:customStyle="1" w:styleId="5A4ED76E717B45928798C23B55BDAE3525">
    <w:name w:val="5A4ED76E717B45928798C23B55BDAE3525"/>
    <w:rsid w:val="008E3497"/>
    <w:rPr>
      <w:rFonts w:eastAsiaTheme="minorHAnsi"/>
    </w:rPr>
  </w:style>
  <w:style w:type="paragraph" w:customStyle="1" w:styleId="C43736ABF11D46C4B911FAE0B56CEF2825">
    <w:name w:val="C43736ABF11D46C4B911FAE0B56CEF2825"/>
    <w:rsid w:val="008E3497"/>
    <w:rPr>
      <w:rFonts w:eastAsiaTheme="minorHAnsi"/>
    </w:rPr>
  </w:style>
  <w:style w:type="paragraph" w:customStyle="1" w:styleId="8FC354A4976B49E3B22E1A29C0F4DD4A25">
    <w:name w:val="8FC354A4976B49E3B22E1A29C0F4DD4A25"/>
    <w:rsid w:val="008E3497"/>
    <w:rPr>
      <w:rFonts w:eastAsiaTheme="minorHAnsi"/>
    </w:rPr>
  </w:style>
  <w:style w:type="paragraph" w:customStyle="1" w:styleId="0ADF65EB0BE645E7BD590251E8E5DB9C25">
    <w:name w:val="0ADF65EB0BE645E7BD590251E8E5DB9C25"/>
    <w:rsid w:val="008E3497"/>
    <w:rPr>
      <w:rFonts w:eastAsiaTheme="minorHAnsi"/>
    </w:rPr>
  </w:style>
  <w:style w:type="paragraph" w:customStyle="1" w:styleId="6D0EBA63F0C742468D8900840D084F8225">
    <w:name w:val="6D0EBA63F0C742468D8900840D084F8225"/>
    <w:rsid w:val="008E3497"/>
    <w:rPr>
      <w:rFonts w:eastAsiaTheme="minorHAnsi"/>
    </w:rPr>
  </w:style>
  <w:style w:type="paragraph" w:customStyle="1" w:styleId="B6B9F7CDE0534971BAE0FE4DDE262D2325">
    <w:name w:val="B6B9F7CDE0534971BAE0FE4DDE262D2325"/>
    <w:rsid w:val="008E3497"/>
    <w:rPr>
      <w:rFonts w:eastAsiaTheme="minorHAnsi"/>
    </w:rPr>
  </w:style>
  <w:style w:type="paragraph" w:customStyle="1" w:styleId="76C6EAFB2C0E43C78479016282DEDDC925">
    <w:name w:val="76C6EAFB2C0E43C78479016282DEDDC925"/>
    <w:rsid w:val="008E3497"/>
    <w:rPr>
      <w:rFonts w:eastAsiaTheme="minorHAnsi"/>
    </w:rPr>
  </w:style>
  <w:style w:type="paragraph" w:customStyle="1" w:styleId="B670A14F59A94E33A2BB6DBC01B330225">
    <w:name w:val="B670A14F59A94E33A2BB6DBC01B330225"/>
    <w:rsid w:val="008E3497"/>
    <w:rPr>
      <w:rFonts w:eastAsiaTheme="minorHAnsi"/>
    </w:rPr>
  </w:style>
  <w:style w:type="paragraph" w:customStyle="1" w:styleId="E8E8493026B74CC6ACAF73535FF7FE1C25">
    <w:name w:val="E8E8493026B74CC6ACAF73535FF7FE1C25"/>
    <w:rsid w:val="008E3497"/>
    <w:rPr>
      <w:rFonts w:eastAsiaTheme="minorHAnsi"/>
    </w:rPr>
  </w:style>
  <w:style w:type="paragraph" w:customStyle="1" w:styleId="338560FC8B1F4478A5F16F16C8F608EC6">
    <w:name w:val="338560FC8B1F4478A5F16F16C8F608EC6"/>
    <w:rsid w:val="008E3497"/>
    <w:rPr>
      <w:rFonts w:eastAsiaTheme="minorHAnsi"/>
    </w:rPr>
  </w:style>
  <w:style w:type="paragraph" w:customStyle="1" w:styleId="E65085FA4A8449E6ACA6F936D800376624">
    <w:name w:val="E65085FA4A8449E6ACA6F936D800376624"/>
    <w:rsid w:val="008E3497"/>
    <w:rPr>
      <w:rFonts w:eastAsiaTheme="minorHAnsi"/>
    </w:rPr>
  </w:style>
  <w:style w:type="paragraph" w:customStyle="1" w:styleId="5C44F96216F046C796BAC5F33B2E635E24">
    <w:name w:val="5C44F96216F046C796BAC5F33B2E635E24"/>
    <w:rsid w:val="008E3497"/>
    <w:rPr>
      <w:rFonts w:eastAsiaTheme="minorHAnsi"/>
    </w:rPr>
  </w:style>
  <w:style w:type="paragraph" w:customStyle="1" w:styleId="8267B38D2D6D461DA7DC68C112302B1024">
    <w:name w:val="8267B38D2D6D461DA7DC68C112302B1024"/>
    <w:rsid w:val="008E3497"/>
    <w:rPr>
      <w:rFonts w:eastAsiaTheme="minorHAnsi"/>
    </w:rPr>
  </w:style>
  <w:style w:type="paragraph" w:customStyle="1" w:styleId="1D0709AE76F64B018E2BD9D3DBFB66DF25">
    <w:name w:val="1D0709AE76F64B018E2BD9D3DBFB66DF25"/>
    <w:rsid w:val="008E3497"/>
    <w:rPr>
      <w:rFonts w:eastAsiaTheme="minorHAnsi"/>
    </w:rPr>
  </w:style>
  <w:style w:type="paragraph" w:customStyle="1" w:styleId="014F5C04BB22410C81F677299043755825">
    <w:name w:val="014F5C04BB22410C81F677299043755825"/>
    <w:rsid w:val="008E3497"/>
    <w:rPr>
      <w:rFonts w:eastAsiaTheme="minorHAnsi"/>
    </w:rPr>
  </w:style>
  <w:style w:type="paragraph" w:customStyle="1" w:styleId="B9A966E752EF41688ECB507D015082D925">
    <w:name w:val="B9A966E752EF41688ECB507D015082D925"/>
    <w:rsid w:val="008E3497"/>
    <w:rPr>
      <w:rFonts w:eastAsiaTheme="minorHAnsi"/>
    </w:rPr>
  </w:style>
  <w:style w:type="paragraph" w:customStyle="1" w:styleId="46A7D5AF3B744D088EEAE5CD6C10E70A25">
    <w:name w:val="46A7D5AF3B744D088EEAE5CD6C10E70A25"/>
    <w:rsid w:val="008E3497"/>
    <w:rPr>
      <w:rFonts w:eastAsiaTheme="minorHAnsi"/>
    </w:rPr>
  </w:style>
  <w:style w:type="paragraph" w:customStyle="1" w:styleId="BCB611364F9347DAA2812B71AE790C0A25">
    <w:name w:val="BCB611364F9347DAA2812B71AE790C0A25"/>
    <w:rsid w:val="008E3497"/>
    <w:rPr>
      <w:rFonts w:eastAsiaTheme="minorHAnsi"/>
    </w:rPr>
  </w:style>
  <w:style w:type="paragraph" w:customStyle="1" w:styleId="460FFF3674E14D72998229450119FCEB25">
    <w:name w:val="460FFF3674E14D72998229450119FCEB25"/>
    <w:rsid w:val="008E3497"/>
    <w:rPr>
      <w:rFonts w:eastAsiaTheme="minorHAnsi"/>
    </w:rPr>
  </w:style>
  <w:style w:type="paragraph" w:customStyle="1" w:styleId="264BAB5FDC0040D59FCD702B943351BC25">
    <w:name w:val="264BAB5FDC0040D59FCD702B943351BC25"/>
    <w:rsid w:val="008E3497"/>
    <w:rPr>
      <w:rFonts w:eastAsiaTheme="minorHAnsi"/>
    </w:rPr>
  </w:style>
  <w:style w:type="paragraph" w:customStyle="1" w:styleId="A1A5D004AC464522AE9740F47D4815E525">
    <w:name w:val="A1A5D004AC464522AE9740F47D4815E525"/>
    <w:rsid w:val="008E3497"/>
    <w:rPr>
      <w:rFonts w:eastAsiaTheme="minorHAnsi"/>
    </w:rPr>
  </w:style>
  <w:style w:type="paragraph" w:customStyle="1" w:styleId="228DFE730EE2445F88E4473929BCB01925">
    <w:name w:val="228DFE730EE2445F88E4473929BCB01925"/>
    <w:rsid w:val="008E3497"/>
    <w:rPr>
      <w:rFonts w:eastAsiaTheme="minorHAnsi"/>
    </w:rPr>
  </w:style>
  <w:style w:type="paragraph" w:customStyle="1" w:styleId="F78F108F90C34D70AE86C5A10431040625">
    <w:name w:val="F78F108F90C34D70AE86C5A10431040625"/>
    <w:rsid w:val="008E3497"/>
    <w:rPr>
      <w:rFonts w:eastAsiaTheme="minorHAnsi"/>
    </w:rPr>
  </w:style>
  <w:style w:type="paragraph" w:customStyle="1" w:styleId="EDC3D059C9B9474E9803BC0E7C2D08D625">
    <w:name w:val="EDC3D059C9B9474E9803BC0E7C2D08D625"/>
    <w:rsid w:val="008E3497"/>
    <w:rPr>
      <w:rFonts w:eastAsiaTheme="minorHAnsi"/>
    </w:rPr>
  </w:style>
  <w:style w:type="paragraph" w:customStyle="1" w:styleId="042546AAA6F04535AE13F68E252FBBAD25">
    <w:name w:val="042546AAA6F04535AE13F68E252FBBAD25"/>
    <w:rsid w:val="008E3497"/>
    <w:rPr>
      <w:rFonts w:eastAsiaTheme="minorHAnsi"/>
    </w:rPr>
  </w:style>
  <w:style w:type="paragraph" w:customStyle="1" w:styleId="F648E57EDDDA4103BEB6EB2027F886FE25">
    <w:name w:val="F648E57EDDDA4103BEB6EB2027F886FE25"/>
    <w:rsid w:val="008E3497"/>
    <w:rPr>
      <w:rFonts w:eastAsiaTheme="minorHAnsi"/>
    </w:rPr>
  </w:style>
  <w:style w:type="paragraph" w:customStyle="1" w:styleId="7A0E2DA54B564033AADF8E0A308E3BD625">
    <w:name w:val="7A0E2DA54B564033AADF8E0A308E3BD625"/>
    <w:rsid w:val="008E3497"/>
    <w:rPr>
      <w:rFonts w:eastAsiaTheme="minorHAnsi"/>
    </w:rPr>
  </w:style>
  <w:style w:type="paragraph" w:customStyle="1" w:styleId="BE297880B0664BCDAEF10213354D0B9025">
    <w:name w:val="BE297880B0664BCDAEF10213354D0B9025"/>
    <w:rsid w:val="008E3497"/>
    <w:rPr>
      <w:rFonts w:eastAsiaTheme="minorHAnsi"/>
    </w:rPr>
  </w:style>
  <w:style w:type="paragraph" w:customStyle="1" w:styleId="2D5EF8DC645D4489AE2CC323A682CD3225">
    <w:name w:val="2D5EF8DC645D4489AE2CC323A682CD3225"/>
    <w:rsid w:val="008E3497"/>
    <w:rPr>
      <w:rFonts w:eastAsiaTheme="minorHAnsi"/>
    </w:rPr>
  </w:style>
  <w:style w:type="paragraph" w:customStyle="1" w:styleId="2A162FDA4D8D460AB3656054947C08A824">
    <w:name w:val="2A162FDA4D8D460AB3656054947C08A824"/>
    <w:rsid w:val="008E3497"/>
    <w:rPr>
      <w:rFonts w:eastAsiaTheme="minorHAnsi"/>
    </w:rPr>
  </w:style>
  <w:style w:type="paragraph" w:customStyle="1" w:styleId="58FCA5FD42AC4D3C88A91BA7A499238C24">
    <w:name w:val="58FCA5FD42AC4D3C88A91BA7A499238C24"/>
    <w:rsid w:val="008E3497"/>
    <w:rPr>
      <w:rFonts w:eastAsiaTheme="minorHAnsi"/>
    </w:rPr>
  </w:style>
  <w:style w:type="paragraph" w:customStyle="1" w:styleId="4A6D7A85299643B5845B1F33D648F40825">
    <w:name w:val="4A6D7A85299643B5845B1F33D648F40825"/>
    <w:rsid w:val="008E3497"/>
    <w:rPr>
      <w:rFonts w:eastAsiaTheme="minorHAnsi"/>
    </w:rPr>
  </w:style>
  <w:style w:type="paragraph" w:customStyle="1" w:styleId="DA4CBAEC936B4A30A43F5E9602AAE05825">
    <w:name w:val="DA4CBAEC936B4A30A43F5E9602AAE05825"/>
    <w:rsid w:val="008E3497"/>
    <w:rPr>
      <w:rFonts w:eastAsiaTheme="minorHAnsi"/>
    </w:rPr>
  </w:style>
  <w:style w:type="paragraph" w:customStyle="1" w:styleId="08DB1DBF8085480A8A4FE5487F2740BE25">
    <w:name w:val="08DB1DBF8085480A8A4FE5487F2740BE25"/>
    <w:rsid w:val="008E3497"/>
    <w:rPr>
      <w:rFonts w:eastAsiaTheme="minorHAnsi"/>
    </w:rPr>
  </w:style>
  <w:style w:type="paragraph" w:customStyle="1" w:styleId="50B239A143F841C5A54A7D561728A5E225">
    <w:name w:val="50B239A143F841C5A54A7D561728A5E225"/>
    <w:rsid w:val="008E3497"/>
    <w:rPr>
      <w:rFonts w:eastAsiaTheme="minorHAnsi"/>
    </w:rPr>
  </w:style>
  <w:style w:type="paragraph" w:customStyle="1" w:styleId="2F95F946BDDD4275B5538079E51A548925">
    <w:name w:val="2F95F946BDDD4275B5538079E51A548925"/>
    <w:rsid w:val="008E3497"/>
    <w:rPr>
      <w:rFonts w:eastAsiaTheme="minorHAnsi"/>
    </w:rPr>
  </w:style>
  <w:style w:type="paragraph" w:customStyle="1" w:styleId="A744815489F4469184FE1F2F434D0CDF25">
    <w:name w:val="A744815489F4469184FE1F2F434D0CDF25"/>
    <w:rsid w:val="008E3497"/>
    <w:rPr>
      <w:rFonts w:eastAsiaTheme="minorHAnsi"/>
    </w:rPr>
  </w:style>
  <w:style w:type="paragraph" w:customStyle="1" w:styleId="0CFADBD0B7EA47C5AAD6D656A2CD2BA025">
    <w:name w:val="0CFADBD0B7EA47C5AAD6D656A2CD2BA025"/>
    <w:rsid w:val="008E3497"/>
    <w:rPr>
      <w:rFonts w:eastAsiaTheme="minorHAnsi"/>
    </w:rPr>
  </w:style>
  <w:style w:type="paragraph" w:customStyle="1" w:styleId="D4C16506615B4C5FB9DC4371BAF33E8325">
    <w:name w:val="D4C16506615B4C5FB9DC4371BAF33E8325"/>
    <w:rsid w:val="008E3497"/>
    <w:rPr>
      <w:rFonts w:eastAsiaTheme="minorHAnsi"/>
    </w:rPr>
  </w:style>
  <w:style w:type="paragraph" w:customStyle="1" w:styleId="801AA6F3FED54A57A0835768E8E19BD125">
    <w:name w:val="801AA6F3FED54A57A0835768E8E19BD125"/>
    <w:rsid w:val="008E3497"/>
    <w:rPr>
      <w:rFonts w:eastAsiaTheme="minorHAnsi"/>
    </w:rPr>
  </w:style>
  <w:style w:type="paragraph" w:customStyle="1" w:styleId="A468E7CBCB0740A3B521D29B91A5518525">
    <w:name w:val="A468E7CBCB0740A3B521D29B91A5518525"/>
    <w:rsid w:val="008E3497"/>
    <w:rPr>
      <w:rFonts w:eastAsiaTheme="minorHAnsi"/>
    </w:rPr>
  </w:style>
  <w:style w:type="paragraph" w:customStyle="1" w:styleId="63B152712FF64051A1A79836CF3F164924">
    <w:name w:val="63B152712FF64051A1A79836CF3F164924"/>
    <w:rsid w:val="008E3497"/>
    <w:rPr>
      <w:rFonts w:eastAsiaTheme="minorHAnsi"/>
    </w:rPr>
  </w:style>
  <w:style w:type="paragraph" w:customStyle="1" w:styleId="795E4F4036724693B46DA81E4E698DAE24">
    <w:name w:val="795E4F4036724693B46DA81E4E698DAE24"/>
    <w:rsid w:val="008E3497"/>
    <w:rPr>
      <w:rFonts w:eastAsiaTheme="minorHAnsi"/>
    </w:rPr>
  </w:style>
  <w:style w:type="paragraph" w:customStyle="1" w:styleId="B362D57E5FC842E0B111DEC39886325C24">
    <w:name w:val="B362D57E5FC842E0B111DEC39886325C24"/>
    <w:rsid w:val="008E3497"/>
    <w:rPr>
      <w:rFonts w:eastAsiaTheme="minorHAnsi"/>
    </w:rPr>
  </w:style>
  <w:style w:type="paragraph" w:customStyle="1" w:styleId="9A8A3CE1D6E046F8BB9739AE8D698AC624">
    <w:name w:val="9A8A3CE1D6E046F8BB9739AE8D698AC624"/>
    <w:rsid w:val="008E3497"/>
    <w:rPr>
      <w:rFonts w:eastAsiaTheme="minorHAnsi"/>
    </w:rPr>
  </w:style>
  <w:style w:type="paragraph" w:customStyle="1" w:styleId="AE382DAEE7DE4E5586CF3B988E99103024">
    <w:name w:val="AE382DAEE7DE4E5586CF3B988E99103024"/>
    <w:rsid w:val="008E3497"/>
    <w:rPr>
      <w:rFonts w:eastAsiaTheme="minorHAnsi"/>
    </w:rPr>
  </w:style>
  <w:style w:type="paragraph" w:customStyle="1" w:styleId="9AE6703245F1434089742FF04FC27BB424">
    <w:name w:val="9AE6703245F1434089742FF04FC27BB424"/>
    <w:rsid w:val="008E3497"/>
    <w:rPr>
      <w:rFonts w:eastAsiaTheme="minorHAnsi"/>
    </w:rPr>
  </w:style>
  <w:style w:type="paragraph" w:customStyle="1" w:styleId="8365CDB2A7674B318D64BCF0AB00F5B424">
    <w:name w:val="8365CDB2A7674B318D64BCF0AB00F5B424"/>
    <w:rsid w:val="008E3497"/>
    <w:rPr>
      <w:rFonts w:eastAsiaTheme="minorHAnsi"/>
    </w:rPr>
  </w:style>
  <w:style w:type="paragraph" w:customStyle="1" w:styleId="931734EB321F4496B412BD0508DEA76424">
    <w:name w:val="931734EB321F4496B412BD0508DEA76424"/>
    <w:rsid w:val="008E3497"/>
    <w:rPr>
      <w:rFonts w:eastAsiaTheme="minorHAnsi"/>
    </w:rPr>
  </w:style>
  <w:style w:type="paragraph" w:customStyle="1" w:styleId="C2CD03634207489DB1C3C387A8A896B124">
    <w:name w:val="C2CD03634207489DB1C3C387A8A896B124"/>
    <w:rsid w:val="008E3497"/>
    <w:rPr>
      <w:rFonts w:eastAsiaTheme="minorHAnsi"/>
    </w:rPr>
  </w:style>
  <w:style w:type="paragraph" w:customStyle="1" w:styleId="96916A38AF6841FD9DD9E55E7D34DC1924">
    <w:name w:val="96916A38AF6841FD9DD9E55E7D34DC1924"/>
    <w:rsid w:val="008E3497"/>
    <w:rPr>
      <w:rFonts w:eastAsiaTheme="minorHAnsi"/>
    </w:rPr>
  </w:style>
  <w:style w:type="paragraph" w:customStyle="1" w:styleId="A89B56BE3FA54F1EB0DF6C8E04726BD324">
    <w:name w:val="A89B56BE3FA54F1EB0DF6C8E04726BD324"/>
    <w:rsid w:val="008E3497"/>
    <w:rPr>
      <w:rFonts w:eastAsiaTheme="minorHAnsi"/>
    </w:rPr>
  </w:style>
  <w:style w:type="paragraph" w:customStyle="1" w:styleId="F8E1047451944441A88ABD85B6C95EF524">
    <w:name w:val="F8E1047451944441A88ABD85B6C95EF524"/>
    <w:rsid w:val="008E3497"/>
    <w:rPr>
      <w:rFonts w:eastAsiaTheme="minorHAnsi"/>
    </w:rPr>
  </w:style>
  <w:style w:type="paragraph" w:customStyle="1" w:styleId="3E7A4DF811C14257AE4FD1FBC49BEB6C24">
    <w:name w:val="3E7A4DF811C14257AE4FD1FBC49BEB6C24"/>
    <w:rsid w:val="008E3497"/>
    <w:rPr>
      <w:rFonts w:eastAsiaTheme="minorHAnsi"/>
    </w:rPr>
  </w:style>
  <w:style w:type="paragraph" w:customStyle="1" w:styleId="8DA693B836C04B67B93BF5980F03ABEB4">
    <w:name w:val="8DA693B836C04B67B93BF5980F03ABEB4"/>
    <w:rsid w:val="008E3497"/>
    <w:rPr>
      <w:rFonts w:eastAsiaTheme="minorHAnsi"/>
    </w:rPr>
  </w:style>
  <w:style w:type="paragraph" w:customStyle="1" w:styleId="FA739E41EE4F42C5B04A2E7E96D6022D24">
    <w:name w:val="FA739E41EE4F42C5B04A2E7E96D6022D24"/>
    <w:rsid w:val="008E3497"/>
    <w:rPr>
      <w:rFonts w:eastAsiaTheme="minorHAnsi"/>
    </w:rPr>
  </w:style>
  <w:style w:type="paragraph" w:customStyle="1" w:styleId="C0D1D78AA49C4ADFAE31DBCD88D4B6EB25">
    <w:name w:val="C0D1D78AA49C4ADFAE31DBCD88D4B6EB25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5B4BD8D29A1447B891ECEA6A92AD64724">
    <w:name w:val="C5B4BD8D29A1447B891ECEA6A92AD64724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C2D42A687F846EB94C728C39DF650BB24">
    <w:name w:val="BC2D42A687F846EB94C728C39DF650BB24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1B5917D9384387B8B066832929080024">
    <w:name w:val="701B5917D9384387B8B066832929080024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BEFBFB7D403475EAD6237CDA5E90A6824">
    <w:name w:val="4BEFBFB7D403475EAD6237CDA5E90A6824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0CD3B20474D4D8CA0B02A119544922D2">
    <w:name w:val="A0CD3B20474D4D8CA0B02A119544922D2"/>
    <w:rsid w:val="008E3497"/>
    <w:rPr>
      <w:rFonts w:eastAsiaTheme="minorHAnsi"/>
    </w:rPr>
  </w:style>
  <w:style w:type="paragraph" w:customStyle="1" w:styleId="3291EA951B3C486AB367F375C960408B2">
    <w:name w:val="3291EA951B3C486AB367F375C960408B2"/>
    <w:rsid w:val="008E3497"/>
    <w:rPr>
      <w:rFonts w:eastAsiaTheme="minorHAnsi"/>
    </w:rPr>
  </w:style>
  <w:style w:type="paragraph" w:customStyle="1" w:styleId="4D5CB910EF354435AFA74D17E1284E701">
    <w:name w:val="4D5CB910EF354435AFA74D17E1284E701"/>
    <w:rsid w:val="008E3497"/>
    <w:rPr>
      <w:rFonts w:eastAsiaTheme="minorHAnsi"/>
    </w:rPr>
  </w:style>
  <w:style w:type="paragraph" w:customStyle="1" w:styleId="4715DF9FC71C41B69295E20084C3AADD">
    <w:name w:val="4715DF9FC71C41B69295E20084C3AADD"/>
    <w:rsid w:val="008E3497"/>
    <w:rPr>
      <w:rFonts w:eastAsiaTheme="minorHAnsi"/>
    </w:rPr>
  </w:style>
  <w:style w:type="paragraph" w:customStyle="1" w:styleId="5A553DEE5655415BAAE816F7006F1F7D">
    <w:name w:val="5A553DEE5655415BAAE816F7006F1F7D"/>
    <w:rsid w:val="008E3497"/>
    <w:rPr>
      <w:rFonts w:eastAsiaTheme="minorHAnsi"/>
    </w:rPr>
  </w:style>
  <w:style w:type="paragraph" w:customStyle="1" w:styleId="10223CBE6C06400B92B94BB62B60C8EC">
    <w:name w:val="10223CBE6C06400B92B94BB62B60C8EC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0EB4002DDF543B8B7004C452EE7B9BC24">
    <w:name w:val="80EB4002DDF543B8B7004C452EE7B9BC24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C6533C1E864A0BBD94C648065B684124">
    <w:name w:val="F9C6533C1E864A0BBD94C648065B684124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A5B4C1510D548428F23E5DE410C91FF24">
    <w:name w:val="EA5B4C1510D548428F23E5DE410C91FF24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AC15AD9E32B4F5AB87DB3A881AC141D24">
    <w:name w:val="4AC15AD9E32B4F5AB87DB3A881AC141D24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B30427D8A294AA0A480965D16084A3826">
    <w:name w:val="CB30427D8A294AA0A480965D16084A3826"/>
    <w:rsid w:val="00EF7B6D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1A877ABBF78477391393CC07124194726">
    <w:name w:val="B1A877ABBF78477391393CC07124194726"/>
    <w:rsid w:val="00EF7B6D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0FA10E18AA546EE8082541ED94B85B925">
    <w:name w:val="30FA10E18AA546EE8082541ED94B85B925"/>
    <w:rsid w:val="00EF7B6D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59543F408244E4C915219E2B65CF77725">
    <w:name w:val="359543F408244E4C915219E2B65CF77725"/>
    <w:rsid w:val="00EF7B6D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9C354DBE5AA4C778622C1EF7F77602F26">
    <w:name w:val="69C354DBE5AA4C778622C1EF7F77602F26"/>
    <w:rsid w:val="00EF7B6D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D9A3CD7C384B34BB7E9EA9ED049A2A25">
    <w:name w:val="F3D9A3CD7C384B34BB7E9EA9ED049A2A25"/>
    <w:rsid w:val="00EF7B6D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2F75739CED4586BFE4380B66A8E9AB25">
    <w:name w:val="CE2F75739CED4586BFE4380B66A8E9AB25"/>
    <w:rsid w:val="00EF7B6D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83B4EB1345346298D6AC04A1C2C68B325">
    <w:name w:val="D83B4EB1345346298D6AC04A1C2C68B325"/>
    <w:rsid w:val="00EF7B6D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450A64838B749DE84719D768C626C2326">
    <w:name w:val="6450A64838B749DE84719D768C626C2326"/>
    <w:rsid w:val="00EF7B6D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9F724682B4547DB859AA6939F154C3826">
    <w:name w:val="29F724682B4547DB859AA6939F154C3826"/>
    <w:rsid w:val="00EF7B6D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C3CBF37F6F74962A5515F410283C16B25">
    <w:name w:val="2C3CBF37F6F74962A5515F410283C16B25"/>
    <w:rsid w:val="00EF7B6D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095598FE6E4414EB5CB162CD1286D1225">
    <w:name w:val="5095598FE6E4414EB5CB162CD1286D1225"/>
    <w:rsid w:val="00EF7B6D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FA2336CB7374907ACBE7D4F816F22B025">
    <w:name w:val="4FA2336CB7374907ACBE7D4F816F22B025"/>
    <w:rsid w:val="00EF7B6D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2C18A5A3A74F8CA5761C75EE656E1025">
    <w:name w:val="3E2C18A5A3A74F8CA5761C75EE656E1025"/>
    <w:rsid w:val="00EF7B6D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9206A32E438411FBC0E828E1AE61FDD25">
    <w:name w:val="19206A32E438411FBC0E828E1AE61FDD25"/>
    <w:rsid w:val="00EF7B6D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3311A36E5E24080BAA86C99111FD9D423">
    <w:name w:val="53311A36E5E24080BAA86C99111FD9D423"/>
    <w:rsid w:val="00EF7B6D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8D2FCB95647468A9C28713DD241D3A010">
    <w:name w:val="58D2FCB95647468A9C28713DD241D3A010"/>
    <w:rsid w:val="00EF7B6D"/>
    <w:rPr>
      <w:rFonts w:eastAsiaTheme="minorHAnsi"/>
    </w:rPr>
  </w:style>
  <w:style w:type="paragraph" w:customStyle="1" w:styleId="C323CC46A70648378356EC26E1D562B624">
    <w:name w:val="C323CC46A70648378356EC26E1D562B624"/>
    <w:rsid w:val="00EF7B6D"/>
    <w:rPr>
      <w:rFonts w:eastAsiaTheme="minorHAnsi"/>
    </w:rPr>
  </w:style>
  <w:style w:type="paragraph" w:customStyle="1" w:styleId="77588B905D0B4AE9B7C8CD5C40274F6624">
    <w:name w:val="77588B905D0B4AE9B7C8CD5C40274F6624"/>
    <w:rsid w:val="00EF7B6D"/>
    <w:rPr>
      <w:rFonts w:eastAsiaTheme="minorHAnsi"/>
    </w:rPr>
  </w:style>
  <w:style w:type="paragraph" w:customStyle="1" w:styleId="1D83BB36814C4F888E8AE76AB9357D5731">
    <w:name w:val="1D83BB36814C4F888E8AE76AB9357D5731"/>
    <w:rsid w:val="00EF7B6D"/>
    <w:rPr>
      <w:rFonts w:eastAsiaTheme="minorHAnsi"/>
    </w:rPr>
  </w:style>
  <w:style w:type="paragraph" w:customStyle="1" w:styleId="0C671431A5DE4D62BAA70CC82DC51D2731">
    <w:name w:val="0C671431A5DE4D62BAA70CC82DC51D2731"/>
    <w:rsid w:val="00EF7B6D"/>
    <w:rPr>
      <w:rFonts w:eastAsiaTheme="minorHAnsi"/>
    </w:rPr>
  </w:style>
  <w:style w:type="paragraph" w:customStyle="1" w:styleId="A906F06CC02849A38415AABC0E3A91DF31">
    <w:name w:val="A906F06CC02849A38415AABC0E3A91DF31"/>
    <w:rsid w:val="00EF7B6D"/>
    <w:rPr>
      <w:rFonts w:eastAsiaTheme="minorHAnsi"/>
    </w:rPr>
  </w:style>
  <w:style w:type="paragraph" w:customStyle="1" w:styleId="814B1A56490E4E47BA66AE8807DF66538">
    <w:name w:val="814B1A56490E4E47BA66AE8807DF66538"/>
    <w:rsid w:val="00EF7B6D"/>
    <w:rPr>
      <w:rFonts w:eastAsiaTheme="minorHAnsi"/>
    </w:rPr>
  </w:style>
  <w:style w:type="paragraph" w:customStyle="1" w:styleId="C184A1F3F64E49D19B486858F96F490126">
    <w:name w:val="C184A1F3F64E49D19B486858F96F490126"/>
    <w:rsid w:val="00EF7B6D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0762CB60C864F8191E8C4152BBED9938">
    <w:name w:val="B0762CB60C864F8191E8C4152BBED9938"/>
    <w:rsid w:val="00EF7B6D"/>
    <w:rPr>
      <w:rFonts w:eastAsiaTheme="minorHAnsi"/>
    </w:rPr>
  </w:style>
  <w:style w:type="paragraph" w:customStyle="1" w:styleId="27D158F4A81F4B858317FA58B0281C9526">
    <w:name w:val="27D158F4A81F4B858317FA58B0281C9526"/>
    <w:rsid w:val="00EF7B6D"/>
    <w:rPr>
      <w:rFonts w:eastAsiaTheme="minorHAnsi"/>
    </w:rPr>
  </w:style>
  <w:style w:type="paragraph" w:customStyle="1" w:styleId="D9E1C13FC0F9413D8A9255569D77D68226">
    <w:name w:val="D9E1C13FC0F9413D8A9255569D77D68226"/>
    <w:rsid w:val="00EF7B6D"/>
    <w:rPr>
      <w:rFonts w:eastAsiaTheme="minorHAnsi"/>
    </w:rPr>
  </w:style>
  <w:style w:type="paragraph" w:customStyle="1" w:styleId="B189B9CA004041FAB51FF4C517609C2F8">
    <w:name w:val="B189B9CA004041FAB51FF4C517609C2F8"/>
    <w:rsid w:val="00EF7B6D"/>
    <w:rPr>
      <w:rFonts w:eastAsiaTheme="minorHAnsi"/>
    </w:rPr>
  </w:style>
  <w:style w:type="paragraph" w:customStyle="1" w:styleId="D63F1DA4324A4ADEB7460D370549486326">
    <w:name w:val="D63F1DA4324A4ADEB7460D370549486326"/>
    <w:rsid w:val="00EF7B6D"/>
    <w:rPr>
      <w:rFonts w:eastAsiaTheme="minorHAnsi"/>
    </w:rPr>
  </w:style>
  <w:style w:type="paragraph" w:customStyle="1" w:styleId="EAFD1B8491A94827B672C032C43BAC9426">
    <w:name w:val="EAFD1B8491A94827B672C032C43BAC9426"/>
    <w:rsid w:val="00EF7B6D"/>
    <w:rPr>
      <w:rFonts w:eastAsiaTheme="minorHAnsi"/>
    </w:rPr>
  </w:style>
  <w:style w:type="paragraph" w:customStyle="1" w:styleId="202384D35ED942229D550B05AF95D31D8">
    <w:name w:val="202384D35ED942229D550B05AF95D31D8"/>
    <w:rsid w:val="00EF7B6D"/>
    <w:rPr>
      <w:rFonts w:eastAsiaTheme="minorHAnsi"/>
    </w:rPr>
  </w:style>
  <w:style w:type="paragraph" w:customStyle="1" w:styleId="4303BD00D2E4428784F03A95DAE436C726">
    <w:name w:val="4303BD00D2E4428784F03A95DAE436C726"/>
    <w:rsid w:val="00EF7B6D"/>
    <w:rPr>
      <w:rFonts w:eastAsiaTheme="minorHAnsi"/>
    </w:rPr>
  </w:style>
  <w:style w:type="paragraph" w:customStyle="1" w:styleId="A5FCE149CC5E4C0887C25E4F4ECBE30126">
    <w:name w:val="A5FCE149CC5E4C0887C25E4F4ECBE30126"/>
    <w:rsid w:val="00EF7B6D"/>
    <w:rPr>
      <w:rFonts w:eastAsiaTheme="minorHAnsi"/>
    </w:rPr>
  </w:style>
  <w:style w:type="paragraph" w:customStyle="1" w:styleId="1C7FB9F6B6EA4ED2915A21090CE9EFBA7">
    <w:name w:val="1C7FB9F6B6EA4ED2915A21090CE9EFBA7"/>
    <w:rsid w:val="00EF7B6D"/>
    <w:rPr>
      <w:rFonts w:eastAsiaTheme="minorHAnsi"/>
    </w:rPr>
  </w:style>
  <w:style w:type="paragraph" w:customStyle="1" w:styleId="8CD15BE22342406A809A8F077FA2982626">
    <w:name w:val="8CD15BE22342406A809A8F077FA2982626"/>
    <w:rsid w:val="00EF7B6D"/>
    <w:rPr>
      <w:rFonts w:eastAsiaTheme="minorHAnsi"/>
    </w:rPr>
  </w:style>
  <w:style w:type="paragraph" w:customStyle="1" w:styleId="5A4ED76E717B45928798C23B55BDAE3526">
    <w:name w:val="5A4ED76E717B45928798C23B55BDAE3526"/>
    <w:rsid w:val="00EF7B6D"/>
    <w:rPr>
      <w:rFonts w:eastAsiaTheme="minorHAnsi"/>
    </w:rPr>
  </w:style>
  <w:style w:type="paragraph" w:customStyle="1" w:styleId="C43736ABF11D46C4B911FAE0B56CEF2826">
    <w:name w:val="C43736ABF11D46C4B911FAE0B56CEF2826"/>
    <w:rsid w:val="00EF7B6D"/>
    <w:rPr>
      <w:rFonts w:eastAsiaTheme="minorHAnsi"/>
    </w:rPr>
  </w:style>
  <w:style w:type="paragraph" w:customStyle="1" w:styleId="8FC354A4976B49E3B22E1A29C0F4DD4A26">
    <w:name w:val="8FC354A4976B49E3B22E1A29C0F4DD4A26"/>
    <w:rsid w:val="00EF7B6D"/>
    <w:rPr>
      <w:rFonts w:eastAsiaTheme="minorHAnsi"/>
    </w:rPr>
  </w:style>
  <w:style w:type="paragraph" w:customStyle="1" w:styleId="0ADF65EB0BE645E7BD590251E8E5DB9C26">
    <w:name w:val="0ADF65EB0BE645E7BD590251E8E5DB9C26"/>
    <w:rsid w:val="00EF7B6D"/>
    <w:rPr>
      <w:rFonts w:eastAsiaTheme="minorHAnsi"/>
    </w:rPr>
  </w:style>
  <w:style w:type="paragraph" w:customStyle="1" w:styleId="6D0EBA63F0C742468D8900840D084F8226">
    <w:name w:val="6D0EBA63F0C742468D8900840D084F8226"/>
    <w:rsid w:val="00EF7B6D"/>
    <w:rPr>
      <w:rFonts w:eastAsiaTheme="minorHAnsi"/>
    </w:rPr>
  </w:style>
  <w:style w:type="paragraph" w:customStyle="1" w:styleId="B6B9F7CDE0534971BAE0FE4DDE262D2326">
    <w:name w:val="B6B9F7CDE0534971BAE0FE4DDE262D2326"/>
    <w:rsid w:val="00EF7B6D"/>
    <w:rPr>
      <w:rFonts w:eastAsiaTheme="minorHAnsi"/>
    </w:rPr>
  </w:style>
  <w:style w:type="paragraph" w:customStyle="1" w:styleId="76C6EAFB2C0E43C78479016282DEDDC926">
    <w:name w:val="76C6EAFB2C0E43C78479016282DEDDC926"/>
    <w:rsid w:val="00EF7B6D"/>
    <w:rPr>
      <w:rFonts w:eastAsiaTheme="minorHAnsi"/>
    </w:rPr>
  </w:style>
  <w:style w:type="paragraph" w:customStyle="1" w:styleId="B670A14F59A94E33A2BB6DBC01B330226">
    <w:name w:val="B670A14F59A94E33A2BB6DBC01B330226"/>
    <w:rsid w:val="00EF7B6D"/>
    <w:rPr>
      <w:rFonts w:eastAsiaTheme="minorHAnsi"/>
    </w:rPr>
  </w:style>
  <w:style w:type="paragraph" w:customStyle="1" w:styleId="E8E8493026B74CC6ACAF73535FF7FE1C26">
    <w:name w:val="E8E8493026B74CC6ACAF73535FF7FE1C26"/>
    <w:rsid w:val="00EF7B6D"/>
    <w:rPr>
      <w:rFonts w:eastAsiaTheme="minorHAnsi"/>
    </w:rPr>
  </w:style>
  <w:style w:type="paragraph" w:customStyle="1" w:styleId="338560FC8B1F4478A5F16F16C8F608EC7">
    <w:name w:val="338560FC8B1F4478A5F16F16C8F608EC7"/>
    <w:rsid w:val="00EF7B6D"/>
    <w:rPr>
      <w:rFonts w:eastAsiaTheme="minorHAnsi"/>
    </w:rPr>
  </w:style>
  <w:style w:type="paragraph" w:customStyle="1" w:styleId="E65085FA4A8449E6ACA6F936D800376625">
    <w:name w:val="E65085FA4A8449E6ACA6F936D800376625"/>
    <w:rsid w:val="00EF7B6D"/>
    <w:rPr>
      <w:rFonts w:eastAsiaTheme="minorHAnsi"/>
    </w:rPr>
  </w:style>
  <w:style w:type="paragraph" w:customStyle="1" w:styleId="5C44F96216F046C796BAC5F33B2E635E25">
    <w:name w:val="5C44F96216F046C796BAC5F33B2E635E25"/>
    <w:rsid w:val="00EF7B6D"/>
    <w:rPr>
      <w:rFonts w:eastAsiaTheme="minorHAnsi"/>
    </w:rPr>
  </w:style>
  <w:style w:type="paragraph" w:customStyle="1" w:styleId="8267B38D2D6D461DA7DC68C112302B1025">
    <w:name w:val="8267B38D2D6D461DA7DC68C112302B1025"/>
    <w:rsid w:val="00EF7B6D"/>
    <w:rPr>
      <w:rFonts w:eastAsiaTheme="minorHAnsi"/>
    </w:rPr>
  </w:style>
  <w:style w:type="paragraph" w:customStyle="1" w:styleId="1D0709AE76F64B018E2BD9D3DBFB66DF26">
    <w:name w:val="1D0709AE76F64B018E2BD9D3DBFB66DF26"/>
    <w:rsid w:val="00EF7B6D"/>
    <w:rPr>
      <w:rFonts w:eastAsiaTheme="minorHAnsi"/>
    </w:rPr>
  </w:style>
  <w:style w:type="paragraph" w:customStyle="1" w:styleId="014F5C04BB22410C81F677299043755826">
    <w:name w:val="014F5C04BB22410C81F677299043755826"/>
    <w:rsid w:val="00EF7B6D"/>
    <w:rPr>
      <w:rFonts w:eastAsiaTheme="minorHAnsi"/>
    </w:rPr>
  </w:style>
  <w:style w:type="paragraph" w:customStyle="1" w:styleId="B9A966E752EF41688ECB507D015082D926">
    <w:name w:val="B9A966E752EF41688ECB507D015082D926"/>
    <w:rsid w:val="00EF7B6D"/>
    <w:rPr>
      <w:rFonts w:eastAsiaTheme="minorHAnsi"/>
    </w:rPr>
  </w:style>
  <w:style w:type="paragraph" w:customStyle="1" w:styleId="46A7D5AF3B744D088EEAE5CD6C10E70A26">
    <w:name w:val="46A7D5AF3B744D088EEAE5CD6C10E70A26"/>
    <w:rsid w:val="00EF7B6D"/>
    <w:rPr>
      <w:rFonts w:eastAsiaTheme="minorHAnsi"/>
    </w:rPr>
  </w:style>
  <w:style w:type="paragraph" w:customStyle="1" w:styleId="BCB611364F9347DAA2812B71AE790C0A26">
    <w:name w:val="BCB611364F9347DAA2812B71AE790C0A26"/>
    <w:rsid w:val="00EF7B6D"/>
    <w:rPr>
      <w:rFonts w:eastAsiaTheme="minorHAnsi"/>
    </w:rPr>
  </w:style>
  <w:style w:type="paragraph" w:customStyle="1" w:styleId="460FFF3674E14D72998229450119FCEB26">
    <w:name w:val="460FFF3674E14D72998229450119FCEB26"/>
    <w:rsid w:val="00EF7B6D"/>
    <w:rPr>
      <w:rFonts w:eastAsiaTheme="minorHAnsi"/>
    </w:rPr>
  </w:style>
  <w:style w:type="paragraph" w:customStyle="1" w:styleId="264BAB5FDC0040D59FCD702B943351BC26">
    <w:name w:val="264BAB5FDC0040D59FCD702B943351BC26"/>
    <w:rsid w:val="00EF7B6D"/>
    <w:rPr>
      <w:rFonts w:eastAsiaTheme="minorHAnsi"/>
    </w:rPr>
  </w:style>
  <w:style w:type="paragraph" w:customStyle="1" w:styleId="A1A5D004AC464522AE9740F47D4815E526">
    <w:name w:val="A1A5D004AC464522AE9740F47D4815E526"/>
    <w:rsid w:val="00EF7B6D"/>
    <w:rPr>
      <w:rFonts w:eastAsiaTheme="minorHAnsi"/>
    </w:rPr>
  </w:style>
  <w:style w:type="paragraph" w:customStyle="1" w:styleId="228DFE730EE2445F88E4473929BCB01926">
    <w:name w:val="228DFE730EE2445F88E4473929BCB01926"/>
    <w:rsid w:val="00EF7B6D"/>
    <w:rPr>
      <w:rFonts w:eastAsiaTheme="minorHAnsi"/>
    </w:rPr>
  </w:style>
  <w:style w:type="paragraph" w:customStyle="1" w:styleId="F78F108F90C34D70AE86C5A10431040626">
    <w:name w:val="F78F108F90C34D70AE86C5A10431040626"/>
    <w:rsid w:val="00EF7B6D"/>
    <w:rPr>
      <w:rFonts w:eastAsiaTheme="minorHAnsi"/>
    </w:rPr>
  </w:style>
  <w:style w:type="paragraph" w:customStyle="1" w:styleId="EDC3D059C9B9474E9803BC0E7C2D08D626">
    <w:name w:val="EDC3D059C9B9474E9803BC0E7C2D08D626"/>
    <w:rsid w:val="00EF7B6D"/>
    <w:rPr>
      <w:rFonts w:eastAsiaTheme="minorHAnsi"/>
    </w:rPr>
  </w:style>
  <w:style w:type="paragraph" w:customStyle="1" w:styleId="042546AAA6F04535AE13F68E252FBBAD26">
    <w:name w:val="042546AAA6F04535AE13F68E252FBBAD26"/>
    <w:rsid w:val="00EF7B6D"/>
    <w:rPr>
      <w:rFonts w:eastAsiaTheme="minorHAnsi"/>
    </w:rPr>
  </w:style>
  <w:style w:type="paragraph" w:customStyle="1" w:styleId="F648E57EDDDA4103BEB6EB2027F886FE26">
    <w:name w:val="F648E57EDDDA4103BEB6EB2027F886FE26"/>
    <w:rsid w:val="00EF7B6D"/>
    <w:rPr>
      <w:rFonts w:eastAsiaTheme="minorHAnsi"/>
    </w:rPr>
  </w:style>
  <w:style w:type="paragraph" w:customStyle="1" w:styleId="7A0E2DA54B564033AADF8E0A308E3BD626">
    <w:name w:val="7A0E2DA54B564033AADF8E0A308E3BD626"/>
    <w:rsid w:val="00EF7B6D"/>
    <w:rPr>
      <w:rFonts w:eastAsiaTheme="minorHAnsi"/>
    </w:rPr>
  </w:style>
  <w:style w:type="paragraph" w:customStyle="1" w:styleId="BE297880B0664BCDAEF10213354D0B9026">
    <w:name w:val="BE297880B0664BCDAEF10213354D0B9026"/>
    <w:rsid w:val="00EF7B6D"/>
    <w:rPr>
      <w:rFonts w:eastAsiaTheme="minorHAnsi"/>
    </w:rPr>
  </w:style>
  <w:style w:type="paragraph" w:customStyle="1" w:styleId="2D5EF8DC645D4489AE2CC323A682CD3226">
    <w:name w:val="2D5EF8DC645D4489AE2CC323A682CD3226"/>
    <w:rsid w:val="00EF7B6D"/>
    <w:rPr>
      <w:rFonts w:eastAsiaTheme="minorHAnsi"/>
    </w:rPr>
  </w:style>
  <w:style w:type="paragraph" w:customStyle="1" w:styleId="2A162FDA4D8D460AB3656054947C08A825">
    <w:name w:val="2A162FDA4D8D460AB3656054947C08A825"/>
    <w:rsid w:val="00EF7B6D"/>
    <w:rPr>
      <w:rFonts w:eastAsiaTheme="minorHAnsi"/>
    </w:rPr>
  </w:style>
  <w:style w:type="paragraph" w:customStyle="1" w:styleId="58FCA5FD42AC4D3C88A91BA7A499238C25">
    <w:name w:val="58FCA5FD42AC4D3C88A91BA7A499238C25"/>
    <w:rsid w:val="00EF7B6D"/>
    <w:rPr>
      <w:rFonts w:eastAsiaTheme="minorHAnsi"/>
    </w:rPr>
  </w:style>
  <w:style w:type="paragraph" w:customStyle="1" w:styleId="4A6D7A85299643B5845B1F33D648F40826">
    <w:name w:val="4A6D7A85299643B5845B1F33D648F40826"/>
    <w:rsid w:val="00EF7B6D"/>
    <w:rPr>
      <w:rFonts w:eastAsiaTheme="minorHAnsi"/>
    </w:rPr>
  </w:style>
  <w:style w:type="paragraph" w:customStyle="1" w:styleId="DA4CBAEC936B4A30A43F5E9602AAE05826">
    <w:name w:val="DA4CBAEC936B4A30A43F5E9602AAE05826"/>
    <w:rsid w:val="00EF7B6D"/>
    <w:rPr>
      <w:rFonts w:eastAsiaTheme="minorHAnsi"/>
    </w:rPr>
  </w:style>
  <w:style w:type="paragraph" w:customStyle="1" w:styleId="08DB1DBF8085480A8A4FE5487F2740BE26">
    <w:name w:val="08DB1DBF8085480A8A4FE5487F2740BE26"/>
    <w:rsid w:val="00EF7B6D"/>
    <w:rPr>
      <w:rFonts w:eastAsiaTheme="minorHAnsi"/>
    </w:rPr>
  </w:style>
  <w:style w:type="paragraph" w:customStyle="1" w:styleId="50B239A143F841C5A54A7D561728A5E226">
    <w:name w:val="50B239A143F841C5A54A7D561728A5E226"/>
    <w:rsid w:val="00EF7B6D"/>
    <w:rPr>
      <w:rFonts w:eastAsiaTheme="minorHAnsi"/>
    </w:rPr>
  </w:style>
  <w:style w:type="paragraph" w:customStyle="1" w:styleId="2F95F946BDDD4275B5538079E51A548926">
    <w:name w:val="2F95F946BDDD4275B5538079E51A548926"/>
    <w:rsid w:val="00EF7B6D"/>
    <w:rPr>
      <w:rFonts w:eastAsiaTheme="minorHAnsi"/>
    </w:rPr>
  </w:style>
  <w:style w:type="paragraph" w:customStyle="1" w:styleId="A744815489F4469184FE1F2F434D0CDF26">
    <w:name w:val="A744815489F4469184FE1F2F434D0CDF26"/>
    <w:rsid w:val="00EF7B6D"/>
    <w:rPr>
      <w:rFonts w:eastAsiaTheme="minorHAnsi"/>
    </w:rPr>
  </w:style>
  <w:style w:type="paragraph" w:customStyle="1" w:styleId="0CFADBD0B7EA47C5AAD6D656A2CD2BA026">
    <w:name w:val="0CFADBD0B7EA47C5AAD6D656A2CD2BA026"/>
    <w:rsid w:val="00EF7B6D"/>
    <w:rPr>
      <w:rFonts w:eastAsiaTheme="minorHAnsi"/>
    </w:rPr>
  </w:style>
  <w:style w:type="paragraph" w:customStyle="1" w:styleId="D4C16506615B4C5FB9DC4371BAF33E8326">
    <w:name w:val="D4C16506615B4C5FB9DC4371BAF33E8326"/>
    <w:rsid w:val="00EF7B6D"/>
    <w:rPr>
      <w:rFonts w:eastAsiaTheme="minorHAnsi"/>
    </w:rPr>
  </w:style>
  <w:style w:type="paragraph" w:customStyle="1" w:styleId="801AA6F3FED54A57A0835768E8E19BD126">
    <w:name w:val="801AA6F3FED54A57A0835768E8E19BD126"/>
    <w:rsid w:val="00EF7B6D"/>
    <w:rPr>
      <w:rFonts w:eastAsiaTheme="minorHAnsi"/>
    </w:rPr>
  </w:style>
  <w:style w:type="paragraph" w:customStyle="1" w:styleId="A468E7CBCB0740A3B521D29B91A5518526">
    <w:name w:val="A468E7CBCB0740A3B521D29B91A5518526"/>
    <w:rsid w:val="00EF7B6D"/>
    <w:rPr>
      <w:rFonts w:eastAsiaTheme="minorHAnsi"/>
    </w:rPr>
  </w:style>
  <w:style w:type="paragraph" w:customStyle="1" w:styleId="63B152712FF64051A1A79836CF3F164925">
    <w:name w:val="63B152712FF64051A1A79836CF3F164925"/>
    <w:rsid w:val="00EF7B6D"/>
    <w:rPr>
      <w:rFonts w:eastAsiaTheme="minorHAnsi"/>
    </w:rPr>
  </w:style>
  <w:style w:type="paragraph" w:customStyle="1" w:styleId="795E4F4036724693B46DA81E4E698DAE25">
    <w:name w:val="795E4F4036724693B46DA81E4E698DAE25"/>
    <w:rsid w:val="00EF7B6D"/>
    <w:rPr>
      <w:rFonts w:eastAsiaTheme="minorHAnsi"/>
    </w:rPr>
  </w:style>
  <w:style w:type="paragraph" w:customStyle="1" w:styleId="B362D57E5FC842E0B111DEC39886325C25">
    <w:name w:val="B362D57E5FC842E0B111DEC39886325C25"/>
    <w:rsid w:val="00EF7B6D"/>
    <w:rPr>
      <w:rFonts w:eastAsiaTheme="minorHAnsi"/>
    </w:rPr>
  </w:style>
  <w:style w:type="paragraph" w:customStyle="1" w:styleId="9A8A3CE1D6E046F8BB9739AE8D698AC625">
    <w:name w:val="9A8A3CE1D6E046F8BB9739AE8D698AC625"/>
    <w:rsid w:val="00EF7B6D"/>
    <w:rPr>
      <w:rFonts w:eastAsiaTheme="minorHAnsi"/>
    </w:rPr>
  </w:style>
  <w:style w:type="paragraph" w:customStyle="1" w:styleId="AE382DAEE7DE4E5586CF3B988E99103025">
    <w:name w:val="AE382DAEE7DE4E5586CF3B988E99103025"/>
    <w:rsid w:val="00EF7B6D"/>
    <w:rPr>
      <w:rFonts w:eastAsiaTheme="minorHAnsi"/>
    </w:rPr>
  </w:style>
  <w:style w:type="paragraph" w:customStyle="1" w:styleId="9AE6703245F1434089742FF04FC27BB425">
    <w:name w:val="9AE6703245F1434089742FF04FC27BB425"/>
    <w:rsid w:val="00EF7B6D"/>
    <w:rPr>
      <w:rFonts w:eastAsiaTheme="minorHAnsi"/>
    </w:rPr>
  </w:style>
  <w:style w:type="paragraph" w:customStyle="1" w:styleId="8365CDB2A7674B318D64BCF0AB00F5B425">
    <w:name w:val="8365CDB2A7674B318D64BCF0AB00F5B425"/>
    <w:rsid w:val="00EF7B6D"/>
    <w:rPr>
      <w:rFonts w:eastAsiaTheme="minorHAnsi"/>
    </w:rPr>
  </w:style>
  <w:style w:type="paragraph" w:customStyle="1" w:styleId="931734EB321F4496B412BD0508DEA76425">
    <w:name w:val="931734EB321F4496B412BD0508DEA76425"/>
    <w:rsid w:val="00EF7B6D"/>
    <w:rPr>
      <w:rFonts w:eastAsiaTheme="minorHAnsi"/>
    </w:rPr>
  </w:style>
  <w:style w:type="paragraph" w:customStyle="1" w:styleId="C2CD03634207489DB1C3C387A8A896B125">
    <w:name w:val="C2CD03634207489DB1C3C387A8A896B125"/>
    <w:rsid w:val="00EF7B6D"/>
    <w:rPr>
      <w:rFonts w:eastAsiaTheme="minorHAnsi"/>
    </w:rPr>
  </w:style>
  <w:style w:type="paragraph" w:customStyle="1" w:styleId="96916A38AF6841FD9DD9E55E7D34DC1925">
    <w:name w:val="96916A38AF6841FD9DD9E55E7D34DC1925"/>
    <w:rsid w:val="00EF7B6D"/>
    <w:rPr>
      <w:rFonts w:eastAsiaTheme="minorHAnsi"/>
    </w:rPr>
  </w:style>
  <w:style w:type="paragraph" w:customStyle="1" w:styleId="A89B56BE3FA54F1EB0DF6C8E04726BD325">
    <w:name w:val="A89B56BE3FA54F1EB0DF6C8E04726BD325"/>
    <w:rsid w:val="00EF7B6D"/>
    <w:rPr>
      <w:rFonts w:eastAsiaTheme="minorHAnsi"/>
    </w:rPr>
  </w:style>
  <w:style w:type="paragraph" w:customStyle="1" w:styleId="F8E1047451944441A88ABD85B6C95EF525">
    <w:name w:val="F8E1047451944441A88ABD85B6C95EF525"/>
    <w:rsid w:val="00EF7B6D"/>
    <w:rPr>
      <w:rFonts w:eastAsiaTheme="minorHAnsi"/>
    </w:rPr>
  </w:style>
  <w:style w:type="paragraph" w:customStyle="1" w:styleId="3E7A4DF811C14257AE4FD1FBC49BEB6C25">
    <w:name w:val="3E7A4DF811C14257AE4FD1FBC49BEB6C25"/>
    <w:rsid w:val="00EF7B6D"/>
    <w:rPr>
      <w:rFonts w:eastAsiaTheme="minorHAnsi"/>
    </w:rPr>
  </w:style>
  <w:style w:type="paragraph" w:customStyle="1" w:styleId="8DA693B836C04B67B93BF5980F03ABEB5">
    <w:name w:val="8DA693B836C04B67B93BF5980F03ABEB5"/>
    <w:rsid w:val="00EF7B6D"/>
    <w:rPr>
      <w:rFonts w:eastAsiaTheme="minorHAnsi"/>
    </w:rPr>
  </w:style>
  <w:style w:type="paragraph" w:customStyle="1" w:styleId="FA739E41EE4F42C5B04A2E7E96D6022D25">
    <w:name w:val="FA739E41EE4F42C5B04A2E7E96D6022D25"/>
    <w:rsid w:val="00EF7B6D"/>
    <w:rPr>
      <w:rFonts w:eastAsiaTheme="minorHAnsi"/>
    </w:rPr>
  </w:style>
  <w:style w:type="paragraph" w:customStyle="1" w:styleId="C0D1D78AA49C4ADFAE31DBCD88D4B6EB26">
    <w:name w:val="C0D1D78AA49C4ADFAE31DBCD88D4B6EB26"/>
    <w:rsid w:val="00EF7B6D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5B4BD8D29A1447B891ECEA6A92AD64725">
    <w:name w:val="C5B4BD8D29A1447B891ECEA6A92AD64725"/>
    <w:rsid w:val="00EF7B6D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C2D42A687F846EB94C728C39DF650BB25">
    <w:name w:val="BC2D42A687F846EB94C728C39DF650BB25"/>
    <w:rsid w:val="00EF7B6D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1B5917D9384387B8B066832929080025">
    <w:name w:val="701B5917D9384387B8B066832929080025"/>
    <w:rsid w:val="00EF7B6D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BEFBFB7D403475EAD6237CDA5E90A6825">
    <w:name w:val="4BEFBFB7D403475EAD6237CDA5E90A6825"/>
    <w:rsid w:val="00EF7B6D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0CD3B20474D4D8CA0B02A119544922D3">
    <w:name w:val="A0CD3B20474D4D8CA0B02A119544922D3"/>
    <w:rsid w:val="00EF7B6D"/>
    <w:rPr>
      <w:rFonts w:eastAsiaTheme="minorHAnsi"/>
    </w:rPr>
  </w:style>
  <w:style w:type="paragraph" w:customStyle="1" w:styleId="3291EA951B3C486AB367F375C960408B3">
    <w:name w:val="3291EA951B3C486AB367F375C960408B3"/>
    <w:rsid w:val="00EF7B6D"/>
    <w:rPr>
      <w:rFonts w:eastAsiaTheme="minorHAnsi"/>
    </w:rPr>
  </w:style>
  <w:style w:type="paragraph" w:customStyle="1" w:styleId="4D5CB910EF354435AFA74D17E1284E702">
    <w:name w:val="4D5CB910EF354435AFA74D17E1284E702"/>
    <w:rsid w:val="00EF7B6D"/>
    <w:rPr>
      <w:rFonts w:eastAsiaTheme="minorHAnsi"/>
    </w:rPr>
  </w:style>
  <w:style w:type="paragraph" w:customStyle="1" w:styleId="4715DF9FC71C41B69295E20084C3AADD1">
    <w:name w:val="4715DF9FC71C41B69295E20084C3AADD1"/>
    <w:rsid w:val="00EF7B6D"/>
    <w:rPr>
      <w:rFonts w:eastAsiaTheme="minorHAnsi"/>
    </w:rPr>
  </w:style>
  <w:style w:type="paragraph" w:customStyle="1" w:styleId="5A553DEE5655415BAAE816F7006F1F7D1">
    <w:name w:val="5A553DEE5655415BAAE816F7006F1F7D1"/>
    <w:rsid w:val="00EF7B6D"/>
    <w:rPr>
      <w:rFonts w:eastAsiaTheme="minorHAnsi"/>
    </w:rPr>
  </w:style>
  <w:style w:type="paragraph" w:customStyle="1" w:styleId="10223CBE6C06400B92B94BB62B60C8EC1">
    <w:name w:val="10223CBE6C06400B92B94BB62B60C8EC1"/>
    <w:rsid w:val="00EF7B6D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0EB4002DDF543B8B7004C452EE7B9BC25">
    <w:name w:val="80EB4002DDF543B8B7004C452EE7B9BC25"/>
    <w:rsid w:val="00EF7B6D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C6533C1E864A0BBD94C648065B684125">
    <w:name w:val="F9C6533C1E864A0BBD94C648065B684125"/>
    <w:rsid w:val="00EF7B6D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A5B4C1510D548428F23E5DE410C91FF25">
    <w:name w:val="EA5B4C1510D548428F23E5DE410C91FF25"/>
    <w:rsid w:val="00EF7B6D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AC15AD9E32B4F5AB87DB3A881AC141D25">
    <w:name w:val="4AC15AD9E32B4F5AB87DB3A881AC141D25"/>
    <w:rsid w:val="00EF7B6D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906A12BF59841DEAEB461AC8C37A626">
    <w:name w:val="D906A12BF59841DEAEB461AC8C37A626"/>
    <w:rsid w:val="00807AB4"/>
  </w:style>
  <w:style w:type="paragraph" w:customStyle="1" w:styleId="195AC8C47BA542B58AB123E560D72CB7">
    <w:name w:val="195AC8C47BA542B58AB123E560D72CB7"/>
    <w:rsid w:val="00807AB4"/>
  </w:style>
  <w:style w:type="paragraph" w:customStyle="1" w:styleId="9C3EDB409A424B5B9ED06B6E3AF144FC">
    <w:name w:val="9C3EDB409A424B5B9ED06B6E3AF144FC"/>
    <w:rsid w:val="00807AB4"/>
  </w:style>
  <w:style w:type="paragraph" w:customStyle="1" w:styleId="C3F3E585432344F6A06264A6A462EF03">
    <w:name w:val="C3F3E585432344F6A06264A6A462EF03"/>
    <w:rsid w:val="00807AB4"/>
  </w:style>
  <w:style w:type="paragraph" w:customStyle="1" w:styleId="B22954E3935948CA850727BBC1CA988D">
    <w:name w:val="B22954E3935948CA850727BBC1CA988D"/>
    <w:rsid w:val="00807AB4"/>
  </w:style>
  <w:style w:type="paragraph" w:customStyle="1" w:styleId="3055DEFD3DAD49D790349887D1860153">
    <w:name w:val="3055DEFD3DAD49D790349887D1860153"/>
    <w:rsid w:val="00807AB4"/>
  </w:style>
  <w:style w:type="paragraph" w:customStyle="1" w:styleId="DC8382B4C22F464DB9683FBCCB37485C">
    <w:name w:val="DC8382B4C22F464DB9683FBCCB37485C"/>
    <w:rsid w:val="00807AB4"/>
  </w:style>
  <w:style w:type="paragraph" w:customStyle="1" w:styleId="8A0777D9EB09427CA66A3449B885F55C">
    <w:name w:val="8A0777D9EB09427CA66A3449B885F55C"/>
    <w:rsid w:val="00807AB4"/>
  </w:style>
  <w:style w:type="paragraph" w:customStyle="1" w:styleId="7AD9F1848B5641F083D7B6B1E2C4591D">
    <w:name w:val="7AD9F1848B5641F083D7B6B1E2C4591D"/>
    <w:rsid w:val="00807AB4"/>
  </w:style>
  <w:style w:type="paragraph" w:customStyle="1" w:styleId="EAE488DBB3C24CC0A60B92F6B727B62A">
    <w:name w:val="EAE488DBB3C24CC0A60B92F6B727B62A"/>
    <w:rsid w:val="00807AB4"/>
  </w:style>
  <w:style w:type="paragraph" w:customStyle="1" w:styleId="87BAD90152E34A32A8F959B293B7AA32">
    <w:name w:val="87BAD90152E34A32A8F959B293B7AA32"/>
    <w:rsid w:val="00807AB4"/>
  </w:style>
  <w:style w:type="paragraph" w:customStyle="1" w:styleId="D235366B1ED341D4949C820C5030B10E">
    <w:name w:val="D235366B1ED341D4949C820C5030B10E"/>
    <w:rsid w:val="00807AB4"/>
  </w:style>
  <w:style w:type="paragraph" w:customStyle="1" w:styleId="7372F6B6A53B49ACAC0ACB42F475DD5F">
    <w:name w:val="7372F6B6A53B49ACAC0ACB42F475DD5F"/>
    <w:rsid w:val="00807AB4"/>
  </w:style>
  <w:style w:type="paragraph" w:customStyle="1" w:styleId="2FACEA6FB72440DCB5F4B762A967CBEA">
    <w:name w:val="2FACEA6FB72440DCB5F4B762A967CBEA"/>
    <w:rsid w:val="00807AB4"/>
  </w:style>
  <w:style w:type="paragraph" w:customStyle="1" w:styleId="F3DC660606164B4E9D1F5B2DF522810B">
    <w:name w:val="F3DC660606164B4E9D1F5B2DF522810B"/>
    <w:rsid w:val="00807AB4"/>
  </w:style>
  <w:style w:type="paragraph" w:customStyle="1" w:styleId="AE2FD7D258EB4418A11DD4D6AA437FE9">
    <w:name w:val="AE2FD7D258EB4418A11DD4D6AA437FE9"/>
    <w:rsid w:val="00807AB4"/>
  </w:style>
  <w:style w:type="paragraph" w:customStyle="1" w:styleId="F48B3E517FE54987A5E2C8560C98673B">
    <w:name w:val="F48B3E517FE54987A5E2C8560C98673B"/>
    <w:rsid w:val="00807AB4"/>
  </w:style>
  <w:style w:type="paragraph" w:customStyle="1" w:styleId="2A786A8985304B30ABEFE8BD482AB52F">
    <w:name w:val="2A786A8985304B30ABEFE8BD482AB52F"/>
    <w:rsid w:val="00807AB4"/>
  </w:style>
  <w:style w:type="paragraph" w:customStyle="1" w:styleId="7C4A1BC7A73A45CEB46CA938A31CADFE">
    <w:name w:val="7C4A1BC7A73A45CEB46CA938A31CADFE"/>
    <w:rsid w:val="00807AB4"/>
  </w:style>
  <w:style w:type="paragraph" w:customStyle="1" w:styleId="7ED9A7D0DF5C4F0D9912BF9EC53C8F1D">
    <w:name w:val="7ED9A7D0DF5C4F0D9912BF9EC53C8F1D"/>
    <w:rsid w:val="00807AB4"/>
  </w:style>
  <w:style w:type="paragraph" w:customStyle="1" w:styleId="297DC4AC59194CA7A24C0DAFBF950309">
    <w:name w:val="297DC4AC59194CA7A24C0DAFBF950309"/>
    <w:rsid w:val="00807AB4"/>
  </w:style>
  <w:style w:type="paragraph" w:customStyle="1" w:styleId="3A81B3900CDF4735A66E11DE5BD1314E">
    <w:name w:val="3A81B3900CDF4735A66E11DE5BD1314E"/>
    <w:rsid w:val="00807AB4"/>
  </w:style>
  <w:style w:type="paragraph" w:customStyle="1" w:styleId="20DE605BB72F40EB8967EC569CE98581">
    <w:name w:val="20DE605BB72F40EB8967EC569CE98581"/>
    <w:rsid w:val="00807AB4"/>
  </w:style>
  <w:style w:type="paragraph" w:customStyle="1" w:styleId="20F0441ECC39457DAA07F7919265CF45">
    <w:name w:val="20F0441ECC39457DAA07F7919265CF45"/>
    <w:rsid w:val="00807AB4"/>
  </w:style>
  <w:style w:type="paragraph" w:customStyle="1" w:styleId="25D1867DF6DE4C80BBCE2A97CAFB6791">
    <w:name w:val="25D1867DF6DE4C80BBCE2A97CAFB6791"/>
    <w:rsid w:val="00807AB4"/>
  </w:style>
  <w:style w:type="paragraph" w:customStyle="1" w:styleId="947333F0640847BF97C76762E7F5C484">
    <w:name w:val="947333F0640847BF97C76762E7F5C484"/>
    <w:rsid w:val="00807AB4"/>
  </w:style>
  <w:style w:type="paragraph" w:customStyle="1" w:styleId="CFCDC680E83C4AB9934BFFC00A138BCA">
    <w:name w:val="CFCDC680E83C4AB9934BFFC00A138BCA"/>
    <w:rsid w:val="00807AB4"/>
  </w:style>
  <w:style w:type="paragraph" w:customStyle="1" w:styleId="04883094C37943389CB45DDB10FA9D0D">
    <w:name w:val="04883094C37943389CB45DDB10FA9D0D"/>
    <w:rsid w:val="00807AB4"/>
  </w:style>
  <w:style w:type="paragraph" w:customStyle="1" w:styleId="F413E045CE6F4EE9A1D8DA21B5DAF155">
    <w:name w:val="F413E045CE6F4EE9A1D8DA21B5DAF155"/>
    <w:rsid w:val="00807AB4"/>
  </w:style>
  <w:style w:type="paragraph" w:customStyle="1" w:styleId="64139FFB1F534BBDAFE188D6D50B7A17">
    <w:name w:val="64139FFB1F534BBDAFE188D6D50B7A17"/>
    <w:rsid w:val="00807AB4"/>
  </w:style>
  <w:style w:type="paragraph" w:customStyle="1" w:styleId="9433EA28A13F4CEC9C0EA3FBEF5E4F8E">
    <w:name w:val="9433EA28A13F4CEC9C0EA3FBEF5E4F8E"/>
    <w:rsid w:val="00807AB4"/>
  </w:style>
  <w:style w:type="paragraph" w:customStyle="1" w:styleId="B18C672D036649E78C4B1401865165FF">
    <w:name w:val="B18C672D036649E78C4B1401865165FF"/>
    <w:rsid w:val="00807AB4"/>
  </w:style>
  <w:style w:type="paragraph" w:customStyle="1" w:styleId="190C00163E4144A186F8072ABA4AA4F3">
    <w:name w:val="190C00163E4144A186F8072ABA4AA4F3"/>
    <w:rsid w:val="00807AB4"/>
  </w:style>
  <w:style w:type="paragraph" w:customStyle="1" w:styleId="726DB02FDE524C3394446BCB97B00E41">
    <w:name w:val="726DB02FDE524C3394446BCB97B00E41"/>
    <w:rsid w:val="00807AB4"/>
  </w:style>
  <w:style w:type="paragraph" w:customStyle="1" w:styleId="84F150431DCB49A58DB6A2577B960A5D">
    <w:name w:val="84F150431DCB49A58DB6A2577B960A5D"/>
    <w:rsid w:val="00807AB4"/>
  </w:style>
  <w:style w:type="paragraph" w:customStyle="1" w:styleId="C5D7160094FB4039B2A6A83311F1535A">
    <w:name w:val="C5D7160094FB4039B2A6A83311F1535A"/>
    <w:rsid w:val="00807AB4"/>
  </w:style>
  <w:style w:type="paragraph" w:customStyle="1" w:styleId="C5B0501B56C14D2BA926CEC241E3311F">
    <w:name w:val="C5B0501B56C14D2BA926CEC241E3311F"/>
    <w:rsid w:val="00807AB4"/>
  </w:style>
  <w:style w:type="paragraph" w:customStyle="1" w:styleId="26B80C0DE6B64D28BD178842D7238A62">
    <w:name w:val="26B80C0DE6B64D28BD178842D7238A62"/>
    <w:rsid w:val="00807AB4"/>
  </w:style>
  <w:style w:type="paragraph" w:customStyle="1" w:styleId="9C75DEB389334DA3BB4D0D71D6F86430">
    <w:name w:val="9C75DEB389334DA3BB4D0D71D6F86430"/>
    <w:rsid w:val="00807AB4"/>
  </w:style>
  <w:style w:type="paragraph" w:customStyle="1" w:styleId="3A02CC0B673A41FDB8744E1A823E88D6">
    <w:name w:val="3A02CC0B673A41FDB8744E1A823E88D6"/>
    <w:rsid w:val="00807AB4"/>
  </w:style>
  <w:style w:type="paragraph" w:customStyle="1" w:styleId="62F09D5E9D39441D9707EE9994C85359">
    <w:name w:val="62F09D5E9D39441D9707EE9994C85359"/>
    <w:rsid w:val="00807AB4"/>
  </w:style>
  <w:style w:type="paragraph" w:customStyle="1" w:styleId="DE8AD27F67864084AB6FF737F5CF3C7D">
    <w:name w:val="DE8AD27F67864084AB6FF737F5CF3C7D"/>
    <w:rsid w:val="00807AB4"/>
  </w:style>
  <w:style w:type="paragraph" w:customStyle="1" w:styleId="32A28BED2BA1462995C5EB1D29AC0CA2">
    <w:name w:val="32A28BED2BA1462995C5EB1D29AC0CA2"/>
    <w:rsid w:val="00807AB4"/>
  </w:style>
  <w:style w:type="paragraph" w:customStyle="1" w:styleId="359EB919B14C423C863EADE04D0AC20B">
    <w:name w:val="359EB919B14C423C863EADE04D0AC20B"/>
    <w:rsid w:val="00807AB4"/>
  </w:style>
  <w:style w:type="paragraph" w:customStyle="1" w:styleId="3D32CDA8A26A4B1B97EF067D1A3F3A5E">
    <w:name w:val="3D32CDA8A26A4B1B97EF067D1A3F3A5E"/>
    <w:rsid w:val="00807AB4"/>
  </w:style>
  <w:style w:type="paragraph" w:customStyle="1" w:styleId="810714C62E36454DA367D09BD7B3F4C9">
    <w:name w:val="810714C62E36454DA367D09BD7B3F4C9"/>
    <w:rsid w:val="00807AB4"/>
  </w:style>
  <w:style w:type="paragraph" w:customStyle="1" w:styleId="E639862AE2F94469B67BF219B5703E8D">
    <w:name w:val="E639862AE2F94469B67BF219B5703E8D"/>
    <w:rsid w:val="005377DA"/>
  </w:style>
  <w:style w:type="paragraph" w:customStyle="1" w:styleId="A8DAB8896EE14C33BC9387A8B1403BF7">
    <w:name w:val="A8DAB8896EE14C33BC9387A8B1403BF7"/>
    <w:rsid w:val="005377DA"/>
  </w:style>
  <w:style w:type="paragraph" w:customStyle="1" w:styleId="D55D1C226F60418695709FA888FD1FB8">
    <w:name w:val="D55D1C226F60418695709FA888FD1FB8"/>
    <w:rsid w:val="005377DA"/>
  </w:style>
  <w:style w:type="paragraph" w:customStyle="1" w:styleId="E120F4A0C8CD4A1D92D6930F5B24DC3E">
    <w:name w:val="E120F4A0C8CD4A1D92D6930F5B24DC3E"/>
    <w:rsid w:val="005377DA"/>
  </w:style>
  <w:style w:type="paragraph" w:customStyle="1" w:styleId="BFE5B409B9DA4E558FA87D101BE07448">
    <w:name w:val="BFE5B409B9DA4E558FA87D101BE07448"/>
    <w:rsid w:val="005377DA"/>
  </w:style>
  <w:style w:type="paragraph" w:customStyle="1" w:styleId="285AE3D982244BA7AECDE5DFD7F886D3">
    <w:name w:val="285AE3D982244BA7AECDE5DFD7F886D3"/>
    <w:rsid w:val="005377DA"/>
  </w:style>
  <w:style w:type="paragraph" w:customStyle="1" w:styleId="7121E877C123494DB4D49DCB2E8B42BB">
    <w:name w:val="7121E877C123494DB4D49DCB2E8B42BB"/>
    <w:rsid w:val="005377DA"/>
  </w:style>
  <w:style w:type="paragraph" w:customStyle="1" w:styleId="F7CA469AAB1D40C4A3FFB9251450736C">
    <w:name w:val="F7CA469AAB1D40C4A3FFB9251450736C"/>
    <w:rsid w:val="005377DA"/>
  </w:style>
  <w:style w:type="paragraph" w:customStyle="1" w:styleId="26744E27A8054640942D63CE6E4D2D02">
    <w:name w:val="26744E27A8054640942D63CE6E4D2D02"/>
    <w:rsid w:val="005377DA"/>
  </w:style>
  <w:style w:type="paragraph" w:customStyle="1" w:styleId="E44A51C9A778423FAEA1B1E54545431D">
    <w:name w:val="E44A51C9A778423FAEA1B1E54545431D"/>
    <w:rsid w:val="005377DA"/>
  </w:style>
  <w:style w:type="paragraph" w:customStyle="1" w:styleId="A70D45654A5649FDBB58C51D7C0D6A61">
    <w:name w:val="A70D45654A5649FDBB58C51D7C0D6A61"/>
    <w:rsid w:val="005377DA"/>
  </w:style>
  <w:style w:type="paragraph" w:customStyle="1" w:styleId="AC0B54F04BF44687BA4013516A3E67C2">
    <w:name w:val="AC0B54F04BF44687BA4013516A3E67C2"/>
    <w:rsid w:val="005377DA"/>
  </w:style>
  <w:style w:type="paragraph" w:customStyle="1" w:styleId="4217B7C9EBC144EDBFC8164C7B021F83">
    <w:name w:val="4217B7C9EBC144EDBFC8164C7B021F83"/>
    <w:rsid w:val="005377DA"/>
  </w:style>
  <w:style w:type="paragraph" w:customStyle="1" w:styleId="4FD8703E685248A783733C0DC6467AE8">
    <w:name w:val="4FD8703E685248A783733C0DC6467AE8"/>
    <w:rsid w:val="00233121"/>
  </w:style>
  <w:style w:type="paragraph" w:customStyle="1" w:styleId="984FF065986848FF9F3F6B0FB45107E6">
    <w:name w:val="984FF065986848FF9F3F6B0FB45107E6"/>
    <w:rsid w:val="00233121"/>
  </w:style>
  <w:style w:type="paragraph" w:customStyle="1" w:styleId="76E9F29F7D6A43F3BA4C230ECDBED211">
    <w:name w:val="76E9F29F7D6A43F3BA4C230ECDBED211"/>
    <w:rsid w:val="00971621"/>
  </w:style>
  <w:style w:type="paragraph" w:customStyle="1" w:styleId="88A3B5E709464E2CA00654D106B02EE9">
    <w:name w:val="88A3B5E709464E2CA00654D106B02EE9"/>
    <w:rsid w:val="00971621"/>
  </w:style>
  <w:style w:type="paragraph" w:customStyle="1" w:styleId="0FC26AEEABED48D2B5F02511F8E26B59">
    <w:name w:val="0FC26AEEABED48D2B5F02511F8E26B59"/>
    <w:rsid w:val="00971621"/>
  </w:style>
  <w:style w:type="paragraph" w:customStyle="1" w:styleId="5B875C8B2C7144378626FD03EF3C49FE">
    <w:name w:val="5B875C8B2C7144378626FD03EF3C49FE"/>
    <w:rsid w:val="00971621"/>
  </w:style>
  <w:style w:type="paragraph" w:customStyle="1" w:styleId="372FA0F3035C42ACB9DBB9937DBC911D">
    <w:name w:val="372FA0F3035C42ACB9DBB9937DBC911D"/>
    <w:rsid w:val="00971621"/>
  </w:style>
  <w:style w:type="paragraph" w:customStyle="1" w:styleId="365BEC85D4054137BC020EFA9C926931">
    <w:name w:val="365BEC85D4054137BC020EFA9C926931"/>
    <w:rsid w:val="00971621"/>
  </w:style>
  <w:style w:type="paragraph" w:customStyle="1" w:styleId="9F6C04BE9FD14BCE89BA7484607B8002">
    <w:name w:val="9F6C04BE9FD14BCE89BA7484607B8002"/>
    <w:rsid w:val="00971621"/>
  </w:style>
  <w:style w:type="paragraph" w:customStyle="1" w:styleId="8DEE413C100C424B92EE6AE5AE761A3F">
    <w:name w:val="8DEE413C100C424B92EE6AE5AE761A3F"/>
    <w:rsid w:val="00971621"/>
  </w:style>
  <w:style w:type="paragraph" w:customStyle="1" w:styleId="D430F4668E6D4723B1E0D68E031B5B2A">
    <w:name w:val="D430F4668E6D4723B1E0D68E031B5B2A"/>
    <w:rsid w:val="00971621"/>
  </w:style>
  <w:style w:type="paragraph" w:customStyle="1" w:styleId="7F4FB9A0D59640FB8BE58B9DD94E5F8E">
    <w:name w:val="7F4FB9A0D59640FB8BE58B9DD94E5F8E"/>
    <w:rsid w:val="00971621"/>
  </w:style>
  <w:style w:type="paragraph" w:customStyle="1" w:styleId="87A4E941ACA84B91924D9D93F3315BDB">
    <w:name w:val="87A4E941ACA84B91924D9D93F3315BDB"/>
    <w:rsid w:val="00971621"/>
  </w:style>
  <w:style w:type="paragraph" w:customStyle="1" w:styleId="193318E8076C469CAE148187557A73BE">
    <w:name w:val="193318E8076C469CAE148187557A73BE"/>
    <w:rsid w:val="00971621"/>
  </w:style>
  <w:style w:type="paragraph" w:customStyle="1" w:styleId="49D633366F274D86A7B29CF3901F02B3">
    <w:name w:val="49D633366F274D86A7B29CF3901F02B3"/>
    <w:rsid w:val="00971621"/>
  </w:style>
  <w:style w:type="paragraph" w:customStyle="1" w:styleId="09927559CD2B415E99DB55161DCA455D">
    <w:name w:val="09927559CD2B415E99DB55161DCA455D"/>
    <w:rsid w:val="00971621"/>
  </w:style>
  <w:style w:type="paragraph" w:customStyle="1" w:styleId="57D12A7BEE79442282CADC0586C77CD2">
    <w:name w:val="57D12A7BEE79442282CADC0586C77CD2"/>
    <w:rsid w:val="00971621"/>
  </w:style>
  <w:style w:type="paragraph" w:customStyle="1" w:styleId="4FC6651171B245768D7B461428920D6A">
    <w:name w:val="4FC6651171B245768D7B461428920D6A"/>
    <w:rsid w:val="00971621"/>
  </w:style>
  <w:style w:type="paragraph" w:customStyle="1" w:styleId="7D9765A2FC25491EA0C3E9E8C670A414">
    <w:name w:val="7D9765A2FC25491EA0C3E9E8C670A414"/>
    <w:rsid w:val="00971621"/>
  </w:style>
  <w:style w:type="paragraph" w:customStyle="1" w:styleId="B49011155BB64190A202E4F79758914A">
    <w:name w:val="B49011155BB64190A202E4F79758914A"/>
    <w:rsid w:val="00971621"/>
  </w:style>
  <w:style w:type="paragraph" w:customStyle="1" w:styleId="A236B6A118334833952A2C1F96D1DFBA">
    <w:name w:val="A236B6A118334833952A2C1F96D1DFBA"/>
    <w:rsid w:val="00971621"/>
  </w:style>
  <w:style w:type="paragraph" w:customStyle="1" w:styleId="B1D6212D612D4276AD80702C675151C1">
    <w:name w:val="B1D6212D612D4276AD80702C675151C1"/>
    <w:rsid w:val="00971621"/>
  </w:style>
  <w:style w:type="paragraph" w:customStyle="1" w:styleId="8EADE338B8514561ABA5605400E287AC">
    <w:name w:val="8EADE338B8514561ABA5605400E287AC"/>
    <w:rsid w:val="00971621"/>
  </w:style>
  <w:style w:type="paragraph" w:customStyle="1" w:styleId="5236A85213374C2681D755A92915078E">
    <w:name w:val="5236A85213374C2681D755A92915078E"/>
    <w:rsid w:val="00971621"/>
  </w:style>
  <w:style w:type="paragraph" w:customStyle="1" w:styleId="DFAF2D6B52414B4DA7AE47A46363C96D">
    <w:name w:val="DFAF2D6B52414B4DA7AE47A46363C96D"/>
    <w:rsid w:val="00971621"/>
  </w:style>
  <w:style w:type="paragraph" w:customStyle="1" w:styleId="143D3F1AC5124717864B9209DCA8E5F6">
    <w:name w:val="143D3F1AC5124717864B9209DCA8E5F6"/>
    <w:rsid w:val="00971621"/>
  </w:style>
  <w:style w:type="paragraph" w:customStyle="1" w:styleId="8BA0BD1475A242FCBF4E466127DE14B0">
    <w:name w:val="8BA0BD1475A242FCBF4E466127DE14B0"/>
    <w:rsid w:val="00971621"/>
  </w:style>
  <w:style w:type="paragraph" w:customStyle="1" w:styleId="F49CB41908E944118F3873BDC159F698">
    <w:name w:val="F49CB41908E944118F3873BDC159F698"/>
    <w:rsid w:val="00971621"/>
  </w:style>
  <w:style w:type="paragraph" w:customStyle="1" w:styleId="8F0AC09577274891B7E229FD9E514225">
    <w:name w:val="8F0AC09577274891B7E229FD9E514225"/>
    <w:rsid w:val="00583E8E"/>
  </w:style>
  <w:style w:type="paragraph" w:customStyle="1" w:styleId="C108BA048C2943CD9D96404A06A28665">
    <w:name w:val="C108BA048C2943CD9D96404A06A28665"/>
    <w:rsid w:val="00583E8E"/>
  </w:style>
  <w:style w:type="paragraph" w:customStyle="1" w:styleId="3BF79FC4DC5C4544B24A2C5504EE7AE7">
    <w:name w:val="3BF79FC4DC5C4544B24A2C5504EE7AE7"/>
    <w:rsid w:val="00583E8E"/>
  </w:style>
  <w:style w:type="paragraph" w:customStyle="1" w:styleId="11F71B5E14C84D0C874DAA397B4092DE">
    <w:name w:val="11F71B5E14C84D0C874DAA397B4092DE"/>
    <w:rsid w:val="00583E8E"/>
  </w:style>
  <w:style w:type="paragraph" w:customStyle="1" w:styleId="99762480069F46B2999BD461230A6AD3">
    <w:name w:val="99762480069F46B2999BD461230A6AD3"/>
    <w:rsid w:val="00583E8E"/>
  </w:style>
  <w:style w:type="paragraph" w:customStyle="1" w:styleId="F7135590EFAE477AAB27AD7C59420A78">
    <w:name w:val="F7135590EFAE477AAB27AD7C59420A78"/>
    <w:rsid w:val="00583E8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270B3AADB31F240AA2C07640DE764C7" ma:contentTypeVersion="7" ma:contentTypeDescription="Create a new document." ma:contentTypeScope="" ma:versionID="e74560af4dc46b612c67a07b41b9cc79">
  <xsd:schema xmlns:xsd="http://www.w3.org/2001/XMLSchema" xmlns:xs="http://www.w3.org/2001/XMLSchema" xmlns:p="http://schemas.microsoft.com/office/2006/metadata/properties" xmlns:ns2="d2499737-a1bf-44bc-9c13-fb4019899947" xmlns:ns3="2d9f89c1-6245-4bff-a5c7-a08a1a527e77" targetNamespace="http://schemas.microsoft.com/office/2006/metadata/properties" ma:root="true" ma:fieldsID="d854bd151db553d547ace284381cf3c5" ns2:_="" ns3:_="">
    <xsd:import namespace="d2499737-a1bf-44bc-9c13-fb4019899947"/>
    <xsd:import namespace="2d9f89c1-6245-4bff-a5c7-a08a1a527e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Effective_x0020_Date_x0020_of_x0020_Document" minOccurs="0"/>
                <xsd:element ref="ns2:MediaServiceAutoTag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2499737-a1bf-44bc-9c13-fb401989994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Effective_x0020_Date_x0020_of_x0020_Document" ma:index="12" nillable="true" ma:displayName="Effective Date of Document" ma:default="[today]" ma:format="DateOnly" ma:internalName="Effective_x0020_Date_x0020_of_x0020_Document">
      <xsd:simpleType>
        <xsd:restriction base="dms:DateTim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9f89c1-6245-4bff-a5c7-a08a1a527e7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2d9f89c1-6245-4bff-a5c7-a08a1a527e77">
      <UserInfo>
        <DisplayName>Angel Peltola</DisplayName>
        <AccountId>12</AccountId>
        <AccountType/>
      </UserInfo>
      <UserInfo>
        <DisplayName>Shawn Strange</DisplayName>
        <AccountId>31</AccountId>
        <AccountType/>
      </UserInfo>
      <UserInfo>
        <DisplayName>Doralicia Rivera</DisplayName>
        <AccountId>16</AccountId>
        <AccountType/>
      </UserInfo>
      <UserInfo>
        <DisplayName>Ronald Recinos</DisplayName>
        <AccountId>13</AccountId>
        <AccountType/>
      </UserInfo>
      <UserInfo>
        <DisplayName>Rose Walker</DisplayName>
        <AccountId>21</AccountId>
        <AccountType/>
      </UserInfo>
    </SharedWithUsers>
    <Effective_x0020_Date_x0020_of_x0020_Document xmlns="d2499737-a1bf-44bc-9c13-fb4019899947">2019-04-08T13:43:30+00:00</Effective_x0020_Date_x0020_of_x0020_Document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F9E0D4E-157D-441C-AE6A-9A73B3AF326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2499737-a1bf-44bc-9c13-fb4019899947"/>
    <ds:schemaRef ds:uri="2d9f89c1-6245-4bff-a5c7-a08a1a527e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E555FEE-E429-4ADE-8723-5D49E7AF5E77}">
  <ds:schemaRefs>
    <ds:schemaRef ds:uri="http://schemas.microsoft.com/office/2006/metadata/properties"/>
    <ds:schemaRef ds:uri="http://purl.org/dc/terms/"/>
    <ds:schemaRef ds:uri="http://schemas.openxmlformats.org/package/2006/metadata/core-properties"/>
    <ds:schemaRef ds:uri="2d9f89c1-6245-4bff-a5c7-a08a1a527e77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d2499737-a1bf-44bc-9c13-fb4019899947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D5BBF345-081A-43E7-9224-0EE658766F6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72A2032-F691-45CB-8902-55ADA86310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1860</Words>
  <Characters>13668</Characters>
  <Application>Microsoft Office Word</Application>
  <DocSecurity>4</DocSecurity>
  <Lines>113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ne Taylor</dc:creator>
  <cp:keywords/>
  <dc:description/>
  <cp:lastModifiedBy>Doralicia Rivera</cp:lastModifiedBy>
  <cp:revision>2</cp:revision>
  <cp:lastPrinted>2019-03-18T17:51:00Z</cp:lastPrinted>
  <dcterms:created xsi:type="dcterms:W3CDTF">2019-07-16T15:51:00Z</dcterms:created>
  <dcterms:modified xsi:type="dcterms:W3CDTF">2019-07-16T15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270B3AADB31F240AA2C07640DE764C7</vt:lpwstr>
  </property>
</Properties>
</file>